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73367" w14:textId="0AB53AAC" w:rsidR="00B67E97" w:rsidRPr="00061389" w:rsidRDefault="00B67E97" w:rsidP="00B67E97">
      <w:pPr>
        <w:rPr>
          <w:rFonts w:ascii="Girl Scout Text Book" w:hAnsi="Girl Scout Text Book"/>
        </w:rPr>
      </w:pPr>
      <w:r w:rsidRPr="00061389">
        <w:rPr>
          <w:rFonts w:ascii="Girl Scout Text Book" w:hAnsi="Girl Scout Text Book"/>
          <w:noProof/>
        </w:rPr>
        <w:drawing>
          <wp:anchor distT="0" distB="0" distL="114300" distR="114300" simplePos="0" relativeHeight="251635712" behindDoc="0" locked="0" layoutInCell="1" allowOverlap="1" wp14:anchorId="5B8F2BDB" wp14:editId="1E925364">
            <wp:simplePos x="0" y="0"/>
            <wp:positionH relativeFrom="column">
              <wp:posOffset>4777905</wp:posOffset>
            </wp:positionH>
            <wp:positionV relativeFrom="page">
              <wp:posOffset>540523</wp:posOffset>
            </wp:positionV>
            <wp:extent cx="2004060" cy="659765"/>
            <wp:effectExtent l="0" t="0" r="0" b="6985"/>
            <wp:wrapThrough wrapText="bothSides">
              <wp:wrapPolygon edited="0">
                <wp:start x="0" y="0"/>
                <wp:lineTo x="0" y="21205"/>
                <wp:lineTo x="21354" y="21205"/>
                <wp:lineTo x="21354" y="0"/>
                <wp:lineTo x="0" y="0"/>
              </wp:wrapPolygon>
            </wp:wrapThrough>
            <wp:docPr id="20" name="Picture 20"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clip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04060" cy="659765"/>
                    </a:xfrm>
                    <a:prstGeom prst="rect">
                      <a:avLst/>
                    </a:prstGeom>
                  </pic:spPr>
                </pic:pic>
              </a:graphicData>
            </a:graphic>
            <wp14:sizeRelH relativeFrom="margin">
              <wp14:pctWidth>0</wp14:pctWidth>
            </wp14:sizeRelH>
            <wp14:sizeRelV relativeFrom="margin">
              <wp14:pctHeight>0</wp14:pctHeight>
            </wp14:sizeRelV>
          </wp:anchor>
        </w:drawing>
      </w:r>
      <w:r w:rsidR="00D93086">
        <w:rPr>
          <w:rFonts w:ascii="Girl Scout Text Book" w:hAnsi="Girl Scout Text Book"/>
        </w:rPr>
        <w:t>2</w:t>
      </w:r>
    </w:p>
    <w:p w14:paraId="487B9C1B" w14:textId="77777777" w:rsidR="00B67E97" w:rsidRPr="00061389" w:rsidRDefault="00B67E97" w:rsidP="00B67E97">
      <w:pPr>
        <w:rPr>
          <w:rFonts w:ascii="Girl Scout Text Book" w:hAnsi="Girl Scout Text Book"/>
        </w:rPr>
      </w:pPr>
    </w:p>
    <w:p w14:paraId="49209FA9" w14:textId="77777777" w:rsidR="00B67E97" w:rsidRPr="00061389" w:rsidRDefault="00B67E97" w:rsidP="00B67E97">
      <w:pPr>
        <w:rPr>
          <w:rFonts w:ascii="Girl Scout Text Book" w:hAnsi="Girl Scout Text Book"/>
        </w:rPr>
      </w:pPr>
    </w:p>
    <w:p w14:paraId="0399E6CC" w14:textId="77777777" w:rsidR="00B67E97" w:rsidRPr="00061389" w:rsidRDefault="00B67E97" w:rsidP="00B67E97">
      <w:pPr>
        <w:rPr>
          <w:rFonts w:ascii="Girl Scout Text Book" w:hAnsi="Girl Scout Text Book"/>
        </w:rPr>
      </w:pPr>
    </w:p>
    <w:p w14:paraId="4237CFC4" w14:textId="77777777" w:rsidR="00B67E97" w:rsidRPr="00061389" w:rsidRDefault="00B67E97" w:rsidP="00B67E97">
      <w:pPr>
        <w:rPr>
          <w:rFonts w:ascii="Girl Scout Text Book" w:hAnsi="Girl Scout Text Book"/>
        </w:rPr>
      </w:pPr>
    </w:p>
    <w:p w14:paraId="722A59C2" w14:textId="77777777" w:rsidR="00B67E97" w:rsidRDefault="00B67E97" w:rsidP="00B67E97">
      <w:pPr>
        <w:rPr>
          <w:rFonts w:ascii="Girl Scout Text Book" w:hAnsi="Girl Scout Text Book"/>
        </w:rPr>
      </w:pPr>
    </w:p>
    <w:p w14:paraId="79422B63" w14:textId="77777777" w:rsidR="008E3085" w:rsidRPr="00061389" w:rsidRDefault="008E3085" w:rsidP="00B67E97">
      <w:pPr>
        <w:rPr>
          <w:rFonts w:ascii="Girl Scout Text Book" w:hAnsi="Girl Scout Text Book"/>
        </w:rPr>
      </w:pPr>
    </w:p>
    <w:p w14:paraId="5DC25339" w14:textId="77777777" w:rsidR="00B67E97" w:rsidRDefault="00B67E97" w:rsidP="00B67E97">
      <w:pPr>
        <w:rPr>
          <w:rFonts w:ascii="Girl Scout Text Book" w:hAnsi="Girl Scout Text Book"/>
        </w:rPr>
      </w:pPr>
    </w:p>
    <w:p w14:paraId="53688FCD" w14:textId="77777777" w:rsidR="00AF674A" w:rsidRPr="00061389" w:rsidRDefault="00AF674A" w:rsidP="00B67E97">
      <w:pPr>
        <w:rPr>
          <w:rFonts w:ascii="Girl Scout Text Book" w:hAnsi="Girl Scout Text Book"/>
        </w:rPr>
      </w:pPr>
    </w:p>
    <w:p w14:paraId="02FF9358" w14:textId="2923FD9E" w:rsidR="00B67E97" w:rsidRPr="00F338D6" w:rsidRDefault="00F338D6" w:rsidP="00B67E97">
      <w:pPr>
        <w:spacing w:after="0" w:line="240" w:lineRule="auto"/>
        <w:jc w:val="center"/>
        <w:rPr>
          <w:rFonts w:ascii="Girl Scout Text Medium" w:hAnsi="Girl Scout Text Medium"/>
          <w:b/>
          <w:bCs/>
          <w:color w:val="1496D4"/>
          <w:sz w:val="96"/>
          <w:szCs w:val="96"/>
        </w:rPr>
      </w:pPr>
      <w:r w:rsidRPr="00F338D6">
        <w:rPr>
          <w:rFonts w:ascii="Girl Scout Text Medium" w:hAnsi="Girl Scout Text Medium"/>
          <w:b/>
          <w:bCs/>
          <w:color w:val="1496D4"/>
          <w:sz w:val="96"/>
          <w:szCs w:val="96"/>
        </w:rPr>
        <w:t>Volunteer Essentials</w:t>
      </w:r>
    </w:p>
    <w:p w14:paraId="7595016C" w14:textId="0DCFEAC9" w:rsidR="00B67E97" w:rsidRPr="00D60705" w:rsidRDefault="00B67E97" w:rsidP="00B67E97">
      <w:pPr>
        <w:jc w:val="center"/>
        <w:rPr>
          <w:rFonts w:ascii="Girl Scout Text Medium" w:hAnsi="Girl Scout Text Medium"/>
          <w:color w:val="1496D4"/>
          <w:sz w:val="48"/>
          <w:szCs w:val="48"/>
        </w:rPr>
      </w:pPr>
      <w:r w:rsidRPr="00D60705">
        <w:rPr>
          <w:rFonts w:ascii="Girl Scout Text Medium" w:hAnsi="Girl Scout Text Medium"/>
          <w:color w:val="1496D4"/>
          <w:sz w:val="48"/>
          <w:szCs w:val="48"/>
        </w:rPr>
        <w:t>202</w:t>
      </w:r>
      <w:r w:rsidR="00D60705" w:rsidRPr="00D60705">
        <w:rPr>
          <w:rFonts w:ascii="Girl Scout Text Medium" w:hAnsi="Girl Scout Text Medium"/>
          <w:color w:val="1496D4"/>
          <w:sz w:val="48"/>
          <w:szCs w:val="48"/>
        </w:rPr>
        <w:t>2-202</w:t>
      </w:r>
      <w:r w:rsidRPr="00D60705">
        <w:rPr>
          <w:rFonts w:ascii="Girl Scout Text Medium" w:hAnsi="Girl Scout Text Medium"/>
          <w:color w:val="1496D4"/>
          <w:sz w:val="48"/>
          <w:szCs w:val="48"/>
        </w:rPr>
        <w:t>3 Edition</w:t>
      </w:r>
    </w:p>
    <w:p w14:paraId="706486AA" w14:textId="225E33FF" w:rsidR="00B67E97" w:rsidRDefault="00745BA5" w:rsidP="00B67E97">
      <w:pPr>
        <w:rPr>
          <w:rFonts w:ascii="Girl Scout Text Book" w:hAnsi="Girl Scout Text Book"/>
        </w:rPr>
        <w:sectPr w:rsidR="00B67E97" w:rsidSect="00B67E97">
          <w:pgSz w:w="12240" w:h="15840"/>
          <w:pgMar w:top="720" w:right="720" w:bottom="720" w:left="720" w:header="720" w:footer="720" w:gutter="0"/>
          <w:pgBorders w:display="firstPage" w:offsetFrom="page">
            <w:top w:val="single" w:sz="12" w:space="24" w:color="1496D4"/>
            <w:left w:val="single" w:sz="12" w:space="24" w:color="1496D4"/>
            <w:bottom w:val="single" w:sz="12" w:space="24" w:color="1496D4"/>
            <w:right w:val="single" w:sz="12" w:space="24" w:color="1496D4"/>
          </w:pgBorders>
          <w:cols w:space="720"/>
          <w:docGrid w:linePitch="360"/>
        </w:sectPr>
      </w:pPr>
      <w:r>
        <w:rPr>
          <w:rFonts w:ascii="Girl Scout Text Book" w:hAnsi="Girl Scout Text Book"/>
          <w:noProof/>
        </w:rPr>
        <w:drawing>
          <wp:anchor distT="0" distB="0" distL="114300" distR="114300" simplePos="0" relativeHeight="251640832" behindDoc="0" locked="1" layoutInCell="1" allowOverlap="1" wp14:anchorId="12FD935C" wp14:editId="23F1961C">
            <wp:simplePos x="0" y="0"/>
            <wp:positionH relativeFrom="margin">
              <wp:align>center</wp:align>
            </wp:positionH>
            <wp:positionV relativeFrom="page">
              <wp:posOffset>5024120</wp:posOffset>
            </wp:positionV>
            <wp:extent cx="3858768" cy="3602736"/>
            <wp:effectExtent l="0" t="0" r="8890" b="0"/>
            <wp:wrapThrough wrapText="bothSides">
              <wp:wrapPolygon edited="0">
                <wp:start x="8852" y="0"/>
                <wp:lineTo x="7785" y="228"/>
                <wp:lineTo x="5652" y="1371"/>
                <wp:lineTo x="5652" y="1828"/>
                <wp:lineTo x="5226" y="2856"/>
                <wp:lineTo x="5013" y="3541"/>
                <wp:lineTo x="1386" y="5483"/>
                <wp:lineTo x="853" y="6282"/>
                <wp:lineTo x="213" y="7310"/>
                <wp:lineTo x="0" y="8567"/>
                <wp:lineTo x="0" y="12907"/>
                <wp:lineTo x="747" y="14621"/>
                <wp:lineTo x="747" y="15535"/>
                <wp:lineTo x="3306" y="16448"/>
                <wp:lineTo x="5652" y="16563"/>
                <wp:lineTo x="6399" y="18276"/>
                <wp:lineTo x="7892" y="20104"/>
                <wp:lineTo x="10025" y="21474"/>
                <wp:lineTo x="10132" y="21474"/>
                <wp:lineTo x="11411" y="21474"/>
                <wp:lineTo x="11518" y="21474"/>
                <wp:lineTo x="13651" y="20104"/>
                <wp:lineTo x="15251" y="18276"/>
                <wp:lineTo x="15891" y="16448"/>
                <wp:lineTo x="18344" y="16448"/>
                <wp:lineTo x="20903" y="15535"/>
                <wp:lineTo x="20797" y="14621"/>
                <wp:lineTo x="21543" y="12907"/>
                <wp:lineTo x="21543" y="8567"/>
                <wp:lineTo x="21330" y="7310"/>
                <wp:lineTo x="20477" y="5940"/>
                <wp:lineTo x="20263" y="5483"/>
                <wp:lineTo x="16637" y="3655"/>
                <wp:lineTo x="16211" y="2513"/>
                <wp:lineTo x="15997" y="1485"/>
                <wp:lineTo x="13651" y="114"/>
                <wp:lineTo x="12691" y="0"/>
                <wp:lineTo x="8852" y="0"/>
              </wp:wrapPolygon>
            </wp:wrapThrough>
            <wp:docPr id="4" name="Picture 4"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 circle&#10;&#10;Description automatically generated"/>
                    <pic:cNvPicPr/>
                  </pic:nvPicPr>
                  <pic:blipFill>
                    <a:blip r:embed="rId13"/>
                    <a:stretch>
                      <a:fillRect/>
                    </a:stretch>
                  </pic:blipFill>
                  <pic:spPr>
                    <a:xfrm>
                      <a:off x="0" y="0"/>
                      <a:ext cx="3858768" cy="3602736"/>
                    </a:xfrm>
                    <a:prstGeom prst="rect">
                      <a:avLst/>
                    </a:prstGeom>
                  </pic:spPr>
                </pic:pic>
              </a:graphicData>
            </a:graphic>
            <wp14:sizeRelH relativeFrom="margin">
              <wp14:pctWidth>0</wp14:pctWidth>
            </wp14:sizeRelH>
            <wp14:sizeRelV relativeFrom="margin">
              <wp14:pctHeight>0</wp14:pctHeight>
            </wp14:sizeRelV>
          </wp:anchor>
        </w:drawing>
      </w:r>
    </w:p>
    <w:p w14:paraId="1E88BDE2" w14:textId="77777777" w:rsidR="00241C31" w:rsidRPr="00241C31" w:rsidRDefault="00241C31" w:rsidP="00241C31">
      <w:pPr>
        <w:rPr>
          <w:rFonts w:ascii="Girl Scout Text Book" w:eastAsiaTheme="majorEastAsia" w:hAnsi="Girl Scout Text Book" w:cstheme="majorBidi"/>
          <w:b/>
          <w:bCs/>
          <w:color w:val="1496D4"/>
          <w:spacing w:val="-10"/>
          <w:kern w:val="28"/>
          <w:sz w:val="36"/>
          <w:szCs w:val="36"/>
        </w:rPr>
      </w:pPr>
      <w:r w:rsidRPr="00241C31">
        <w:rPr>
          <w:rFonts w:ascii="Girl Scout Text Book" w:eastAsiaTheme="majorEastAsia" w:hAnsi="Girl Scout Text Book" w:cstheme="majorBidi"/>
          <w:b/>
          <w:bCs/>
          <w:color w:val="1496D4"/>
          <w:spacing w:val="-10"/>
          <w:kern w:val="28"/>
          <w:sz w:val="36"/>
          <w:szCs w:val="36"/>
        </w:rPr>
        <w:lastRenderedPageBreak/>
        <w:t>Table of Contents</w:t>
      </w:r>
    </w:p>
    <w:p w14:paraId="297DB8E0" w14:textId="782DD6CA" w:rsidR="005554F7" w:rsidRDefault="006F1399">
      <w:pPr>
        <w:pStyle w:val="TOC1"/>
        <w:rPr>
          <w:rFonts w:asciiTheme="minorHAnsi" w:eastAsiaTheme="minorEastAsia" w:hAnsiTheme="minorHAnsi"/>
          <w:noProof/>
          <w:sz w:val="22"/>
          <w:szCs w:val="22"/>
        </w:rPr>
      </w:pPr>
      <w:r>
        <w:rPr>
          <w:b/>
        </w:rPr>
        <w:fldChar w:fldCharType="begin"/>
      </w:r>
      <w:r>
        <w:rPr>
          <w:b/>
        </w:rPr>
        <w:instrText xml:space="preserve"> TOC \o "1-1" \h \z \u </w:instrText>
      </w:r>
      <w:r>
        <w:rPr>
          <w:b/>
        </w:rPr>
        <w:fldChar w:fldCharType="separate"/>
      </w:r>
      <w:hyperlink w:anchor="_Toc105565740" w:history="1">
        <w:r w:rsidR="005554F7" w:rsidRPr="00E36E2D">
          <w:rPr>
            <w:rStyle w:val="Hyperlink"/>
            <w:noProof/>
          </w:rPr>
          <w:t>Welcome! Adventures Ahead!</w:t>
        </w:r>
        <w:r w:rsidR="005554F7">
          <w:rPr>
            <w:noProof/>
            <w:webHidden/>
          </w:rPr>
          <w:tab/>
        </w:r>
        <w:r w:rsidR="005554F7">
          <w:rPr>
            <w:noProof/>
            <w:webHidden/>
          </w:rPr>
          <w:fldChar w:fldCharType="begin"/>
        </w:r>
        <w:r w:rsidR="005554F7">
          <w:rPr>
            <w:noProof/>
            <w:webHidden/>
          </w:rPr>
          <w:instrText xml:space="preserve"> PAGEREF _Toc105565740 \h </w:instrText>
        </w:r>
        <w:r w:rsidR="005554F7">
          <w:rPr>
            <w:noProof/>
            <w:webHidden/>
          </w:rPr>
        </w:r>
        <w:r w:rsidR="005554F7">
          <w:rPr>
            <w:noProof/>
            <w:webHidden/>
          </w:rPr>
          <w:fldChar w:fldCharType="separate"/>
        </w:r>
        <w:r w:rsidR="005554F7">
          <w:rPr>
            <w:noProof/>
            <w:webHidden/>
          </w:rPr>
          <w:t>3</w:t>
        </w:r>
        <w:r w:rsidR="005554F7">
          <w:rPr>
            <w:noProof/>
            <w:webHidden/>
          </w:rPr>
          <w:fldChar w:fldCharType="end"/>
        </w:r>
      </w:hyperlink>
    </w:p>
    <w:p w14:paraId="572A4469" w14:textId="433F0F3D" w:rsidR="005554F7" w:rsidRDefault="00FD16C5">
      <w:pPr>
        <w:pStyle w:val="TOC1"/>
        <w:rPr>
          <w:rFonts w:asciiTheme="minorHAnsi" w:eastAsiaTheme="minorEastAsia" w:hAnsiTheme="minorHAnsi"/>
          <w:noProof/>
          <w:sz w:val="22"/>
          <w:szCs w:val="22"/>
        </w:rPr>
      </w:pPr>
      <w:hyperlink w:anchor="_Toc105565741" w:history="1">
        <w:r w:rsidR="005554F7" w:rsidRPr="00E36E2D">
          <w:rPr>
            <w:rStyle w:val="Hyperlink"/>
            <w:noProof/>
          </w:rPr>
          <w:t>All About Girl Scouts</w:t>
        </w:r>
        <w:r w:rsidR="005554F7">
          <w:rPr>
            <w:noProof/>
            <w:webHidden/>
          </w:rPr>
          <w:tab/>
        </w:r>
        <w:r w:rsidR="005554F7">
          <w:rPr>
            <w:noProof/>
            <w:webHidden/>
          </w:rPr>
          <w:fldChar w:fldCharType="begin"/>
        </w:r>
        <w:r w:rsidR="005554F7">
          <w:rPr>
            <w:noProof/>
            <w:webHidden/>
          </w:rPr>
          <w:instrText xml:space="preserve"> PAGEREF _Toc105565741 \h </w:instrText>
        </w:r>
        <w:r w:rsidR="005554F7">
          <w:rPr>
            <w:noProof/>
            <w:webHidden/>
          </w:rPr>
        </w:r>
        <w:r w:rsidR="005554F7">
          <w:rPr>
            <w:noProof/>
            <w:webHidden/>
          </w:rPr>
          <w:fldChar w:fldCharType="separate"/>
        </w:r>
        <w:r w:rsidR="005554F7">
          <w:rPr>
            <w:noProof/>
            <w:webHidden/>
          </w:rPr>
          <w:t>5</w:t>
        </w:r>
        <w:r w:rsidR="005554F7">
          <w:rPr>
            <w:noProof/>
            <w:webHidden/>
          </w:rPr>
          <w:fldChar w:fldCharType="end"/>
        </w:r>
      </w:hyperlink>
    </w:p>
    <w:p w14:paraId="0B8F6496" w14:textId="5C099031" w:rsidR="005554F7" w:rsidRDefault="00FD16C5">
      <w:pPr>
        <w:pStyle w:val="TOC1"/>
        <w:rPr>
          <w:rFonts w:asciiTheme="minorHAnsi" w:eastAsiaTheme="minorEastAsia" w:hAnsiTheme="minorHAnsi"/>
          <w:noProof/>
          <w:sz w:val="22"/>
          <w:szCs w:val="22"/>
        </w:rPr>
      </w:pPr>
      <w:hyperlink w:anchor="_Toc105565742" w:history="1">
        <w:r w:rsidR="005554F7" w:rsidRPr="00E36E2D">
          <w:rPr>
            <w:rStyle w:val="Hyperlink"/>
            <w:noProof/>
          </w:rPr>
          <w:t>Troop Management</w:t>
        </w:r>
        <w:r w:rsidR="005554F7">
          <w:rPr>
            <w:noProof/>
            <w:webHidden/>
          </w:rPr>
          <w:tab/>
        </w:r>
        <w:r w:rsidR="005554F7">
          <w:rPr>
            <w:noProof/>
            <w:webHidden/>
          </w:rPr>
          <w:fldChar w:fldCharType="begin"/>
        </w:r>
        <w:r w:rsidR="005554F7">
          <w:rPr>
            <w:noProof/>
            <w:webHidden/>
          </w:rPr>
          <w:instrText xml:space="preserve"> PAGEREF _Toc105565742 \h </w:instrText>
        </w:r>
        <w:r w:rsidR="005554F7">
          <w:rPr>
            <w:noProof/>
            <w:webHidden/>
          </w:rPr>
        </w:r>
        <w:r w:rsidR="005554F7">
          <w:rPr>
            <w:noProof/>
            <w:webHidden/>
          </w:rPr>
          <w:fldChar w:fldCharType="separate"/>
        </w:r>
        <w:r w:rsidR="005554F7">
          <w:rPr>
            <w:noProof/>
            <w:webHidden/>
          </w:rPr>
          <w:t>13</w:t>
        </w:r>
        <w:r w:rsidR="005554F7">
          <w:rPr>
            <w:noProof/>
            <w:webHidden/>
          </w:rPr>
          <w:fldChar w:fldCharType="end"/>
        </w:r>
      </w:hyperlink>
    </w:p>
    <w:p w14:paraId="17128C50" w14:textId="4D3A8F78" w:rsidR="005554F7" w:rsidRDefault="00FD16C5">
      <w:pPr>
        <w:pStyle w:val="TOC1"/>
        <w:rPr>
          <w:rFonts w:asciiTheme="minorHAnsi" w:eastAsiaTheme="minorEastAsia" w:hAnsiTheme="minorHAnsi"/>
          <w:noProof/>
          <w:sz w:val="22"/>
          <w:szCs w:val="22"/>
        </w:rPr>
      </w:pPr>
      <w:hyperlink w:anchor="_Toc105565743" w:history="1">
        <w:r w:rsidR="005554F7" w:rsidRPr="00E36E2D">
          <w:rPr>
            <w:rStyle w:val="Hyperlink"/>
            <w:noProof/>
          </w:rPr>
          <w:t>Troop Finances</w:t>
        </w:r>
        <w:r w:rsidR="005554F7">
          <w:rPr>
            <w:noProof/>
            <w:webHidden/>
          </w:rPr>
          <w:tab/>
        </w:r>
        <w:r w:rsidR="005554F7">
          <w:rPr>
            <w:noProof/>
            <w:webHidden/>
          </w:rPr>
          <w:fldChar w:fldCharType="begin"/>
        </w:r>
        <w:r w:rsidR="005554F7">
          <w:rPr>
            <w:noProof/>
            <w:webHidden/>
          </w:rPr>
          <w:instrText xml:space="preserve"> PAGEREF _Toc105565743 \h </w:instrText>
        </w:r>
        <w:r w:rsidR="005554F7">
          <w:rPr>
            <w:noProof/>
            <w:webHidden/>
          </w:rPr>
        </w:r>
        <w:r w:rsidR="005554F7">
          <w:rPr>
            <w:noProof/>
            <w:webHidden/>
          </w:rPr>
          <w:fldChar w:fldCharType="separate"/>
        </w:r>
        <w:r w:rsidR="005554F7">
          <w:rPr>
            <w:noProof/>
            <w:webHidden/>
          </w:rPr>
          <w:t>25</w:t>
        </w:r>
        <w:r w:rsidR="005554F7">
          <w:rPr>
            <w:noProof/>
            <w:webHidden/>
          </w:rPr>
          <w:fldChar w:fldCharType="end"/>
        </w:r>
      </w:hyperlink>
    </w:p>
    <w:p w14:paraId="3D9D86EB" w14:textId="417C5903" w:rsidR="005554F7" w:rsidRDefault="00FD16C5">
      <w:pPr>
        <w:pStyle w:val="TOC1"/>
        <w:rPr>
          <w:rFonts w:asciiTheme="minorHAnsi" w:eastAsiaTheme="minorEastAsia" w:hAnsiTheme="minorHAnsi"/>
          <w:noProof/>
          <w:sz w:val="22"/>
          <w:szCs w:val="22"/>
        </w:rPr>
      </w:pPr>
      <w:hyperlink w:anchor="_Toc105565744" w:history="1">
        <w:r w:rsidR="005554F7" w:rsidRPr="00E36E2D">
          <w:rPr>
            <w:rStyle w:val="Hyperlink"/>
            <w:noProof/>
          </w:rPr>
          <w:t>Engaging Girls</w:t>
        </w:r>
        <w:r w:rsidR="005554F7">
          <w:rPr>
            <w:noProof/>
            <w:webHidden/>
          </w:rPr>
          <w:tab/>
        </w:r>
        <w:r w:rsidR="005554F7">
          <w:rPr>
            <w:noProof/>
            <w:webHidden/>
          </w:rPr>
          <w:fldChar w:fldCharType="begin"/>
        </w:r>
        <w:r w:rsidR="005554F7">
          <w:rPr>
            <w:noProof/>
            <w:webHidden/>
          </w:rPr>
          <w:instrText xml:space="preserve"> PAGEREF _Toc105565744 \h </w:instrText>
        </w:r>
        <w:r w:rsidR="005554F7">
          <w:rPr>
            <w:noProof/>
            <w:webHidden/>
          </w:rPr>
        </w:r>
        <w:r w:rsidR="005554F7">
          <w:rPr>
            <w:noProof/>
            <w:webHidden/>
          </w:rPr>
          <w:fldChar w:fldCharType="separate"/>
        </w:r>
        <w:r w:rsidR="005554F7">
          <w:rPr>
            <w:noProof/>
            <w:webHidden/>
          </w:rPr>
          <w:t>32</w:t>
        </w:r>
        <w:r w:rsidR="005554F7">
          <w:rPr>
            <w:noProof/>
            <w:webHidden/>
          </w:rPr>
          <w:fldChar w:fldCharType="end"/>
        </w:r>
      </w:hyperlink>
    </w:p>
    <w:p w14:paraId="5F4DC581" w14:textId="7E23FFB1" w:rsidR="005554F7" w:rsidRDefault="00FD16C5">
      <w:pPr>
        <w:pStyle w:val="TOC1"/>
        <w:rPr>
          <w:rFonts w:asciiTheme="minorHAnsi" w:eastAsiaTheme="minorEastAsia" w:hAnsiTheme="minorHAnsi"/>
          <w:noProof/>
          <w:sz w:val="22"/>
          <w:szCs w:val="22"/>
        </w:rPr>
      </w:pPr>
      <w:hyperlink w:anchor="_Toc105565745" w:history="1">
        <w:r w:rsidR="005554F7" w:rsidRPr="00E36E2D">
          <w:rPr>
            <w:rStyle w:val="Hyperlink"/>
            <w:noProof/>
          </w:rPr>
          <w:t>Creating a Safe Space for Girls</w:t>
        </w:r>
        <w:r w:rsidR="005554F7">
          <w:rPr>
            <w:noProof/>
            <w:webHidden/>
          </w:rPr>
          <w:tab/>
        </w:r>
        <w:r w:rsidR="005554F7">
          <w:rPr>
            <w:noProof/>
            <w:webHidden/>
          </w:rPr>
          <w:fldChar w:fldCharType="begin"/>
        </w:r>
        <w:r w:rsidR="005554F7">
          <w:rPr>
            <w:noProof/>
            <w:webHidden/>
          </w:rPr>
          <w:instrText xml:space="preserve"> PAGEREF _Toc105565745 \h </w:instrText>
        </w:r>
        <w:r w:rsidR="005554F7">
          <w:rPr>
            <w:noProof/>
            <w:webHidden/>
          </w:rPr>
        </w:r>
        <w:r w:rsidR="005554F7">
          <w:rPr>
            <w:noProof/>
            <w:webHidden/>
          </w:rPr>
          <w:fldChar w:fldCharType="separate"/>
        </w:r>
        <w:r w:rsidR="005554F7">
          <w:rPr>
            <w:noProof/>
            <w:webHidden/>
          </w:rPr>
          <w:t>38</w:t>
        </w:r>
        <w:r w:rsidR="005554F7">
          <w:rPr>
            <w:noProof/>
            <w:webHidden/>
          </w:rPr>
          <w:fldChar w:fldCharType="end"/>
        </w:r>
      </w:hyperlink>
    </w:p>
    <w:p w14:paraId="459EC16D" w14:textId="1FF05FBF" w:rsidR="005554F7" w:rsidRDefault="00FD16C5">
      <w:pPr>
        <w:pStyle w:val="TOC1"/>
        <w:rPr>
          <w:rFonts w:asciiTheme="minorHAnsi" w:eastAsiaTheme="minorEastAsia" w:hAnsiTheme="minorHAnsi"/>
          <w:noProof/>
          <w:sz w:val="22"/>
          <w:szCs w:val="22"/>
        </w:rPr>
      </w:pPr>
      <w:hyperlink w:anchor="_Toc105565746" w:history="1">
        <w:r w:rsidR="005554F7" w:rsidRPr="00E36E2D">
          <w:rPr>
            <w:rStyle w:val="Hyperlink"/>
            <w:noProof/>
          </w:rPr>
          <w:t>Engaging Families</w:t>
        </w:r>
        <w:r w:rsidR="005554F7">
          <w:rPr>
            <w:noProof/>
            <w:webHidden/>
          </w:rPr>
          <w:tab/>
        </w:r>
        <w:r w:rsidR="005554F7">
          <w:rPr>
            <w:noProof/>
            <w:webHidden/>
          </w:rPr>
          <w:fldChar w:fldCharType="begin"/>
        </w:r>
        <w:r w:rsidR="005554F7">
          <w:rPr>
            <w:noProof/>
            <w:webHidden/>
          </w:rPr>
          <w:instrText xml:space="preserve"> PAGEREF _Toc105565746 \h </w:instrText>
        </w:r>
        <w:r w:rsidR="005554F7">
          <w:rPr>
            <w:noProof/>
            <w:webHidden/>
          </w:rPr>
        </w:r>
        <w:r w:rsidR="005554F7">
          <w:rPr>
            <w:noProof/>
            <w:webHidden/>
          </w:rPr>
          <w:fldChar w:fldCharType="separate"/>
        </w:r>
        <w:r w:rsidR="005554F7">
          <w:rPr>
            <w:noProof/>
            <w:webHidden/>
          </w:rPr>
          <w:t>43</w:t>
        </w:r>
        <w:r w:rsidR="005554F7">
          <w:rPr>
            <w:noProof/>
            <w:webHidden/>
          </w:rPr>
          <w:fldChar w:fldCharType="end"/>
        </w:r>
      </w:hyperlink>
    </w:p>
    <w:p w14:paraId="766F4B16" w14:textId="5E31CCA0" w:rsidR="005554F7" w:rsidRDefault="00FD16C5">
      <w:pPr>
        <w:pStyle w:val="TOC1"/>
        <w:rPr>
          <w:rFonts w:asciiTheme="minorHAnsi" w:eastAsiaTheme="minorEastAsia" w:hAnsiTheme="minorHAnsi"/>
          <w:noProof/>
          <w:sz w:val="22"/>
          <w:szCs w:val="22"/>
        </w:rPr>
      </w:pPr>
      <w:hyperlink w:anchor="_Toc105565747" w:history="1">
        <w:r w:rsidR="005554F7" w:rsidRPr="00E36E2D">
          <w:rPr>
            <w:rStyle w:val="Hyperlink"/>
            <w:noProof/>
          </w:rPr>
          <w:t>Girl Scout Product Programs</w:t>
        </w:r>
        <w:r w:rsidR="005554F7">
          <w:rPr>
            <w:noProof/>
            <w:webHidden/>
          </w:rPr>
          <w:tab/>
        </w:r>
        <w:r w:rsidR="005554F7">
          <w:rPr>
            <w:noProof/>
            <w:webHidden/>
          </w:rPr>
          <w:fldChar w:fldCharType="begin"/>
        </w:r>
        <w:r w:rsidR="005554F7">
          <w:rPr>
            <w:noProof/>
            <w:webHidden/>
          </w:rPr>
          <w:instrText xml:space="preserve"> PAGEREF _Toc105565747 \h </w:instrText>
        </w:r>
        <w:r w:rsidR="005554F7">
          <w:rPr>
            <w:noProof/>
            <w:webHidden/>
          </w:rPr>
        </w:r>
        <w:r w:rsidR="005554F7">
          <w:rPr>
            <w:noProof/>
            <w:webHidden/>
          </w:rPr>
          <w:fldChar w:fldCharType="separate"/>
        </w:r>
        <w:r w:rsidR="005554F7">
          <w:rPr>
            <w:noProof/>
            <w:webHidden/>
          </w:rPr>
          <w:t>45</w:t>
        </w:r>
        <w:r w:rsidR="005554F7">
          <w:rPr>
            <w:noProof/>
            <w:webHidden/>
          </w:rPr>
          <w:fldChar w:fldCharType="end"/>
        </w:r>
      </w:hyperlink>
    </w:p>
    <w:p w14:paraId="26A078B0" w14:textId="55AE3F5B" w:rsidR="005554F7" w:rsidRDefault="00FD16C5">
      <w:pPr>
        <w:pStyle w:val="TOC1"/>
        <w:rPr>
          <w:rFonts w:asciiTheme="minorHAnsi" w:eastAsiaTheme="minorEastAsia" w:hAnsiTheme="minorHAnsi"/>
          <w:noProof/>
          <w:sz w:val="22"/>
          <w:szCs w:val="22"/>
        </w:rPr>
      </w:pPr>
      <w:hyperlink w:anchor="_Toc105565748" w:history="1">
        <w:r w:rsidR="005554F7" w:rsidRPr="00E36E2D">
          <w:rPr>
            <w:rStyle w:val="Hyperlink"/>
            <w:noProof/>
          </w:rPr>
          <w:t>Additional Resources and Support</w:t>
        </w:r>
        <w:r w:rsidR="005554F7">
          <w:rPr>
            <w:noProof/>
            <w:webHidden/>
          </w:rPr>
          <w:tab/>
        </w:r>
        <w:r w:rsidR="005554F7">
          <w:rPr>
            <w:noProof/>
            <w:webHidden/>
          </w:rPr>
          <w:fldChar w:fldCharType="begin"/>
        </w:r>
        <w:r w:rsidR="005554F7">
          <w:rPr>
            <w:noProof/>
            <w:webHidden/>
          </w:rPr>
          <w:instrText xml:space="preserve"> PAGEREF _Toc105565748 \h </w:instrText>
        </w:r>
        <w:r w:rsidR="005554F7">
          <w:rPr>
            <w:noProof/>
            <w:webHidden/>
          </w:rPr>
        </w:r>
        <w:r w:rsidR="005554F7">
          <w:rPr>
            <w:noProof/>
            <w:webHidden/>
          </w:rPr>
          <w:fldChar w:fldCharType="separate"/>
        </w:r>
        <w:r w:rsidR="005554F7">
          <w:rPr>
            <w:noProof/>
            <w:webHidden/>
          </w:rPr>
          <w:t>51</w:t>
        </w:r>
        <w:r w:rsidR="005554F7">
          <w:rPr>
            <w:noProof/>
            <w:webHidden/>
          </w:rPr>
          <w:fldChar w:fldCharType="end"/>
        </w:r>
      </w:hyperlink>
    </w:p>
    <w:p w14:paraId="6D83EAC2" w14:textId="7542CEC7" w:rsidR="009B6962" w:rsidRDefault="006F1399" w:rsidP="00B1646F">
      <w:pPr>
        <w:pStyle w:val="Heading1"/>
        <w:tabs>
          <w:tab w:val="right" w:leader="dot" w:pos="10080"/>
        </w:tabs>
        <w:rPr>
          <w:b w:val="0"/>
          <w:color w:val="auto"/>
          <w:sz w:val="22"/>
          <w:szCs w:val="22"/>
        </w:rPr>
      </w:pPr>
      <w:r>
        <w:rPr>
          <w:b w:val="0"/>
          <w:color w:val="auto"/>
          <w:sz w:val="24"/>
          <w:szCs w:val="24"/>
        </w:rPr>
        <w:fldChar w:fldCharType="end"/>
      </w:r>
    </w:p>
    <w:p w14:paraId="03FA3D4D" w14:textId="77777777" w:rsidR="008D1B37" w:rsidRDefault="008D1B37" w:rsidP="008D1B37"/>
    <w:p w14:paraId="58B5BCD3" w14:textId="77777777" w:rsidR="008D1B37" w:rsidRDefault="008D1B37" w:rsidP="008D1B37"/>
    <w:p w14:paraId="2C3D544E" w14:textId="77777777" w:rsidR="008D1B37" w:rsidRDefault="008D1B37" w:rsidP="008D1B37"/>
    <w:p w14:paraId="4728E012" w14:textId="77777777" w:rsidR="008D1B37" w:rsidRDefault="008D1B37" w:rsidP="008D1B37"/>
    <w:p w14:paraId="6B4613CE" w14:textId="77777777" w:rsidR="008D1B37" w:rsidRDefault="008D1B37" w:rsidP="008D1B37"/>
    <w:p w14:paraId="1CC02670" w14:textId="77777777" w:rsidR="008D1B37" w:rsidRDefault="008D1B37" w:rsidP="008D1B37"/>
    <w:p w14:paraId="21A39653" w14:textId="77777777" w:rsidR="008D1B37" w:rsidRDefault="008D1B37" w:rsidP="008D1B37"/>
    <w:p w14:paraId="4922DE17" w14:textId="77777777" w:rsidR="008D1B37" w:rsidRDefault="008D1B37" w:rsidP="008D1B37"/>
    <w:p w14:paraId="445CE61E" w14:textId="77777777" w:rsidR="00A664BC" w:rsidRDefault="00A664BC" w:rsidP="008D1B37"/>
    <w:p w14:paraId="26748683" w14:textId="77777777" w:rsidR="008D1B37" w:rsidRDefault="008D1B37" w:rsidP="008D1B37"/>
    <w:p w14:paraId="77CE52B4" w14:textId="77777777" w:rsidR="008D1B37" w:rsidRDefault="008D1B37" w:rsidP="008D1B37"/>
    <w:p w14:paraId="7F4DB0EE" w14:textId="77777777" w:rsidR="008D1B37" w:rsidRDefault="008D1B37" w:rsidP="004F36B4">
      <w:pPr>
        <w:pBdr>
          <w:bottom w:val="single" w:sz="4" w:space="1" w:color="auto"/>
        </w:pBdr>
      </w:pPr>
    </w:p>
    <w:p w14:paraId="2ED2A2E2" w14:textId="12B4F853" w:rsidR="008D1B37" w:rsidRPr="004F36B4" w:rsidRDefault="008D1B37" w:rsidP="008D1B37">
      <w:pPr>
        <w:rPr>
          <w:sz w:val="28"/>
          <w:szCs w:val="28"/>
        </w:rPr>
      </w:pPr>
      <w:r w:rsidRPr="004F36B4">
        <w:rPr>
          <w:rFonts w:ascii="Girl Scout Text Book" w:eastAsia="Trefoil Sans" w:hAnsi="Girl Scout Text Book" w:cs="Trefoil Sans"/>
          <w:b/>
          <w:bCs/>
        </w:rPr>
        <w:t>© Copyright 2009–202</w:t>
      </w:r>
      <w:r w:rsidR="00D452D9">
        <w:rPr>
          <w:rFonts w:ascii="Girl Scout Text Book" w:eastAsia="Trefoil Sans" w:hAnsi="Girl Scout Text Book" w:cs="Trefoil Sans"/>
          <w:b/>
          <w:bCs/>
        </w:rPr>
        <w:t>3</w:t>
      </w:r>
      <w:r w:rsidRPr="004F36B4">
        <w:rPr>
          <w:rFonts w:ascii="Girl Scout Text Book" w:eastAsia="Trefoil Sans" w:hAnsi="Girl Scout Text Book" w:cs="Trefoil Sans"/>
          <w:b/>
          <w:bCs/>
        </w:rPr>
        <w:t xml:space="preserve"> Girl Scouts of the United States of America.</w:t>
      </w:r>
      <w:r w:rsidRPr="004F36B4">
        <w:rPr>
          <w:rFonts w:ascii="Girl Scout Text Book" w:eastAsia="Trefoil Sans" w:hAnsi="Girl Scout Text Book" w:cs="Trefoil Sans"/>
        </w:rPr>
        <w:t xml:space="preserve"> All rights reserved. All information and material contained in Girl Scouts’ </w:t>
      </w:r>
      <w:r w:rsidRPr="004F36B4">
        <w:rPr>
          <w:rFonts w:ascii="Girl Scout Text Book" w:eastAsia="Trefoil Sans" w:hAnsi="Girl Scout Text Book" w:cs="Trefoil Sans"/>
          <w:i/>
          <w:iCs/>
        </w:rPr>
        <w:t>Volunteer Essentials</w:t>
      </w:r>
      <w:r w:rsidRPr="004F36B4">
        <w:rPr>
          <w:rFonts w:ascii="Girl Scout Text Book" w:eastAsia="Trefoil Sans" w:hAnsi="Girl Scout Text Book" w:cs="Trefoil Sans"/>
        </w:rPr>
        <w:t xml:space="preserve"> guide (“Material”) is provided by Girl Scouts of the United States of America (GSUSA) and is intended to be educational material </w:t>
      </w:r>
      <w:r w:rsidRPr="004F36B4">
        <w:rPr>
          <w:rFonts w:ascii="Girl Scout Text Book" w:eastAsia="Trefoil Sans" w:hAnsi="Girl Scout Text Book" w:cs="Trefoil Sans"/>
          <w:u w:val="single"/>
        </w:rPr>
        <w:t>solely</w:t>
      </w:r>
      <w:r w:rsidRPr="004F36B4">
        <w:rPr>
          <w:rFonts w:ascii="Girl Scout Text Book" w:eastAsia="Trefoil Sans" w:hAnsi="Girl Scout Text Book" w:cs="Trefoil Sans"/>
        </w:rPr>
        <w:t xml:space="preserve"> to be used by Girl Scout volunteers and council staff. Reproduction, distribution, compiling, or creating derivative works of any portion of the Material or any use other than noncommercial uses as permitted by copyright law is prohibited, unless explicit, prior authorization by GSUSA in writing was granted. GSUSA reserves its exclusive right in its sole discretion to alter, limit, or discontinue the Material at any time without notice.</w:t>
      </w:r>
    </w:p>
    <w:p w14:paraId="3D7B2CB0" w14:textId="00B7F072" w:rsidR="00B701E6" w:rsidRPr="00AC0FBE" w:rsidRDefault="001530B1" w:rsidP="00241C31">
      <w:pPr>
        <w:pStyle w:val="Heading1"/>
      </w:pPr>
      <w:r w:rsidRPr="00FF1219">
        <w:rPr>
          <w:sz w:val="22"/>
          <w:szCs w:val="22"/>
        </w:rPr>
        <w:br w:type="page"/>
      </w:r>
      <w:bookmarkStart w:id="0" w:name="_Toc105565740"/>
      <w:r w:rsidR="000F0D5A" w:rsidRPr="00AC0FBE">
        <w:lastRenderedPageBreak/>
        <w:t>Welcome</w:t>
      </w:r>
      <w:r w:rsidR="009945AB" w:rsidRPr="00AC0FBE">
        <w:t>!</w:t>
      </w:r>
      <w:r w:rsidR="000F0D5A" w:rsidRPr="00AC0FBE">
        <w:t xml:space="preserve"> A</w:t>
      </w:r>
      <w:r w:rsidR="00B701E6" w:rsidRPr="00AC0FBE">
        <w:t>dventure</w:t>
      </w:r>
      <w:r w:rsidR="00D20885">
        <w:t>s</w:t>
      </w:r>
      <w:r w:rsidR="00B701E6" w:rsidRPr="00AC0FBE">
        <w:t xml:space="preserve"> Ahead!</w:t>
      </w:r>
      <w:bookmarkEnd w:id="0"/>
    </w:p>
    <w:p w14:paraId="2A9F7B7F" w14:textId="5B79730D" w:rsidR="00E449C5" w:rsidRDefault="00F87781" w:rsidP="00B701E6">
      <w:pPr>
        <w:rPr>
          <w:rFonts w:ascii="Girl Scout Text Book" w:hAnsi="Girl Scout Text Book"/>
        </w:rPr>
      </w:pPr>
      <w:r>
        <w:rPr>
          <w:rFonts w:ascii="Girl Scout Text Book" w:hAnsi="Girl Scout Text Book"/>
        </w:rPr>
        <w:t>You’re her hero</w:t>
      </w:r>
      <w:r w:rsidR="00C8023C">
        <w:rPr>
          <w:rFonts w:ascii="Girl Scout Text Book" w:hAnsi="Girl Scout Text Book"/>
        </w:rPr>
        <w:t>—</w:t>
      </w:r>
      <w:r>
        <w:rPr>
          <w:rFonts w:ascii="Girl Scout Text Book" w:hAnsi="Girl Scout Text Book"/>
        </w:rPr>
        <w:t xml:space="preserve">and ours too! </w:t>
      </w:r>
      <w:r w:rsidR="0063505E">
        <w:rPr>
          <w:rFonts w:ascii="Girl Scout Text Book" w:hAnsi="Girl Scout Text Book"/>
        </w:rPr>
        <w:t xml:space="preserve">Thanks to you, </w:t>
      </w:r>
      <w:r w:rsidR="00F1394D">
        <w:rPr>
          <w:rFonts w:ascii="Girl Scout Text Book" w:hAnsi="Girl Scout Text Book"/>
        </w:rPr>
        <w:t xml:space="preserve">girls will learn to listen to their hearts, think on their feet, and </w:t>
      </w:r>
      <w:r w:rsidR="00FC0490">
        <w:rPr>
          <w:rFonts w:ascii="Girl Scout Text Book" w:hAnsi="Girl Scout Text Book"/>
        </w:rPr>
        <w:t>raise their voices for what they believe in.</w:t>
      </w:r>
      <w:r w:rsidR="00FC0490" w:rsidRPr="00FC0490">
        <w:rPr>
          <w:rFonts w:ascii="Girl Scout Text Book" w:hAnsi="Girl Scout Text Book"/>
        </w:rPr>
        <w:t xml:space="preserve"> </w:t>
      </w:r>
      <w:r w:rsidR="00FC0490">
        <w:rPr>
          <w:rFonts w:ascii="Girl Scout Text Book" w:hAnsi="Girl Scout Text Book"/>
        </w:rPr>
        <w:t>From all of us at Girl Scouts</w:t>
      </w:r>
      <w:r w:rsidR="00E03FD0">
        <w:rPr>
          <w:rFonts w:ascii="Girl Scout Text Book" w:hAnsi="Girl Scout Text Book"/>
        </w:rPr>
        <w:t>, t</w:t>
      </w:r>
      <w:r w:rsidR="00FC0490">
        <w:rPr>
          <w:rFonts w:ascii="Girl Scout Text Book" w:hAnsi="Girl Scout Text Book"/>
        </w:rPr>
        <w:t>hank you for sharing your time and talents as a Girl Scout volunteer!</w:t>
      </w:r>
    </w:p>
    <w:p w14:paraId="6F3C2BF1" w14:textId="130C1812" w:rsidR="00583526" w:rsidRDefault="00800BB9" w:rsidP="00B701E6">
      <w:pPr>
        <w:rPr>
          <w:rFonts w:ascii="Girl Scout Text Book" w:hAnsi="Girl Scout Text Book"/>
        </w:rPr>
      </w:pPr>
      <w:r>
        <w:rPr>
          <w:rFonts w:ascii="Girl Scout Text Book" w:hAnsi="Girl Scout Text Book"/>
        </w:rPr>
        <w:t xml:space="preserve">As </w:t>
      </w:r>
      <w:r w:rsidR="003014E1">
        <w:rPr>
          <w:rFonts w:ascii="Girl Scout Text Book" w:hAnsi="Girl Scout Text Book"/>
        </w:rPr>
        <w:t>a Girl Scout volunteer</w:t>
      </w:r>
      <w:r w:rsidR="007A5DDC">
        <w:rPr>
          <w:rFonts w:ascii="Girl Scout Text Book" w:hAnsi="Girl Scout Text Book"/>
        </w:rPr>
        <w:t xml:space="preserve">, </w:t>
      </w:r>
      <w:r w:rsidR="004B5DEE">
        <w:rPr>
          <w:rFonts w:ascii="Girl Scout Text Book" w:hAnsi="Girl Scout Text Book"/>
        </w:rPr>
        <w:t xml:space="preserve">you </w:t>
      </w:r>
      <w:r w:rsidR="001479EB">
        <w:rPr>
          <w:rFonts w:ascii="Girl Scout Text Book" w:hAnsi="Girl Scout Text Book"/>
        </w:rPr>
        <w:t xml:space="preserve">are a community-builder, </w:t>
      </w:r>
      <w:r w:rsidR="00EB30FB">
        <w:rPr>
          <w:rFonts w:ascii="Girl Scout Text Book" w:hAnsi="Girl Scout Text Book"/>
        </w:rPr>
        <w:t>mentor</w:t>
      </w:r>
      <w:r w:rsidR="001479EB">
        <w:rPr>
          <w:rFonts w:ascii="Girl Scout Text Book" w:hAnsi="Girl Scout Text Book"/>
        </w:rPr>
        <w:t xml:space="preserve">, </w:t>
      </w:r>
      <w:r>
        <w:rPr>
          <w:rFonts w:ascii="Girl Scout Text Book" w:hAnsi="Girl Scout Text Book"/>
        </w:rPr>
        <w:t>champion</w:t>
      </w:r>
      <w:r w:rsidR="001479EB">
        <w:rPr>
          <w:rFonts w:ascii="Girl Scout Text Book" w:hAnsi="Girl Scout Text Book"/>
        </w:rPr>
        <w:t xml:space="preserve"> of fun</w:t>
      </w:r>
      <w:r w:rsidR="00E34E64" w:rsidRPr="002B01D4">
        <w:rPr>
          <w:rFonts w:ascii="Girl Scout Text Book" w:hAnsi="Girl Scout Text Book"/>
        </w:rPr>
        <w:t>,</w:t>
      </w:r>
      <w:r w:rsidR="001479EB">
        <w:rPr>
          <w:rFonts w:ascii="Girl Scout Text Book" w:hAnsi="Girl Scout Text Book"/>
        </w:rPr>
        <w:t xml:space="preserve"> and a role model for what it means to </w:t>
      </w:r>
      <w:r w:rsidR="00B701E6" w:rsidRPr="00B701E6">
        <w:rPr>
          <w:rFonts w:ascii="Girl Scout Text Book" w:hAnsi="Girl Scout Text Book"/>
        </w:rPr>
        <w:t xml:space="preserve">lead with your heart. </w:t>
      </w:r>
      <w:r w:rsidR="00DF413D">
        <w:rPr>
          <w:rFonts w:ascii="Girl Scout Text Book" w:hAnsi="Girl Scout Text Book"/>
        </w:rPr>
        <w:t xml:space="preserve">And </w:t>
      </w:r>
      <w:r w:rsidR="00433BD6">
        <w:rPr>
          <w:rFonts w:ascii="Girl Scout Text Book" w:hAnsi="Girl Scout Text Book"/>
        </w:rPr>
        <w:t xml:space="preserve">because of </w:t>
      </w:r>
      <w:r w:rsidR="00E2585F">
        <w:rPr>
          <w:rFonts w:ascii="Girl Scout Text Book" w:hAnsi="Girl Scout Text Book"/>
        </w:rPr>
        <w:t xml:space="preserve">you, Girl Scouts of all ages </w:t>
      </w:r>
      <w:r w:rsidR="00583664">
        <w:rPr>
          <w:rFonts w:ascii="Girl Scout Text Book" w:hAnsi="Girl Scout Text Book"/>
        </w:rPr>
        <w:t xml:space="preserve">will </w:t>
      </w:r>
      <w:r w:rsidR="00443C4F">
        <w:rPr>
          <w:rFonts w:ascii="Girl Scout Text Book" w:hAnsi="Girl Scout Text Book"/>
        </w:rPr>
        <w:t xml:space="preserve">have the opportunity to </w:t>
      </w:r>
      <w:r w:rsidR="000A5C9B">
        <w:rPr>
          <w:rFonts w:ascii="Girl Scout Text Book" w:hAnsi="Girl Scout Text Book"/>
        </w:rPr>
        <w:t>discover</w:t>
      </w:r>
      <w:r w:rsidR="00583664">
        <w:rPr>
          <w:rFonts w:ascii="Girl Scout Text Book" w:hAnsi="Girl Scout Text Book"/>
        </w:rPr>
        <w:t xml:space="preserve"> that a little imagination can go a long way as they </w:t>
      </w:r>
      <w:r w:rsidR="00F13894">
        <w:rPr>
          <w:rFonts w:ascii="Girl Scout Text Book" w:hAnsi="Girl Scout Text Book"/>
        </w:rPr>
        <w:t xml:space="preserve">chase their dreams, </w:t>
      </w:r>
      <w:r w:rsidR="00583664">
        <w:rPr>
          <w:rFonts w:ascii="Girl Scout Text Book" w:hAnsi="Girl Scout Text Book"/>
        </w:rPr>
        <w:t>explore the world around them</w:t>
      </w:r>
      <w:r w:rsidR="0049531F">
        <w:rPr>
          <w:rFonts w:ascii="Girl Scout Text Book" w:hAnsi="Girl Scout Text Book"/>
        </w:rPr>
        <w:t xml:space="preserve">, take action to </w:t>
      </w:r>
      <w:r w:rsidR="001C0BA7">
        <w:rPr>
          <w:rFonts w:ascii="Girl Scout Text Book" w:hAnsi="Girl Scout Text Book"/>
        </w:rPr>
        <w:t>improve their communities</w:t>
      </w:r>
      <w:r w:rsidR="00656061" w:rsidRPr="00D12FF5">
        <w:rPr>
          <w:rFonts w:ascii="Girl Scout Text Book" w:hAnsi="Girl Scout Text Book"/>
        </w:rPr>
        <w:t>,</w:t>
      </w:r>
      <w:r w:rsidR="00586D95" w:rsidRPr="00D12FF5">
        <w:rPr>
          <w:rFonts w:ascii="Girl Scout Text Book" w:hAnsi="Girl Scout Text Book"/>
        </w:rPr>
        <w:t xml:space="preserve"> and</w:t>
      </w:r>
      <w:r w:rsidR="00586D95">
        <w:rPr>
          <w:rFonts w:ascii="Girl Scout Text Book" w:hAnsi="Girl Scout Text Book"/>
        </w:rPr>
        <w:t xml:space="preserve"> make </w:t>
      </w:r>
      <w:r w:rsidR="003240AB">
        <w:rPr>
          <w:rFonts w:ascii="Girl Scout Text Book" w:hAnsi="Girl Scout Text Book"/>
        </w:rPr>
        <w:t>the world a better place</w:t>
      </w:r>
      <w:r w:rsidR="00583526">
        <w:rPr>
          <w:rFonts w:ascii="Girl Scout Text Book" w:hAnsi="Girl Scout Text Book"/>
        </w:rPr>
        <w:t>.</w:t>
      </w:r>
    </w:p>
    <w:p w14:paraId="1A731567" w14:textId="1FDA687D" w:rsidR="007E2FE5" w:rsidRDefault="00E510AA" w:rsidP="00B701E6">
      <w:pPr>
        <w:rPr>
          <w:rFonts w:ascii="Girl Scout Text Book" w:hAnsi="Girl Scout Text Book"/>
        </w:rPr>
      </w:pPr>
      <w:r w:rsidRPr="27B6C150">
        <w:rPr>
          <w:rFonts w:ascii="Girl Scout Text Book" w:hAnsi="Girl Scout Text Book"/>
        </w:rPr>
        <w:t xml:space="preserve">Whether you’re supporting them through their Girl Scout experience, guiding them as they choose the way they will run their </w:t>
      </w:r>
      <w:r w:rsidR="00586D95" w:rsidRPr="27B6C150">
        <w:rPr>
          <w:rFonts w:ascii="Girl Scout Text Book" w:hAnsi="Girl Scout Text Book"/>
        </w:rPr>
        <w:t xml:space="preserve">Girl Scout Cookie </w:t>
      </w:r>
      <w:r w:rsidRPr="27B6C150">
        <w:rPr>
          <w:rFonts w:ascii="Girl Scout Text Book" w:hAnsi="Girl Scout Text Book"/>
        </w:rPr>
        <w:t>business, or encouraging them as they raise their voice</w:t>
      </w:r>
      <w:r w:rsidR="007808E4" w:rsidRPr="27B6C150">
        <w:rPr>
          <w:rFonts w:ascii="Girl Scout Text Book" w:hAnsi="Girl Scout Text Book"/>
        </w:rPr>
        <w:t>s</w:t>
      </w:r>
      <w:r w:rsidRPr="27B6C150">
        <w:rPr>
          <w:rFonts w:ascii="Girl Scout Text Book" w:hAnsi="Girl Scout Text Book"/>
        </w:rPr>
        <w:t xml:space="preserve"> on issues, they care about</w:t>
      </w:r>
      <w:r w:rsidR="003A385E" w:rsidRPr="27B6C150">
        <w:rPr>
          <w:rFonts w:ascii="Girl Scout Text Book" w:hAnsi="Girl Scout Text Book"/>
        </w:rPr>
        <w:t xml:space="preserve"> most</w:t>
      </w:r>
      <w:r w:rsidRPr="27B6C150">
        <w:rPr>
          <w:rFonts w:ascii="Girl Scout Text Book" w:hAnsi="Girl Scout Text Book"/>
        </w:rPr>
        <w:t xml:space="preserve">, you’ll be their </w:t>
      </w:r>
      <w:r w:rsidR="00F1385D" w:rsidRPr="27B6C150">
        <w:rPr>
          <w:rFonts w:ascii="Girl Scout Text Book" w:hAnsi="Girl Scout Text Book"/>
        </w:rPr>
        <w:t>cheerleader, guide</w:t>
      </w:r>
      <w:r w:rsidR="00012691" w:rsidRPr="27B6C150">
        <w:rPr>
          <w:rFonts w:ascii="Girl Scout Text Book" w:hAnsi="Girl Scout Text Book"/>
        </w:rPr>
        <w:t xml:space="preserve">, and </w:t>
      </w:r>
      <w:r w:rsidR="00F1385D" w:rsidRPr="27B6C150">
        <w:rPr>
          <w:rFonts w:ascii="Girl Scout Text Book" w:hAnsi="Girl Scout Text Book"/>
        </w:rPr>
        <w:t>mentor</w:t>
      </w:r>
      <w:r w:rsidR="00012691" w:rsidRPr="27B6C150">
        <w:rPr>
          <w:rFonts w:ascii="Girl Scout Text Book" w:hAnsi="Girl Scout Text Book"/>
        </w:rPr>
        <w:t xml:space="preserve"> </w:t>
      </w:r>
      <w:r w:rsidR="00F1385D" w:rsidRPr="27B6C150">
        <w:rPr>
          <w:rFonts w:ascii="Girl Scout Text Book" w:hAnsi="Girl Scout Text Book"/>
        </w:rPr>
        <w:t xml:space="preserve">as they develop essential life skills </w:t>
      </w:r>
      <w:r w:rsidR="00920558" w:rsidRPr="27B6C150">
        <w:rPr>
          <w:rFonts w:ascii="Girl Scout Text Book" w:hAnsi="Girl Scout Text Book"/>
        </w:rPr>
        <w:t xml:space="preserve">and </w:t>
      </w:r>
      <w:r w:rsidR="00DE5C4F" w:rsidRPr="27B6C150">
        <w:rPr>
          <w:rFonts w:ascii="Girl Scout Text Book" w:hAnsi="Girl Scout Text Book"/>
        </w:rPr>
        <w:t xml:space="preserve">gain the </w:t>
      </w:r>
      <w:r w:rsidR="00920558" w:rsidRPr="27B6C150">
        <w:rPr>
          <w:rFonts w:ascii="Girl Scout Text Book" w:hAnsi="Girl Scout Text Book"/>
        </w:rPr>
        <w:t xml:space="preserve">confidence they will </w:t>
      </w:r>
      <w:r w:rsidR="00BC64B9" w:rsidRPr="27B6C150">
        <w:rPr>
          <w:rFonts w:ascii="Girl Scout Text Book" w:hAnsi="Girl Scout Text Book"/>
        </w:rPr>
        <w:t xml:space="preserve">rely </w:t>
      </w:r>
      <w:r w:rsidR="00283C90" w:rsidRPr="27B6C150">
        <w:rPr>
          <w:rFonts w:ascii="Girl Scout Text Book" w:hAnsi="Girl Scout Text Book"/>
        </w:rPr>
        <w:t xml:space="preserve">on </w:t>
      </w:r>
      <w:r w:rsidR="00A94A43" w:rsidRPr="27B6C150">
        <w:rPr>
          <w:rFonts w:ascii="Girl Scout Text Book" w:hAnsi="Girl Scout Text Book"/>
        </w:rPr>
        <w:t>throughout their lives.</w:t>
      </w:r>
      <w:r w:rsidR="00B701E6" w:rsidRPr="27B6C150">
        <w:rPr>
          <w:rFonts w:ascii="Girl Scout Text Book" w:hAnsi="Girl Scout Text Book"/>
        </w:rPr>
        <w:t xml:space="preserve"> </w:t>
      </w:r>
      <w:r w:rsidR="00636331" w:rsidRPr="27B6C150">
        <w:rPr>
          <w:rFonts w:ascii="Girl Scout Text Book" w:hAnsi="Girl Scout Text Book"/>
        </w:rPr>
        <w:t>T</w:t>
      </w:r>
      <w:r w:rsidR="00283C90" w:rsidRPr="27B6C150">
        <w:rPr>
          <w:rFonts w:ascii="Girl Scout Text Book" w:hAnsi="Girl Scout Text Book"/>
        </w:rPr>
        <w:t>he best part</w:t>
      </w:r>
      <w:r w:rsidR="00636331" w:rsidRPr="27B6C150">
        <w:rPr>
          <w:rFonts w:ascii="Girl Scout Text Book" w:hAnsi="Girl Scout Text Book"/>
        </w:rPr>
        <w:t xml:space="preserve"> of this experience</w:t>
      </w:r>
      <w:r w:rsidR="00FA7B5E" w:rsidRPr="27B6C150">
        <w:rPr>
          <w:rFonts w:ascii="Girl Scout Text Book" w:hAnsi="Girl Scout Text Book"/>
        </w:rPr>
        <w:t xml:space="preserve"> is</w:t>
      </w:r>
      <w:r w:rsidR="00283C90" w:rsidRPr="27B6C150">
        <w:rPr>
          <w:rFonts w:ascii="Girl Scout Text Book" w:hAnsi="Girl Scout Text Book"/>
        </w:rPr>
        <w:t xml:space="preserve"> </w:t>
      </w:r>
      <w:r w:rsidR="0087457C" w:rsidRPr="27B6C150">
        <w:rPr>
          <w:rFonts w:ascii="Girl Scout Text Book" w:hAnsi="Girl Scout Text Book"/>
        </w:rPr>
        <w:t>while you’re teaching them important life lessons</w:t>
      </w:r>
      <w:r w:rsidR="00441316" w:rsidRPr="27B6C150">
        <w:rPr>
          <w:rFonts w:ascii="Girl Scout Text Book" w:hAnsi="Girl Scout Text Book"/>
        </w:rPr>
        <w:t xml:space="preserve"> and setting them up for happy, successful lives, you’ll grow too! </w:t>
      </w:r>
      <w:r w:rsidR="00C2473B" w:rsidRPr="27B6C150">
        <w:rPr>
          <w:rFonts w:ascii="Girl Scout Text Book" w:hAnsi="Girl Scout Text Book"/>
        </w:rPr>
        <w:t xml:space="preserve">Because when you embrace leadership in all forms and show girls what it means to be resilient and strong, they </w:t>
      </w:r>
      <w:r w:rsidR="008C192A" w:rsidRPr="27B6C150">
        <w:rPr>
          <w:rFonts w:ascii="Girl Scout Text Book" w:hAnsi="Girl Scout Text Book"/>
        </w:rPr>
        <w:t xml:space="preserve">learn, grow, </w:t>
      </w:r>
      <w:r w:rsidR="00C2473B" w:rsidRPr="27B6C150">
        <w:rPr>
          <w:rFonts w:ascii="Girl Scout Text Book" w:hAnsi="Girl Scout Text Book"/>
        </w:rPr>
        <w:t xml:space="preserve">and </w:t>
      </w:r>
      <w:r w:rsidR="0081258E" w:rsidRPr="27B6C150">
        <w:rPr>
          <w:rFonts w:ascii="Girl Scout Text Book" w:hAnsi="Girl Scout Text Book"/>
        </w:rPr>
        <w:t>thrive</w:t>
      </w:r>
      <w:r w:rsidR="00C2473B" w:rsidRPr="27B6C150">
        <w:rPr>
          <w:rFonts w:ascii="Girl Scout Text Book" w:hAnsi="Girl Scout Text Book"/>
        </w:rPr>
        <w:t xml:space="preserve">. </w:t>
      </w:r>
      <w:r w:rsidR="008B7DFF" w:rsidRPr="27B6C150">
        <w:rPr>
          <w:rFonts w:ascii="Girl Scout Text Book" w:hAnsi="Girl Scout Text Book"/>
        </w:rPr>
        <w:t>B</w:t>
      </w:r>
      <w:r w:rsidR="00C2473B" w:rsidRPr="27B6C150">
        <w:rPr>
          <w:rFonts w:ascii="Girl Scout Text Book" w:hAnsi="Girl Scout Text Book"/>
        </w:rPr>
        <w:t xml:space="preserve">efore you know it, you’ll be trying to keep up with </w:t>
      </w:r>
      <w:r w:rsidR="00CB4451" w:rsidRPr="27B6C150">
        <w:rPr>
          <w:rFonts w:ascii="Girl Scout Text Book" w:hAnsi="Girl Scout Text Book"/>
        </w:rPr>
        <w:t xml:space="preserve">your unstoppable troop. Imagine the excitement, the impact, </w:t>
      </w:r>
      <w:r w:rsidR="00FD43E2" w:rsidRPr="27B6C150">
        <w:rPr>
          <w:rFonts w:ascii="Girl Scout Text Book" w:hAnsi="Girl Scout Text Book"/>
        </w:rPr>
        <w:t>and</w:t>
      </w:r>
      <w:r w:rsidR="00CB4451" w:rsidRPr="27B6C150">
        <w:rPr>
          <w:rFonts w:ascii="Girl Scout Text Book" w:hAnsi="Girl Scout Text Book"/>
        </w:rPr>
        <w:t xml:space="preserve"> the memories </w:t>
      </w:r>
      <w:r w:rsidR="00FD43E2" w:rsidRPr="27B6C150">
        <w:rPr>
          <w:rFonts w:ascii="Girl Scout Text Book" w:hAnsi="Girl Scout Text Book"/>
        </w:rPr>
        <w:t>that will be</w:t>
      </w:r>
      <w:r w:rsidR="00CB4451" w:rsidRPr="27B6C150">
        <w:rPr>
          <w:rFonts w:ascii="Girl Scout Text Book" w:hAnsi="Girl Scout Text Book"/>
        </w:rPr>
        <w:t xml:space="preserve"> made</w:t>
      </w:r>
      <w:r w:rsidR="002E1E90" w:rsidRPr="27B6C150">
        <w:rPr>
          <w:rFonts w:ascii="Girl Scout Text Book" w:hAnsi="Girl Scout Text Book"/>
        </w:rPr>
        <w:t>—those are the moments you’ll enjoy as a Girl Scout volunteer.</w:t>
      </w:r>
      <w:r w:rsidR="006A6076" w:rsidRPr="27B6C150">
        <w:rPr>
          <w:rFonts w:ascii="Girl Scout Text Book" w:hAnsi="Girl Scout Text Book"/>
        </w:rPr>
        <w:t xml:space="preserve"> </w:t>
      </w:r>
    </w:p>
    <w:p w14:paraId="396E1FD3" w14:textId="167826BE" w:rsidR="00B701E6" w:rsidRPr="00B701E6" w:rsidRDefault="006A6076" w:rsidP="00B701E6">
      <w:pPr>
        <w:rPr>
          <w:rFonts w:ascii="Girl Scout Text Book" w:hAnsi="Girl Scout Text Book"/>
        </w:rPr>
      </w:pPr>
      <w:r>
        <w:rPr>
          <w:rFonts w:ascii="Girl Scout Text Book" w:hAnsi="Girl Scout Text Book"/>
        </w:rPr>
        <w:t>Thank you and welcome, we’re glad you’re here!</w:t>
      </w:r>
    </w:p>
    <w:p w14:paraId="24600940" w14:textId="1B0C15AB" w:rsidR="006A6076" w:rsidRDefault="006A6076" w:rsidP="006A6076">
      <w:pPr>
        <w:pStyle w:val="Heading2A"/>
      </w:pPr>
      <w:r>
        <w:t>What’s Inside?</w:t>
      </w:r>
    </w:p>
    <w:p w14:paraId="16F27F29" w14:textId="633552B5" w:rsidR="00B701E6" w:rsidRPr="00B701E6" w:rsidRDefault="00B701E6" w:rsidP="00B701E6">
      <w:pPr>
        <w:rPr>
          <w:rFonts w:ascii="Girl Scout Text Book" w:hAnsi="Girl Scout Text Book"/>
        </w:rPr>
      </w:pPr>
      <w:r w:rsidRPr="00B701E6">
        <w:rPr>
          <w:rFonts w:ascii="Girl Scout Text Book" w:hAnsi="Girl Scout Text Book"/>
        </w:rPr>
        <w:t>This guide is designed to support busy</w:t>
      </w:r>
      <w:r w:rsidR="00B072B7">
        <w:rPr>
          <w:rFonts w:ascii="Girl Scout Text Book" w:hAnsi="Girl Scout Text Book"/>
        </w:rPr>
        <w:t>, on-the-go</w:t>
      </w:r>
      <w:r w:rsidRPr="00B701E6">
        <w:rPr>
          <w:rFonts w:ascii="Girl Scout Text Book" w:hAnsi="Girl Scout Text Book"/>
        </w:rPr>
        <w:t xml:space="preserve"> troop volunteers. </w:t>
      </w:r>
      <w:r w:rsidR="003B3899">
        <w:rPr>
          <w:rFonts w:ascii="Girl Scout Text Book" w:hAnsi="Girl Scout Text Book"/>
        </w:rPr>
        <w:t xml:space="preserve">Inside you will find </w:t>
      </w:r>
      <w:r w:rsidR="00106C96">
        <w:rPr>
          <w:rFonts w:ascii="Girl Scout Text Book" w:hAnsi="Girl Scout Text Book"/>
        </w:rPr>
        <w:t xml:space="preserve">details and </w:t>
      </w:r>
      <w:r w:rsidR="00D43709">
        <w:rPr>
          <w:rFonts w:ascii="Girl Scout Text Book" w:hAnsi="Girl Scout Text Book"/>
        </w:rPr>
        <w:t xml:space="preserve">information </w:t>
      </w:r>
      <w:r w:rsidR="009D3151">
        <w:rPr>
          <w:rFonts w:ascii="Girl Scout Text Book" w:hAnsi="Girl Scout Text Book"/>
        </w:rPr>
        <w:t xml:space="preserve">to help you </w:t>
      </w:r>
      <w:r w:rsidR="00D43709">
        <w:rPr>
          <w:rFonts w:ascii="Girl Scout Text Book" w:hAnsi="Girl Scout Text Book"/>
        </w:rPr>
        <w:t xml:space="preserve">get started on your </w:t>
      </w:r>
      <w:r w:rsidR="009D3151">
        <w:rPr>
          <w:rFonts w:ascii="Girl Scout Text Book" w:hAnsi="Girl Scout Text Book"/>
        </w:rPr>
        <w:t xml:space="preserve">newest </w:t>
      </w:r>
      <w:r w:rsidR="00D43709">
        <w:rPr>
          <w:rFonts w:ascii="Girl Scout Text Book" w:hAnsi="Girl Scout Text Book"/>
        </w:rPr>
        <w:t>adventure</w:t>
      </w:r>
      <w:r w:rsidR="00996ECB">
        <w:rPr>
          <w:rFonts w:ascii="Girl Scout Text Book" w:hAnsi="Girl Scout Text Book"/>
        </w:rPr>
        <w:t>—</w:t>
      </w:r>
      <w:r w:rsidR="00D43709">
        <w:rPr>
          <w:rFonts w:ascii="Girl Scout Text Book" w:hAnsi="Girl Scout Text Book"/>
        </w:rPr>
        <w:t>being an awesome leader for girls</w:t>
      </w:r>
      <w:r w:rsidR="003B3899">
        <w:rPr>
          <w:rFonts w:ascii="Girl Scout Text Book" w:hAnsi="Girl Scout Text Book"/>
        </w:rPr>
        <w:t xml:space="preserve">. We recommend that you begin </w:t>
      </w:r>
      <w:r w:rsidR="00EF1069">
        <w:rPr>
          <w:rFonts w:ascii="Girl Scout Text Book" w:hAnsi="Girl Scout Text Book"/>
        </w:rPr>
        <w:t xml:space="preserve">by browsing </w:t>
      </w:r>
      <w:r w:rsidR="002605E2">
        <w:rPr>
          <w:rFonts w:ascii="Girl Scout Text Book" w:hAnsi="Girl Scout Text Book"/>
        </w:rPr>
        <w:t xml:space="preserve">the sections below and come back throughout the year </w:t>
      </w:r>
      <w:r w:rsidR="00E6459E">
        <w:rPr>
          <w:rFonts w:ascii="Girl Scout Text Book" w:hAnsi="Girl Scout Text Book"/>
        </w:rPr>
        <w:t>to find answers to</w:t>
      </w:r>
      <w:r w:rsidR="00323182">
        <w:rPr>
          <w:rFonts w:ascii="Girl Scout Text Book" w:hAnsi="Girl Scout Text Book"/>
        </w:rPr>
        <w:t xml:space="preserve"> </w:t>
      </w:r>
      <w:r w:rsidR="00996ECB">
        <w:rPr>
          <w:rFonts w:ascii="Girl Scout Text Book" w:hAnsi="Girl Scout Text Book"/>
        </w:rPr>
        <w:t>your questions as they arise.</w:t>
      </w:r>
      <w:r w:rsidR="006238E8">
        <w:rPr>
          <w:rFonts w:ascii="Girl Scout Text Book" w:hAnsi="Girl Scout Text Book"/>
        </w:rPr>
        <w:t xml:space="preserve"> Ready to get started? Let’s go!</w:t>
      </w:r>
    </w:p>
    <w:p w14:paraId="7004F513" w14:textId="0AF60860" w:rsidR="00B701E6" w:rsidRPr="008D45EE" w:rsidRDefault="00FD16C5" w:rsidP="0028123A">
      <w:pPr>
        <w:pStyle w:val="BulletedList"/>
      </w:pPr>
      <w:hyperlink w:anchor="AllAbout" w:history="1">
        <w:r w:rsidR="00B701E6" w:rsidRPr="00452D55">
          <w:rPr>
            <w:rStyle w:val="Hyperlink"/>
          </w:rPr>
          <w:t>All About Girl Scouts</w:t>
        </w:r>
      </w:hyperlink>
    </w:p>
    <w:p w14:paraId="16B9ED41" w14:textId="77777777" w:rsidR="00E75B15" w:rsidRPr="008D45EE" w:rsidRDefault="00FD16C5" w:rsidP="00E75B15">
      <w:pPr>
        <w:pStyle w:val="BulletedList"/>
      </w:pPr>
      <w:hyperlink w:anchor="TroopManagement" w:history="1">
        <w:r w:rsidR="00E75B15" w:rsidRPr="007E606B">
          <w:rPr>
            <w:rStyle w:val="Hyperlink"/>
          </w:rPr>
          <w:t>Troop Management</w:t>
        </w:r>
      </w:hyperlink>
    </w:p>
    <w:p w14:paraId="1E9E46CF" w14:textId="77777777" w:rsidR="000D4D1C" w:rsidRPr="008D45EE" w:rsidRDefault="00FD16C5" w:rsidP="000D4D1C">
      <w:pPr>
        <w:pStyle w:val="BulletedList"/>
      </w:pPr>
      <w:hyperlink w:anchor="TroopFinances" w:history="1">
        <w:r w:rsidR="000D4D1C" w:rsidRPr="007E606B">
          <w:rPr>
            <w:rStyle w:val="Hyperlink"/>
          </w:rPr>
          <w:t>Troop Finances</w:t>
        </w:r>
      </w:hyperlink>
    </w:p>
    <w:p w14:paraId="30222119" w14:textId="07164B74" w:rsidR="00507E6D" w:rsidRDefault="00FD16C5" w:rsidP="0028123A">
      <w:pPr>
        <w:pStyle w:val="BulletedList"/>
      </w:pPr>
      <w:hyperlink w:anchor="EngagingGirls" w:history="1">
        <w:r w:rsidR="00B701E6" w:rsidRPr="0083313A">
          <w:rPr>
            <w:rStyle w:val="Hyperlink"/>
          </w:rPr>
          <w:t>Engaging Girls</w:t>
        </w:r>
      </w:hyperlink>
    </w:p>
    <w:p w14:paraId="3A7F24D6" w14:textId="32AA276B" w:rsidR="00507E6D" w:rsidRDefault="00FD16C5" w:rsidP="0028123A">
      <w:pPr>
        <w:pStyle w:val="BulletedList"/>
      </w:pPr>
      <w:hyperlink w:anchor="SafeSpace2" w:history="1">
        <w:r w:rsidR="00507E6D" w:rsidRPr="0083313A">
          <w:rPr>
            <w:rStyle w:val="Hyperlink"/>
          </w:rPr>
          <w:t>Creating a Safe Space for Girls</w:t>
        </w:r>
      </w:hyperlink>
    </w:p>
    <w:p w14:paraId="093AC80D" w14:textId="4F9D27A0" w:rsidR="00B701E6" w:rsidRPr="008D45EE" w:rsidRDefault="00FD16C5" w:rsidP="0028123A">
      <w:pPr>
        <w:pStyle w:val="BulletedList"/>
      </w:pPr>
      <w:hyperlink w:anchor="EngagingFamilies" w:history="1">
        <w:r w:rsidR="00507E6D" w:rsidRPr="0083313A">
          <w:rPr>
            <w:rStyle w:val="Hyperlink"/>
          </w:rPr>
          <w:t>Engaging Families</w:t>
        </w:r>
      </w:hyperlink>
    </w:p>
    <w:p w14:paraId="78F0CB29" w14:textId="3B2A4F67" w:rsidR="00B701E6" w:rsidRPr="00127F55" w:rsidRDefault="00FD16C5" w:rsidP="0028123A">
      <w:pPr>
        <w:pStyle w:val="BulletedList"/>
        <w:rPr>
          <w:rStyle w:val="Hyperlink"/>
          <w:color w:val="auto"/>
          <w:u w:val="none"/>
        </w:rPr>
      </w:pPr>
      <w:hyperlink w:anchor="ProductPrograms" w:history="1">
        <w:r w:rsidR="00507E6D" w:rsidRPr="0083313A">
          <w:rPr>
            <w:rStyle w:val="Hyperlink"/>
          </w:rPr>
          <w:t xml:space="preserve">Girl Scout </w:t>
        </w:r>
        <w:r w:rsidR="00B701E6" w:rsidRPr="0083313A">
          <w:rPr>
            <w:rStyle w:val="Hyperlink"/>
          </w:rPr>
          <w:t>Product Program</w:t>
        </w:r>
        <w:r w:rsidR="00507E6D" w:rsidRPr="0083313A">
          <w:rPr>
            <w:rStyle w:val="Hyperlink"/>
          </w:rPr>
          <w:t>s</w:t>
        </w:r>
      </w:hyperlink>
    </w:p>
    <w:p w14:paraId="623E311D" w14:textId="080DB3E0" w:rsidR="00127F55" w:rsidRPr="008D45EE" w:rsidRDefault="00FD16C5" w:rsidP="0028123A">
      <w:pPr>
        <w:pStyle w:val="BulletedList"/>
      </w:pPr>
      <w:hyperlink w:anchor="AdditionalResources" w:history="1">
        <w:r w:rsidR="00127F55" w:rsidRPr="00127F55">
          <w:rPr>
            <w:rStyle w:val="Hyperlink"/>
          </w:rPr>
          <w:t>Additional Resources and Support</w:t>
        </w:r>
      </w:hyperlink>
    </w:p>
    <w:p w14:paraId="29C39358" w14:textId="2EA09A13" w:rsidR="00B701E6" w:rsidRPr="00B701E6" w:rsidRDefault="00B701E6" w:rsidP="00FD16C5">
      <w:pPr>
        <w:rPr>
          <w:rFonts w:ascii="Girl Scout Text Book" w:hAnsi="Girl Scout Text Book"/>
        </w:rPr>
      </w:pPr>
      <w:r w:rsidRPr="00B701E6">
        <w:rPr>
          <w:rFonts w:ascii="Girl Scout Text Book" w:hAnsi="Girl Scout Text Book"/>
        </w:rPr>
        <w:t xml:space="preserve">New troop leader? We’ve got you covered. Check out the </w:t>
      </w:r>
      <w:r w:rsidRPr="002475FF">
        <w:rPr>
          <w:rFonts w:ascii="Girl Scout Text Book" w:hAnsi="Girl Scout Text Book"/>
          <w:i/>
          <w:iCs/>
          <w:shd w:val="clear" w:color="auto" w:fill="CCEBFA" w:themeFill="accent2" w:themeFillTint="33"/>
        </w:rPr>
        <w:t>New Leader’s Guide to Success</w:t>
      </w:r>
      <w:r w:rsidRPr="00B701E6">
        <w:rPr>
          <w:rFonts w:ascii="Girl Scout Text Book" w:hAnsi="Girl Scout Text Book"/>
        </w:rPr>
        <w:t xml:space="preserve">, a resource designed especially for you. Plus, council staff and volunteer coaches are ready to help throughout your first year and beyond! </w:t>
      </w:r>
    </w:p>
    <w:p w14:paraId="4EF86BDD" w14:textId="77777777" w:rsidR="00B701E6" w:rsidRPr="00B701E6" w:rsidRDefault="00B701E6" w:rsidP="00B701E6">
      <w:pPr>
        <w:rPr>
          <w:rFonts w:ascii="Girl Scout Text Book" w:hAnsi="Girl Scout Text Book"/>
        </w:rPr>
      </w:pPr>
    </w:p>
    <w:p w14:paraId="184EEB38" w14:textId="04032BD1" w:rsidR="00DE057D" w:rsidRDefault="00DE057D">
      <w:r>
        <w:br w:type="page"/>
      </w:r>
    </w:p>
    <w:p w14:paraId="5E4F79DC" w14:textId="1EEEA96B" w:rsidR="00867F19" w:rsidRDefault="00DE057D" w:rsidP="0003369A">
      <w:pPr>
        <w:pStyle w:val="Heading1"/>
      </w:pPr>
      <w:bookmarkStart w:id="1" w:name="_Toc105565741"/>
      <w:bookmarkStart w:id="2" w:name="AllAbout"/>
      <w:r>
        <w:lastRenderedPageBreak/>
        <w:t>All About Girl Scouts</w:t>
      </w:r>
      <w:bookmarkEnd w:id="1"/>
    </w:p>
    <w:bookmarkEnd w:id="2"/>
    <w:p w14:paraId="62817D4D" w14:textId="7819831A" w:rsidR="003C4503" w:rsidRPr="00A56D1B" w:rsidRDefault="00BD542F" w:rsidP="002143E0">
      <w:pPr>
        <w:rPr>
          <w:rFonts w:ascii="Girl Scout Text Book" w:hAnsi="Girl Scout Text Book"/>
        </w:rPr>
      </w:pPr>
      <w:r>
        <w:rPr>
          <w:rFonts w:ascii="Girl Scout Text Book" w:hAnsi="Girl Scout Text Book"/>
        </w:rPr>
        <w:t>At Girl Scouts, g</w:t>
      </w:r>
      <w:r w:rsidR="003C4503" w:rsidRPr="00A56D1B">
        <w:rPr>
          <w:rFonts w:ascii="Girl Scout Text Book" w:hAnsi="Girl Scout Text Book"/>
        </w:rPr>
        <w:t xml:space="preserve">irls’ dreams are our dreams and Girl Scouts is where </w:t>
      </w:r>
      <w:r w:rsidR="005B3933">
        <w:rPr>
          <w:rFonts w:ascii="Girl Scout Text Book" w:hAnsi="Girl Scout Text Book"/>
        </w:rPr>
        <w:t>girls</w:t>
      </w:r>
      <w:r w:rsidR="003C4503" w:rsidRPr="00A56D1B">
        <w:rPr>
          <w:rFonts w:ascii="Girl Scout Text Book" w:hAnsi="Girl Scout Text Book"/>
        </w:rPr>
        <w:t xml:space="preserve"> see the limitless </w:t>
      </w:r>
      <w:r w:rsidR="003C4503" w:rsidRPr="00EC5D1E">
        <w:rPr>
          <w:rFonts w:ascii="Girl Scout Text Book" w:hAnsi="Girl Scout Text Book"/>
        </w:rPr>
        <w:t>possibilities ahead</w:t>
      </w:r>
      <w:r w:rsidR="009E2477" w:rsidRPr="00EC5D1E">
        <w:rPr>
          <w:rFonts w:ascii="Girl Scout Text Book" w:hAnsi="Girl Scout Text Book"/>
        </w:rPr>
        <w:t xml:space="preserve">, </w:t>
      </w:r>
      <w:r w:rsidR="00F910AC" w:rsidRPr="00EC5D1E">
        <w:rPr>
          <w:rFonts w:ascii="Girl Scout Text Book" w:hAnsi="Girl Scout Text Book"/>
        </w:rPr>
        <w:t>because</w:t>
      </w:r>
      <w:r w:rsidR="00AB3935" w:rsidRPr="00EC5D1E">
        <w:rPr>
          <w:rFonts w:ascii="Girl Scout Text Book" w:hAnsi="Girl Scout Text Book"/>
        </w:rPr>
        <w:t xml:space="preserve"> they </w:t>
      </w:r>
      <w:r w:rsidR="00682B11" w:rsidRPr="00EC5D1E">
        <w:rPr>
          <w:rFonts w:ascii="Girl Scout Text Book" w:hAnsi="Girl Scout Text Book"/>
        </w:rPr>
        <w:t xml:space="preserve">are encouraged to </w:t>
      </w:r>
      <w:r w:rsidR="003C4503" w:rsidRPr="00EC5D1E">
        <w:rPr>
          <w:rFonts w:ascii="Girl Scout Text Book" w:hAnsi="Girl Scout Text Book"/>
        </w:rPr>
        <w:t>aim for the stars</w:t>
      </w:r>
      <w:r w:rsidR="00682B11" w:rsidRPr="00EC5D1E">
        <w:rPr>
          <w:rFonts w:ascii="Girl Scout Text Book" w:hAnsi="Girl Scout Text Book"/>
        </w:rPr>
        <w:t xml:space="preserve"> </w:t>
      </w:r>
      <w:r w:rsidR="003C4503" w:rsidRPr="00EC5D1E">
        <w:rPr>
          <w:rFonts w:ascii="Girl Scout Text Book" w:hAnsi="Girl Scout Text Book"/>
        </w:rPr>
        <w:t>and reach them</w:t>
      </w:r>
      <w:r w:rsidR="009E2477" w:rsidRPr="00EC5D1E">
        <w:rPr>
          <w:rFonts w:ascii="Girl Scout Text Book" w:hAnsi="Girl Scout Text Book"/>
        </w:rPr>
        <w:t>!</w:t>
      </w:r>
      <w:r w:rsidR="003C4503" w:rsidRPr="00EC5D1E">
        <w:rPr>
          <w:rFonts w:ascii="Girl Scout Text Book" w:hAnsi="Girl Scout Text Book"/>
        </w:rPr>
        <w:t xml:space="preserve"> Whether</w:t>
      </w:r>
      <w:r w:rsidR="003C4503" w:rsidRPr="00A56D1B">
        <w:rPr>
          <w:rFonts w:ascii="Girl Scout Text Book" w:hAnsi="Girl Scout Text Book"/>
        </w:rPr>
        <w:t xml:space="preserve"> she’s making a new friend on the playground, raising her hand in class, starting her own nonprofit, </w:t>
      </w:r>
      <w:r w:rsidR="00023896">
        <w:rPr>
          <w:rFonts w:ascii="Girl Scout Text Book" w:hAnsi="Girl Scout Text Book"/>
        </w:rPr>
        <w:t xml:space="preserve">or </w:t>
      </w:r>
      <w:r w:rsidR="003C4503" w:rsidRPr="00A56D1B">
        <w:rPr>
          <w:rFonts w:ascii="Girl Scout Text Book" w:hAnsi="Girl Scout Text Book"/>
        </w:rPr>
        <w:t xml:space="preserve">advocating for climate </w:t>
      </w:r>
      <w:r w:rsidR="00B64535">
        <w:rPr>
          <w:rFonts w:ascii="Girl Scout Text Book" w:hAnsi="Girl Scout Text Book"/>
        </w:rPr>
        <w:t xml:space="preserve">change </w:t>
      </w:r>
      <w:r w:rsidR="00973362">
        <w:rPr>
          <w:rFonts w:ascii="Girl Scout Text Book" w:hAnsi="Girl Scout Text Book"/>
        </w:rPr>
        <w:t>or</w:t>
      </w:r>
      <w:r w:rsidR="00B64535">
        <w:rPr>
          <w:rFonts w:ascii="Girl Scout Text Book" w:hAnsi="Girl Scout Text Book"/>
        </w:rPr>
        <w:t xml:space="preserve"> social </w:t>
      </w:r>
      <w:r w:rsidR="003C4503" w:rsidRPr="00A56D1B">
        <w:rPr>
          <w:rFonts w:ascii="Girl Scout Text Book" w:hAnsi="Girl Scout Text Book"/>
        </w:rPr>
        <w:t xml:space="preserve">justice, a Girl Scout builds a better world—just as Girl Scouts have been doing for over a century. </w:t>
      </w:r>
      <w:r w:rsidR="00962857" w:rsidRPr="00854085">
        <w:rPr>
          <w:rFonts w:ascii="Girl Scout Text Book" w:hAnsi="Girl Scout Text Book"/>
        </w:rPr>
        <w:t>W</w:t>
      </w:r>
      <w:r w:rsidR="003C4503" w:rsidRPr="00854085">
        <w:rPr>
          <w:rFonts w:ascii="Girl Scout Text Book" w:hAnsi="Girl Scout Text Book"/>
        </w:rPr>
        <w:t>ith</w:t>
      </w:r>
      <w:r w:rsidR="003C4503" w:rsidRPr="00A56D1B">
        <w:rPr>
          <w:rFonts w:ascii="Girl Scout Text Book" w:hAnsi="Girl Scout Text Book"/>
        </w:rPr>
        <w:t xml:space="preserve"> programs </w:t>
      </w:r>
      <w:r w:rsidR="004269BB">
        <w:rPr>
          <w:rFonts w:ascii="Girl Scout Text Book" w:hAnsi="Girl Scout Text Book"/>
        </w:rPr>
        <w:t xml:space="preserve">in every zip code, </w:t>
      </w:r>
      <w:r w:rsidR="00002BA2">
        <w:rPr>
          <w:rFonts w:ascii="Girl Scout Text Book" w:hAnsi="Girl Scout Text Book"/>
        </w:rPr>
        <w:t>coast-to-coast</w:t>
      </w:r>
      <w:r w:rsidR="004269BB">
        <w:rPr>
          <w:rFonts w:ascii="Girl Scout Text Book" w:hAnsi="Girl Scout Text Book"/>
        </w:rPr>
        <w:t xml:space="preserve"> and around the globe, </w:t>
      </w:r>
      <w:r w:rsidR="003C4503" w:rsidRPr="00A56D1B">
        <w:rPr>
          <w:rFonts w:ascii="Girl Scout Text Book" w:hAnsi="Girl Scout Text Book"/>
        </w:rPr>
        <w:t>every girl can find her place in Girl Scouts and start creating the world she wants to see.</w:t>
      </w:r>
    </w:p>
    <w:p w14:paraId="4AC15EC7" w14:textId="2F7331DC" w:rsidR="003C4503" w:rsidRPr="00034291" w:rsidRDefault="00767514" w:rsidP="003A6196">
      <w:pPr>
        <w:pStyle w:val="Heading2A"/>
      </w:pPr>
      <w:r>
        <w:t>Girl Scout Volunteers</w:t>
      </w:r>
    </w:p>
    <w:p w14:paraId="67D15750" w14:textId="76ADD736" w:rsidR="003C4503" w:rsidRPr="00A56D1B" w:rsidRDefault="003C4503" w:rsidP="002143E0">
      <w:pPr>
        <w:rPr>
          <w:rFonts w:ascii="Girl Scout Text Book" w:hAnsi="Girl Scout Text Book"/>
        </w:rPr>
      </w:pPr>
      <w:r w:rsidRPr="00A56D1B">
        <w:rPr>
          <w:rFonts w:ascii="Girl Scout Text Book" w:hAnsi="Girl Scout Text Book"/>
        </w:rPr>
        <w:t>Girl Scout volunteers are a dynamic and diverse group</w:t>
      </w:r>
      <w:r w:rsidR="00BA3E1E">
        <w:rPr>
          <w:rFonts w:ascii="Girl Scout Text Book" w:hAnsi="Girl Scout Text Book"/>
        </w:rPr>
        <w:t>.</w:t>
      </w:r>
      <w:r w:rsidRPr="00A56D1B">
        <w:rPr>
          <w:rFonts w:ascii="Girl Scout Text Book" w:hAnsi="Girl Scout Text Book"/>
        </w:rPr>
        <w:t xml:space="preserve"> Whether you’re a recent college </w:t>
      </w:r>
      <w:r w:rsidR="00CF217E" w:rsidRPr="00A56D1B">
        <w:rPr>
          <w:rFonts w:ascii="Girl Scout Text Book" w:hAnsi="Girl Scout Text Book"/>
        </w:rPr>
        <w:t>graduate</w:t>
      </w:r>
      <w:r w:rsidRPr="00A56D1B">
        <w:rPr>
          <w:rFonts w:ascii="Girl Scout Text Book" w:hAnsi="Girl Scout Text Book"/>
        </w:rPr>
        <w:t>, parent, retiree, or really, anyone with a sense of curiosity and adventure (of any gender, who is 18 years or older and has passed their council’s screening process), your unique skills</w:t>
      </w:r>
      <w:r w:rsidR="00AD2716">
        <w:rPr>
          <w:rFonts w:ascii="Girl Scout Text Book" w:hAnsi="Girl Scout Text Book"/>
        </w:rPr>
        <w:t xml:space="preserve"> and </w:t>
      </w:r>
      <w:r w:rsidRPr="00A56D1B">
        <w:rPr>
          <w:rFonts w:ascii="Girl Scout Text Book" w:hAnsi="Girl Scout Text Book"/>
        </w:rPr>
        <w:t xml:space="preserve">experiences </w:t>
      </w:r>
      <w:r w:rsidR="00AD2716">
        <w:rPr>
          <w:rFonts w:ascii="Girl Scout Text Book" w:hAnsi="Girl Scout Text Book"/>
        </w:rPr>
        <w:t>have the power to change girls’ lives.</w:t>
      </w:r>
      <w:r w:rsidR="008C6E52">
        <w:rPr>
          <w:rFonts w:ascii="Girl Scout Text Book" w:hAnsi="Girl Scout Text Book"/>
        </w:rPr>
        <w:t xml:space="preserve"> With you as their mentor, girls will </w:t>
      </w:r>
      <w:r w:rsidR="0052423A">
        <w:rPr>
          <w:rFonts w:ascii="Girl Scout Text Book" w:hAnsi="Girl Scout Text Book"/>
        </w:rPr>
        <w:t>grow and thrive.</w:t>
      </w:r>
    </w:p>
    <w:p w14:paraId="650F774B" w14:textId="4178D301" w:rsidR="003C4503" w:rsidRPr="00A56D1B" w:rsidRDefault="00C64093" w:rsidP="002143E0">
      <w:pPr>
        <w:rPr>
          <w:rFonts w:ascii="Girl Scout Text Book" w:hAnsi="Girl Scout Text Book"/>
        </w:rPr>
      </w:pPr>
      <w:r w:rsidRPr="008C6E52">
        <w:rPr>
          <w:rFonts w:ascii="Girl Scout Text Book" w:hAnsi="Girl Scout Text Book"/>
        </w:rPr>
        <w:t>Girl Scout</w:t>
      </w:r>
      <w:r w:rsidR="00716A3B">
        <w:rPr>
          <w:rFonts w:ascii="Girl Scout Text Book" w:hAnsi="Girl Scout Text Book"/>
        </w:rPr>
        <w:t xml:space="preserve"> </w:t>
      </w:r>
      <w:r w:rsidR="001A09D4" w:rsidRPr="008C6E52">
        <w:rPr>
          <w:rFonts w:ascii="Girl Scout Text Book" w:hAnsi="Girl Scout Text Book"/>
        </w:rPr>
        <w:t xml:space="preserve">members </w:t>
      </w:r>
      <w:r w:rsidR="00000E82">
        <w:rPr>
          <w:rFonts w:ascii="Girl Scout Text Book" w:hAnsi="Girl Scout Text Book"/>
        </w:rPr>
        <w:t xml:space="preserve">and volunteers </w:t>
      </w:r>
      <w:r w:rsidR="003C4503" w:rsidRPr="008C6E52">
        <w:rPr>
          <w:rFonts w:ascii="Girl Scout Text Book" w:hAnsi="Girl Scout Text Book"/>
        </w:rPr>
        <w:t xml:space="preserve">are united by the values in the </w:t>
      </w:r>
      <w:hyperlink r:id="rId14" w:history="1">
        <w:r w:rsidR="003C4503" w:rsidRPr="008C6E52">
          <w:rPr>
            <w:rStyle w:val="Hyperlink"/>
            <w:rFonts w:ascii="Girl Scout Text Book" w:hAnsi="Girl Scout Text Book"/>
          </w:rPr>
          <w:t>Girl Scout Promise and Law</w:t>
        </w:r>
      </w:hyperlink>
      <w:r w:rsidR="003340BB" w:rsidRPr="008C6E52">
        <w:rPr>
          <w:rFonts w:ascii="Girl Scout Text Book" w:hAnsi="Girl Scout Text Book"/>
        </w:rPr>
        <w:t xml:space="preserve"> and </w:t>
      </w:r>
      <w:r w:rsidR="00C6607B">
        <w:rPr>
          <w:rFonts w:ascii="Girl Scout Text Book" w:hAnsi="Girl Scout Text Book"/>
        </w:rPr>
        <w:t>their</w:t>
      </w:r>
      <w:r w:rsidR="0002587D" w:rsidRPr="008C6E52">
        <w:rPr>
          <w:rFonts w:ascii="Girl Scout Text Book" w:hAnsi="Girl Scout Text Book"/>
        </w:rPr>
        <w:t xml:space="preserve"> </w:t>
      </w:r>
      <w:r w:rsidR="00043B37">
        <w:rPr>
          <w:rFonts w:ascii="Girl Scout Text Book" w:hAnsi="Girl Scout Text Book"/>
        </w:rPr>
        <w:t xml:space="preserve">shared </w:t>
      </w:r>
      <w:r w:rsidR="0002587D" w:rsidRPr="008C6E52">
        <w:rPr>
          <w:rFonts w:ascii="Girl Scout Text Book" w:hAnsi="Girl Scout Text Book"/>
        </w:rPr>
        <w:t>commitment to embrace leadership in all forms</w:t>
      </w:r>
      <w:r w:rsidR="00C67927" w:rsidRPr="008C6E52">
        <w:rPr>
          <w:rFonts w:ascii="Girl Scout Text Book" w:hAnsi="Girl Scout Text Book"/>
        </w:rPr>
        <w:t>.</w:t>
      </w:r>
      <w:r w:rsidR="003C4503" w:rsidRPr="008C6E52">
        <w:rPr>
          <w:rFonts w:ascii="Girl Scout Text Book" w:hAnsi="Girl Scout Text Book"/>
        </w:rPr>
        <w:t xml:space="preserve"> Each member agrees to </w:t>
      </w:r>
      <w:r w:rsidR="00D333AC" w:rsidRPr="008C6E52">
        <w:rPr>
          <w:rFonts w:ascii="Girl Scout Text Book" w:hAnsi="Girl Scout Text Book"/>
        </w:rPr>
        <w:t xml:space="preserve">follow Girl Scouts </w:t>
      </w:r>
      <w:r w:rsidR="003C4503" w:rsidRPr="008C6E52">
        <w:rPr>
          <w:rFonts w:ascii="Girl Scout Text Book" w:hAnsi="Girl Scout Text Book"/>
        </w:rPr>
        <w:t>safety</w:t>
      </w:r>
      <w:r w:rsidR="003C4503" w:rsidRPr="00A56D1B">
        <w:rPr>
          <w:rFonts w:ascii="Girl Scout Text Book" w:hAnsi="Girl Scout Text Book"/>
        </w:rPr>
        <w:t xml:space="preserve"> guidelines and pay annual membership dues of $25. </w:t>
      </w:r>
      <w:r w:rsidR="000D07D2">
        <w:rPr>
          <w:rFonts w:ascii="Girl Scout Text Book" w:hAnsi="Girl Scout Text Book"/>
        </w:rPr>
        <w:t>Volunteers and adults</w:t>
      </w:r>
      <w:r w:rsidR="003C4503" w:rsidRPr="00A56D1B">
        <w:rPr>
          <w:rFonts w:ascii="Girl Scout Text Book" w:hAnsi="Girl Scout Text Book"/>
        </w:rPr>
        <w:t xml:space="preserve"> </w:t>
      </w:r>
      <w:r w:rsidR="00476FD1">
        <w:rPr>
          <w:rFonts w:ascii="Girl Scout Text Book" w:hAnsi="Girl Scout Text Book"/>
        </w:rPr>
        <w:t xml:space="preserve">also </w:t>
      </w:r>
      <w:r w:rsidR="003C4503" w:rsidRPr="00A56D1B">
        <w:rPr>
          <w:rFonts w:ascii="Girl Scout Text Book" w:hAnsi="Girl Scout Text Book"/>
        </w:rPr>
        <w:t xml:space="preserve">have the option to purchase a </w:t>
      </w:r>
      <w:hyperlink r:id="rId15" w:history="1">
        <w:r w:rsidR="00043B37" w:rsidRPr="00412385">
          <w:rPr>
            <w:rStyle w:val="Hyperlink"/>
            <w:rFonts w:ascii="Girl Scout Text Book" w:hAnsi="Girl Scout Text Book"/>
          </w:rPr>
          <w:t>L</w:t>
        </w:r>
        <w:r w:rsidR="003C4503" w:rsidRPr="00412385">
          <w:rPr>
            <w:rStyle w:val="Hyperlink"/>
            <w:rFonts w:ascii="Girl Scout Text Book" w:hAnsi="Girl Scout Text Book"/>
          </w:rPr>
          <w:t>ifetime membership</w:t>
        </w:r>
      </w:hyperlink>
      <w:r w:rsidR="003C4503" w:rsidRPr="00A56D1B">
        <w:rPr>
          <w:rFonts w:ascii="Girl Scout Text Book" w:hAnsi="Girl Scout Text Book"/>
        </w:rPr>
        <w:t>.</w:t>
      </w:r>
    </w:p>
    <w:p w14:paraId="1D607348" w14:textId="1CE17B00" w:rsidR="003C4503" w:rsidRPr="00A56D1B" w:rsidRDefault="00BA2E94" w:rsidP="00476FD1">
      <w:pPr>
        <w:pStyle w:val="Heading2A"/>
      </w:pPr>
      <w:r>
        <w:t xml:space="preserve">Girl Scout </w:t>
      </w:r>
      <w:r w:rsidR="003C4503" w:rsidRPr="00A56D1B">
        <w:t>Grade Level</w:t>
      </w:r>
      <w:r>
        <w:t>s</w:t>
      </w:r>
    </w:p>
    <w:p w14:paraId="18334E60" w14:textId="5343A2DB" w:rsidR="003C4503" w:rsidRDefault="003C4503" w:rsidP="002143E0">
      <w:pPr>
        <w:rPr>
          <w:rFonts w:ascii="Girl Scout Text Book" w:hAnsi="Girl Scout Text Book"/>
        </w:rPr>
      </w:pPr>
      <w:r w:rsidRPr="00A56D1B">
        <w:rPr>
          <w:rFonts w:ascii="Girl Scout Text Book" w:hAnsi="Girl Scout Text Book"/>
        </w:rPr>
        <w:t xml:space="preserve">Girls can join </w:t>
      </w:r>
      <w:r w:rsidR="00A1214F">
        <w:rPr>
          <w:rFonts w:ascii="Girl Scout Text Book" w:hAnsi="Girl Scout Text Book"/>
        </w:rPr>
        <w:t xml:space="preserve">the fun </w:t>
      </w:r>
      <w:r w:rsidR="00B34CEB">
        <w:rPr>
          <w:rFonts w:ascii="Girl Scout Text Book" w:hAnsi="Girl Scout Text Book"/>
        </w:rPr>
        <w:t xml:space="preserve">at any </w:t>
      </w:r>
      <w:r w:rsidR="000642E1">
        <w:rPr>
          <w:rFonts w:ascii="Girl Scout Text Book" w:hAnsi="Girl Scout Text Book"/>
        </w:rPr>
        <w:t xml:space="preserve">point from kindergarten through twelfth grade. </w:t>
      </w:r>
      <w:r w:rsidR="00A1214F">
        <w:rPr>
          <w:rFonts w:ascii="Girl Scout Text Book" w:hAnsi="Girl Scout Text Book"/>
        </w:rPr>
        <w:t>Girl Scouts six grade levels are:</w:t>
      </w:r>
    </w:p>
    <w:p w14:paraId="55E497E1" w14:textId="763E60BC" w:rsidR="004C30FB" w:rsidRDefault="00FD16C5" w:rsidP="0028123A">
      <w:pPr>
        <w:pStyle w:val="BulletedList"/>
      </w:pPr>
      <w:hyperlink r:id="rId16" w:history="1">
        <w:r w:rsidR="004C30FB" w:rsidRPr="00E66B72">
          <w:rPr>
            <w:rStyle w:val="Hyperlink"/>
          </w:rPr>
          <w:t>Girl Scout Daisy</w:t>
        </w:r>
      </w:hyperlink>
      <w:r w:rsidR="004C30FB">
        <w:t xml:space="preserve"> (grades K</w:t>
      </w:r>
      <w:r w:rsidR="000B651E">
        <w:t>–</w:t>
      </w:r>
      <w:r w:rsidR="004C30FB">
        <w:t>1)</w:t>
      </w:r>
    </w:p>
    <w:p w14:paraId="2503CCBC" w14:textId="1C8F6860" w:rsidR="004C30FB" w:rsidRDefault="00FD16C5" w:rsidP="0028123A">
      <w:pPr>
        <w:pStyle w:val="BulletedList"/>
      </w:pPr>
      <w:hyperlink r:id="rId17" w:history="1">
        <w:r w:rsidR="004C30FB" w:rsidRPr="003E4F5E">
          <w:rPr>
            <w:rStyle w:val="Hyperlink"/>
          </w:rPr>
          <w:t>Girl Scout Brownie</w:t>
        </w:r>
      </w:hyperlink>
      <w:r w:rsidR="004C30FB">
        <w:t xml:space="preserve"> (grades 2</w:t>
      </w:r>
      <w:r w:rsidR="000B651E">
        <w:t>–</w:t>
      </w:r>
      <w:r w:rsidR="004C30FB">
        <w:t>3)</w:t>
      </w:r>
    </w:p>
    <w:p w14:paraId="2AAAE38C" w14:textId="1560DAD7" w:rsidR="000B651E" w:rsidRDefault="00FD16C5" w:rsidP="0028123A">
      <w:pPr>
        <w:pStyle w:val="BulletedList"/>
      </w:pPr>
      <w:hyperlink r:id="rId18" w:history="1">
        <w:r w:rsidR="000B651E" w:rsidRPr="00D858D2">
          <w:rPr>
            <w:rStyle w:val="Hyperlink"/>
          </w:rPr>
          <w:t>Girl Scout Junior</w:t>
        </w:r>
      </w:hyperlink>
      <w:r w:rsidR="000B651E">
        <w:t xml:space="preserve"> (grades 4–5)</w:t>
      </w:r>
    </w:p>
    <w:p w14:paraId="57BD7EA6" w14:textId="29E70DC6" w:rsidR="000B651E" w:rsidRDefault="00FD16C5" w:rsidP="0028123A">
      <w:pPr>
        <w:pStyle w:val="BulletedList"/>
      </w:pPr>
      <w:hyperlink r:id="rId19" w:history="1">
        <w:r w:rsidR="000B651E" w:rsidRPr="00467875">
          <w:rPr>
            <w:rStyle w:val="Hyperlink"/>
          </w:rPr>
          <w:t>Girl Scout Cadette</w:t>
        </w:r>
      </w:hyperlink>
      <w:r w:rsidR="000B651E">
        <w:t xml:space="preserve"> (grades 6–8)</w:t>
      </w:r>
    </w:p>
    <w:p w14:paraId="443768BF" w14:textId="2F4FDB0C" w:rsidR="000B651E" w:rsidRDefault="00FD16C5" w:rsidP="0028123A">
      <w:pPr>
        <w:pStyle w:val="BulletedList"/>
      </w:pPr>
      <w:hyperlink r:id="rId20" w:history="1">
        <w:r w:rsidR="000B651E" w:rsidRPr="00D26816">
          <w:rPr>
            <w:rStyle w:val="Hyperlink"/>
          </w:rPr>
          <w:t>Girl Scout Senior</w:t>
        </w:r>
      </w:hyperlink>
      <w:r w:rsidR="000B651E">
        <w:t xml:space="preserve"> (grades 9–10)</w:t>
      </w:r>
    </w:p>
    <w:p w14:paraId="1C87D6F3" w14:textId="24B41CEB" w:rsidR="000B651E" w:rsidRDefault="00FD16C5" w:rsidP="00BB5C20">
      <w:pPr>
        <w:pStyle w:val="BulletedList"/>
        <w:spacing w:after="160"/>
      </w:pPr>
      <w:hyperlink r:id="rId21" w:history="1">
        <w:r w:rsidR="000B651E" w:rsidRPr="00582CB9">
          <w:rPr>
            <w:rStyle w:val="Hyperlink"/>
          </w:rPr>
          <w:t>Girl Scout Ambassador</w:t>
        </w:r>
      </w:hyperlink>
      <w:r w:rsidR="000B651E">
        <w:t xml:space="preserve"> (grades 11–12)</w:t>
      </w:r>
    </w:p>
    <w:p w14:paraId="2FBCECA8" w14:textId="7C1D2AB8" w:rsidR="003C4503" w:rsidRPr="00A56D1B" w:rsidRDefault="003C4503" w:rsidP="00582CB9">
      <w:pPr>
        <w:pStyle w:val="Heading2A"/>
      </w:pPr>
      <w:r w:rsidRPr="00A56D1B">
        <w:t>The Girl Scout Leadership Experience</w:t>
      </w:r>
      <w:r w:rsidR="00B228CC">
        <w:t xml:space="preserve"> </w:t>
      </w:r>
      <w:r w:rsidR="00B228CC" w:rsidRPr="004B670C">
        <w:t>(GSLE)</w:t>
      </w:r>
    </w:p>
    <w:p w14:paraId="7DCFAAE4" w14:textId="263184E8" w:rsidR="003C4503" w:rsidRPr="00A56D1B" w:rsidRDefault="00B515FD" w:rsidP="002143E0">
      <w:pPr>
        <w:rPr>
          <w:rFonts w:ascii="Girl Scout Text Book" w:hAnsi="Girl Scout Text Book"/>
        </w:rPr>
      </w:pPr>
      <w:r>
        <w:rPr>
          <w:rFonts w:ascii="Girl Scout Text Book" w:hAnsi="Girl Scout Text Book"/>
        </w:rPr>
        <w:t xml:space="preserve">The Girl Scout Leadership Experience </w:t>
      </w:r>
      <w:r w:rsidR="0047658C">
        <w:rPr>
          <w:rFonts w:ascii="Girl Scout Text Book" w:hAnsi="Girl Scout Text Book"/>
        </w:rPr>
        <w:t xml:space="preserve">provides </w:t>
      </w:r>
      <w:r>
        <w:rPr>
          <w:rFonts w:ascii="Girl Scout Text Book" w:hAnsi="Girl Scout Text Book"/>
        </w:rPr>
        <w:t xml:space="preserve">the foundation </w:t>
      </w:r>
      <w:r w:rsidR="00D243E4">
        <w:rPr>
          <w:rFonts w:ascii="Girl Scout Text Book" w:hAnsi="Girl Scout Text Book"/>
        </w:rPr>
        <w:t xml:space="preserve">for </w:t>
      </w:r>
      <w:r w:rsidR="00B643B1">
        <w:rPr>
          <w:rFonts w:ascii="Girl Scout Text Book" w:hAnsi="Girl Scout Text Book"/>
        </w:rPr>
        <w:t xml:space="preserve">all </w:t>
      </w:r>
      <w:r w:rsidR="00D243E4">
        <w:rPr>
          <w:rFonts w:ascii="Girl Scout Text Book" w:hAnsi="Girl Scout Text Book"/>
        </w:rPr>
        <w:t xml:space="preserve">we do. It is the core of our program and encompasses everything </w:t>
      </w:r>
      <w:r w:rsidR="0058307A">
        <w:rPr>
          <w:rFonts w:ascii="Girl Scout Text Book" w:hAnsi="Girl Scout Text Book"/>
        </w:rPr>
        <w:t xml:space="preserve">from our Promise and Law to our badges, activities, and Journeys. </w:t>
      </w:r>
      <w:r w:rsidR="0075051B">
        <w:rPr>
          <w:rFonts w:ascii="Girl Scout Text Book" w:hAnsi="Girl Scout Text Book"/>
        </w:rPr>
        <w:t>And at the center of it all</w:t>
      </w:r>
      <w:r w:rsidR="003F24AD">
        <w:rPr>
          <w:rFonts w:ascii="Girl Scout Text Book" w:hAnsi="Girl Scout Text Book"/>
        </w:rPr>
        <w:t xml:space="preserve"> are </w:t>
      </w:r>
      <w:r w:rsidR="00C72324">
        <w:rPr>
          <w:rFonts w:ascii="Girl Scout Text Book" w:hAnsi="Girl Scout Text Book"/>
        </w:rPr>
        <w:t>the</w:t>
      </w:r>
      <w:r w:rsidR="003F24AD">
        <w:rPr>
          <w:rFonts w:ascii="Girl Scout Text Book" w:hAnsi="Girl Scout Text Book"/>
        </w:rPr>
        <w:t xml:space="preserve"> girls</w:t>
      </w:r>
      <w:r w:rsidR="00C056B5">
        <w:rPr>
          <w:rFonts w:ascii="Girl Scout Text Book" w:hAnsi="Girl Scout Text Book"/>
        </w:rPr>
        <w:t xml:space="preserve">. At </w:t>
      </w:r>
      <w:r w:rsidR="00AB5604">
        <w:rPr>
          <w:rFonts w:ascii="Girl Scout Text Book" w:hAnsi="Girl Scout Text Book"/>
        </w:rPr>
        <w:t>Girl Scouts</w:t>
      </w:r>
      <w:r w:rsidR="00C72324">
        <w:rPr>
          <w:rFonts w:ascii="Girl Scout Text Book" w:hAnsi="Girl Scout Text Book"/>
        </w:rPr>
        <w:t>,</w:t>
      </w:r>
      <w:r w:rsidR="00AB5604">
        <w:rPr>
          <w:rFonts w:ascii="Girl Scout Text Book" w:hAnsi="Girl Scout Text Book"/>
        </w:rPr>
        <w:t xml:space="preserve"> e</w:t>
      </w:r>
      <w:r w:rsidR="003C4503" w:rsidRPr="00A56D1B">
        <w:rPr>
          <w:rFonts w:ascii="Girl Scout Text Book" w:hAnsi="Girl Scout Text Book"/>
        </w:rPr>
        <w:t>verything centers around the girl</w:t>
      </w:r>
      <w:r w:rsidR="00086F50">
        <w:rPr>
          <w:rFonts w:ascii="Girl Scout Text Book" w:hAnsi="Girl Scout Text Book"/>
        </w:rPr>
        <w:t>,</w:t>
      </w:r>
      <w:r w:rsidR="00086F50" w:rsidRPr="00086F50">
        <w:rPr>
          <w:rFonts w:ascii="Girl Scout Text Book" w:hAnsi="Girl Scout Text Book"/>
        </w:rPr>
        <w:t xml:space="preserve"> </w:t>
      </w:r>
      <w:hyperlink r:id="rId22" w:history="1">
        <w:r w:rsidR="00086F50">
          <w:rPr>
            <w:rStyle w:val="Hyperlink"/>
            <w:rFonts w:ascii="Girl Scout Text Book" w:hAnsi="Girl Scout Text Book"/>
          </w:rPr>
          <w:t>i</w:t>
        </w:r>
        <w:r w:rsidR="00086F50" w:rsidRPr="000F677D">
          <w:rPr>
            <w:rStyle w:val="Hyperlink"/>
            <w:rFonts w:ascii="Girl Scout Text Book" w:hAnsi="Girl Scout Text Book"/>
          </w:rPr>
          <w:t>t’s what makes Girl Scouts truly unique</w:t>
        </w:r>
      </w:hyperlink>
      <w:r w:rsidR="00DA336A">
        <w:rPr>
          <w:rStyle w:val="Hyperlink"/>
          <w:rFonts w:ascii="Girl Scout Text Book" w:hAnsi="Girl Scout Text Book"/>
        </w:rPr>
        <w:t>.</w:t>
      </w:r>
      <w:r w:rsidR="00DA336A">
        <w:rPr>
          <w:rFonts w:ascii="Girl Scout Text Book" w:hAnsi="Girl Scout Text Book"/>
        </w:rPr>
        <w:t xml:space="preserve"> </w:t>
      </w:r>
      <w:r w:rsidR="00EC0409">
        <w:rPr>
          <w:rFonts w:ascii="Girl Scout Text Book" w:hAnsi="Girl Scout Text Book"/>
        </w:rPr>
        <w:t>O</w:t>
      </w:r>
      <w:r w:rsidR="00086F50" w:rsidRPr="00A56D1B">
        <w:rPr>
          <w:rFonts w:ascii="Girl Scout Text Book" w:hAnsi="Girl Scout Text Book"/>
        </w:rPr>
        <w:t xml:space="preserve">ur program is designed by, with, and for girls. </w:t>
      </w:r>
      <w:r w:rsidR="00256551" w:rsidRPr="00436274">
        <w:rPr>
          <w:rFonts w:ascii="Girl Scout Text Book" w:hAnsi="Girl Scout Text Book"/>
        </w:rPr>
        <w:t>W</w:t>
      </w:r>
      <w:r w:rsidR="00AC7D27" w:rsidRPr="00436274">
        <w:rPr>
          <w:rFonts w:ascii="Girl Scout Text Book" w:hAnsi="Girl Scout Text Book"/>
        </w:rPr>
        <w:t xml:space="preserve">ith a focus on </w:t>
      </w:r>
      <w:r w:rsidR="003C4503" w:rsidRPr="00436274">
        <w:rPr>
          <w:rFonts w:ascii="Girl Scout Text Book" w:hAnsi="Girl Scout Text Book"/>
        </w:rPr>
        <w:t>girl-led</w:t>
      </w:r>
      <w:r w:rsidR="00256551" w:rsidRPr="00436274">
        <w:rPr>
          <w:rFonts w:ascii="Girl Scout Text Book" w:hAnsi="Girl Scout Text Book"/>
        </w:rPr>
        <w:t xml:space="preserve"> programing</w:t>
      </w:r>
      <w:r w:rsidR="00436274">
        <w:rPr>
          <w:rFonts w:ascii="Girl Scout Text Book" w:hAnsi="Girl Scout Text Book"/>
        </w:rPr>
        <w:t xml:space="preserve"> </w:t>
      </w:r>
      <w:r w:rsidR="002932B2">
        <w:rPr>
          <w:rFonts w:ascii="Girl Scout Text Book" w:hAnsi="Girl Scout Text Book"/>
        </w:rPr>
        <w:t xml:space="preserve">and </w:t>
      </w:r>
      <w:r w:rsidR="00436274">
        <w:rPr>
          <w:rFonts w:ascii="Girl Scout Text Book" w:hAnsi="Girl Scout Text Book"/>
        </w:rPr>
        <w:t>activities</w:t>
      </w:r>
      <w:r w:rsidR="002932B2">
        <w:rPr>
          <w:rFonts w:ascii="Girl Scout Text Book" w:hAnsi="Girl Scout Text Book"/>
        </w:rPr>
        <w:t xml:space="preserve">, </w:t>
      </w:r>
      <w:r w:rsidR="00FE62B7" w:rsidRPr="00436274">
        <w:rPr>
          <w:rFonts w:ascii="Girl Scout Text Book" w:hAnsi="Girl Scout Text Book"/>
        </w:rPr>
        <w:t xml:space="preserve">girls have the </w:t>
      </w:r>
      <w:r w:rsidR="003C4503" w:rsidRPr="00436274">
        <w:rPr>
          <w:rFonts w:ascii="Girl Scout Text Book" w:hAnsi="Girl Scout Text Book"/>
        </w:rPr>
        <w:t xml:space="preserve">opportunity to take on </w:t>
      </w:r>
      <w:r w:rsidR="003C4503" w:rsidRPr="000A7D12">
        <w:rPr>
          <w:rFonts w:ascii="Girl Scout Text Book" w:hAnsi="Girl Scout Text Book"/>
        </w:rPr>
        <w:t>leadership roles and learn</w:t>
      </w:r>
      <w:r w:rsidR="00593909" w:rsidRPr="000A7D12">
        <w:rPr>
          <w:rFonts w:ascii="Girl Scout Text Book" w:hAnsi="Girl Scout Text Book"/>
        </w:rPr>
        <w:t>-</w:t>
      </w:r>
      <w:r w:rsidR="003C4503" w:rsidRPr="000A7D12">
        <w:rPr>
          <w:rFonts w:ascii="Girl Scout Text Book" w:hAnsi="Girl Scout Text Book"/>
        </w:rPr>
        <w:t>by</w:t>
      </w:r>
      <w:r w:rsidR="00593909" w:rsidRPr="000A7D12">
        <w:rPr>
          <w:rFonts w:ascii="Girl Scout Text Book" w:hAnsi="Girl Scout Text Book"/>
        </w:rPr>
        <w:t>-</w:t>
      </w:r>
      <w:r w:rsidR="003C4503" w:rsidRPr="000A7D12">
        <w:rPr>
          <w:rFonts w:ascii="Girl Scout Text Book" w:hAnsi="Girl Scout Text Book"/>
        </w:rPr>
        <w:t xml:space="preserve">doing in a </w:t>
      </w:r>
      <w:r w:rsidR="00FE62B7" w:rsidRPr="000A7D12">
        <w:rPr>
          <w:rFonts w:ascii="Girl Scout Text Book" w:hAnsi="Girl Scout Text Book"/>
        </w:rPr>
        <w:t xml:space="preserve">safe, fun, and </w:t>
      </w:r>
      <w:r w:rsidR="003C4503" w:rsidRPr="000A7D12">
        <w:rPr>
          <w:rFonts w:ascii="Girl Scout Text Book" w:hAnsi="Girl Scout Text Book"/>
        </w:rPr>
        <w:t>cooperative environment.</w:t>
      </w:r>
      <w:r w:rsidR="003C4503" w:rsidRPr="00A56D1B">
        <w:rPr>
          <w:rFonts w:ascii="Girl Scout Text Book" w:hAnsi="Girl Scout Text Book"/>
        </w:rPr>
        <w:t xml:space="preserve"> </w:t>
      </w:r>
    </w:p>
    <w:p w14:paraId="22DBE012" w14:textId="4B6707EA" w:rsidR="003C4503" w:rsidRPr="00A56D1B" w:rsidRDefault="003C4503" w:rsidP="002143E0">
      <w:pPr>
        <w:rPr>
          <w:rFonts w:ascii="Girl Scout Text Book" w:hAnsi="Girl Scout Text Book"/>
        </w:rPr>
      </w:pPr>
      <w:r w:rsidRPr="00A56D1B">
        <w:rPr>
          <w:rFonts w:ascii="Girl Scout Text Book" w:hAnsi="Girl Scout Text Book"/>
        </w:rPr>
        <w:t xml:space="preserve">Although girls may start building their leadership skills in school and on sports teams, </w:t>
      </w:r>
      <w:hyperlink r:id="rId23">
        <w:r w:rsidRPr="793F7574">
          <w:rPr>
            <w:rStyle w:val="Hyperlink"/>
            <w:rFonts w:ascii="Girl Scout Text Book" w:hAnsi="Girl Scout Text Book"/>
          </w:rPr>
          <w:t>research shows</w:t>
        </w:r>
      </w:hyperlink>
      <w:r w:rsidRPr="00A56D1B">
        <w:rPr>
          <w:rFonts w:ascii="Girl Scout Text Book" w:hAnsi="Girl Scout Text Book"/>
        </w:rPr>
        <w:t xml:space="preserve"> that the courage, confidence, and character </w:t>
      </w:r>
      <w:r w:rsidR="00E44C2D">
        <w:rPr>
          <w:rFonts w:ascii="Girl Scout Text Book" w:hAnsi="Girl Scout Text Book"/>
        </w:rPr>
        <w:t xml:space="preserve">girls </w:t>
      </w:r>
      <w:r w:rsidRPr="00A56D1B">
        <w:rPr>
          <w:rFonts w:ascii="Girl Scout Text Book" w:hAnsi="Girl Scout Text Book"/>
        </w:rPr>
        <w:t>develop as Girl Scouts stay with them</w:t>
      </w:r>
      <w:r w:rsidR="008A5082">
        <w:rPr>
          <w:rFonts w:ascii="Girl Scout Text Book" w:hAnsi="Girl Scout Text Book"/>
        </w:rPr>
        <w:t xml:space="preserve"> t</w:t>
      </w:r>
      <w:r w:rsidRPr="00A56D1B">
        <w:rPr>
          <w:rFonts w:ascii="Girl Scout Text Book" w:hAnsi="Girl Scout Text Book"/>
        </w:rPr>
        <w:t xml:space="preserve">hroughout their lives. Our program and outcomes are based in research and our studies show that Girl Scouting has a measurable </w:t>
      </w:r>
      <w:r w:rsidR="001764B1" w:rsidRPr="00E752B5">
        <w:rPr>
          <w:rFonts w:ascii="Girl Scout Text Book" w:hAnsi="Girl Scout Text Book"/>
        </w:rPr>
        <w:t>positive</w:t>
      </w:r>
      <w:r w:rsidRPr="00A56D1B">
        <w:rPr>
          <w:rFonts w:ascii="Girl Scout Text Book" w:hAnsi="Girl Scout Text Book"/>
        </w:rPr>
        <w:t xml:space="preserve"> impact on girls. </w:t>
      </w:r>
      <w:r w:rsidR="009A0D43" w:rsidRPr="004B670C">
        <w:rPr>
          <w:rFonts w:ascii="Girl Scout Text Book" w:hAnsi="Girl Scout Text Book"/>
        </w:rPr>
        <w:t xml:space="preserve">In fact, </w:t>
      </w:r>
      <w:r w:rsidR="00017CB9" w:rsidRPr="004B670C">
        <w:rPr>
          <w:rFonts w:ascii="Girl Scout Text Book" w:hAnsi="Girl Scout Text Book"/>
        </w:rPr>
        <w:t xml:space="preserve">we can proudly </w:t>
      </w:r>
      <w:r w:rsidR="000048AE" w:rsidRPr="004B670C">
        <w:rPr>
          <w:rFonts w:ascii="Girl Scout Text Book" w:hAnsi="Girl Scout Text Book"/>
        </w:rPr>
        <w:t>say</w:t>
      </w:r>
      <w:r w:rsidR="007E7926" w:rsidRPr="004B670C">
        <w:rPr>
          <w:rFonts w:ascii="Girl Scout Text Book" w:hAnsi="Girl Scout Text Book"/>
        </w:rPr>
        <w:t xml:space="preserve"> Girl Scouts are</w:t>
      </w:r>
      <w:r w:rsidR="002F1FD8" w:rsidRPr="004B670C">
        <w:rPr>
          <w:rFonts w:ascii="Girl Scout Text Book" w:hAnsi="Girl Scout Text Book"/>
        </w:rPr>
        <w:t xml:space="preserve"> almost 10%</w:t>
      </w:r>
      <w:r w:rsidR="007E7926" w:rsidRPr="004B670C">
        <w:rPr>
          <w:rFonts w:ascii="Girl Scout Text Book" w:hAnsi="Girl Scout Text Book"/>
        </w:rPr>
        <w:t xml:space="preserve"> more likely</w:t>
      </w:r>
      <w:r w:rsidR="002F1FD8" w:rsidRPr="004B670C">
        <w:rPr>
          <w:rFonts w:ascii="Girl Scout Text Book" w:hAnsi="Girl Scout Text Book"/>
        </w:rPr>
        <w:t>,</w:t>
      </w:r>
      <w:r w:rsidR="007E7926" w:rsidRPr="004B670C">
        <w:rPr>
          <w:rFonts w:ascii="Girl Scout Text Book" w:hAnsi="Girl Scout Text Book"/>
        </w:rPr>
        <w:t xml:space="preserve"> than non-Girl Scouts</w:t>
      </w:r>
      <w:r w:rsidR="002F1FD8" w:rsidRPr="004B670C">
        <w:rPr>
          <w:rFonts w:ascii="Girl Scout Text Book" w:hAnsi="Girl Scout Text Book"/>
        </w:rPr>
        <w:t>,</w:t>
      </w:r>
      <w:r w:rsidR="007E7926" w:rsidRPr="004B670C">
        <w:rPr>
          <w:rFonts w:ascii="Girl Scout Text Book" w:hAnsi="Girl Scout Text Book"/>
        </w:rPr>
        <w:t xml:space="preserve"> to have positive expectations about their future</w:t>
      </w:r>
      <w:r w:rsidR="002F1FD8" w:rsidRPr="004B670C">
        <w:rPr>
          <w:rFonts w:ascii="Girl Scout Text Book" w:hAnsi="Girl Scout Text Book"/>
        </w:rPr>
        <w:t xml:space="preserve"> based on our </w:t>
      </w:r>
      <w:r w:rsidR="000048AE" w:rsidRPr="004B670C">
        <w:rPr>
          <w:rFonts w:ascii="Girl Scout Text Book" w:hAnsi="Girl Scout Text Book"/>
        </w:rPr>
        <w:t>studies.</w:t>
      </w:r>
      <w:r w:rsidR="00017CB9">
        <w:rPr>
          <w:rFonts w:ascii="Girl Scout Text Book" w:hAnsi="Girl Scout Text Book"/>
        </w:rPr>
        <w:t xml:space="preserve"> </w:t>
      </w:r>
      <w:r w:rsidR="003C2100" w:rsidRPr="793F7574">
        <w:rPr>
          <w:rFonts w:ascii="Girl Scout Text Book" w:hAnsi="Girl Scout Text Book"/>
        </w:rPr>
        <w:t>We encourage you to</w:t>
      </w:r>
      <w:r w:rsidR="006555FA">
        <w:rPr>
          <w:rFonts w:ascii="Girl Scout Text Book" w:hAnsi="Girl Scout Text Book"/>
        </w:rPr>
        <w:t xml:space="preserve"> learn more about our program and outcomes </w:t>
      </w:r>
      <w:r w:rsidR="00142D26">
        <w:rPr>
          <w:rFonts w:ascii="Girl Scout Text Book" w:hAnsi="Girl Scout Text Book"/>
        </w:rPr>
        <w:t>as you</w:t>
      </w:r>
      <w:r w:rsidR="003C2100" w:rsidRPr="793F7574">
        <w:rPr>
          <w:rFonts w:ascii="Girl Scout Text Book" w:hAnsi="Girl Scout Text Book"/>
        </w:rPr>
        <w:t xml:space="preserve"> </w:t>
      </w:r>
      <w:hyperlink r:id="rId24">
        <w:r w:rsidR="003C2100" w:rsidRPr="793F7574">
          <w:rPr>
            <w:rStyle w:val="Hyperlink"/>
            <w:rFonts w:ascii="Girl Scout Text Book" w:hAnsi="Girl Scout Text Book"/>
          </w:rPr>
          <w:t>c</w:t>
        </w:r>
        <w:r w:rsidRPr="793F7574">
          <w:rPr>
            <w:rStyle w:val="Hyperlink"/>
            <w:rFonts w:ascii="Girl Scout Text Book" w:hAnsi="Girl Scout Text Book"/>
          </w:rPr>
          <w:t>heck out our studies and in-depth research</w:t>
        </w:r>
      </w:hyperlink>
      <w:r w:rsidR="003A6736" w:rsidRPr="793F7574">
        <w:rPr>
          <w:rFonts w:ascii="Girl Scout Text Book" w:hAnsi="Girl Scout Text Book"/>
        </w:rPr>
        <w:t xml:space="preserve"> for insights and information</w:t>
      </w:r>
      <w:r w:rsidRPr="793F7574">
        <w:rPr>
          <w:rFonts w:ascii="Girl Scout Text Book" w:hAnsi="Girl Scout Text Book"/>
        </w:rPr>
        <w:t>.</w:t>
      </w:r>
    </w:p>
    <w:p w14:paraId="160BE8A4" w14:textId="523F25B7" w:rsidR="00BC529C" w:rsidRDefault="003B1FE3" w:rsidP="002143E0">
      <w:pPr>
        <w:rPr>
          <w:rFonts w:ascii="Girl Scout Text Book" w:hAnsi="Girl Scout Text Book"/>
        </w:rPr>
      </w:pPr>
      <w:r>
        <w:rPr>
          <w:rFonts w:ascii="Girl Scout Text Book" w:hAnsi="Girl Scout Text Book"/>
        </w:rPr>
        <w:lastRenderedPageBreak/>
        <w:t xml:space="preserve">The Girl Scout </w:t>
      </w:r>
      <w:r w:rsidR="00B12B32">
        <w:rPr>
          <w:rFonts w:ascii="Girl Scout Text Book" w:hAnsi="Girl Scout Text Book"/>
        </w:rPr>
        <w:t xml:space="preserve">Leadership Experience has </w:t>
      </w:r>
      <w:r w:rsidR="004361D2">
        <w:rPr>
          <w:rFonts w:ascii="Girl Scout Text Book" w:hAnsi="Girl Scout Text Book"/>
        </w:rPr>
        <w:t xml:space="preserve">been purposefully designed to include a variety of fun and challenging activities to help girls </w:t>
      </w:r>
      <w:r w:rsidR="00434E9D">
        <w:rPr>
          <w:rFonts w:ascii="Girl Scout Text Book" w:hAnsi="Girl Scout Text Book"/>
        </w:rPr>
        <w:t>learn, grow, and thrive.</w:t>
      </w:r>
      <w:r w:rsidR="00FD27E6">
        <w:rPr>
          <w:rFonts w:ascii="Girl Scout Text Book" w:hAnsi="Girl Scout Text Book"/>
        </w:rPr>
        <w:t xml:space="preserve"> And at the base of it all are </w:t>
      </w:r>
      <w:r w:rsidR="00564F94">
        <w:rPr>
          <w:rFonts w:ascii="Girl Scout Text Book" w:hAnsi="Girl Scout Text Book"/>
        </w:rPr>
        <w:t>three k</w:t>
      </w:r>
      <w:r>
        <w:rPr>
          <w:rFonts w:ascii="Girl Scout Text Book" w:hAnsi="Girl Scout Text Book"/>
        </w:rPr>
        <w:t xml:space="preserve">eys </w:t>
      </w:r>
      <w:r w:rsidR="00564F94">
        <w:rPr>
          <w:rFonts w:ascii="Girl Scout Text Book" w:hAnsi="Girl Scout Text Book"/>
        </w:rPr>
        <w:t>and three processes.</w:t>
      </w:r>
    </w:p>
    <w:p w14:paraId="682FD419" w14:textId="018CCF76" w:rsidR="003C4503" w:rsidRPr="00A56D1B" w:rsidRDefault="0013312C" w:rsidP="002143E0">
      <w:pPr>
        <w:rPr>
          <w:rFonts w:ascii="Girl Scout Text Book" w:hAnsi="Girl Scout Text Book"/>
        </w:rPr>
      </w:pPr>
      <w:r w:rsidRPr="0020026D">
        <w:rPr>
          <w:rFonts w:ascii="Girl Scout Text Book" w:hAnsi="Girl Scout Text Book"/>
        </w:rPr>
        <w:t xml:space="preserve">What </w:t>
      </w:r>
      <w:r w:rsidR="006D5FA1" w:rsidRPr="0020026D">
        <w:rPr>
          <w:rFonts w:ascii="Girl Scout Text Book" w:hAnsi="Girl Scout Text Book"/>
        </w:rPr>
        <w:t xml:space="preserve">girls </w:t>
      </w:r>
      <w:r w:rsidR="006D5FA1" w:rsidRPr="0020026D">
        <w:rPr>
          <w:rFonts w:ascii="Girl Scout Text Book" w:hAnsi="Girl Scout Text Book"/>
          <w:i/>
          <w:iCs/>
        </w:rPr>
        <w:t xml:space="preserve">do </w:t>
      </w:r>
      <w:r w:rsidR="006D5FA1" w:rsidRPr="0020026D">
        <w:rPr>
          <w:rFonts w:ascii="Girl Scout Text Book" w:hAnsi="Girl Scout Text Book"/>
        </w:rPr>
        <w:t xml:space="preserve">in Girl Scouting all fit within </w:t>
      </w:r>
      <w:r w:rsidR="00D27488" w:rsidRPr="0020026D">
        <w:rPr>
          <w:rFonts w:ascii="Girl Scout Text Book" w:hAnsi="Girl Scout Text Book"/>
        </w:rPr>
        <w:t xml:space="preserve">our </w:t>
      </w:r>
      <w:r w:rsidR="006D5FA1" w:rsidRPr="0020026D">
        <w:rPr>
          <w:rFonts w:ascii="Girl Scout Text Book" w:hAnsi="Girl Scout Text Book"/>
        </w:rPr>
        <w:t>three keys</w:t>
      </w:r>
      <w:r w:rsidR="00024D8D" w:rsidRPr="0020026D">
        <w:rPr>
          <w:rFonts w:ascii="Girl Scout Text Book" w:hAnsi="Girl Scout Text Book"/>
        </w:rPr>
        <w:t>:</w:t>
      </w:r>
      <w:r w:rsidR="00155C41" w:rsidRPr="0020026D">
        <w:rPr>
          <w:rFonts w:ascii="Girl Scout Text Book" w:hAnsi="Girl Scout Text Book"/>
        </w:rPr>
        <w:t xml:space="preserve"> </w:t>
      </w:r>
      <w:r w:rsidR="004270BC" w:rsidRPr="0020026D">
        <w:rPr>
          <w:rFonts w:ascii="Girl Scout Text Book" w:hAnsi="Girl Scout Text Book"/>
          <w:b/>
          <w:bCs/>
        </w:rPr>
        <w:t>Discover, Connect</w:t>
      </w:r>
      <w:r w:rsidR="00533FDF" w:rsidRPr="0020026D">
        <w:rPr>
          <w:rFonts w:ascii="Girl Scout Text Book" w:hAnsi="Girl Scout Text Book"/>
          <w:b/>
          <w:bCs/>
        </w:rPr>
        <w:t>,</w:t>
      </w:r>
      <w:r w:rsidR="004270BC" w:rsidRPr="0020026D">
        <w:rPr>
          <w:rFonts w:ascii="Girl Scout Text Book" w:hAnsi="Girl Scout Text Book"/>
          <w:b/>
          <w:bCs/>
        </w:rPr>
        <w:t xml:space="preserve"> </w:t>
      </w:r>
      <w:r w:rsidR="004270BC" w:rsidRPr="0020026D">
        <w:rPr>
          <w:rFonts w:ascii="Girl Scout Text Book" w:hAnsi="Girl Scout Text Book"/>
        </w:rPr>
        <w:t xml:space="preserve">and </w:t>
      </w:r>
      <w:proofErr w:type="gramStart"/>
      <w:r w:rsidR="004270BC" w:rsidRPr="0020026D">
        <w:rPr>
          <w:rFonts w:ascii="Girl Scout Text Book" w:hAnsi="Girl Scout Text Book"/>
          <w:b/>
          <w:bCs/>
        </w:rPr>
        <w:t>Take Action</w:t>
      </w:r>
      <w:proofErr w:type="gramEnd"/>
      <w:r w:rsidR="006D5FA1" w:rsidRPr="0020026D">
        <w:rPr>
          <w:rFonts w:ascii="Girl Scout Text Book" w:hAnsi="Girl Scout Text Book"/>
          <w:b/>
          <w:bCs/>
        </w:rPr>
        <w:t>.</w:t>
      </w:r>
      <w:r w:rsidR="003C4503" w:rsidRPr="00A56D1B">
        <w:rPr>
          <w:rFonts w:ascii="Girl Scout Text Book" w:hAnsi="Girl Scout Text Book"/>
        </w:rPr>
        <w:t xml:space="preserve"> </w:t>
      </w:r>
    </w:p>
    <w:p w14:paraId="0DE8C0D1" w14:textId="78FE4FD6" w:rsidR="003C4503" w:rsidRPr="007F6229" w:rsidRDefault="00EA7441" w:rsidP="0028123A">
      <w:pPr>
        <w:pStyle w:val="BulletedList"/>
      </w:pPr>
      <w:r w:rsidRPr="00EA7441">
        <w:rPr>
          <w:b/>
          <w:bCs/>
        </w:rPr>
        <w:t>Discover</w:t>
      </w:r>
      <w:r>
        <w:t xml:space="preserve">. </w:t>
      </w:r>
      <w:r w:rsidR="003C4503" w:rsidRPr="007F6229">
        <w:t xml:space="preserve">When Girl Scouts </w:t>
      </w:r>
      <w:r w:rsidR="00481352" w:rsidRPr="007F6229">
        <w:t xml:space="preserve">take part in </w:t>
      </w:r>
      <w:r w:rsidR="004B22EB" w:rsidRPr="007F6229">
        <w:t xml:space="preserve">fun and </w:t>
      </w:r>
      <w:r w:rsidR="003C4503" w:rsidRPr="007F6229">
        <w:t xml:space="preserve">exciting </w:t>
      </w:r>
      <w:hyperlink r:id="rId25" w:history="1">
        <w:r w:rsidR="003C4503" w:rsidRPr="007F6229">
          <w:rPr>
            <w:rStyle w:val="Hyperlink"/>
            <w:color w:val="auto"/>
            <w:u w:val="none"/>
          </w:rPr>
          <w:t>badge activities</w:t>
        </w:r>
      </w:hyperlink>
      <w:r w:rsidR="003C4503" w:rsidRPr="007F6229">
        <w:t xml:space="preserve">, earn a </w:t>
      </w:r>
      <w:hyperlink r:id="rId26" w:history="1">
        <w:r w:rsidR="003C4503" w:rsidRPr="007F6229">
          <w:rPr>
            <w:rStyle w:val="Hyperlink"/>
            <w:color w:val="auto"/>
            <w:u w:val="none"/>
          </w:rPr>
          <w:t>Girl Scout Journey</w:t>
        </w:r>
      </w:hyperlink>
      <w:r w:rsidR="003C4503" w:rsidRPr="007F6229">
        <w:t xml:space="preserve"> award, </w:t>
      </w:r>
      <w:r w:rsidR="008A3BDE" w:rsidRPr="007F6229">
        <w:t xml:space="preserve">go camping, or </w:t>
      </w:r>
      <w:r w:rsidR="003C4503" w:rsidRPr="007F6229">
        <w:t xml:space="preserve">attend an amazing </w:t>
      </w:r>
      <w:r w:rsidR="00292EC1">
        <w:t xml:space="preserve">Girl Scout </w:t>
      </w:r>
      <w:r w:rsidR="003C4503" w:rsidRPr="007F6229">
        <w:t xml:space="preserve">program or event, you are helping them </w:t>
      </w:r>
      <w:r w:rsidR="003C4503" w:rsidRPr="00EA7441">
        <w:rPr>
          <w:i/>
          <w:iCs/>
        </w:rPr>
        <w:t>discover</w:t>
      </w:r>
      <w:r w:rsidR="003C4503" w:rsidRPr="007F6229">
        <w:t xml:space="preserve"> who they are, what </w:t>
      </w:r>
      <w:r w:rsidR="005846C6">
        <w:t>they care about</w:t>
      </w:r>
      <w:r w:rsidR="003C4503" w:rsidRPr="007F6229">
        <w:t xml:space="preserve">, and </w:t>
      </w:r>
      <w:r w:rsidR="003F21EB">
        <w:t xml:space="preserve">where their </w:t>
      </w:r>
      <w:r w:rsidR="003C4503" w:rsidRPr="007F6229">
        <w:t xml:space="preserve">talents </w:t>
      </w:r>
      <w:r w:rsidR="003F21EB">
        <w:t>lie</w:t>
      </w:r>
      <w:r w:rsidR="003C4503" w:rsidRPr="007F6229">
        <w:t>.</w:t>
      </w:r>
    </w:p>
    <w:p w14:paraId="3539BD76" w14:textId="44FD911D" w:rsidR="003C4503" w:rsidRPr="0020026D" w:rsidRDefault="00EA7441" w:rsidP="0028123A">
      <w:pPr>
        <w:pStyle w:val="BulletedList"/>
      </w:pPr>
      <w:r w:rsidRPr="0020026D">
        <w:rPr>
          <w:b/>
          <w:bCs/>
        </w:rPr>
        <w:t>Connect</w:t>
      </w:r>
      <w:r w:rsidRPr="0020026D">
        <w:t xml:space="preserve">. </w:t>
      </w:r>
      <w:r w:rsidR="00CB60CF" w:rsidRPr="0020026D">
        <w:t xml:space="preserve">When </w:t>
      </w:r>
      <w:r w:rsidR="003C4503" w:rsidRPr="0020026D">
        <w:t xml:space="preserve">Girl Scouts </w:t>
      </w:r>
      <w:r w:rsidR="00160663" w:rsidRPr="0020026D">
        <w:t>collaborate with others—</w:t>
      </w:r>
      <w:r w:rsidR="00FA0DD4" w:rsidRPr="0020026D">
        <w:t xml:space="preserve">including </w:t>
      </w:r>
      <w:r w:rsidR="00160663" w:rsidRPr="0020026D">
        <w:t>the</w:t>
      </w:r>
      <w:r w:rsidR="00E33DAD" w:rsidRPr="0020026D">
        <w:t xml:space="preserve"> members and leaders of their </w:t>
      </w:r>
      <w:r w:rsidR="00160663" w:rsidRPr="0020026D">
        <w:t>troop</w:t>
      </w:r>
      <w:r w:rsidR="00ED139A" w:rsidRPr="0020026D">
        <w:t>, Girl Scouts from their local community,</w:t>
      </w:r>
      <w:r w:rsidR="000518A9" w:rsidRPr="0020026D">
        <w:t xml:space="preserve"> or </w:t>
      </w:r>
      <w:r w:rsidR="00160663" w:rsidRPr="0020026D">
        <w:t xml:space="preserve">community </w:t>
      </w:r>
      <w:r w:rsidR="00873D25" w:rsidRPr="0020026D">
        <w:t xml:space="preserve">partners and </w:t>
      </w:r>
      <w:r w:rsidR="00160663" w:rsidRPr="0020026D">
        <w:t>experts</w:t>
      </w:r>
      <w:r w:rsidR="001231AB" w:rsidRPr="0020026D">
        <w:t>—</w:t>
      </w:r>
      <w:r w:rsidR="00160663" w:rsidRPr="0020026D">
        <w:t xml:space="preserve">they </w:t>
      </w:r>
      <w:r w:rsidR="003C4503" w:rsidRPr="0020026D">
        <w:rPr>
          <w:i/>
          <w:iCs/>
        </w:rPr>
        <w:t>connect</w:t>
      </w:r>
      <w:r w:rsidR="008A6D81" w:rsidRPr="0020026D">
        <w:t xml:space="preserve"> </w:t>
      </w:r>
      <w:r w:rsidR="003C4503" w:rsidRPr="0020026D">
        <w:t xml:space="preserve">and expand their horizons. This helps them care about, support, inspire, and team </w:t>
      </w:r>
      <w:r w:rsidR="006721F2" w:rsidRPr="0020026D">
        <w:t>up</w:t>
      </w:r>
      <w:r w:rsidR="003C4503" w:rsidRPr="0020026D">
        <w:t xml:space="preserve"> with others </w:t>
      </w:r>
      <w:r w:rsidR="00774D8A" w:rsidRPr="0020026D">
        <w:t xml:space="preserve">both </w:t>
      </w:r>
      <w:r w:rsidR="003C4503" w:rsidRPr="0020026D">
        <w:t xml:space="preserve">locally and globally. </w:t>
      </w:r>
    </w:p>
    <w:p w14:paraId="03261FCD" w14:textId="1B36D94C" w:rsidR="003C4503" w:rsidRPr="007F6229" w:rsidRDefault="00EA7441" w:rsidP="00BB5C20">
      <w:pPr>
        <w:pStyle w:val="BulletedList"/>
        <w:spacing w:after="160"/>
      </w:pPr>
      <w:proofErr w:type="gramStart"/>
      <w:r>
        <w:rPr>
          <w:b/>
          <w:bCs/>
        </w:rPr>
        <w:t>Take Action</w:t>
      </w:r>
      <w:proofErr w:type="gramEnd"/>
      <w:r>
        <w:rPr>
          <w:b/>
          <w:bCs/>
        </w:rPr>
        <w:t>.</w:t>
      </w:r>
      <w:r w:rsidRPr="00F42842">
        <w:t xml:space="preserve"> </w:t>
      </w:r>
      <w:r w:rsidR="004A45F4" w:rsidRPr="007F6229">
        <w:t>When girls deepen their relationship with the world around them, they</w:t>
      </w:r>
      <w:r w:rsidR="009D20E1" w:rsidRPr="007F6229">
        <w:t xml:space="preserve">’re eager to </w:t>
      </w:r>
      <w:r w:rsidR="003C4503" w:rsidRPr="00F42842">
        <w:rPr>
          <w:i/>
          <w:iCs/>
        </w:rPr>
        <w:t>take action</w:t>
      </w:r>
      <w:r w:rsidR="003C4503" w:rsidRPr="007F6229">
        <w:t xml:space="preserve"> to </w:t>
      </w:r>
      <w:r w:rsidR="00A249C8">
        <w:t xml:space="preserve">improve the local community and </w:t>
      </w:r>
      <w:r w:rsidR="004273BE">
        <w:t xml:space="preserve">the </w:t>
      </w:r>
      <w:r w:rsidR="00A249C8">
        <w:t xml:space="preserve">greater global community </w:t>
      </w:r>
      <w:r w:rsidR="004273BE">
        <w:t xml:space="preserve">and </w:t>
      </w:r>
      <w:r w:rsidR="003C4503" w:rsidRPr="007F6229">
        <w:t>make the world a better place.</w:t>
      </w:r>
    </w:p>
    <w:p w14:paraId="689EBD55" w14:textId="5AD3DC1F" w:rsidR="003C4503" w:rsidRDefault="00F8771E" w:rsidP="002143E0">
      <w:pPr>
        <w:rPr>
          <w:rFonts w:ascii="Girl Scout Text Book" w:hAnsi="Girl Scout Text Book"/>
        </w:rPr>
      </w:pPr>
      <w:r>
        <w:rPr>
          <w:rFonts w:ascii="Girl Scout Text Book" w:hAnsi="Girl Scout Text Book"/>
        </w:rPr>
        <w:t xml:space="preserve">So how do we </w:t>
      </w:r>
      <w:r>
        <w:rPr>
          <w:rFonts w:ascii="Girl Scout Text Book" w:hAnsi="Girl Scout Text Book"/>
          <w:i/>
          <w:iCs/>
        </w:rPr>
        <w:t xml:space="preserve">do </w:t>
      </w:r>
      <w:r>
        <w:rPr>
          <w:rFonts w:ascii="Girl Scout Text Book" w:hAnsi="Girl Scout Text Book"/>
        </w:rPr>
        <w:t xml:space="preserve">it? </w:t>
      </w:r>
      <w:r w:rsidR="00C40EEB">
        <w:rPr>
          <w:rFonts w:ascii="Girl Scout Text Book" w:hAnsi="Girl Scout Text Book"/>
        </w:rPr>
        <w:t>The Girl Scout Leadership Experience draws on</w:t>
      </w:r>
      <w:r w:rsidR="00155C41">
        <w:rPr>
          <w:rFonts w:ascii="Girl Scout Text Book" w:hAnsi="Girl Scout Text Book"/>
        </w:rPr>
        <w:t xml:space="preserve"> three unique </w:t>
      </w:r>
      <w:r w:rsidR="00024D8D">
        <w:rPr>
          <w:rFonts w:ascii="Girl Scout Text Book" w:hAnsi="Girl Scout Text Book"/>
        </w:rPr>
        <w:t>processes</w:t>
      </w:r>
      <w:r w:rsidR="00B5718E">
        <w:rPr>
          <w:rFonts w:ascii="Girl Scout Text Book" w:hAnsi="Girl Scout Text Book"/>
        </w:rPr>
        <w:t xml:space="preserve">— </w:t>
      </w:r>
      <w:r w:rsidR="00B5718E" w:rsidRPr="00306D30">
        <w:rPr>
          <w:rFonts w:ascii="Girl Scout Text Book" w:hAnsi="Girl Scout Text Book"/>
          <w:b/>
          <w:bCs/>
        </w:rPr>
        <w:t>Girl-</w:t>
      </w:r>
      <w:r w:rsidR="00306D30">
        <w:rPr>
          <w:rFonts w:ascii="Girl Scout Text Book" w:hAnsi="Girl Scout Text Book"/>
          <w:b/>
          <w:bCs/>
        </w:rPr>
        <w:t>l</w:t>
      </w:r>
      <w:r w:rsidR="00B5718E" w:rsidRPr="00306D30">
        <w:rPr>
          <w:rFonts w:ascii="Girl Scout Text Book" w:hAnsi="Girl Scout Text Book"/>
          <w:b/>
          <w:bCs/>
        </w:rPr>
        <w:t>ed</w:t>
      </w:r>
      <w:r w:rsidR="00B5718E">
        <w:rPr>
          <w:rFonts w:ascii="Girl Scout Text Book" w:hAnsi="Girl Scout Text Book"/>
        </w:rPr>
        <w:t xml:space="preserve">, </w:t>
      </w:r>
      <w:r w:rsidR="00B5718E" w:rsidRPr="00306D30">
        <w:rPr>
          <w:rFonts w:ascii="Girl Scout Text Book" w:hAnsi="Girl Scout Text Book"/>
          <w:b/>
          <w:bCs/>
        </w:rPr>
        <w:t>Lear</w:t>
      </w:r>
      <w:r w:rsidR="00306D30" w:rsidRPr="00306D30">
        <w:rPr>
          <w:rFonts w:ascii="Girl Scout Text Book" w:hAnsi="Girl Scout Text Book"/>
          <w:b/>
          <w:bCs/>
        </w:rPr>
        <w:t>ning by Doing</w:t>
      </w:r>
      <w:r w:rsidR="00306D30">
        <w:rPr>
          <w:rFonts w:ascii="Girl Scout Text Book" w:hAnsi="Girl Scout Text Book"/>
        </w:rPr>
        <w:t xml:space="preserve">, and </w:t>
      </w:r>
      <w:r w:rsidR="00306D30" w:rsidRPr="00306D30">
        <w:rPr>
          <w:rFonts w:ascii="Girl Scout Text Book" w:hAnsi="Girl Scout Text Book"/>
          <w:b/>
          <w:bCs/>
        </w:rPr>
        <w:t>Cooperative Learning</w:t>
      </w:r>
      <w:r w:rsidR="00306D30">
        <w:rPr>
          <w:rFonts w:ascii="Girl Scout Text Book" w:hAnsi="Girl Scout Text Book"/>
        </w:rPr>
        <w:t>—</w:t>
      </w:r>
      <w:r w:rsidR="00595360">
        <w:rPr>
          <w:rFonts w:ascii="Girl Scout Text Book" w:hAnsi="Girl Scout Text Book"/>
        </w:rPr>
        <w:t>that</w:t>
      </w:r>
      <w:r w:rsidR="00533CB2">
        <w:rPr>
          <w:rFonts w:ascii="Girl Scout Text Book" w:hAnsi="Girl Scout Text Book"/>
        </w:rPr>
        <w:t xml:space="preserve"> </w:t>
      </w:r>
      <w:r w:rsidR="00614D68">
        <w:rPr>
          <w:rFonts w:ascii="Girl Scout Text Book" w:hAnsi="Girl Scout Text Book"/>
        </w:rPr>
        <w:t xml:space="preserve">encourage </w:t>
      </w:r>
      <w:r w:rsidR="0098702C">
        <w:rPr>
          <w:rFonts w:ascii="Girl Scout Text Book" w:hAnsi="Girl Scout Text Book"/>
        </w:rPr>
        <w:t xml:space="preserve">girls </w:t>
      </w:r>
      <w:r w:rsidR="00533CB2">
        <w:rPr>
          <w:rFonts w:ascii="Girl Scout Text Book" w:hAnsi="Girl Scout Text Book"/>
        </w:rPr>
        <w:t xml:space="preserve">to </w:t>
      </w:r>
      <w:r w:rsidR="00397239">
        <w:rPr>
          <w:rFonts w:ascii="Girl Scout Text Book" w:hAnsi="Girl Scout Text Book"/>
        </w:rPr>
        <w:t>try new things, write their own stories, and develop the skills and confidence to say, “I know I can do this!”</w:t>
      </w:r>
    </w:p>
    <w:p w14:paraId="7C3B1116" w14:textId="7603AB80" w:rsidR="00D40A33" w:rsidRPr="00B06684" w:rsidRDefault="005C29F9" w:rsidP="0028123A">
      <w:pPr>
        <w:pStyle w:val="BulletedList"/>
      </w:pPr>
      <w:r w:rsidRPr="00B06684">
        <w:rPr>
          <w:b/>
          <w:bCs/>
        </w:rPr>
        <w:t>Girl-led</w:t>
      </w:r>
      <w:r w:rsidR="00F11DAC" w:rsidRPr="00B06684">
        <w:rPr>
          <w:b/>
          <w:bCs/>
        </w:rPr>
        <w:t>.</w:t>
      </w:r>
      <w:r w:rsidRPr="00B06684">
        <w:t xml:space="preserve"> Girl Scouts </w:t>
      </w:r>
      <w:r w:rsidR="00F53A6A">
        <w:t>take</w:t>
      </w:r>
      <w:r w:rsidR="00B34589">
        <w:t xml:space="preserve"> the</w:t>
      </w:r>
      <w:r w:rsidRPr="00B06684">
        <w:t xml:space="preserve"> lead, no matter their age. From selecting </w:t>
      </w:r>
      <w:r w:rsidR="00C06A09" w:rsidRPr="00B06684">
        <w:t xml:space="preserve">the </w:t>
      </w:r>
      <w:r w:rsidRPr="00B06684">
        <w:t xml:space="preserve">badges </w:t>
      </w:r>
      <w:r w:rsidR="00C06A09" w:rsidRPr="00B06684">
        <w:t xml:space="preserve">they’ll pursue to how they’ll organize an </w:t>
      </w:r>
      <w:r w:rsidR="00AC6A3A" w:rsidRPr="00B06684">
        <w:t>activity</w:t>
      </w:r>
      <w:r w:rsidR="00AC6A3A">
        <w:t>;</w:t>
      </w:r>
      <w:r w:rsidR="00B34589">
        <w:t xml:space="preserve"> </w:t>
      </w:r>
      <w:r w:rsidR="00C06A09" w:rsidRPr="00B06684">
        <w:t xml:space="preserve">Girl Scouts have the chance to follow their dreams and grow their skills—and </w:t>
      </w:r>
      <w:r w:rsidR="00B07786" w:rsidRPr="00B06684">
        <w:t xml:space="preserve">gain </w:t>
      </w:r>
      <w:r w:rsidR="00C06A09" w:rsidRPr="00B06684">
        <w:t>the confidence that comes with that.</w:t>
      </w:r>
    </w:p>
    <w:p w14:paraId="392E0AC0" w14:textId="2971F754" w:rsidR="00C06A09" w:rsidRDefault="00C06A09" w:rsidP="0028123A">
      <w:pPr>
        <w:pStyle w:val="BulletedList"/>
      </w:pPr>
      <w:r>
        <w:rPr>
          <w:b/>
          <w:bCs/>
        </w:rPr>
        <w:t>Learning</w:t>
      </w:r>
      <w:r w:rsidR="007210E1">
        <w:rPr>
          <w:b/>
          <w:bCs/>
        </w:rPr>
        <w:t>-</w:t>
      </w:r>
      <w:r>
        <w:rPr>
          <w:b/>
          <w:bCs/>
        </w:rPr>
        <w:t xml:space="preserve"> by</w:t>
      </w:r>
      <w:r w:rsidR="007210E1">
        <w:rPr>
          <w:b/>
          <w:bCs/>
        </w:rPr>
        <w:t>-</w:t>
      </w:r>
      <w:r>
        <w:rPr>
          <w:b/>
          <w:bCs/>
        </w:rPr>
        <w:t xml:space="preserve"> Doing</w:t>
      </w:r>
      <w:r w:rsidR="00F11DAC">
        <w:rPr>
          <w:b/>
          <w:bCs/>
        </w:rPr>
        <w:t xml:space="preserve">. </w:t>
      </w:r>
      <w:r w:rsidR="00F11DAC">
        <w:t>Hands-on activities are fun for Girl Scouts of any age, but they also help them feel empowered to shape their own experience.</w:t>
      </w:r>
      <w:r w:rsidR="00963949">
        <w:t xml:space="preserve"> Girl Scouts unlock their “I got this” attitude as they discover they can always dust themselves off and try again when things don’t go according to plan.</w:t>
      </w:r>
    </w:p>
    <w:p w14:paraId="2E93F5C4" w14:textId="0CF17C38" w:rsidR="00963949" w:rsidRPr="00A56D1B" w:rsidRDefault="00963949" w:rsidP="00BB5C20">
      <w:pPr>
        <w:pStyle w:val="BulletedList"/>
        <w:spacing w:after="160"/>
      </w:pPr>
      <w:r>
        <w:rPr>
          <w:b/>
          <w:bCs/>
        </w:rPr>
        <w:t xml:space="preserve">Cooperative Learning. </w:t>
      </w:r>
      <w:r>
        <w:t>There’s power in having a tight-knit group of friends who will learn with you, grow with you, and always cheer you on. Girl Scouts see firsthand that teamwork</w:t>
      </w:r>
      <w:r w:rsidR="00F430E1">
        <w:t>, respect, and collaboration can fuel them through any challenge that comes their way.</w:t>
      </w:r>
    </w:p>
    <w:p w14:paraId="39376B5E" w14:textId="7FA6685D" w:rsidR="003C4503" w:rsidRPr="00A56D1B" w:rsidRDefault="003C4503" w:rsidP="002143E0">
      <w:pPr>
        <w:rPr>
          <w:rFonts w:ascii="Girl Scout Text Book" w:hAnsi="Girl Scout Text Book"/>
        </w:rPr>
      </w:pPr>
      <w:r w:rsidRPr="00A56D1B">
        <w:rPr>
          <w:rFonts w:ascii="Girl Scout Text Book" w:hAnsi="Girl Scout Text Book"/>
        </w:rPr>
        <w:t xml:space="preserve">As a volunteer, you’ll draw on </w:t>
      </w:r>
      <w:r w:rsidR="004033AD">
        <w:rPr>
          <w:rFonts w:ascii="Girl Scout Text Book" w:hAnsi="Girl Scout Text Book"/>
        </w:rPr>
        <w:t xml:space="preserve">these </w:t>
      </w:r>
      <w:r w:rsidR="004033AD" w:rsidRPr="005A485F">
        <w:rPr>
          <w:rFonts w:ascii="Girl Scout Text Book" w:hAnsi="Girl Scout Text Book"/>
          <w:b/>
          <w:bCs/>
        </w:rPr>
        <w:t>three p</w:t>
      </w:r>
      <w:r w:rsidR="00E62F46" w:rsidRPr="005A485F">
        <w:rPr>
          <w:rFonts w:ascii="Girl Scout Text Book" w:hAnsi="Girl Scout Text Book"/>
          <w:b/>
          <w:bCs/>
        </w:rPr>
        <w:t>rocesses</w:t>
      </w:r>
      <w:r w:rsidR="00E62F46">
        <w:rPr>
          <w:rFonts w:ascii="Girl Scout Text Book" w:hAnsi="Girl Scout Text Book"/>
        </w:rPr>
        <w:t xml:space="preserve"> </w:t>
      </w:r>
      <w:r w:rsidRPr="00A56D1B">
        <w:rPr>
          <w:rFonts w:ascii="Girl Scout Text Book" w:hAnsi="Girl Scout Text Book"/>
        </w:rPr>
        <w:t xml:space="preserve">as you lead girls of any age. </w:t>
      </w:r>
      <w:r w:rsidR="001159F9">
        <w:rPr>
          <w:rFonts w:ascii="Girl Scout Text Book" w:hAnsi="Girl Scout Text Book"/>
        </w:rPr>
        <w:t>And naturally, g</w:t>
      </w:r>
      <w:r w:rsidRPr="00A56D1B">
        <w:rPr>
          <w:rFonts w:ascii="Girl Scout Text Book" w:hAnsi="Girl Scout Text Book"/>
        </w:rPr>
        <w:t xml:space="preserve">irl-led at the Daisy level will look very different from </w:t>
      </w:r>
      <w:r w:rsidR="001159F9">
        <w:rPr>
          <w:rFonts w:ascii="Girl Scout Text Book" w:hAnsi="Girl Scout Text Book"/>
        </w:rPr>
        <w:t xml:space="preserve">girl-led at </w:t>
      </w:r>
      <w:r w:rsidRPr="00A56D1B">
        <w:rPr>
          <w:rFonts w:ascii="Girl Scout Text Book" w:hAnsi="Girl Scout Text Book"/>
        </w:rPr>
        <w:t xml:space="preserve">the Ambassador level. </w:t>
      </w:r>
      <w:r w:rsidR="00FD3013" w:rsidRPr="00A56D1B">
        <w:rPr>
          <w:rFonts w:ascii="Girl Scout Text Book" w:hAnsi="Girl Scout Text Book"/>
        </w:rPr>
        <w:t>What is</w:t>
      </w:r>
      <w:r w:rsidRPr="00A56D1B">
        <w:rPr>
          <w:rFonts w:ascii="Girl Scout Text Book" w:hAnsi="Girl Scout Text Book"/>
        </w:rPr>
        <w:t xml:space="preserve"> most important is that your Girl Scouts make </w:t>
      </w:r>
      <w:r w:rsidR="00227064">
        <w:rPr>
          <w:rFonts w:ascii="Girl Scout Text Book" w:hAnsi="Girl Scout Text Book"/>
        </w:rPr>
        <w:t xml:space="preserve">decisions </w:t>
      </w:r>
      <w:r w:rsidRPr="00A56D1B">
        <w:rPr>
          <w:rFonts w:ascii="Girl Scout Text Book" w:hAnsi="Girl Scout Text Book"/>
        </w:rPr>
        <w:t xml:space="preserve">about the activities they </w:t>
      </w:r>
      <w:r w:rsidR="009542B1">
        <w:rPr>
          <w:rFonts w:ascii="Girl Scout Text Book" w:hAnsi="Girl Scout Text Book"/>
        </w:rPr>
        <w:t xml:space="preserve">will </w:t>
      </w:r>
      <w:r w:rsidRPr="00A56D1B">
        <w:rPr>
          <w:rFonts w:ascii="Girl Scout Text Book" w:hAnsi="Girl Scout Text Book"/>
        </w:rPr>
        <w:t xml:space="preserve">do </w:t>
      </w:r>
      <w:r w:rsidR="00B23D86">
        <w:rPr>
          <w:rFonts w:ascii="Girl Scout Text Book" w:hAnsi="Girl Scout Text Book"/>
          <w:i/>
          <w:iCs/>
        </w:rPr>
        <w:t xml:space="preserve">together </w:t>
      </w:r>
      <w:r w:rsidR="00DA3677">
        <w:rPr>
          <w:rFonts w:ascii="Girl Scout Text Book" w:hAnsi="Girl Scout Text Book"/>
        </w:rPr>
        <w:t xml:space="preserve">and </w:t>
      </w:r>
      <w:r w:rsidR="00EB55BB">
        <w:rPr>
          <w:rFonts w:ascii="Girl Scout Text Book" w:hAnsi="Girl Scout Text Book"/>
        </w:rPr>
        <w:t xml:space="preserve">make </w:t>
      </w:r>
      <w:r w:rsidR="00227064">
        <w:rPr>
          <w:rFonts w:ascii="Girl Scout Text Book" w:hAnsi="Girl Scout Text Book"/>
        </w:rPr>
        <w:t xml:space="preserve">choices </w:t>
      </w:r>
      <w:r w:rsidR="00CC377F">
        <w:rPr>
          <w:rFonts w:ascii="Girl Scout Text Book" w:hAnsi="Girl Scout Text Book"/>
        </w:rPr>
        <w:t xml:space="preserve">as their doing the </w:t>
      </w:r>
      <w:r w:rsidR="008A2A96">
        <w:rPr>
          <w:rFonts w:ascii="Girl Scout Text Book" w:hAnsi="Girl Scout Text Book"/>
        </w:rPr>
        <w:t xml:space="preserve">activities </w:t>
      </w:r>
      <w:r w:rsidR="00EB55BB">
        <w:rPr>
          <w:rFonts w:ascii="Girl Scout Text Book" w:hAnsi="Girl Scout Text Book"/>
          <w:i/>
          <w:iCs/>
        </w:rPr>
        <w:t>together</w:t>
      </w:r>
      <w:r w:rsidR="008A2A96">
        <w:rPr>
          <w:rFonts w:ascii="Girl Scout Text Book" w:hAnsi="Girl Scout Text Book"/>
        </w:rPr>
        <w:t>.</w:t>
      </w:r>
      <w:r w:rsidRPr="00A56D1B">
        <w:rPr>
          <w:rFonts w:ascii="Girl Scout Text Book" w:hAnsi="Girl Scout Text Book"/>
        </w:rPr>
        <w:t xml:space="preserve"> As </w:t>
      </w:r>
      <w:r w:rsidR="00A77B69">
        <w:rPr>
          <w:rFonts w:ascii="Girl Scout Text Book" w:hAnsi="Girl Scout Text Book"/>
        </w:rPr>
        <w:t xml:space="preserve">girls </w:t>
      </w:r>
      <w:r w:rsidRPr="00A56D1B">
        <w:rPr>
          <w:rFonts w:ascii="Girl Scout Text Book" w:hAnsi="Girl Scout Text Book"/>
        </w:rPr>
        <w:t>learn from their success</w:t>
      </w:r>
      <w:r w:rsidR="00B4001F">
        <w:rPr>
          <w:rFonts w:ascii="Girl Scout Text Book" w:hAnsi="Girl Scout Text Book"/>
        </w:rPr>
        <w:t>ful</w:t>
      </w:r>
      <w:r w:rsidR="008076BC">
        <w:rPr>
          <w:rFonts w:ascii="Girl Scout Text Book" w:hAnsi="Girl Scout Text Book"/>
        </w:rPr>
        <w:t>,</w:t>
      </w:r>
      <w:r w:rsidRPr="00A56D1B">
        <w:rPr>
          <w:rFonts w:ascii="Girl Scout Text Book" w:hAnsi="Girl Scout Text Book"/>
        </w:rPr>
        <w:t xml:space="preserve"> and </w:t>
      </w:r>
      <w:r w:rsidR="00897CB6" w:rsidRPr="00104CA8">
        <w:rPr>
          <w:rFonts w:ascii="Girl Scout Text Book" w:hAnsi="Girl Scout Text Book"/>
        </w:rPr>
        <w:t>not so successful tries</w:t>
      </w:r>
      <w:r w:rsidR="008076BC">
        <w:rPr>
          <w:rFonts w:ascii="Girl Scout Text Book" w:hAnsi="Girl Scout Text Book"/>
        </w:rPr>
        <w:t>,</w:t>
      </w:r>
      <w:r w:rsidRPr="00104CA8">
        <w:rPr>
          <w:rFonts w:ascii="Girl Scout Text Book" w:hAnsi="Girl Scout Text Book"/>
        </w:rPr>
        <w:t xml:space="preserve"> </w:t>
      </w:r>
      <w:r w:rsidR="00072DE1">
        <w:rPr>
          <w:rFonts w:ascii="Girl Scout Text Book" w:hAnsi="Girl Scout Text Book"/>
        </w:rPr>
        <w:t xml:space="preserve">they </w:t>
      </w:r>
      <w:r w:rsidRPr="00104CA8">
        <w:rPr>
          <w:rFonts w:ascii="Girl Scout Text Book" w:hAnsi="Girl Scout Text Book"/>
        </w:rPr>
        <w:t>gain confidence</w:t>
      </w:r>
      <w:r w:rsidR="00072DE1">
        <w:rPr>
          <w:rFonts w:ascii="Girl Scout Text Book" w:hAnsi="Girl Scout Text Book"/>
        </w:rPr>
        <w:t>. A</w:t>
      </w:r>
      <w:r w:rsidRPr="00104CA8">
        <w:rPr>
          <w:rFonts w:ascii="Girl Scout Text Book" w:hAnsi="Girl Scout Text Book"/>
        </w:rPr>
        <w:t xml:space="preserve">ll girls </w:t>
      </w:r>
      <w:r w:rsidR="000113A0" w:rsidRPr="00104CA8">
        <w:rPr>
          <w:rFonts w:ascii="Girl Scout Text Book" w:hAnsi="Girl Scout Text Book"/>
        </w:rPr>
        <w:t xml:space="preserve">should </w:t>
      </w:r>
      <w:r w:rsidRPr="00104CA8">
        <w:rPr>
          <w:rFonts w:ascii="Girl Scout Text Book" w:hAnsi="Girl Scout Text Book"/>
        </w:rPr>
        <w:t>have the opportunity to lead within</w:t>
      </w:r>
      <w:r w:rsidRPr="00A56D1B">
        <w:rPr>
          <w:rFonts w:ascii="Girl Scout Text Book" w:hAnsi="Girl Scout Text Book"/>
        </w:rPr>
        <w:t xml:space="preserve"> their peer group. By the time girls are Cadettes, Seniors, and Ambassadors, </w:t>
      </w:r>
      <w:r w:rsidR="0099059B">
        <w:rPr>
          <w:rFonts w:ascii="Girl Scout Text Book" w:hAnsi="Girl Scout Text Book"/>
        </w:rPr>
        <w:t>they will</w:t>
      </w:r>
      <w:r w:rsidRPr="00A56D1B">
        <w:rPr>
          <w:rFonts w:ascii="Girl Scout Text Book" w:hAnsi="Girl Scout Text Book"/>
        </w:rPr>
        <w:t xml:space="preserve"> be using the leadership skills they’ve developed to take </w:t>
      </w:r>
      <w:r w:rsidR="00B56811">
        <w:rPr>
          <w:rFonts w:ascii="Girl Scout Text Book" w:hAnsi="Girl Scout Text Book"/>
        </w:rPr>
        <w:t xml:space="preserve">on </w:t>
      </w:r>
      <w:r w:rsidRPr="00A56D1B">
        <w:rPr>
          <w:rFonts w:ascii="Girl Scout Text Book" w:hAnsi="Girl Scout Text Book"/>
        </w:rPr>
        <w:t>more ownership of their activities, mentor younger Girl Scouts, and take action to make the world a better place.</w:t>
      </w:r>
    </w:p>
    <w:p w14:paraId="4B43E8E2" w14:textId="27A6494D" w:rsidR="00DE057D" w:rsidRDefault="003C4503" w:rsidP="002143E0">
      <w:pPr>
        <w:rPr>
          <w:rFonts w:ascii="Girl Scout Text Book" w:hAnsi="Girl Scout Text Book"/>
        </w:rPr>
      </w:pPr>
      <w:r w:rsidRPr="00B06684">
        <w:rPr>
          <w:rFonts w:ascii="Girl Scout Text Book" w:hAnsi="Girl Scout Text Book"/>
        </w:rPr>
        <w:t>One last tip about following these processes</w:t>
      </w:r>
      <w:r w:rsidR="0058726A" w:rsidRPr="00B06684">
        <w:rPr>
          <w:rFonts w:ascii="Girl Scout Text Book" w:hAnsi="Girl Scout Text Book"/>
        </w:rPr>
        <w:t xml:space="preserve">. </w:t>
      </w:r>
      <w:r w:rsidRPr="00B06684">
        <w:rPr>
          <w:rFonts w:ascii="Girl Scout Text Book" w:hAnsi="Girl Scout Text Book"/>
        </w:rPr>
        <w:t xml:space="preserve">Girl Scouting </w:t>
      </w:r>
      <w:r w:rsidRPr="00B06684">
        <w:rPr>
          <w:rFonts w:ascii="Girl Scout Text Book" w:hAnsi="Girl Scout Text Book"/>
          <w:b/>
        </w:rPr>
        <w:t>isn’t</w:t>
      </w:r>
      <w:r w:rsidRPr="00B06684">
        <w:rPr>
          <w:rFonts w:ascii="Girl Scout Text Book" w:hAnsi="Girl Scout Text Book"/>
        </w:rPr>
        <w:t xml:space="preserve"> a to-do list, so please don’t feel that checking activities off a list is more important than tuning in to what interest</w:t>
      </w:r>
      <w:r w:rsidR="00257952" w:rsidRPr="00B06684">
        <w:rPr>
          <w:rFonts w:ascii="Girl Scout Text Book" w:hAnsi="Girl Scout Text Book"/>
        </w:rPr>
        <w:t>s</w:t>
      </w:r>
      <w:r w:rsidRPr="00B06684">
        <w:rPr>
          <w:rFonts w:ascii="Girl Scout Text Book" w:hAnsi="Girl Scout Text Book"/>
        </w:rPr>
        <w:t xml:space="preserve"> girls and</w:t>
      </w:r>
      <w:r w:rsidRPr="00A56D1B">
        <w:rPr>
          <w:rFonts w:ascii="Girl Scout Text Book" w:hAnsi="Girl Scout Text Book"/>
        </w:rPr>
        <w:t xml:space="preserve"> sparks their imaginations. Projects don’t have to come out perfectly—in fact, it’s a valuable learning experience when they don’t—Girl Scouts don’t have to fill their vests and sashes with badges. What matters most is the fun and learning that </w:t>
      </w:r>
      <w:r w:rsidR="00173A59">
        <w:rPr>
          <w:rFonts w:ascii="Girl Scout Text Book" w:hAnsi="Girl Scout Text Book"/>
        </w:rPr>
        <w:t>takes place</w:t>
      </w:r>
      <w:r w:rsidRPr="00A56D1B">
        <w:rPr>
          <w:rFonts w:ascii="Girl Scout Text Book" w:hAnsi="Girl Scout Text Book"/>
        </w:rPr>
        <w:t xml:space="preserve"> as they make experiences their own, so don’t be afraid to </w:t>
      </w:r>
      <w:hyperlink r:id="rId27" w:history="1">
        <w:r w:rsidRPr="00851046">
          <w:rPr>
            <w:rStyle w:val="Hyperlink"/>
            <w:rFonts w:ascii="Girl Scout Text Book" w:hAnsi="Girl Scout Text Book"/>
          </w:rPr>
          <w:t>step back and let your girls take the lead</w:t>
        </w:r>
      </w:hyperlink>
      <w:r w:rsidRPr="00A56D1B">
        <w:rPr>
          <w:rFonts w:ascii="Girl Scout Text Book" w:hAnsi="Girl Scout Text Book"/>
        </w:rPr>
        <w:t>.</w:t>
      </w:r>
    </w:p>
    <w:p w14:paraId="300BAE0A" w14:textId="77777777" w:rsidR="002B22F6" w:rsidRPr="002B22F6" w:rsidRDefault="002B22F6" w:rsidP="00E878AF">
      <w:pPr>
        <w:pStyle w:val="Heading2A"/>
      </w:pPr>
      <w:r w:rsidRPr="002B22F6">
        <w:t>Reflection</w:t>
      </w:r>
    </w:p>
    <w:p w14:paraId="4B208A14" w14:textId="741005A7" w:rsidR="002B22F6" w:rsidRPr="002B22F6" w:rsidRDefault="002B22F6" w:rsidP="002B22F6">
      <w:pPr>
        <w:rPr>
          <w:rFonts w:ascii="Girl Scout Text Book" w:hAnsi="Girl Scout Text Book"/>
        </w:rPr>
      </w:pPr>
      <w:r w:rsidRPr="002B22F6">
        <w:rPr>
          <w:rFonts w:ascii="Girl Scout Text Book" w:hAnsi="Girl Scout Text Book"/>
        </w:rPr>
        <w:lastRenderedPageBreak/>
        <w:t xml:space="preserve">Was a badge-earning activity a resounding success? Or was it derailed by something your troop hadn’t factored in? No matter </w:t>
      </w:r>
      <w:r w:rsidR="00557789">
        <w:rPr>
          <w:rFonts w:ascii="Girl Scout Text Book" w:hAnsi="Girl Scout Text Book"/>
        </w:rPr>
        <w:t xml:space="preserve">the </w:t>
      </w:r>
      <w:r w:rsidRPr="002B22F6">
        <w:rPr>
          <w:rFonts w:ascii="Girl Scout Text Book" w:hAnsi="Girl Scout Text Book"/>
        </w:rPr>
        <w:t>activity’s outcome, you can amplify its impact by encouraging your girls to reflect on their latest endeavor.</w:t>
      </w:r>
    </w:p>
    <w:p w14:paraId="3A5DEFF1" w14:textId="46556332" w:rsidR="002B22F6" w:rsidRPr="002B22F6" w:rsidRDefault="002B22F6" w:rsidP="002B22F6">
      <w:pPr>
        <w:rPr>
          <w:rFonts w:ascii="Girl Scout Text Book" w:hAnsi="Girl Scout Text Book"/>
        </w:rPr>
      </w:pPr>
      <w:r w:rsidRPr="002B22F6">
        <w:rPr>
          <w:rFonts w:ascii="Girl Scout Text Book" w:hAnsi="Girl Scout Text Book"/>
        </w:rPr>
        <w:t xml:space="preserve">Reflection is the necessary debrief that reinforces what girls learned. As your Girl Scouts explore the </w:t>
      </w:r>
      <w:r w:rsidR="00412647" w:rsidRPr="002B22F6">
        <w:rPr>
          <w:rFonts w:ascii="Girl Scout Text Book" w:hAnsi="Girl Scout Text Book"/>
        </w:rPr>
        <w:t>what</w:t>
      </w:r>
      <w:r w:rsidR="00412647">
        <w:rPr>
          <w:rFonts w:ascii="Girl Scout Text Book" w:hAnsi="Girl Scout Text Book"/>
        </w:rPr>
        <w:t>’s</w:t>
      </w:r>
      <w:r w:rsidRPr="002B22F6">
        <w:rPr>
          <w:rFonts w:ascii="Girl Scout Text Book" w:hAnsi="Girl Scout Text Book"/>
        </w:rPr>
        <w:t xml:space="preserve"> and why</w:t>
      </w:r>
      <w:r w:rsidR="00417D06">
        <w:rPr>
          <w:rFonts w:ascii="Girl Scout Text Book" w:hAnsi="Girl Scout Text Book"/>
        </w:rPr>
        <w:t>’</w:t>
      </w:r>
      <w:r w:rsidRPr="002B22F6">
        <w:rPr>
          <w:rFonts w:ascii="Girl Scout Text Book" w:hAnsi="Girl Scout Text Book"/>
        </w:rPr>
        <w:t>s</w:t>
      </w:r>
      <w:r w:rsidR="00092DF9">
        <w:rPr>
          <w:rFonts w:ascii="Girl Scout Text Book" w:hAnsi="Girl Scout Text Book"/>
        </w:rPr>
        <w:t>,</w:t>
      </w:r>
      <w:r w:rsidRPr="002B22F6">
        <w:rPr>
          <w:rFonts w:ascii="Girl Scout Text Book" w:hAnsi="Girl Scout Text Book"/>
        </w:rPr>
        <w:t xml:space="preserve"> they’ll make meaningful connections between the activity at hand and future challenges that come their way. In other words, reflection gives girls the confidence boost they need to pick themselves up, try again, and succeed.</w:t>
      </w:r>
    </w:p>
    <w:p w14:paraId="40CABFC0" w14:textId="4A6A977B" w:rsidR="002B22F6" w:rsidRPr="002B22F6" w:rsidRDefault="006A448A" w:rsidP="002B22F6">
      <w:pPr>
        <w:rPr>
          <w:rFonts w:ascii="Girl Scout Text Book" w:hAnsi="Girl Scout Text Book"/>
        </w:rPr>
      </w:pPr>
      <w:r>
        <w:rPr>
          <w:rFonts w:ascii="Girl Scout Text Book" w:hAnsi="Girl Scout Text Book"/>
        </w:rPr>
        <w:t>Keep in mind that r</w:t>
      </w:r>
      <w:r w:rsidR="002B22F6" w:rsidRPr="002B22F6">
        <w:rPr>
          <w:rFonts w:ascii="Girl Scout Text Book" w:hAnsi="Girl Scout Text Book"/>
        </w:rPr>
        <w:t xml:space="preserve">eflection </w:t>
      </w:r>
      <w:r w:rsidR="00FD3013" w:rsidRPr="002B22F6">
        <w:rPr>
          <w:rFonts w:ascii="Girl Scout Text Book" w:hAnsi="Girl Scout Text Book"/>
        </w:rPr>
        <w:t>does not</w:t>
      </w:r>
      <w:r w:rsidR="002B22F6" w:rsidRPr="002B22F6">
        <w:rPr>
          <w:rFonts w:ascii="Girl Scout Text Book" w:hAnsi="Girl Scout Text Book"/>
        </w:rPr>
        <w:t xml:space="preserve"> need to be a formal process, but you can kick-start the conversation with three simple questions: What?</w:t>
      </w:r>
      <w:r w:rsidR="00603FFE">
        <w:rPr>
          <w:rFonts w:ascii="Girl Scout Text Book" w:hAnsi="Girl Scout Text Book"/>
        </w:rPr>
        <w:t xml:space="preserve"> </w:t>
      </w:r>
      <w:r w:rsidR="002B22F6" w:rsidRPr="002B22F6">
        <w:rPr>
          <w:rFonts w:ascii="Girl Scout Text Book" w:hAnsi="Girl Scout Text Book"/>
        </w:rPr>
        <w:t>So what?</w:t>
      </w:r>
      <w:r w:rsidR="0012311E">
        <w:rPr>
          <w:rFonts w:ascii="Girl Scout Text Book" w:hAnsi="Girl Scout Text Book"/>
        </w:rPr>
        <w:t xml:space="preserve"> and</w:t>
      </w:r>
      <w:r w:rsidR="000F671A">
        <w:rPr>
          <w:rFonts w:ascii="Girl Scout Text Book" w:hAnsi="Girl Scout Text Book"/>
        </w:rPr>
        <w:t xml:space="preserve"> </w:t>
      </w:r>
      <w:r w:rsidR="002B22F6" w:rsidRPr="002B22F6">
        <w:rPr>
          <w:rFonts w:ascii="Girl Scout Text Book" w:hAnsi="Girl Scout Text Book"/>
        </w:rPr>
        <w:t>Now what?</w:t>
      </w:r>
    </w:p>
    <w:p w14:paraId="71D10924" w14:textId="77777777" w:rsidR="003171DA" w:rsidRPr="007B6AFE" w:rsidRDefault="003432F7" w:rsidP="0028123A">
      <w:pPr>
        <w:pStyle w:val="BulletedList"/>
        <w:numPr>
          <w:ilvl w:val="0"/>
          <w:numId w:val="0"/>
        </w:numPr>
        <w:rPr>
          <w:b/>
          <w:bCs/>
        </w:rPr>
      </w:pPr>
      <w:r w:rsidRPr="007B6AFE">
        <w:rPr>
          <w:b/>
          <w:bCs/>
        </w:rPr>
        <w:t xml:space="preserve">What? </w:t>
      </w:r>
      <w:r w:rsidR="002B22F6" w:rsidRPr="007B6AFE">
        <w:rPr>
          <w:b/>
          <w:bCs/>
        </w:rPr>
        <w:t xml:space="preserve">Go over the </w:t>
      </w:r>
      <w:r w:rsidRPr="007B6AFE">
        <w:rPr>
          <w:b/>
          <w:bCs/>
        </w:rPr>
        <w:t>“</w:t>
      </w:r>
      <w:r w:rsidR="002B22F6" w:rsidRPr="007B6AFE">
        <w:rPr>
          <w:b/>
          <w:bCs/>
        </w:rPr>
        <w:t>what</w:t>
      </w:r>
      <w:r w:rsidRPr="007B6AFE">
        <w:rPr>
          <w:b/>
          <w:bCs/>
        </w:rPr>
        <w:t>”</w:t>
      </w:r>
      <w:r w:rsidR="002B22F6" w:rsidRPr="007B6AFE">
        <w:rPr>
          <w:b/>
          <w:bCs/>
        </w:rPr>
        <w:t xml:space="preserve"> of the activity. For example, ask</w:t>
      </w:r>
      <w:r w:rsidR="003171DA" w:rsidRPr="007B6AFE">
        <w:rPr>
          <w:b/>
          <w:bCs/>
        </w:rPr>
        <w:t>:</w:t>
      </w:r>
    </w:p>
    <w:p w14:paraId="4F21E5AF" w14:textId="77777777" w:rsidR="003171DA" w:rsidRDefault="002B22F6" w:rsidP="00FA1845">
      <w:pPr>
        <w:pStyle w:val="BulletedList"/>
        <w:spacing w:after="40"/>
      </w:pPr>
      <w:r w:rsidRPr="002B22F6">
        <w:t>What did we do today?</w:t>
      </w:r>
    </w:p>
    <w:p w14:paraId="78EE4E59" w14:textId="77777777" w:rsidR="003171DA" w:rsidRDefault="003171DA" w:rsidP="00FA1845">
      <w:pPr>
        <w:pStyle w:val="BulletedList"/>
        <w:spacing w:after="40"/>
      </w:pPr>
      <w:r>
        <w:t>W</w:t>
      </w:r>
      <w:r w:rsidR="002B22F6" w:rsidRPr="002B22F6">
        <w:t>hat part was your favorite?</w:t>
      </w:r>
    </w:p>
    <w:p w14:paraId="3D2B025D" w14:textId="5EB7740D" w:rsidR="002B22F6" w:rsidRPr="002B22F6" w:rsidRDefault="002B22F6" w:rsidP="00BB5C20">
      <w:pPr>
        <w:pStyle w:val="BulletedList"/>
        <w:spacing w:after="160"/>
      </w:pPr>
      <w:r w:rsidRPr="002B22F6">
        <w:t xml:space="preserve">If we did it again, what would you want to do differently and what would you </w:t>
      </w:r>
      <w:r w:rsidR="00DF158B">
        <w:t xml:space="preserve">want to </w:t>
      </w:r>
      <w:r w:rsidRPr="002B22F6">
        <w:t>repeat?</w:t>
      </w:r>
    </w:p>
    <w:p w14:paraId="2F83F0E8" w14:textId="2FF3C56A" w:rsidR="00DF158B" w:rsidRPr="007B6AFE" w:rsidRDefault="00A23578" w:rsidP="0028123A">
      <w:pPr>
        <w:pStyle w:val="BulletedList"/>
        <w:numPr>
          <w:ilvl w:val="0"/>
          <w:numId w:val="0"/>
        </w:numPr>
        <w:rPr>
          <w:b/>
          <w:bCs/>
        </w:rPr>
      </w:pPr>
      <w:r w:rsidRPr="007B6AFE">
        <w:rPr>
          <w:b/>
          <w:bCs/>
        </w:rPr>
        <w:t xml:space="preserve">So what? </w:t>
      </w:r>
      <w:r w:rsidR="00DF158B" w:rsidRPr="007B6AFE">
        <w:rPr>
          <w:b/>
          <w:bCs/>
        </w:rPr>
        <w:t xml:space="preserve">Next, </w:t>
      </w:r>
      <w:r w:rsidR="002B22F6" w:rsidRPr="007B6AFE">
        <w:rPr>
          <w:b/>
          <w:bCs/>
        </w:rPr>
        <w:t xml:space="preserve">move to the </w:t>
      </w:r>
      <w:r w:rsidRPr="007B6AFE">
        <w:rPr>
          <w:b/>
          <w:bCs/>
        </w:rPr>
        <w:t>“</w:t>
      </w:r>
      <w:r w:rsidR="002B22F6" w:rsidRPr="007B6AFE">
        <w:rPr>
          <w:b/>
          <w:bCs/>
        </w:rPr>
        <w:t>so what</w:t>
      </w:r>
      <w:r w:rsidR="007D6898" w:rsidRPr="007B6AFE">
        <w:rPr>
          <w:b/>
          <w:bCs/>
        </w:rPr>
        <w:t>.”</w:t>
      </w:r>
      <w:r w:rsidR="002B22F6" w:rsidRPr="007B6AFE">
        <w:rPr>
          <w:b/>
          <w:bCs/>
        </w:rPr>
        <w:t xml:space="preserve"> You might ask</w:t>
      </w:r>
      <w:r w:rsidR="00DF158B" w:rsidRPr="007B6AFE">
        <w:rPr>
          <w:b/>
          <w:bCs/>
        </w:rPr>
        <w:t>:</w:t>
      </w:r>
    </w:p>
    <w:p w14:paraId="2E5D90EB" w14:textId="5FF3A29E" w:rsidR="00DF158B" w:rsidRDefault="00DF158B" w:rsidP="00FA1845">
      <w:pPr>
        <w:pStyle w:val="BulletedList"/>
        <w:spacing w:after="40"/>
      </w:pPr>
      <w:r w:rsidRPr="002B22F6">
        <w:t>So,</w:t>
      </w:r>
      <w:r w:rsidR="002B22F6" w:rsidRPr="002B22F6">
        <w:t xml:space="preserve"> what did you learn by doing this activity?</w:t>
      </w:r>
    </w:p>
    <w:p w14:paraId="045AA5E8" w14:textId="20B27DF0" w:rsidR="00DF158B" w:rsidRDefault="002B22F6" w:rsidP="00FA1845">
      <w:pPr>
        <w:pStyle w:val="BulletedList"/>
        <w:spacing w:after="40"/>
      </w:pPr>
      <w:r w:rsidRPr="002B22F6">
        <w:t>So</w:t>
      </w:r>
      <w:r w:rsidR="00DF158B">
        <w:t>,</w:t>
      </w:r>
      <w:r w:rsidRPr="002B22F6">
        <w:t xml:space="preserve"> what did you learn about yourself?</w:t>
      </w:r>
    </w:p>
    <w:p w14:paraId="36068CEB" w14:textId="7A96214C" w:rsidR="002B22F6" w:rsidRPr="002B22F6" w:rsidRDefault="002B22F6" w:rsidP="00BB5C20">
      <w:pPr>
        <w:pStyle w:val="BulletedList"/>
        <w:spacing w:after="160"/>
      </w:pPr>
      <w:r w:rsidRPr="002B22F6">
        <w:t>So</w:t>
      </w:r>
      <w:r w:rsidR="00DF158B">
        <w:t>,</w:t>
      </w:r>
      <w:r w:rsidRPr="002B22F6">
        <w:t xml:space="preserve"> what did you learn about your community (or environment, school, or others) that you didn’t know before?</w:t>
      </w:r>
    </w:p>
    <w:p w14:paraId="1054070D" w14:textId="77777777" w:rsidR="00DF158B" w:rsidRPr="007B6AFE" w:rsidRDefault="002B22F6" w:rsidP="0028123A">
      <w:pPr>
        <w:pStyle w:val="BulletedList"/>
        <w:numPr>
          <w:ilvl w:val="0"/>
          <w:numId w:val="0"/>
        </w:numPr>
        <w:rPr>
          <w:b/>
          <w:bCs/>
        </w:rPr>
      </w:pPr>
      <w:r w:rsidRPr="007B6AFE">
        <w:rPr>
          <w:b/>
          <w:bCs/>
        </w:rPr>
        <w:t>Las</w:t>
      </w:r>
      <w:r w:rsidR="00DF158B" w:rsidRPr="007B6AFE">
        <w:rPr>
          <w:b/>
          <w:bCs/>
        </w:rPr>
        <w:t xml:space="preserve">t, </w:t>
      </w:r>
      <w:r w:rsidRPr="007B6AFE">
        <w:rPr>
          <w:b/>
          <w:bCs/>
        </w:rPr>
        <w:t>review the now what. Say something like</w:t>
      </w:r>
      <w:r w:rsidR="00DF158B" w:rsidRPr="007B6AFE">
        <w:rPr>
          <w:b/>
          <w:bCs/>
        </w:rPr>
        <w:t>:</w:t>
      </w:r>
    </w:p>
    <w:p w14:paraId="7A4B9355" w14:textId="77777777" w:rsidR="00C72E22" w:rsidRDefault="002B22F6" w:rsidP="00FA1845">
      <w:pPr>
        <w:pStyle w:val="BulletedList"/>
        <w:spacing w:after="40"/>
      </w:pPr>
      <w:r w:rsidRPr="002B22F6">
        <w:t>Now that we’ve done this, what would you like to do next?</w:t>
      </w:r>
    </w:p>
    <w:p w14:paraId="40472E8D" w14:textId="77777777" w:rsidR="00C72E22" w:rsidRDefault="002B22F6" w:rsidP="00FA1845">
      <w:pPr>
        <w:pStyle w:val="BulletedList"/>
        <w:spacing w:after="40"/>
      </w:pPr>
      <w:r w:rsidRPr="002B22F6">
        <w:t>Now that you know this about yourselves, what would you like to try next?</w:t>
      </w:r>
    </w:p>
    <w:p w14:paraId="3458D2C3" w14:textId="7CC214F4" w:rsidR="002B22F6" w:rsidRPr="002B22F6" w:rsidRDefault="002B22F6" w:rsidP="00BB5C20">
      <w:pPr>
        <w:pStyle w:val="BulletedList"/>
        <w:spacing w:after="160"/>
      </w:pPr>
      <w:r w:rsidRPr="002B22F6">
        <w:t>Now that we</w:t>
      </w:r>
      <w:r w:rsidR="00C72E22">
        <w:t xml:space="preserve">’ve completed this </w:t>
      </w:r>
      <w:proofErr w:type="gramStart"/>
      <w:r w:rsidRPr="002B22F6">
        <w:t>Take Action</w:t>
      </w:r>
      <w:proofErr w:type="gramEnd"/>
      <w:r w:rsidRPr="002B22F6">
        <w:t>™ project, what do you think we should do next to make sure it continues?</w:t>
      </w:r>
    </w:p>
    <w:p w14:paraId="4E9A4FF1" w14:textId="0AA1901A" w:rsidR="002B22F6" w:rsidRPr="002B22F6" w:rsidRDefault="004839AE" w:rsidP="002B22F6">
      <w:pPr>
        <w:rPr>
          <w:rFonts w:ascii="Girl Scout Text Book" w:hAnsi="Girl Scout Text Book"/>
        </w:rPr>
      </w:pPr>
      <w:r>
        <w:rPr>
          <w:rFonts w:ascii="Girl Scout Text Book" w:hAnsi="Girl Scout Text Book"/>
        </w:rPr>
        <w:t>This form of reflection,</w:t>
      </w:r>
      <w:r w:rsidR="00046C0A">
        <w:rPr>
          <w:rFonts w:ascii="Girl Scout Text Book" w:hAnsi="Girl Scout Text Book"/>
        </w:rPr>
        <w:t xml:space="preserve"> </w:t>
      </w:r>
      <w:r w:rsidR="002926BD">
        <w:rPr>
          <w:rFonts w:ascii="Girl Scout Text Book" w:hAnsi="Girl Scout Text Book"/>
        </w:rPr>
        <w:t>or whatever</w:t>
      </w:r>
      <w:r w:rsidR="002B22F6" w:rsidRPr="002B22F6">
        <w:rPr>
          <w:rFonts w:ascii="Girl Scout Text Book" w:hAnsi="Girl Scout Text Book"/>
        </w:rPr>
        <w:t xml:space="preserve"> style of reflection you choose to use with your girls</w:t>
      </w:r>
      <w:r w:rsidR="002F41A8">
        <w:rPr>
          <w:rFonts w:ascii="Girl Scout Text Book" w:hAnsi="Girl Scout Text Book"/>
        </w:rPr>
        <w:t xml:space="preserve">, is a </w:t>
      </w:r>
      <w:r w:rsidR="002B22F6" w:rsidRPr="002B22F6">
        <w:rPr>
          <w:rFonts w:ascii="Girl Scout Text Book" w:hAnsi="Girl Scout Text Book"/>
        </w:rPr>
        <w:t xml:space="preserve">powerful </w:t>
      </w:r>
      <w:r w:rsidR="00D74AF8">
        <w:rPr>
          <w:rFonts w:ascii="Girl Scout Text Book" w:hAnsi="Girl Scout Text Book"/>
        </w:rPr>
        <w:t>component</w:t>
      </w:r>
      <w:r w:rsidR="002B22F6" w:rsidRPr="002B22F6">
        <w:rPr>
          <w:rFonts w:ascii="Girl Scout Text Book" w:hAnsi="Girl Scout Text Book"/>
        </w:rPr>
        <w:t xml:space="preserve"> of the Girl Scout Leadership Experience</w:t>
      </w:r>
      <w:r w:rsidR="00E613D0">
        <w:rPr>
          <w:rFonts w:ascii="Girl Scout Text Book" w:hAnsi="Girl Scout Text Book"/>
        </w:rPr>
        <w:t xml:space="preserve"> that </w:t>
      </w:r>
      <w:r w:rsidR="00DE1654">
        <w:rPr>
          <w:rFonts w:ascii="Girl Scout Text Book" w:hAnsi="Girl Scout Text Book"/>
        </w:rPr>
        <w:t xml:space="preserve">helps </w:t>
      </w:r>
      <w:r w:rsidR="00C1377F">
        <w:rPr>
          <w:rFonts w:ascii="Girl Scout Text Book" w:hAnsi="Girl Scout Text Book"/>
        </w:rPr>
        <w:t xml:space="preserve">girls </w:t>
      </w:r>
      <w:r w:rsidR="00DE1654">
        <w:rPr>
          <w:rFonts w:ascii="Girl Scout Text Book" w:hAnsi="Girl Scout Text Book"/>
        </w:rPr>
        <w:t xml:space="preserve">to </w:t>
      </w:r>
      <w:r w:rsidR="002B22F6" w:rsidRPr="002B22F6">
        <w:rPr>
          <w:rFonts w:ascii="Girl Scout Text Book" w:hAnsi="Girl Scout Text Book"/>
        </w:rPr>
        <w:t>carry these lessons with them for the rest of their lives.</w:t>
      </w:r>
    </w:p>
    <w:p w14:paraId="10F9A6DF" w14:textId="77777777" w:rsidR="002B22F6" w:rsidRPr="002B22F6" w:rsidRDefault="002B22F6" w:rsidP="002926BD">
      <w:pPr>
        <w:pStyle w:val="Heading2A"/>
      </w:pPr>
      <w:r w:rsidRPr="002B22F6">
        <w:t>Progression</w:t>
      </w:r>
    </w:p>
    <w:p w14:paraId="54837614" w14:textId="32E7A2E8" w:rsidR="002B22F6" w:rsidRPr="002B22F6" w:rsidRDefault="002B22F6" w:rsidP="002B22F6">
      <w:pPr>
        <w:rPr>
          <w:rFonts w:ascii="Girl Scout Text Book" w:hAnsi="Girl Scout Text Book"/>
        </w:rPr>
      </w:pPr>
      <w:r w:rsidRPr="002B22F6">
        <w:rPr>
          <w:rFonts w:ascii="Girl Scout Text Book" w:hAnsi="Girl Scout Text Book"/>
        </w:rPr>
        <w:t xml:space="preserve">Although program elements—like outdoor expeditions or entrepreneurial ventures—align across all grade levels, Girl Scout Brownies and Juniors won’t be doing the same activities as </w:t>
      </w:r>
      <w:r w:rsidR="002F477B">
        <w:rPr>
          <w:rFonts w:ascii="Girl Scout Text Book" w:hAnsi="Girl Scout Text Book"/>
        </w:rPr>
        <w:t xml:space="preserve">Girl Scout </w:t>
      </w:r>
      <w:r w:rsidRPr="002B22F6">
        <w:rPr>
          <w:rFonts w:ascii="Girl Scout Text Book" w:hAnsi="Girl Scout Text Book"/>
        </w:rPr>
        <w:t>Senior</w:t>
      </w:r>
      <w:r w:rsidR="002F477B">
        <w:rPr>
          <w:rFonts w:ascii="Girl Scout Text Book" w:hAnsi="Girl Scout Text Book"/>
        </w:rPr>
        <w:t>s</w:t>
      </w:r>
      <w:r w:rsidRPr="002B22F6">
        <w:rPr>
          <w:rFonts w:ascii="Girl Scout Text Book" w:hAnsi="Girl Scout Text Book"/>
        </w:rPr>
        <w:t xml:space="preserve"> and</w:t>
      </w:r>
      <w:r w:rsidR="008E3DB7">
        <w:rPr>
          <w:rFonts w:ascii="Girl Scout Text Book" w:hAnsi="Girl Scout Text Book"/>
        </w:rPr>
        <w:t xml:space="preserve"> Ambassador</w:t>
      </w:r>
      <w:r w:rsidR="002F477B">
        <w:rPr>
          <w:rFonts w:ascii="Girl Scout Text Book" w:hAnsi="Girl Scout Text Book"/>
        </w:rPr>
        <w:t>s</w:t>
      </w:r>
      <w:r w:rsidRPr="002B22F6">
        <w:rPr>
          <w:rFonts w:ascii="Girl Scout Text Book" w:hAnsi="Girl Scout Text Book"/>
        </w:rPr>
        <w:t>. But with your support, they will get there!</w:t>
      </w:r>
    </w:p>
    <w:p w14:paraId="5255B887" w14:textId="7EBEC12B" w:rsidR="002B22F6" w:rsidRPr="002B22F6" w:rsidRDefault="002B22F6" w:rsidP="002B22F6">
      <w:pPr>
        <w:rPr>
          <w:rFonts w:ascii="Girl Scout Text Book" w:hAnsi="Girl Scout Text Book"/>
        </w:rPr>
      </w:pPr>
      <w:r w:rsidRPr="002B22F6">
        <w:rPr>
          <w:rFonts w:ascii="Girl Scout Text Book" w:hAnsi="Girl Scout Text Book"/>
        </w:rPr>
        <w:t>Girl Scout programming is designed to be progressive</w:t>
      </w:r>
      <w:r w:rsidR="002F477B">
        <w:rPr>
          <w:rFonts w:ascii="Girl Scout Text Book" w:hAnsi="Girl Scout Text Book"/>
        </w:rPr>
        <w:t xml:space="preserve"> </w:t>
      </w:r>
      <w:r w:rsidRPr="002B22F6">
        <w:rPr>
          <w:rFonts w:ascii="Girl Scout Text Book" w:hAnsi="Girl Scout Text Book"/>
        </w:rPr>
        <w:t xml:space="preserve">and it’s what makes Girl Scouting fun and effective! By building on the knowledge and skills they gain year after year, your girls’ confidence will grow exponentially, and they’ll be eager to </w:t>
      </w:r>
      <w:r w:rsidR="00DA3716">
        <w:rPr>
          <w:rFonts w:ascii="Girl Scout Text Book" w:hAnsi="Girl Scout Text Book"/>
        </w:rPr>
        <w:t xml:space="preserve">try new things and </w:t>
      </w:r>
      <w:r w:rsidRPr="002B22F6">
        <w:rPr>
          <w:rFonts w:ascii="Girl Scout Text Book" w:hAnsi="Girl Scout Text Book"/>
        </w:rPr>
        <w:t xml:space="preserve">take </w:t>
      </w:r>
      <w:r w:rsidR="00DA3716">
        <w:rPr>
          <w:rFonts w:ascii="Girl Scout Text Book" w:hAnsi="Girl Scout Text Book"/>
        </w:rPr>
        <w:t>on new challenges</w:t>
      </w:r>
      <w:r w:rsidRPr="002B22F6">
        <w:rPr>
          <w:rFonts w:ascii="Girl Scout Text Book" w:hAnsi="Girl Scout Text Book"/>
        </w:rPr>
        <w:t xml:space="preserve">. As a volunteer, you will cultivate a </w:t>
      </w:r>
      <w:hyperlink r:id="rId28" w:history="1">
        <w:r w:rsidRPr="004B240D">
          <w:rPr>
            <w:rStyle w:val="Hyperlink"/>
            <w:rFonts w:ascii="Girl Scout Text Book" w:hAnsi="Girl Scout Text Book"/>
          </w:rPr>
          <w:t>supportive, nonjudgmental space</w:t>
        </w:r>
      </w:hyperlink>
      <w:r w:rsidRPr="002B22F6">
        <w:rPr>
          <w:rFonts w:ascii="Girl Scout Text Book" w:hAnsi="Girl Scout Text Book"/>
        </w:rPr>
        <w:t xml:space="preserve"> where your Girl Scouts can test their skills and be unafraid to fail.</w:t>
      </w:r>
    </w:p>
    <w:p w14:paraId="3D94F606" w14:textId="3D9611DA" w:rsidR="002B22F6" w:rsidRPr="00FA22FB" w:rsidRDefault="002B22F6" w:rsidP="002B22F6">
      <w:pPr>
        <w:rPr>
          <w:rFonts w:ascii="Girl Scout Text Book" w:hAnsi="Girl Scout Text Book"/>
        </w:rPr>
      </w:pPr>
      <w:r w:rsidRPr="002B22F6">
        <w:rPr>
          <w:rFonts w:ascii="Girl Scout Text Book" w:hAnsi="Girl Scout Text Book"/>
        </w:rPr>
        <w:t>Keep in mind that progression drives success for your troop.</w:t>
      </w:r>
      <w:r w:rsidR="00864BF6">
        <w:rPr>
          <w:rFonts w:ascii="Girl Scout Text Book" w:hAnsi="Girl Scout Text Book"/>
        </w:rPr>
        <w:t xml:space="preserve"> In the following links, </w:t>
      </w:r>
      <w:r w:rsidR="00E91816">
        <w:rPr>
          <w:rFonts w:ascii="Girl Scout Text Book" w:hAnsi="Girl Scout Text Book"/>
        </w:rPr>
        <w:t>we</w:t>
      </w:r>
      <w:r w:rsidRPr="002B22F6">
        <w:rPr>
          <w:rFonts w:ascii="Girl Scout Text Book" w:hAnsi="Girl Scout Text Book"/>
        </w:rPr>
        <w:t xml:space="preserve">’ve outlined some suggestions that will help you determine when your girls are ready for their next </w:t>
      </w:r>
      <w:hyperlink r:id="rId29" w:history="1">
        <w:r w:rsidRPr="00A06371">
          <w:rPr>
            <w:rStyle w:val="Hyperlink"/>
            <w:rFonts w:ascii="Girl Scout Text Book" w:hAnsi="Girl Scout Text Book"/>
          </w:rPr>
          <w:t>outdoor challenge</w:t>
        </w:r>
      </w:hyperlink>
      <w:r w:rsidRPr="002B22F6">
        <w:rPr>
          <w:rFonts w:ascii="Girl Scout Text Book" w:hAnsi="Girl Scout Text Book"/>
        </w:rPr>
        <w:t xml:space="preserve">, their </w:t>
      </w:r>
      <w:hyperlink r:id="rId30" w:history="1">
        <w:r w:rsidRPr="00446945">
          <w:rPr>
            <w:rStyle w:val="Hyperlink"/>
            <w:rFonts w:ascii="Girl Scout Text Book" w:hAnsi="Girl Scout Text Book"/>
          </w:rPr>
          <w:t>next troop trip</w:t>
        </w:r>
      </w:hyperlink>
      <w:r w:rsidRPr="002B22F6">
        <w:rPr>
          <w:rFonts w:ascii="Girl Scout Text Book" w:hAnsi="Girl Scout Text Book"/>
        </w:rPr>
        <w:t>, or their</w:t>
      </w:r>
      <w:r w:rsidRPr="000D1228">
        <w:rPr>
          <w:rFonts w:ascii="Girl Scout Text Book" w:hAnsi="Girl Scout Text Book"/>
        </w:rPr>
        <w:t xml:space="preserve"> </w:t>
      </w:r>
      <w:hyperlink r:id="rId31" w:history="1">
        <w:r w:rsidRPr="000D1228">
          <w:rPr>
            <w:rStyle w:val="Hyperlink"/>
            <w:rFonts w:ascii="Girl Scout Text Book" w:hAnsi="Girl Scout Text Book"/>
            <w:color w:val="auto"/>
            <w:u w:val="none"/>
          </w:rPr>
          <w:t>next cookie-selling challenge</w:t>
        </w:r>
      </w:hyperlink>
      <w:r w:rsidRPr="000D1228">
        <w:rPr>
          <w:rFonts w:ascii="Girl Scout Text Book" w:hAnsi="Girl Scout Text Book"/>
        </w:rPr>
        <w:t>.</w:t>
      </w:r>
    </w:p>
    <w:p w14:paraId="16AF1C00" w14:textId="751DA506" w:rsidR="002B22F6" w:rsidRPr="002B22F6" w:rsidRDefault="002B22F6" w:rsidP="00392B4E">
      <w:pPr>
        <w:pStyle w:val="Heading2A"/>
      </w:pPr>
      <w:r w:rsidRPr="002B22F6">
        <w:lastRenderedPageBreak/>
        <w:t>Inclusion</w:t>
      </w:r>
    </w:p>
    <w:p w14:paraId="56D1DAFB" w14:textId="39FC1C71" w:rsidR="002B22F6" w:rsidRPr="002B22F6" w:rsidRDefault="002B22F6" w:rsidP="002B22F6">
      <w:pPr>
        <w:rPr>
          <w:rFonts w:ascii="Girl Scout Text Book" w:hAnsi="Girl Scout Text Book"/>
        </w:rPr>
      </w:pPr>
      <w:r w:rsidRPr="002B22F6">
        <w:rPr>
          <w:rFonts w:ascii="Girl Scout Text Book" w:hAnsi="Girl Scout Text Book"/>
        </w:rPr>
        <w:t xml:space="preserve">Girl Scouts has a strong commitment to </w:t>
      </w:r>
      <w:r w:rsidR="00C0344F">
        <w:rPr>
          <w:rFonts w:ascii="Girl Scout Text Book" w:hAnsi="Girl Scout Text Book"/>
        </w:rPr>
        <w:t>diversity and</w:t>
      </w:r>
      <w:r w:rsidRPr="002B22F6">
        <w:rPr>
          <w:rFonts w:ascii="Girl Scout Text Book" w:hAnsi="Girl Scout Text Book"/>
        </w:rPr>
        <w:t xml:space="preserve"> </w:t>
      </w:r>
      <w:r w:rsidR="00C0344F">
        <w:rPr>
          <w:rFonts w:ascii="Girl Scout Text Book" w:hAnsi="Girl Scout Text Book"/>
        </w:rPr>
        <w:t>inclusion</w:t>
      </w:r>
      <w:r w:rsidR="007C599B" w:rsidRPr="002B22F6">
        <w:rPr>
          <w:rFonts w:ascii="Girl Scout Text Book" w:hAnsi="Girl Scout Text Book"/>
        </w:rPr>
        <w:t>,</w:t>
      </w:r>
      <w:r w:rsidR="007C599B">
        <w:rPr>
          <w:rFonts w:ascii="Girl Scout Text Book" w:hAnsi="Girl Scout Text Book"/>
        </w:rPr>
        <w:t xml:space="preserve"> </w:t>
      </w:r>
      <w:r w:rsidRPr="002B22F6">
        <w:rPr>
          <w:rFonts w:ascii="Girl Scout Text Book" w:hAnsi="Girl Scout Text Book"/>
        </w:rPr>
        <w:t xml:space="preserve">and we </w:t>
      </w:r>
      <w:r w:rsidR="002E07D4">
        <w:rPr>
          <w:rFonts w:ascii="Girl Scout Text Book" w:hAnsi="Girl Scout Text Book"/>
        </w:rPr>
        <w:t xml:space="preserve">welcome and </w:t>
      </w:r>
      <w:r w:rsidRPr="002B22F6">
        <w:rPr>
          <w:rFonts w:ascii="Girl Scout Text Book" w:hAnsi="Girl Scout Text Book"/>
        </w:rPr>
        <w:t xml:space="preserve">embrace girls of all abilities and backgrounds into our wonderful sisterhood. </w:t>
      </w:r>
    </w:p>
    <w:p w14:paraId="381F4439" w14:textId="49769D06" w:rsidR="002B22F6" w:rsidRPr="002B22F6" w:rsidRDefault="002B22F6" w:rsidP="002B22F6">
      <w:pPr>
        <w:rPr>
          <w:rFonts w:ascii="Girl Scout Text Book" w:hAnsi="Girl Scout Text Book"/>
        </w:rPr>
      </w:pPr>
      <w:r w:rsidRPr="002B22F6">
        <w:rPr>
          <w:rFonts w:ascii="Girl Scout Text Book" w:hAnsi="Girl Scout Text Book"/>
        </w:rPr>
        <w:t xml:space="preserve">Inclusion is at the core of who we are; it’s about being a sister to every Girl Scout and celebrating </w:t>
      </w:r>
      <w:r w:rsidRPr="002F58E2">
        <w:rPr>
          <w:rFonts w:ascii="Girl Scout Text Book" w:hAnsi="Girl Scout Text Book"/>
        </w:rPr>
        <w:t xml:space="preserve">our unique strengths. Part of the important work you </w:t>
      </w:r>
      <w:r w:rsidR="004D1C1F" w:rsidRPr="002F58E2">
        <w:rPr>
          <w:rFonts w:ascii="Girl Scout Text Book" w:hAnsi="Girl Scout Text Book"/>
        </w:rPr>
        <w:t xml:space="preserve">will </w:t>
      </w:r>
      <w:r w:rsidRPr="002F58E2">
        <w:rPr>
          <w:rFonts w:ascii="Girl Scout Text Book" w:hAnsi="Girl Scout Text Book"/>
        </w:rPr>
        <w:t>do includes modeling friendship and</w:t>
      </w:r>
      <w:r w:rsidRPr="002B22F6">
        <w:rPr>
          <w:rFonts w:ascii="Girl Scout Text Book" w:hAnsi="Girl Scout Text Book"/>
        </w:rPr>
        <w:t xml:space="preserve"> kindness for your girls and showing them what it means to practice empathy. </w:t>
      </w:r>
      <w:r w:rsidR="00F17F03">
        <w:rPr>
          <w:rFonts w:ascii="Girl Scout Text Book" w:hAnsi="Girl Scout Text Book"/>
        </w:rPr>
        <w:t xml:space="preserve">Through </w:t>
      </w:r>
      <w:r w:rsidR="007C599B">
        <w:rPr>
          <w:rFonts w:ascii="Girl Scout Text Book" w:hAnsi="Girl Scout Text Book"/>
        </w:rPr>
        <w:t>equal</w:t>
      </w:r>
      <w:r w:rsidR="00F17F03">
        <w:rPr>
          <w:rFonts w:ascii="Girl Scout Text Book" w:hAnsi="Girl Scout Text Book"/>
        </w:rPr>
        <w:t xml:space="preserve"> </w:t>
      </w:r>
      <w:r w:rsidR="007C599B">
        <w:rPr>
          <w:rFonts w:ascii="Girl Scout Text Book" w:hAnsi="Girl Scout Text Book"/>
        </w:rPr>
        <w:t>t</w:t>
      </w:r>
      <w:r w:rsidR="00F17F03">
        <w:rPr>
          <w:rFonts w:ascii="Girl Scout Text Book" w:hAnsi="Girl Scout Text Book"/>
        </w:rPr>
        <w:t xml:space="preserve">reatment, you </w:t>
      </w:r>
      <w:r w:rsidRPr="002B22F6">
        <w:rPr>
          <w:rFonts w:ascii="Girl Scout Text Book" w:hAnsi="Girl Scout Text Book"/>
        </w:rPr>
        <w:t>can nurture an inclusive troop environment.</w:t>
      </w:r>
    </w:p>
    <w:p w14:paraId="01235D2A" w14:textId="746E4BF1" w:rsidR="002B22F6" w:rsidRPr="002B22F6" w:rsidRDefault="002B22F6" w:rsidP="5952BAEB">
      <w:pPr>
        <w:rPr>
          <w:rFonts w:ascii="Girl Scout Text Book" w:hAnsi="Girl Scout Text Book"/>
        </w:rPr>
      </w:pPr>
      <w:r w:rsidRPr="5952BAEB">
        <w:rPr>
          <w:rFonts w:ascii="Girl Scout Text Book" w:hAnsi="Girl Scout Text Book"/>
        </w:rPr>
        <w:t xml:space="preserve">When scheduling, planning, and carrying out activities, carefully consider the needs of all girls involved, including school schedules, family needs, financial constraints, religious holidays, and the accessibility of appropriate transportation and meeting places. </w:t>
      </w:r>
    </w:p>
    <w:p w14:paraId="41761EB7" w14:textId="57A77F79" w:rsidR="00845760" w:rsidRPr="00845760" w:rsidRDefault="00E62388" w:rsidP="007F13F9">
      <w:pPr>
        <w:pStyle w:val="Heading2A"/>
      </w:pPr>
      <w:r>
        <w:t xml:space="preserve">The </w:t>
      </w:r>
      <w:r w:rsidR="00AC0FBE">
        <w:t>Girl Scout</w:t>
      </w:r>
      <w:r w:rsidR="00AB0520">
        <w:t xml:space="preserve"> Program</w:t>
      </w:r>
      <w:r>
        <w:t xml:space="preserve">: </w:t>
      </w:r>
      <w:r w:rsidR="00845760" w:rsidRPr="00845760">
        <w:t>National Program Pillars</w:t>
      </w:r>
      <w:r>
        <w:t xml:space="preserve"> &amp; More</w:t>
      </w:r>
    </w:p>
    <w:p w14:paraId="6B85369F" w14:textId="76AB860C" w:rsidR="00845760" w:rsidRPr="00845760" w:rsidRDefault="00FD16C5" w:rsidP="00845760">
      <w:pPr>
        <w:rPr>
          <w:rFonts w:ascii="Girl Scout Text Book" w:hAnsi="Girl Scout Text Book"/>
        </w:rPr>
      </w:pPr>
      <w:hyperlink r:id="rId32" w:history="1">
        <w:r w:rsidR="00145370" w:rsidRPr="00FA282E">
          <w:rPr>
            <w:rStyle w:val="Hyperlink"/>
            <w:rFonts w:ascii="Girl Scout Text Book" w:hAnsi="Girl Scout Text Book"/>
          </w:rPr>
          <w:t>Girl Scouts four Program Pillars</w:t>
        </w:r>
      </w:hyperlink>
      <w:r w:rsidR="006E5CE7">
        <w:rPr>
          <w:rFonts w:ascii="Girl Scout Text Book" w:hAnsi="Girl Scout Text Book"/>
        </w:rPr>
        <w:t>—STEM, Life Skills, Outdoors</w:t>
      </w:r>
      <w:r w:rsidR="00562AB3">
        <w:rPr>
          <w:rFonts w:ascii="Girl Scout Text Book" w:hAnsi="Girl Scout Text Book"/>
        </w:rPr>
        <w:t>, and Entrepreneurship—</w:t>
      </w:r>
      <w:r w:rsidR="000C6614">
        <w:rPr>
          <w:rFonts w:ascii="Girl Scout Text Book" w:hAnsi="Girl Scout Text Book"/>
        </w:rPr>
        <w:t xml:space="preserve">form </w:t>
      </w:r>
      <w:r w:rsidR="00145370">
        <w:rPr>
          <w:rFonts w:ascii="Girl Scout Text Book" w:hAnsi="Girl Scout Text Book"/>
        </w:rPr>
        <w:t xml:space="preserve">the foundation </w:t>
      </w:r>
      <w:r w:rsidR="00DA3B90">
        <w:rPr>
          <w:rFonts w:ascii="Girl Scout Text Book" w:hAnsi="Girl Scout Text Book"/>
        </w:rPr>
        <w:t xml:space="preserve">of </w:t>
      </w:r>
      <w:r w:rsidR="000C6614">
        <w:rPr>
          <w:rFonts w:ascii="Girl Scout Text Book" w:hAnsi="Girl Scout Text Book"/>
        </w:rPr>
        <w:t xml:space="preserve">the Girl Scout </w:t>
      </w:r>
      <w:r w:rsidR="00FB5314">
        <w:rPr>
          <w:rFonts w:ascii="Girl Scout Text Book" w:hAnsi="Girl Scout Text Book"/>
        </w:rPr>
        <w:t xml:space="preserve">program </w:t>
      </w:r>
      <w:r w:rsidR="00562AB3">
        <w:rPr>
          <w:rFonts w:ascii="Girl Scout Text Book" w:hAnsi="Girl Scout Text Book"/>
        </w:rPr>
        <w:t>and work together to build girls’ curiosity, kindness, and can-do spirit</w:t>
      </w:r>
      <w:r w:rsidR="00846EAB">
        <w:rPr>
          <w:rFonts w:ascii="Girl Scout Text Book" w:hAnsi="Girl Scout Text Book"/>
        </w:rPr>
        <w:t>. In fact, every aspect of our program</w:t>
      </w:r>
      <w:r w:rsidR="00DA3B90">
        <w:rPr>
          <w:rFonts w:ascii="Girl Scout Text Book" w:hAnsi="Girl Scout Text Book"/>
        </w:rPr>
        <w:t>, and every Girl Scout adventure</w:t>
      </w:r>
      <w:r w:rsidR="00DD7B89">
        <w:rPr>
          <w:rFonts w:ascii="Girl Scout Text Book" w:hAnsi="Girl Scout Text Book"/>
        </w:rPr>
        <w:t>,</w:t>
      </w:r>
      <w:r w:rsidR="00DA3B90">
        <w:rPr>
          <w:rFonts w:ascii="Girl Scout Text Book" w:hAnsi="Girl Scout Text Book"/>
        </w:rPr>
        <w:t xml:space="preserve"> </w:t>
      </w:r>
      <w:r w:rsidR="00846EAB">
        <w:rPr>
          <w:rFonts w:ascii="Girl Scout Text Book" w:hAnsi="Girl Scout Text Book"/>
        </w:rPr>
        <w:t>can be traced back to one of our four program pillars.</w:t>
      </w:r>
    </w:p>
    <w:p w14:paraId="4BB0C1CD" w14:textId="7FCFC07A" w:rsidR="009313D2" w:rsidRPr="00845760" w:rsidRDefault="00FD16C5" w:rsidP="00E97FE4">
      <w:pPr>
        <w:ind w:left="360"/>
        <w:rPr>
          <w:rFonts w:ascii="Girl Scout Text Book" w:hAnsi="Girl Scout Text Book"/>
        </w:rPr>
      </w:pPr>
      <w:hyperlink r:id="rId33" w:anchor="stem" w:history="1">
        <w:r w:rsidR="009313D2" w:rsidRPr="00597941">
          <w:rPr>
            <w:rStyle w:val="Hyperlink"/>
            <w:rFonts w:ascii="Girl Scout Text Book" w:hAnsi="Girl Scout Text Book"/>
          </w:rPr>
          <w:t>STEM</w:t>
        </w:r>
      </w:hyperlink>
      <w:r w:rsidR="00052C94" w:rsidRPr="00052C94">
        <w:rPr>
          <w:rStyle w:val="Hyperlink"/>
          <w:rFonts w:ascii="Girl Scout Text Book" w:hAnsi="Girl Scout Text Book"/>
          <w:color w:val="auto"/>
          <w:u w:val="none"/>
        </w:rPr>
        <w:t xml:space="preserve"> (</w:t>
      </w:r>
      <w:r w:rsidR="002F5BD1">
        <w:rPr>
          <w:rFonts w:ascii="Girl Scout Text Book" w:hAnsi="Girl Scout Text Book"/>
        </w:rPr>
        <w:t>S</w:t>
      </w:r>
      <w:r w:rsidR="009313D2" w:rsidRPr="00845760">
        <w:rPr>
          <w:rFonts w:ascii="Girl Scout Text Book" w:hAnsi="Girl Scout Text Book"/>
        </w:rPr>
        <w:t xml:space="preserve">cience, </w:t>
      </w:r>
      <w:r w:rsidR="005076AF">
        <w:rPr>
          <w:rFonts w:ascii="Girl Scout Text Book" w:hAnsi="Girl Scout Text Book"/>
        </w:rPr>
        <w:t>T</w:t>
      </w:r>
      <w:r w:rsidR="009313D2" w:rsidRPr="00845760">
        <w:rPr>
          <w:rFonts w:ascii="Girl Scout Text Book" w:hAnsi="Girl Scout Text Book"/>
        </w:rPr>
        <w:t xml:space="preserve">echnology, </w:t>
      </w:r>
      <w:r w:rsidR="005076AF">
        <w:rPr>
          <w:rFonts w:ascii="Girl Scout Text Book" w:hAnsi="Girl Scout Text Book"/>
        </w:rPr>
        <w:t>E</w:t>
      </w:r>
      <w:r w:rsidR="009313D2" w:rsidRPr="00845760">
        <w:rPr>
          <w:rFonts w:ascii="Girl Scout Text Book" w:hAnsi="Girl Scout Text Book"/>
        </w:rPr>
        <w:t xml:space="preserve">ngineering, and </w:t>
      </w:r>
      <w:r w:rsidR="005076AF">
        <w:rPr>
          <w:rFonts w:ascii="Girl Scout Text Book" w:hAnsi="Girl Scout Text Book"/>
        </w:rPr>
        <w:t>M</w:t>
      </w:r>
      <w:r w:rsidR="009313D2" w:rsidRPr="00845760">
        <w:rPr>
          <w:rFonts w:ascii="Girl Scout Text Book" w:hAnsi="Girl Scout Text Book"/>
        </w:rPr>
        <w:t>ath</w:t>
      </w:r>
      <w:r w:rsidR="00052C94">
        <w:rPr>
          <w:rFonts w:ascii="Girl Scout Text Book" w:hAnsi="Girl Scout Text Book"/>
        </w:rPr>
        <w:t>)</w:t>
      </w:r>
      <w:r w:rsidR="005076AF">
        <w:rPr>
          <w:rFonts w:ascii="Girl Scout Text Book" w:hAnsi="Girl Scout Text Book"/>
        </w:rPr>
        <w:t xml:space="preserve">. </w:t>
      </w:r>
      <w:r w:rsidR="00C35F5F">
        <w:rPr>
          <w:rFonts w:ascii="Girl Scout Text Book" w:hAnsi="Girl Scout Text Book"/>
        </w:rPr>
        <w:t xml:space="preserve">Girls are naturally curious and have a strong desire to help others. </w:t>
      </w:r>
      <w:r w:rsidR="009313D2" w:rsidRPr="00845760">
        <w:rPr>
          <w:rFonts w:ascii="Girl Scout Text Book" w:hAnsi="Girl Scout Text Book"/>
        </w:rPr>
        <w:t xml:space="preserve">Whether they’re building a robot, developing a video game, or studying the stars, Girl Scouts become better problem-solvers and critical thinkers through STEM and </w:t>
      </w:r>
      <w:r w:rsidR="0086555F">
        <w:rPr>
          <w:rFonts w:ascii="Girl Scout Text Book" w:hAnsi="Girl Scout Text Book"/>
        </w:rPr>
        <w:t xml:space="preserve">gain the confidence to turn their ideas into breakthrough inventions </w:t>
      </w:r>
      <w:r w:rsidR="007350C3">
        <w:rPr>
          <w:rFonts w:ascii="Girl Scout Text Book" w:hAnsi="Girl Scout Text Book"/>
        </w:rPr>
        <w:t>to help others</w:t>
      </w:r>
      <w:r w:rsidR="009313D2" w:rsidRPr="00845760">
        <w:rPr>
          <w:rFonts w:ascii="Girl Scout Text Book" w:hAnsi="Girl Scout Text Book"/>
        </w:rPr>
        <w:t>.</w:t>
      </w:r>
    </w:p>
    <w:p w14:paraId="6245F68D" w14:textId="688C06FB" w:rsidR="007350C3" w:rsidRPr="00845760" w:rsidRDefault="00FD16C5" w:rsidP="00E97FE4">
      <w:pPr>
        <w:ind w:left="360"/>
        <w:rPr>
          <w:rFonts w:ascii="Girl Scout Text Book" w:hAnsi="Girl Scout Text Book"/>
        </w:rPr>
      </w:pPr>
      <w:hyperlink r:id="rId34" w:anchor="stem" w:history="1">
        <w:r w:rsidR="007350C3" w:rsidRPr="00597941">
          <w:rPr>
            <w:rStyle w:val="Hyperlink"/>
            <w:rFonts w:ascii="Girl Scout Text Book" w:hAnsi="Girl Scout Text Book"/>
          </w:rPr>
          <w:t>Life Skills</w:t>
        </w:r>
      </w:hyperlink>
      <w:r w:rsidR="007350C3" w:rsidRPr="00597941">
        <w:rPr>
          <w:rFonts w:ascii="Girl Scout Text Book" w:hAnsi="Girl Scout Text Book"/>
        </w:rPr>
        <w:t>.</w:t>
      </w:r>
      <w:r w:rsidR="007350C3" w:rsidRPr="00845760">
        <w:rPr>
          <w:rFonts w:ascii="Girl Scout Text Book" w:hAnsi="Girl Scout Text Book"/>
        </w:rPr>
        <w:t xml:space="preserve"> Girl Scouts </w:t>
      </w:r>
      <w:r w:rsidR="00AE6EA8">
        <w:rPr>
          <w:rFonts w:ascii="Girl Scout Text Book" w:hAnsi="Girl Scout Text Book"/>
        </w:rPr>
        <w:t>life skills programming includes a mix of practical skills, tools</w:t>
      </w:r>
      <w:r w:rsidR="002F5BD1">
        <w:rPr>
          <w:rFonts w:ascii="Girl Scout Text Book" w:hAnsi="Girl Scout Text Book"/>
        </w:rPr>
        <w:t>,</w:t>
      </w:r>
      <w:r w:rsidR="00AE6EA8">
        <w:rPr>
          <w:rFonts w:ascii="Girl Scout Text Book" w:hAnsi="Girl Scout Text Book"/>
        </w:rPr>
        <w:t xml:space="preserve"> and activities that foster positive values in girls like financial literacy, civic engagement, and community service</w:t>
      </w:r>
      <w:r w:rsidR="00552B14">
        <w:rPr>
          <w:rFonts w:ascii="Girl Scout Text Book" w:hAnsi="Girl Scout Text Book"/>
        </w:rPr>
        <w:t xml:space="preserve">. Skills that help them </w:t>
      </w:r>
      <w:r w:rsidR="007350C3" w:rsidRPr="00845760">
        <w:rPr>
          <w:rFonts w:ascii="Girl Scout Text Book" w:hAnsi="Girl Scout Text Book"/>
        </w:rPr>
        <w:t xml:space="preserve">discover </w:t>
      </w:r>
      <w:r w:rsidR="00094105">
        <w:rPr>
          <w:rFonts w:ascii="Girl Scout Text Book" w:hAnsi="Girl Scout Text Book"/>
        </w:rPr>
        <w:t xml:space="preserve">that </w:t>
      </w:r>
      <w:r w:rsidR="007350C3" w:rsidRPr="00845760">
        <w:rPr>
          <w:rFonts w:ascii="Girl Scout Text Book" w:hAnsi="Girl Scout Text Book"/>
        </w:rPr>
        <w:t xml:space="preserve">they have what it takes to </w:t>
      </w:r>
      <w:r w:rsidR="002F72E2">
        <w:rPr>
          <w:rFonts w:ascii="Girl Scout Text Book" w:hAnsi="Girl Scout Text Book"/>
        </w:rPr>
        <w:t>raise their voice</w:t>
      </w:r>
      <w:r w:rsidR="00567326">
        <w:rPr>
          <w:rFonts w:ascii="Girl Scout Text Book" w:hAnsi="Girl Scout Text Book"/>
        </w:rPr>
        <w:t>s</w:t>
      </w:r>
      <w:r w:rsidR="002F72E2">
        <w:rPr>
          <w:rFonts w:ascii="Girl Scout Text Book" w:hAnsi="Girl Scout Text Book"/>
        </w:rPr>
        <w:t xml:space="preserve"> as </w:t>
      </w:r>
      <w:r w:rsidR="007350C3" w:rsidRPr="00845760">
        <w:rPr>
          <w:rFonts w:ascii="Girl Scout Text Book" w:hAnsi="Girl Scout Text Book"/>
        </w:rPr>
        <w:t>community advocates, make smart decisions about their finances, and form strong, healthy relationships—skills that inspire them to accept challenges and overcome obstacles, now and always.</w:t>
      </w:r>
    </w:p>
    <w:p w14:paraId="708D55B7" w14:textId="5D038025" w:rsidR="00845760" w:rsidRPr="00845760" w:rsidRDefault="00FD16C5" w:rsidP="00E97FE4">
      <w:pPr>
        <w:ind w:left="360"/>
        <w:rPr>
          <w:rFonts w:ascii="Girl Scout Text Book" w:hAnsi="Girl Scout Text Book"/>
        </w:rPr>
      </w:pPr>
      <w:hyperlink r:id="rId35" w:anchor="stem" w:history="1">
        <w:r w:rsidR="00845760" w:rsidRPr="00597941">
          <w:rPr>
            <w:rStyle w:val="Hyperlink"/>
            <w:rFonts w:ascii="Girl Scout Text Book" w:hAnsi="Girl Scout Text Book"/>
          </w:rPr>
          <w:t>Outdoors</w:t>
        </w:r>
      </w:hyperlink>
      <w:r w:rsidR="00DA3B90" w:rsidRPr="00597941">
        <w:rPr>
          <w:rFonts w:ascii="Girl Scout Text Book" w:hAnsi="Girl Scout Text Book"/>
        </w:rPr>
        <w:t>.</w:t>
      </w:r>
      <w:r w:rsidR="00845760" w:rsidRPr="00845760">
        <w:rPr>
          <w:rFonts w:ascii="Girl Scout Text Book" w:hAnsi="Girl Scout Text Book"/>
        </w:rPr>
        <w:t xml:space="preserve"> </w:t>
      </w:r>
      <w:r w:rsidR="00D437B4">
        <w:rPr>
          <w:rFonts w:ascii="Girl Scout Text Book" w:hAnsi="Girl Scout Text Book"/>
        </w:rPr>
        <w:t xml:space="preserve">Girl Scouts has been building girls’ </w:t>
      </w:r>
      <w:r w:rsidR="00B776D3">
        <w:rPr>
          <w:rFonts w:ascii="Girl Scout Text Book" w:hAnsi="Girl Scout Text Book"/>
        </w:rPr>
        <w:t xml:space="preserve">outdoor </w:t>
      </w:r>
      <w:r w:rsidR="00D437B4">
        <w:rPr>
          <w:rFonts w:ascii="Girl Scout Text Book" w:hAnsi="Girl Scout Text Book"/>
        </w:rPr>
        <w:t xml:space="preserve">confidence and skills </w:t>
      </w:r>
      <w:r w:rsidR="0056052F">
        <w:rPr>
          <w:rFonts w:ascii="Girl Scout Text Book" w:hAnsi="Girl Scout Text Book"/>
        </w:rPr>
        <w:t xml:space="preserve">for over one hundred years </w:t>
      </w:r>
      <w:r w:rsidR="0034478D">
        <w:rPr>
          <w:rFonts w:ascii="Girl Scout Text Book" w:hAnsi="Girl Scout Text Book"/>
        </w:rPr>
        <w:t>through a variety of outdoor adventures like camping and nature focused badges</w:t>
      </w:r>
      <w:r w:rsidR="00701F41">
        <w:rPr>
          <w:rFonts w:ascii="Girl Scout Text Book" w:hAnsi="Girl Scout Text Book"/>
        </w:rPr>
        <w:t xml:space="preserve"> </w:t>
      </w:r>
      <w:r w:rsidR="0034478D">
        <w:rPr>
          <w:rFonts w:ascii="Girl Scout Text Book" w:hAnsi="Girl Scout Text Book"/>
        </w:rPr>
        <w:t xml:space="preserve">that inspire </w:t>
      </w:r>
      <w:r w:rsidR="003B1504">
        <w:rPr>
          <w:rFonts w:ascii="Girl Scout Text Book" w:hAnsi="Girl Scout Text Book"/>
        </w:rPr>
        <w:t xml:space="preserve">them to spend time outdoors and develop </w:t>
      </w:r>
      <w:r w:rsidR="00845760" w:rsidRPr="00845760">
        <w:rPr>
          <w:rFonts w:ascii="Girl Scout Text Book" w:hAnsi="Girl Scout Text Book"/>
        </w:rPr>
        <w:t>a lifelong appreciation of nature.</w:t>
      </w:r>
      <w:r w:rsidR="00F5458D">
        <w:rPr>
          <w:rFonts w:ascii="Girl Scout Text Book" w:hAnsi="Girl Scout Text Book"/>
        </w:rPr>
        <w:t xml:space="preserve"> An appreciation that spark</w:t>
      </w:r>
      <w:r w:rsidR="00B776D3">
        <w:rPr>
          <w:rFonts w:ascii="Girl Scout Text Book" w:hAnsi="Girl Scout Text Book"/>
        </w:rPr>
        <w:t>s</w:t>
      </w:r>
      <w:r w:rsidR="00F5458D">
        <w:rPr>
          <w:rFonts w:ascii="Girl Scout Text Book" w:hAnsi="Girl Scout Text Book"/>
        </w:rPr>
        <w:t xml:space="preserve"> girls’ desire to </w:t>
      </w:r>
      <w:proofErr w:type="gramStart"/>
      <w:r w:rsidR="00F5458D">
        <w:rPr>
          <w:rFonts w:ascii="Girl Scout Text Book" w:hAnsi="Girl Scout Text Book"/>
        </w:rPr>
        <w:t>take acti</w:t>
      </w:r>
      <w:r w:rsidR="00B776D3">
        <w:rPr>
          <w:rFonts w:ascii="Girl Scout Text Book" w:hAnsi="Girl Scout Text Book"/>
        </w:rPr>
        <w:t>o</w:t>
      </w:r>
      <w:r w:rsidR="00F5458D">
        <w:rPr>
          <w:rFonts w:ascii="Girl Scout Text Book" w:hAnsi="Girl Scout Text Book"/>
        </w:rPr>
        <w:t>n</w:t>
      </w:r>
      <w:proofErr w:type="gramEnd"/>
      <w:r w:rsidR="00F5458D">
        <w:rPr>
          <w:rFonts w:ascii="Girl Scout Text Book" w:hAnsi="Girl Scout Text Book"/>
        </w:rPr>
        <w:t xml:space="preserve"> as environmental stewards in their community and across the globe.</w:t>
      </w:r>
    </w:p>
    <w:p w14:paraId="0DBC04B6" w14:textId="5B76B1F1" w:rsidR="002717B9" w:rsidRDefault="00FD16C5" w:rsidP="00E97FE4">
      <w:pPr>
        <w:ind w:left="360"/>
        <w:rPr>
          <w:rFonts w:ascii="Girl Scout Text Book" w:hAnsi="Girl Scout Text Book"/>
        </w:rPr>
      </w:pPr>
      <w:hyperlink r:id="rId36" w:anchor="stem" w:history="1">
        <w:r w:rsidR="00845760" w:rsidRPr="00597941">
          <w:rPr>
            <w:rStyle w:val="Hyperlink"/>
            <w:rFonts w:ascii="Girl Scout Text Book" w:hAnsi="Girl Scout Text Book"/>
          </w:rPr>
          <w:t>Entrepreneurship</w:t>
        </w:r>
      </w:hyperlink>
      <w:r w:rsidR="00B776D3">
        <w:rPr>
          <w:rFonts w:ascii="Girl Scout Text Book" w:hAnsi="Girl Scout Text Book"/>
        </w:rPr>
        <w:t>.</w:t>
      </w:r>
      <w:r w:rsidR="00845760" w:rsidRPr="00845760">
        <w:rPr>
          <w:rFonts w:ascii="Girl Scout Text Book" w:hAnsi="Girl Scout Text Book"/>
        </w:rPr>
        <w:t xml:space="preserve"> </w:t>
      </w:r>
      <w:r w:rsidR="004D58ED">
        <w:rPr>
          <w:rFonts w:ascii="Girl Scout Text Book" w:hAnsi="Girl Scout Text Book"/>
        </w:rPr>
        <w:t xml:space="preserve">Starting with </w:t>
      </w:r>
      <w:r w:rsidR="00F40979">
        <w:rPr>
          <w:rFonts w:ascii="Girl Scout Text Book" w:hAnsi="Girl Scout Text Book"/>
        </w:rPr>
        <w:t xml:space="preserve">Girl Scouts iconic </w:t>
      </w:r>
      <w:r w:rsidR="00845760" w:rsidRPr="00845760">
        <w:rPr>
          <w:rFonts w:ascii="Girl Scout Text Book" w:hAnsi="Girl Scout Text Book"/>
        </w:rPr>
        <w:t xml:space="preserve">Girl Scout Cookie Program </w:t>
      </w:r>
      <w:r w:rsidR="00F40979">
        <w:rPr>
          <w:rFonts w:ascii="Girl Scout Text Book" w:hAnsi="Girl Scout Text Book"/>
        </w:rPr>
        <w:t xml:space="preserve">and growing to include </w:t>
      </w:r>
      <w:r w:rsidR="0064021B">
        <w:rPr>
          <w:rFonts w:ascii="Girl Scout Text Book" w:hAnsi="Girl Scout Text Book"/>
        </w:rPr>
        <w:t xml:space="preserve">the </w:t>
      </w:r>
      <w:r w:rsidR="00845760" w:rsidRPr="00845760">
        <w:rPr>
          <w:rFonts w:ascii="Girl Scout Text Book" w:hAnsi="Girl Scout Text Book"/>
        </w:rPr>
        <w:t xml:space="preserve">fall product program </w:t>
      </w:r>
      <w:r w:rsidR="0064021B">
        <w:rPr>
          <w:rFonts w:ascii="Girl Scout Text Book" w:hAnsi="Girl Scout Text Book"/>
        </w:rPr>
        <w:t xml:space="preserve">and a series of </w:t>
      </w:r>
      <w:r w:rsidR="00845760" w:rsidRPr="00845760">
        <w:rPr>
          <w:rFonts w:ascii="Girl Scout Text Book" w:hAnsi="Girl Scout Text Book"/>
        </w:rPr>
        <w:t xml:space="preserve">entrepreneurship badges, </w:t>
      </w:r>
      <w:r w:rsidR="008D23B2">
        <w:rPr>
          <w:rFonts w:ascii="Girl Scout Text Book" w:hAnsi="Girl Scout Text Book"/>
        </w:rPr>
        <w:t>this pillar instills and nurtures an entrepreneurial mindset</w:t>
      </w:r>
      <w:r w:rsidR="00ED2A34">
        <w:rPr>
          <w:rFonts w:ascii="Girl Scout Text Book" w:hAnsi="Girl Scout Text Book"/>
        </w:rPr>
        <w:t xml:space="preserve"> and </w:t>
      </w:r>
      <w:r w:rsidR="000F300D">
        <w:rPr>
          <w:rFonts w:ascii="Girl Scout Text Book" w:hAnsi="Girl Scout Text Book"/>
        </w:rPr>
        <w:t>fuels</w:t>
      </w:r>
      <w:r w:rsidR="00ED2A34">
        <w:rPr>
          <w:rFonts w:ascii="Girl Scout Text Book" w:hAnsi="Girl Scout Text Book"/>
        </w:rPr>
        <w:t xml:space="preserve"> </w:t>
      </w:r>
      <w:r w:rsidR="00845760" w:rsidRPr="00845760">
        <w:rPr>
          <w:rFonts w:ascii="Girl Scout Text Book" w:hAnsi="Girl Scout Text Book"/>
        </w:rPr>
        <w:t>girls</w:t>
      </w:r>
      <w:r w:rsidR="00ED2A34">
        <w:rPr>
          <w:rFonts w:ascii="Girl Scout Text Book" w:hAnsi="Girl Scout Text Book"/>
        </w:rPr>
        <w:t>’</w:t>
      </w:r>
      <w:r w:rsidR="00845760" w:rsidRPr="00845760">
        <w:rPr>
          <w:rFonts w:ascii="Girl Scout Text Book" w:hAnsi="Girl Scout Text Book"/>
        </w:rPr>
        <w:t xml:space="preserve"> curiosity</w:t>
      </w:r>
      <w:r w:rsidR="00ED2A34">
        <w:rPr>
          <w:rFonts w:ascii="Girl Scout Text Book" w:hAnsi="Girl Scout Text Book"/>
        </w:rPr>
        <w:t xml:space="preserve"> and </w:t>
      </w:r>
      <w:r w:rsidR="00845760" w:rsidRPr="00845760">
        <w:rPr>
          <w:rFonts w:ascii="Girl Scout Text Book" w:hAnsi="Girl Scout Text Book"/>
        </w:rPr>
        <w:t>confidence as they learn the essentials of running their own businesses and how to think like entrepreneurs.</w:t>
      </w:r>
    </w:p>
    <w:p w14:paraId="246ECFB1" w14:textId="04DAAC5E" w:rsidR="00E417CA" w:rsidRPr="00E417CA" w:rsidRDefault="004A089E" w:rsidP="00954F77">
      <w:pPr>
        <w:pStyle w:val="Heading2A"/>
      </w:pPr>
      <w:r>
        <w:t xml:space="preserve">Important Differences: </w:t>
      </w:r>
      <w:r w:rsidR="00E417CA" w:rsidRPr="00E417CA">
        <w:t xml:space="preserve">Journeys and Badges </w:t>
      </w:r>
    </w:p>
    <w:p w14:paraId="4A2289A0" w14:textId="77777777" w:rsidR="00E417CA" w:rsidRPr="00E417CA" w:rsidRDefault="00E417CA" w:rsidP="00E417CA">
      <w:pPr>
        <w:rPr>
          <w:rFonts w:ascii="Girl Scout Text Book" w:hAnsi="Girl Scout Text Book"/>
        </w:rPr>
      </w:pPr>
      <w:r w:rsidRPr="00E417CA">
        <w:rPr>
          <w:rFonts w:ascii="Girl Scout Text Book" w:hAnsi="Girl Scout Text Book"/>
        </w:rPr>
        <w:t>Journeys and badges are designed to give girls different leadership-building experiences, all while having fun!</w:t>
      </w:r>
    </w:p>
    <w:p w14:paraId="2A068E2D" w14:textId="3EB1B083" w:rsidR="00E417CA" w:rsidRPr="00E417CA" w:rsidRDefault="00FD16C5" w:rsidP="0028123A">
      <w:pPr>
        <w:pStyle w:val="BulletedList"/>
      </w:pPr>
      <w:hyperlink r:id="rId37" w:history="1">
        <w:r w:rsidR="00E417CA" w:rsidRPr="00597941">
          <w:rPr>
            <w:rStyle w:val="Hyperlink"/>
          </w:rPr>
          <w:t>Journeys</w:t>
        </w:r>
      </w:hyperlink>
      <w:r w:rsidR="00E417CA" w:rsidRPr="00E417CA">
        <w:t xml:space="preserve"> are multi-session leadership experiences through which girls explore topics such as bullying, media literacy, </w:t>
      </w:r>
      <w:r w:rsidR="00493079">
        <w:t>or</w:t>
      </w:r>
      <w:r w:rsidR="00E417CA" w:rsidRPr="00E417CA">
        <w:t xml:space="preserve"> environmental stewardship. They’ll do hands-on activities, connect with experts, and take the reins on age-appropriate </w:t>
      </w:r>
      <w:proofErr w:type="gramStart"/>
      <w:r w:rsidR="00E417CA" w:rsidRPr="00E417CA">
        <w:t>Take Action</w:t>
      </w:r>
      <w:proofErr w:type="gramEnd"/>
      <w:r w:rsidR="00E417CA" w:rsidRPr="00E417CA">
        <w:t xml:space="preserve"> projects. Because of their leadership </w:t>
      </w:r>
      <w:r w:rsidR="00E417CA" w:rsidRPr="00E417CA">
        <w:lastRenderedPageBreak/>
        <w:t xml:space="preserve">focus, Journeys are also a prerequisite for </w:t>
      </w:r>
      <w:r w:rsidR="004B3841">
        <w:t xml:space="preserve">Girl Scouts highest awards, </w:t>
      </w:r>
      <w:r w:rsidR="00493079">
        <w:t>t</w:t>
      </w:r>
      <w:r w:rsidR="00D70A56">
        <w:t>he</w:t>
      </w:r>
      <w:r w:rsidR="00E417CA" w:rsidRPr="00E417CA">
        <w:t xml:space="preserve"> Bronze, Silver, and Gold Awards.</w:t>
      </w:r>
    </w:p>
    <w:p w14:paraId="58892006" w14:textId="41CD5E9E" w:rsidR="00E417CA" w:rsidRPr="00E417CA" w:rsidRDefault="00FD16C5" w:rsidP="0028123A">
      <w:pPr>
        <w:pStyle w:val="BulletedList"/>
      </w:pPr>
      <w:hyperlink r:id="rId38" w:history="1">
        <w:r w:rsidR="00E417CA" w:rsidRPr="00597941">
          <w:rPr>
            <w:rStyle w:val="Hyperlink"/>
          </w:rPr>
          <w:t>Badges</w:t>
        </w:r>
      </w:hyperlink>
      <w:r w:rsidR="00E417CA" w:rsidRPr="00E417CA">
        <w:t xml:space="preserve"> are about skill building. When a Girl Scout earns a badge, it shows that she’s learned a new skill, such as how to make a healthy snack, build and test a toy race car, or take great digital photos. </w:t>
      </w:r>
      <w:r w:rsidR="002F383B">
        <w:t xml:space="preserve">Badges may </w:t>
      </w:r>
      <w:r w:rsidR="00E417CA" w:rsidRPr="00E417CA">
        <w:t>even spark an interest at school or plant the seed for a future career.</w:t>
      </w:r>
    </w:p>
    <w:p w14:paraId="1F9E718E" w14:textId="3156E212" w:rsidR="00E417CA" w:rsidRPr="00E417CA" w:rsidRDefault="00E417CA" w:rsidP="00E417CA">
      <w:pPr>
        <w:rPr>
          <w:rFonts w:ascii="Girl Scout Text Book" w:hAnsi="Girl Scout Text Book"/>
        </w:rPr>
      </w:pPr>
      <w:r w:rsidRPr="00E417CA">
        <w:rPr>
          <w:rFonts w:ascii="Girl Scout Text Book" w:hAnsi="Girl Scout Text Book"/>
        </w:rPr>
        <w:t>If they choose, your Girl Scouts can pursue badges and Journey awards in the same year</w:t>
      </w:r>
      <w:r w:rsidR="00854F4A">
        <w:rPr>
          <w:rFonts w:ascii="Girl Scout Text Book" w:hAnsi="Girl Scout Text Book"/>
        </w:rPr>
        <w:t>. If the</w:t>
      </w:r>
      <w:r w:rsidR="00103711">
        <w:rPr>
          <w:rFonts w:ascii="Girl Scout Text Book" w:hAnsi="Girl Scout Text Book"/>
        </w:rPr>
        <w:t>y</w:t>
      </w:r>
      <w:r w:rsidR="00854F4A">
        <w:rPr>
          <w:rFonts w:ascii="Girl Scout Text Book" w:hAnsi="Girl Scout Text Book"/>
        </w:rPr>
        <w:t xml:space="preserve"> do </w:t>
      </w:r>
      <w:r w:rsidR="00A258F0">
        <w:rPr>
          <w:rFonts w:ascii="Girl Scout Text Book" w:hAnsi="Girl Scout Text Book"/>
        </w:rPr>
        <w:t xml:space="preserve">choose to </w:t>
      </w:r>
      <w:r w:rsidR="00854F4A">
        <w:rPr>
          <w:rFonts w:ascii="Girl Scout Text Book" w:hAnsi="Girl Scout Text Book"/>
        </w:rPr>
        <w:t xml:space="preserve">take this approach, </w:t>
      </w:r>
      <w:r w:rsidR="00346AA9">
        <w:rPr>
          <w:rFonts w:ascii="Girl Scout Text Book" w:hAnsi="Girl Scout Text Book"/>
        </w:rPr>
        <w:t>e</w:t>
      </w:r>
      <w:r w:rsidRPr="00E417CA">
        <w:rPr>
          <w:rFonts w:ascii="Girl Scout Text Book" w:hAnsi="Girl Scout Text Book"/>
        </w:rPr>
        <w:t xml:space="preserve">ncourage them to find the connections between the </w:t>
      </w:r>
      <w:r w:rsidR="00062225">
        <w:rPr>
          <w:rFonts w:ascii="Girl Scout Text Book" w:hAnsi="Girl Scout Text Book"/>
        </w:rPr>
        <w:t>two</w:t>
      </w:r>
      <w:r w:rsidRPr="00E417CA">
        <w:rPr>
          <w:rFonts w:ascii="Girl Scout Text Book" w:hAnsi="Girl Scout Text Book"/>
        </w:rPr>
        <w:t xml:space="preserve"> to </w:t>
      </w:r>
      <w:r w:rsidRPr="002F58E2">
        <w:rPr>
          <w:rFonts w:ascii="Girl Scout Text Book" w:hAnsi="Girl Scout Text Book"/>
        </w:rPr>
        <w:t>magnify their Girl Scout experience</w:t>
      </w:r>
      <w:r w:rsidR="007629E5" w:rsidRPr="002F58E2">
        <w:rPr>
          <w:rFonts w:ascii="Girl Scout Text Book" w:hAnsi="Girl Scout Text Book"/>
        </w:rPr>
        <w:t xml:space="preserve">. </w:t>
      </w:r>
      <w:r w:rsidR="0027734D" w:rsidRPr="002F58E2">
        <w:rPr>
          <w:rFonts w:ascii="Girl Scout Text Book" w:hAnsi="Girl Scout Text Book"/>
        </w:rPr>
        <w:t>W</w:t>
      </w:r>
      <w:r w:rsidRPr="002F58E2">
        <w:rPr>
          <w:rFonts w:ascii="Girl Scout Text Book" w:hAnsi="Girl Scout Text Book"/>
        </w:rPr>
        <w:t>hile you’re having fun, keep in mind that the quality of a</w:t>
      </w:r>
      <w:r w:rsidRPr="00E417CA">
        <w:rPr>
          <w:rFonts w:ascii="Girl Scout Text Book" w:hAnsi="Girl Scout Text Book"/>
        </w:rPr>
        <w:t xml:space="preserve"> girl’s experience and the skills and pride she gains from earning Journey awards and skill-building badges far outweigh the quantity of badges she earns.</w:t>
      </w:r>
    </w:p>
    <w:p w14:paraId="1C77133A" w14:textId="0B147722" w:rsidR="00E417CA" w:rsidRDefault="00E417CA" w:rsidP="00E417CA">
      <w:pPr>
        <w:rPr>
          <w:rFonts w:ascii="Girl Scout Text Book" w:hAnsi="Girl Scout Text Book"/>
        </w:rPr>
      </w:pPr>
      <w:r w:rsidRPr="00E417CA">
        <w:rPr>
          <w:rFonts w:ascii="Girl Scout Text Book" w:hAnsi="Girl Scout Text Book"/>
        </w:rPr>
        <w:t>As a volunteer, you don’t have to be the expert in any badge or Journey</w:t>
      </w:r>
      <w:r w:rsidR="00CA606E">
        <w:rPr>
          <w:rFonts w:ascii="Girl Scout Text Book" w:hAnsi="Girl Scout Text Book"/>
        </w:rPr>
        <w:t xml:space="preserve"> topic</w:t>
      </w:r>
      <w:r w:rsidRPr="00E417CA">
        <w:rPr>
          <w:rFonts w:ascii="Girl Scout Text Book" w:hAnsi="Girl Scout Text Book"/>
        </w:rPr>
        <w:t xml:space="preserve">. In fact, when you show that you’re not afraid to fail and willing to try something new, you are modeling what it is to be a Girl Scout. Our badge and Journey requirements are structured so your girls can learn new skills without you having to be an expert in all the </w:t>
      </w:r>
      <w:r w:rsidR="00966CE6">
        <w:rPr>
          <w:rFonts w:ascii="Girl Scout Text Book" w:hAnsi="Girl Scout Text Book"/>
        </w:rPr>
        <w:t>assorted topics</w:t>
      </w:r>
      <w:r w:rsidRPr="00E417CA">
        <w:rPr>
          <w:rFonts w:ascii="Girl Scout Text Book" w:hAnsi="Girl Scout Text Book"/>
        </w:rPr>
        <w:t>, including STEM.</w:t>
      </w:r>
    </w:p>
    <w:p w14:paraId="5207908C" w14:textId="57FDB7BA" w:rsidR="00CF1252" w:rsidRPr="00E417CA" w:rsidRDefault="00AD4B91" w:rsidP="00CF1252">
      <w:pPr>
        <w:pStyle w:val="Heading2A"/>
      </w:pPr>
      <w:r>
        <w:t>Im</w:t>
      </w:r>
      <w:r w:rsidR="00CF1252">
        <w:t xml:space="preserve">portant Differences: Community Service and </w:t>
      </w:r>
      <w:proofErr w:type="gramStart"/>
      <w:r w:rsidR="00CF1252">
        <w:t>Take Action Projects</w:t>
      </w:r>
      <w:proofErr w:type="gramEnd"/>
    </w:p>
    <w:p w14:paraId="33679220" w14:textId="64A0A277" w:rsidR="00E417CA" w:rsidRPr="00E417CA" w:rsidRDefault="00E417CA" w:rsidP="00E417CA">
      <w:pPr>
        <w:rPr>
          <w:rFonts w:ascii="Girl Scout Text Book" w:hAnsi="Girl Scout Text Book"/>
        </w:rPr>
      </w:pPr>
      <w:r w:rsidRPr="00E417CA">
        <w:rPr>
          <w:rFonts w:ascii="Girl Scout Text Book" w:hAnsi="Girl Scout Text Book"/>
        </w:rPr>
        <w:t xml:space="preserve">As your Girl Scouts look for meaningful ways to give back to their community, you can help sharpen their problem-solving skills and expand their definition of doing good by discussing community service and </w:t>
      </w:r>
      <w:proofErr w:type="gramStart"/>
      <w:r w:rsidRPr="00E417CA">
        <w:rPr>
          <w:rFonts w:ascii="Girl Scout Text Book" w:hAnsi="Girl Scout Text Book"/>
        </w:rPr>
        <w:t>Take Action</w:t>
      </w:r>
      <w:proofErr w:type="gramEnd"/>
      <w:r w:rsidRPr="00E417CA">
        <w:rPr>
          <w:rFonts w:ascii="Girl Scout Text Book" w:hAnsi="Girl Scout Text Book"/>
        </w:rPr>
        <w:t xml:space="preserve"> projects. </w:t>
      </w:r>
      <w:hyperlink r:id="rId39" w:history="1">
        <w:r w:rsidRPr="00A55F43">
          <w:rPr>
            <w:rStyle w:val="Hyperlink"/>
            <w:rFonts w:ascii="Girl Scout Text Book" w:hAnsi="Girl Scout Text Book"/>
          </w:rPr>
          <w:t>Both projects serve essential needs, but at different levels</w:t>
        </w:r>
      </w:hyperlink>
      <w:r w:rsidRPr="00A55F43">
        <w:rPr>
          <w:rFonts w:ascii="Girl Scout Text Book" w:hAnsi="Girl Scout Text Book"/>
        </w:rPr>
        <w:t>.</w:t>
      </w:r>
      <w:r w:rsidRPr="00E417CA">
        <w:rPr>
          <w:rFonts w:ascii="Girl Scout Text Book" w:hAnsi="Girl Scout Text Book"/>
        </w:rPr>
        <w:t xml:space="preserve"> </w:t>
      </w:r>
    </w:p>
    <w:p w14:paraId="275DADBE" w14:textId="02D565CE" w:rsidR="00E417CA" w:rsidRPr="00E417CA" w:rsidRDefault="00E417CA" w:rsidP="0028123A">
      <w:pPr>
        <w:pStyle w:val="BulletedList"/>
      </w:pPr>
      <w:r w:rsidRPr="00E417CA">
        <w:t xml:space="preserve">When a Girl Scout performs </w:t>
      </w:r>
      <w:r w:rsidRPr="00284956">
        <w:rPr>
          <w:b/>
          <w:bCs/>
        </w:rPr>
        <w:t>community service</w:t>
      </w:r>
      <w:r w:rsidRPr="00E417CA">
        <w:t xml:space="preserve">, </w:t>
      </w:r>
      <w:r w:rsidR="00196CF4" w:rsidRPr="00E417CA">
        <w:t>she is</w:t>
      </w:r>
      <w:r w:rsidRPr="00E417CA">
        <w:t xml:space="preserve"> responding to an immediate need in a one-off, “doing for” capacity. In other words</w:t>
      </w:r>
      <w:r w:rsidR="004014A3">
        <w:t xml:space="preserve">, </w:t>
      </w:r>
      <w:r w:rsidR="00196CF4">
        <w:t>s</w:t>
      </w:r>
      <w:r w:rsidR="00196CF4" w:rsidRPr="00E417CA">
        <w:t>he is</w:t>
      </w:r>
      <w:r w:rsidRPr="00E417CA">
        <w:t xml:space="preserve"> making an impact right now</w:t>
      </w:r>
      <w:r w:rsidR="001F6960">
        <w:t>.</w:t>
      </w:r>
    </w:p>
    <w:p w14:paraId="4FDF1CE0" w14:textId="1531B6C6" w:rsidR="00E417CA" w:rsidRPr="00E417CA" w:rsidRDefault="00E417CA" w:rsidP="00BB5C20">
      <w:pPr>
        <w:pStyle w:val="BulletedList"/>
        <w:spacing w:after="160"/>
      </w:pPr>
      <w:r w:rsidRPr="00E417CA">
        <w:t xml:space="preserve">Through </w:t>
      </w:r>
      <w:r w:rsidRPr="004014A3">
        <w:rPr>
          <w:b/>
          <w:bCs/>
        </w:rPr>
        <w:t>Take Action/service learning</w:t>
      </w:r>
      <w:r w:rsidRPr="00E417CA">
        <w:t>, girls explore the root causes of a community need and address it in a lasting way; they truly make the world—or their part of it—a better place.</w:t>
      </w:r>
    </w:p>
    <w:p w14:paraId="56F70038" w14:textId="20F6E09C" w:rsidR="00D57944" w:rsidRDefault="00E417CA" w:rsidP="00E417CA">
      <w:pPr>
        <w:rPr>
          <w:rFonts w:ascii="Girl Scout Text Book" w:hAnsi="Girl Scout Text Book"/>
        </w:rPr>
      </w:pPr>
      <w:r w:rsidRPr="00E417CA">
        <w:rPr>
          <w:rFonts w:ascii="Girl Scout Text Book" w:hAnsi="Girl Scout Text Book"/>
        </w:rPr>
        <w:t xml:space="preserve">If your troop members want to pursue their Bronze, Silver, or Gold Award, they’ll develop a </w:t>
      </w:r>
      <w:proofErr w:type="gramStart"/>
      <w:r w:rsidRPr="00E417CA">
        <w:rPr>
          <w:rFonts w:ascii="Girl Scout Text Book" w:hAnsi="Girl Scout Text Book"/>
        </w:rPr>
        <w:t>Take Action</w:t>
      </w:r>
      <w:proofErr w:type="gramEnd"/>
      <w:r w:rsidRPr="00E417CA">
        <w:rPr>
          <w:rFonts w:ascii="Girl Scout Text Book" w:hAnsi="Girl Scout Text Book"/>
        </w:rPr>
        <w:t xml:space="preserve"> project on an issue that’s close to their hearts. To make </w:t>
      </w:r>
      <w:proofErr w:type="gramStart"/>
      <w:r w:rsidRPr="00E417CA">
        <w:rPr>
          <w:rFonts w:ascii="Girl Scout Text Book" w:hAnsi="Girl Scout Text Book"/>
        </w:rPr>
        <w:t>Take Action</w:t>
      </w:r>
      <w:proofErr w:type="gramEnd"/>
      <w:r w:rsidRPr="00E417CA">
        <w:rPr>
          <w:rFonts w:ascii="Girl Scout Text Book" w:hAnsi="Girl Scout Text Book"/>
        </w:rPr>
        <w:t xml:space="preserve"> projects even more impactful for your Girl Scouts</w:t>
      </w:r>
      <w:r w:rsidR="00FB3182">
        <w:rPr>
          <w:rFonts w:ascii="Girl Scout Text Book" w:hAnsi="Girl Scout Text Book"/>
        </w:rPr>
        <w:t>,</w:t>
      </w:r>
      <w:r w:rsidRPr="00E417CA">
        <w:rPr>
          <w:rFonts w:ascii="Girl Scout Text Book" w:hAnsi="Girl Scout Text Book"/>
        </w:rPr>
        <w:t xml:space="preserve"> set</w:t>
      </w:r>
      <w:r w:rsidR="00FB3182">
        <w:rPr>
          <w:rFonts w:ascii="Girl Scout Text Book" w:hAnsi="Girl Scout Text Book"/>
        </w:rPr>
        <w:t xml:space="preserve"> </w:t>
      </w:r>
      <w:r w:rsidR="00702F5D">
        <w:rPr>
          <w:rFonts w:ascii="Girl Scout Text Book" w:hAnsi="Girl Scout Text Book"/>
        </w:rPr>
        <w:t xml:space="preserve">time aside </w:t>
      </w:r>
      <w:r w:rsidRPr="00E417CA">
        <w:rPr>
          <w:rFonts w:ascii="Girl Scout Text Book" w:hAnsi="Girl Scout Text Book"/>
        </w:rPr>
        <w:t xml:space="preserve">for them to reflect on their projects. When they </w:t>
      </w:r>
      <w:r w:rsidR="003852E6">
        <w:rPr>
          <w:rFonts w:ascii="Girl Scout Text Book" w:hAnsi="Girl Scout Text Book"/>
        </w:rPr>
        <w:t>t</w:t>
      </w:r>
      <w:r w:rsidRPr="00E417CA">
        <w:rPr>
          <w:rFonts w:ascii="Girl Scout Text Book" w:hAnsi="Girl Scout Text Book"/>
        </w:rPr>
        <w:t>ake time to internalize the lessons they’ve learned, they’re more likely to find success in their future projects—or anything else they put their minds to.</w:t>
      </w:r>
    </w:p>
    <w:p w14:paraId="58F1C8BD" w14:textId="77777777" w:rsidR="00094D70" w:rsidRPr="00094D70" w:rsidRDefault="00094D70" w:rsidP="00E97FE4">
      <w:pPr>
        <w:pStyle w:val="Heading2A"/>
      </w:pPr>
      <w:r w:rsidRPr="00094D70">
        <w:t>Traditions, Ceremonies, and Special Girl Scout Days</w:t>
      </w:r>
    </w:p>
    <w:p w14:paraId="4EAEF265" w14:textId="08B17F03" w:rsidR="00094D70" w:rsidRPr="00094D70" w:rsidRDefault="00094D70" w:rsidP="00094D70">
      <w:pPr>
        <w:rPr>
          <w:rFonts w:ascii="Girl Scout Text Book" w:hAnsi="Girl Scout Text Book"/>
        </w:rPr>
      </w:pPr>
      <w:r w:rsidRPr="00094D70">
        <w:rPr>
          <w:rFonts w:ascii="Girl Scout Text Book" w:hAnsi="Girl Scout Text Book"/>
        </w:rPr>
        <w:t>Time-honored traditions and ceremonies unite Girl Scout sisters</w:t>
      </w:r>
      <w:r w:rsidR="00F11D47">
        <w:rPr>
          <w:rFonts w:ascii="Girl Scout Text Book" w:hAnsi="Girl Scout Text Book"/>
        </w:rPr>
        <w:t xml:space="preserve">, </w:t>
      </w:r>
      <w:r w:rsidRPr="00094D70">
        <w:rPr>
          <w:rFonts w:ascii="Girl Scout Text Book" w:hAnsi="Girl Scout Text Book"/>
        </w:rPr>
        <w:t>and the millions of Girl Scout alums who came before them—around the country and around the globe</w:t>
      </w:r>
      <w:r w:rsidR="00F11D47">
        <w:rPr>
          <w:rFonts w:ascii="Girl Scout Text Book" w:hAnsi="Girl Scout Text Book"/>
        </w:rPr>
        <w:t>—</w:t>
      </w:r>
      <w:r w:rsidRPr="00094D70">
        <w:rPr>
          <w:rFonts w:ascii="Girl Scout Text Book" w:hAnsi="Girl Scout Text Book"/>
        </w:rPr>
        <w:t>and remind girls how far their fellow trailblazers have come and just how far they’ll go.</w:t>
      </w:r>
    </w:p>
    <w:p w14:paraId="2895F093" w14:textId="7A00F2E5" w:rsidR="00094D70" w:rsidRPr="00094D70" w:rsidRDefault="00094D70" w:rsidP="00094D70">
      <w:pPr>
        <w:rPr>
          <w:rFonts w:ascii="Girl Scout Text Book" w:hAnsi="Girl Scout Text Book"/>
        </w:rPr>
      </w:pPr>
      <w:r w:rsidRPr="00094D70">
        <w:rPr>
          <w:rFonts w:ascii="Girl Scout Text Book" w:hAnsi="Girl Scout Text Book"/>
        </w:rPr>
        <w:t xml:space="preserve">A few of those extra special days, when </w:t>
      </w:r>
      <w:r w:rsidR="00196CF4" w:rsidRPr="00094D70">
        <w:rPr>
          <w:rFonts w:ascii="Girl Scout Text Book" w:hAnsi="Girl Scout Text Book"/>
        </w:rPr>
        <w:t>you will</w:t>
      </w:r>
      <w:r w:rsidRPr="00094D70">
        <w:rPr>
          <w:rFonts w:ascii="Girl Scout Text Book" w:hAnsi="Girl Scout Text Book"/>
        </w:rPr>
        <w:t xml:space="preserve"> want to </w:t>
      </w:r>
      <w:r w:rsidR="005F1D89">
        <w:rPr>
          <w:rFonts w:ascii="Girl Scout Text Book" w:hAnsi="Girl Scout Text Book"/>
        </w:rPr>
        <w:t>turn</w:t>
      </w:r>
      <w:r w:rsidRPr="00094D70">
        <w:rPr>
          <w:rFonts w:ascii="Girl Scout Text Book" w:hAnsi="Girl Scout Text Book"/>
        </w:rPr>
        <w:t xml:space="preserve"> up the celebrations, include: </w:t>
      </w:r>
    </w:p>
    <w:p w14:paraId="1B3AEFC0" w14:textId="02D06610" w:rsidR="00094D70" w:rsidRPr="00094D70" w:rsidRDefault="00094D70" w:rsidP="0028123A">
      <w:pPr>
        <w:pStyle w:val="BulletedList"/>
      </w:pPr>
      <w:r w:rsidRPr="00094D70">
        <w:t xml:space="preserve">Juliette Gordon Low's birthday or Founder's Day, October 31, marks the birth in 1860 of </w:t>
      </w:r>
      <w:hyperlink r:id="rId40" w:history="1">
        <w:r w:rsidRPr="00406250">
          <w:rPr>
            <w:rStyle w:val="Hyperlink"/>
          </w:rPr>
          <w:t>Girl Scouts of the USA founder Juliette Gordon Low</w:t>
        </w:r>
      </w:hyperlink>
      <w:r w:rsidRPr="00094D70">
        <w:t xml:space="preserve"> in Savannah, Georgia.</w:t>
      </w:r>
    </w:p>
    <w:p w14:paraId="3F0C6301" w14:textId="2406542F" w:rsidR="00094D70" w:rsidRPr="00094D70" w:rsidRDefault="00FD16C5" w:rsidP="0028123A">
      <w:pPr>
        <w:pStyle w:val="BulletedList"/>
      </w:pPr>
      <w:hyperlink r:id="rId41" w:history="1">
        <w:r w:rsidR="00094D70" w:rsidRPr="006A41BC">
          <w:rPr>
            <w:rStyle w:val="Hyperlink"/>
          </w:rPr>
          <w:t>World Thinking Day</w:t>
        </w:r>
      </w:hyperlink>
      <w:r w:rsidR="00094D70" w:rsidRPr="00094D70">
        <w:t xml:space="preserve">, February 22, celebrates international friendship. </w:t>
      </w:r>
      <w:r w:rsidR="002E2414" w:rsidRPr="00094D70">
        <w:t>It is</w:t>
      </w:r>
      <w:r w:rsidR="00094D70" w:rsidRPr="00094D70">
        <w:t xml:space="preserve"> an opportunity for Girl Scouts and Girl Guides to connect with each other and explore a common theme around the world. </w:t>
      </w:r>
    </w:p>
    <w:p w14:paraId="593EF76D" w14:textId="1AE69D34" w:rsidR="00094D70" w:rsidRPr="00094D70" w:rsidRDefault="00094D70" w:rsidP="00BB5C20">
      <w:pPr>
        <w:pStyle w:val="BulletedList"/>
        <w:spacing w:after="160"/>
      </w:pPr>
      <w:r w:rsidRPr="00094D70">
        <w:t xml:space="preserve">Girl Scouts’ birthday, March 12, commemorates the day in 1912 when Juliette Gordon Low officially registered the organization's first </w:t>
      </w:r>
      <w:r w:rsidR="002E2414" w:rsidRPr="00094D70">
        <w:t>eighteen</w:t>
      </w:r>
      <w:r w:rsidRPr="00094D70">
        <w:t xml:space="preserve"> girl members in Savannah, Georgia.</w:t>
      </w:r>
    </w:p>
    <w:p w14:paraId="5FA6F72C" w14:textId="03057821" w:rsidR="00094D70" w:rsidRPr="00094D70" w:rsidRDefault="00935AE3" w:rsidP="00094D70">
      <w:pPr>
        <w:rPr>
          <w:rFonts w:ascii="Girl Scout Text Book" w:hAnsi="Girl Scout Text Book"/>
        </w:rPr>
      </w:pPr>
      <w:r>
        <w:rPr>
          <w:rFonts w:ascii="Girl Scout Text Book" w:hAnsi="Girl Scout Text Book"/>
        </w:rPr>
        <w:lastRenderedPageBreak/>
        <w:t>So</w:t>
      </w:r>
      <w:r w:rsidR="003107E2">
        <w:rPr>
          <w:rFonts w:ascii="Girl Scout Text Book" w:hAnsi="Girl Scout Text Book"/>
        </w:rPr>
        <w:t>,</w:t>
      </w:r>
      <w:r>
        <w:rPr>
          <w:rFonts w:ascii="Girl Scout Text Book" w:hAnsi="Girl Scout Text Book"/>
        </w:rPr>
        <w:t xml:space="preserve"> w</w:t>
      </w:r>
      <w:r w:rsidR="00094D70" w:rsidRPr="00094D70">
        <w:rPr>
          <w:rFonts w:ascii="Girl Scout Text Book" w:hAnsi="Girl Scout Text Book"/>
        </w:rPr>
        <w:t xml:space="preserve">hether they’re </w:t>
      </w:r>
      <w:r w:rsidR="00100C4F">
        <w:rPr>
          <w:rFonts w:ascii="Girl Scout Text Book" w:hAnsi="Girl Scout Text Book"/>
        </w:rPr>
        <w:t>working on a new badge</w:t>
      </w:r>
      <w:r w:rsidR="008E0E35">
        <w:rPr>
          <w:rFonts w:ascii="Girl Scout Text Book" w:hAnsi="Girl Scout Text Book"/>
        </w:rPr>
        <w:t xml:space="preserve">, </w:t>
      </w:r>
      <w:r>
        <w:rPr>
          <w:rFonts w:ascii="Girl Scout Text Book" w:hAnsi="Girl Scout Text Book"/>
        </w:rPr>
        <w:t>making new friends</w:t>
      </w:r>
      <w:r w:rsidR="00DC59FB">
        <w:rPr>
          <w:rFonts w:ascii="Girl Scout Text Book" w:hAnsi="Girl Scout Text Book"/>
        </w:rPr>
        <w:t>,</w:t>
      </w:r>
      <w:r>
        <w:rPr>
          <w:rFonts w:ascii="Girl Scout Text Book" w:hAnsi="Girl Scout Text Book"/>
        </w:rPr>
        <w:t xml:space="preserve"> </w:t>
      </w:r>
      <w:r w:rsidR="00094D70" w:rsidRPr="00094D70">
        <w:rPr>
          <w:rFonts w:ascii="Girl Scout Text Book" w:hAnsi="Girl Scout Text Book"/>
        </w:rPr>
        <w:t xml:space="preserve">or closing meetings with a friendship circle, your troop won’t </w:t>
      </w:r>
      <w:r w:rsidR="00963B6E">
        <w:rPr>
          <w:rFonts w:ascii="Girl Scout Text Book" w:hAnsi="Girl Scout Text Book"/>
        </w:rPr>
        <w:t xml:space="preserve">want to </w:t>
      </w:r>
      <w:r w:rsidR="00094D70" w:rsidRPr="00094D70">
        <w:rPr>
          <w:rFonts w:ascii="Girl Scout Text Book" w:hAnsi="Girl Scout Text Book"/>
        </w:rPr>
        <w:t xml:space="preserve">miss out on </w:t>
      </w:r>
      <w:r w:rsidR="006F28F9">
        <w:rPr>
          <w:rFonts w:ascii="Girl Scout Text Book" w:hAnsi="Girl Scout Text Book"/>
        </w:rPr>
        <w:t>Girl Scout</w:t>
      </w:r>
      <w:r w:rsidR="003B251B">
        <w:rPr>
          <w:rFonts w:ascii="Girl Scout Text Book" w:hAnsi="Girl Scout Text Book"/>
        </w:rPr>
        <w:t>s</w:t>
      </w:r>
      <w:r w:rsidR="0061466D">
        <w:rPr>
          <w:rFonts w:ascii="Girl Scout Text Book" w:hAnsi="Girl Scout Text Book"/>
        </w:rPr>
        <w:t xml:space="preserve">’ </w:t>
      </w:r>
      <w:r w:rsidR="00607EC7">
        <w:rPr>
          <w:rFonts w:ascii="Girl Scout Text Book" w:hAnsi="Girl Scout Text Book"/>
        </w:rPr>
        <w:t>treasured</w:t>
      </w:r>
      <w:r w:rsidR="005D3D9C">
        <w:rPr>
          <w:rFonts w:ascii="Girl Scout Text Book" w:hAnsi="Girl Scout Text Book"/>
        </w:rPr>
        <w:t xml:space="preserve"> </w:t>
      </w:r>
      <w:hyperlink r:id="rId42" w:history="1">
        <w:r w:rsidR="00094D70" w:rsidRPr="001B102C">
          <w:rPr>
            <w:rStyle w:val="Hyperlink"/>
            <w:rFonts w:ascii="Girl Scout Text Book" w:hAnsi="Girl Scout Text Book"/>
          </w:rPr>
          <w:t>traditions, ceremonies, and special Girl Scout days</w:t>
        </w:r>
      </w:hyperlink>
      <w:r w:rsidR="00094D70" w:rsidRPr="00094D70">
        <w:rPr>
          <w:rFonts w:ascii="Girl Scout Text Book" w:hAnsi="Girl Scout Text Book"/>
        </w:rPr>
        <w:t>.</w:t>
      </w:r>
    </w:p>
    <w:p w14:paraId="23654660" w14:textId="77777777" w:rsidR="00094D70" w:rsidRPr="00094D70" w:rsidRDefault="00094D70" w:rsidP="00E97FE4">
      <w:pPr>
        <w:pStyle w:val="Heading2A"/>
      </w:pPr>
      <w:r w:rsidRPr="00094D70">
        <w:t>Highest Awards</w:t>
      </w:r>
    </w:p>
    <w:p w14:paraId="1360BA74" w14:textId="77777777" w:rsidR="00AD645C" w:rsidRPr="00094D70" w:rsidRDefault="00AD645C" w:rsidP="00AD645C">
      <w:pPr>
        <w:rPr>
          <w:rFonts w:ascii="Girl Scout Text Book" w:hAnsi="Girl Scout Text Book"/>
        </w:rPr>
      </w:pPr>
      <w:r w:rsidRPr="00094D70">
        <w:rPr>
          <w:rFonts w:ascii="Girl Scout Text Book" w:hAnsi="Girl Scout Text Book"/>
        </w:rPr>
        <w:t xml:space="preserve">The Girl Scout Bronze, Silver, and Gold Awards honor girls who become forces for good and create a lasting impact </w:t>
      </w:r>
      <w:r>
        <w:rPr>
          <w:rFonts w:ascii="Girl Scout Text Book" w:hAnsi="Girl Scout Text Book"/>
        </w:rPr>
        <w:t>in</w:t>
      </w:r>
      <w:r w:rsidRPr="00094D70">
        <w:rPr>
          <w:rFonts w:ascii="Girl Scout Text Book" w:hAnsi="Girl Scout Text Book"/>
        </w:rPr>
        <w:t xml:space="preserve"> their communities, nationally and around the world. </w:t>
      </w:r>
    </w:p>
    <w:p w14:paraId="7F49A038" w14:textId="57AD9FEE" w:rsidR="00094D70" w:rsidRPr="00094D70" w:rsidRDefault="00094D70" w:rsidP="00094D70">
      <w:pPr>
        <w:rPr>
          <w:rFonts w:ascii="Girl Scout Text Book" w:hAnsi="Girl Scout Text Book"/>
        </w:rPr>
      </w:pPr>
      <w:r w:rsidRPr="00094D70">
        <w:rPr>
          <w:rFonts w:ascii="Girl Scout Text Book" w:hAnsi="Girl Scout Text Book"/>
        </w:rPr>
        <w:t>As your Girl Scouts discover the power of their voices, they’ll want to take on an issue that</w:t>
      </w:r>
      <w:r w:rsidR="00BC5A74">
        <w:rPr>
          <w:rFonts w:ascii="Girl Scout Text Book" w:hAnsi="Girl Scout Text Book"/>
        </w:rPr>
        <w:t xml:space="preserve"> is </w:t>
      </w:r>
      <w:r w:rsidRPr="00094D70">
        <w:rPr>
          <w:rFonts w:ascii="Girl Scout Text Book" w:hAnsi="Girl Scout Text Book"/>
        </w:rPr>
        <w:t xml:space="preserve">close to their hearts and meaningful to them. Encourage them to turn their </w:t>
      </w:r>
      <w:r w:rsidR="00EC2D5E">
        <w:rPr>
          <w:rFonts w:ascii="Girl Scout Text Book" w:hAnsi="Girl Scout Text Book"/>
        </w:rPr>
        <w:t xml:space="preserve">ideas </w:t>
      </w:r>
      <w:r w:rsidRPr="00094D70">
        <w:rPr>
          <w:rFonts w:ascii="Girl Scout Text Book" w:hAnsi="Girl Scout Text Book"/>
        </w:rPr>
        <w:t xml:space="preserve">into reality </w:t>
      </w:r>
      <w:r w:rsidR="004D71E5">
        <w:rPr>
          <w:rFonts w:ascii="Girl Scout Text Book" w:hAnsi="Girl Scout Text Book"/>
        </w:rPr>
        <w:t xml:space="preserve">by pursuing </w:t>
      </w:r>
      <w:r w:rsidR="00030DB5">
        <w:rPr>
          <w:rFonts w:ascii="Girl Scout Text Book" w:hAnsi="Girl Scout Text Book"/>
        </w:rPr>
        <w:t>Girl Scouts’ highest awards.</w:t>
      </w:r>
    </w:p>
    <w:p w14:paraId="4CBBC904" w14:textId="7AA7F524" w:rsidR="00094D70" w:rsidRPr="00094D70" w:rsidRDefault="00FD16C5" w:rsidP="0028123A">
      <w:pPr>
        <w:pStyle w:val="BulletedList"/>
      </w:pPr>
      <w:hyperlink r:id="rId43" w:history="1">
        <w:r w:rsidR="00094D70" w:rsidRPr="007935D0">
          <w:rPr>
            <w:rStyle w:val="Hyperlink"/>
          </w:rPr>
          <w:t>The Girl Scout Bronze Award</w:t>
        </w:r>
      </w:hyperlink>
      <w:r w:rsidR="00094D70" w:rsidRPr="00094D70">
        <w:t xml:space="preserve"> can be earned by Junior</w:t>
      </w:r>
      <w:r w:rsidR="007919AE">
        <w:t xml:space="preserve">s. The </w:t>
      </w:r>
      <w:r w:rsidR="00094D70" w:rsidRPr="00094D70">
        <w:t xml:space="preserve">prerequisite is </w:t>
      </w:r>
      <w:r w:rsidR="007919AE">
        <w:t xml:space="preserve">completion of </w:t>
      </w:r>
      <w:r w:rsidR="00094D70" w:rsidRPr="00094D70">
        <w:t xml:space="preserve">one Junior Journey and </w:t>
      </w:r>
      <w:r w:rsidR="00DC5C75" w:rsidRPr="003107E2">
        <w:t>the</w:t>
      </w:r>
      <w:r w:rsidR="00094D70" w:rsidRPr="00094D70">
        <w:t xml:space="preserve"> associated </w:t>
      </w:r>
      <w:proofErr w:type="gramStart"/>
      <w:r w:rsidR="00094D70" w:rsidRPr="00094D70">
        <w:t>Take Action</w:t>
      </w:r>
      <w:proofErr w:type="gramEnd"/>
      <w:r w:rsidR="00094D70" w:rsidRPr="00094D70">
        <w:t xml:space="preserve"> project. The Bronze Award is earned by the group.</w:t>
      </w:r>
    </w:p>
    <w:p w14:paraId="5B1B6C87" w14:textId="18746BFA" w:rsidR="00094D70" w:rsidRPr="00094D70" w:rsidRDefault="00FD16C5" w:rsidP="0028123A">
      <w:pPr>
        <w:pStyle w:val="BulletedList"/>
      </w:pPr>
      <w:hyperlink r:id="rId44" w:history="1">
        <w:r w:rsidR="00094D70" w:rsidRPr="007935D0">
          <w:rPr>
            <w:rStyle w:val="Hyperlink"/>
          </w:rPr>
          <w:t>The Girl Scout Silver Award</w:t>
        </w:r>
      </w:hyperlink>
      <w:r w:rsidR="00094D70" w:rsidRPr="00094D70">
        <w:t xml:space="preserve"> can be earned by Cadettes</w:t>
      </w:r>
      <w:r w:rsidR="007919AE">
        <w:t xml:space="preserve">. The </w:t>
      </w:r>
      <w:r w:rsidR="00094D70" w:rsidRPr="00094D70">
        <w:t xml:space="preserve">prerequisite is </w:t>
      </w:r>
      <w:r w:rsidR="007919AE">
        <w:t xml:space="preserve">completion of </w:t>
      </w:r>
      <w:r w:rsidR="00094D70" w:rsidRPr="00094D70">
        <w:t xml:space="preserve">one Cadette Journey and </w:t>
      </w:r>
      <w:r w:rsidR="0045091B" w:rsidRPr="003107E2">
        <w:t>the</w:t>
      </w:r>
      <w:r w:rsidR="0045091B">
        <w:t xml:space="preserve"> </w:t>
      </w:r>
      <w:r w:rsidR="00094D70" w:rsidRPr="00094D70">
        <w:t xml:space="preserve">associated </w:t>
      </w:r>
      <w:proofErr w:type="gramStart"/>
      <w:r w:rsidR="00094D70" w:rsidRPr="00094D70">
        <w:t>Take Action</w:t>
      </w:r>
      <w:proofErr w:type="gramEnd"/>
      <w:r w:rsidR="00094D70" w:rsidRPr="00094D70">
        <w:t xml:space="preserve"> project. The Silver Award can be earned by an individual girl or by a small group.</w:t>
      </w:r>
    </w:p>
    <w:p w14:paraId="461F5B39" w14:textId="7EA960BE" w:rsidR="00094D70" w:rsidRPr="00094D70" w:rsidRDefault="00FD16C5" w:rsidP="00BB5C20">
      <w:pPr>
        <w:pStyle w:val="BulletedList"/>
        <w:spacing w:after="160"/>
      </w:pPr>
      <w:hyperlink r:id="rId45" w:history="1">
        <w:r w:rsidR="00094D70" w:rsidRPr="007935D0">
          <w:rPr>
            <w:rStyle w:val="Hyperlink"/>
          </w:rPr>
          <w:t>The Girl Scout Gold Award</w:t>
        </w:r>
      </w:hyperlink>
      <w:r w:rsidR="00094D70" w:rsidRPr="00094D70">
        <w:t xml:space="preserve"> can be earned by Seniors and Ambassadors who have completed either two Girl Scout Senior/Ambassador level Journeys and the associated </w:t>
      </w:r>
      <w:proofErr w:type="gramStart"/>
      <w:r w:rsidR="00094D70" w:rsidRPr="00094D70">
        <w:t>Take Action</w:t>
      </w:r>
      <w:proofErr w:type="gramEnd"/>
      <w:r w:rsidR="00094D70" w:rsidRPr="00094D70">
        <w:t xml:space="preserve"> project or earned the Silver Award and completed one Senior/Ambassador level Journey. </w:t>
      </w:r>
    </w:p>
    <w:p w14:paraId="3BFB6DED" w14:textId="77777777" w:rsidR="00094D70" w:rsidRPr="00094D70" w:rsidRDefault="00094D70" w:rsidP="00094D70">
      <w:pPr>
        <w:rPr>
          <w:rFonts w:ascii="Girl Scout Text Book" w:hAnsi="Girl Scout Text Book"/>
        </w:rPr>
      </w:pPr>
      <w:r w:rsidRPr="00094D70">
        <w:rPr>
          <w:rFonts w:ascii="Girl Scout Text Book" w:hAnsi="Girl Scout Text Book"/>
        </w:rPr>
        <w:t xml:space="preserve">Did you know that a Gold Award Girl Scout is entitled to enlist at a higher paygrade when she joins the U.S. military? A Gold Award Girl Scout’s achievements also prime her for the fast track when it comes to college admissions and make her an outstanding candidate for academic scholarships and other financial awards. </w:t>
      </w:r>
    </w:p>
    <w:p w14:paraId="37B4FD3B" w14:textId="4D5D9840" w:rsidR="00094D70" w:rsidRPr="00094D70" w:rsidRDefault="00094D70" w:rsidP="00094D70">
      <w:pPr>
        <w:rPr>
          <w:rFonts w:ascii="Girl Scout Text Book" w:hAnsi="Girl Scout Text Book"/>
        </w:rPr>
      </w:pPr>
      <w:r w:rsidRPr="00094D70">
        <w:rPr>
          <w:rFonts w:ascii="Girl Scout Text Book" w:hAnsi="Girl Scout Text Book"/>
        </w:rPr>
        <w:t xml:space="preserve">Girl Scouts are eligible to earn any recognition at the grade level in which they are registered. </w:t>
      </w:r>
      <w:r w:rsidR="003E52B2" w:rsidRPr="003107E2">
        <w:rPr>
          <w:rFonts w:ascii="Girl Scout Text Book" w:hAnsi="Girl Scout Text Book"/>
        </w:rPr>
        <w:t>A</w:t>
      </w:r>
      <w:r w:rsidRPr="00094D70">
        <w:rPr>
          <w:rFonts w:ascii="Girl Scout Text Book" w:hAnsi="Girl Scout Text Book"/>
        </w:rPr>
        <w:t xml:space="preserve">ny Girl Scout is eligible to earn the </w:t>
      </w:r>
      <w:r w:rsidR="00E04045">
        <w:rPr>
          <w:rFonts w:ascii="Girl Scout Text Book" w:hAnsi="Girl Scout Text Book"/>
        </w:rPr>
        <w:t xml:space="preserve">Girl Scout </w:t>
      </w:r>
      <w:r w:rsidRPr="00094D70">
        <w:rPr>
          <w:rFonts w:ascii="Girl Scout Text Book" w:hAnsi="Girl Scout Text Book"/>
        </w:rPr>
        <w:t xml:space="preserve">Gold Award even if she joined Girl Scouts for the first time in high school. </w:t>
      </w:r>
    </w:p>
    <w:p w14:paraId="35639BFF" w14:textId="59345905" w:rsidR="00094D70" w:rsidRPr="00094D70" w:rsidRDefault="00094D70" w:rsidP="00094D70">
      <w:pPr>
        <w:rPr>
          <w:rFonts w:ascii="Girl Scout Text Book" w:hAnsi="Girl Scout Text Book"/>
        </w:rPr>
      </w:pPr>
      <w:r w:rsidRPr="00094D70">
        <w:rPr>
          <w:rFonts w:ascii="Girl Scout Text Book" w:hAnsi="Girl Scout Text Book"/>
        </w:rPr>
        <w:t xml:space="preserve">Ask your council about </w:t>
      </w:r>
      <w:r w:rsidR="006F21BF">
        <w:rPr>
          <w:rFonts w:ascii="Girl Scout Text Book" w:hAnsi="Girl Scout Text Book"/>
        </w:rPr>
        <w:t xml:space="preserve">Girl Scout </w:t>
      </w:r>
      <w:r w:rsidRPr="00094D70">
        <w:rPr>
          <w:rFonts w:ascii="Girl Scout Text Book" w:hAnsi="Girl Scout Text Book"/>
        </w:rPr>
        <w:t>Gold Award Girl Scouts in your community and how they’re doing their part to make the world a better place. For inspiration, consider inviting a local Gold Award Girl Scout to speak to your troop about how she took the lead and made a difference. You’ll be inspired when you see and hear what girls can accomplish</w:t>
      </w:r>
      <w:r w:rsidR="00300E0E">
        <w:rPr>
          <w:rFonts w:ascii="Girl Scout Text Book" w:hAnsi="Girl Scout Text Book"/>
        </w:rPr>
        <w:t xml:space="preserve"> when they take the lead</w:t>
      </w:r>
      <w:r w:rsidRPr="00094D70">
        <w:rPr>
          <w:rFonts w:ascii="Girl Scout Text Book" w:hAnsi="Girl Scout Text Book"/>
        </w:rPr>
        <w:t>—and by the confidence, grit, problem-solving, time and project management, and team-building expertise they gain while doing so!</w:t>
      </w:r>
    </w:p>
    <w:p w14:paraId="0A1F39F1" w14:textId="144B166E" w:rsidR="007F13F9" w:rsidRPr="007F13F9" w:rsidRDefault="007F13F9" w:rsidP="0015625E">
      <w:pPr>
        <w:pStyle w:val="Heading2A"/>
      </w:pPr>
      <w:r w:rsidRPr="007F13F9">
        <w:t>Girl Scout Travel and Destinations</w:t>
      </w:r>
    </w:p>
    <w:p w14:paraId="6AFE8247" w14:textId="4A028CAB" w:rsidR="007F13F9" w:rsidRPr="007F13F9" w:rsidRDefault="007F13F9" w:rsidP="007F13F9">
      <w:pPr>
        <w:rPr>
          <w:rFonts w:ascii="Girl Scout Text Book" w:hAnsi="Girl Scout Text Book"/>
        </w:rPr>
      </w:pPr>
      <w:r w:rsidRPr="007F13F9">
        <w:rPr>
          <w:rFonts w:ascii="Girl Scout Text Book" w:hAnsi="Girl Scout Text Book"/>
        </w:rPr>
        <w:t xml:space="preserve">Girl Scouts </w:t>
      </w:r>
      <w:r w:rsidR="00027305">
        <w:rPr>
          <w:rFonts w:ascii="Girl Scout Text Book" w:hAnsi="Girl Scout Text Book"/>
        </w:rPr>
        <w:t xml:space="preserve">encourages girls to </w:t>
      </w:r>
      <w:r w:rsidRPr="007F13F9">
        <w:rPr>
          <w:rFonts w:ascii="Girl Scout Text Book" w:hAnsi="Girl Scout Text Book"/>
        </w:rPr>
        <w:t xml:space="preserve">try new things and see the world with </w:t>
      </w:r>
      <w:r w:rsidR="00027305">
        <w:rPr>
          <w:rFonts w:ascii="Girl Scout Text Book" w:hAnsi="Girl Scout Text Book"/>
        </w:rPr>
        <w:t xml:space="preserve">fresh </w:t>
      </w:r>
      <w:r w:rsidRPr="007F13F9">
        <w:rPr>
          <w:rFonts w:ascii="Girl Scout Text Book" w:hAnsi="Girl Scout Text Book"/>
        </w:rPr>
        <w:t xml:space="preserve">eyes, both inside and outside of their usual troop meetings. As COVID-19-related travel restrictions are lifted across the globe and you and your troop feel safe doing so, you may be excited to </w:t>
      </w:r>
      <w:r w:rsidR="00E02CBA">
        <w:rPr>
          <w:rFonts w:ascii="Girl Scout Text Book" w:hAnsi="Girl Scout Text Book"/>
        </w:rPr>
        <w:t xml:space="preserve">travel and </w:t>
      </w:r>
      <w:r w:rsidRPr="007F13F9">
        <w:rPr>
          <w:rFonts w:ascii="Girl Scout Text Book" w:hAnsi="Girl Scout Text Book"/>
        </w:rPr>
        <w:t>explore the world as a troop.</w:t>
      </w:r>
    </w:p>
    <w:p w14:paraId="40D8D2AE" w14:textId="1418837F" w:rsidR="007F13F9" w:rsidRPr="007F13F9" w:rsidRDefault="007F13F9" w:rsidP="007F13F9">
      <w:pPr>
        <w:rPr>
          <w:rFonts w:ascii="Girl Scout Text Book" w:hAnsi="Girl Scout Text Book"/>
        </w:rPr>
      </w:pPr>
      <w:r w:rsidRPr="007F13F9">
        <w:rPr>
          <w:rFonts w:ascii="Girl Scout Text Book" w:hAnsi="Girl Scout Text Book"/>
        </w:rPr>
        <w:t xml:space="preserve">Traveling as a Girl Scout is a more engaging experience than traveling with family, school, or </w:t>
      </w:r>
      <w:r w:rsidRPr="00B243F1">
        <w:rPr>
          <w:rFonts w:ascii="Girl Scout Text Book" w:hAnsi="Girl Scout Text Book"/>
        </w:rPr>
        <w:t xml:space="preserve">other groups because </w:t>
      </w:r>
      <w:hyperlink r:id="rId46" w:anchor="programming" w:history="1">
        <w:r w:rsidRPr="00B243F1">
          <w:rPr>
            <w:rStyle w:val="Hyperlink"/>
            <w:rFonts w:ascii="Girl Scout Text Book" w:hAnsi="Girl Scout Text Book"/>
          </w:rPr>
          <w:t>girls take the lead</w:t>
        </w:r>
      </w:hyperlink>
      <w:r w:rsidRPr="00B243F1">
        <w:rPr>
          <w:rFonts w:ascii="Girl Scout Text Book" w:hAnsi="Girl Scout Text Book"/>
        </w:rPr>
        <w:t>. They’ll make important decisions about where to go</w:t>
      </w:r>
      <w:r w:rsidR="005E6FB8" w:rsidRPr="00B243F1">
        <w:rPr>
          <w:rFonts w:ascii="Girl Scout Text Book" w:hAnsi="Girl Scout Text Book"/>
        </w:rPr>
        <w:t>,</w:t>
      </w:r>
      <w:r w:rsidRPr="007F13F9">
        <w:rPr>
          <w:rFonts w:ascii="Girl Scout Text Book" w:hAnsi="Girl Scout Text Book"/>
        </w:rPr>
        <w:t xml:space="preserve"> </w:t>
      </w:r>
      <w:r w:rsidRPr="00C92411">
        <w:rPr>
          <w:rFonts w:ascii="Girl Scout Text Book" w:hAnsi="Girl Scout Text Book"/>
        </w:rPr>
        <w:t>what to do</w:t>
      </w:r>
      <w:r w:rsidR="005E6FB8" w:rsidRPr="00C92411">
        <w:rPr>
          <w:rFonts w:ascii="Girl Scout Text Book" w:hAnsi="Girl Scout Text Book"/>
        </w:rPr>
        <w:t>,</w:t>
      </w:r>
      <w:r w:rsidRPr="00C92411">
        <w:rPr>
          <w:rFonts w:ascii="Girl Scout Text Book" w:hAnsi="Girl Scout Text Book"/>
        </w:rPr>
        <w:t xml:space="preserve"> and take increasing responsibility for the planning of their trips</w:t>
      </w:r>
      <w:r w:rsidR="009766E1" w:rsidRPr="00C92411">
        <w:rPr>
          <w:rFonts w:ascii="Girl Scout Text Book" w:hAnsi="Girl Scout Text Book"/>
        </w:rPr>
        <w:t>. During this process</w:t>
      </w:r>
      <w:r w:rsidR="0044316F" w:rsidRPr="00C92411">
        <w:rPr>
          <w:rFonts w:ascii="Girl Scout Text Book" w:hAnsi="Girl Scout Text Book"/>
        </w:rPr>
        <w:t>, they will also</w:t>
      </w:r>
      <w:r w:rsidRPr="00C92411">
        <w:rPr>
          <w:rFonts w:ascii="Girl Scout Text Book" w:hAnsi="Girl Scout Text Book"/>
        </w:rPr>
        <w:t xml:space="preserve"> </w:t>
      </w:r>
      <w:r w:rsidR="007A513E">
        <w:rPr>
          <w:rFonts w:ascii="Girl Scout Text Book" w:hAnsi="Girl Scout Text Book"/>
        </w:rPr>
        <w:t xml:space="preserve">build </w:t>
      </w:r>
      <w:r w:rsidRPr="00C92411">
        <w:rPr>
          <w:rFonts w:ascii="Girl Scout Text Book" w:hAnsi="Girl Scout Text Book"/>
        </w:rPr>
        <w:t>their organizational and management skills—skills that will benefit</w:t>
      </w:r>
      <w:r w:rsidRPr="007F13F9">
        <w:rPr>
          <w:rFonts w:ascii="Girl Scout Text Book" w:hAnsi="Girl Scout Text Book"/>
        </w:rPr>
        <w:t xml:space="preserve"> them throughout their lives. </w:t>
      </w:r>
    </w:p>
    <w:p w14:paraId="591744D6" w14:textId="2F6D510D" w:rsidR="007F13F9" w:rsidRPr="007F13F9" w:rsidRDefault="007F13F9" w:rsidP="007F13F9">
      <w:pPr>
        <w:rPr>
          <w:rFonts w:ascii="Girl Scout Text Book" w:hAnsi="Girl Scout Text Book"/>
        </w:rPr>
      </w:pPr>
      <w:r w:rsidRPr="007F13F9">
        <w:rPr>
          <w:rFonts w:ascii="Girl Scout Text Book" w:hAnsi="Girl Scout Text Book"/>
        </w:rPr>
        <w:t xml:space="preserve">Girl Scout travel is built on a </w:t>
      </w:r>
      <w:hyperlink r:id="rId47" w:history="1">
        <w:r w:rsidRPr="00925438">
          <w:rPr>
            <w:rStyle w:val="Hyperlink"/>
            <w:rFonts w:ascii="Girl Scout Text Book" w:hAnsi="Girl Scout Text Book"/>
          </w:rPr>
          <w:t>progression of activities</w:t>
        </w:r>
      </w:hyperlink>
      <w:r w:rsidRPr="007F13F9">
        <w:rPr>
          <w:rFonts w:ascii="Girl Scout Text Book" w:hAnsi="Girl Scout Text Book"/>
        </w:rPr>
        <w:t xml:space="preserve">, so girls are set up for success. Daisies and Brownies start with field trips and progress to day trips, overnights, and weekend trips. Juniors can </w:t>
      </w:r>
      <w:r w:rsidR="00375781">
        <w:rPr>
          <w:rFonts w:ascii="Girl Scout Text Book" w:hAnsi="Girl Scout Text Book"/>
        </w:rPr>
        <w:t xml:space="preserve">take their </w:t>
      </w:r>
      <w:r w:rsidRPr="007F13F9">
        <w:rPr>
          <w:rFonts w:ascii="Girl Scout Text Book" w:hAnsi="Girl Scout Text Book"/>
        </w:rPr>
        <w:t>adventures farther with longer regional trip</w:t>
      </w:r>
      <w:r w:rsidR="00F669FE">
        <w:rPr>
          <w:rFonts w:ascii="Girl Scout Text Book" w:hAnsi="Girl Scout Text Book"/>
        </w:rPr>
        <w:t>s</w:t>
      </w:r>
      <w:r w:rsidRPr="007F13F9">
        <w:rPr>
          <w:rFonts w:ascii="Girl Scout Text Book" w:hAnsi="Girl Scout Text Book"/>
        </w:rPr>
        <w:t xml:space="preserve">. And Cadettes, Seniors, and Ambassadors can travel the </w:t>
      </w:r>
      <w:r w:rsidRPr="007F13F9">
        <w:rPr>
          <w:rFonts w:ascii="Girl Scout Text Book" w:hAnsi="Girl Scout Text Book"/>
        </w:rPr>
        <w:lastRenderedPageBreak/>
        <w:t>United States and then the world. There are even opportunities for older girls to travel independently by joining trips their council organize</w:t>
      </w:r>
      <w:r w:rsidR="00F669FE">
        <w:rPr>
          <w:rFonts w:ascii="Girl Scout Text Book" w:hAnsi="Girl Scout Text Book"/>
        </w:rPr>
        <w:t>s</w:t>
      </w:r>
      <w:r w:rsidRPr="007F13F9">
        <w:rPr>
          <w:rFonts w:ascii="Girl Scout Text Book" w:hAnsi="Girl Scout Text Book"/>
        </w:rPr>
        <w:t xml:space="preserve"> or participating in </w:t>
      </w:r>
      <w:r w:rsidR="00AA39A0">
        <w:rPr>
          <w:rFonts w:ascii="Girl Scout Text Book" w:hAnsi="Girl Scout Text Book"/>
        </w:rPr>
        <w:t xml:space="preserve">GSUSA’s </w:t>
      </w:r>
      <w:r w:rsidRPr="007F13F9">
        <w:rPr>
          <w:rFonts w:ascii="Girl Scout Text Book" w:hAnsi="Girl Scout Text Book"/>
        </w:rPr>
        <w:t xml:space="preserve">travel program, </w:t>
      </w:r>
      <w:hyperlink r:id="rId48" w:history="1">
        <w:r w:rsidRPr="00FA5568">
          <w:rPr>
            <w:rStyle w:val="Hyperlink"/>
            <w:rFonts w:ascii="Girl Scout Text Book" w:hAnsi="Girl Scout Text Book"/>
          </w:rPr>
          <w:t>Destinations</w:t>
        </w:r>
      </w:hyperlink>
      <w:r w:rsidRPr="007F13F9">
        <w:rPr>
          <w:rFonts w:ascii="Girl Scout Text Book" w:hAnsi="Girl Scout Text Book"/>
        </w:rPr>
        <w:t xml:space="preserve">, </w:t>
      </w:r>
      <w:r w:rsidRPr="00FA5568">
        <w:rPr>
          <w:rFonts w:ascii="Girl Scout Text Book" w:hAnsi="Girl Scout Text Book"/>
          <w:b/>
          <w:bCs/>
        </w:rPr>
        <w:t>which resumes in 2022</w:t>
      </w:r>
      <w:r w:rsidRPr="007F13F9">
        <w:rPr>
          <w:rFonts w:ascii="Girl Scout Text Book" w:hAnsi="Girl Scout Text Book"/>
        </w:rPr>
        <w:t xml:space="preserve">. </w:t>
      </w:r>
    </w:p>
    <w:p w14:paraId="6CB8A799" w14:textId="27043FAF" w:rsidR="007F13F9" w:rsidRPr="00FA5568" w:rsidRDefault="007F13F9" w:rsidP="007F13F9">
      <w:pPr>
        <w:rPr>
          <w:rFonts w:ascii="Girl Scout Text Book" w:hAnsi="Girl Scout Text Book"/>
          <w:b/>
          <w:bCs/>
        </w:rPr>
      </w:pPr>
      <w:r w:rsidRPr="00FA5568">
        <w:rPr>
          <w:rFonts w:ascii="Girl Scout Text Book" w:hAnsi="Girl Scout Text Book"/>
          <w:b/>
          <w:bCs/>
        </w:rPr>
        <w:t>Planning</w:t>
      </w:r>
      <w:r w:rsidR="00FB5314">
        <w:rPr>
          <w:rFonts w:ascii="Girl Scout Text Book" w:hAnsi="Girl Scout Text Book"/>
          <w:b/>
          <w:bCs/>
        </w:rPr>
        <w:t xml:space="preserve"> Troop Adventures</w:t>
      </w:r>
    </w:p>
    <w:p w14:paraId="11341C3E" w14:textId="031AD1B8" w:rsidR="007F13F9" w:rsidRPr="007F13F9" w:rsidRDefault="002E2414" w:rsidP="007F13F9">
      <w:pPr>
        <w:rPr>
          <w:rFonts w:ascii="Girl Scout Text Book" w:hAnsi="Girl Scout Text Book"/>
        </w:rPr>
      </w:pPr>
      <w:r w:rsidRPr="007F13F9">
        <w:rPr>
          <w:rFonts w:ascii="Girl Scout Text Book" w:hAnsi="Girl Scout Text Book"/>
        </w:rPr>
        <w:t>Contact</w:t>
      </w:r>
      <w:r w:rsidR="007F13F9" w:rsidRPr="007F13F9">
        <w:rPr>
          <w:rFonts w:ascii="Girl Scout Text Book" w:hAnsi="Girl Scout Text Book"/>
        </w:rPr>
        <w:t xml:space="preserve"> your council as </w:t>
      </w:r>
      <w:r w:rsidR="00CB5A6D">
        <w:rPr>
          <w:rFonts w:ascii="Girl Scout Text Book" w:hAnsi="Girl Scout Text Book"/>
        </w:rPr>
        <w:t xml:space="preserve">soon as </w:t>
      </w:r>
      <w:r w:rsidR="007F13F9" w:rsidRPr="007F13F9">
        <w:rPr>
          <w:rFonts w:ascii="Girl Scout Text Book" w:hAnsi="Girl Scout Text Book"/>
        </w:rPr>
        <w:t>you start thinking about planning a trip to find out more about their approval process for overnight and extended travel. They will also likely have training programs that will raise your confidence as a chaperone.</w:t>
      </w:r>
    </w:p>
    <w:p w14:paraId="13E40FB9" w14:textId="1CB31022" w:rsidR="007F13F9" w:rsidRPr="007F13F9" w:rsidRDefault="007F13F9" w:rsidP="007F13F9">
      <w:pPr>
        <w:rPr>
          <w:rFonts w:ascii="Girl Scout Text Book" w:hAnsi="Girl Scout Text Book"/>
        </w:rPr>
      </w:pPr>
      <w:r w:rsidRPr="007F13F9">
        <w:rPr>
          <w:rFonts w:ascii="Girl Scout Text Book" w:hAnsi="Girl Scout Text Book"/>
        </w:rPr>
        <w:t xml:space="preserve">Not sure where to begin? Check out the </w:t>
      </w:r>
      <w:hyperlink r:id="rId49" w:history="1">
        <w:r w:rsidRPr="009B7D44">
          <w:rPr>
            <w:rStyle w:val="Hyperlink"/>
            <w:rFonts w:ascii="Girl Scout Text Book" w:hAnsi="Girl Scout Text Book"/>
          </w:rPr>
          <w:t>Girl Scout Guide to U.S. Travel</w:t>
        </w:r>
      </w:hyperlink>
      <w:r w:rsidRPr="007F13F9">
        <w:rPr>
          <w:rFonts w:ascii="Girl Scout Text Book" w:hAnsi="Girl Scout Text Book"/>
        </w:rPr>
        <w:t xml:space="preserve">. This resource is designed for Juniors and older Girl Scouts who want to take extended trips—that is, longer than a weekend—but also features tips and tools for budding explorers who are just getting started with field trips and overnights. </w:t>
      </w:r>
    </w:p>
    <w:p w14:paraId="2F3BDD70" w14:textId="4744EB73" w:rsidR="007F13F9" w:rsidRPr="007F13F9" w:rsidRDefault="007F13F9" w:rsidP="007F13F9">
      <w:pPr>
        <w:rPr>
          <w:rFonts w:ascii="Girl Scout Text Book" w:hAnsi="Girl Scout Text Book"/>
        </w:rPr>
      </w:pPr>
      <w:r w:rsidRPr="007F13F9">
        <w:rPr>
          <w:rFonts w:ascii="Girl Scout Text Book" w:hAnsi="Girl Scout Text Book"/>
        </w:rPr>
        <w:t xml:space="preserve">Once girls have mastered planning </w:t>
      </w:r>
      <w:r w:rsidR="00F71C47">
        <w:rPr>
          <w:rFonts w:ascii="Girl Scout Text Book" w:hAnsi="Girl Scout Text Book"/>
        </w:rPr>
        <w:t xml:space="preserve">and embarking upon </w:t>
      </w:r>
      <w:r w:rsidRPr="007F13F9">
        <w:rPr>
          <w:rFonts w:ascii="Girl Scout Text Book" w:hAnsi="Girl Scout Text Book"/>
        </w:rPr>
        <w:t xml:space="preserve">trips in the United States, they might be ready for a global travel adventure! Global trips usually take a few years to plan, and the </w:t>
      </w:r>
      <w:hyperlink r:id="rId50" w:history="1">
        <w:r w:rsidRPr="009A3539">
          <w:rPr>
            <w:rStyle w:val="Hyperlink"/>
            <w:rFonts w:ascii="Girl Scout Text Book" w:hAnsi="Girl Scout Text Book"/>
          </w:rPr>
          <w:t>Girl Scout Global Travel Toolkit</w:t>
        </w:r>
      </w:hyperlink>
      <w:r w:rsidRPr="007F13F9">
        <w:rPr>
          <w:rFonts w:ascii="Girl Scout Text Book" w:hAnsi="Girl Scout Text Book"/>
        </w:rPr>
        <w:t xml:space="preserve"> can walk you through the entire process. </w:t>
      </w:r>
    </w:p>
    <w:p w14:paraId="0BB39986" w14:textId="77777777" w:rsidR="001D7D9D" w:rsidRDefault="001D7D9D">
      <w:pPr>
        <w:rPr>
          <w:rFonts w:ascii="Girl Scout Text Book" w:hAnsi="Girl Scout Text Book"/>
          <w:b/>
          <w:bCs/>
        </w:rPr>
      </w:pPr>
      <w:r>
        <w:rPr>
          <w:rFonts w:ascii="Girl Scout Text Book" w:hAnsi="Girl Scout Text Book"/>
          <w:b/>
          <w:bCs/>
        </w:rPr>
        <w:br w:type="page"/>
      </w:r>
    </w:p>
    <w:p w14:paraId="26AAD221" w14:textId="3C7C6821" w:rsidR="007F13F9" w:rsidRPr="009A3539" w:rsidRDefault="007F13F9" w:rsidP="007F13F9">
      <w:pPr>
        <w:rPr>
          <w:rFonts w:ascii="Girl Scout Text Book" w:hAnsi="Girl Scout Text Book"/>
          <w:b/>
          <w:bCs/>
        </w:rPr>
      </w:pPr>
      <w:r w:rsidRPr="009A3539">
        <w:rPr>
          <w:rFonts w:ascii="Girl Scout Text Book" w:hAnsi="Girl Scout Text Book"/>
          <w:b/>
          <w:bCs/>
        </w:rPr>
        <w:lastRenderedPageBreak/>
        <w:t>Safety First</w:t>
      </w:r>
    </w:p>
    <w:p w14:paraId="024BF78F" w14:textId="6E81984B" w:rsidR="007F13F9" w:rsidRPr="007F13F9" w:rsidRDefault="007F13F9" w:rsidP="007F13F9">
      <w:pPr>
        <w:rPr>
          <w:rFonts w:ascii="Girl Scout Text Book" w:hAnsi="Girl Scout Text Book"/>
        </w:rPr>
      </w:pPr>
      <w:r w:rsidRPr="007F13F9">
        <w:rPr>
          <w:rFonts w:ascii="Girl Scout Text Book" w:hAnsi="Girl Scout Text Book"/>
        </w:rPr>
        <w:t xml:space="preserve">If you’re planning any kind of trip—from a short field trip to an overseas expedition—the “Trip and Travel” section of </w:t>
      </w:r>
      <w:r w:rsidRPr="00CB2D8A">
        <w:rPr>
          <w:rFonts w:ascii="Girl Scout Text Book" w:hAnsi="Girl Scout Text Book"/>
          <w:i/>
          <w:iCs/>
        </w:rPr>
        <w:t>Safety Activity Checkpoints</w:t>
      </w:r>
      <w:r w:rsidRPr="007F13F9">
        <w:rPr>
          <w:rFonts w:ascii="Girl Scout Text Book" w:hAnsi="Girl Scout Text Book"/>
        </w:rPr>
        <w:t xml:space="preserve"> is your go-to resource for safety. Your council may </w:t>
      </w:r>
      <w:r w:rsidR="00C84316">
        <w:rPr>
          <w:rFonts w:ascii="Girl Scout Text Book" w:hAnsi="Girl Scout Text Book"/>
        </w:rPr>
        <w:t xml:space="preserve">also </w:t>
      </w:r>
      <w:r w:rsidRPr="007F13F9">
        <w:rPr>
          <w:rFonts w:ascii="Girl Scout Text Book" w:hAnsi="Girl Scout Text Book"/>
        </w:rPr>
        <w:t>have additional resources and approval processes</w:t>
      </w:r>
      <w:r w:rsidRPr="00941AAC">
        <w:rPr>
          <w:rFonts w:ascii="Girl Scout Text Book" w:hAnsi="Girl Scout Text Book"/>
        </w:rPr>
        <w:t>.</w:t>
      </w:r>
      <w:r w:rsidRPr="007F13F9">
        <w:rPr>
          <w:rFonts w:ascii="Girl Scout Text Book" w:hAnsi="Girl Scout Text Book"/>
        </w:rPr>
        <w:t xml:space="preserve"> Be sure to follow all the basic safety guidelines, like the buddy system and first</w:t>
      </w:r>
      <w:r w:rsidR="00AF44A7">
        <w:rPr>
          <w:rFonts w:ascii="Girl Scout Text Book" w:hAnsi="Girl Scout Text Book"/>
        </w:rPr>
        <w:t xml:space="preserve"> </w:t>
      </w:r>
      <w:r w:rsidRPr="007F13F9">
        <w:rPr>
          <w:rFonts w:ascii="Girl Scout Text Book" w:hAnsi="Girl Scout Text Book"/>
        </w:rPr>
        <w:t xml:space="preserve">aid requirements, in addition to the specific guidelines for travel. You’ll also want to refer to the COVID-19 guidelines in </w:t>
      </w:r>
      <w:r w:rsidRPr="003F671B">
        <w:rPr>
          <w:rFonts w:ascii="Girl Scout Text Book" w:hAnsi="Girl Scout Text Book"/>
          <w:i/>
          <w:iCs/>
        </w:rPr>
        <w:t>Safety Activity Checkpoints</w:t>
      </w:r>
      <w:r w:rsidRPr="007F13F9">
        <w:rPr>
          <w:rFonts w:ascii="Girl Scout Text Book" w:hAnsi="Girl Scout Text Book"/>
        </w:rPr>
        <w:t xml:space="preserve"> as well as any COVID-19 guidelines for your destination. </w:t>
      </w:r>
      <w:r w:rsidR="00A51C98">
        <w:rPr>
          <w:rFonts w:ascii="Girl Scout Text Book" w:hAnsi="Girl Scout Text Book"/>
        </w:rPr>
        <w:t xml:space="preserve">You will </w:t>
      </w:r>
      <w:hyperlink w:anchor="SafetyinGS" w:history="1">
        <w:r w:rsidR="00A51C98" w:rsidRPr="00664F2B">
          <w:rPr>
            <w:rStyle w:val="Hyperlink"/>
            <w:rFonts w:ascii="Girl Scout Text Book" w:hAnsi="Girl Scout Text Book"/>
          </w:rPr>
          <w:t xml:space="preserve">learn more about </w:t>
        </w:r>
        <w:r w:rsidR="00664F2B" w:rsidRPr="00664F2B">
          <w:rPr>
            <w:rStyle w:val="Hyperlink"/>
            <w:rFonts w:ascii="Girl Scout Text Book" w:hAnsi="Girl Scout Text Book"/>
          </w:rPr>
          <w:t xml:space="preserve">how to use and follow </w:t>
        </w:r>
        <w:r w:rsidR="00A51C98" w:rsidRPr="00664F2B">
          <w:rPr>
            <w:rStyle w:val="Hyperlink"/>
            <w:rFonts w:ascii="Girl Scout Text Book" w:hAnsi="Girl Scout Text Book"/>
          </w:rPr>
          <w:t xml:space="preserve">Girl Scouts </w:t>
        </w:r>
        <w:r w:rsidR="00664F2B" w:rsidRPr="00664F2B">
          <w:rPr>
            <w:rStyle w:val="Hyperlink"/>
            <w:rFonts w:ascii="Girl Scout Text Book" w:hAnsi="Girl Scout Text Book"/>
            <w:i/>
            <w:iCs/>
          </w:rPr>
          <w:t>Safety Activity Checkpoints</w:t>
        </w:r>
      </w:hyperlink>
      <w:r w:rsidR="00664F2B">
        <w:rPr>
          <w:rFonts w:ascii="Girl Scout Text Book" w:hAnsi="Girl Scout Text Book"/>
          <w:i/>
          <w:iCs/>
        </w:rPr>
        <w:t xml:space="preserve"> </w:t>
      </w:r>
      <w:r w:rsidR="00664F2B">
        <w:rPr>
          <w:rFonts w:ascii="Girl Scout Text Book" w:hAnsi="Girl Scout Text Book"/>
        </w:rPr>
        <w:t>in the next section.</w:t>
      </w:r>
      <w:r w:rsidR="00A51C98">
        <w:rPr>
          <w:rFonts w:ascii="Girl Scout Text Book" w:hAnsi="Girl Scout Text Book"/>
        </w:rPr>
        <w:t xml:space="preserve"> </w:t>
      </w:r>
    </w:p>
    <w:p w14:paraId="3764EBF0" w14:textId="77777777" w:rsidR="007F13F9" w:rsidRPr="007F13F9" w:rsidRDefault="007F13F9" w:rsidP="007F13F9">
      <w:pPr>
        <w:rPr>
          <w:rFonts w:ascii="Girl Scout Text Book" w:hAnsi="Girl Scout Text Book"/>
        </w:rPr>
      </w:pPr>
      <w:r w:rsidRPr="007F13F9">
        <w:rPr>
          <w:rFonts w:ascii="Girl Scout Text Book" w:hAnsi="Girl Scout Text Book"/>
        </w:rPr>
        <w:t xml:space="preserve">Note that extended travel (more than three nights) is not covered under the basic Girl Scout insurance plan and will require additional coverage. </w:t>
      </w:r>
    </w:p>
    <w:p w14:paraId="35BC1881" w14:textId="07C487CD" w:rsidR="007F13F9" w:rsidRPr="003F671B" w:rsidRDefault="00AB78D5" w:rsidP="007F13F9">
      <w:pPr>
        <w:rPr>
          <w:rFonts w:ascii="Girl Scout Text Book" w:hAnsi="Girl Scout Text Book"/>
          <w:b/>
          <w:bCs/>
        </w:rPr>
      </w:pPr>
      <w:r>
        <w:rPr>
          <w:rFonts w:ascii="Girl Scout Text Book" w:hAnsi="Girl Scout Text Book"/>
          <w:b/>
          <w:bCs/>
        </w:rPr>
        <w:t xml:space="preserve">Travel and </w:t>
      </w:r>
      <w:r w:rsidR="007F13F9" w:rsidRPr="003F671B">
        <w:rPr>
          <w:rFonts w:ascii="Girl Scout Text Book" w:hAnsi="Girl Scout Text Book"/>
          <w:b/>
          <w:bCs/>
        </w:rPr>
        <w:t>Girl Scout Program Connections</w:t>
      </w:r>
    </w:p>
    <w:p w14:paraId="0C04CDD4" w14:textId="0E958E1D" w:rsidR="007F13F9" w:rsidRPr="007F13F9" w:rsidRDefault="007F13F9" w:rsidP="007F13F9">
      <w:pPr>
        <w:rPr>
          <w:rFonts w:ascii="Girl Scout Text Book" w:hAnsi="Girl Scout Text Book"/>
        </w:rPr>
      </w:pPr>
      <w:r w:rsidRPr="007F13F9">
        <w:rPr>
          <w:rFonts w:ascii="Girl Scout Text Book" w:hAnsi="Girl Scout Text Book"/>
        </w:rPr>
        <w:t xml:space="preserve">It’s easy to </w:t>
      </w:r>
      <w:r w:rsidR="00F24ECA">
        <w:rPr>
          <w:rFonts w:ascii="Girl Scout Text Book" w:hAnsi="Girl Scout Text Book"/>
        </w:rPr>
        <w:t>connect</w:t>
      </w:r>
      <w:r w:rsidRPr="007F13F9">
        <w:rPr>
          <w:rFonts w:ascii="Girl Scout Text Book" w:hAnsi="Girl Scout Text Book"/>
        </w:rPr>
        <w:t xml:space="preserve"> eye-opening travel opportunities to the leadership training and skill building your girls are doing in Girl Scouts! When it’s safe to travel together, girls can use their creativity to connect any leadership Journey theme into an idea for travel. For example, girls learn where their food comes from in the </w:t>
      </w:r>
      <w:r w:rsidRPr="0009792F">
        <w:rPr>
          <w:rFonts w:ascii="Girl Scout Text Book" w:hAnsi="Girl Scout Text Book"/>
          <w:i/>
          <w:iCs/>
        </w:rPr>
        <w:t>Sow What?</w:t>
      </w:r>
      <w:r w:rsidRPr="007F13F9">
        <w:rPr>
          <w:rFonts w:ascii="Girl Scout Text Book" w:hAnsi="Girl Scout Text Book"/>
        </w:rPr>
        <w:t xml:space="preserve"> Journey. That would connect well with a trip focusing on sustainable agriculture and</w:t>
      </w:r>
      <w:r w:rsidR="00D40B1A">
        <w:rPr>
          <w:rFonts w:ascii="Girl Scout Text Book" w:hAnsi="Girl Scout Text Book"/>
        </w:rPr>
        <w:t xml:space="preserve"> </w:t>
      </w:r>
      <w:r w:rsidRPr="007F13F9">
        <w:rPr>
          <w:rFonts w:ascii="Girl Scout Text Book" w:hAnsi="Girl Scout Text Book"/>
        </w:rPr>
        <w:t>sampling tasty food</w:t>
      </w:r>
      <w:r w:rsidR="00D40B1A">
        <w:rPr>
          <w:rFonts w:ascii="Girl Scout Text Book" w:hAnsi="Girl Scout Text Book"/>
        </w:rPr>
        <w:t>s</w:t>
      </w:r>
      <w:r w:rsidRPr="007F13F9">
        <w:rPr>
          <w:rFonts w:ascii="Girl Scout Text Book" w:hAnsi="Girl Scout Text Book"/>
        </w:rPr>
        <w:t xml:space="preserve">! </w:t>
      </w:r>
    </w:p>
    <w:p w14:paraId="2F590400" w14:textId="77777777" w:rsidR="007F13F9" w:rsidRPr="007F13F9" w:rsidRDefault="007F13F9" w:rsidP="007F13F9">
      <w:pPr>
        <w:rPr>
          <w:rFonts w:ascii="Girl Scout Text Book" w:hAnsi="Girl Scout Text Book"/>
        </w:rPr>
      </w:pPr>
      <w:r w:rsidRPr="007F13F9">
        <w:rPr>
          <w:rFonts w:ascii="Girl Scout Text Book" w:hAnsi="Girl Scout Text Book"/>
        </w:rPr>
        <w:t xml:space="preserve">There are abundant opportunities to build real skills through earning badges too. The most obvious example is the Senior Traveler badge, but there are plenty more, such as Eco Camper, New Cuisines, Coding for Good, and, of course, all the financial badges that help girls budget and earn money for their trips. </w:t>
      </w:r>
    </w:p>
    <w:p w14:paraId="04FB4081" w14:textId="6F504E80" w:rsidR="007F13F9" w:rsidRPr="007F13F9" w:rsidRDefault="007F13F9" w:rsidP="007F13F9">
      <w:pPr>
        <w:rPr>
          <w:rFonts w:ascii="Girl Scout Text Book" w:hAnsi="Girl Scout Text Book"/>
        </w:rPr>
      </w:pPr>
      <w:r w:rsidRPr="007F13F9">
        <w:rPr>
          <w:rFonts w:ascii="Girl Scout Text Book" w:hAnsi="Girl Scout Text Book"/>
        </w:rPr>
        <w:t xml:space="preserve">Want to include Girl Scout traditions </w:t>
      </w:r>
      <w:r w:rsidR="00C95D14">
        <w:rPr>
          <w:rFonts w:ascii="Girl Scout Text Book" w:hAnsi="Girl Scout Text Book"/>
        </w:rPr>
        <w:t>in</w:t>
      </w:r>
      <w:r w:rsidRPr="007F13F9">
        <w:rPr>
          <w:rFonts w:ascii="Girl Scout Text Book" w:hAnsi="Girl Scout Text Book"/>
        </w:rPr>
        <w:t xml:space="preserve"> your trip? Look no farther than the </w:t>
      </w:r>
      <w:hyperlink r:id="rId51" w:history="1">
        <w:r w:rsidRPr="00AB27A6">
          <w:rPr>
            <w:rStyle w:val="Hyperlink"/>
            <w:rFonts w:ascii="Girl Scout Text Book" w:hAnsi="Girl Scout Text Book"/>
          </w:rPr>
          <w:t>Juliette Gordon Low Birthplace</w:t>
        </w:r>
      </w:hyperlink>
      <w:r w:rsidRPr="007F13F9">
        <w:rPr>
          <w:rFonts w:ascii="Girl Scout Text Book" w:hAnsi="Girl Scout Text Book"/>
        </w:rPr>
        <w:t xml:space="preserve"> in Savannah, Georgia! Your girls also have the chance to deepen their connections to Girl Scouts around the world by visiting one of the WAGGGS (World Association of Girl Guides and Girl Scouts) </w:t>
      </w:r>
      <w:hyperlink r:id="rId52" w:history="1">
        <w:r w:rsidRPr="000943EB">
          <w:rPr>
            <w:rStyle w:val="Hyperlink"/>
            <w:rFonts w:ascii="Girl Scout Text Book" w:hAnsi="Girl Scout Text Book"/>
          </w:rPr>
          <w:t>World Centers</w:t>
        </w:r>
      </w:hyperlink>
      <w:r w:rsidRPr="007F13F9">
        <w:rPr>
          <w:rFonts w:ascii="Girl Scout Text Book" w:hAnsi="Girl Scout Text Book"/>
        </w:rPr>
        <w:t xml:space="preserve">, which offer low-cost accommodations and special programs in five locations around the world. </w:t>
      </w:r>
    </w:p>
    <w:p w14:paraId="35E659CC" w14:textId="77777777" w:rsidR="007F13F9" w:rsidRPr="007F13F9" w:rsidRDefault="007F13F9" w:rsidP="007F13F9">
      <w:pPr>
        <w:rPr>
          <w:rFonts w:ascii="Girl Scout Text Book" w:hAnsi="Girl Scout Text Book"/>
        </w:rPr>
      </w:pPr>
      <w:r w:rsidRPr="007F13F9">
        <w:rPr>
          <w:rFonts w:ascii="Girl Scout Text Book" w:hAnsi="Girl Scout Text Book"/>
        </w:rPr>
        <w:t xml:space="preserve">And if your troop is looking to stay closer to home this year? Ask your council about council-owned camps and other facilities that can be rented out. </w:t>
      </w:r>
    </w:p>
    <w:p w14:paraId="610FC525" w14:textId="00B12A44" w:rsidR="00563E5A" w:rsidRDefault="007F13F9" w:rsidP="007F13F9">
      <w:pPr>
        <w:rPr>
          <w:rFonts w:ascii="Girl Scout Text Book" w:hAnsi="Girl Scout Text Book"/>
        </w:rPr>
      </w:pPr>
      <w:r w:rsidRPr="007F13F9">
        <w:rPr>
          <w:rFonts w:ascii="Girl Scout Text Book" w:hAnsi="Girl Scout Text Book"/>
        </w:rPr>
        <w:t>As your Girl Scouts excitedly plan their next trip, remember to limit your role to facilitating the girls’ brainstorming and planning, never doing the work for them. Share your ideas and insight</w:t>
      </w:r>
      <w:r w:rsidR="00A552D6">
        <w:rPr>
          <w:rFonts w:ascii="Girl Scout Text Book" w:hAnsi="Girl Scout Text Book"/>
        </w:rPr>
        <w:t>s</w:t>
      </w:r>
      <w:r w:rsidRPr="007F13F9">
        <w:rPr>
          <w:rFonts w:ascii="Girl Scout Text Book" w:hAnsi="Girl Scout Text Book"/>
        </w:rPr>
        <w:t>, ask tough questions when you have to, and support all their decisions with enthusiasm and encouragement!</w:t>
      </w:r>
    </w:p>
    <w:p w14:paraId="27AF14CC" w14:textId="77777777" w:rsidR="00563E5A" w:rsidRDefault="00563E5A">
      <w:pPr>
        <w:rPr>
          <w:rFonts w:ascii="Girl Scout Text Book" w:hAnsi="Girl Scout Text Book"/>
        </w:rPr>
      </w:pPr>
      <w:r>
        <w:rPr>
          <w:rFonts w:ascii="Girl Scout Text Book" w:hAnsi="Girl Scout Text Book"/>
        </w:rPr>
        <w:br w:type="page"/>
      </w:r>
    </w:p>
    <w:p w14:paraId="5521681E" w14:textId="77777777" w:rsidR="00C95932" w:rsidRPr="00315C4E" w:rsidRDefault="00C95932" w:rsidP="00C95932">
      <w:pPr>
        <w:pStyle w:val="Heading1"/>
      </w:pPr>
      <w:bookmarkStart w:id="3" w:name="_Toc105565742"/>
      <w:bookmarkStart w:id="4" w:name="TroopManagement"/>
      <w:r w:rsidRPr="00315C4E">
        <w:lastRenderedPageBreak/>
        <w:t>Troop Management</w:t>
      </w:r>
      <w:bookmarkEnd w:id="3"/>
    </w:p>
    <w:bookmarkEnd w:id="4"/>
    <w:p w14:paraId="7DA43856" w14:textId="77777777" w:rsidR="00C95932" w:rsidRPr="00315C4E" w:rsidRDefault="00C95932" w:rsidP="00C95932">
      <w:pPr>
        <w:rPr>
          <w:rFonts w:ascii="Girl Scout Text Book" w:hAnsi="Girl Scout Text Book"/>
        </w:rPr>
      </w:pPr>
      <w:r w:rsidRPr="00315C4E">
        <w:rPr>
          <w:rFonts w:ascii="Girl Scout Text Book" w:hAnsi="Girl Scout Text Book"/>
        </w:rPr>
        <w:t>Leadership is more than “being in charge” or having a title; it’s recognizing that you</w:t>
      </w:r>
      <w:r>
        <w:rPr>
          <w:rFonts w:ascii="Girl Scout Text Book" w:hAnsi="Girl Scout Text Book"/>
        </w:rPr>
        <w:t xml:space="preserve"> are</w:t>
      </w:r>
      <w:r w:rsidRPr="00315C4E">
        <w:rPr>
          <w:rFonts w:ascii="Girl Scout Text Book" w:hAnsi="Girl Scout Text Book"/>
        </w:rPr>
        <w:t xml:space="preserve"> part of a team and understanding that team’s needs and interests. Here’s how you’ll do that with your troop! </w:t>
      </w:r>
    </w:p>
    <w:p w14:paraId="20123B99" w14:textId="14D000B7" w:rsidR="00C95932" w:rsidRPr="00315C4E" w:rsidRDefault="00C95932" w:rsidP="00C95932">
      <w:pPr>
        <w:pStyle w:val="Heading2A"/>
      </w:pPr>
      <w:r w:rsidRPr="00315C4E">
        <w:t xml:space="preserve">Your Role as a </w:t>
      </w:r>
      <w:r w:rsidR="008D32F3">
        <w:t xml:space="preserve">Girl Scout </w:t>
      </w:r>
      <w:r w:rsidRPr="00315C4E">
        <w:t>Volunteer</w:t>
      </w:r>
    </w:p>
    <w:p w14:paraId="768515E6" w14:textId="77777777" w:rsidR="00C95932" w:rsidRPr="00315C4E" w:rsidRDefault="00C95932" w:rsidP="00C95932">
      <w:pPr>
        <w:rPr>
          <w:rFonts w:ascii="Girl Scout Text Book" w:hAnsi="Girl Scout Text Book"/>
        </w:rPr>
      </w:pPr>
      <w:r w:rsidRPr="00315C4E">
        <w:rPr>
          <w:rFonts w:ascii="Girl Scout Text Book" w:hAnsi="Girl Scout Text Book"/>
        </w:rPr>
        <w:t xml:space="preserve">The Girl Scout Leadership Experience is based on three keys—discover, connect, and </w:t>
      </w:r>
      <w:proofErr w:type="gramStart"/>
      <w:r w:rsidRPr="00315C4E">
        <w:rPr>
          <w:rFonts w:ascii="Girl Scout Text Book" w:hAnsi="Girl Scout Text Book"/>
        </w:rPr>
        <w:t>take action</w:t>
      </w:r>
      <w:proofErr w:type="gramEnd"/>
      <w:r w:rsidRPr="00315C4E">
        <w:rPr>
          <w:rFonts w:ascii="Girl Scout Text Book" w:hAnsi="Girl Scout Text Book"/>
        </w:rPr>
        <w:t>—but it’s not just for your troop</w:t>
      </w:r>
      <w:r>
        <w:rPr>
          <w:rFonts w:ascii="Girl Scout Text Book" w:hAnsi="Girl Scout Text Book"/>
        </w:rPr>
        <w:t>.</w:t>
      </w:r>
      <w:r w:rsidRPr="00315C4E">
        <w:rPr>
          <w:rFonts w:ascii="Girl Scout Text Book" w:hAnsi="Girl Scout Text Book"/>
        </w:rPr>
        <w:t xml:space="preserve"> As a Girl Scout leader, </w:t>
      </w:r>
      <w:r>
        <w:rPr>
          <w:rFonts w:ascii="Girl Scout Text Book" w:hAnsi="Girl Scout Text Book"/>
        </w:rPr>
        <w:t>you will</w:t>
      </w:r>
      <w:r w:rsidRPr="00315C4E">
        <w:rPr>
          <w:rFonts w:ascii="Girl Scout Text Book" w:hAnsi="Girl Scout Text Book"/>
        </w:rPr>
        <w:t xml:space="preserve"> embark on your own leadership journey as you help girls develop the leadership skills they’ll use to make the world a better place. Here are a few basic concepts that outline what leadership means in Girl Scouting. </w:t>
      </w:r>
    </w:p>
    <w:p w14:paraId="6AA61708" w14:textId="77777777" w:rsidR="00C95932" w:rsidRPr="00903125" w:rsidRDefault="00C95932" w:rsidP="00C95932">
      <w:pPr>
        <w:spacing w:after="0"/>
        <w:rPr>
          <w:rFonts w:ascii="Girl Scout Text Book" w:hAnsi="Girl Scout Text Book"/>
          <w:b/>
          <w:bCs/>
        </w:rPr>
      </w:pPr>
      <w:r w:rsidRPr="00903125">
        <w:rPr>
          <w:rFonts w:ascii="Girl Scout Text Book" w:hAnsi="Girl Scout Text Book"/>
          <w:b/>
          <w:bCs/>
        </w:rPr>
        <w:t>Leadership is teaching your Girl Scouts:</w:t>
      </w:r>
    </w:p>
    <w:p w14:paraId="00CE7F21" w14:textId="77777777" w:rsidR="00C95932" w:rsidRPr="00315C4E" w:rsidRDefault="00C95932" w:rsidP="00C95932">
      <w:pPr>
        <w:pStyle w:val="BulletedList"/>
      </w:pPr>
      <w:r w:rsidRPr="00315C4E">
        <w:t>That they can do and be anything!</w:t>
      </w:r>
    </w:p>
    <w:p w14:paraId="0CEFB3B6" w14:textId="77777777" w:rsidR="00C95932" w:rsidRPr="00315C4E" w:rsidRDefault="00C95932" w:rsidP="00C95932">
      <w:pPr>
        <w:pStyle w:val="BulletedList"/>
      </w:pPr>
      <w:r w:rsidRPr="00315C4E">
        <w:t>That they are decision makers and should own their decisions.</w:t>
      </w:r>
    </w:p>
    <w:p w14:paraId="62CE12BA" w14:textId="77777777" w:rsidR="00C95932" w:rsidRPr="00315C4E" w:rsidRDefault="00C95932" w:rsidP="00C95932">
      <w:pPr>
        <w:pStyle w:val="BulletedList"/>
        <w:spacing w:after="160"/>
      </w:pPr>
      <w:r w:rsidRPr="00315C4E">
        <w:t>How to live the Girl Scout Law by modeling it for them.</w:t>
      </w:r>
    </w:p>
    <w:p w14:paraId="16B14519" w14:textId="77777777" w:rsidR="00C95932" w:rsidRPr="00903125" w:rsidRDefault="00C95932" w:rsidP="00C95932">
      <w:pPr>
        <w:spacing w:after="0"/>
        <w:rPr>
          <w:rFonts w:ascii="Girl Scout Text Book" w:hAnsi="Girl Scout Text Book"/>
          <w:b/>
          <w:bCs/>
        </w:rPr>
      </w:pPr>
      <w:r w:rsidRPr="00903125">
        <w:rPr>
          <w:rFonts w:ascii="Girl Scout Text Book" w:hAnsi="Girl Scout Text Book"/>
          <w:b/>
          <w:bCs/>
        </w:rPr>
        <w:t>As a leader, see yourself as a coach who:</w:t>
      </w:r>
    </w:p>
    <w:p w14:paraId="29B491DF" w14:textId="77777777" w:rsidR="00C95932" w:rsidRPr="00315C4E" w:rsidRDefault="00C95932" w:rsidP="00C95932">
      <w:pPr>
        <w:pStyle w:val="BulletedList"/>
      </w:pPr>
      <w:r w:rsidRPr="00315C4E">
        <w:t>Advises, discusses, and cheers on your troop, not as a teacher with a planned lesson or activity</w:t>
      </w:r>
      <w:r>
        <w:t xml:space="preserve"> but as a mentor and coach</w:t>
      </w:r>
      <w:r w:rsidRPr="00315C4E">
        <w:t>.</w:t>
      </w:r>
    </w:p>
    <w:p w14:paraId="0F4CDDEC" w14:textId="77777777" w:rsidR="00C95932" w:rsidRPr="00315C4E" w:rsidRDefault="00C95932" w:rsidP="00C95932">
      <w:pPr>
        <w:pStyle w:val="BulletedList"/>
      </w:pPr>
      <w:r w:rsidRPr="00315C4E">
        <w:t>Ensures each member understands and can carry out their responsibilities within the troop.</w:t>
      </w:r>
    </w:p>
    <w:p w14:paraId="12EA6C45" w14:textId="77777777" w:rsidR="00C95932" w:rsidRPr="00315C4E" w:rsidRDefault="00C95932" w:rsidP="00C95932">
      <w:pPr>
        <w:pStyle w:val="BulletedList"/>
      </w:pPr>
      <w:r w:rsidRPr="00315C4E">
        <w:t>Encourages Girl Scouts to build their skills and their ethics.</w:t>
      </w:r>
    </w:p>
    <w:p w14:paraId="46485C1F" w14:textId="77777777" w:rsidR="00C95932" w:rsidRPr="00315C4E" w:rsidRDefault="00C95932" w:rsidP="00C95932">
      <w:pPr>
        <w:pStyle w:val="BulletedList"/>
        <w:spacing w:after="160"/>
      </w:pPr>
      <w:r w:rsidRPr="00315C4E">
        <w:t xml:space="preserve">Gives more responsibilities to the girls as they grow and develop. </w:t>
      </w:r>
    </w:p>
    <w:p w14:paraId="6102EEEC" w14:textId="77777777" w:rsidR="00C95932" w:rsidRPr="00903125" w:rsidRDefault="00C95932" w:rsidP="00C95932">
      <w:pPr>
        <w:spacing w:after="0"/>
        <w:rPr>
          <w:rFonts w:ascii="Girl Scout Text Book" w:hAnsi="Girl Scout Text Book"/>
          <w:b/>
          <w:bCs/>
        </w:rPr>
      </w:pPr>
      <w:r w:rsidRPr="00903125">
        <w:rPr>
          <w:rFonts w:ascii="Girl Scout Text Book" w:hAnsi="Girl Scout Text Book"/>
          <w:b/>
          <w:bCs/>
        </w:rPr>
        <w:t xml:space="preserve">It is important to remember that: </w:t>
      </w:r>
    </w:p>
    <w:p w14:paraId="4894AF85" w14:textId="77777777" w:rsidR="00C95932" w:rsidRPr="00315C4E" w:rsidRDefault="00C95932" w:rsidP="00C95932">
      <w:pPr>
        <w:pStyle w:val="BulletedList"/>
      </w:pPr>
      <w:r w:rsidRPr="00315C4E">
        <w:t>You cannot know everything that your Girl Scouts might ever want to learn.</w:t>
      </w:r>
    </w:p>
    <w:p w14:paraId="0B1E6EB7" w14:textId="77777777" w:rsidR="00C95932" w:rsidRPr="00315C4E" w:rsidRDefault="00C95932" w:rsidP="00C95932">
      <w:pPr>
        <w:pStyle w:val="BulletedList"/>
      </w:pPr>
      <w:r w:rsidRPr="00315C4E">
        <w:t>You’ll explore and learn alongside your girls and grow your confidence in the process.</w:t>
      </w:r>
    </w:p>
    <w:p w14:paraId="298A1D73" w14:textId="77777777" w:rsidR="00C95932" w:rsidRPr="00315C4E" w:rsidRDefault="00C95932" w:rsidP="00C95932">
      <w:pPr>
        <w:pStyle w:val="BulletedList"/>
        <w:spacing w:after="160"/>
      </w:pPr>
      <w:r w:rsidRPr="00315C4E">
        <w:t>You’re not expected to know everything about Girl Scouting, but you should know where to go for information—and to ask for help when you need it.</w:t>
      </w:r>
    </w:p>
    <w:p w14:paraId="32989CBF" w14:textId="77777777" w:rsidR="00C95932" w:rsidRPr="00315C4E" w:rsidRDefault="00C95932" w:rsidP="00C95932">
      <w:pPr>
        <w:pStyle w:val="Heading2A"/>
      </w:pPr>
      <w:r w:rsidRPr="00315C4E">
        <w:t>Your Responsibilities as a Girl Scout Volunteer</w:t>
      </w:r>
    </w:p>
    <w:p w14:paraId="23C2084E" w14:textId="77777777" w:rsidR="00C95932" w:rsidRPr="00315C4E" w:rsidRDefault="00C95932" w:rsidP="00C95932">
      <w:pPr>
        <w:spacing w:after="0"/>
        <w:rPr>
          <w:rFonts w:ascii="Girl Scout Text Book" w:hAnsi="Girl Scout Text Book"/>
        </w:rPr>
      </w:pPr>
      <w:r w:rsidRPr="00315C4E">
        <w:rPr>
          <w:rFonts w:ascii="Girl Scout Text Book" w:hAnsi="Girl Scout Text Book"/>
        </w:rPr>
        <w:t>Your responsibilities as a Girl Scout volunteer include:</w:t>
      </w:r>
    </w:p>
    <w:p w14:paraId="65C565A9" w14:textId="77777777" w:rsidR="00C95932" w:rsidRPr="00315C4E" w:rsidRDefault="00C95932" w:rsidP="00C95932">
      <w:pPr>
        <w:pStyle w:val="BulletedList"/>
      </w:pPr>
      <w:r w:rsidRPr="00315C4E">
        <w:t xml:space="preserve">Accepting the </w:t>
      </w:r>
      <w:hyperlink r:id="rId53" w:history="1">
        <w:r w:rsidRPr="008C6E52">
          <w:rPr>
            <w:rStyle w:val="Hyperlink"/>
          </w:rPr>
          <w:t>Girl Scout Promise and Law</w:t>
        </w:r>
      </w:hyperlink>
      <w:r w:rsidRPr="00315C4E">
        <w:t>.</w:t>
      </w:r>
    </w:p>
    <w:p w14:paraId="60D9EF9E" w14:textId="77777777" w:rsidR="00C95932" w:rsidRPr="00315C4E" w:rsidRDefault="00C95932" w:rsidP="00C95932">
      <w:pPr>
        <w:pStyle w:val="BulletedList"/>
      </w:pPr>
      <w:r w:rsidRPr="00315C4E">
        <w:t xml:space="preserve">Understanding and coaching </w:t>
      </w:r>
      <w:r>
        <w:t xml:space="preserve">Girl Scouts Three Keys to Leadership—discover, connect, and </w:t>
      </w:r>
      <w:proofErr w:type="gramStart"/>
      <w:r>
        <w:t>take action</w:t>
      </w:r>
      <w:proofErr w:type="gramEnd"/>
      <w:r>
        <w:t>—</w:t>
      </w:r>
      <w:r w:rsidRPr="00315C4E">
        <w:t xml:space="preserve">that are the basis of the Girl Scout Leadership Experience. </w:t>
      </w:r>
    </w:p>
    <w:p w14:paraId="23CA5778" w14:textId="77777777" w:rsidR="00C95932" w:rsidRPr="00315C4E" w:rsidRDefault="00C95932" w:rsidP="00C95932">
      <w:pPr>
        <w:pStyle w:val="BulletedList"/>
      </w:pPr>
      <w:r w:rsidRPr="00315C4E">
        <w:t>Sharing your knowledge, experience, and skills with a positive and flexible approach.</w:t>
      </w:r>
    </w:p>
    <w:p w14:paraId="248A4C9E" w14:textId="77777777" w:rsidR="00C95932" w:rsidRPr="00315C4E" w:rsidRDefault="00C95932" w:rsidP="00C95932">
      <w:pPr>
        <w:pStyle w:val="BulletedList"/>
      </w:pPr>
      <w:r w:rsidRPr="00315C4E">
        <w:t>Working in a partnership with your Girl Scouts so that their activities are girl-led and that they learn by doing, individually and as a group. You’ll also partner with other volunteers and council staff for support and guidance.</w:t>
      </w:r>
    </w:p>
    <w:p w14:paraId="68AA21D0" w14:textId="77777777" w:rsidR="00C95932" w:rsidRPr="00315C4E" w:rsidRDefault="00C95932" w:rsidP="00C95932">
      <w:pPr>
        <w:pStyle w:val="BulletedList"/>
      </w:pPr>
      <w:r w:rsidRPr="00315C4E">
        <w:t>Organizing fun, interactive, girl-led activities that address relevant issues and match girls’ interests and needs.</w:t>
      </w:r>
    </w:p>
    <w:p w14:paraId="61E00F4A" w14:textId="77777777" w:rsidR="00C95932" w:rsidRPr="00315C4E" w:rsidRDefault="00C95932" w:rsidP="00C95932">
      <w:pPr>
        <w:pStyle w:val="BulletedList"/>
      </w:pPr>
      <w:r w:rsidRPr="00315C4E">
        <w:t xml:space="preserve">Providing guidance and information regarding Girl Scout group meetings with troop families on a regular and ongoing basis through a variety of tools, including email, phone calls, newsletters, blogs, other forms of social media, and any other method you choose. </w:t>
      </w:r>
    </w:p>
    <w:p w14:paraId="6BB764D8" w14:textId="77777777" w:rsidR="00C95932" w:rsidRPr="00315C4E" w:rsidRDefault="00C95932" w:rsidP="00C95932">
      <w:pPr>
        <w:pStyle w:val="BulletedList"/>
      </w:pPr>
      <w:r w:rsidRPr="00315C4E">
        <w:lastRenderedPageBreak/>
        <w:t>Processing and completing registration forms and other paperwork, such as permission slips.</w:t>
      </w:r>
    </w:p>
    <w:p w14:paraId="75A49FF0" w14:textId="77777777" w:rsidR="00C95932" w:rsidRPr="00315C4E" w:rsidRDefault="00C95932" w:rsidP="00C95932">
      <w:pPr>
        <w:pStyle w:val="BulletedList"/>
      </w:pPr>
      <w:r w:rsidRPr="00315C4E">
        <w:t xml:space="preserve">Communicating effectively and delivering clear, organized, and vibrant presentations or information to an individual or the group. </w:t>
      </w:r>
    </w:p>
    <w:p w14:paraId="4798A290" w14:textId="77777777" w:rsidR="00C95932" w:rsidRPr="00315C4E" w:rsidRDefault="00C95932" w:rsidP="00C95932">
      <w:pPr>
        <w:pStyle w:val="BulletedList"/>
      </w:pPr>
      <w:r w:rsidRPr="00315C4E">
        <w:t xml:space="preserve">Overseeing with honesty, integrity, and careful record-keeping the funds that girls raise. </w:t>
      </w:r>
    </w:p>
    <w:p w14:paraId="45A14933" w14:textId="77777777" w:rsidR="00C95932" w:rsidRPr="00315C4E" w:rsidRDefault="00C95932" w:rsidP="00C95932">
      <w:pPr>
        <w:pStyle w:val="BulletedList"/>
      </w:pPr>
      <w:r w:rsidRPr="00315C4E">
        <w:t>Maintaining a close connection to your volunteer support team as well as your council.</w:t>
      </w:r>
    </w:p>
    <w:p w14:paraId="57821007" w14:textId="77777777" w:rsidR="00C95932" w:rsidRPr="00315C4E" w:rsidRDefault="00C95932" w:rsidP="00C95932">
      <w:pPr>
        <w:pStyle w:val="BulletedList"/>
        <w:spacing w:after="160"/>
      </w:pPr>
      <w:r w:rsidRPr="00315C4E">
        <w:t>Facilitating a safe experience for every Girl Scout.</w:t>
      </w:r>
    </w:p>
    <w:p w14:paraId="33ADC8F7" w14:textId="77777777" w:rsidR="00C95932" w:rsidRPr="00315C4E" w:rsidRDefault="00C95932" w:rsidP="00C95932">
      <w:pPr>
        <w:pStyle w:val="Heading2A"/>
      </w:pPr>
      <w:r w:rsidRPr="00315C4E">
        <w:t>Planning for Your First Troop Meeting</w:t>
      </w:r>
    </w:p>
    <w:p w14:paraId="2D037F34" w14:textId="77777777" w:rsidR="00C95932" w:rsidRPr="00315C4E" w:rsidRDefault="00C95932" w:rsidP="00C95932">
      <w:pPr>
        <w:rPr>
          <w:rFonts w:ascii="Girl Scout Text Book" w:hAnsi="Girl Scout Text Book"/>
        </w:rPr>
      </w:pPr>
      <w:r w:rsidRPr="00315C4E">
        <w:rPr>
          <w:rFonts w:ascii="Girl Scout Text Book" w:hAnsi="Girl Scout Text Book"/>
        </w:rPr>
        <w:t xml:space="preserve">Depending on the ages of your girls, you might take the lead in guiding the structure and experiences of your troop—from how and when meetings are held to how the troop communicates, from steering girl-led activities to setting financial expectations. You’ll make these decisions collaboratively with your volunteer team or co-leader, as well as with input from the girls and their parents and caregivers. </w:t>
      </w:r>
    </w:p>
    <w:p w14:paraId="7A33AEB3" w14:textId="77777777" w:rsidR="00C95932" w:rsidRPr="00315C4E" w:rsidRDefault="00C95932" w:rsidP="00C95932">
      <w:pPr>
        <w:rPr>
          <w:rFonts w:ascii="Girl Scout Text Book" w:hAnsi="Girl Scout Text Book"/>
        </w:rPr>
      </w:pPr>
      <w:r w:rsidRPr="00315C4E">
        <w:rPr>
          <w:rFonts w:ascii="Girl Scout Text Book" w:hAnsi="Girl Scout Text Book"/>
        </w:rPr>
        <w:t xml:space="preserve">Use </w:t>
      </w:r>
      <w:r>
        <w:rPr>
          <w:rFonts w:ascii="Girl Scout Text Book" w:hAnsi="Girl Scout Text Book"/>
        </w:rPr>
        <w:t xml:space="preserve">the </w:t>
      </w:r>
      <w:r w:rsidRPr="00315C4E">
        <w:rPr>
          <w:rFonts w:ascii="Girl Scout Text Book" w:hAnsi="Girl Scout Text Book"/>
        </w:rPr>
        <w:t xml:space="preserve">questions </w:t>
      </w:r>
      <w:r>
        <w:rPr>
          <w:rFonts w:ascii="Girl Scout Text Book" w:hAnsi="Girl Scout Text Book"/>
        </w:rPr>
        <w:t xml:space="preserve">below </w:t>
      </w:r>
      <w:r w:rsidRPr="00315C4E">
        <w:rPr>
          <w:rFonts w:ascii="Girl Scout Text Book" w:hAnsi="Girl Scout Text Book"/>
        </w:rPr>
        <w:t>to guide your conversation</w:t>
      </w:r>
      <w:r>
        <w:rPr>
          <w:rFonts w:ascii="Girl Scout Text Book" w:hAnsi="Girl Scout Text Book"/>
        </w:rPr>
        <w:t>s</w:t>
      </w:r>
      <w:r w:rsidRPr="00315C4E">
        <w:rPr>
          <w:rFonts w:ascii="Girl Scout Text Book" w:hAnsi="Girl Scout Text Book"/>
        </w:rPr>
        <w:t xml:space="preserve"> with your troop committee volunteers or co-leader before discussing these topics with parents and caregivers. </w:t>
      </w:r>
    </w:p>
    <w:p w14:paraId="2BC20DCD" w14:textId="77777777" w:rsidR="00C95932" w:rsidRPr="00315C4E" w:rsidRDefault="00C95932" w:rsidP="00C95932">
      <w:pPr>
        <w:pStyle w:val="BulletedList"/>
      </w:pPr>
      <w:r w:rsidRPr="00315C4E">
        <w:t xml:space="preserve">When will we meet and for how long? How frequently should we schedule troop meetings? </w:t>
      </w:r>
    </w:p>
    <w:p w14:paraId="4E984637" w14:textId="77777777" w:rsidR="00C95932" w:rsidRPr="00315C4E" w:rsidRDefault="00C95932" w:rsidP="00C95932">
      <w:pPr>
        <w:pStyle w:val="BulletedList"/>
      </w:pPr>
      <w:r w:rsidRPr="00315C4E">
        <w:t>Where will we meet? Your meeting space should be somewhere safe, clean, and secure that allows all girls to participate. Some great meeting space ideas include schools, places of worship, libraries, and community centers. If working with teens, consider meeting at coffee shops, bookstores, or another place they enjoy.</w:t>
      </w:r>
    </w:p>
    <w:p w14:paraId="42CA9687" w14:textId="77777777" w:rsidR="00C95932" w:rsidRPr="00315C4E" w:rsidRDefault="00C95932" w:rsidP="00C95932">
      <w:pPr>
        <w:pStyle w:val="BulletedList"/>
      </w:pPr>
      <w:r w:rsidRPr="00315C4E">
        <w:t>Which components of the uniform will families need to purchase? Which uniform components will the troop provide for each girl?</w:t>
      </w:r>
    </w:p>
    <w:p w14:paraId="70FD9E1E" w14:textId="77777777" w:rsidR="00C95932" w:rsidRPr="00315C4E" w:rsidRDefault="00C95932" w:rsidP="00C95932">
      <w:pPr>
        <w:pStyle w:val="BulletedList"/>
      </w:pPr>
      <w:r w:rsidRPr="00315C4E">
        <w:t xml:space="preserve">Will our troop be a single-grade level or </w:t>
      </w:r>
      <w:hyperlink r:id="rId54" w:anchor="members" w:history="1">
        <w:r w:rsidRPr="0095245A">
          <w:rPr>
            <w:rStyle w:val="Hyperlink"/>
          </w:rPr>
          <w:t>facilitated as a multi-level troop</w:t>
        </w:r>
      </w:hyperlink>
      <w:r w:rsidRPr="00315C4E">
        <w:t xml:space="preserve"> with girls of many grade levels combined into one troop? If multi-level, how will we make sure they each get an age-appropriate experience?</w:t>
      </w:r>
    </w:p>
    <w:p w14:paraId="4CA7E660" w14:textId="77777777" w:rsidR="00C95932" w:rsidRPr="00315C4E" w:rsidRDefault="00C95932" w:rsidP="00C95932">
      <w:pPr>
        <w:pStyle w:val="BulletedList"/>
      </w:pPr>
      <w:r w:rsidRPr="00315C4E">
        <w:t>How will we keep troop activities and decisions girl-led? Use the Volunteer Toolkit to help you through this process by exploring options for activities and reviewing the meeting plans and resource lists.</w:t>
      </w:r>
    </w:p>
    <w:p w14:paraId="603DC5EB" w14:textId="77777777" w:rsidR="00C95932" w:rsidRPr="00315C4E" w:rsidRDefault="00C95932" w:rsidP="00C95932">
      <w:pPr>
        <w:pStyle w:val="BulletedList"/>
      </w:pPr>
      <w:r w:rsidRPr="00315C4E">
        <w:t xml:space="preserve">How often are we going to communicate </w:t>
      </w:r>
      <w:r>
        <w:t>with</w:t>
      </w:r>
      <w:r w:rsidRPr="00315C4E">
        <w:t xml:space="preserve"> troop families? Which channels will we use to keep families in the loop? Effective communication </w:t>
      </w:r>
      <w:hyperlink r:id="rId55" w:anchor="members" w:history="1">
        <w:r w:rsidRPr="009E3C9E">
          <w:rPr>
            <w:rStyle w:val="Hyperlink"/>
          </w:rPr>
          <w:t>will help set expectations</w:t>
        </w:r>
      </w:hyperlink>
      <w:r w:rsidRPr="00315C4E">
        <w:t xml:space="preserve"> and clarify parent/ caregiver responsibilities.</w:t>
      </w:r>
    </w:p>
    <w:p w14:paraId="3CDEA86E" w14:textId="77777777" w:rsidR="00C95932" w:rsidRPr="00315C4E" w:rsidRDefault="00C95932" w:rsidP="00C95932">
      <w:pPr>
        <w:pStyle w:val="BulletedList"/>
        <w:spacing w:after="160"/>
      </w:pPr>
      <w:r w:rsidRPr="00315C4E">
        <w:t xml:space="preserve">Will our troop charge dues, use product program proceeds, and/or charge per activity? How much money will we need to cover supplies and activities? What should our financial plan look like? </w:t>
      </w:r>
    </w:p>
    <w:p w14:paraId="2EE4CD2A" w14:textId="77777777" w:rsidR="00916F59" w:rsidRDefault="00916F59">
      <w:pPr>
        <w:rPr>
          <w:rFonts w:ascii="Girl Scout Text Book" w:hAnsi="Girl Scout Text Book"/>
          <w:b/>
          <w:bCs/>
          <w:sz w:val="24"/>
          <w:szCs w:val="24"/>
        </w:rPr>
      </w:pPr>
      <w:r>
        <w:br w:type="page"/>
      </w:r>
    </w:p>
    <w:p w14:paraId="44F0588E" w14:textId="044A3BCD" w:rsidR="00C95932" w:rsidRPr="00315C4E" w:rsidRDefault="00C95932" w:rsidP="00C95932">
      <w:pPr>
        <w:pStyle w:val="Heading2A"/>
      </w:pPr>
      <w:r w:rsidRPr="00315C4E">
        <w:lastRenderedPageBreak/>
        <w:t xml:space="preserve">Choosing a Meeting Place </w:t>
      </w:r>
    </w:p>
    <w:p w14:paraId="53821C32" w14:textId="77777777" w:rsidR="00C95932" w:rsidRPr="00315C4E" w:rsidRDefault="00C95932" w:rsidP="00C95932">
      <w:pPr>
        <w:rPr>
          <w:rFonts w:ascii="Girl Scout Text Book" w:hAnsi="Girl Scout Text Book"/>
        </w:rPr>
      </w:pPr>
      <w:r w:rsidRPr="00315C4E">
        <w:rPr>
          <w:rFonts w:ascii="Girl Scout Text Book" w:hAnsi="Girl Scout Text Book"/>
        </w:rPr>
        <w:t xml:space="preserve">What makes a great meeting space? It depends on your troop, but here are a few considerations as you visit potential </w:t>
      </w:r>
      <w:r>
        <w:rPr>
          <w:rFonts w:ascii="Girl Scout Text Book" w:hAnsi="Girl Scout Text Book"/>
        </w:rPr>
        <w:t>locations</w:t>
      </w:r>
      <w:r w:rsidRPr="00315C4E">
        <w:rPr>
          <w:rFonts w:ascii="Girl Scout Text Book" w:hAnsi="Girl Scout Text Book"/>
        </w:rPr>
        <w:t>:</w:t>
      </w:r>
    </w:p>
    <w:p w14:paraId="4180977C" w14:textId="77777777" w:rsidR="00C95932" w:rsidRPr="00315C4E" w:rsidRDefault="00C95932" w:rsidP="00C95932">
      <w:pPr>
        <w:pStyle w:val="BulletedList"/>
      </w:pPr>
      <w:r w:rsidRPr="00C607AB">
        <w:rPr>
          <w:b/>
          <w:bCs/>
        </w:rPr>
        <w:t>Cost</w:t>
      </w:r>
      <w:r>
        <w:t>.</w:t>
      </w:r>
      <w:r w:rsidRPr="00315C4E">
        <w:t xml:space="preserve"> The space should be free to use. </w:t>
      </w:r>
    </w:p>
    <w:p w14:paraId="7D404A68" w14:textId="77777777" w:rsidR="00C95932" w:rsidRPr="00315C4E" w:rsidRDefault="00C95932" w:rsidP="00C95932">
      <w:pPr>
        <w:pStyle w:val="BulletedList"/>
      </w:pPr>
      <w:r w:rsidRPr="00C607AB">
        <w:rPr>
          <w:b/>
          <w:bCs/>
        </w:rPr>
        <w:t>Size</w:t>
      </w:r>
      <w:r>
        <w:t>.</w:t>
      </w:r>
      <w:r w:rsidRPr="00315C4E">
        <w:t xml:space="preserve"> Make sure the space is large enough for the whole group and all planned activities.</w:t>
      </w:r>
    </w:p>
    <w:p w14:paraId="26737A3C" w14:textId="77777777" w:rsidR="00C95932" w:rsidRPr="00315C4E" w:rsidRDefault="00C95932" w:rsidP="00C95932">
      <w:pPr>
        <w:pStyle w:val="BulletedList"/>
      </w:pPr>
      <w:r w:rsidRPr="00323FDC">
        <w:rPr>
          <w:b/>
          <w:bCs/>
        </w:rPr>
        <w:t>Availability</w:t>
      </w:r>
      <w:r>
        <w:t>.</w:t>
      </w:r>
      <w:r w:rsidRPr="00315C4E">
        <w:t xml:space="preserve"> Be sure the space is available for the day and the entire length of time you want to meet.</w:t>
      </w:r>
    </w:p>
    <w:p w14:paraId="37250C6A" w14:textId="77777777" w:rsidR="00C95932" w:rsidRPr="00315C4E" w:rsidRDefault="00C95932" w:rsidP="00C95932">
      <w:pPr>
        <w:pStyle w:val="BulletedList"/>
      </w:pPr>
      <w:r w:rsidRPr="00323FDC">
        <w:rPr>
          <w:b/>
          <w:bCs/>
        </w:rPr>
        <w:t>Resources</w:t>
      </w:r>
      <w:r>
        <w:rPr>
          <w:b/>
          <w:bCs/>
        </w:rPr>
        <w:t>.</w:t>
      </w:r>
      <w:r w:rsidRPr="00315C4E">
        <w:t xml:space="preserve"> Ask if tables and chairs come with the room and ensure that the lighting is adequate. A bonus would be a cubby of some sort where you could store supplies or a safe outdoor space for activities.</w:t>
      </w:r>
    </w:p>
    <w:p w14:paraId="235A1653" w14:textId="77777777" w:rsidR="00C95932" w:rsidRPr="00315C4E" w:rsidRDefault="00C95932" w:rsidP="00C95932">
      <w:pPr>
        <w:pStyle w:val="BulletedList"/>
      </w:pPr>
      <w:r w:rsidRPr="00323FDC">
        <w:rPr>
          <w:b/>
          <w:bCs/>
        </w:rPr>
        <w:t>Safety</w:t>
      </w:r>
      <w:r>
        <w:t>.</w:t>
      </w:r>
      <w:r w:rsidRPr="00315C4E">
        <w:t xml:space="preserve"> Potential spaces must be safe, secure, clean, properly ventilated, heated (or cooled, depending on your location), free from hazards, and have at least two exits that are well-marked and fully functional. Also be sure first-aid equipment is on hand.</w:t>
      </w:r>
    </w:p>
    <w:p w14:paraId="5217437F" w14:textId="77777777" w:rsidR="00C95932" w:rsidRPr="00315C4E" w:rsidRDefault="00C95932" w:rsidP="00C95932">
      <w:pPr>
        <w:pStyle w:val="BulletedList"/>
      </w:pPr>
      <w:r w:rsidRPr="00623F7F">
        <w:rPr>
          <w:b/>
          <w:bCs/>
        </w:rPr>
        <w:t>Facilities</w:t>
      </w:r>
      <w:r>
        <w:t>.</w:t>
      </w:r>
      <w:r w:rsidRPr="00315C4E">
        <w:t xml:space="preserve"> It goes without saying, but make sure that toilets are sanitary and accessible.</w:t>
      </w:r>
    </w:p>
    <w:p w14:paraId="618534B4" w14:textId="77777777" w:rsidR="00C95932" w:rsidRPr="00315C4E" w:rsidRDefault="00C95932" w:rsidP="00C95932">
      <w:pPr>
        <w:pStyle w:val="BulletedList"/>
      </w:pPr>
      <w:r w:rsidRPr="006E11BD">
        <w:rPr>
          <w:b/>
          <w:bCs/>
        </w:rPr>
        <w:t>Communication-</w:t>
      </w:r>
      <w:r>
        <w:rPr>
          <w:b/>
          <w:bCs/>
        </w:rPr>
        <w:t>F</w:t>
      </w:r>
      <w:r w:rsidRPr="006E11BD">
        <w:rPr>
          <w:b/>
          <w:bCs/>
        </w:rPr>
        <w:t>riendly</w:t>
      </w:r>
      <w:r>
        <w:rPr>
          <w:b/>
          <w:bCs/>
        </w:rPr>
        <w:t>.</w:t>
      </w:r>
      <w:r w:rsidRPr="00315C4E">
        <w:t xml:space="preserve"> Check for cell reception in the potential space and whether Wi-Fi is available. </w:t>
      </w:r>
    </w:p>
    <w:p w14:paraId="4E43C7DD" w14:textId="77777777" w:rsidR="00C95932" w:rsidRPr="00315C4E" w:rsidRDefault="00C95932" w:rsidP="00C95932">
      <w:pPr>
        <w:pStyle w:val="BulletedList"/>
      </w:pPr>
      <w:r w:rsidRPr="0086788B">
        <w:rPr>
          <w:b/>
          <w:bCs/>
        </w:rPr>
        <w:t>Allergen-Free</w:t>
      </w:r>
      <w:r>
        <w:t>.</w:t>
      </w:r>
      <w:r w:rsidRPr="00315C4E">
        <w:t xml:space="preserve"> Ensure that pet dander and other common allergens won’t bother susceptible girls during meetings.</w:t>
      </w:r>
    </w:p>
    <w:p w14:paraId="19574766" w14:textId="77777777" w:rsidR="00C95932" w:rsidRPr="00315C4E" w:rsidRDefault="00C95932" w:rsidP="00C95932">
      <w:pPr>
        <w:pStyle w:val="BulletedList"/>
        <w:spacing w:after="160"/>
      </w:pPr>
      <w:r w:rsidRPr="0086788B">
        <w:rPr>
          <w:b/>
          <w:bCs/>
        </w:rPr>
        <w:t>Accessibility</w:t>
      </w:r>
      <w:r>
        <w:t>.</w:t>
      </w:r>
      <w:r w:rsidRPr="00315C4E">
        <w:t xml:space="preserve"> Your space should accommodate girls with disabilities as well as parents with disabilities who may come to meetings. </w:t>
      </w:r>
    </w:p>
    <w:p w14:paraId="445ACCED" w14:textId="77777777" w:rsidR="00C95932" w:rsidRPr="00406EA7" w:rsidRDefault="00C95932" w:rsidP="00C95932">
      <w:pPr>
        <w:rPr>
          <w:rFonts w:ascii="Girl Scout Text Book" w:hAnsi="Girl Scout Text Book"/>
        </w:rPr>
      </w:pPr>
      <w:r w:rsidRPr="00406EA7">
        <w:rPr>
          <w:rFonts w:ascii="Girl Scout Text Book" w:hAnsi="Girl Scout Text Book"/>
        </w:rPr>
        <w:t>Need a few talking points to get the conversation started? Try…</w:t>
      </w:r>
    </w:p>
    <w:p w14:paraId="6A7474C4" w14:textId="77777777" w:rsidR="00C95932" w:rsidRPr="00315C4E" w:rsidRDefault="00C95932" w:rsidP="00C95932">
      <w:pPr>
        <w:ind w:left="540" w:right="540"/>
        <w:rPr>
          <w:rFonts w:ascii="Girl Scout Text Book" w:hAnsi="Girl Scout Text Book"/>
        </w:rPr>
      </w:pPr>
      <w:r w:rsidRPr="00315C4E">
        <w:rPr>
          <w:rFonts w:ascii="Girl Scout Text Book" w:hAnsi="Girl Scout Text Book"/>
        </w:rPr>
        <w:t>“I’m a Girl Scout volunteer with a group of [number of girls] girls. We’re doing lots of great things for girls and for the community, like [something your group is doing] and [something else your troop is doing]. We’re all about leadership—the kind that girls use in their daily lives and the kind that makes our community better. We’d love to hold our meetings here because [reason why you’d like to meet there].”</w:t>
      </w:r>
    </w:p>
    <w:p w14:paraId="10B066C9" w14:textId="77777777" w:rsidR="00C95932" w:rsidRPr="00315C4E" w:rsidRDefault="00C95932" w:rsidP="00C95932">
      <w:pPr>
        <w:rPr>
          <w:rFonts w:ascii="Girl Scout Text Book" w:hAnsi="Girl Scout Text Book"/>
        </w:rPr>
      </w:pPr>
      <w:r w:rsidRPr="00406EA7">
        <w:rPr>
          <w:rFonts w:ascii="Girl Scout Text Book" w:hAnsi="Girl Scout Text Book"/>
        </w:rPr>
        <w:t>Stuck and need additional support?</w:t>
      </w:r>
      <w:r w:rsidRPr="00315C4E">
        <w:rPr>
          <w:rFonts w:ascii="Girl Scout Text Book" w:hAnsi="Girl Scout Text Book"/>
        </w:rPr>
        <w:t xml:space="preserve"> Contact your council or your service unit support team for help with a troop meeting place. </w:t>
      </w:r>
    </w:p>
    <w:p w14:paraId="5A63EFDB" w14:textId="77777777" w:rsidR="00C95932" w:rsidRPr="00315C4E" w:rsidRDefault="00C95932" w:rsidP="00C95932">
      <w:pPr>
        <w:pStyle w:val="Heading2A"/>
      </w:pPr>
      <w:r w:rsidRPr="00315C4E">
        <w:t>Virtual Meetings</w:t>
      </w:r>
    </w:p>
    <w:p w14:paraId="46F57F4C" w14:textId="77777777" w:rsidR="00C95932" w:rsidRPr="00315C4E" w:rsidRDefault="00C95932" w:rsidP="00C95932">
      <w:pPr>
        <w:rPr>
          <w:rFonts w:ascii="Girl Scout Text Book" w:hAnsi="Girl Scout Text Book"/>
        </w:rPr>
      </w:pPr>
      <w:r w:rsidRPr="00315C4E">
        <w:rPr>
          <w:rFonts w:ascii="Girl Scout Text Book" w:hAnsi="Girl Scout Text Book"/>
        </w:rPr>
        <w:t>If your group or troop can’t meet in person or hold a traditional meeting, there are many ways to bring the power of Girl Scouting home! Meeting virtually can be a fun</w:t>
      </w:r>
      <w:r>
        <w:rPr>
          <w:rFonts w:ascii="Girl Scout Text Book" w:hAnsi="Girl Scout Text Book"/>
        </w:rPr>
        <w:t xml:space="preserve"> and </w:t>
      </w:r>
      <w:r w:rsidRPr="00315C4E">
        <w:rPr>
          <w:rFonts w:ascii="Girl Scout Text Book" w:hAnsi="Girl Scout Text Book"/>
        </w:rPr>
        <w:t>engaging option for your troop.</w:t>
      </w:r>
    </w:p>
    <w:p w14:paraId="53215F2C" w14:textId="77777777" w:rsidR="00C95932" w:rsidRPr="00315C4E" w:rsidRDefault="00FD16C5" w:rsidP="00C95932">
      <w:pPr>
        <w:rPr>
          <w:rFonts w:ascii="Girl Scout Text Book" w:hAnsi="Girl Scout Text Book"/>
        </w:rPr>
      </w:pPr>
      <w:hyperlink r:id="rId56" w:anchor="troopleaders$$$" w:history="1">
        <w:r w:rsidR="00C95932" w:rsidRPr="00EF147F">
          <w:rPr>
            <w:rStyle w:val="Hyperlink"/>
            <w:rFonts w:ascii="Girl Scout Text Book" w:hAnsi="Girl Scout Text Book"/>
          </w:rPr>
          <w:t>Before setting up a virtual meeting</w:t>
        </w:r>
      </w:hyperlink>
      <w:r w:rsidR="00C95932" w:rsidRPr="00315C4E">
        <w:rPr>
          <w:rFonts w:ascii="Girl Scout Text Book" w:hAnsi="Girl Scout Text Book"/>
        </w:rPr>
        <w:t>, you’ll want to:</w:t>
      </w:r>
    </w:p>
    <w:p w14:paraId="424D0FA6" w14:textId="77777777" w:rsidR="00C95932" w:rsidRPr="00315C4E" w:rsidRDefault="00C95932" w:rsidP="00C95932">
      <w:pPr>
        <w:pStyle w:val="BulletedList"/>
      </w:pPr>
      <w:r w:rsidRPr="00315C4E">
        <w:t>Partner with troop families to make sure the girls are safe online.</w:t>
      </w:r>
    </w:p>
    <w:p w14:paraId="215E2607" w14:textId="77777777" w:rsidR="00C95932" w:rsidRPr="00315C4E" w:rsidRDefault="00C95932" w:rsidP="00C95932">
      <w:pPr>
        <w:pStyle w:val="BulletedList"/>
      </w:pPr>
      <w:r w:rsidRPr="00315C4E">
        <w:t>Select a meeting platform that allows families who may not have internet access to call in.</w:t>
      </w:r>
    </w:p>
    <w:p w14:paraId="33E5A266" w14:textId="77777777" w:rsidR="00C95932" w:rsidRPr="00315C4E" w:rsidRDefault="00FD16C5" w:rsidP="00C95932">
      <w:pPr>
        <w:pStyle w:val="BulletedList"/>
      </w:pPr>
      <w:hyperlink r:id="rId57" w:history="1">
        <w:r w:rsidR="00C95932" w:rsidRPr="00F44982">
          <w:rPr>
            <w:rStyle w:val="Hyperlink"/>
          </w:rPr>
          <w:t>Think about logistics.</w:t>
        </w:r>
      </w:hyperlink>
      <w:r w:rsidR="00C95932">
        <w:t xml:space="preserve"> W</w:t>
      </w:r>
      <w:r w:rsidR="00C95932" w:rsidRPr="00315C4E">
        <w:t>ork with the girls to set up ground rules; consider how you will incorporate in-person meeting traditions in your virtual space and how you’ll keep meeting</w:t>
      </w:r>
      <w:r w:rsidR="00C95932">
        <w:t>s</w:t>
      </w:r>
      <w:r w:rsidR="00C95932" w:rsidRPr="00315C4E">
        <w:t xml:space="preserve"> on track.</w:t>
      </w:r>
    </w:p>
    <w:p w14:paraId="0B940451" w14:textId="77777777" w:rsidR="00C95932" w:rsidRPr="00315C4E" w:rsidRDefault="00C95932" w:rsidP="00C95932">
      <w:pPr>
        <w:pStyle w:val="BulletedList"/>
        <w:spacing w:after="160"/>
      </w:pPr>
      <w:r w:rsidRPr="00315C4E">
        <w:lastRenderedPageBreak/>
        <w:t xml:space="preserve">Talk with families on </w:t>
      </w:r>
      <w:hyperlink r:id="rId58" w:anchor="troopleaders" w:history="1">
        <w:r w:rsidRPr="00A54AF3">
          <w:rPr>
            <w:rStyle w:val="Hyperlink"/>
          </w:rPr>
          <w:t>how to keep activities girl-led</w:t>
        </w:r>
      </w:hyperlink>
      <w:r w:rsidRPr="00315C4E">
        <w:t xml:space="preserve"> if your girls will be completing them from home.</w:t>
      </w:r>
    </w:p>
    <w:p w14:paraId="4876420F" w14:textId="77777777" w:rsidR="00C95932" w:rsidRPr="00315C4E" w:rsidRDefault="00C95932" w:rsidP="00C95932">
      <w:pPr>
        <w:rPr>
          <w:rFonts w:ascii="Girl Scout Text Book" w:hAnsi="Girl Scout Text Book"/>
        </w:rPr>
      </w:pPr>
      <w:r w:rsidRPr="00315C4E">
        <w:rPr>
          <w:rFonts w:ascii="Girl Scout Text Book" w:hAnsi="Girl Scout Text Book"/>
        </w:rPr>
        <w:t xml:space="preserve">And don't worry if your girls want to use a web or social platform you’re not as familiar with, because you’ll learn alongside them! For more tips on successful virtual meetings, check out </w:t>
      </w:r>
      <w:hyperlink r:id="rId59" w:history="1">
        <w:r w:rsidRPr="001D0568">
          <w:rPr>
            <w:rStyle w:val="Hyperlink"/>
            <w:rFonts w:ascii="Girl Scout Text Book" w:hAnsi="Girl Scout Text Book"/>
          </w:rPr>
          <w:t>Tips, Tools, and Ideas for Planning a Great Virtual Meeting</w:t>
        </w:r>
      </w:hyperlink>
      <w:r w:rsidRPr="003723BA">
        <w:rPr>
          <w:rFonts w:ascii="Girl Scout Text Book" w:hAnsi="Girl Scout Text Book"/>
        </w:rPr>
        <w:t>.</w:t>
      </w:r>
    </w:p>
    <w:p w14:paraId="7BD120D9" w14:textId="77777777" w:rsidR="00C95932" w:rsidRPr="009C51F3" w:rsidRDefault="00C95932" w:rsidP="00C95932">
      <w:pPr>
        <w:pStyle w:val="Heading2A"/>
      </w:pPr>
      <w:r w:rsidRPr="009C51F3">
        <w:t>Girl Scout Troop Size</w:t>
      </w:r>
    </w:p>
    <w:p w14:paraId="20E61826" w14:textId="77777777" w:rsidR="00C95932" w:rsidRPr="009C51F3" w:rsidRDefault="00C95932" w:rsidP="00C95932">
      <w:pPr>
        <w:rPr>
          <w:rFonts w:ascii="Girl Scout Text Book" w:hAnsi="Girl Scout Text Book"/>
        </w:rPr>
      </w:pPr>
      <w:r w:rsidRPr="009C51F3">
        <w:rPr>
          <w:rFonts w:ascii="Girl Scout Text Book" w:hAnsi="Girl Scout Text Book"/>
        </w:rPr>
        <w:t>The troop size “sweet spot” is large enough to provide an interactive and cooperative learning environment and small enough to encourage individual development. Though the ideal troop size is 12 girls, we recommend that groups be no fewer and no larger than:</w:t>
      </w:r>
    </w:p>
    <w:p w14:paraId="36393243" w14:textId="77777777" w:rsidR="00C95932" w:rsidRPr="00A83701" w:rsidRDefault="00C95932" w:rsidP="00A83701">
      <w:pPr>
        <w:pStyle w:val="BulletedList"/>
      </w:pPr>
      <w:r w:rsidRPr="00A83701">
        <w:t>Girl Scout Daisies: 5–12 girls</w:t>
      </w:r>
    </w:p>
    <w:p w14:paraId="4B4A009E" w14:textId="77777777" w:rsidR="00C95932" w:rsidRPr="00A83701" w:rsidRDefault="00C95932" w:rsidP="00A83701">
      <w:pPr>
        <w:pStyle w:val="BulletedList"/>
      </w:pPr>
      <w:r w:rsidRPr="00A83701">
        <w:t>Girl Scout Brownies: 10–20 girls</w:t>
      </w:r>
    </w:p>
    <w:p w14:paraId="710683CA" w14:textId="77777777" w:rsidR="00C95932" w:rsidRPr="00A83701" w:rsidRDefault="00C95932" w:rsidP="00A83701">
      <w:pPr>
        <w:pStyle w:val="BulletedList"/>
      </w:pPr>
      <w:r w:rsidRPr="00A83701">
        <w:t>Girl Scout Juniors 10–25 girls</w:t>
      </w:r>
    </w:p>
    <w:p w14:paraId="21FAC6C8" w14:textId="77777777" w:rsidR="00C95932" w:rsidRPr="00A83701" w:rsidRDefault="00C95932" w:rsidP="00A83701">
      <w:pPr>
        <w:pStyle w:val="BulletedList"/>
      </w:pPr>
      <w:r w:rsidRPr="00A83701">
        <w:t>Girl Scout Cadettes: 5–25 girls</w:t>
      </w:r>
    </w:p>
    <w:p w14:paraId="2CA8BDCD" w14:textId="77777777" w:rsidR="00C95932" w:rsidRPr="00A83701" w:rsidRDefault="00C95932" w:rsidP="00A83701">
      <w:pPr>
        <w:pStyle w:val="BulletedList"/>
      </w:pPr>
      <w:r w:rsidRPr="00A83701">
        <w:t>Girl Scout Seniors: 5–30 girls</w:t>
      </w:r>
    </w:p>
    <w:p w14:paraId="60861E76" w14:textId="77777777" w:rsidR="00C95932" w:rsidRPr="009C51F3" w:rsidRDefault="00C95932" w:rsidP="00C95932">
      <w:pPr>
        <w:pStyle w:val="BulletedList"/>
        <w:spacing w:after="160"/>
      </w:pPr>
      <w:r w:rsidRPr="009C51F3">
        <w:t>Girl Scout Ambassadors: 5–30 girls</w:t>
      </w:r>
    </w:p>
    <w:p w14:paraId="711CE355" w14:textId="48C70FC3" w:rsidR="00A83701" w:rsidRPr="00315C4E" w:rsidRDefault="00A83701" w:rsidP="00A83701">
      <w:pPr>
        <w:rPr>
          <w:rFonts w:ascii="Girl Scout Text Book" w:hAnsi="Girl Scout Text Book"/>
        </w:rPr>
      </w:pPr>
      <w:r w:rsidRPr="00611CA7">
        <w:rPr>
          <w:rFonts w:ascii="Girl Scout Text Book" w:hAnsi="Girl Scout Text Book"/>
        </w:rPr>
        <w:t xml:space="preserve">A Girl Scout troop/group must have a minimum </w:t>
      </w:r>
      <w:r>
        <w:rPr>
          <w:rFonts w:ascii="Girl Scout Text Book" w:hAnsi="Girl Scout Text Book"/>
        </w:rPr>
        <w:t xml:space="preserve">of </w:t>
      </w:r>
      <w:r w:rsidRPr="00611CA7">
        <w:rPr>
          <w:rFonts w:ascii="Girl Scout Text Book" w:hAnsi="Girl Scout Text Book"/>
        </w:rPr>
        <w:t xml:space="preserve">five girls and two approved adult volunteers. Be sure to double-check the </w:t>
      </w:r>
      <w:hyperlink w:anchor="VolunteerRatioTable" w:history="1">
        <w:r w:rsidRPr="00611CA7">
          <w:rPr>
            <w:rStyle w:val="Hyperlink"/>
            <w:rFonts w:ascii="Girl Scout Text Book" w:hAnsi="Girl Scout Text Book"/>
          </w:rPr>
          <w:t>volunteer-to-girl ratio table</w:t>
        </w:r>
      </w:hyperlink>
      <w:r w:rsidRPr="00611CA7">
        <w:rPr>
          <w:rFonts w:ascii="Girl Scout Text Book" w:hAnsi="Girl Scout Text Book"/>
        </w:rPr>
        <w:t xml:space="preserve"> </w:t>
      </w:r>
      <w:r w:rsidR="00EF6F57">
        <w:rPr>
          <w:rFonts w:ascii="Girl Scout Text Book" w:hAnsi="Girl Scout Text Book"/>
        </w:rPr>
        <w:t xml:space="preserve">below </w:t>
      </w:r>
      <w:r w:rsidRPr="00611CA7">
        <w:rPr>
          <w:rFonts w:ascii="Girl Scout Text Book" w:hAnsi="Girl Scout Text Book"/>
        </w:rPr>
        <w:t xml:space="preserve">to make sure you have the right </w:t>
      </w:r>
      <w:r w:rsidR="00CF590A">
        <w:rPr>
          <w:rFonts w:ascii="Girl Scout Text Book" w:hAnsi="Girl Scout Text Book"/>
        </w:rPr>
        <w:t xml:space="preserve">number of adults </w:t>
      </w:r>
      <w:r w:rsidR="008C7623">
        <w:rPr>
          <w:rFonts w:ascii="Girl Scout Text Book" w:hAnsi="Girl Scout Text Book"/>
        </w:rPr>
        <w:t xml:space="preserve">present </w:t>
      </w:r>
      <w:r w:rsidR="00CF590A">
        <w:rPr>
          <w:rFonts w:ascii="Girl Scout Text Book" w:hAnsi="Girl Scout Text Book"/>
        </w:rPr>
        <w:t xml:space="preserve">for </w:t>
      </w:r>
      <w:r w:rsidR="00AA02BE">
        <w:rPr>
          <w:rFonts w:ascii="Girl Scout Text Book" w:hAnsi="Girl Scout Text Book"/>
        </w:rPr>
        <w:t xml:space="preserve">group meetings, events, travel, </w:t>
      </w:r>
      <w:r w:rsidR="000D1F75">
        <w:rPr>
          <w:rFonts w:ascii="Girl Scout Text Book" w:hAnsi="Girl Scout Text Book"/>
        </w:rPr>
        <w:t xml:space="preserve">and </w:t>
      </w:r>
      <w:r w:rsidR="00AA02BE">
        <w:rPr>
          <w:rFonts w:ascii="Girl Scout Text Book" w:hAnsi="Girl Scout Text Book"/>
        </w:rPr>
        <w:t>camping</w:t>
      </w:r>
      <w:r w:rsidR="000D1F75">
        <w:rPr>
          <w:rFonts w:ascii="Girl Scout Text Book" w:hAnsi="Girl Scout Text Book"/>
        </w:rPr>
        <w:t>.</w:t>
      </w:r>
      <w:r w:rsidRPr="00611CA7">
        <w:rPr>
          <w:rFonts w:ascii="Girl Scout Text Book" w:hAnsi="Girl Scout Text Book"/>
        </w:rPr>
        <w:t xml:space="preserve"> Adults and girls registering in groups of fewer than five girls and two approved, unrelated adult volunteers, at least one of whom is female, will be registered as individual Girl Scouts to accurately reflect their status and program experience. Individual girls are always welcome to participate in Girl Scout activities and events.</w:t>
      </w:r>
      <w:r w:rsidRPr="00315C4E">
        <w:rPr>
          <w:rFonts w:ascii="Girl Scout Text Book" w:hAnsi="Girl Scout Text Book"/>
        </w:rPr>
        <w:t xml:space="preserve"> </w:t>
      </w:r>
    </w:p>
    <w:p w14:paraId="407573A0" w14:textId="31D2EBC8" w:rsidR="00AF2645" w:rsidRPr="007E732C" w:rsidRDefault="00AF2645" w:rsidP="00AF2645">
      <w:pPr>
        <w:pStyle w:val="Heading2A"/>
      </w:pPr>
      <w:r w:rsidRPr="007E732C">
        <w:t>Knowing How Many Volunteers You Need</w:t>
      </w:r>
    </w:p>
    <w:p w14:paraId="0B7364E4" w14:textId="59545FE7" w:rsidR="00AF2645" w:rsidRDefault="00AF2645" w:rsidP="009C51F3">
      <w:pPr>
        <w:pStyle w:val="BulletedList"/>
        <w:numPr>
          <w:ilvl w:val="0"/>
          <w:numId w:val="0"/>
        </w:numPr>
      </w:pPr>
      <w:r w:rsidRPr="00F97FB0">
        <w:t xml:space="preserve">From </w:t>
      </w:r>
      <w:r w:rsidR="001F3F57">
        <w:t xml:space="preserve">troop meetings to </w:t>
      </w:r>
      <w:r w:rsidRPr="00F97FB0">
        <w:t xml:space="preserve">camping weekends </w:t>
      </w:r>
      <w:r w:rsidR="001F3F57">
        <w:t xml:space="preserve">and </w:t>
      </w:r>
      <w:r w:rsidRPr="00F97FB0">
        <w:t xml:space="preserve">cookie booths, adult volunteers must always be present to ensure Girl Scouts have fun and stay safe, no matter their grade level. </w:t>
      </w:r>
      <w:r>
        <w:t xml:space="preserve">If you are not sure about the number of </w:t>
      </w:r>
      <w:r w:rsidRPr="00F97FB0">
        <w:t>adults you will need for your activity</w:t>
      </w:r>
      <w:r>
        <w:t xml:space="preserve">, the </w:t>
      </w:r>
      <w:r w:rsidR="005878B5">
        <w:t xml:space="preserve">chart below </w:t>
      </w:r>
      <w:r w:rsidRPr="00F97FB0">
        <w:t xml:space="preserve">breaks down the minimum number of volunteers needed to supervise a specific number of Girl Scouts; </w:t>
      </w:r>
      <w:r>
        <w:t xml:space="preserve">your </w:t>
      </w:r>
      <w:r w:rsidRPr="00F97FB0">
        <w:t>council may also establish maximums due to size or cost restrictions, so be sure to check with them as you plan your activity.</w:t>
      </w:r>
    </w:p>
    <w:p w14:paraId="64F244E2" w14:textId="1A9F85BF" w:rsidR="00916F59" w:rsidRDefault="00916F59">
      <w:pPr>
        <w:rPr>
          <w:rFonts w:ascii="Girl Scout Text Book" w:hAnsi="Girl Scout Text Book"/>
        </w:rPr>
      </w:pPr>
      <w:r>
        <w:br w:type="page"/>
      </w:r>
    </w:p>
    <w:p w14:paraId="74DAC0C8" w14:textId="77777777" w:rsidR="00AF2645" w:rsidRDefault="00AF2645" w:rsidP="001F3F57">
      <w:pPr>
        <w:pStyle w:val="BulletedList"/>
        <w:numPr>
          <w:ilvl w:val="0"/>
          <w:numId w:val="0"/>
        </w:numPr>
      </w:pPr>
    </w:p>
    <w:tbl>
      <w:tblPr>
        <w:tblStyle w:val="TableGrid"/>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785"/>
        <w:gridCol w:w="1816"/>
        <w:gridCol w:w="1816"/>
        <w:gridCol w:w="1816"/>
        <w:gridCol w:w="1817"/>
      </w:tblGrid>
      <w:tr w:rsidR="002903ED" w:rsidRPr="00AC6AD8" w14:paraId="28DD65E4" w14:textId="77777777" w:rsidTr="00BC2F9D">
        <w:trPr>
          <w:trHeight w:val="440"/>
        </w:trPr>
        <w:tc>
          <w:tcPr>
            <w:tcW w:w="2785" w:type="dxa"/>
            <w:vMerge w:val="restart"/>
            <w:shd w:val="clear" w:color="auto" w:fill="00B451" w:themeFill="accent1"/>
            <w:vAlign w:val="center"/>
          </w:tcPr>
          <w:p w14:paraId="626E4F85" w14:textId="77777777" w:rsidR="00FA43FD" w:rsidRPr="00BC2F9D" w:rsidRDefault="00FA43FD" w:rsidP="00D50F17">
            <w:pPr>
              <w:spacing w:after="80"/>
              <w:jc w:val="center"/>
              <w:rPr>
                <w:rFonts w:ascii="Girl Scout Text Book" w:hAnsi="Girl Scout Text Book"/>
                <w:b/>
                <w:bCs/>
                <w:color w:val="FFFFFF" w:themeColor="background1"/>
                <w:sz w:val="28"/>
                <w:szCs w:val="28"/>
              </w:rPr>
            </w:pPr>
            <w:r w:rsidRPr="00BC2F9D">
              <w:rPr>
                <w:rFonts w:ascii="Girl Scout Text Book" w:hAnsi="Girl Scout Text Book"/>
                <w:b/>
                <w:bCs/>
                <w:color w:val="FFFFFF" w:themeColor="background1"/>
                <w:sz w:val="28"/>
                <w:szCs w:val="28"/>
              </w:rPr>
              <w:t>Girl Scouts</w:t>
            </w:r>
          </w:p>
          <w:p w14:paraId="09D57A82" w14:textId="5F4E85C2" w:rsidR="004D46A1" w:rsidRPr="00BC2F9D" w:rsidRDefault="002903ED" w:rsidP="00D50F17">
            <w:pPr>
              <w:spacing w:after="80"/>
              <w:jc w:val="center"/>
              <w:rPr>
                <w:rFonts w:ascii="Girl Scout Text Book" w:hAnsi="Girl Scout Text Book"/>
                <w:b/>
                <w:bCs/>
                <w:color w:val="FFFFFF" w:themeColor="background1"/>
                <w:sz w:val="28"/>
                <w:szCs w:val="28"/>
              </w:rPr>
            </w:pPr>
            <w:r w:rsidRPr="00BC2F9D">
              <w:rPr>
                <w:rFonts w:ascii="Girl Scout Text Book" w:hAnsi="Girl Scout Text Book"/>
                <w:b/>
                <w:bCs/>
                <w:color w:val="FFFFFF" w:themeColor="background1"/>
                <w:sz w:val="28"/>
                <w:szCs w:val="28"/>
              </w:rPr>
              <w:t>Voluntee</w:t>
            </w:r>
            <w:r w:rsidR="004D46A1" w:rsidRPr="00BC2F9D">
              <w:rPr>
                <w:rFonts w:ascii="Girl Scout Text Book" w:hAnsi="Girl Scout Text Book"/>
                <w:b/>
                <w:bCs/>
                <w:color w:val="FFFFFF" w:themeColor="background1"/>
                <w:sz w:val="28"/>
                <w:szCs w:val="28"/>
              </w:rPr>
              <w:t>r-to-Girl</w:t>
            </w:r>
          </w:p>
          <w:p w14:paraId="3D498BEF" w14:textId="0D4ACE35" w:rsidR="002903ED" w:rsidRPr="00AC6AD8" w:rsidRDefault="002903ED" w:rsidP="00D50F17">
            <w:pPr>
              <w:spacing w:after="80"/>
              <w:jc w:val="center"/>
              <w:rPr>
                <w:rFonts w:ascii="Girl Scout Text Book" w:hAnsi="Girl Scout Text Book"/>
                <w:b/>
                <w:bCs/>
                <w:color w:val="00B451" w:themeColor="accent1"/>
              </w:rPr>
            </w:pPr>
            <w:r w:rsidRPr="00BC2F9D">
              <w:rPr>
                <w:rFonts w:ascii="Girl Scout Text Book" w:hAnsi="Girl Scout Text Book"/>
                <w:b/>
                <w:bCs/>
                <w:color w:val="FFFFFF" w:themeColor="background1"/>
                <w:sz w:val="28"/>
                <w:szCs w:val="28"/>
              </w:rPr>
              <w:t>Ratio</w:t>
            </w:r>
            <w:r w:rsidR="004B57FD" w:rsidRPr="00BC2F9D">
              <w:rPr>
                <w:rFonts w:ascii="Girl Scout Text Book" w:hAnsi="Girl Scout Text Book"/>
                <w:b/>
                <w:bCs/>
                <w:color w:val="FFFFFF" w:themeColor="background1"/>
                <w:sz w:val="28"/>
                <w:szCs w:val="28"/>
              </w:rPr>
              <w:t>s</w:t>
            </w:r>
          </w:p>
        </w:tc>
        <w:tc>
          <w:tcPr>
            <w:tcW w:w="3632" w:type="dxa"/>
            <w:gridSpan w:val="2"/>
            <w:shd w:val="clear" w:color="auto" w:fill="00B451" w:themeFill="accent1"/>
            <w:vAlign w:val="center"/>
          </w:tcPr>
          <w:p w14:paraId="498A3700" w14:textId="77777777" w:rsidR="002903ED" w:rsidRPr="00BC2F9D" w:rsidRDefault="002903ED" w:rsidP="009D5E6E">
            <w:pPr>
              <w:jc w:val="center"/>
              <w:rPr>
                <w:rFonts w:ascii="Girl Scout Text Book" w:hAnsi="Girl Scout Text Book"/>
                <w:b/>
                <w:bCs/>
                <w:color w:val="FFFFFF" w:themeColor="background1"/>
              </w:rPr>
            </w:pPr>
            <w:r w:rsidRPr="00BC2F9D">
              <w:rPr>
                <w:rFonts w:ascii="Girl Scout Text Book" w:hAnsi="Girl Scout Text Book"/>
                <w:b/>
                <w:bCs/>
                <w:color w:val="FFFFFF" w:themeColor="background1"/>
              </w:rPr>
              <w:t>Group Meetings</w:t>
            </w:r>
          </w:p>
        </w:tc>
        <w:tc>
          <w:tcPr>
            <w:tcW w:w="3633" w:type="dxa"/>
            <w:gridSpan w:val="2"/>
            <w:shd w:val="clear" w:color="auto" w:fill="00B451" w:themeFill="accent1"/>
            <w:vAlign w:val="center"/>
          </w:tcPr>
          <w:p w14:paraId="566CD969" w14:textId="77777777" w:rsidR="002903ED" w:rsidRPr="00BC2F9D" w:rsidRDefault="002903ED" w:rsidP="009D5E6E">
            <w:pPr>
              <w:jc w:val="center"/>
              <w:rPr>
                <w:rFonts w:ascii="Girl Scout Text Book" w:hAnsi="Girl Scout Text Book"/>
                <w:b/>
                <w:bCs/>
                <w:color w:val="FFFFFF" w:themeColor="background1"/>
              </w:rPr>
            </w:pPr>
            <w:r w:rsidRPr="00BC2F9D">
              <w:rPr>
                <w:rFonts w:ascii="Girl Scout Text Book" w:hAnsi="Girl Scout Text Book"/>
                <w:b/>
                <w:bCs/>
                <w:color w:val="FFFFFF" w:themeColor="background1"/>
              </w:rPr>
              <w:t>Events, Travel, and Camping</w:t>
            </w:r>
          </w:p>
        </w:tc>
      </w:tr>
      <w:tr w:rsidR="002903ED" w14:paraId="43C8305A" w14:textId="77777777" w:rsidTr="00BC2F9D">
        <w:trPr>
          <w:trHeight w:val="1880"/>
        </w:trPr>
        <w:tc>
          <w:tcPr>
            <w:tcW w:w="2785" w:type="dxa"/>
            <w:vMerge/>
            <w:shd w:val="clear" w:color="auto" w:fill="00B451" w:themeFill="accent1"/>
          </w:tcPr>
          <w:p w14:paraId="509AA003" w14:textId="77777777" w:rsidR="002903ED" w:rsidRPr="0055180F" w:rsidRDefault="002903ED" w:rsidP="009D5E6E">
            <w:pPr>
              <w:rPr>
                <w:rFonts w:ascii="Girl Scout Text Book" w:hAnsi="Girl Scout Text Book"/>
                <w:b/>
                <w:bCs/>
                <w:color w:val="FFFFFF" w:themeColor="background1"/>
              </w:rPr>
            </w:pPr>
          </w:p>
        </w:tc>
        <w:tc>
          <w:tcPr>
            <w:tcW w:w="1816" w:type="dxa"/>
            <w:shd w:val="clear" w:color="auto" w:fill="auto"/>
          </w:tcPr>
          <w:p w14:paraId="56F9782B" w14:textId="3AD56178" w:rsidR="002903ED" w:rsidRPr="003F1857" w:rsidRDefault="002903ED" w:rsidP="009D5E6E">
            <w:pPr>
              <w:spacing w:before="120"/>
              <w:jc w:val="center"/>
              <w:rPr>
                <w:rFonts w:ascii="Girl Scout Text Book" w:hAnsi="Girl Scout Text Book"/>
              </w:rPr>
            </w:pPr>
            <w:r>
              <w:rPr>
                <w:rFonts w:ascii="Girl Scout Text Book" w:hAnsi="Girl Scout Text Book"/>
                <w:b/>
                <w:bCs/>
              </w:rPr>
              <w:t>Two</w:t>
            </w:r>
            <w:r>
              <w:rPr>
                <w:rFonts w:ascii="Girl Scout Text Book" w:hAnsi="Girl Scout Text Book"/>
                <w:b/>
                <w:bCs/>
              </w:rPr>
              <w:br/>
            </w:r>
            <w:r w:rsidRPr="00ED624D">
              <w:rPr>
                <w:rFonts w:ascii="Girl Scout Text Book" w:hAnsi="Girl Scout Text Book"/>
                <w:sz w:val="20"/>
                <w:szCs w:val="20"/>
              </w:rPr>
              <w:t>unrelated volunteers (at least one of whom is female) for up to this number of girls:</w:t>
            </w:r>
          </w:p>
        </w:tc>
        <w:tc>
          <w:tcPr>
            <w:tcW w:w="1816" w:type="dxa"/>
            <w:shd w:val="clear" w:color="auto" w:fill="auto"/>
          </w:tcPr>
          <w:p w14:paraId="3B83E4BC" w14:textId="6A870A49" w:rsidR="002903ED" w:rsidRPr="0049760B" w:rsidRDefault="002903ED" w:rsidP="009D5E6E">
            <w:pPr>
              <w:spacing w:before="120"/>
              <w:jc w:val="center"/>
              <w:rPr>
                <w:rFonts w:ascii="Girl Scout Text Book" w:hAnsi="Girl Scout Text Book"/>
              </w:rPr>
            </w:pPr>
            <w:r>
              <w:rPr>
                <w:rFonts w:ascii="Girl Scout Text Book" w:hAnsi="Girl Scout Text Book"/>
                <w:b/>
                <w:bCs/>
              </w:rPr>
              <w:t>One</w:t>
            </w:r>
            <w:r>
              <w:rPr>
                <w:rFonts w:ascii="Girl Scout Text Book" w:hAnsi="Girl Scout Text Book"/>
                <w:b/>
                <w:bCs/>
              </w:rPr>
              <w:br/>
            </w:r>
            <w:r w:rsidRPr="00ED624D">
              <w:rPr>
                <w:rFonts w:ascii="Girl Scout Text Book" w:hAnsi="Girl Scout Text Book"/>
                <w:sz w:val="20"/>
                <w:szCs w:val="20"/>
              </w:rPr>
              <w:t>additional volunteer to each additional:</w:t>
            </w:r>
          </w:p>
        </w:tc>
        <w:tc>
          <w:tcPr>
            <w:tcW w:w="1816" w:type="dxa"/>
            <w:shd w:val="clear" w:color="auto" w:fill="auto"/>
          </w:tcPr>
          <w:p w14:paraId="4DEAD557" w14:textId="22634F6C" w:rsidR="002903ED" w:rsidRDefault="002903ED" w:rsidP="009D5E6E">
            <w:pPr>
              <w:spacing w:before="120"/>
              <w:jc w:val="center"/>
              <w:rPr>
                <w:rFonts w:ascii="Girl Scout Text Book" w:hAnsi="Girl Scout Text Book"/>
              </w:rPr>
            </w:pPr>
            <w:r>
              <w:rPr>
                <w:rFonts w:ascii="Girl Scout Text Book" w:hAnsi="Girl Scout Text Book"/>
                <w:b/>
                <w:bCs/>
              </w:rPr>
              <w:t>Two</w:t>
            </w:r>
            <w:r>
              <w:rPr>
                <w:rFonts w:ascii="Girl Scout Text Book" w:hAnsi="Girl Scout Text Book"/>
                <w:b/>
                <w:bCs/>
              </w:rPr>
              <w:br/>
            </w:r>
            <w:r w:rsidRPr="00ED624D">
              <w:rPr>
                <w:rFonts w:ascii="Girl Scout Text Book" w:hAnsi="Girl Scout Text Book"/>
                <w:sz w:val="20"/>
                <w:szCs w:val="20"/>
              </w:rPr>
              <w:t>unrelated volunteers (at least one of whom is female) for up to this number of girls:</w:t>
            </w:r>
          </w:p>
        </w:tc>
        <w:tc>
          <w:tcPr>
            <w:tcW w:w="1817" w:type="dxa"/>
            <w:shd w:val="clear" w:color="auto" w:fill="auto"/>
          </w:tcPr>
          <w:p w14:paraId="45074AAA" w14:textId="0247443B" w:rsidR="002903ED" w:rsidRDefault="002903ED" w:rsidP="009D5E6E">
            <w:pPr>
              <w:spacing w:before="120"/>
              <w:jc w:val="center"/>
              <w:rPr>
                <w:rFonts w:ascii="Girl Scout Text Book" w:hAnsi="Girl Scout Text Book"/>
              </w:rPr>
            </w:pPr>
            <w:r>
              <w:rPr>
                <w:rFonts w:ascii="Girl Scout Text Book" w:hAnsi="Girl Scout Text Book"/>
                <w:b/>
                <w:bCs/>
              </w:rPr>
              <w:t>One</w:t>
            </w:r>
            <w:r>
              <w:rPr>
                <w:rFonts w:ascii="Girl Scout Text Book" w:hAnsi="Girl Scout Text Book"/>
                <w:b/>
                <w:bCs/>
              </w:rPr>
              <w:br/>
            </w:r>
            <w:r w:rsidRPr="00ED624D">
              <w:rPr>
                <w:rFonts w:ascii="Girl Scout Text Book" w:hAnsi="Girl Scout Text Book"/>
                <w:sz w:val="20"/>
                <w:szCs w:val="20"/>
              </w:rPr>
              <w:t>additional volunteer to each additional:</w:t>
            </w:r>
          </w:p>
        </w:tc>
      </w:tr>
      <w:tr w:rsidR="00AF2645" w:rsidRPr="00FC5CA2" w14:paraId="7FBE58B4" w14:textId="77777777" w:rsidTr="002903ED">
        <w:trPr>
          <w:trHeight w:val="782"/>
        </w:trPr>
        <w:tc>
          <w:tcPr>
            <w:tcW w:w="2785" w:type="dxa"/>
            <w:shd w:val="clear" w:color="auto" w:fill="1496D4" w:themeFill="accent2"/>
            <w:vAlign w:val="center"/>
          </w:tcPr>
          <w:p w14:paraId="71F3C94E" w14:textId="77777777" w:rsidR="00AF2645" w:rsidRPr="00FC5CA2" w:rsidRDefault="00AF2645" w:rsidP="009D5E6E">
            <w:pPr>
              <w:rPr>
                <w:rFonts w:ascii="Girl Scout Text Book" w:hAnsi="Girl Scout Text Book"/>
                <w:b/>
                <w:bCs/>
                <w:color w:val="FFFFFF" w:themeColor="background1"/>
                <w:sz w:val="20"/>
                <w:szCs w:val="20"/>
              </w:rPr>
            </w:pPr>
            <w:r w:rsidRPr="00FC5CA2">
              <w:rPr>
                <w:rFonts w:ascii="Girl Scout Text Book" w:hAnsi="Girl Scout Text Book"/>
                <w:b/>
                <w:bCs/>
                <w:color w:val="FFFFFF" w:themeColor="background1"/>
                <w:sz w:val="20"/>
                <w:szCs w:val="20"/>
              </w:rPr>
              <w:t>Girl Scout Daises</w:t>
            </w:r>
          </w:p>
          <w:p w14:paraId="307EA2A8" w14:textId="77777777" w:rsidR="00AF2645" w:rsidRPr="00FC5CA2" w:rsidRDefault="00AF2645" w:rsidP="009D5E6E">
            <w:pPr>
              <w:rPr>
                <w:rFonts w:ascii="Girl Scout Text Book" w:hAnsi="Girl Scout Text Book"/>
                <w:b/>
                <w:bCs/>
                <w:color w:val="FFFFFF" w:themeColor="background1"/>
                <w:sz w:val="20"/>
                <w:szCs w:val="20"/>
              </w:rPr>
            </w:pPr>
            <w:r w:rsidRPr="00FC5CA2">
              <w:rPr>
                <w:rFonts w:ascii="Girl Scout Text Book" w:hAnsi="Girl Scout Text Book"/>
                <w:b/>
                <w:bCs/>
                <w:color w:val="FFFFFF" w:themeColor="background1"/>
                <w:sz w:val="20"/>
                <w:szCs w:val="20"/>
              </w:rPr>
              <w:t>(Grades K</w:t>
            </w:r>
            <w:r w:rsidRPr="00FC5CA2">
              <w:rPr>
                <w:rFonts w:ascii="Girl Scout Text Book" w:hAnsi="Girl Scout Text Book"/>
                <w:b/>
                <w:bCs/>
                <w:color w:val="FFFFFF" w:themeColor="background1"/>
                <w:sz w:val="20"/>
                <w:szCs w:val="20"/>
              </w:rPr>
              <w:br w:type="column"/>
              <w:t>–1)</w:t>
            </w:r>
          </w:p>
        </w:tc>
        <w:tc>
          <w:tcPr>
            <w:tcW w:w="1816" w:type="dxa"/>
            <w:vAlign w:val="center"/>
          </w:tcPr>
          <w:p w14:paraId="0532E179" w14:textId="77777777" w:rsidR="00AF2645" w:rsidRPr="00781043" w:rsidRDefault="00AF2645" w:rsidP="009D5E6E">
            <w:pPr>
              <w:jc w:val="center"/>
              <w:rPr>
                <w:rFonts w:ascii="Girl Scout Text Book" w:hAnsi="Girl Scout Text Book"/>
                <w:sz w:val="24"/>
                <w:szCs w:val="24"/>
              </w:rPr>
            </w:pPr>
            <w:r w:rsidRPr="00781043">
              <w:rPr>
                <w:rFonts w:ascii="Girl Scout Text Book" w:hAnsi="Girl Scout Text Book"/>
                <w:sz w:val="24"/>
                <w:szCs w:val="24"/>
              </w:rPr>
              <w:t>12</w:t>
            </w:r>
          </w:p>
        </w:tc>
        <w:tc>
          <w:tcPr>
            <w:tcW w:w="1816" w:type="dxa"/>
            <w:vAlign w:val="center"/>
          </w:tcPr>
          <w:p w14:paraId="0C009BA7" w14:textId="77777777" w:rsidR="00AF2645" w:rsidRPr="00781043" w:rsidRDefault="00AF2645" w:rsidP="009D5E6E">
            <w:pPr>
              <w:jc w:val="center"/>
              <w:rPr>
                <w:rFonts w:ascii="Girl Scout Text Book" w:hAnsi="Girl Scout Text Book"/>
                <w:sz w:val="24"/>
                <w:szCs w:val="24"/>
              </w:rPr>
            </w:pPr>
            <w:r w:rsidRPr="00781043">
              <w:rPr>
                <w:rFonts w:ascii="Girl Scout Text Book" w:hAnsi="Girl Scout Text Book"/>
                <w:sz w:val="24"/>
                <w:szCs w:val="24"/>
              </w:rPr>
              <w:t>1–6</w:t>
            </w:r>
          </w:p>
        </w:tc>
        <w:tc>
          <w:tcPr>
            <w:tcW w:w="1816" w:type="dxa"/>
            <w:vAlign w:val="center"/>
          </w:tcPr>
          <w:p w14:paraId="0E600E18" w14:textId="77777777" w:rsidR="00AF2645" w:rsidRPr="00781043" w:rsidRDefault="00AF2645" w:rsidP="009D5E6E">
            <w:pPr>
              <w:jc w:val="center"/>
              <w:rPr>
                <w:rFonts w:ascii="Girl Scout Text Book" w:hAnsi="Girl Scout Text Book"/>
                <w:sz w:val="24"/>
                <w:szCs w:val="24"/>
              </w:rPr>
            </w:pPr>
            <w:r w:rsidRPr="00781043">
              <w:rPr>
                <w:rFonts w:ascii="Girl Scout Text Book" w:hAnsi="Girl Scout Text Book"/>
                <w:sz w:val="24"/>
                <w:szCs w:val="24"/>
              </w:rPr>
              <w:t>6</w:t>
            </w:r>
          </w:p>
        </w:tc>
        <w:tc>
          <w:tcPr>
            <w:tcW w:w="1817" w:type="dxa"/>
            <w:vAlign w:val="center"/>
          </w:tcPr>
          <w:p w14:paraId="16095995" w14:textId="77777777" w:rsidR="00AF2645" w:rsidRPr="00781043" w:rsidRDefault="00AF2645" w:rsidP="009D5E6E">
            <w:pPr>
              <w:jc w:val="center"/>
              <w:rPr>
                <w:rFonts w:ascii="Girl Scout Text Book" w:hAnsi="Girl Scout Text Book"/>
                <w:sz w:val="24"/>
                <w:szCs w:val="24"/>
              </w:rPr>
            </w:pPr>
            <w:r w:rsidRPr="00781043">
              <w:rPr>
                <w:rFonts w:ascii="Girl Scout Text Book" w:hAnsi="Girl Scout Text Book"/>
                <w:sz w:val="24"/>
                <w:szCs w:val="24"/>
              </w:rPr>
              <w:t>1–4</w:t>
            </w:r>
          </w:p>
        </w:tc>
      </w:tr>
      <w:tr w:rsidR="00AF2645" w:rsidRPr="00FC5CA2" w14:paraId="73884AB1" w14:textId="77777777" w:rsidTr="002903ED">
        <w:trPr>
          <w:trHeight w:val="782"/>
        </w:trPr>
        <w:tc>
          <w:tcPr>
            <w:tcW w:w="2785" w:type="dxa"/>
            <w:shd w:val="clear" w:color="auto" w:fill="763A16"/>
            <w:vAlign w:val="center"/>
          </w:tcPr>
          <w:p w14:paraId="445DFEB5" w14:textId="77777777" w:rsidR="00AF2645" w:rsidRPr="00FC5CA2" w:rsidRDefault="00AF2645" w:rsidP="009D5E6E">
            <w:pPr>
              <w:rPr>
                <w:rFonts w:ascii="Girl Scout Text Book" w:hAnsi="Girl Scout Text Book"/>
                <w:b/>
                <w:bCs/>
                <w:color w:val="FFFFFF" w:themeColor="background1"/>
                <w:sz w:val="20"/>
                <w:szCs w:val="20"/>
              </w:rPr>
            </w:pPr>
            <w:r w:rsidRPr="00FC5CA2">
              <w:rPr>
                <w:rFonts w:ascii="Girl Scout Text Book" w:hAnsi="Girl Scout Text Book"/>
                <w:b/>
                <w:bCs/>
                <w:color w:val="FFFFFF" w:themeColor="background1"/>
                <w:sz w:val="20"/>
                <w:szCs w:val="20"/>
              </w:rPr>
              <w:t>Girl Scout Brownies</w:t>
            </w:r>
          </w:p>
          <w:p w14:paraId="65012F68" w14:textId="77777777" w:rsidR="00AF2645" w:rsidRPr="00FC5CA2" w:rsidRDefault="00AF2645" w:rsidP="009D5E6E">
            <w:pPr>
              <w:rPr>
                <w:rFonts w:ascii="Girl Scout Text Book" w:hAnsi="Girl Scout Text Book"/>
                <w:b/>
                <w:bCs/>
                <w:color w:val="FFFFFF" w:themeColor="background1"/>
                <w:sz w:val="20"/>
                <w:szCs w:val="20"/>
              </w:rPr>
            </w:pPr>
            <w:r w:rsidRPr="00FC5CA2">
              <w:rPr>
                <w:rFonts w:ascii="Girl Scout Text Book" w:hAnsi="Girl Scout Text Book"/>
                <w:b/>
                <w:bCs/>
                <w:color w:val="FFFFFF" w:themeColor="background1"/>
                <w:sz w:val="20"/>
                <w:szCs w:val="20"/>
              </w:rPr>
              <w:t>(Grades 2–3)</w:t>
            </w:r>
          </w:p>
        </w:tc>
        <w:tc>
          <w:tcPr>
            <w:tcW w:w="1816" w:type="dxa"/>
            <w:vAlign w:val="center"/>
          </w:tcPr>
          <w:p w14:paraId="798497D2" w14:textId="77777777" w:rsidR="00AF2645" w:rsidRPr="00781043" w:rsidRDefault="00AF2645" w:rsidP="009D5E6E">
            <w:pPr>
              <w:jc w:val="center"/>
              <w:rPr>
                <w:rFonts w:ascii="Girl Scout Text Book" w:hAnsi="Girl Scout Text Book"/>
                <w:sz w:val="24"/>
                <w:szCs w:val="24"/>
              </w:rPr>
            </w:pPr>
            <w:r w:rsidRPr="00781043">
              <w:rPr>
                <w:rFonts w:ascii="Girl Scout Text Book" w:hAnsi="Girl Scout Text Book"/>
                <w:sz w:val="24"/>
                <w:szCs w:val="24"/>
              </w:rPr>
              <w:t>20</w:t>
            </w:r>
          </w:p>
        </w:tc>
        <w:tc>
          <w:tcPr>
            <w:tcW w:w="1816" w:type="dxa"/>
            <w:vAlign w:val="center"/>
          </w:tcPr>
          <w:p w14:paraId="6EC15AD5" w14:textId="77777777" w:rsidR="00AF2645" w:rsidRPr="00781043" w:rsidRDefault="00AF2645" w:rsidP="009D5E6E">
            <w:pPr>
              <w:jc w:val="center"/>
              <w:rPr>
                <w:rFonts w:ascii="Myanmar Text" w:hAnsi="Myanmar Text" w:cs="Myanmar Text"/>
                <w:sz w:val="24"/>
                <w:szCs w:val="24"/>
              </w:rPr>
            </w:pPr>
            <w:r w:rsidRPr="00781043">
              <w:rPr>
                <w:rFonts w:ascii="Girl Scout Text Book" w:hAnsi="Girl Scout Text Book"/>
                <w:sz w:val="24"/>
                <w:szCs w:val="24"/>
              </w:rPr>
              <w:t>1–8</w:t>
            </w:r>
          </w:p>
        </w:tc>
        <w:tc>
          <w:tcPr>
            <w:tcW w:w="1816" w:type="dxa"/>
            <w:vAlign w:val="center"/>
          </w:tcPr>
          <w:p w14:paraId="0AC68DDA" w14:textId="77777777" w:rsidR="00AF2645" w:rsidRPr="00781043" w:rsidRDefault="00AF2645" w:rsidP="009D5E6E">
            <w:pPr>
              <w:jc w:val="center"/>
              <w:rPr>
                <w:rFonts w:ascii="Girl Scout Text Book" w:hAnsi="Girl Scout Text Book"/>
                <w:sz w:val="24"/>
                <w:szCs w:val="24"/>
              </w:rPr>
            </w:pPr>
            <w:r w:rsidRPr="00781043">
              <w:rPr>
                <w:rFonts w:ascii="Girl Scout Text Book" w:hAnsi="Girl Scout Text Book"/>
                <w:sz w:val="24"/>
                <w:szCs w:val="24"/>
              </w:rPr>
              <w:t>12</w:t>
            </w:r>
          </w:p>
        </w:tc>
        <w:tc>
          <w:tcPr>
            <w:tcW w:w="1817" w:type="dxa"/>
            <w:vAlign w:val="center"/>
          </w:tcPr>
          <w:p w14:paraId="7E3C8A08" w14:textId="77777777" w:rsidR="00AF2645" w:rsidRPr="00781043" w:rsidRDefault="00AF2645" w:rsidP="009D5E6E">
            <w:pPr>
              <w:jc w:val="center"/>
              <w:rPr>
                <w:rFonts w:ascii="Girl Scout Text Book" w:hAnsi="Girl Scout Text Book"/>
                <w:sz w:val="24"/>
                <w:szCs w:val="24"/>
              </w:rPr>
            </w:pPr>
            <w:r w:rsidRPr="00781043">
              <w:rPr>
                <w:rFonts w:ascii="Girl Scout Text Book" w:hAnsi="Girl Scout Text Book"/>
                <w:sz w:val="24"/>
                <w:szCs w:val="24"/>
              </w:rPr>
              <w:t>1–6</w:t>
            </w:r>
          </w:p>
        </w:tc>
      </w:tr>
      <w:tr w:rsidR="00AF2645" w:rsidRPr="00FC5CA2" w14:paraId="77462B4B" w14:textId="77777777" w:rsidTr="002903ED">
        <w:trPr>
          <w:trHeight w:val="782"/>
        </w:trPr>
        <w:tc>
          <w:tcPr>
            <w:tcW w:w="2785" w:type="dxa"/>
            <w:shd w:val="clear" w:color="auto" w:fill="5C1F8B" w:themeFill="accent3"/>
            <w:vAlign w:val="center"/>
          </w:tcPr>
          <w:p w14:paraId="4EA656D2" w14:textId="77777777" w:rsidR="00AF2645" w:rsidRPr="00FC5CA2" w:rsidRDefault="00AF2645" w:rsidP="009D5E6E">
            <w:pPr>
              <w:rPr>
                <w:rFonts w:ascii="Girl Scout Text Book" w:hAnsi="Girl Scout Text Book"/>
                <w:b/>
                <w:bCs/>
                <w:color w:val="FFFFFF" w:themeColor="background1"/>
                <w:sz w:val="20"/>
                <w:szCs w:val="20"/>
              </w:rPr>
            </w:pPr>
            <w:r w:rsidRPr="00FC5CA2">
              <w:rPr>
                <w:rFonts w:ascii="Girl Scout Text Book" w:hAnsi="Girl Scout Text Book"/>
                <w:b/>
                <w:bCs/>
                <w:color w:val="FFFFFF" w:themeColor="background1"/>
                <w:sz w:val="20"/>
                <w:szCs w:val="20"/>
              </w:rPr>
              <w:t>Girl Scout Juniors</w:t>
            </w:r>
          </w:p>
          <w:p w14:paraId="5E5D8D21" w14:textId="77777777" w:rsidR="00AF2645" w:rsidRPr="00FC5CA2" w:rsidRDefault="00AF2645" w:rsidP="009D5E6E">
            <w:pPr>
              <w:rPr>
                <w:rFonts w:ascii="Girl Scout Text Book" w:hAnsi="Girl Scout Text Book"/>
                <w:b/>
                <w:bCs/>
                <w:color w:val="FFFFFF" w:themeColor="background1"/>
                <w:sz w:val="20"/>
                <w:szCs w:val="20"/>
              </w:rPr>
            </w:pPr>
            <w:r w:rsidRPr="00FC5CA2">
              <w:rPr>
                <w:rFonts w:ascii="Girl Scout Text Book" w:hAnsi="Girl Scout Text Book"/>
                <w:b/>
                <w:bCs/>
                <w:color w:val="FFFFFF" w:themeColor="background1"/>
                <w:sz w:val="20"/>
                <w:szCs w:val="20"/>
              </w:rPr>
              <w:t>(Grades 4–5)</w:t>
            </w:r>
          </w:p>
        </w:tc>
        <w:tc>
          <w:tcPr>
            <w:tcW w:w="1816" w:type="dxa"/>
            <w:vAlign w:val="center"/>
          </w:tcPr>
          <w:p w14:paraId="45FC18D5" w14:textId="77777777" w:rsidR="00AF2645" w:rsidRPr="00781043" w:rsidRDefault="00AF2645" w:rsidP="009D5E6E">
            <w:pPr>
              <w:jc w:val="center"/>
              <w:rPr>
                <w:rFonts w:ascii="Girl Scout Text Book" w:hAnsi="Girl Scout Text Book"/>
                <w:sz w:val="24"/>
                <w:szCs w:val="24"/>
              </w:rPr>
            </w:pPr>
            <w:r w:rsidRPr="00781043">
              <w:rPr>
                <w:rFonts w:ascii="Girl Scout Text Book" w:hAnsi="Girl Scout Text Book"/>
                <w:sz w:val="24"/>
                <w:szCs w:val="24"/>
              </w:rPr>
              <w:t>25</w:t>
            </w:r>
          </w:p>
        </w:tc>
        <w:tc>
          <w:tcPr>
            <w:tcW w:w="1816" w:type="dxa"/>
            <w:vAlign w:val="center"/>
          </w:tcPr>
          <w:p w14:paraId="73518828" w14:textId="77777777" w:rsidR="00AF2645" w:rsidRPr="00781043" w:rsidRDefault="00AF2645" w:rsidP="009D5E6E">
            <w:pPr>
              <w:jc w:val="center"/>
              <w:rPr>
                <w:rFonts w:ascii="Girl Scout Text Book" w:hAnsi="Girl Scout Text Book"/>
                <w:sz w:val="24"/>
                <w:szCs w:val="24"/>
              </w:rPr>
            </w:pPr>
            <w:r w:rsidRPr="00781043">
              <w:rPr>
                <w:rFonts w:ascii="Girl Scout Text Book" w:hAnsi="Girl Scout Text Book"/>
                <w:sz w:val="24"/>
                <w:szCs w:val="24"/>
              </w:rPr>
              <w:t>1–10</w:t>
            </w:r>
          </w:p>
        </w:tc>
        <w:tc>
          <w:tcPr>
            <w:tcW w:w="1816" w:type="dxa"/>
            <w:vAlign w:val="center"/>
          </w:tcPr>
          <w:p w14:paraId="19E14C23" w14:textId="77777777" w:rsidR="00AF2645" w:rsidRPr="00781043" w:rsidRDefault="00AF2645" w:rsidP="009D5E6E">
            <w:pPr>
              <w:jc w:val="center"/>
              <w:rPr>
                <w:rFonts w:ascii="Girl Scout Text Book" w:hAnsi="Girl Scout Text Book"/>
                <w:sz w:val="24"/>
                <w:szCs w:val="24"/>
              </w:rPr>
            </w:pPr>
            <w:r w:rsidRPr="00781043">
              <w:rPr>
                <w:rFonts w:ascii="Girl Scout Text Book" w:hAnsi="Girl Scout Text Book"/>
                <w:sz w:val="24"/>
                <w:szCs w:val="24"/>
              </w:rPr>
              <w:t>16</w:t>
            </w:r>
          </w:p>
        </w:tc>
        <w:tc>
          <w:tcPr>
            <w:tcW w:w="1817" w:type="dxa"/>
            <w:vAlign w:val="center"/>
          </w:tcPr>
          <w:p w14:paraId="733299E0" w14:textId="77777777" w:rsidR="00AF2645" w:rsidRPr="00781043" w:rsidRDefault="00AF2645" w:rsidP="009D5E6E">
            <w:pPr>
              <w:jc w:val="center"/>
              <w:rPr>
                <w:rFonts w:ascii="Girl Scout Text Book" w:hAnsi="Girl Scout Text Book"/>
                <w:sz w:val="24"/>
                <w:szCs w:val="24"/>
              </w:rPr>
            </w:pPr>
            <w:r w:rsidRPr="00781043">
              <w:rPr>
                <w:rFonts w:ascii="Girl Scout Text Book" w:hAnsi="Girl Scout Text Book"/>
                <w:sz w:val="24"/>
                <w:szCs w:val="24"/>
              </w:rPr>
              <w:t>1–8</w:t>
            </w:r>
          </w:p>
        </w:tc>
      </w:tr>
      <w:tr w:rsidR="00AF2645" w:rsidRPr="00FC5CA2" w14:paraId="7E0454FD" w14:textId="77777777" w:rsidTr="002903ED">
        <w:trPr>
          <w:trHeight w:val="782"/>
        </w:trPr>
        <w:tc>
          <w:tcPr>
            <w:tcW w:w="2785" w:type="dxa"/>
            <w:shd w:val="clear" w:color="auto" w:fill="FF4438" w:themeFill="accent4"/>
            <w:vAlign w:val="center"/>
          </w:tcPr>
          <w:p w14:paraId="59F7E570" w14:textId="77777777" w:rsidR="00AF2645" w:rsidRPr="00FC5CA2" w:rsidRDefault="00AF2645" w:rsidP="009D5E6E">
            <w:pPr>
              <w:rPr>
                <w:rFonts w:ascii="Girl Scout Text Book" w:hAnsi="Girl Scout Text Book"/>
                <w:b/>
                <w:bCs/>
                <w:color w:val="FFFFFF" w:themeColor="background1"/>
                <w:sz w:val="20"/>
                <w:szCs w:val="20"/>
              </w:rPr>
            </w:pPr>
            <w:r w:rsidRPr="00FC5CA2">
              <w:rPr>
                <w:rFonts w:ascii="Girl Scout Text Book" w:hAnsi="Girl Scout Text Book"/>
                <w:b/>
                <w:bCs/>
                <w:color w:val="FFFFFF" w:themeColor="background1"/>
                <w:sz w:val="20"/>
                <w:szCs w:val="20"/>
              </w:rPr>
              <w:t>Girl Scout Cadettes</w:t>
            </w:r>
          </w:p>
          <w:p w14:paraId="1629EA02" w14:textId="77777777" w:rsidR="00AF2645" w:rsidRPr="00FC5CA2" w:rsidRDefault="00AF2645" w:rsidP="009D5E6E">
            <w:pPr>
              <w:rPr>
                <w:rFonts w:ascii="Girl Scout Text Book" w:hAnsi="Girl Scout Text Book"/>
                <w:b/>
                <w:bCs/>
                <w:color w:val="FFFFFF" w:themeColor="background1"/>
                <w:sz w:val="20"/>
                <w:szCs w:val="20"/>
              </w:rPr>
            </w:pPr>
            <w:r w:rsidRPr="00FC5CA2">
              <w:rPr>
                <w:rFonts w:ascii="Girl Scout Text Book" w:hAnsi="Girl Scout Text Book"/>
                <w:b/>
                <w:bCs/>
                <w:color w:val="FFFFFF" w:themeColor="background1"/>
                <w:sz w:val="20"/>
                <w:szCs w:val="20"/>
              </w:rPr>
              <w:t>(Grades 6–8)</w:t>
            </w:r>
          </w:p>
        </w:tc>
        <w:tc>
          <w:tcPr>
            <w:tcW w:w="1816" w:type="dxa"/>
            <w:vAlign w:val="center"/>
          </w:tcPr>
          <w:p w14:paraId="61030CEA" w14:textId="77777777" w:rsidR="00AF2645" w:rsidRPr="00781043" w:rsidRDefault="00AF2645" w:rsidP="009D5E6E">
            <w:pPr>
              <w:jc w:val="center"/>
              <w:rPr>
                <w:rFonts w:ascii="Girl Scout Text Book" w:hAnsi="Girl Scout Text Book"/>
                <w:sz w:val="24"/>
                <w:szCs w:val="24"/>
              </w:rPr>
            </w:pPr>
            <w:r w:rsidRPr="00781043">
              <w:rPr>
                <w:rFonts w:ascii="Girl Scout Text Book" w:hAnsi="Girl Scout Text Book"/>
                <w:sz w:val="24"/>
                <w:szCs w:val="24"/>
              </w:rPr>
              <w:t>25</w:t>
            </w:r>
          </w:p>
        </w:tc>
        <w:tc>
          <w:tcPr>
            <w:tcW w:w="1816" w:type="dxa"/>
            <w:vAlign w:val="center"/>
          </w:tcPr>
          <w:p w14:paraId="4D136412" w14:textId="77777777" w:rsidR="00AF2645" w:rsidRPr="00781043" w:rsidRDefault="00AF2645" w:rsidP="009D5E6E">
            <w:pPr>
              <w:jc w:val="center"/>
              <w:rPr>
                <w:rFonts w:ascii="Girl Scout Text Book" w:hAnsi="Girl Scout Text Book"/>
                <w:sz w:val="24"/>
                <w:szCs w:val="24"/>
              </w:rPr>
            </w:pPr>
            <w:r w:rsidRPr="00781043">
              <w:rPr>
                <w:rFonts w:ascii="Girl Scout Text Book" w:hAnsi="Girl Scout Text Book"/>
                <w:sz w:val="24"/>
                <w:szCs w:val="24"/>
              </w:rPr>
              <w:t>1–12</w:t>
            </w:r>
          </w:p>
        </w:tc>
        <w:tc>
          <w:tcPr>
            <w:tcW w:w="1816" w:type="dxa"/>
            <w:vAlign w:val="center"/>
          </w:tcPr>
          <w:p w14:paraId="7BF2D210" w14:textId="77777777" w:rsidR="00AF2645" w:rsidRPr="00781043" w:rsidRDefault="00AF2645" w:rsidP="009D5E6E">
            <w:pPr>
              <w:jc w:val="center"/>
              <w:rPr>
                <w:rFonts w:ascii="Girl Scout Text Book" w:hAnsi="Girl Scout Text Book"/>
                <w:sz w:val="24"/>
                <w:szCs w:val="24"/>
              </w:rPr>
            </w:pPr>
            <w:r w:rsidRPr="00781043">
              <w:rPr>
                <w:rFonts w:ascii="Girl Scout Text Book" w:hAnsi="Girl Scout Text Book"/>
                <w:sz w:val="24"/>
                <w:szCs w:val="24"/>
              </w:rPr>
              <w:t>20</w:t>
            </w:r>
          </w:p>
        </w:tc>
        <w:tc>
          <w:tcPr>
            <w:tcW w:w="1817" w:type="dxa"/>
            <w:vAlign w:val="center"/>
          </w:tcPr>
          <w:p w14:paraId="2D71B39D" w14:textId="77777777" w:rsidR="00AF2645" w:rsidRPr="00781043" w:rsidRDefault="00AF2645" w:rsidP="009D5E6E">
            <w:pPr>
              <w:jc w:val="center"/>
              <w:rPr>
                <w:rFonts w:ascii="Girl Scout Text Book" w:hAnsi="Girl Scout Text Book"/>
                <w:sz w:val="24"/>
                <w:szCs w:val="24"/>
              </w:rPr>
            </w:pPr>
            <w:r w:rsidRPr="00781043">
              <w:rPr>
                <w:rFonts w:ascii="Girl Scout Text Book" w:hAnsi="Girl Scout Text Book"/>
                <w:sz w:val="24"/>
                <w:szCs w:val="24"/>
              </w:rPr>
              <w:t>1–10</w:t>
            </w:r>
          </w:p>
        </w:tc>
      </w:tr>
      <w:tr w:rsidR="00AF2645" w:rsidRPr="00FC5CA2" w14:paraId="09B9200D" w14:textId="77777777" w:rsidTr="002903ED">
        <w:trPr>
          <w:trHeight w:val="782"/>
        </w:trPr>
        <w:tc>
          <w:tcPr>
            <w:tcW w:w="2785" w:type="dxa"/>
            <w:shd w:val="clear" w:color="auto" w:fill="FF830C" w:themeFill="accent5"/>
            <w:vAlign w:val="center"/>
          </w:tcPr>
          <w:p w14:paraId="073D6EA4" w14:textId="77777777" w:rsidR="00AF2645" w:rsidRPr="00FC5CA2" w:rsidRDefault="00AF2645" w:rsidP="009D5E6E">
            <w:pPr>
              <w:rPr>
                <w:rFonts w:ascii="Girl Scout Text Book" w:hAnsi="Girl Scout Text Book"/>
                <w:b/>
                <w:bCs/>
                <w:color w:val="FFFFFF" w:themeColor="background1"/>
                <w:sz w:val="20"/>
                <w:szCs w:val="20"/>
              </w:rPr>
            </w:pPr>
            <w:r w:rsidRPr="00FC5CA2">
              <w:rPr>
                <w:rFonts w:ascii="Girl Scout Text Book" w:hAnsi="Girl Scout Text Book"/>
                <w:b/>
                <w:bCs/>
                <w:color w:val="FFFFFF" w:themeColor="background1"/>
                <w:sz w:val="20"/>
                <w:szCs w:val="20"/>
              </w:rPr>
              <w:t>Girl Scout Seniors</w:t>
            </w:r>
          </w:p>
          <w:p w14:paraId="5ACA3F73" w14:textId="77777777" w:rsidR="00AF2645" w:rsidRPr="00FC5CA2" w:rsidRDefault="00AF2645" w:rsidP="009D5E6E">
            <w:pPr>
              <w:rPr>
                <w:rFonts w:ascii="Girl Scout Text Book" w:hAnsi="Girl Scout Text Book"/>
                <w:b/>
                <w:bCs/>
                <w:color w:val="FFFFFF" w:themeColor="background1"/>
                <w:sz w:val="20"/>
                <w:szCs w:val="20"/>
              </w:rPr>
            </w:pPr>
            <w:r w:rsidRPr="00FC5CA2">
              <w:rPr>
                <w:rFonts w:ascii="Girl Scout Text Book" w:hAnsi="Girl Scout Text Book"/>
                <w:b/>
                <w:bCs/>
                <w:color w:val="FFFFFF" w:themeColor="background1"/>
                <w:sz w:val="20"/>
                <w:szCs w:val="20"/>
              </w:rPr>
              <w:t>(Grades 9–10)</w:t>
            </w:r>
          </w:p>
        </w:tc>
        <w:tc>
          <w:tcPr>
            <w:tcW w:w="1816" w:type="dxa"/>
            <w:vAlign w:val="center"/>
          </w:tcPr>
          <w:p w14:paraId="1BF10F9F" w14:textId="77777777" w:rsidR="00AF2645" w:rsidRPr="00781043" w:rsidRDefault="00AF2645" w:rsidP="009D5E6E">
            <w:pPr>
              <w:jc w:val="center"/>
              <w:rPr>
                <w:rFonts w:ascii="Girl Scout Text Book" w:hAnsi="Girl Scout Text Book"/>
                <w:sz w:val="24"/>
                <w:szCs w:val="24"/>
              </w:rPr>
            </w:pPr>
            <w:r w:rsidRPr="00781043">
              <w:rPr>
                <w:rFonts w:ascii="Girl Scout Text Book" w:hAnsi="Girl Scout Text Book"/>
                <w:sz w:val="24"/>
                <w:szCs w:val="24"/>
              </w:rPr>
              <w:t>30</w:t>
            </w:r>
          </w:p>
        </w:tc>
        <w:tc>
          <w:tcPr>
            <w:tcW w:w="1816" w:type="dxa"/>
            <w:vAlign w:val="center"/>
          </w:tcPr>
          <w:p w14:paraId="09F10F5F" w14:textId="77777777" w:rsidR="00AF2645" w:rsidRPr="00781043" w:rsidRDefault="00AF2645" w:rsidP="009D5E6E">
            <w:pPr>
              <w:jc w:val="center"/>
              <w:rPr>
                <w:rFonts w:ascii="Girl Scout Text Book" w:hAnsi="Girl Scout Text Book"/>
                <w:sz w:val="24"/>
                <w:szCs w:val="24"/>
              </w:rPr>
            </w:pPr>
            <w:r w:rsidRPr="00781043">
              <w:rPr>
                <w:rFonts w:ascii="Girl Scout Text Book" w:hAnsi="Girl Scout Text Book"/>
                <w:sz w:val="24"/>
                <w:szCs w:val="24"/>
              </w:rPr>
              <w:t>1–15</w:t>
            </w:r>
          </w:p>
        </w:tc>
        <w:tc>
          <w:tcPr>
            <w:tcW w:w="1816" w:type="dxa"/>
            <w:vAlign w:val="center"/>
          </w:tcPr>
          <w:p w14:paraId="7FE7635C" w14:textId="77777777" w:rsidR="00AF2645" w:rsidRPr="00781043" w:rsidRDefault="00AF2645" w:rsidP="009D5E6E">
            <w:pPr>
              <w:jc w:val="center"/>
              <w:rPr>
                <w:rFonts w:ascii="Girl Scout Text Book" w:hAnsi="Girl Scout Text Book"/>
                <w:sz w:val="24"/>
                <w:szCs w:val="24"/>
              </w:rPr>
            </w:pPr>
            <w:r w:rsidRPr="00781043">
              <w:rPr>
                <w:rFonts w:ascii="Girl Scout Text Book" w:hAnsi="Girl Scout Text Book"/>
                <w:sz w:val="24"/>
                <w:szCs w:val="24"/>
              </w:rPr>
              <w:t>24</w:t>
            </w:r>
          </w:p>
        </w:tc>
        <w:tc>
          <w:tcPr>
            <w:tcW w:w="1817" w:type="dxa"/>
            <w:vAlign w:val="center"/>
          </w:tcPr>
          <w:p w14:paraId="6ADBB4EF" w14:textId="77777777" w:rsidR="00AF2645" w:rsidRPr="00781043" w:rsidRDefault="00AF2645" w:rsidP="009D5E6E">
            <w:pPr>
              <w:jc w:val="center"/>
              <w:rPr>
                <w:rFonts w:ascii="Girl Scout Text Book" w:hAnsi="Girl Scout Text Book"/>
                <w:sz w:val="24"/>
                <w:szCs w:val="24"/>
              </w:rPr>
            </w:pPr>
            <w:r w:rsidRPr="00781043">
              <w:rPr>
                <w:rFonts w:ascii="Girl Scout Text Book" w:hAnsi="Girl Scout Text Book"/>
                <w:sz w:val="24"/>
                <w:szCs w:val="24"/>
              </w:rPr>
              <w:t>1–12</w:t>
            </w:r>
          </w:p>
        </w:tc>
      </w:tr>
      <w:tr w:rsidR="00AF2645" w:rsidRPr="00FC5CA2" w14:paraId="51EE4DAA" w14:textId="77777777" w:rsidTr="002903ED">
        <w:trPr>
          <w:trHeight w:val="782"/>
        </w:trPr>
        <w:tc>
          <w:tcPr>
            <w:tcW w:w="2785" w:type="dxa"/>
            <w:shd w:val="clear" w:color="auto" w:fill="F7BE00" w:themeFill="accent6"/>
            <w:vAlign w:val="center"/>
          </w:tcPr>
          <w:p w14:paraId="1E0F4381" w14:textId="77777777" w:rsidR="00AF2645" w:rsidRPr="00FC5CA2" w:rsidRDefault="00AF2645" w:rsidP="009D5E6E">
            <w:pPr>
              <w:rPr>
                <w:rFonts w:ascii="Girl Scout Text Book" w:hAnsi="Girl Scout Text Book"/>
                <w:b/>
                <w:bCs/>
                <w:color w:val="FFFFFF" w:themeColor="background1"/>
                <w:sz w:val="20"/>
                <w:szCs w:val="20"/>
              </w:rPr>
            </w:pPr>
            <w:r w:rsidRPr="00FC5CA2">
              <w:rPr>
                <w:rFonts w:ascii="Girl Scout Text Book" w:hAnsi="Girl Scout Text Book"/>
                <w:b/>
                <w:bCs/>
                <w:color w:val="FFFFFF" w:themeColor="background1"/>
                <w:sz w:val="20"/>
                <w:szCs w:val="20"/>
              </w:rPr>
              <w:t>Girl Scout Ambassadors</w:t>
            </w:r>
          </w:p>
          <w:p w14:paraId="4A9D68DB" w14:textId="77777777" w:rsidR="00AF2645" w:rsidRPr="00FC5CA2" w:rsidRDefault="00AF2645" w:rsidP="009D5E6E">
            <w:pPr>
              <w:rPr>
                <w:rFonts w:ascii="Girl Scout Text Book" w:hAnsi="Girl Scout Text Book"/>
                <w:b/>
                <w:bCs/>
                <w:color w:val="FFFFFF" w:themeColor="background1"/>
                <w:sz w:val="20"/>
                <w:szCs w:val="20"/>
              </w:rPr>
            </w:pPr>
            <w:r w:rsidRPr="00FC5CA2">
              <w:rPr>
                <w:rFonts w:ascii="Girl Scout Text Book" w:hAnsi="Girl Scout Text Book"/>
                <w:b/>
                <w:bCs/>
                <w:color w:val="FFFFFF" w:themeColor="background1"/>
                <w:sz w:val="20"/>
                <w:szCs w:val="20"/>
              </w:rPr>
              <w:t>(Grades 11–12)</w:t>
            </w:r>
          </w:p>
        </w:tc>
        <w:tc>
          <w:tcPr>
            <w:tcW w:w="1816" w:type="dxa"/>
            <w:vAlign w:val="center"/>
          </w:tcPr>
          <w:p w14:paraId="13CC6DDB" w14:textId="77777777" w:rsidR="00AF2645" w:rsidRPr="00781043" w:rsidRDefault="00AF2645" w:rsidP="009D5E6E">
            <w:pPr>
              <w:jc w:val="center"/>
              <w:rPr>
                <w:rFonts w:ascii="Girl Scout Text Book" w:hAnsi="Girl Scout Text Book"/>
                <w:sz w:val="24"/>
                <w:szCs w:val="24"/>
              </w:rPr>
            </w:pPr>
            <w:r w:rsidRPr="00781043">
              <w:rPr>
                <w:rFonts w:ascii="Girl Scout Text Book" w:hAnsi="Girl Scout Text Book"/>
                <w:sz w:val="24"/>
                <w:szCs w:val="24"/>
              </w:rPr>
              <w:t>30</w:t>
            </w:r>
          </w:p>
        </w:tc>
        <w:tc>
          <w:tcPr>
            <w:tcW w:w="1816" w:type="dxa"/>
            <w:vAlign w:val="center"/>
          </w:tcPr>
          <w:p w14:paraId="249F2B4C" w14:textId="77777777" w:rsidR="00AF2645" w:rsidRPr="00781043" w:rsidRDefault="00AF2645" w:rsidP="009D5E6E">
            <w:pPr>
              <w:jc w:val="center"/>
              <w:rPr>
                <w:rFonts w:ascii="Girl Scout Text Book" w:hAnsi="Girl Scout Text Book"/>
                <w:sz w:val="24"/>
                <w:szCs w:val="24"/>
              </w:rPr>
            </w:pPr>
            <w:r w:rsidRPr="00781043">
              <w:rPr>
                <w:rFonts w:ascii="Girl Scout Text Book" w:hAnsi="Girl Scout Text Book"/>
                <w:sz w:val="24"/>
                <w:szCs w:val="24"/>
              </w:rPr>
              <w:t>1–15</w:t>
            </w:r>
          </w:p>
        </w:tc>
        <w:tc>
          <w:tcPr>
            <w:tcW w:w="1816" w:type="dxa"/>
            <w:vAlign w:val="center"/>
          </w:tcPr>
          <w:p w14:paraId="094CDA0E" w14:textId="77777777" w:rsidR="00AF2645" w:rsidRPr="00781043" w:rsidRDefault="00AF2645" w:rsidP="009D5E6E">
            <w:pPr>
              <w:jc w:val="center"/>
              <w:rPr>
                <w:rFonts w:ascii="Girl Scout Text Book" w:hAnsi="Girl Scout Text Book"/>
                <w:sz w:val="24"/>
                <w:szCs w:val="24"/>
              </w:rPr>
            </w:pPr>
            <w:r w:rsidRPr="00781043">
              <w:rPr>
                <w:rFonts w:ascii="Girl Scout Text Book" w:hAnsi="Girl Scout Text Book"/>
                <w:sz w:val="24"/>
                <w:szCs w:val="24"/>
              </w:rPr>
              <w:t>24</w:t>
            </w:r>
          </w:p>
        </w:tc>
        <w:tc>
          <w:tcPr>
            <w:tcW w:w="1817" w:type="dxa"/>
            <w:vAlign w:val="center"/>
          </w:tcPr>
          <w:p w14:paraId="6455FD96" w14:textId="77777777" w:rsidR="00AF2645" w:rsidRPr="00781043" w:rsidRDefault="00AF2645" w:rsidP="009D5E6E">
            <w:pPr>
              <w:jc w:val="center"/>
              <w:rPr>
                <w:rFonts w:ascii="Girl Scout Text Book" w:hAnsi="Girl Scout Text Book"/>
                <w:sz w:val="24"/>
                <w:szCs w:val="24"/>
              </w:rPr>
            </w:pPr>
            <w:r w:rsidRPr="00781043">
              <w:rPr>
                <w:rFonts w:ascii="Girl Scout Text Book" w:hAnsi="Girl Scout Text Book"/>
                <w:sz w:val="24"/>
                <w:szCs w:val="24"/>
              </w:rPr>
              <w:t>1–12</w:t>
            </w:r>
          </w:p>
        </w:tc>
      </w:tr>
    </w:tbl>
    <w:p w14:paraId="7A191D2E" w14:textId="48A9FF9A" w:rsidR="00306BBB" w:rsidRPr="00F97FB0" w:rsidRDefault="00306BBB" w:rsidP="008B6ACF">
      <w:pPr>
        <w:pStyle w:val="Heading2A"/>
        <w:spacing w:before="160"/>
      </w:pPr>
      <w:bookmarkStart w:id="5" w:name="SafetyinGS"/>
      <w:r w:rsidRPr="00F97FB0">
        <w:t>Safety in Girl Scouting</w:t>
      </w:r>
    </w:p>
    <w:bookmarkEnd w:id="5"/>
    <w:p w14:paraId="30816CA4" w14:textId="77777777" w:rsidR="00306BBB" w:rsidRPr="00F97FB0" w:rsidRDefault="00306BBB" w:rsidP="00306BBB">
      <w:pPr>
        <w:rPr>
          <w:rFonts w:ascii="Girl Scout Text Book" w:hAnsi="Girl Scout Text Book"/>
        </w:rPr>
      </w:pPr>
      <w:r w:rsidRPr="00F97FB0">
        <w:rPr>
          <w:rFonts w:ascii="Girl Scout Text Book" w:hAnsi="Girl Scout Text Book"/>
        </w:rPr>
        <w:t xml:space="preserve">The emotional and physical safety and well-being of Girl Scouts is our top priority. </w:t>
      </w:r>
      <w:r w:rsidRPr="0027202F">
        <w:rPr>
          <w:rFonts w:ascii="Girl Scout Text Book" w:hAnsi="Girl Scout Text Book"/>
          <w:i/>
          <w:iCs/>
        </w:rPr>
        <w:t>Safety Activity Checkpoints</w:t>
      </w:r>
      <w:r w:rsidRPr="00F97FB0">
        <w:rPr>
          <w:rFonts w:ascii="Girl Scout Text Book" w:hAnsi="Girl Scout Text Book"/>
        </w:rPr>
        <w:t xml:space="preserve"> outlines the Safety Standards and Guidelines used in Girl Scouting, which apply to all Girl Scout activities. All volunteers should review the </w:t>
      </w:r>
      <w:r w:rsidRPr="009767B4">
        <w:rPr>
          <w:rFonts w:ascii="Girl Scout Text Book" w:hAnsi="Girl Scout Text Book"/>
          <w:i/>
          <w:iCs/>
        </w:rPr>
        <w:t>Safety Activity Checkpoints</w:t>
      </w:r>
      <w:r w:rsidRPr="00F97FB0">
        <w:rPr>
          <w:rFonts w:ascii="Girl Scout Text Book" w:hAnsi="Girl Scout Text Book"/>
        </w:rPr>
        <w:t xml:space="preserve"> manual when planning activities with girls in order to manage safety and risk in Girl Scout-sanctioned activities. </w:t>
      </w:r>
    </w:p>
    <w:p w14:paraId="70319E07" w14:textId="77777777" w:rsidR="00306BBB" w:rsidRPr="00F97FB0" w:rsidRDefault="00306BBB" w:rsidP="00306BBB">
      <w:pPr>
        <w:rPr>
          <w:rFonts w:ascii="Girl Scout Text Book" w:hAnsi="Girl Scout Text Book"/>
        </w:rPr>
      </w:pPr>
      <w:r w:rsidRPr="00F97FB0">
        <w:rPr>
          <w:rFonts w:ascii="Girl Scout Text Book" w:hAnsi="Girl Scout Text Book"/>
        </w:rPr>
        <w:t xml:space="preserve">For current COVID-19 guidelines, check your local council’s version of </w:t>
      </w:r>
      <w:r w:rsidRPr="005176EA">
        <w:rPr>
          <w:rFonts w:ascii="Girl Scout Text Book" w:hAnsi="Girl Scout Text Book"/>
          <w:i/>
          <w:iCs/>
        </w:rPr>
        <w:t>Safety Activity Checkpoints</w:t>
      </w:r>
      <w:r w:rsidRPr="00F97FB0">
        <w:rPr>
          <w:rFonts w:ascii="Girl Scout Text Book" w:hAnsi="Girl Scout Text Book"/>
        </w:rPr>
        <w:t>.</w:t>
      </w:r>
    </w:p>
    <w:p w14:paraId="1AECB1A8" w14:textId="77777777" w:rsidR="00306BBB" w:rsidRPr="00F97FB0" w:rsidRDefault="00306BBB" w:rsidP="00306BBB">
      <w:pPr>
        <w:rPr>
          <w:rFonts w:ascii="Girl Scout Text Book" w:hAnsi="Girl Scout Text Book"/>
        </w:rPr>
      </w:pPr>
      <w:r w:rsidRPr="00F97FB0">
        <w:rPr>
          <w:rFonts w:ascii="Girl Scout Text Book" w:hAnsi="Girl Scout Text Book"/>
        </w:rPr>
        <w:t xml:space="preserve">In </w:t>
      </w:r>
      <w:r w:rsidRPr="009E5A66">
        <w:rPr>
          <w:rFonts w:ascii="Girl Scout Text Book" w:hAnsi="Girl Scout Text Book"/>
          <w:i/>
          <w:iCs/>
        </w:rPr>
        <w:t>Safety Activity Checkpoints</w:t>
      </w:r>
      <w:r w:rsidRPr="00F97FB0">
        <w:rPr>
          <w:rFonts w:ascii="Girl Scout Text Book" w:hAnsi="Girl Scout Text Book"/>
        </w:rPr>
        <w:t>, you</w:t>
      </w:r>
      <w:r>
        <w:rPr>
          <w:rFonts w:ascii="Girl Scout Text Book" w:hAnsi="Girl Scout Text Book"/>
        </w:rPr>
        <w:t xml:space="preserve"> will find</w:t>
      </w:r>
      <w:r w:rsidRPr="00F97FB0">
        <w:rPr>
          <w:rFonts w:ascii="Girl Scout Text Book" w:hAnsi="Girl Scout Text Book"/>
        </w:rPr>
        <w:t>:</w:t>
      </w:r>
    </w:p>
    <w:p w14:paraId="0568439D" w14:textId="77777777" w:rsidR="00306BBB" w:rsidRPr="00F97FB0" w:rsidRDefault="00306BBB" w:rsidP="00306BBB">
      <w:pPr>
        <w:pStyle w:val="BulletedList"/>
      </w:pPr>
      <w:r w:rsidRPr="00F97FB0">
        <w:t>Girl Scout</w:t>
      </w:r>
      <w:r>
        <w:t xml:space="preserve">s Safety Standards and Guidelines, which apply to all Girl Scout activities, including </w:t>
      </w:r>
      <w:r w:rsidRPr="00F97FB0">
        <w:t>requirements for adult supervision, permission slips, preparation, field trips and overnight trips, and other vital information</w:t>
      </w:r>
      <w:r>
        <w:t>.</w:t>
      </w:r>
    </w:p>
    <w:p w14:paraId="0BF69FC0" w14:textId="77777777" w:rsidR="00306BBB" w:rsidRPr="00F97FB0" w:rsidRDefault="00306BBB" w:rsidP="00306BBB">
      <w:pPr>
        <w:pStyle w:val="BulletedList"/>
      </w:pPr>
      <w:r w:rsidRPr="00F97FB0">
        <w:t>Activities that are not permitted by Girl Scouts of the USA and actions that girls and volunteers should not take</w:t>
      </w:r>
      <w:r>
        <w:t>.</w:t>
      </w:r>
    </w:p>
    <w:p w14:paraId="0F5B47B1" w14:textId="77777777" w:rsidR="00306BBB" w:rsidRPr="00F97FB0" w:rsidRDefault="00306BBB" w:rsidP="00306BBB">
      <w:pPr>
        <w:pStyle w:val="BulletedList"/>
      </w:pPr>
      <w:r w:rsidRPr="00F97FB0">
        <w:t>Policies surrounding chartered aircraft trips and aviation</w:t>
      </w:r>
      <w:r>
        <w:t>.</w:t>
      </w:r>
    </w:p>
    <w:p w14:paraId="3BDA1AF5" w14:textId="77777777" w:rsidR="00306BBB" w:rsidRPr="00F97FB0" w:rsidRDefault="00306BBB" w:rsidP="00306BBB">
      <w:pPr>
        <w:pStyle w:val="BulletedList"/>
      </w:pPr>
      <w:r w:rsidRPr="00F97FB0">
        <w:t>First</w:t>
      </w:r>
      <w:r>
        <w:t xml:space="preserve"> </w:t>
      </w:r>
      <w:r w:rsidRPr="00F97FB0">
        <w:t>aid and overall health information</w:t>
      </w:r>
      <w:r>
        <w:t>.</w:t>
      </w:r>
    </w:p>
    <w:p w14:paraId="3948F1AF" w14:textId="77777777" w:rsidR="00306BBB" w:rsidRPr="00F97FB0" w:rsidRDefault="00306BBB" w:rsidP="00306BBB">
      <w:pPr>
        <w:pStyle w:val="BulletedList"/>
      </w:pPr>
      <w:r w:rsidRPr="00F97FB0">
        <w:lastRenderedPageBreak/>
        <w:t>Standards for well-being and inclusivity</w:t>
      </w:r>
      <w:r>
        <w:t xml:space="preserve"> along with ways to include </w:t>
      </w:r>
      <w:r w:rsidRPr="00F97FB0">
        <w:t xml:space="preserve">Girl Scouts with disabilities and </w:t>
      </w:r>
      <w:r>
        <w:t xml:space="preserve">ways to ensure girls’ </w:t>
      </w:r>
      <w:r w:rsidRPr="00F97FB0">
        <w:t>emotional safety</w:t>
      </w:r>
      <w:r>
        <w:t>.</w:t>
      </w:r>
    </w:p>
    <w:p w14:paraId="3E6CA7C2" w14:textId="77777777" w:rsidR="00306BBB" w:rsidRPr="00F97FB0" w:rsidRDefault="00306BBB" w:rsidP="00306BBB">
      <w:pPr>
        <w:pStyle w:val="BulletedList"/>
        <w:spacing w:after="160"/>
      </w:pPr>
      <w:r>
        <w:t xml:space="preserve">Individual safety activity checkpoints for </w:t>
      </w:r>
      <w:r w:rsidRPr="00F97FB0">
        <w:t>specific activities—such as camping, internet use, and water sports</w:t>
      </w:r>
      <w:r>
        <w:t xml:space="preserve"> that provide activity-specific safety information.</w:t>
      </w:r>
    </w:p>
    <w:p w14:paraId="696C8781" w14:textId="77777777" w:rsidR="00306BBB" w:rsidRDefault="00306BBB" w:rsidP="00306BBB">
      <w:pPr>
        <w:rPr>
          <w:rFonts w:ascii="Girl Scout Text Book" w:hAnsi="Girl Scout Text Book"/>
        </w:rPr>
      </w:pPr>
      <w:r>
        <w:rPr>
          <w:rFonts w:ascii="Girl Scout Text Book" w:hAnsi="Girl Scout Text Book"/>
        </w:rPr>
        <w:t xml:space="preserve">The document is laid out in three primary sections, </w:t>
      </w:r>
      <w:r w:rsidRPr="00F97FB0">
        <w:rPr>
          <w:rFonts w:ascii="Girl Scout Text Book" w:hAnsi="Girl Scout Text Book"/>
        </w:rPr>
        <w:t>Safety Standards and Guidelines</w:t>
      </w:r>
      <w:r>
        <w:rPr>
          <w:rFonts w:ascii="Girl Scout Text Book" w:hAnsi="Girl Scout Text Book"/>
        </w:rPr>
        <w:t xml:space="preserve">, Activities at a Glance, and individual safety activity checkpoint pages. </w:t>
      </w:r>
    </w:p>
    <w:p w14:paraId="03974B64" w14:textId="77777777" w:rsidR="00306BBB" w:rsidRDefault="00306BBB" w:rsidP="00306BBB">
      <w:pPr>
        <w:pStyle w:val="BulletedList"/>
      </w:pPr>
      <w:r>
        <w:rPr>
          <w:b/>
          <w:bCs/>
        </w:rPr>
        <w:t xml:space="preserve">Girl Scouts’ </w:t>
      </w:r>
      <w:r w:rsidRPr="00B571A9">
        <w:rPr>
          <w:b/>
          <w:bCs/>
        </w:rPr>
        <w:t>Activi</w:t>
      </w:r>
      <w:r>
        <w:rPr>
          <w:b/>
          <w:bCs/>
        </w:rPr>
        <w:t xml:space="preserve">ties </w:t>
      </w:r>
      <w:r w:rsidRPr="00B571A9">
        <w:rPr>
          <w:b/>
          <w:bCs/>
        </w:rPr>
        <w:t>at</w:t>
      </w:r>
      <w:r>
        <w:rPr>
          <w:b/>
          <w:bCs/>
        </w:rPr>
        <w:t xml:space="preserve"> </w:t>
      </w:r>
      <w:r w:rsidRPr="00B571A9">
        <w:rPr>
          <w:b/>
          <w:bCs/>
        </w:rPr>
        <w:t>a</w:t>
      </w:r>
      <w:r>
        <w:rPr>
          <w:b/>
          <w:bCs/>
        </w:rPr>
        <w:t xml:space="preserve"> </w:t>
      </w:r>
      <w:r w:rsidRPr="00B571A9">
        <w:rPr>
          <w:b/>
          <w:bCs/>
        </w:rPr>
        <w:t>Glance</w:t>
      </w:r>
      <w:r w:rsidRPr="00F97FB0">
        <w:t xml:space="preserve"> </w:t>
      </w:r>
      <w:r>
        <w:t>table provides a quick look at the safety standards for that activity with a focus on two critical points to keep in mind when considering and planning activities for you troop:</w:t>
      </w:r>
    </w:p>
    <w:p w14:paraId="5E33E18A" w14:textId="77777777" w:rsidR="00306BBB" w:rsidRPr="00F97FB0" w:rsidRDefault="00306BBB" w:rsidP="00306BBB">
      <w:pPr>
        <w:pStyle w:val="BulletedList"/>
        <w:numPr>
          <w:ilvl w:val="1"/>
          <w:numId w:val="1"/>
        </w:numPr>
      </w:pPr>
      <w:r>
        <w:t>a</w:t>
      </w:r>
      <w:r w:rsidRPr="00F97FB0">
        <w:t>ge-appropriate activities and participation by grade level</w:t>
      </w:r>
      <w:r>
        <w:t>, and</w:t>
      </w:r>
    </w:p>
    <w:p w14:paraId="07605D67" w14:textId="77777777" w:rsidR="00306BBB" w:rsidRDefault="00306BBB" w:rsidP="00306BBB">
      <w:pPr>
        <w:pStyle w:val="BulletedList"/>
        <w:numPr>
          <w:ilvl w:val="1"/>
          <w:numId w:val="1"/>
        </w:numPr>
        <w:spacing w:after="160"/>
      </w:pPr>
      <w:r>
        <w:t>w</w:t>
      </w:r>
      <w:r w:rsidRPr="00F97FB0">
        <w:t>hether prior approval from your council is required before girls participate in a specific activity</w:t>
      </w:r>
      <w:r>
        <w:t>.</w:t>
      </w:r>
    </w:p>
    <w:p w14:paraId="16EBEBF9" w14:textId="77777777" w:rsidR="00306BBB" w:rsidRPr="00596726" w:rsidRDefault="00306BBB" w:rsidP="00306BBB">
      <w:pPr>
        <w:pStyle w:val="BulletedList"/>
        <w:spacing w:after="160"/>
      </w:pPr>
      <w:r w:rsidRPr="00596726">
        <w:rPr>
          <w:b/>
          <w:bCs/>
        </w:rPr>
        <w:t>Individual Safety Activity Checkpoint</w:t>
      </w:r>
      <w:r w:rsidRPr="00596726">
        <w:t xml:space="preserve"> pages</w:t>
      </w:r>
      <w:r>
        <w:t xml:space="preserve"> </w:t>
      </w:r>
      <w:r w:rsidRPr="00596726">
        <w:t xml:space="preserve">provide activity-specific safety measures and guidance on the individual activities </w:t>
      </w:r>
      <w:r>
        <w:t xml:space="preserve">that </w:t>
      </w:r>
      <w:r w:rsidRPr="00596726">
        <w:t xml:space="preserve">troops and girls may choose </w:t>
      </w:r>
      <w:proofErr w:type="gramStart"/>
      <w:r w:rsidRPr="00596726">
        <w:t>participate</w:t>
      </w:r>
      <w:proofErr w:type="gramEnd"/>
      <w:r w:rsidRPr="00596726">
        <w:t xml:space="preserve"> in.</w:t>
      </w:r>
    </w:p>
    <w:p w14:paraId="0BC4FF17" w14:textId="77777777" w:rsidR="00C95932" w:rsidRPr="00315C4E" w:rsidRDefault="00C95932" w:rsidP="00C95932">
      <w:pPr>
        <w:pStyle w:val="Heading2A"/>
      </w:pPr>
      <w:r w:rsidRPr="00315C4E">
        <w:t>Registering Girls and Adults in Girl Scouting</w:t>
      </w:r>
    </w:p>
    <w:p w14:paraId="1F7AD798" w14:textId="77777777" w:rsidR="00C95932" w:rsidRPr="00315C4E" w:rsidRDefault="00C95932" w:rsidP="00C95932">
      <w:pPr>
        <w:rPr>
          <w:rFonts w:ascii="Girl Scout Text Book" w:hAnsi="Girl Scout Text Book"/>
        </w:rPr>
      </w:pPr>
      <w:r w:rsidRPr="00315C4E">
        <w:rPr>
          <w:rFonts w:ascii="Girl Scout Text Book" w:hAnsi="Girl Scout Text Book"/>
        </w:rPr>
        <w:t>Every participant (girl or adult) in Girl Scouting must register and become a member of Girl Scouts of the USA (GSUSA). GSUSA membership dues are valid for one year. Membership dues cannot be transferred to another member and are not refundable.</w:t>
      </w:r>
    </w:p>
    <w:p w14:paraId="46ADAB93" w14:textId="77777777" w:rsidR="00C95932" w:rsidRPr="00315C4E" w:rsidRDefault="00C95932" w:rsidP="00C95932">
      <w:pPr>
        <w:rPr>
          <w:rFonts w:ascii="Girl Scout Text Book" w:hAnsi="Girl Scout Text Book"/>
        </w:rPr>
      </w:pPr>
      <w:r w:rsidRPr="00315C4E">
        <w:rPr>
          <w:rFonts w:ascii="Girl Scout Text Book" w:hAnsi="Girl Scout Text Book"/>
        </w:rPr>
        <w:t xml:space="preserve">Preregistration for the upcoming membership year occurs in the spring. Girls are encouraged to register early to avoid the fall rush. Early registration allows for uninterrupted receipt of forms and materials from the council, helps girls and councils plan ahead, and gets girls excited about all the great </w:t>
      </w:r>
      <w:r>
        <w:rPr>
          <w:rFonts w:ascii="Girl Scout Text Book" w:hAnsi="Girl Scout Text Book"/>
        </w:rPr>
        <w:t xml:space="preserve">things </w:t>
      </w:r>
      <w:r w:rsidRPr="00315C4E">
        <w:rPr>
          <w:rFonts w:ascii="Girl Scout Text Book" w:hAnsi="Girl Scout Text Book"/>
        </w:rPr>
        <w:t xml:space="preserve">they want to do as Girl Scouts next year. </w:t>
      </w:r>
      <w:r>
        <w:rPr>
          <w:rFonts w:ascii="Girl Scout Text Book" w:hAnsi="Girl Scout Text Book"/>
        </w:rPr>
        <w:t xml:space="preserve">A </w:t>
      </w:r>
      <w:r w:rsidRPr="00315C4E">
        <w:rPr>
          <w:rFonts w:ascii="Girl Scout Text Book" w:hAnsi="Girl Scout Text Book"/>
        </w:rPr>
        <w:t>Girl Scout</w:t>
      </w:r>
      <w:r>
        <w:rPr>
          <w:rFonts w:ascii="Girl Scout Text Book" w:hAnsi="Girl Scout Text Book"/>
        </w:rPr>
        <w:t xml:space="preserve">’s </w:t>
      </w:r>
      <w:r w:rsidRPr="00315C4E">
        <w:rPr>
          <w:rFonts w:ascii="Girl Scout Text Book" w:hAnsi="Girl Scout Text Book"/>
        </w:rPr>
        <w:t>grade level is determined by the current membership year beginning October 1.</w:t>
      </w:r>
    </w:p>
    <w:p w14:paraId="0F9BF993" w14:textId="77777777" w:rsidR="00C95932" w:rsidRPr="00315C4E" w:rsidRDefault="00FD16C5" w:rsidP="00C95932">
      <w:pPr>
        <w:rPr>
          <w:rFonts w:ascii="Girl Scout Text Book" w:hAnsi="Girl Scout Text Book"/>
        </w:rPr>
      </w:pPr>
      <w:hyperlink r:id="rId60" w:history="1">
        <w:r w:rsidR="00C95932" w:rsidRPr="00A521C1">
          <w:rPr>
            <w:rStyle w:val="Hyperlink"/>
            <w:rFonts w:ascii="Girl Scout Text Book" w:hAnsi="Girl Scout Text Book"/>
          </w:rPr>
          <w:t>Lifetime membership</w:t>
        </w:r>
      </w:hyperlink>
      <w:r w:rsidR="00C95932" w:rsidRPr="00315C4E">
        <w:rPr>
          <w:rFonts w:ascii="Girl Scout Text Book" w:hAnsi="Girl Scout Text Book"/>
        </w:rPr>
        <w:t xml:space="preserve"> is available to anyone who accepts the principles and beliefs of the Girl Scout Promise and Law, pays the one-time lifetime membership fee, and is at least 18 years old (or a high school graduate or equivalent). Volunteers with ten or more years of service can become lifetime members at the discounted young alum rate. </w:t>
      </w:r>
    </w:p>
    <w:p w14:paraId="6DC247B4" w14:textId="77777777" w:rsidR="00C95932" w:rsidRPr="00315C4E" w:rsidRDefault="00C95932" w:rsidP="00C95932">
      <w:pPr>
        <w:pStyle w:val="Heading2A"/>
      </w:pPr>
      <w:r w:rsidRPr="00315C4E">
        <w:t>Adding New Girls to Your Troop</w:t>
      </w:r>
    </w:p>
    <w:p w14:paraId="5145B349" w14:textId="77777777" w:rsidR="00C95932" w:rsidRPr="00315C4E" w:rsidRDefault="00C95932" w:rsidP="00C95932">
      <w:pPr>
        <w:rPr>
          <w:rFonts w:ascii="Girl Scout Text Book" w:hAnsi="Girl Scout Text Book"/>
        </w:rPr>
      </w:pPr>
      <w:r w:rsidRPr="00315C4E">
        <w:rPr>
          <w:rFonts w:ascii="Girl Scout Text Book" w:hAnsi="Girl Scout Text Book"/>
        </w:rPr>
        <w:t xml:space="preserve">Growing your troop is a great way to share the power of the Girl Scout experience and </w:t>
      </w:r>
      <w:hyperlink r:id="rId61" w:anchor="members$$$http://www.girlscouts.org/en/adults/volunteer/tips-for-troopleaders/members.html" w:history="1">
        <w:r w:rsidRPr="003B7A46">
          <w:rPr>
            <w:rStyle w:val="Hyperlink"/>
            <w:rFonts w:ascii="Girl Scout Text Book" w:hAnsi="Girl Scout Text Book"/>
          </w:rPr>
          <w:t>there are many ways to get the word out</w:t>
        </w:r>
      </w:hyperlink>
      <w:r w:rsidRPr="00315C4E">
        <w:rPr>
          <w:rFonts w:ascii="Girl Scout Text Book" w:hAnsi="Girl Scout Text Book"/>
        </w:rPr>
        <w:t>, like hanging posters at your girl’s school, using social media to reach families in your community, or including your troop in your council’s Opportunity Catalog or Troop Catalog.</w:t>
      </w:r>
    </w:p>
    <w:p w14:paraId="0CE6AA06" w14:textId="77777777" w:rsidR="00F57899" w:rsidRDefault="00F57899">
      <w:pPr>
        <w:rPr>
          <w:rFonts w:ascii="Girl Scout Text Book" w:hAnsi="Girl Scout Text Book"/>
          <w:b/>
          <w:bCs/>
          <w:sz w:val="24"/>
          <w:szCs w:val="24"/>
        </w:rPr>
      </w:pPr>
      <w:r>
        <w:br w:type="page"/>
      </w:r>
    </w:p>
    <w:p w14:paraId="4B9E9379" w14:textId="1FC969A5" w:rsidR="00C95932" w:rsidRPr="00A768F3" w:rsidRDefault="00C95932" w:rsidP="00C95932">
      <w:pPr>
        <w:pStyle w:val="Heading2A"/>
      </w:pPr>
      <w:r w:rsidRPr="00A768F3">
        <w:lastRenderedPageBreak/>
        <w:t>Creating an Atmosphere of Acceptance and Inclusion</w:t>
      </w:r>
    </w:p>
    <w:p w14:paraId="1D8C73E2" w14:textId="77777777" w:rsidR="00C95932" w:rsidRPr="00A768F3" w:rsidRDefault="00C95932" w:rsidP="00C95932">
      <w:pPr>
        <w:rPr>
          <w:rFonts w:ascii="Girl Scout Text Book" w:hAnsi="Girl Scout Text Book"/>
        </w:rPr>
      </w:pPr>
      <w:r w:rsidRPr="00A768F3">
        <w:rPr>
          <w:rFonts w:ascii="Girl Scout Text Book" w:hAnsi="Girl Scout Text Book"/>
        </w:rPr>
        <w:t xml:space="preserve">Girl Scouts is for every girl, and that’s why we embrace girls of all abilities and backgrounds with a specific and positive philosophy of inclusion that benefits everyone. Each girl—regardless of socioeconomic status, race, ethnicity, physical or cognitive ability, sexual orientation, primary language, or religion—is an equal and valued member of the group, and groups reflect the diversity of the community. </w:t>
      </w:r>
    </w:p>
    <w:p w14:paraId="3046604C" w14:textId="77777777" w:rsidR="00C95932" w:rsidRPr="00A768F3" w:rsidRDefault="00C95932" w:rsidP="00C95932">
      <w:pPr>
        <w:rPr>
          <w:rFonts w:ascii="Girl Scout Text Book" w:hAnsi="Girl Scout Text Book"/>
        </w:rPr>
      </w:pPr>
      <w:r w:rsidRPr="00A768F3">
        <w:rPr>
          <w:rFonts w:ascii="Girl Scout Text Book" w:hAnsi="Girl Scout Text Book"/>
        </w:rPr>
        <w:t>We believe inclusion is an approach and an attitude, rather than a set of guidelines. Inclusion is about belonging, all girls being offered the same opportunities with respect, dignity, and celebration of their unique strengths. It’s about being a sister to every Girl Scout</w:t>
      </w:r>
      <w:r>
        <w:rPr>
          <w:rFonts w:ascii="Girl Scout Text Book" w:hAnsi="Girl Scout Text Book"/>
        </w:rPr>
        <w:t>.</w:t>
      </w:r>
      <w:r w:rsidRPr="00A768F3">
        <w:rPr>
          <w:rFonts w:ascii="Girl Scout Text Book" w:hAnsi="Girl Scout Text Book"/>
        </w:rPr>
        <w:t xml:space="preserve"> You’re accepting and inclusive when you:</w:t>
      </w:r>
    </w:p>
    <w:p w14:paraId="16E90A1F" w14:textId="77777777" w:rsidR="00C95932" w:rsidRPr="00A768F3" w:rsidRDefault="00C95932" w:rsidP="00C95932">
      <w:pPr>
        <w:pStyle w:val="BulletedList"/>
      </w:pPr>
      <w:r w:rsidRPr="00A768F3">
        <w:t>Welcome every girl and focus on building community.</w:t>
      </w:r>
    </w:p>
    <w:p w14:paraId="0535F7D2" w14:textId="77777777" w:rsidR="00C95932" w:rsidRPr="00A768F3" w:rsidRDefault="00C95932" w:rsidP="00C95932">
      <w:pPr>
        <w:pStyle w:val="BulletedList"/>
      </w:pPr>
      <w:r w:rsidRPr="00A768F3">
        <w:t>Emphasize cooperation instead of competition.</w:t>
      </w:r>
    </w:p>
    <w:p w14:paraId="0270DB61" w14:textId="77777777" w:rsidR="00C95932" w:rsidRPr="00A768F3" w:rsidRDefault="00C95932" w:rsidP="00C95932">
      <w:pPr>
        <w:pStyle w:val="BulletedList"/>
      </w:pPr>
      <w:r w:rsidRPr="00A768F3">
        <w:t>Provide a safe and socially comfortable environment for girls.</w:t>
      </w:r>
    </w:p>
    <w:p w14:paraId="3E9CD288" w14:textId="77777777" w:rsidR="00C95932" w:rsidRPr="00A768F3" w:rsidRDefault="00C95932" w:rsidP="00C95932">
      <w:pPr>
        <w:pStyle w:val="BulletedList"/>
      </w:pPr>
      <w:r w:rsidRPr="00A768F3">
        <w:t>Teach respect for, understanding of, and dignity toward all girls and their families.</w:t>
      </w:r>
    </w:p>
    <w:p w14:paraId="21459163" w14:textId="77777777" w:rsidR="00C95932" w:rsidRPr="00A768F3" w:rsidRDefault="00C95932" w:rsidP="00C95932">
      <w:pPr>
        <w:pStyle w:val="BulletedList"/>
      </w:pPr>
      <w:r w:rsidRPr="00A768F3">
        <w:t>Actively reach out to girls and families who are traditionally excluded or marginalized.</w:t>
      </w:r>
    </w:p>
    <w:p w14:paraId="04E7559D" w14:textId="77777777" w:rsidR="00C95932" w:rsidRPr="00A768F3" w:rsidRDefault="00C95932" w:rsidP="00C95932">
      <w:pPr>
        <w:pStyle w:val="BulletedList"/>
      </w:pPr>
      <w:r w:rsidRPr="00A768F3">
        <w:t>Foster a sense of belonging to community as a respected and valued peer.</w:t>
      </w:r>
    </w:p>
    <w:p w14:paraId="39CC28EC" w14:textId="77777777" w:rsidR="00C95932" w:rsidRPr="00A768F3" w:rsidRDefault="00C95932" w:rsidP="00C95932">
      <w:pPr>
        <w:pStyle w:val="BulletedList"/>
        <w:spacing w:after="160"/>
      </w:pPr>
      <w:r w:rsidRPr="00A768F3">
        <w:t>Honor the intrinsic value of each person’s life.</w:t>
      </w:r>
    </w:p>
    <w:p w14:paraId="684ACB1C" w14:textId="77777777" w:rsidR="00C95932" w:rsidRPr="00A768F3" w:rsidRDefault="00C95932" w:rsidP="00C95932">
      <w:pPr>
        <w:rPr>
          <w:rFonts w:ascii="Girl Scout Text Book" w:hAnsi="Girl Scout Text Book"/>
        </w:rPr>
      </w:pPr>
      <w:r w:rsidRPr="00A768F3">
        <w:rPr>
          <w:rFonts w:ascii="Girl Scout Text Book" w:hAnsi="Girl Scout Text Book"/>
        </w:rPr>
        <w:t xml:space="preserve">If you have questions about accommodating an individual girl, please reach out to your council. </w:t>
      </w:r>
    </w:p>
    <w:p w14:paraId="0BFD3175" w14:textId="77777777" w:rsidR="00C95932" w:rsidRPr="00A768F3" w:rsidRDefault="00C95932" w:rsidP="00C95932">
      <w:pPr>
        <w:rPr>
          <w:rFonts w:ascii="Girl Scout Text Book" w:hAnsi="Girl Scout Text Book"/>
        </w:rPr>
      </w:pPr>
      <w:r w:rsidRPr="00A768F3">
        <w:rPr>
          <w:rFonts w:ascii="Girl Scout Text Book" w:hAnsi="Girl Scout Text Book"/>
        </w:rPr>
        <w:t xml:space="preserve">As you think about where, when, and how often to meet with your group, consider the needs, resources, safety, and beliefs of all members and potential members. Include the special needs of any members who have disabilities or whose parents or caregivers have disabilities. But please, </w:t>
      </w:r>
      <w:r>
        <w:rPr>
          <w:rFonts w:ascii="Girl Scout Text Book" w:hAnsi="Girl Scout Text Book"/>
        </w:rPr>
        <w:t>do not</w:t>
      </w:r>
      <w:r w:rsidRPr="00A768F3">
        <w:rPr>
          <w:rFonts w:ascii="Girl Scout Text Book" w:hAnsi="Girl Scout Text Book"/>
        </w:rPr>
        <w:t xml:space="preserve"> rely on visual cues to inform you of a disability</w:t>
      </w:r>
      <w:r>
        <w:rPr>
          <w:rFonts w:ascii="Girl Scout Text Book" w:hAnsi="Girl Scout Text Book"/>
        </w:rPr>
        <w:t>; a</w:t>
      </w:r>
      <w:r w:rsidRPr="00A768F3">
        <w:rPr>
          <w:rFonts w:ascii="Girl Scout Text Book" w:hAnsi="Girl Scout Text Book"/>
        </w:rPr>
        <w:t>pproximately 20 percent of the U.S. population has a disability—that’s one in five people of every socioeconomic status, race, ethnicity, and religion.</w:t>
      </w:r>
    </w:p>
    <w:p w14:paraId="0B5F10B3" w14:textId="77777777" w:rsidR="00C95932" w:rsidRPr="00A768F3" w:rsidRDefault="00C95932" w:rsidP="00C95932">
      <w:pPr>
        <w:rPr>
          <w:rFonts w:ascii="Girl Scout Text Book" w:hAnsi="Girl Scout Text Book"/>
        </w:rPr>
      </w:pPr>
      <w:r w:rsidRPr="00A768F3">
        <w:rPr>
          <w:rFonts w:ascii="Girl Scout Text Book" w:hAnsi="Girl Scout Text Book"/>
        </w:rPr>
        <w:t xml:space="preserve">If you want to find out what a girl with a disability needs to make her Girl Scout experience successful, simply ask her or her parent or caregiver. If you are open and honest, they’ll likely respond in kind, </w:t>
      </w:r>
      <w:hyperlink r:id="rId62" w:anchor="members" w:history="1">
        <w:r w:rsidRPr="00261596">
          <w:rPr>
            <w:rStyle w:val="Hyperlink"/>
            <w:rFonts w:ascii="Girl Scout Text Book" w:hAnsi="Girl Scout Text Book"/>
          </w:rPr>
          <w:t>creating an atmosphere that enriches everyone</w:t>
        </w:r>
      </w:hyperlink>
      <w:r w:rsidRPr="00A768F3">
        <w:rPr>
          <w:rFonts w:ascii="Girl Scout Text Book" w:hAnsi="Girl Scout Text Book"/>
        </w:rPr>
        <w:t xml:space="preserve">. </w:t>
      </w:r>
    </w:p>
    <w:p w14:paraId="59106989" w14:textId="77777777" w:rsidR="00C95932" w:rsidRPr="00A768F3" w:rsidRDefault="00C95932" w:rsidP="00C95932">
      <w:pPr>
        <w:rPr>
          <w:rFonts w:ascii="Girl Scout Text Book" w:hAnsi="Girl Scout Text Book"/>
        </w:rPr>
      </w:pPr>
      <w:r w:rsidRPr="00A768F3">
        <w:rPr>
          <w:rFonts w:ascii="Girl Scout Text Book" w:hAnsi="Girl Scout Text Book"/>
        </w:rPr>
        <w:t>It’s important for all girls to be rewarded based on their best efforts—not on the completion of a task. Give any girl the opportunity to do her best and she will! Sometimes that means changing a few rules or approaching an activity in a more creative way. Here are some examples of ways to modify activities:</w:t>
      </w:r>
    </w:p>
    <w:p w14:paraId="65AD83AF" w14:textId="77777777" w:rsidR="00C95932" w:rsidRPr="00A768F3" w:rsidRDefault="00C95932" w:rsidP="00C95932">
      <w:pPr>
        <w:pStyle w:val="BulletedList"/>
      </w:pPr>
      <w:r w:rsidRPr="00A768F3">
        <w:t>Invite a girl to complete an activity after she has observed others doing it.</w:t>
      </w:r>
    </w:p>
    <w:p w14:paraId="4CA1C563" w14:textId="77777777" w:rsidR="00C95932" w:rsidRPr="00A768F3" w:rsidRDefault="00C95932" w:rsidP="00C95932">
      <w:pPr>
        <w:pStyle w:val="BulletedList"/>
      </w:pPr>
      <w:r w:rsidRPr="00A768F3">
        <w:t xml:space="preserve">If you are visiting a museum to view </w:t>
      </w:r>
      <w:r>
        <w:t xml:space="preserve">a </w:t>
      </w:r>
      <w:r w:rsidRPr="00A768F3">
        <w:t>sculpture, find out if a girl who is blind might be given permission to touch the pieces.</w:t>
      </w:r>
    </w:p>
    <w:p w14:paraId="751E479F" w14:textId="77777777" w:rsidR="00C95932" w:rsidRPr="00A768F3" w:rsidRDefault="00C95932" w:rsidP="00C95932">
      <w:pPr>
        <w:pStyle w:val="BulletedList"/>
        <w:spacing w:after="160"/>
      </w:pPr>
      <w:r w:rsidRPr="00A768F3">
        <w:t xml:space="preserve">If an activity requires running, a girl who is unable to run could be asked to walk or do another physical movement. </w:t>
      </w:r>
    </w:p>
    <w:p w14:paraId="25AE84BE" w14:textId="77777777" w:rsidR="00C95932" w:rsidRDefault="00C95932" w:rsidP="00C95932">
      <w:pPr>
        <w:rPr>
          <w:rFonts w:ascii="Girl Scout Text Book" w:hAnsi="Girl Scout Text Book"/>
        </w:rPr>
      </w:pPr>
      <w:r w:rsidRPr="00A768F3">
        <w:rPr>
          <w:rFonts w:ascii="Girl Scout Text Book" w:hAnsi="Girl Scout Text Book"/>
        </w:rPr>
        <w:t>Focus on a person’s abilities—on what she can do rather than on what she cannot. In that spirit, use people-first language that puts the person before the disability.</w:t>
      </w:r>
    </w:p>
    <w:p w14:paraId="65430AE7" w14:textId="77777777" w:rsidR="00FD16C5" w:rsidRDefault="00FD16C5" w:rsidP="00C95932">
      <w:pPr>
        <w:rPr>
          <w:rFonts w:ascii="Girl Scout Text Book" w:hAnsi="Girl Scout Text Book"/>
        </w:rPr>
      </w:pPr>
    </w:p>
    <w:p w14:paraId="332728BE" w14:textId="77777777" w:rsidR="00C95932" w:rsidRDefault="00C95932" w:rsidP="00C95932">
      <w:pPr>
        <w:rPr>
          <w:rFonts w:ascii="Girl Scout Text Book" w:hAnsi="Girl Scout Text Book"/>
        </w:rPr>
      </w:pPr>
    </w:p>
    <w:tbl>
      <w:tblPr>
        <w:tblStyle w:val="TableGrid"/>
        <w:tblW w:w="0" w:type="auto"/>
        <w:jc w:val="center"/>
        <w:tblBorders>
          <w:top w:val="single" w:sz="4" w:space="0" w:color="14A0D4"/>
          <w:left w:val="single" w:sz="4" w:space="0" w:color="14A0D4"/>
          <w:bottom w:val="single" w:sz="4" w:space="0" w:color="14A0D4"/>
          <w:right w:val="single" w:sz="4" w:space="0" w:color="14A0D4"/>
          <w:insideH w:val="single" w:sz="4" w:space="0" w:color="14A0D4"/>
          <w:insideV w:val="single" w:sz="4" w:space="0" w:color="14A0D4"/>
        </w:tblBorders>
        <w:tblLook w:val="04A0" w:firstRow="1" w:lastRow="0" w:firstColumn="1" w:lastColumn="0" w:noHBand="0" w:noVBand="1"/>
      </w:tblPr>
      <w:tblGrid>
        <w:gridCol w:w="4047"/>
        <w:gridCol w:w="4048"/>
      </w:tblGrid>
      <w:tr w:rsidR="00C95932" w:rsidRPr="001D4A90" w14:paraId="1B9F5469" w14:textId="77777777" w:rsidTr="009D5E6E">
        <w:trPr>
          <w:trHeight w:val="494"/>
          <w:jc w:val="center"/>
        </w:trPr>
        <w:tc>
          <w:tcPr>
            <w:tcW w:w="4047" w:type="dxa"/>
            <w:shd w:val="clear" w:color="auto" w:fill="14A0D4"/>
            <w:vAlign w:val="center"/>
          </w:tcPr>
          <w:p w14:paraId="0052D1F3" w14:textId="77777777" w:rsidR="00C95932" w:rsidRPr="001D4A90" w:rsidRDefault="00C95932" w:rsidP="009D5E6E">
            <w:pPr>
              <w:rPr>
                <w:rFonts w:ascii="Girl Scout Text Book" w:hAnsi="Girl Scout Text Book"/>
                <w:b/>
                <w:bCs/>
                <w:color w:val="FFFFFF" w:themeColor="background1"/>
                <w:sz w:val="28"/>
                <w:szCs w:val="28"/>
              </w:rPr>
            </w:pPr>
            <w:r w:rsidRPr="001D4A90">
              <w:rPr>
                <w:rFonts w:ascii="Girl Scout Text Book" w:hAnsi="Girl Scout Text Book"/>
                <w:b/>
                <w:bCs/>
                <w:color w:val="FFFFFF" w:themeColor="background1"/>
                <w:sz w:val="28"/>
                <w:szCs w:val="28"/>
              </w:rPr>
              <w:lastRenderedPageBreak/>
              <w:t>Say:</w:t>
            </w:r>
          </w:p>
        </w:tc>
        <w:tc>
          <w:tcPr>
            <w:tcW w:w="4048" w:type="dxa"/>
            <w:shd w:val="clear" w:color="auto" w:fill="14A0D4"/>
            <w:vAlign w:val="center"/>
          </w:tcPr>
          <w:p w14:paraId="044D115A" w14:textId="77777777" w:rsidR="00C95932" w:rsidRPr="001D4A90" w:rsidRDefault="00C95932" w:rsidP="009D5E6E">
            <w:pPr>
              <w:rPr>
                <w:rFonts w:ascii="Girl Scout Text Book" w:hAnsi="Girl Scout Text Book"/>
                <w:b/>
                <w:bCs/>
                <w:color w:val="FFFFFF" w:themeColor="background1"/>
                <w:sz w:val="28"/>
                <w:szCs w:val="28"/>
              </w:rPr>
            </w:pPr>
            <w:r w:rsidRPr="001D4A90">
              <w:rPr>
                <w:rFonts w:ascii="Girl Scout Text Book" w:hAnsi="Girl Scout Text Book"/>
                <w:b/>
                <w:bCs/>
                <w:color w:val="FFFFFF" w:themeColor="background1"/>
                <w:sz w:val="28"/>
                <w:szCs w:val="28"/>
              </w:rPr>
              <w:t>Instead of:</w:t>
            </w:r>
          </w:p>
        </w:tc>
      </w:tr>
      <w:tr w:rsidR="00C95932" w14:paraId="5A99CEEF" w14:textId="77777777" w:rsidTr="009D5E6E">
        <w:trPr>
          <w:trHeight w:val="439"/>
          <w:jc w:val="center"/>
        </w:trPr>
        <w:tc>
          <w:tcPr>
            <w:tcW w:w="4047" w:type="dxa"/>
            <w:vAlign w:val="center"/>
          </w:tcPr>
          <w:p w14:paraId="4A75F029" w14:textId="77777777" w:rsidR="00C95932" w:rsidRDefault="00C95932" w:rsidP="009D5E6E">
            <w:pPr>
              <w:rPr>
                <w:rFonts w:ascii="Girl Scout Text Book" w:hAnsi="Girl Scout Text Book"/>
              </w:rPr>
            </w:pPr>
            <w:r>
              <w:rPr>
                <w:rFonts w:ascii="Girl Scout Text Book" w:hAnsi="Girl Scout Text Book"/>
              </w:rPr>
              <w:t>She has a learning disability.</w:t>
            </w:r>
          </w:p>
        </w:tc>
        <w:tc>
          <w:tcPr>
            <w:tcW w:w="4048" w:type="dxa"/>
            <w:vAlign w:val="center"/>
          </w:tcPr>
          <w:p w14:paraId="298B2867" w14:textId="77777777" w:rsidR="00C95932" w:rsidRDefault="00C95932" w:rsidP="009D5E6E">
            <w:pPr>
              <w:rPr>
                <w:rFonts w:ascii="Girl Scout Text Book" w:hAnsi="Girl Scout Text Book"/>
              </w:rPr>
            </w:pPr>
            <w:r>
              <w:rPr>
                <w:rFonts w:ascii="Girl Scout Text Book" w:hAnsi="Girl Scout Text Book"/>
              </w:rPr>
              <w:t>She is learning disabled.</w:t>
            </w:r>
          </w:p>
        </w:tc>
      </w:tr>
      <w:tr w:rsidR="00C95932" w14:paraId="71D22B9A" w14:textId="77777777" w:rsidTr="009D5E6E">
        <w:trPr>
          <w:trHeight w:val="439"/>
          <w:jc w:val="center"/>
        </w:trPr>
        <w:tc>
          <w:tcPr>
            <w:tcW w:w="4047" w:type="dxa"/>
            <w:vAlign w:val="center"/>
          </w:tcPr>
          <w:p w14:paraId="59A486A8" w14:textId="77777777" w:rsidR="00C95932" w:rsidRDefault="00C95932" w:rsidP="009D5E6E">
            <w:pPr>
              <w:rPr>
                <w:rFonts w:ascii="Girl Scout Text Book" w:hAnsi="Girl Scout Text Book"/>
              </w:rPr>
            </w:pPr>
            <w:r>
              <w:rPr>
                <w:rFonts w:ascii="Girl Scout Text Book" w:hAnsi="Girl Scout Text Book"/>
              </w:rPr>
              <w:t>She has a developmental delay.</w:t>
            </w:r>
          </w:p>
        </w:tc>
        <w:tc>
          <w:tcPr>
            <w:tcW w:w="4048" w:type="dxa"/>
            <w:vAlign w:val="center"/>
          </w:tcPr>
          <w:p w14:paraId="17CEC116" w14:textId="77777777" w:rsidR="00C95932" w:rsidRDefault="00C95932" w:rsidP="009D5E6E">
            <w:pPr>
              <w:rPr>
                <w:rFonts w:ascii="Girl Scout Text Book" w:hAnsi="Girl Scout Text Book"/>
              </w:rPr>
            </w:pPr>
            <w:r>
              <w:rPr>
                <w:rFonts w:ascii="Girl Scout Text Book" w:hAnsi="Girl Scout Text Book"/>
              </w:rPr>
              <w:t>She is mentally retarded; she is slow.</w:t>
            </w:r>
          </w:p>
        </w:tc>
      </w:tr>
      <w:tr w:rsidR="00C95932" w14:paraId="66A4D2E7" w14:textId="77777777" w:rsidTr="009D5E6E">
        <w:trPr>
          <w:trHeight w:val="439"/>
          <w:jc w:val="center"/>
        </w:trPr>
        <w:tc>
          <w:tcPr>
            <w:tcW w:w="4047" w:type="dxa"/>
            <w:vAlign w:val="center"/>
          </w:tcPr>
          <w:p w14:paraId="26DF9F25" w14:textId="77777777" w:rsidR="00C95932" w:rsidRDefault="00C95932" w:rsidP="009D5E6E">
            <w:pPr>
              <w:rPr>
                <w:rFonts w:ascii="Girl Scout Text Book" w:hAnsi="Girl Scout Text Book"/>
              </w:rPr>
            </w:pPr>
            <w:r>
              <w:rPr>
                <w:rFonts w:ascii="Girl Scout Text Book" w:hAnsi="Girl Scout Text Book"/>
              </w:rPr>
              <w:t>She uses a wheelchair.</w:t>
            </w:r>
          </w:p>
        </w:tc>
        <w:tc>
          <w:tcPr>
            <w:tcW w:w="4048" w:type="dxa"/>
            <w:vAlign w:val="center"/>
          </w:tcPr>
          <w:p w14:paraId="6BE90D01" w14:textId="77777777" w:rsidR="00C95932" w:rsidRDefault="00C95932" w:rsidP="009D5E6E">
            <w:pPr>
              <w:rPr>
                <w:rFonts w:ascii="Girl Scout Text Book" w:hAnsi="Girl Scout Text Book"/>
              </w:rPr>
            </w:pPr>
            <w:r>
              <w:rPr>
                <w:rFonts w:ascii="Girl Scout Text Book" w:hAnsi="Girl Scout Text Book"/>
              </w:rPr>
              <w:t>She is wheelchair bound.</w:t>
            </w:r>
          </w:p>
        </w:tc>
      </w:tr>
    </w:tbl>
    <w:p w14:paraId="5C3BC55A" w14:textId="77777777" w:rsidR="00C95932" w:rsidRDefault="00C95932" w:rsidP="00C95932">
      <w:pPr>
        <w:spacing w:before="160"/>
        <w:rPr>
          <w:rFonts w:ascii="Girl Scout Text Book" w:hAnsi="Girl Scout Text Book"/>
        </w:rPr>
      </w:pPr>
    </w:p>
    <w:p w14:paraId="7C0EFAF0" w14:textId="77777777" w:rsidR="00C95932" w:rsidRPr="00287A85" w:rsidRDefault="00C95932" w:rsidP="00C95932">
      <w:pPr>
        <w:spacing w:before="160"/>
        <w:rPr>
          <w:rFonts w:ascii="Girl Scout Text Book" w:hAnsi="Girl Scout Text Book"/>
        </w:rPr>
      </w:pPr>
      <w:r w:rsidRPr="00287A85">
        <w:rPr>
          <w:rFonts w:ascii="Girl Scout Text Book" w:hAnsi="Girl Scout Text Book"/>
        </w:rPr>
        <w:t>When interacting with a girl (or parent/caregiver) with a disability, consider these tips:</w:t>
      </w:r>
    </w:p>
    <w:p w14:paraId="65BDC2F2" w14:textId="77777777" w:rsidR="00C95932" w:rsidRPr="00287A85" w:rsidRDefault="00C95932" w:rsidP="00C95932">
      <w:pPr>
        <w:pStyle w:val="BulletedList"/>
      </w:pPr>
      <w:r w:rsidRPr="00287A85">
        <w:t xml:space="preserve">When talking to a girl with a disability, speak directly to her, not through a family member or </w:t>
      </w:r>
      <w:r>
        <w:t>f</w:t>
      </w:r>
      <w:r w:rsidRPr="00287A85">
        <w:t>riend.</w:t>
      </w:r>
    </w:p>
    <w:p w14:paraId="3BEC9E33" w14:textId="77777777" w:rsidR="00C95932" w:rsidRPr="00287A85" w:rsidRDefault="00C95932" w:rsidP="00C95932">
      <w:pPr>
        <w:pStyle w:val="BulletedList"/>
      </w:pPr>
      <w:r w:rsidRPr="00287A85">
        <w:t xml:space="preserve">It’s okay to </w:t>
      </w:r>
      <w:proofErr w:type="gramStart"/>
      <w:r w:rsidRPr="00287A85">
        <w:t>offer assistance to</w:t>
      </w:r>
      <w:proofErr w:type="gramEnd"/>
      <w:r w:rsidRPr="00287A85">
        <w:t xml:space="preserve"> a girl with a disability but wait until your offer is accepted before you begin to help. Listen closely to any instructions the person may have.</w:t>
      </w:r>
    </w:p>
    <w:p w14:paraId="7F7DCDA9" w14:textId="77777777" w:rsidR="00C95932" w:rsidRPr="00287A85" w:rsidRDefault="00C95932" w:rsidP="00C95932">
      <w:pPr>
        <w:pStyle w:val="BulletedList"/>
      </w:pPr>
      <w:r w:rsidRPr="00287A85">
        <w:t>Leaning on a girl’s wheelchair is invading her space and is considered annoying and rude.</w:t>
      </w:r>
    </w:p>
    <w:p w14:paraId="1847C302" w14:textId="77777777" w:rsidR="00C95932" w:rsidRPr="00287A85" w:rsidRDefault="00C95932" w:rsidP="00C95932">
      <w:pPr>
        <w:pStyle w:val="BulletedList"/>
      </w:pPr>
      <w:r w:rsidRPr="00287A85">
        <w:t>When speaking to a girl who is deaf and using an interpreter, speak to the girl, not to the interpreter.</w:t>
      </w:r>
    </w:p>
    <w:p w14:paraId="1410EBE3" w14:textId="77777777" w:rsidR="00C95932" w:rsidRPr="00287A85" w:rsidRDefault="00C95932" w:rsidP="00C95932">
      <w:pPr>
        <w:pStyle w:val="BulletedList"/>
      </w:pPr>
      <w:r w:rsidRPr="00287A85">
        <w:t>When speaking for more than a few minutes to a girl who uses a wheelchair, place yourself at eye level.</w:t>
      </w:r>
    </w:p>
    <w:p w14:paraId="683613DE" w14:textId="77777777" w:rsidR="00C95932" w:rsidRPr="00287A85" w:rsidRDefault="00C95932" w:rsidP="00C95932">
      <w:pPr>
        <w:pStyle w:val="BulletedList"/>
        <w:spacing w:after="160"/>
      </w:pPr>
      <w:r w:rsidRPr="00287A85">
        <w:t>When greeting a girl with a visual disability, always identify yourself and others. You might say, “Hi, it’s Sheryl. Tara is on my right, and Chris is on my left.”</w:t>
      </w:r>
    </w:p>
    <w:p w14:paraId="7DA51286" w14:textId="77777777" w:rsidR="00C95932" w:rsidRPr="00287A85" w:rsidRDefault="00C95932" w:rsidP="00C95932">
      <w:pPr>
        <w:pStyle w:val="Heading2A"/>
      </w:pPr>
      <w:r w:rsidRPr="00287A85">
        <w:t>Registering Girls with Cognitive Disabilities</w:t>
      </w:r>
    </w:p>
    <w:p w14:paraId="40C48794" w14:textId="77777777" w:rsidR="00C95932" w:rsidRPr="00287A85" w:rsidRDefault="00C95932" w:rsidP="00C95932">
      <w:pPr>
        <w:rPr>
          <w:rFonts w:ascii="Girl Scout Text Book" w:hAnsi="Girl Scout Text Book"/>
        </w:rPr>
      </w:pPr>
      <w:r w:rsidRPr="00287A85">
        <w:rPr>
          <w:rFonts w:ascii="Girl Scout Text Book" w:hAnsi="Girl Scout Text Book"/>
        </w:rPr>
        <w:t>Girls with cognitive disabilities can be registered as closely as possible to their chronological ages. They wear the uniform of that grade level. Make any adaptations for the girl to ongoing activities of the grade level to which the group belongs. Young women with cognitive disorders may choose to retain their girl membership through their twenty-first year, and then move into an adult membership category.</w:t>
      </w:r>
    </w:p>
    <w:p w14:paraId="4E921DFE" w14:textId="77777777" w:rsidR="00C95932" w:rsidRPr="00B33408" w:rsidRDefault="00C95932" w:rsidP="00C95932">
      <w:pPr>
        <w:pStyle w:val="Heading2A"/>
      </w:pPr>
      <w:r w:rsidRPr="00B33408">
        <w:t>Getting Support for Your Troop</w:t>
      </w:r>
    </w:p>
    <w:p w14:paraId="56958252" w14:textId="77777777" w:rsidR="00C95932" w:rsidRPr="00B33408" w:rsidRDefault="00C95932" w:rsidP="00C95932">
      <w:pPr>
        <w:rPr>
          <w:rFonts w:ascii="Girl Scout Text Book" w:hAnsi="Girl Scout Text Book"/>
        </w:rPr>
      </w:pPr>
      <w:r w:rsidRPr="00B33408">
        <w:rPr>
          <w:rFonts w:ascii="Girl Scout Text Book" w:hAnsi="Girl Scout Text Book"/>
        </w:rPr>
        <w:t xml:space="preserve">Just as your Girl Scouts rally around each other for support, you will also have a dedicated Girl Scout support team, consisting of council staff and passionate volunteers like you. Your support team, which may be called a service unit at your council, is ready to offer local learning opportunities and advice as well as </w:t>
      </w:r>
      <w:hyperlink r:id="rId63" w:anchor="volunteer-experience" w:history="1">
        <w:r w:rsidRPr="00340193">
          <w:rPr>
            <w:rStyle w:val="Hyperlink"/>
            <w:rFonts w:ascii="Girl Scout Text Book" w:hAnsi="Girl Scout Text Book"/>
          </w:rPr>
          <w:t>answer your questions</w:t>
        </w:r>
      </w:hyperlink>
      <w:r w:rsidRPr="00B33408">
        <w:rPr>
          <w:rFonts w:ascii="Girl Scout Text Book" w:hAnsi="Girl Scout Text Book"/>
        </w:rPr>
        <w:t xml:space="preserve"> about the Girl Scout program, working with girls, product sales, and much more. </w:t>
      </w:r>
    </w:p>
    <w:p w14:paraId="40B576F4" w14:textId="77777777" w:rsidR="00C95932" w:rsidRPr="00B33408" w:rsidRDefault="00C95932" w:rsidP="00C95932">
      <w:pPr>
        <w:rPr>
          <w:rFonts w:ascii="Girl Scout Text Book" w:hAnsi="Girl Scout Text Book"/>
        </w:rPr>
      </w:pPr>
      <w:r w:rsidRPr="00B33408">
        <w:rPr>
          <w:rFonts w:ascii="Girl Scout Text Book" w:hAnsi="Girl Scout Text Book"/>
        </w:rPr>
        <w:t xml:space="preserve">Before you hold your first troop meeting with girls, consider the support and people resources you’ll need to cultivate an energizing troop experience. Parents, friends, family, and other members of the community have their own unique strengths and can provide time, experience, and ideas to a troop, so get them involved from the very beginning as part of your volunteer troop team. This team is made up of troop leaders (like you) and troop committee volunteers. </w:t>
      </w:r>
    </w:p>
    <w:p w14:paraId="0CA14F74" w14:textId="77777777" w:rsidR="00C95932" w:rsidRPr="00B33408" w:rsidRDefault="00C95932" w:rsidP="00C95932">
      <w:pPr>
        <w:rPr>
          <w:rFonts w:ascii="Girl Scout Text Book" w:hAnsi="Girl Scout Text Book"/>
        </w:rPr>
      </w:pPr>
      <w:r w:rsidRPr="00B33408">
        <w:rPr>
          <w:rFonts w:ascii="Girl Scout Text Book" w:hAnsi="Girl Scout Text Book"/>
        </w:rPr>
        <w:t xml:space="preserve">Your </w:t>
      </w:r>
      <w:hyperlink r:id="rId64" w:anchor="members" w:history="1">
        <w:r w:rsidRPr="00EA1396">
          <w:rPr>
            <w:rStyle w:val="Hyperlink"/>
            <w:rFonts w:ascii="Girl Scout Text Book" w:hAnsi="Girl Scout Text Book"/>
          </w:rPr>
          <w:t>troop committee volunteers</w:t>
        </w:r>
      </w:hyperlink>
      <w:r w:rsidRPr="00B33408">
        <w:rPr>
          <w:rFonts w:ascii="Girl Scout Text Book" w:hAnsi="Girl Scout Text Book"/>
        </w:rPr>
        <w:t xml:space="preserve"> are the extra set of eyes, ears, and hands that help the troop safely explore the world around them. Depending on your troop’s needs, they can play a more active role—for instance, someone can step up as a dedicated troop treasurer—or simply provide an occasional helping hand when you need to keep a meeting activity on track. </w:t>
      </w:r>
    </w:p>
    <w:p w14:paraId="2371BC55" w14:textId="77777777" w:rsidR="00C95932" w:rsidRPr="00B33408" w:rsidRDefault="00C95932" w:rsidP="00C95932">
      <w:pPr>
        <w:rPr>
          <w:rFonts w:ascii="Girl Scout Text Book" w:hAnsi="Girl Scout Text Book"/>
        </w:rPr>
      </w:pPr>
      <w:r w:rsidRPr="00B33408">
        <w:rPr>
          <w:rFonts w:ascii="Girl Scout Text Book" w:hAnsi="Girl Scout Text Book"/>
        </w:rPr>
        <w:lastRenderedPageBreak/>
        <w:t xml:space="preserve">If a parent or caregiver isn’t sure if they can commit to a committee or co-leader role, encourage them to try </w:t>
      </w:r>
      <w:hyperlink r:id="rId65" w:anchor="volunteer-experience" w:history="1">
        <w:r w:rsidRPr="00830E8B">
          <w:rPr>
            <w:rStyle w:val="Hyperlink"/>
            <w:rFonts w:ascii="Girl Scout Text Book" w:hAnsi="Girl Scout Text Book"/>
          </w:rPr>
          <w:t>volunteering in a smaller capacity</w:t>
        </w:r>
      </w:hyperlink>
      <w:r w:rsidRPr="00B33408">
        <w:rPr>
          <w:rFonts w:ascii="Girl Scout Text Book" w:hAnsi="Girl Scout Text Book"/>
        </w:rPr>
        <w:t xml:space="preserve"> that matches their skill set. Just like your young Girl Scouts, once troop parents and caregivers discover they can succeed in their volunteer role, they’ll feel empowered to volunteer again.</w:t>
      </w:r>
    </w:p>
    <w:p w14:paraId="5D52BC47" w14:textId="77777777" w:rsidR="00C95932" w:rsidRPr="00B33408" w:rsidRDefault="00C95932" w:rsidP="00C95932">
      <w:pPr>
        <w:pStyle w:val="Heading2A"/>
      </w:pPr>
      <w:r w:rsidRPr="00B33408">
        <w:t>Troop Management Tools and Resources</w:t>
      </w:r>
    </w:p>
    <w:p w14:paraId="4A0DE0DC" w14:textId="77777777" w:rsidR="00C95932" w:rsidRPr="00B33408" w:rsidRDefault="00C95932" w:rsidP="00C95932">
      <w:pPr>
        <w:rPr>
          <w:rFonts w:ascii="Girl Scout Text Book" w:hAnsi="Girl Scout Text Book"/>
        </w:rPr>
      </w:pPr>
      <w:r w:rsidRPr="00B33408">
        <w:rPr>
          <w:rFonts w:ascii="Girl Scout Text Book" w:hAnsi="Girl Scout Text Book"/>
        </w:rPr>
        <w:t xml:space="preserve">From toolkits and guides to regular contact with experienced </w:t>
      </w:r>
      <w:r>
        <w:rPr>
          <w:rFonts w:ascii="Girl Scout Text Book" w:hAnsi="Girl Scout Text Book"/>
        </w:rPr>
        <w:t>individuals</w:t>
      </w:r>
      <w:r w:rsidRPr="00B33408">
        <w:rPr>
          <w:rFonts w:ascii="Girl Scout Text Book" w:hAnsi="Girl Scout Text Book"/>
        </w:rPr>
        <w:t>, you’ll have all the support you need to be a Girl Scout volunteer. Here’s a list of some important resources you’ll want to check out.</w:t>
      </w:r>
    </w:p>
    <w:p w14:paraId="11783570" w14:textId="77777777" w:rsidR="00C95932" w:rsidRDefault="00C95932" w:rsidP="00C95932">
      <w:pPr>
        <w:rPr>
          <w:rFonts w:ascii="Girl Scout Text Book" w:hAnsi="Girl Scout Text Book"/>
          <w:b/>
          <w:bCs/>
        </w:rPr>
      </w:pPr>
      <w:r w:rsidRPr="00636E79">
        <w:rPr>
          <w:rFonts w:ascii="Girl Scout Text Book" w:hAnsi="Girl Scout Text Book"/>
          <w:b/>
          <w:bCs/>
        </w:rPr>
        <w:t>The Volunteer Toolkit</w:t>
      </w:r>
    </w:p>
    <w:tbl>
      <w:tblPr>
        <w:tblStyle w:val="TableGrid"/>
        <w:tblW w:w="0" w:type="auto"/>
        <w:jc w:val="center"/>
        <w:tblBorders>
          <w:top w:val="thinThickLargeGap" w:sz="24" w:space="0" w:color="F7BE00" w:themeColor="accent6"/>
          <w:left w:val="thinThickLargeGap" w:sz="24" w:space="0" w:color="F7BE00" w:themeColor="accent6"/>
          <w:bottom w:val="thickThinLargeGap" w:sz="24" w:space="0" w:color="F7BE00" w:themeColor="accent6"/>
          <w:right w:val="thickThinLargeGap" w:sz="24" w:space="0" w:color="F7BE00" w:themeColor="accent6"/>
          <w:insideH w:val="single" w:sz="6" w:space="0" w:color="F7BE00" w:themeColor="accent6"/>
          <w:insideV w:val="single" w:sz="6" w:space="0" w:color="F7BE00" w:themeColor="accent6"/>
        </w:tblBorders>
        <w:tblCellMar>
          <w:top w:w="115" w:type="dxa"/>
          <w:bottom w:w="115" w:type="dxa"/>
        </w:tblCellMar>
        <w:tblLook w:val="04A0" w:firstRow="1" w:lastRow="0" w:firstColumn="1" w:lastColumn="0" w:noHBand="0" w:noVBand="1"/>
      </w:tblPr>
      <w:tblGrid>
        <w:gridCol w:w="8545"/>
      </w:tblGrid>
      <w:tr w:rsidR="00C95932" w14:paraId="66239CFA" w14:textId="77777777" w:rsidTr="009D5E6E">
        <w:trPr>
          <w:jc w:val="center"/>
        </w:trPr>
        <w:tc>
          <w:tcPr>
            <w:tcW w:w="8545" w:type="dxa"/>
            <w:shd w:val="clear" w:color="auto" w:fill="FFF2CA" w:themeFill="accent6" w:themeFillTint="33"/>
            <w:vAlign w:val="center"/>
          </w:tcPr>
          <w:p w14:paraId="4BA6B12D" w14:textId="77777777" w:rsidR="00C95932" w:rsidRPr="00845760" w:rsidRDefault="00C95932" w:rsidP="009D5E6E">
            <w:pPr>
              <w:pStyle w:val="Heading2A"/>
              <w:ind w:left="155"/>
            </w:pPr>
            <w:r w:rsidRPr="008B774A">
              <w:rPr>
                <w:rFonts w:ascii="Trefoil Sans Regular" w:hAnsi="Trefoil Sans Regular" w:cs="Arial"/>
                <w:noProof/>
              </w:rPr>
              <w:drawing>
                <wp:anchor distT="0" distB="0" distL="114300" distR="114300" simplePos="0" relativeHeight="251659264" behindDoc="1" locked="0" layoutInCell="1" allowOverlap="1" wp14:anchorId="78E4E26F" wp14:editId="7FCFA572">
                  <wp:simplePos x="0" y="0"/>
                  <wp:positionH relativeFrom="margin">
                    <wp:posOffset>47625</wp:posOffset>
                  </wp:positionH>
                  <wp:positionV relativeFrom="margin">
                    <wp:posOffset>1905</wp:posOffset>
                  </wp:positionV>
                  <wp:extent cx="369570" cy="586740"/>
                  <wp:effectExtent l="0" t="0" r="0" b="3810"/>
                  <wp:wrapTight wrapText="bothSides">
                    <wp:wrapPolygon edited="1">
                      <wp:start x="7794" y="1403"/>
                      <wp:lineTo x="0" y="12623"/>
                      <wp:lineTo x="1113" y="16831"/>
                      <wp:lineTo x="7794" y="21039"/>
                      <wp:lineTo x="14474" y="21039"/>
                      <wp:lineTo x="20041" y="16831"/>
                      <wp:lineTo x="20041" y="16130"/>
                      <wp:lineTo x="21600" y="8623"/>
                      <wp:lineTo x="13361" y="1403"/>
                      <wp:lineTo x="7794" y="1403"/>
                    </wp:wrapPolygon>
                  </wp:wrapTight>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251554" name="Picture 692251554" descr="A picture containing text&#10;&#10;Description automatically generated"/>
                          <pic:cNvPicPr/>
                        </pic:nvPicPr>
                        <pic:blipFill rotWithShape="1">
                          <a:blip r:embed="rId66">
                            <a:clrChange>
                              <a:clrFrom>
                                <a:srgbClr val="F6F6F6"/>
                              </a:clrFrom>
                              <a:clrTo>
                                <a:srgbClr val="F6F6F6">
                                  <a:alpha val="0"/>
                                </a:srgbClr>
                              </a:clrTo>
                            </a:clrChange>
                            <a:duotone>
                              <a:schemeClr val="accent6">
                                <a:shade val="45000"/>
                                <a:satMod val="135000"/>
                              </a:schemeClr>
                              <a:prstClr val="white"/>
                            </a:duotone>
                            <a:extLst>
                              <a:ext uri="{28A0092B-C50C-407E-A947-70E740481C1C}">
                                <a14:useLocalDpi xmlns:a14="http://schemas.microsoft.com/office/drawing/2010/main" val="0"/>
                              </a:ext>
                            </a:extLst>
                          </a:blip>
                          <a:srcRect l="10725" r="10703"/>
                          <a:stretch/>
                        </pic:blipFill>
                        <pic:spPr bwMode="auto">
                          <a:xfrm>
                            <a:off x="0" y="0"/>
                            <a:ext cx="369570" cy="5867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Girl Scouts Volunteer Toolkit (VTK)</w:t>
            </w:r>
          </w:p>
          <w:p w14:paraId="54E7DA9F" w14:textId="77777777" w:rsidR="00C95932" w:rsidRDefault="00C95932" w:rsidP="009D5E6E">
            <w:pPr>
              <w:ind w:left="155" w:right="720"/>
              <w:rPr>
                <w:rFonts w:ascii="Girl Scout Text Book" w:hAnsi="Girl Scout Text Book"/>
              </w:rPr>
            </w:pPr>
          </w:p>
          <w:p w14:paraId="5DBAE658" w14:textId="77777777" w:rsidR="00C95932" w:rsidRDefault="00C95932" w:rsidP="009D5E6E">
            <w:pPr>
              <w:ind w:left="155" w:right="77"/>
            </w:pPr>
            <w:r w:rsidRPr="00845760">
              <w:rPr>
                <w:rFonts w:ascii="Girl Scout Text Book" w:hAnsi="Girl Scout Text Book"/>
              </w:rPr>
              <w:t xml:space="preserve">The Volunteer Toolkit </w:t>
            </w:r>
            <w:r>
              <w:rPr>
                <w:rFonts w:ascii="Girl Scout Text Book" w:hAnsi="Girl Scout Text Book"/>
              </w:rPr>
              <w:t xml:space="preserve">is a customizable planning tool where you can find suggested meeting plans for most badges, access activity guides and badge requirements, track your Girl Scouts’ achievements, and so much more. With </w:t>
            </w:r>
            <w:r w:rsidRPr="00845760">
              <w:rPr>
                <w:rFonts w:ascii="Girl Scout Text Book" w:hAnsi="Girl Scout Text Book"/>
              </w:rPr>
              <w:t>inspiring ideas so you can engage your troop in a mix of activities all year long</w:t>
            </w:r>
            <w:r>
              <w:rPr>
                <w:rFonts w:ascii="Girl Scout Text Book" w:hAnsi="Girl Scout Text Book"/>
              </w:rPr>
              <w:t>, it’s the digital planning assistant that will help you power a fun-filled—and organized—Girl Scout year</w:t>
            </w:r>
            <w:r w:rsidRPr="00845760">
              <w:rPr>
                <w:rFonts w:ascii="Girl Scout Text Book" w:hAnsi="Girl Scout Text Book"/>
              </w:rPr>
              <w:t xml:space="preserve">. </w:t>
            </w:r>
            <w:r>
              <w:rPr>
                <w:rFonts w:ascii="Girl Scout Text Book" w:hAnsi="Girl Scout Text Book"/>
              </w:rPr>
              <w:t xml:space="preserve">Be sure to look for helpful icons to identify activity focus areas like the evergreen icon which tells you the activity can be taken outside or the globe icon which lets </w:t>
            </w:r>
            <w:r w:rsidRPr="00845760">
              <w:rPr>
                <w:rFonts w:ascii="Girl Scout Text Book" w:hAnsi="Girl Scout Text Book"/>
              </w:rPr>
              <w:t>you know you can bring a global perspective to the activity.</w:t>
            </w:r>
            <w:r>
              <w:rPr>
                <w:rFonts w:ascii="Girl Scout Text Book" w:hAnsi="Girl Scout Text Book"/>
              </w:rPr>
              <w:t xml:space="preserve"> You’ll find the Volunteer Toolkit in the left menu bar under My GS / My Account. VTK is accessible on any desktop, tablet, or mobile device.</w:t>
            </w:r>
          </w:p>
        </w:tc>
      </w:tr>
    </w:tbl>
    <w:p w14:paraId="7F4A08F2" w14:textId="77777777" w:rsidR="00C95932" w:rsidRDefault="00C95932" w:rsidP="00C95932">
      <w:pPr>
        <w:spacing w:before="160"/>
        <w:rPr>
          <w:rFonts w:ascii="Girl Scout Text Book" w:hAnsi="Girl Scout Text Book"/>
        </w:rPr>
      </w:pPr>
      <w:r w:rsidRPr="00B33408">
        <w:rPr>
          <w:rFonts w:ascii="Girl Scout Text Book" w:hAnsi="Girl Scout Text Book"/>
        </w:rPr>
        <w:t xml:space="preserve">With the Volunteer Toolkit, girls and leaders can explore meeting topics and program activities together and follow the fun as they plan their Girl Scout year. </w:t>
      </w:r>
      <w:r>
        <w:rPr>
          <w:rFonts w:ascii="Girl Scout Text Book" w:hAnsi="Girl Scout Text Book"/>
        </w:rPr>
        <w:t xml:space="preserve">Using </w:t>
      </w:r>
      <w:r w:rsidRPr="00B33408">
        <w:rPr>
          <w:rFonts w:ascii="Girl Scout Text Book" w:hAnsi="Girl Scout Text Book"/>
        </w:rPr>
        <w:t>the Volunteer Toolkit</w:t>
      </w:r>
      <w:r>
        <w:rPr>
          <w:rFonts w:ascii="Girl Scout Text Book" w:hAnsi="Girl Scout Text Book"/>
        </w:rPr>
        <w:t>:</w:t>
      </w:r>
      <w:r w:rsidRPr="00B33408">
        <w:rPr>
          <w:rFonts w:ascii="Girl Scout Text Book" w:hAnsi="Girl Scout Text Book"/>
        </w:rPr>
        <w:t xml:space="preserve"> </w:t>
      </w:r>
    </w:p>
    <w:p w14:paraId="56461BDB" w14:textId="77777777" w:rsidR="00C95932" w:rsidRPr="00764985" w:rsidRDefault="00C95932" w:rsidP="00C95932">
      <w:pPr>
        <w:rPr>
          <w:rFonts w:ascii="Girl Scout Text Book" w:hAnsi="Girl Scout Text Book"/>
          <w:b/>
          <w:bCs/>
        </w:rPr>
      </w:pPr>
      <w:r w:rsidRPr="00764985">
        <w:rPr>
          <w:rFonts w:ascii="Girl Scout Text Book" w:hAnsi="Girl Scout Text Book"/>
          <w:b/>
          <w:bCs/>
        </w:rPr>
        <w:t xml:space="preserve">Troop Leaders can: </w:t>
      </w:r>
    </w:p>
    <w:p w14:paraId="5AA788C8" w14:textId="77777777" w:rsidR="00C95932" w:rsidRPr="00B33408" w:rsidRDefault="00C95932" w:rsidP="00C95932">
      <w:pPr>
        <w:pStyle w:val="BulletedList"/>
      </w:pPr>
      <w:r w:rsidRPr="00B33408">
        <w:t xml:space="preserve">Plan the troop’s calendar year and meeting schedule. </w:t>
      </w:r>
    </w:p>
    <w:p w14:paraId="683753E5" w14:textId="77777777" w:rsidR="00C95932" w:rsidRPr="00B33408" w:rsidRDefault="00C95932" w:rsidP="00C95932">
      <w:pPr>
        <w:pStyle w:val="BulletedList"/>
      </w:pPr>
      <w:r w:rsidRPr="00B33408">
        <w:t xml:space="preserve">Email parents/caregivers with one click. </w:t>
      </w:r>
    </w:p>
    <w:p w14:paraId="2D9A5FF8" w14:textId="77777777" w:rsidR="00C95932" w:rsidRPr="00B33408" w:rsidRDefault="00C95932" w:rsidP="00C95932">
      <w:pPr>
        <w:pStyle w:val="BulletedList"/>
      </w:pPr>
      <w:r w:rsidRPr="00B33408">
        <w:t>View the troop roster, renew girls’ membership</w:t>
      </w:r>
      <w:r>
        <w:t>s</w:t>
      </w:r>
      <w:r w:rsidRPr="00B33408">
        <w:t xml:space="preserve">, and update girls' contact information. </w:t>
      </w:r>
    </w:p>
    <w:p w14:paraId="16607687" w14:textId="77777777" w:rsidR="00C95932" w:rsidRPr="00B33408" w:rsidRDefault="00C95932" w:rsidP="00C95932">
      <w:pPr>
        <w:pStyle w:val="BulletedList"/>
      </w:pPr>
      <w:r w:rsidRPr="00B33408">
        <w:t xml:space="preserve">View meeting plans for Journeys and badges, including suggested tracks for multi-level groups (K–5 and 6–12). </w:t>
      </w:r>
    </w:p>
    <w:p w14:paraId="0DAFCCD2" w14:textId="002C7756" w:rsidR="00C95932" w:rsidRPr="00B33408" w:rsidRDefault="00C95932" w:rsidP="00C95932">
      <w:pPr>
        <w:pStyle w:val="BulletedList"/>
      </w:pPr>
      <w:r w:rsidRPr="00B33408">
        <w:t xml:space="preserve">Customize meeting agendas to fit your troop. </w:t>
      </w:r>
    </w:p>
    <w:p w14:paraId="2C515B79" w14:textId="77777777" w:rsidR="00C95932" w:rsidRPr="00B33408" w:rsidRDefault="00C95932" w:rsidP="00C95932">
      <w:pPr>
        <w:pStyle w:val="BulletedList"/>
      </w:pPr>
      <w:r w:rsidRPr="00B33408">
        <w:t xml:space="preserve">Explore individual meeting plans that show a breakdown of every step, including a list of materials needed, editable time allotments for each activity within a meeting, and printable meeting aids. </w:t>
      </w:r>
    </w:p>
    <w:p w14:paraId="482EF9DD" w14:textId="77777777" w:rsidR="00C95932" w:rsidRPr="00B33408" w:rsidRDefault="00C95932" w:rsidP="00C95932">
      <w:pPr>
        <w:pStyle w:val="BulletedList"/>
      </w:pPr>
      <w:r w:rsidRPr="00B33408">
        <w:t xml:space="preserve">Record attendance at meetings and their troop’s badge and Journey achievements. </w:t>
      </w:r>
    </w:p>
    <w:p w14:paraId="4D346302" w14:textId="77777777" w:rsidR="00C95932" w:rsidRPr="00B33408" w:rsidRDefault="00C95932" w:rsidP="00C95932">
      <w:pPr>
        <w:pStyle w:val="BulletedList"/>
      </w:pPr>
      <w:r w:rsidRPr="00B33408">
        <w:t xml:space="preserve">Add council or custom events to the troop’s calendar. </w:t>
      </w:r>
    </w:p>
    <w:p w14:paraId="6DC727C1" w14:textId="77777777" w:rsidR="00C95932" w:rsidRPr="00B33408" w:rsidRDefault="00C95932" w:rsidP="00C95932">
      <w:pPr>
        <w:pStyle w:val="BulletedList"/>
      </w:pPr>
      <w:r w:rsidRPr="00B33408">
        <w:t>Submit</w:t>
      </w:r>
      <w:r>
        <w:t xml:space="preserve"> </w:t>
      </w:r>
      <w:r w:rsidRPr="00B33408">
        <w:t xml:space="preserve">troop finance reports (depending on the council’s process). </w:t>
      </w:r>
    </w:p>
    <w:p w14:paraId="0C4D03C3" w14:textId="77777777" w:rsidR="00C95932" w:rsidRPr="00B33408" w:rsidRDefault="00C95932" w:rsidP="00C95932">
      <w:pPr>
        <w:pStyle w:val="BulletedList"/>
        <w:spacing w:after="160"/>
      </w:pPr>
      <w:r w:rsidRPr="00B33408">
        <w:t xml:space="preserve">Easily locate both national and local council resources, such as </w:t>
      </w:r>
      <w:r w:rsidRPr="00EA54DD">
        <w:rPr>
          <w:i/>
          <w:iCs/>
        </w:rPr>
        <w:t>Safety Activity Checkpoints</w:t>
      </w:r>
      <w:r w:rsidRPr="00B33408">
        <w:t xml:space="preserve">. </w:t>
      </w:r>
    </w:p>
    <w:p w14:paraId="01961201" w14:textId="77777777" w:rsidR="00C95932" w:rsidRPr="00764985" w:rsidRDefault="00C95932" w:rsidP="00C95932">
      <w:pPr>
        <w:rPr>
          <w:rFonts w:ascii="Girl Scout Text Book" w:hAnsi="Girl Scout Text Book"/>
          <w:b/>
          <w:bCs/>
        </w:rPr>
      </w:pPr>
      <w:r w:rsidRPr="00764985">
        <w:rPr>
          <w:rFonts w:ascii="Girl Scout Text Book" w:hAnsi="Girl Scout Text Book"/>
          <w:b/>
          <w:bCs/>
        </w:rPr>
        <w:t>Parents and Caregivers can:</w:t>
      </w:r>
    </w:p>
    <w:p w14:paraId="753D72BF" w14:textId="77777777" w:rsidR="00C95932" w:rsidRPr="00B33408" w:rsidRDefault="00C95932" w:rsidP="00C95932">
      <w:pPr>
        <w:pStyle w:val="BulletedList"/>
      </w:pPr>
      <w:r w:rsidRPr="00B33408">
        <w:lastRenderedPageBreak/>
        <w:t xml:space="preserve">View the troop’s meeting schedule and individual meeting plans to stay up to date on the badges and Journeys </w:t>
      </w:r>
      <w:r>
        <w:t xml:space="preserve">the troop is working </w:t>
      </w:r>
      <w:r w:rsidRPr="00B33408">
        <w:t xml:space="preserve">on. </w:t>
      </w:r>
    </w:p>
    <w:p w14:paraId="5168070B" w14:textId="77777777" w:rsidR="00C95932" w:rsidRPr="00B33408" w:rsidRDefault="00C95932" w:rsidP="00C95932">
      <w:pPr>
        <w:pStyle w:val="BulletedList"/>
      </w:pPr>
      <w:r w:rsidRPr="00B33408">
        <w:t xml:space="preserve">Renew their memberships and update their contact information. </w:t>
      </w:r>
    </w:p>
    <w:p w14:paraId="1EE3078A" w14:textId="77777777" w:rsidR="00C95932" w:rsidRPr="00B33408" w:rsidRDefault="00C95932" w:rsidP="00C95932">
      <w:pPr>
        <w:pStyle w:val="BulletedList"/>
      </w:pPr>
      <w:r w:rsidRPr="00B33408">
        <w:t xml:space="preserve">View their Girl Scout’s attendance and achievements. </w:t>
      </w:r>
    </w:p>
    <w:p w14:paraId="06A50B1C" w14:textId="77777777" w:rsidR="00C95932" w:rsidRPr="00B33408" w:rsidRDefault="00C95932" w:rsidP="00C95932">
      <w:pPr>
        <w:pStyle w:val="BulletedList"/>
      </w:pPr>
      <w:r w:rsidRPr="00B33408">
        <w:t xml:space="preserve">See upcoming events the troop is planning or attending. </w:t>
      </w:r>
    </w:p>
    <w:p w14:paraId="04A7D9B6" w14:textId="77777777" w:rsidR="00C95932" w:rsidRPr="00B33408" w:rsidRDefault="00C95932" w:rsidP="00C95932">
      <w:pPr>
        <w:pStyle w:val="BulletedList"/>
      </w:pPr>
      <w:r w:rsidRPr="00B33408">
        <w:t>Easily locate both national and local council resources</w:t>
      </w:r>
      <w:r>
        <w:t>.</w:t>
      </w:r>
      <w:r w:rsidRPr="00B33408">
        <w:t xml:space="preserve"> </w:t>
      </w:r>
    </w:p>
    <w:p w14:paraId="3657D8DC" w14:textId="77777777" w:rsidR="00C95932" w:rsidRPr="00B33408" w:rsidRDefault="00C95932" w:rsidP="00C95932">
      <w:pPr>
        <w:pStyle w:val="BulletedList"/>
        <w:spacing w:after="160"/>
      </w:pPr>
      <w:r w:rsidRPr="00B33408">
        <w:t xml:space="preserve">View the troop’s finance report (depending on the council’s process). </w:t>
      </w:r>
    </w:p>
    <w:p w14:paraId="63273D2C" w14:textId="6C5D66B3" w:rsidR="00C95932" w:rsidRPr="00B33408" w:rsidRDefault="00C95932" w:rsidP="00C95932">
      <w:pPr>
        <w:rPr>
          <w:rFonts w:ascii="Girl Scout Text Book" w:hAnsi="Girl Scout Text Book"/>
        </w:rPr>
      </w:pPr>
      <w:r w:rsidRPr="00B33408">
        <w:rPr>
          <w:rFonts w:ascii="Girl Scout Text Book" w:hAnsi="Girl Scout Text Book"/>
        </w:rPr>
        <w:t xml:space="preserve">Get started by visiting: </w:t>
      </w:r>
      <w:proofErr w:type="gramStart"/>
      <w:r w:rsidR="00FD16C5" w:rsidRPr="00FD16C5">
        <w:rPr>
          <w:rFonts w:ascii="Girl Scout Text Book" w:hAnsi="Girl Scout Text Book"/>
          <w:shd w:val="clear" w:color="auto" w:fill="CCEBFA" w:themeFill="accent2" w:themeFillTint="33"/>
        </w:rPr>
        <w:t>www.gsnnj.org</w:t>
      </w:r>
      <w:proofErr w:type="gramEnd"/>
      <w:r w:rsidRPr="00B33408">
        <w:rPr>
          <w:rFonts w:ascii="Girl Scout Text Book" w:hAnsi="Girl Scout Text Book"/>
        </w:rPr>
        <w:t xml:space="preserve"> </w:t>
      </w:r>
    </w:p>
    <w:p w14:paraId="7362A53C" w14:textId="77777777" w:rsidR="00C95932" w:rsidRPr="005C5830" w:rsidRDefault="00C95932" w:rsidP="00C95932">
      <w:pPr>
        <w:rPr>
          <w:rFonts w:ascii="Girl Scout Text Book" w:hAnsi="Girl Scout Text Book"/>
          <w:b/>
          <w:bCs/>
        </w:rPr>
      </w:pPr>
      <w:r w:rsidRPr="005C5830">
        <w:rPr>
          <w:rFonts w:ascii="Girl Scout Text Book" w:hAnsi="Girl Scout Text Book"/>
          <w:b/>
          <w:bCs/>
        </w:rPr>
        <w:t>Additional Tools and Resources</w:t>
      </w:r>
    </w:p>
    <w:p w14:paraId="2A69F059" w14:textId="0285C896" w:rsidR="00C95932" w:rsidRPr="00B33408" w:rsidRDefault="00C95932" w:rsidP="00C95932">
      <w:pPr>
        <w:ind w:left="360"/>
        <w:rPr>
          <w:rFonts w:ascii="Girl Scout Text Book" w:hAnsi="Girl Scout Text Book"/>
        </w:rPr>
      </w:pPr>
      <w:r w:rsidRPr="005C5830">
        <w:rPr>
          <w:rFonts w:ascii="Girl Scout Text Book" w:hAnsi="Girl Scout Text Book"/>
          <w:b/>
          <w:bCs/>
        </w:rPr>
        <w:t>The Girl’s Guide to Girl Scouting.</w:t>
      </w:r>
      <w:r>
        <w:rPr>
          <w:rFonts w:ascii="Girl Scout Text Book" w:hAnsi="Girl Scout Text Book"/>
        </w:rPr>
        <w:t xml:space="preserve"> </w:t>
      </w:r>
      <w:r w:rsidRPr="00B33408">
        <w:rPr>
          <w:rFonts w:ascii="Girl Scout Text Book" w:hAnsi="Girl Scout Text Book"/>
        </w:rPr>
        <w:t xml:space="preserve">What does it mean to be a Girl Scout? </w:t>
      </w:r>
      <w:r>
        <w:rPr>
          <w:rFonts w:ascii="Girl Scout Text Book" w:hAnsi="Girl Scout Text Book"/>
        </w:rPr>
        <w:t xml:space="preserve">You’ll find it all </w:t>
      </w:r>
      <w:r w:rsidRPr="00B33408">
        <w:rPr>
          <w:rFonts w:ascii="Girl Scout Text Book" w:hAnsi="Girl Scout Text Book"/>
        </w:rPr>
        <w:t xml:space="preserve">in </w:t>
      </w:r>
      <w:r w:rsidRPr="00255C2E">
        <w:rPr>
          <w:rFonts w:ascii="Girl Scout Text Book" w:hAnsi="Girl Scout Text Book"/>
          <w:i/>
          <w:iCs/>
        </w:rPr>
        <w:t>The Girl’s Guide to Girl Scouting</w:t>
      </w:r>
      <w:r w:rsidRPr="00B33408">
        <w:rPr>
          <w:rFonts w:ascii="Girl Scout Text Book" w:hAnsi="Girl Scout Text Book"/>
        </w:rPr>
        <w:t xml:space="preserve">. These grade level-specific binders will break it down for your girls. It’s part handbook, part badge book, and 100 percent fun! </w:t>
      </w:r>
    </w:p>
    <w:p w14:paraId="3D36626B" w14:textId="77777777" w:rsidR="00C95932" w:rsidRPr="00B33408" w:rsidRDefault="00C95932" w:rsidP="00C95932">
      <w:pPr>
        <w:ind w:left="360"/>
        <w:rPr>
          <w:rFonts w:ascii="Girl Scout Text Book" w:hAnsi="Girl Scout Text Book"/>
        </w:rPr>
      </w:pPr>
      <w:r w:rsidRPr="00E1294D">
        <w:rPr>
          <w:rFonts w:ascii="Girl Scout Text Book" w:hAnsi="Girl Scout Text Book"/>
          <w:b/>
          <w:bCs/>
        </w:rPr>
        <w:t>Safety Activity Checkpoints</w:t>
      </w:r>
      <w:r>
        <w:rPr>
          <w:rFonts w:ascii="Girl Scout Text Book" w:hAnsi="Girl Scout Text Book"/>
          <w:b/>
          <w:bCs/>
        </w:rPr>
        <w:t xml:space="preserve">. </w:t>
      </w:r>
      <w:r w:rsidRPr="00B33408">
        <w:rPr>
          <w:rFonts w:ascii="Girl Scout Text Book" w:hAnsi="Girl Scout Text Book"/>
        </w:rPr>
        <w:t>Safety is paramount in Girl Scouting, and</w:t>
      </w:r>
      <w:r>
        <w:rPr>
          <w:rFonts w:ascii="Girl Scout Text Book" w:hAnsi="Girl Scout Text Book"/>
        </w:rPr>
        <w:t xml:space="preserve"> </w:t>
      </w:r>
      <w:r w:rsidRPr="00E1294D">
        <w:rPr>
          <w:rFonts w:ascii="Girl Scout Text Book" w:hAnsi="Girl Scout Text Book"/>
          <w:i/>
          <w:iCs/>
        </w:rPr>
        <w:t>Safety Activity Checkpoints</w:t>
      </w:r>
      <w:r>
        <w:rPr>
          <w:rFonts w:ascii="Girl Scout Text Book" w:hAnsi="Girl Scout Text Book"/>
        </w:rPr>
        <w:t xml:space="preserve"> </w:t>
      </w:r>
      <w:r w:rsidRPr="00B33408">
        <w:rPr>
          <w:rFonts w:ascii="Girl Scout Text Book" w:hAnsi="Girl Scout Text Book"/>
        </w:rPr>
        <w:t xml:space="preserve">contains everything you need to know to help keep your girls safe during a variety of exciting activities outside of their regular Girl Scout troop meetings. </w:t>
      </w:r>
    </w:p>
    <w:p w14:paraId="6A6A85C6" w14:textId="77777777" w:rsidR="00C95932" w:rsidRPr="00B33408" w:rsidRDefault="00C95932" w:rsidP="00C95932">
      <w:pPr>
        <w:ind w:left="360"/>
        <w:rPr>
          <w:rFonts w:ascii="Girl Scout Text Book" w:hAnsi="Girl Scout Text Book"/>
        </w:rPr>
      </w:pPr>
      <w:r w:rsidRPr="00A54677">
        <w:rPr>
          <w:rFonts w:ascii="Girl Scout Text Book" w:hAnsi="Girl Scout Text Book"/>
          <w:b/>
          <w:bCs/>
        </w:rPr>
        <w:t>Tips for Troop Leaders</w:t>
      </w:r>
      <w:r>
        <w:rPr>
          <w:rFonts w:ascii="Girl Scout Text Book" w:hAnsi="Girl Scout Text Book"/>
          <w:b/>
          <w:bCs/>
        </w:rPr>
        <w:t xml:space="preserve">. </w:t>
      </w:r>
      <w:r w:rsidRPr="00B33408">
        <w:rPr>
          <w:rFonts w:ascii="Girl Scout Text Book" w:hAnsi="Girl Scout Text Book"/>
        </w:rPr>
        <w:t xml:space="preserve">When you’re looking for real-world advice from fellow troop leaders who've been there, </w:t>
      </w:r>
      <w:hyperlink r:id="rId67" w:history="1">
        <w:r w:rsidRPr="000660DA">
          <w:rPr>
            <w:rStyle w:val="Hyperlink"/>
            <w:rFonts w:ascii="Girl Scout Text Book" w:hAnsi="Girl Scout Text Book"/>
          </w:rPr>
          <w:t>this volunteer-to-volunteer resource</w:t>
        </w:r>
      </w:hyperlink>
      <w:r w:rsidRPr="00B33408">
        <w:rPr>
          <w:rFonts w:ascii="Girl Scout Text Book" w:hAnsi="Girl Scout Text Book"/>
        </w:rPr>
        <w:t xml:space="preserve"> on the Girl Scouts of the USA website has what you need for a successful troop year.</w:t>
      </w:r>
    </w:p>
    <w:p w14:paraId="139AF425" w14:textId="77777777" w:rsidR="00C95932" w:rsidRPr="00B33408" w:rsidRDefault="00C95932" w:rsidP="00C95932">
      <w:pPr>
        <w:ind w:left="360"/>
        <w:rPr>
          <w:rFonts w:ascii="Girl Scout Text Book" w:hAnsi="Girl Scout Text Book"/>
        </w:rPr>
      </w:pPr>
      <w:r w:rsidRPr="00686492">
        <w:rPr>
          <w:rFonts w:ascii="Girl Scout Text Book" w:hAnsi="Girl Scout Text Book"/>
          <w:b/>
          <w:bCs/>
        </w:rPr>
        <w:t>Girl Scout Volunteers in Your Community.</w:t>
      </w:r>
      <w:r>
        <w:rPr>
          <w:rFonts w:ascii="Girl Scout Text Book" w:hAnsi="Girl Scout Text Book"/>
        </w:rPr>
        <w:t xml:space="preserve"> </w:t>
      </w:r>
      <w:r w:rsidRPr="00B33408">
        <w:rPr>
          <w:rFonts w:ascii="Girl Scout Text Book" w:hAnsi="Girl Scout Text Book"/>
        </w:rPr>
        <w:t xml:space="preserve">Remember that Girl Scout support team we mentioned? You’ll find them in your service unit! Troops are organized geographically into service units or communities. You’ll find a local network of fellow leaders and administrative volunteers </w:t>
      </w:r>
      <w:hyperlink r:id="rId68" w:anchor="volunteer-experience" w:history="1">
        <w:r w:rsidRPr="009220B1">
          <w:rPr>
            <w:rStyle w:val="Hyperlink"/>
            <w:rFonts w:ascii="Girl Scout Text Book" w:hAnsi="Girl Scout Text Book"/>
          </w:rPr>
          <w:t>ready to offer tips and advice</w:t>
        </w:r>
      </w:hyperlink>
      <w:r w:rsidRPr="00B33408">
        <w:rPr>
          <w:rFonts w:ascii="Girl Scout Text Book" w:hAnsi="Girl Scout Text Book"/>
        </w:rPr>
        <w:t xml:space="preserve"> to help you succeed in your volunteer role. </w:t>
      </w:r>
    </w:p>
    <w:p w14:paraId="3A94E28B" w14:textId="1F9DB962" w:rsidR="00C95932" w:rsidRPr="00B33408" w:rsidRDefault="00C95932" w:rsidP="00C95932">
      <w:pPr>
        <w:ind w:left="360"/>
        <w:rPr>
          <w:rFonts w:ascii="Girl Scout Text Book" w:hAnsi="Girl Scout Text Book"/>
        </w:rPr>
      </w:pPr>
      <w:r w:rsidRPr="001B282B">
        <w:rPr>
          <w:rFonts w:ascii="Girl Scout Text Book" w:hAnsi="Girl Scout Text Book"/>
          <w:b/>
          <w:bCs/>
        </w:rPr>
        <w:t>Customer Care Contacts.</w:t>
      </w:r>
      <w:r>
        <w:rPr>
          <w:rFonts w:ascii="Girl Scout Text Book" w:hAnsi="Girl Scout Text Book"/>
        </w:rPr>
        <w:t xml:space="preserve"> </w:t>
      </w:r>
      <w:r w:rsidRPr="00B33408">
        <w:rPr>
          <w:rFonts w:ascii="Girl Scout Text Book" w:hAnsi="Girl Scout Text Book"/>
        </w:rPr>
        <w:t xml:space="preserve">Questions? Need help resolving an issue? We’ve got you! Reach out anytime by either clicking on the “Contact Us” form at </w:t>
      </w:r>
      <w:r w:rsidR="00FD16C5">
        <w:rPr>
          <w:rFonts w:ascii="Girl Scout Text Book" w:hAnsi="Girl Scout Text Book"/>
          <w:shd w:val="clear" w:color="auto" w:fill="CCEBFA" w:themeFill="accent2" w:themeFillTint="33"/>
        </w:rPr>
        <w:t>www.gsnnj.org</w:t>
      </w:r>
      <w:r w:rsidRPr="00B33408">
        <w:rPr>
          <w:rFonts w:ascii="Girl Scout Text Book" w:hAnsi="Girl Scout Text Book"/>
        </w:rPr>
        <w:t xml:space="preserve"> or email</w:t>
      </w:r>
      <w:r w:rsidR="00FD16C5">
        <w:rPr>
          <w:rFonts w:ascii="Girl Scout Text Book" w:hAnsi="Girl Scout Text Book"/>
          <w:shd w:val="clear" w:color="auto" w:fill="CCEBFA" w:themeFill="accent2" w:themeFillTint="33"/>
        </w:rPr>
        <w:t xml:space="preserve"> </w:t>
      </w:r>
      <w:hyperlink r:id="rId69" w:history="1">
        <w:r w:rsidR="00FD16C5" w:rsidRPr="007209F4">
          <w:rPr>
            <w:rStyle w:val="Hyperlink"/>
            <w:rFonts w:ascii="Girl Scout Text Book" w:hAnsi="Girl Scout Text Book"/>
            <w:shd w:val="clear" w:color="auto" w:fill="CCEBFA" w:themeFill="accent2" w:themeFillTint="33"/>
          </w:rPr>
          <w:t>customercare@gsnnj.org</w:t>
        </w:r>
      </w:hyperlink>
      <w:r w:rsidR="00FD16C5">
        <w:rPr>
          <w:rFonts w:ascii="Girl Scout Text Book" w:hAnsi="Girl Scout Text Book"/>
          <w:shd w:val="clear" w:color="auto" w:fill="CCEBFA" w:themeFill="accent2" w:themeFillTint="33"/>
        </w:rPr>
        <w:t xml:space="preserve"> </w:t>
      </w:r>
      <w:r w:rsidRPr="00B33408">
        <w:rPr>
          <w:rFonts w:ascii="Girl Scout Text Book" w:hAnsi="Girl Scout Text Book"/>
        </w:rPr>
        <w:t xml:space="preserve">During business </w:t>
      </w:r>
      <w:proofErr w:type="gramStart"/>
      <w:r w:rsidRPr="00B33408">
        <w:rPr>
          <w:rFonts w:ascii="Girl Scout Text Book" w:hAnsi="Girl Scout Text Book"/>
        </w:rPr>
        <w:t>hours  you</w:t>
      </w:r>
      <w:proofErr w:type="gramEnd"/>
      <w:r w:rsidRPr="00B33408">
        <w:rPr>
          <w:rFonts w:ascii="Girl Scout Text Book" w:hAnsi="Girl Scout Text Book"/>
        </w:rPr>
        <w:t xml:space="preserve"> can reach a customer service specialist by calling </w:t>
      </w:r>
      <w:r w:rsidR="00FD16C5">
        <w:rPr>
          <w:rFonts w:ascii="Girl Scout Text Book" w:hAnsi="Girl Scout Text Book"/>
          <w:shd w:val="clear" w:color="auto" w:fill="CCEBFA" w:themeFill="accent2" w:themeFillTint="33"/>
        </w:rPr>
        <w:t>973-248-8200</w:t>
      </w:r>
      <w:r w:rsidRPr="00B33408">
        <w:rPr>
          <w:rFonts w:ascii="Girl Scout Text Book" w:hAnsi="Girl Scout Text Book"/>
        </w:rPr>
        <w:t xml:space="preserve"> </w:t>
      </w:r>
    </w:p>
    <w:p w14:paraId="7CC3C3B0" w14:textId="00DDA412" w:rsidR="00C95932" w:rsidRPr="00B33408" w:rsidRDefault="00C95932" w:rsidP="00C95932">
      <w:pPr>
        <w:ind w:left="360"/>
        <w:rPr>
          <w:rFonts w:ascii="Girl Scout Text Book" w:hAnsi="Girl Scout Text Book"/>
        </w:rPr>
      </w:pPr>
      <w:r w:rsidRPr="001B282B">
        <w:rPr>
          <w:rFonts w:ascii="Girl Scout Text Book" w:hAnsi="Girl Scout Text Book"/>
          <w:b/>
          <w:bCs/>
        </w:rPr>
        <w:t>Newsletters/Communication.</w:t>
      </w:r>
    </w:p>
    <w:p w14:paraId="7D3724EE" w14:textId="0A5E2CF9" w:rsidR="00C95932" w:rsidRPr="00AC03A6" w:rsidRDefault="00C95932" w:rsidP="00C95932">
      <w:pPr>
        <w:pStyle w:val="Heading2A"/>
      </w:pPr>
      <w:r w:rsidRPr="00AC03A6">
        <w:t>Tak</w:t>
      </w:r>
      <w:r>
        <w:t>e</w:t>
      </w:r>
      <w:r w:rsidRPr="00AC03A6">
        <w:t xml:space="preserve"> Advantage of Learning Opportunities</w:t>
      </w:r>
    </w:p>
    <w:p w14:paraId="4790B12D" w14:textId="77777777" w:rsidR="00C95932" w:rsidRPr="00AC03A6" w:rsidRDefault="00C95932" w:rsidP="00C95932">
      <w:pPr>
        <w:rPr>
          <w:rFonts w:ascii="Girl Scout Text Book" w:hAnsi="Girl Scout Text Book"/>
        </w:rPr>
      </w:pPr>
      <w:r w:rsidRPr="00AC03A6">
        <w:rPr>
          <w:rFonts w:ascii="Girl Scout Text Book" w:hAnsi="Girl Scout Text Book"/>
        </w:rPr>
        <w:t xml:space="preserve">We know that when you have the knowledge and skills you need to manage your girls, both you and your troop will thrive. Contact your council to ask about ongoing learning opportunities that will help you grow your skills and confidence. </w:t>
      </w:r>
    </w:p>
    <w:p w14:paraId="6C942DE6" w14:textId="77777777" w:rsidR="00C95932" w:rsidRPr="00AC03A6" w:rsidRDefault="00C95932" w:rsidP="00C95932">
      <w:pPr>
        <w:pStyle w:val="Heading2A"/>
      </w:pPr>
      <w:r w:rsidRPr="00AC03A6">
        <w:t xml:space="preserve">Know How Much You are </w:t>
      </w:r>
      <w:proofErr w:type="gramStart"/>
      <w:r w:rsidRPr="00AC03A6">
        <w:t>Appreciated</w:t>
      </w:r>
      <w:proofErr w:type="gramEnd"/>
    </w:p>
    <w:p w14:paraId="0BB1CA51" w14:textId="77777777" w:rsidR="00C95932" w:rsidRPr="00AC03A6" w:rsidRDefault="00C95932" w:rsidP="00C95932">
      <w:pPr>
        <w:rPr>
          <w:rFonts w:ascii="Girl Scout Text Book" w:hAnsi="Girl Scout Text Book"/>
        </w:rPr>
      </w:pPr>
      <w:r w:rsidRPr="00AC03A6">
        <w:rPr>
          <w:rFonts w:ascii="Girl Scout Text Book" w:hAnsi="Girl Scout Text Book"/>
        </w:rPr>
        <w:t xml:space="preserve">What begins with Girl Scouts speaking up at a troop meeting can go all the way to speaking in front of their city council for a cause they champion—and they will have your support to thank for that. Your volunteer role makes a powerful difference. Thank you for all you do. </w:t>
      </w:r>
    </w:p>
    <w:p w14:paraId="3EAB3F59" w14:textId="77777777" w:rsidR="00C95932" w:rsidRPr="00AC03A6" w:rsidRDefault="00C95932" w:rsidP="00C95932">
      <w:pPr>
        <w:rPr>
          <w:rFonts w:ascii="Girl Scout Text Book" w:hAnsi="Girl Scout Text Book"/>
        </w:rPr>
      </w:pPr>
      <w:r w:rsidRPr="00AC03A6">
        <w:rPr>
          <w:rFonts w:ascii="Girl Scout Text Book" w:hAnsi="Girl Scout Text Book"/>
        </w:rPr>
        <w:t xml:space="preserve">Just as you’ll receive support throughout your volunteer experience, when you reach the end of the term you signed up for, you’ll talk with your support team about the positive parts of your experience as well as the challenges you faced, and you’ll discuss whether you want to return to this position or try something </w:t>
      </w:r>
      <w:r w:rsidRPr="00AC03A6">
        <w:rPr>
          <w:rFonts w:ascii="Girl Scout Text Book" w:hAnsi="Girl Scout Text Book"/>
        </w:rPr>
        <w:lastRenderedPageBreak/>
        <w:t>new. The end of your troop year, camp season, overseas trip, or series/event session is just the beginning of your next adventure with Girl Scouts!</w:t>
      </w:r>
    </w:p>
    <w:p w14:paraId="4AA9FC78" w14:textId="77777777" w:rsidR="00C95932" w:rsidRPr="008F22E4" w:rsidRDefault="00C95932" w:rsidP="00C95932">
      <w:pPr>
        <w:rPr>
          <w:rFonts w:ascii="Girl Scout Text Book" w:hAnsi="Girl Scout Text Book"/>
        </w:rPr>
      </w:pPr>
      <w:r w:rsidRPr="00AC03A6">
        <w:rPr>
          <w:rFonts w:ascii="Girl Scout Text Book" w:hAnsi="Girl Scout Text Book"/>
        </w:rPr>
        <w:t>If you’re ready for more opportunities, be sure to let your council support team know how you’d like to be a part of girls’ lives in the future—whether in the same position or in other, flexible ways. Are you ready to organize a series or event? Take a trip? Work with girls at camp? Work with a troop of girls as a yearlong volunteer? Share your skills at a council office, working behind the scenes? The possibilities are endless and can be tailored to fit your skills and interests.</w:t>
      </w:r>
    </w:p>
    <w:p w14:paraId="2A01C18D" w14:textId="77777777" w:rsidR="00C95932" w:rsidRDefault="00C95932" w:rsidP="00C95932">
      <w:pPr>
        <w:rPr>
          <w:rFonts w:ascii="Girl Scout Text Book" w:hAnsi="Girl Scout Text Book"/>
        </w:rPr>
      </w:pPr>
    </w:p>
    <w:tbl>
      <w:tblPr>
        <w:tblStyle w:val="TableGrid"/>
        <w:tblW w:w="0" w:type="auto"/>
        <w:jc w:val="center"/>
        <w:tblBorders>
          <w:top w:val="single" w:sz="12" w:space="0" w:color="00B050"/>
          <w:left w:val="single" w:sz="12" w:space="0" w:color="00B050"/>
          <w:bottom w:val="single" w:sz="12" w:space="0" w:color="00B050"/>
          <w:right w:val="single" w:sz="12" w:space="0" w:color="00B050"/>
          <w:insideH w:val="single" w:sz="12" w:space="0" w:color="00B050"/>
          <w:insideV w:val="single" w:sz="12" w:space="0" w:color="00B050"/>
        </w:tblBorders>
        <w:tblCellMar>
          <w:top w:w="115" w:type="dxa"/>
          <w:bottom w:w="115" w:type="dxa"/>
        </w:tblCellMar>
        <w:tblLook w:val="04A0" w:firstRow="1" w:lastRow="0" w:firstColumn="1" w:lastColumn="0" w:noHBand="0" w:noVBand="1"/>
      </w:tblPr>
      <w:tblGrid>
        <w:gridCol w:w="8200"/>
      </w:tblGrid>
      <w:tr w:rsidR="00C95932" w:rsidRPr="00535E1D" w14:paraId="460B808E" w14:textId="77777777" w:rsidTr="00386298">
        <w:trPr>
          <w:trHeight w:val="809"/>
          <w:jc w:val="center"/>
        </w:trPr>
        <w:tc>
          <w:tcPr>
            <w:tcW w:w="8200" w:type="dxa"/>
            <w:shd w:val="clear" w:color="auto" w:fill="00B050"/>
            <w:vAlign w:val="center"/>
          </w:tcPr>
          <w:p w14:paraId="206B0E2C" w14:textId="3532D68C" w:rsidR="00C95932" w:rsidRPr="00F67BF5" w:rsidRDefault="00C95932" w:rsidP="009D5E6E">
            <w:pPr>
              <w:rPr>
                <w:rFonts w:ascii="Girl Scout Text Book" w:hAnsi="Girl Scout Text Book"/>
                <w:b/>
                <w:bCs/>
                <w:color w:val="FFFFFF" w:themeColor="background1"/>
                <w:sz w:val="40"/>
                <w:szCs w:val="40"/>
              </w:rPr>
            </w:pPr>
            <w:r w:rsidRPr="00F67BF5">
              <w:rPr>
                <w:rFonts w:ascii="Girl Scout Text Book" w:hAnsi="Girl Scout Text Book"/>
                <w:b/>
                <w:bCs/>
                <w:noProof/>
                <w:color w:val="FFFFFF" w:themeColor="background1"/>
                <w:sz w:val="40"/>
                <w:szCs w:val="40"/>
              </w:rPr>
              <w:drawing>
                <wp:anchor distT="0" distB="0" distL="114300" distR="114300" simplePos="0" relativeHeight="251658240" behindDoc="1" locked="0" layoutInCell="1" allowOverlap="1" wp14:anchorId="5C0B009F" wp14:editId="2D23B77E">
                  <wp:simplePos x="0" y="0"/>
                  <wp:positionH relativeFrom="column">
                    <wp:posOffset>4582795</wp:posOffset>
                  </wp:positionH>
                  <wp:positionV relativeFrom="paragraph">
                    <wp:posOffset>-79375</wp:posOffset>
                  </wp:positionV>
                  <wp:extent cx="389890" cy="365760"/>
                  <wp:effectExtent l="0" t="0" r="0" b="0"/>
                  <wp:wrapThrough wrapText="bothSides">
                    <wp:wrapPolygon edited="0">
                      <wp:start x="4221" y="0"/>
                      <wp:lineTo x="0" y="5625"/>
                      <wp:lineTo x="0" y="15750"/>
                      <wp:lineTo x="6332" y="20250"/>
                      <wp:lineTo x="14775" y="20250"/>
                      <wp:lineTo x="20052" y="15750"/>
                      <wp:lineTo x="20052" y="4500"/>
                      <wp:lineTo x="15831" y="0"/>
                      <wp:lineTo x="4221" y="0"/>
                    </wp:wrapPolygon>
                  </wp:wrapThrough>
                  <wp:docPr id="11" name="Picture 1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con&#10;&#10;Description automatically generated"/>
                          <pic:cNvPicPr/>
                        </pic:nvPicPr>
                        <pic:blipFill>
                          <a:blip r:embed="rId70"/>
                          <a:stretch>
                            <a:fillRect/>
                          </a:stretch>
                        </pic:blipFill>
                        <pic:spPr>
                          <a:xfrm>
                            <a:off x="0" y="0"/>
                            <a:ext cx="389890" cy="365760"/>
                          </a:xfrm>
                          <a:prstGeom prst="rect">
                            <a:avLst/>
                          </a:prstGeom>
                        </pic:spPr>
                      </pic:pic>
                    </a:graphicData>
                  </a:graphic>
                  <wp14:sizeRelH relativeFrom="margin">
                    <wp14:pctWidth>0</wp14:pctWidth>
                  </wp14:sizeRelH>
                  <wp14:sizeRelV relativeFrom="margin">
                    <wp14:pctHeight>0</wp14:pctHeight>
                  </wp14:sizeRelV>
                </wp:anchor>
              </w:drawing>
            </w:r>
            <w:r w:rsidRPr="00F67BF5">
              <w:rPr>
                <w:rFonts w:ascii="Girl Scout Text Book" w:hAnsi="Girl Scout Text Book"/>
                <w:b/>
                <w:bCs/>
                <w:color w:val="FFFFFF" w:themeColor="background1"/>
                <w:sz w:val="40"/>
                <w:szCs w:val="40"/>
              </w:rPr>
              <w:t>Volunteer Appreciation</w:t>
            </w:r>
          </w:p>
        </w:tc>
      </w:tr>
      <w:tr w:rsidR="00C95932" w14:paraId="7310ECDE" w14:textId="77777777" w:rsidTr="009D5E6E">
        <w:trPr>
          <w:jc w:val="center"/>
        </w:trPr>
        <w:tc>
          <w:tcPr>
            <w:tcW w:w="8200" w:type="dxa"/>
          </w:tcPr>
          <w:p w14:paraId="424FA7DE" w14:textId="77777777" w:rsidR="00C95932" w:rsidRDefault="00C95932" w:rsidP="009D5E6E">
            <w:pPr>
              <w:rPr>
                <w:rFonts w:ascii="Girl Scout Text Book" w:hAnsi="Girl Scout Text Book"/>
              </w:rPr>
            </w:pPr>
            <w:r>
              <w:rPr>
                <w:rFonts w:ascii="Girl Scout Text Book" w:hAnsi="Girl Scout Text Book"/>
              </w:rPr>
              <w:t>Without our passionate and dedicated volunteers, there would be no Girl Scouting. That’s why we celebrate National Volunteer Month every April and turn up the party as we ring in National Girl Scout Leader’s Day on April 22.</w:t>
            </w:r>
          </w:p>
          <w:p w14:paraId="04E7D927" w14:textId="77777777" w:rsidR="00C95932" w:rsidRDefault="00C95932" w:rsidP="009D5E6E">
            <w:pPr>
              <w:rPr>
                <w:rFonts w:ascii="Girl Scout Text Book" w:hAnsi="Girl Scout Text Book"/>
              </w:rPr>
            </w:pPr>
          </w:p>
          <w:p w14:paraId="4D82570D" w14:textId="77777777" w:rsidR="00C95932" w:rsidRDefault="00C95932" w:rsidP="009D5E6E">
            <w:pPr>
              <w:rPr>
                <w:rFonts w:ascii="Girl Scout Text Book" w:hAnsi="Girl Scout Text Book"/>
              </w:rPr>
            </w:pPr>
            <w:r>
              <w:rPr>
                <w:rFonts w:ascii="Girl Scout Text Book" w:hAnsi="Girl Scout Text Book"/>
              </w:rPr>
              <w:t>Girl Scouts also celebrates National Volunteer Week, which falls during the third day of April. What can we say, we love our volunteers!</w:t>
            </w:r>
          </w:p>
          <w:p w14:paraId="23724D6C" w14:textId="51EBF43F" w:rsidR="00C95932" w:rsidRDefault="00C95932" w:rsidP="009D5E6E">
            <w:pPr>
              <w:rPr>
                <w:rFonts w:ascii="Girl Scout Text Book" w:hAnsi="Girl Scout Text Book"/>
              </w:rPr>
            </w:pPr>
          </w:p>
        </w:tc>
      </w:tr>
    </w:tbl>
    <w:p w14:paraId="6B5BE92C" w14:textId="6B9CA304" w:rsidR="00180D2A" w:rsidRDefault="00180D2A" w:rsidP="00C95932">
      <w:pPr>
        <w:rPr>
          <w:rFonts w:ascii="Girl Scout Text Book" w:hAnsi="Girl Scout Text Book"/>
        </w:rPr>
      </w:pPr>
    </w:p>
    <w:p w14:paraId="762441A0" w14:textId="77777777" w:rsidR="00B276D5" w:rsidRDefault="00B276D5">
      <w:pPr>
        <w:rPr>
          <w:rFonts w:ascii="Girl Scout Text Book" w:hAnsi="Girl Scout Text Book"/>
          <w:b/>
          <w:bCs/>
          <w:sz w:val="24"/>
          <w:szCs w:val="24"/>
        </w:rPr>
      </w:pPr>
      <w:r>
        <w:br w:type="page"/>
      </w:r>
    </w:p>
    <w:p w14:paraId="400D25CF" w14:textId="07D0F3C3" w:rsidR="00C95932" w:rsidRPr="00DB5DAB" w:rsidRDefault="00C95932" w:rsidP="00C95932">
      <w:pPr>
        <w:pStyle w:val="Heading2A"/>
      </w:pPr>
      <w:r w:rsidRPr="00DB5DAB">
        <w:lastRenderedPageBreak/>
        <w:t>Girl Scout Participation in Activities with Other Scouting Organizations</w:t>
      </w:r>
    </w:p>
    <w:p w14:paraId="53705488" w14:textId="77777777" w:rsidR="00C95932" w:rsidRPr="00180498" w:rsidRDefault="00C95932" w:rsidP="00C95932">
      <w:pPr>
        <w:rPr>
          <w:rFonts w:ascii="Girl Scout Text Book" w:hAnsi="Girl Scout Text Book"/>
        </w:rPr>
      </w:pPr>
      <w:r w:rsidRPr="00180498">
        <w:rPr>
          <w:rFonts w:ascii="Girl Scout Text Book" w:hAnsi="Girl Scout Text Book"/>
        </w:rPr>
        <w:t>The decision by Boy Scouts of America (BSA) to open the Boy Scout program to girls has fundamentally altered the nature of the relationship between BSA and Girl Scouts nationally and locally. Local relationships between BSA and Girl Scout councils that have led to partnerships and joint activities in the past may now create certain risks or challenges for Girl Scouts. For this reason, councils are encouraged to avoid joint recruiting and/or joint participation in community events or activities.</w:t>
      </w:r>
    </w:p>
    <w:p w14:paraId="1767D98C" w14:textId="77777777" w:rsidR="00C95932" w:rsidRPr="00180498" w:rsidRDefault="00C95932" w:rsidP="00C95932">
      <w:pPr>
        <w:pStyle w:val="Heading2A"/>
        <w:ind w:left="360"/>
      </w:pPr>
      <w:r w:rsidRPr="00180498">
        <w:t>Marketplace Confusion</w:t>
      </w:r>
    </w:p>
    <w:p w14:paraId="0611982B" w14:textId="77777777" w:rsidR="00C95932" w:rsidRPr="00180498" w:rsidRDefault="00C95932" w:rsidP="00C95932">
      <w:pPr>
        <w:ind w:left="360"/>
        <w:rPr>
          <w:rFonts w:ascii="Girl Scout Text Book" w:hAnsi="Girl Scout Text Book"/>
        </w:rPr>
      </w:pPr>
      <w:r w:rsidRPr="00180498">
        <w:rPr>
          <w:rFonts w:ascii="Girl Scout Text Book" w:hAnsi="Girl Scout Text Book"/>
        </w:rPr>
        <w:t>To protect the integrity of the Girl Scout brand and reinforce our programming as unique, girl-only, and best in class, we must ensure that we take care that the activities in which girls participate are exclusive to the Girl Scout program, are safe and girl-led, and are conducted under the appropriate supervision of Girl Scouts.</w:t>
      </w:r>
    </w:p>
    <w:p w14:paraId="6C0767F6" w14:textId="77777777" w:rsidR="00C95932" w:rsidRPr="00180498" w:rsidRDefault="00C95932" w:rsidP="00C95932">
      <w:pPr>
        <w:pStyle w:val="Heading2A"/>
        <w:ind w:left="360"/>
      </w:pPr>
      <w:r w:rsidRPr="00180498">
        <w:t>Protecting Use of Girl Scout Materials</w:t>
      </w:r>
    </w:p>
    <w:p w14:paraId="732C2700" w14:textId="77777777" w:rsidR="00C95932" w:rsidRDefault="00C95932" w:rsidP="00C95932">
      <w:pPr>
        <w:ind w:left="360"/>
        <w:rPr>
          <w:rFonts w:ascii="Girl Scout Text Book" w:hAnsi="Girl Scout Text Book"/>
        </w:rPr>
      </w:pPr>
      <w:r w:rsidRPr="00180498">
        <w:rPr>
          <w:rFonts w:ascii="Girl Scout Text Book" w:hAnsi="Girl Scout Text Book"/>
        </w:rPr>
        <w:t>Girl Scout materials are intended for the exclusive use of Girl Scouts and are protected as the intellectual property of Girl Scouts of the USA. Materials include but are not limited to: Girl Scout logo, tag lines, and/or program and badge requirements.</w:t>
      </w:r>
    </w:p>
    <w:p w14:paraId="7FE114B8" w14:textId="77777777" w:rsidR="00C95932" w:rsidRDefault="00C95932" w:rsidP="00C95932">
      <w:pPr>
        <w:rPr>
          <w:rFonts w:ascii="Girl Scout Text Book" w:hAnsi="Girl Scout Text Book"/>
        </w:rPr>
      </w:pPr>
      <w:r>
        <w:rPr>
          <w:rFonts w:ascii="Girl Scout Text Book" w:hAnsi="Girl Scout Text Book"/>
        </w:rPr>
        <w:br w:type="page"/>
      </w:r>
    </w:p>
    <w:p w14:paraId="21A93FB0" w14:textId="77777777" w:rsidR="00306BBB" w:rsidRPr="003774A9" w:rsidRDefault="00306BBB" w:rsidP="00306BBB">
      <w:pPr>
        <w:pStyle w:val="Heading1"/>
      </w:pPr>
      <w:bookmarkStart w:id="6" w:name="_Toc105565743"/>
      <w:bookmarkStart w:id="7" w:name="TroopFinances"/>
      <w:r w:rsidRPr="003774A9">
        <w:lastRenderedPageBreak/>
        <w:t>Troop Finances</w:t>
      </w:r>
      <w:bookmarkEnd w:id="6"/>
    </w:p>
    <w:bookmarkEnd w:id="7"/>
    <w:p w14:paraId="74FD13C8" w14:textId="77777777" w:rsidR="00306BBB" w:rsidRPr="003774A9" w:rsidRDefault="00306BBB" w:rsidP="00306BBB">
      <w:pPr>
        <w:rPr>
          <w:rFonts w:ascii="Girl Scout Text Book" w:hAnsi="Girl Scout Text Book"/>
        </w:rPr>
      </w:pPr>
      <w:r w:rsidRPr="003774A9">
        <w:rPr>
          <w:rFonts w:ascii="Girl Scout Text Book" w:hAnsi="Girl Scout Text Book"/>
        </w:rPr>
        <w:t>With your guidance, your Girl Scouts will learn money skills that will serve them throughout their lives. Your Girl Scout troop will plan and finance its own activities, and you’ll coach your girls as they earn and manage troop funds. Troop activities are powered by proceeds earned through council-sponsored product program activities (such as the Girl Scout Cookie Program), group money-earning activities (council approved, of course), and any dues your troop may charge.</w:t>
      </w:r>
    </w:p>
    <w:p w14:paraId="2BECDF7C" w14:textId="77777777" w:rsidR="00306BBB" w:rsidRPr="003774A9" w:rsidRDefault="00306BBB" w:rsidP="00306BBB">
      <w:pPr>
        <w:rPr>
          <w:rFonts w:ascii="Girl Scout Text Book" w:hAnsi="Girl Scout Text Book"/>
        </w:rPr>
      </w:pPr>
      <w:r w:rsidRPr="003774A9">
        <w:rPr>
          <w:rFonts w:ascii="Girl Scout Text Book" w:hAnsi="Girl Scout Text Book"/>
        </w:rPr>
        <w:t xml:space="preserve">Remember that all funds collected, raised, earned, or otherwise received in the name of and for the benefit of Girl Scouting belong to the troop and must be used for the purposes of Girl Scouting. Funds are administered through the troop and do not belong to individuals. </w:t>
      </w:r>
    </w:p>
    <w:p w14:paraId="39466D64" w14:textId="77777777" w:rsidR="00306BBB" w:rsidRPr="003774A9" w:rsidRDefault="00306BBB" w:rsidP="00306BBB">
      <w:pPr>
        <w:pStyle w:val="Heading2A"/>
      </w:pPr>
      <w:r w:rsidRPr="003774A9">
        <w:t>Establishing a Troop Account</w:t>
      </w:r>
    </w:p>
    <w:p w14:paraId="5DDF6AE5" w14:textId="77777777" w:rsidR="00306BBB" w:rsidRPr="003774A9" w:rsidRDefault="00306BBB" w:rsidP="00306BBB">
      <w:pPr>
        <w:rPr>
          <w:rFonts w:ascii="Girl Scout Text Book" w:hAnsi="Girl Scout Text Book"/>
        </w:rPr>
      </w:pPr>
      <w:r w:rsidRPr="003774A9">
        <w:rPr>
          <w:rFonts w:ascii="Girl Scout Text Book" w:hAnsi="Girl Scout Text Book"/>
        </w:rPr>
        <w:t xml:space="preserve">No matter how much your troop plans to save or spend, you’ll need a safe place to deposit your troop dues, product program proceeds, and other funds. If you’ve stepped up to lead an existing troop, you may inherit a checking account, but with a new troop, you’ll want to open a new bank account. </w:t>
      </w:r>
    </w:p>
    <w:p w14:paraId="5F14BDAA" w14:textId="77777777" w:rsidR="00306BBB" w:rsidRPr="003774A9" w:rsidRDefault="00306BBB" w:rsidP="00306BBB">
      <w:pPr>
        <w:rPr>
          <w:rFonts w:ascii="Girl Scout Text Book" w:hAnsi="Girl Scout Text Book"/>
        </w:rPr>
      </w:pPr>
      <w:r w:rsidRPr="003774A9">
        <w:rPr>
          <w:rFonts w:ascii="Girl Scout Text Book" w:hAnsi="Girl Scout Text Book"/>
        </w:rPr>
        <w:t xml:space="preserve">Here are a few helpful tips you can take to the bank: </w:t>
      </w:r>
    </w:p>
    <w:p w14:paraId="39BD00DE" w14:textId="77777777" w:rsidR="00306BBB" w:rsidRPr="003774A9" w:rsidRDefault="00306BBB" w:rsidP="00306BBB">
      <w:pPr>
        <w:pStyle w:val="BulletedList"/>
      </w:pPr>
      <w:r w:rsidRPr="003774A9">
        <w:t>Be sure to find a bank that has free checking and low fees.</w:t>
      </w:r>
    </w:p>
    <w:p w14:paraId="22D723E2" w14:textId="77777777" w:rsidR="00306BBB" w:rsidRPr="003774A9" w:rsidRDefault="00306BBB" w:rsidP="00306BBB">
      <w:pPr>
        <w:pStyle w:val="BulletedList"/>
      </w:pPr>
      <w:r w:rsidRPr="003774A9">
        <w:t xml:space="preserve">Designate a “troop treasurer,” that is, one person who is responsible for troop funds and for keeping a daily account of expenditures. </w:t>
      </w:r>
    </w:p>
    <w:p w14:paraId="328869C6" w14:textId="77777777" w:rsidR="00306BBB" w:rsidRPr="003774A9" w:rsidRDefault="00306BBB" w:rsidP="00306BBB">
      <w:pPr>
        <w:pStyle w:val="BulletedList"/>
      </w:pPr>
      <w:r w:rsidRPr="003774A9">
        <w:t>Ensure your account comes with a debit card that you can use during activities or trips. These transactions are easier to track at the end of the year.</w:t>
      </w:r>
    </w:p>
    <w:p w14:paraId="364E8E26" w14:textId="77777777" w:rsidR="00306BBB" w:rsidRPr="003774A9" w:rsidRDefault="00306BBB" w:rsidP="00306BBB">
      <w:pPr>
        <w:pStyle w:val="BulletedList"/>
      </w:pPr>
      <w:r w:rsidRPr="003774A9">
        <w:t>Be prepared and make sure another troop volunteer has a debit card for the troop account in case the main card is lost.</w:t>
      </w:r>
    </w:p>
    <w:p w14:paraId="7EB00AA3" w14:textId="77777777" w:rsidR="00306BBB" w:rsidRPr="003774A9" w:rsidRDefault="00306BBB" w:rsidP="00306BBB">
      <w:pPr>
        <w:pStyle w:val="BulletedList"/>
      </w:pPr>
      <w:r w:rsidRPr="003774A9">
        <w:t>Handle a lost troop debit card the same way you would a personal debit card: cancel it immediately.</w:t>
      </w:r>
    </w:p>
    <w:p w14:paraId="42951051" w14:textId="77777777" w:rsidR="00306BBB" w:rsidRPr="003774A9" w:rsidRDefault="00306BBB" w:rsidP="00306BBB">
      <w:pPr>
        <w:pStyle w:val="BulletedList"/>
        <w:spacing w:after="160"/>
      </w:pPr>
      <w:r w:rsidRPr="003774A9">
        <w:t>Keep troop funds in the bank before an activity or trip and pay for as many items as possible in advance of your departure.</w:t>
      </w:r>
    </w:p>
    <w:p w14:paraId="6B9FCC10" w14:textId="77777777" w:rsidR="00306BBB" w:rsidRPr="003774A9" w:rsidRDefault="00306BBB" w:rsidP="00306BBB">
      <w:pPr>
        <w:rPr>
          <w:rFonts w:ascii="Girl Scout Text Book" w:hAnsi="Girl Scout Text Book"/>
        </w:rPr>
      </w:pPr>
      <w:r w:rsidRPr="003774A9">
        <w:rPr>
          <w:rFonts w:ascii="Girl Scout Text Book" w:hAnsi="Girl Scout Text Book"/>
        </w:rPr>
        <w:t xml:space="preserve">Follow your council’s financial policies and procedures for setting up an account. Most council-sponsored product program activities have specific banking and tracking procedures. </w:t>
      </w:r>
    </w:p>
    <w:p w14:paraId="6C647D71" w14:textId="77777777" w:rsidR="00306BBB" w:rsidRPr="003774A9" w:rsidRDefault="00306BBB" w:rsidP="00306BBB">
      <w:pPr>
        <w:pStyle w:val="Heading2A"/>
      </w:pPr>
      <w:r w:rsidRPr="003774A9">
        <w:t xml:space="preserve">Disbanding </w:t>
      </w:r>
      <w:r>
        <w:t>Troops and</w:t>
      </w:r>
      <w:r w:rsidRPr="003774A9">
        <w:t xml:space="preserve"> Unused Troop Funds</w:t>
      </w:r>
    </w:p>
    <w:p w14:paraId="662D4D29" w14:textId="77777777" w:rsidR="00306BBB" w:rsidRPr="003774A9" w:rsidRDefault="00306BBB" w:rsidP="00306BBB">
      <w:pPr>
        <w:rPr>
          <w:rFonts w:ascii="Girl Scout Text Book" w:hAnsi="Girl Scout Text Book"/>
        </w:rPr>
      </w:pPr>
      <w:r w:rsidRPr="003774A9">
        <w:rPr>
          <w:rFonts w:ascii="Girl Scout Text Book" w:hAnsi="Girl Scout Text Book"/>
        </w:rPr>
        <w:t>When a troop disbands, any unused Girl Scout money left in the account becomes the property of the council. Troop funds are not the property of any individual member. Before disbanding, ask your girls how they want to pay it forward</w:t>
      </w:r>
      <w:r>
        <w:rPr>
          <w:rFonts w:ascii="Girl Scout Text Book" w:hAnsi="Girl Scout Text Book"/>
        </w:rPr>
        <w:t xml:space="preserve">. They </w:t>
      </w:r>
      <w:r w:rsidRPr="003774A9">
        <w:rPr>
          <w:rFonts w:ascii="Girl Scout Text Book" w:hAnsi="Girl Scout Text Book"/>
        </w:rPr>
        <w:t xml:space="preserve">may decide to donate any unused funds to their service unit, to another troop, or to pay for Girl Scout activities. Activities can also include purchasing materials to support another organization through </w:t>
      </w:r>
      <w:proofErr w:type="gramStart"/>
      <w:r w:rsidRPr="003774A9">
        <w:rPr>
          <w:rFonts w:ascii="Girl Scout Text Book" w:hAnsi="Girl Scout Text Book"/>
        </w:rPr>
        <w:t>Take Action</w:t>
      </w:r>
      <w:proofErr w:type="gramEnd"/>
      <w:r w:rsidRPr="003774A9">
        <w:rPr>
          <w:rFonts w:ascii="Girl Scout Text Book" w:hAnsi="Girl Scout Text Book"/>
        </w:rPr>
        <w:t xml:space="preserve"> projects. </w:t>
      </w:r>
    </w:p>
    <w:p w14:paraId="2E3D6DB6" w14:textId="77777777" w:rsidR="00180D2A" w:rsidRDefault="00180D2A">
      <w:pPr>
        <w:rPr>
          <w:rFonts w:ascii="Girl Scout Text Book" w:hAnsi="Girl Scout Text Book"/>
          <w:b/>
          <w:bCs/>
          <w:sz w:val="24"/>
          <w:szCs w:val="24"/>
        </w:rPr>
      </w:pPr>
      <w:r>
        <w:br w:type="page"/>
      </w:r>
    </w:p>
    <w:p w14:paraId="72F61A7F" w14:textId="4C713650" w:rsidR="00306BBB" w:rsidRPr="003774A9" w:rsidRDefault="00306BBB" w:rsidP="00306BBB">
      <w:pPr>
        <w:pStyle w:val="Heading2A"/>
      </w:pPr>
      <w:r w:rsidRPr="003774A9">
        <w:lastRenderedPageBreak/>
        <w:t>Closing the Troop Account</w:t>
      </w:r>
    </w:p>
    <w:p w14:paraId="66637CF6" w14:textId="77777777" w:rsidR="00306BBB" w:rsidRPr="003774A9" w:rsidRDefault="00306BBB" w:rsidP="00306BBB">
      <w:pPr>
        <w:rPr>
          <w:rFonts w:ascii="Girl Scout Text Book" w:hAnsi="Girl Scout Text Book"/>
        </w:rPr>
      </w:pPr>
      <w:r w:rsidRPr="003774A9">
        <w:rPr>
          <w:rFonts w:ascii="Girl Scout Text Book" w:hAnsi="Girl Scout Text Book"/>
        </w:rPr>
        <w:t>When closing a troop account, be sure all checks and other debits have cleared the account before you close it. Remember, you may have to close the account in person. Turn remaining funds over to a council staff member.</w:t>
      </w:r>
    </w:p>
    <w:p w14:paraId="38D11019" w14:textId="77777777" w:rsidR="00306BBB" w:rsidRPr="003774A9" w:rsidRDefault="00306BBB" w:rsidP="00306BBB">
      <w:pPr>
        <w:pStyle w:val="Heading2A"/>
      </w:pPr>
      <w:r w:rsidRPr="003774A9">
        <w:t>Money-Earning Basics for Troops</w:t>
      </w:r>
    </w:p>
    <w:p w14:paraId="4763622D" w14:textId="77777777" w:rsidR="00306BBB" w:rsidRPr="003774A9" w:rsidRDefault="00306BBB" w:rsidP="00306BBB">
      <w:pPr>
        <w:rPr>
          <w:rFonts w:ascii="Girl Scout Text Book" w:hAnsi="Girl Scout Text Book"/>
        </w:rPr>
      </w:pPr>
      <w:r w:rsidRPr="003774A9">
        <w:rPr>
          <w:rFonts w:ascii="Girl Scout Text Book" w:hAnsi="Girl Scout Text Book"/>
        </w:rPr>
        <w:t xml:space="preserve">Troops flex their financial muscles in two distinct ways: </w:t>
      </w:r>
    </w:p>
    <w:p w14:paraId="4ABA430C" w14:textId="77777777" w:rsidR="00306BBB" w:rsidRPr="003774A9" w:rsidRDefault="00306BBB" w:rsidP="00306BBB">
      <w:pPr>
        <w:ind w:left="360"/>
        <w:rPr>
          <w:rFonts w:ascii="Girl Scout Text Book" w:hAnsi="Girl Scout Text Book"/>
        </w:rPr>
      </w:pPr>
      <w:r w:rsidRPr="005E2DFA">
        <w:rPr>
          <w:rFonts w:ascii="Girl Scout Text Book" w:hAnsi="Girl Scout Text Book"/>
          <w:b/>
          <w:bCs/>
        </w:rPr>
        <w:t xml:space="preserve">The Girl Scout Cookie Program and other </w:t>
      </w:r>
      <w:r>
        <w:rPr>
          <w:rFonts w:ascii="Girl Scout Text Book" w:hAnsi="Girl Scout Text Book"/>
          <w:b/>
          <w:bCs/>
        </w:rPr>
        <w:t xml:space="preserve">product </w:t>
      </w:r>
      <w:r w:rsidRPr="005E2DFA">
        <w:rPr>
          <w:rFonts w:ascii="Girl Scout Text Book" w:hAnsi="Girl Scout Text Book"/>
          <w:b/>
          <w:bCs/>
        </w:rPr>
        <w:t>sales of Girl Scout</w:t>
      </w:r>
      <w:r>
        <w:rPr>
          <w:rFonts w:ascii="Girl Scout Text Book" w:hAnsi="Girl Scout Text Book"/>
          <w:b/>
          <w:bCs/>
        </w:rPr>
        <w:t>s</w:t>
      </w:r>
      <w:r w:rsidRPr="001D71DB">
        <w:rPr>
          <w:rFonts w:ascii="Girl Scout Text Book" w:hAnsi="Girl Scout Text Book"/>
        </w:rPr>
        <w:t xml:space="preserve"> (</w:t>
      </w:r>
      <w:r>
        <w:rPr>
          <w:rFonts w:ascii="Girl Scout Text Book" w:hAnsi="Girl Scout Text Book"/>
        </w:rPr>
        <w:t>a</w:t>
      </w:r>
      <w:r w:rsidRPr="003774A9">
        <w:rPr>
          <w:rFonts w:ascii="Girl Scout Text Book" w:hAnsi="Girl Scout Text Book"/>
        </w:rPr>
        <w:t>uthorized product</w:t>
      </w:r>
      <w:r>
        <w:rPr>
          <w:rFonts w:ascii="Girl Scout Text Book" w:hAnsi="Girl Scout Text Book"/>
        </w:rPr>
        <w:t xml:space="preserve"> sales </w:t>
      </w:r>
      <w:r w:rsidRPr="003774A9">
        <w:rPr>
          <w:rFonts w:ascii="Girl Scout Text Book" w:hAnsi="Girl Scout Text Book"/>
        </w:rPr>
        <w:t>such as calendars, magazines, or nuts and candy</w:t>
      </w:r>
      <w:r>
        <w:rPr>
          <w:rFonts w:ascii="Girl Scout Text Book" w:hAnsi="Girl Scout Text Book"/>
        </w:rPr>
        <w:t xml:space="preserve">) </w:t>
      </w:r>
      <w:r w:rsidRPr="003774A9">
        <w:rPr>
          <w:rFonts w:ascii="Girl Scout Text Book" w:hAnsi="Girl Scout Text Book"/>
        </w:rPr>
        <w:t>organized by your council. All girl members are eligible to participate in two council-sponsored product program activities each year with volunteer supervision</w:t>
      </w:r>
      <w:r>
        <w:rPr>
          <w:rFonts w:ascii="Girl Scout Text Book" w:hAnsi="Girl Scout Text Book"/>
        </w:rPr>
        <w:t>—</w:t>
      </w:r>
      <w:r w:rsidRPr="003774A9">
        <w:rPr>
          <w:rFonts w:ascii="Girl Scout Text Book" w:hAnsi="Girl Scout Text Book"/>
        </w:rPr>
        <w:t xml:space="preserve">the </w:t>
      </w:r>
      <w:r>
        <w:rPr>
          <w:rFonts w:ascii="Girl Scout Text Book" w:hAnsi="Girl Scout Text Book"/>
        </w:rPr>
        <w:t>Girl Scout Cookie Program</w:t>
      </w:r>
      <w:r w:rsidRPr="003774A9">
        <w:rPr>
          <w:rFonts w:ascii="Girl Scout Text Book" w:hAnsi="Girl Scout Text Book"/>
        </w:rPr>
        <w:t xml:space="preserve"> and one other council-authorized product program. Please remember, volunteers and Girl Scout council staff don’t sell cookies and other products—girls do.</w:t>
      </w:r>
    </w:p>
    <w:p w14:paraId="66AAF002" w14:textId="77777777" w:rsidR="00306BBB" w:rsidRPr="003774A9" w:rsidRDefault="00306BBB" w:rsidP="00306BBB">
      <w:pPr>
        <w:ind w:left="360"/>
        <w:rPr>
          <w:rFonts w:ascii="Girl Scout Text Book" w:hAnsi="Girl Scout Text Book"/>
        </w:rPr>
      </w:pPr>
      <w:r w:rsidRPr="00C63B33">
        <w:rPr>
          <w:rFonts w:ascii="Girl Scout Text Book" w:hAnsi="Girl Scout Text Book"/>
          <w:b/>
          <w:bCs/>
        </w:rPr>
        <w:t>Group money-earning activities</w:t>
      </w:r>
      <w:r w:rsidRPr="003774A9">
        <w:rPr>
          <w:rFonts w:ascii="Girl Scout Text Book" w:hAnsi="Girl Scout Text Book"/>
        </w:rPr>
        <w:t xml:space="preserve"> organized by the troop (not by the council) that are planned and carried out by girls (in partnership with volunteers) and that earn money for the group. </w:t>
      </w:r>
    </w:p>
    <w:p w14:paraId="46C675F6" w14:textId="77777777" w:rsidR="00306BBB" w:rsidRPr="003774A9" w:rsidRDefault="00306BBB" w:rsidP="00306BBB">
      <w:pPr>
        <w:pStyle w:val="Heading2A"/>
      </w:pPr>
      <w:r w:rsidRPr="003774A9">
        <w:t>Participation Guidance</w:t>
      </w:r>
    </w:p>
    <w:p w14:paraId="46A83429" w14:textId="77777777" w:rsidR="00306BBB" w:rsidRPr="003774A9" w:rsidRDefault="00306BBB" w:rsidP="00306BBB">
      <w:pPr>
        <w:rPr>
          <w:rFonts w:ascii="Girl Scout Text Book" w:hAnsi="Girl Scout Text Book"/>
        </w:rPr>
      </w:pPr>
      <w:r w:rsidRPr="003774A9">
        <w:rPr>
          <w:rFonts w:ascii="Girl Scout Text Book" w:hAnsi="Girl Scout Text Book"/>
        </w:rPr>
        <w:t xml:space="preserve">Girls’ participation in both council-sponsored product program activities and group money-earning projects is based </w:t>
      </w:r>
      <w:r>
        <w:rPr>
          <w:rFonts w:ascii="Girl Scout Text Book" w:hAnsi="Girl Scout Text Book"/>
        </w:rPr>
        <w:t>on</w:t>
      </w:r>
      <w:r w:rsidRPr="003774A9">
        <w:rPr>
          <w:rFonts w:ascii="Girl Scout Text Book" w:hAnsi="Girl Scout Text Book"/>
        </w:rPr>
        <w:t xml:space="preserve"> the following:</w:t>
      </w:r>
    </w:p>
    <w:p w14:paraId="3DE5E1E9" w14:textId="77777777" w:rsidR="00306BBB" w:rsidRPr="003774A9" w:rsidRDefault="00306BBB" w:rsidP="00306BBB">
      <w:pPr>
        <w:pStyle w:val="BulletedList"/>
      </w:pPr>
      <w:r w:rsidRPr="003774A9">
        <w:t>Voluntary participation</w:t>
      </w:r>
      <w:r>
        <w:t>.</w:t>
      </w:r>
    </w:p>
    <w:p w14:paraId="37187964" w14:textId="77777777" w:rsidR="00306BBB" w:rsidRPr="003774A9" w:rsidRDefault="00306BBB" w:rsidP="00306BBB">
      <w:pPr>
        <w:pStyle w:val="BulletedList"/>
      </w:pPr>
      <w:r w:rsidRPr="003774A9">
        <w:t>Written permission of each girl’s parent or guardian</w:t>
      </w:r>
      <w:r>
        <w:t>.</w:t>
      </w:r>
    </w:p>
    <w:p w14:paraId="40F5D1B0" w14:textId="77777777" w:rsidR="00306BBB" w:rsidRPr="003774A9" w:rsidRDefault="00306BBB" w:rsidP="00306BBB">
      <w:pPr>
        <w:pStyle w:val="BulletedList"/>
      </w:pPr>
      <w:r w:rsidRPr="003774A9">
        <w:t>An understanding of (and ability to explain clearly to others) why the money is needed</w:t>
      </w:r>
      <w:r>
        <w:t>.</w:t>
      </w:r>
    </w:p>
    <w:p w14:paraId="317A170B" w14:textId="77777777" w:rsidR="00306BBB" w:rsidRPr="003774A9" w:rsidRDefault="00306BBB" w:rsidP="00306BBB">
      <w:pPr>
        <w:pStyle w:val="BulletedList"/>
      </w:pPr>
      <w:r w:rsidRPr="003774A9">
        <w:t>An understanding that money earning should not exceed what the group needs to support its program activities</w:t>
      </w:r>
      <w:r>
        <w:t>.</w:t>
      </w:r>
    </w:p>
    <w:p w14:paraId="33D2CD20" w14:textId="77777777" w:rsidR="00306BBB" w:rsidRPr="003774A9" w:rsidRDefault="00306BBB" w:rsidP="00306BBB">
      <w:pPr>
        <w:pStyle w:val="BulletedList"/>
      </w:pPr>
      <w:r w:rsidRPr="003774A9">
        <w:t>Observance of local ordinances related to involvement of children in money-earning activities as well as health and safety laws</w:t>
      </w:r>
      <w:r>
        <w:t>.</w:t>
      </w:r>
    </w:p>
    <w:p w14:paraId="39140D15" w14:textId="77777777" w:rsidR="00306BBB" w:rsidRPr="003774A9" w:rsidRDefault="00306BBB" w:rsidP="00306BBB">
      <w:pPr>
        <w:pStyle w:val="BulletedList"/>
      </w:pPr>
      <w:r w:rsidRPr="003774A9">
        <w:t>Vigilance in protecting the personal safety of each girl</w:t>
      </w:r>
      <w:r>
        <w:t>.</w:t>
      </w:r>
    </w:p>
    <w:p w14:paraId="5146AAE8" w14:textId="77777777" w:rsidR="00306BBB" w:rsidRPr="003774A9" w:rsidRDefault="00306BBB" w:rsidP="00306BBB">
      <w:pPr>
        <w:pStyle w:val="BulletedList"/>
        <w:spacing w:after="160"/>
      </w:pPr>
      <w:r w:rsidRPr="003774A9">
        <w:t>Arrangements for safeguarding the money</w:t>
      </w:r>
      <w:r>
        <w:t>.</w:t>
      </w:r>
    </w:p>
    <w:p w14:paraId="1F175CAD" w14:textId="77777777" w:rsidR="00306BBB" w:rsidRPr="003774A9" w:rsidRDefault="00306BBB" w:rsidP="00306BBB">
      <w:pPr>
        <w:pStyle w:val="Heading2A"/>
      </w:pPr>
      <w:r w:rsidRPr="003774A9">
        <w:t>Additional Guidelines</w:t>
      </w:r>
    </w:p>
    <w:p w14:paraId="5E4B1CE2" w14:textId="77777777" w:rsidR="00306BBB" w:rsidRPr="003774A9" w:rsidRDefault="00306BBB" w:rsidP="00306BBB">
      <w:pPr>
        <w:rPr>
          <w:rFonts w:ascii="Girl Scout Text Book" w:hAnsi="Girl Scout Text Book"/>
        </w:rPr>
      </w:pPr>
      <w:r w:rsidRPr="003774A9">
        <w:rPr>
          <w:rFonts w:ascii="Girl Scout Text Book" w:hAnsi="Girl Scout Text Book"/>
        </w:rPr>
        <w:t>Keep these specific guidelines</w:t>
      </w:r>
      <w:r>
        <w:rPr>
          <w:rFonts w:ascii="Girl Scout Text Book" w:hAnsi="Girl Scout Text Book"/>
        </w:rPr>
        <w:t>—</w:t>
      </w:r>
      <w:r w:rsidRPr="003774A9">
        <w:rPr>
          <w:rFonts w:ascii="Girl Scout Text Book" w:hAnsi="Girl Scout Text Book"/>
        </w:rPr>
        <w:t>some of which are required by the Internal Revenue Service—in mind to ensure that sales are conducted with legal and financial integrity.</w:t>
      </w:r>
    </w:p>
    <w:p w14:paraId="029FE13F" w14:textId="77777777" w:rsidR="00306BBB" w:rsidRPr="003774A9" w:rsidRDefault="00306BBB" w:rsidP="00306BBB">
      <w:pPr>
        <w:pStyle w:val="BulletedList"/>
      </w:pPr>
      <w:r w:rsidRPr="00477DD2">
        <w:rPr>
          <w:b/>
          <w:bCs/>
        </w:rPr>
        <w:t>All rewards earned by girls through the product program activities must support Girl Scout program experiences</w:t>
      </w:r>
      <w:r w:rsidRPr="003774A9">
        <w:t xml:space="preserve"> (such as camp, travel, and program events, but not scholarships or financial credits toward outside organizations).</w:t>
      </w:r>
    </w:p>
    <w:p w14:paraId="4A90EAE1" w14:textId="77777777" w:rsidR="00306BBB" w:rsidRPr="003774A9" w:rsidRDefault="00306BBB" w:rsidP="00306BBB">
      <w:pPr>
        <w:pStyle w:val="BulletedList"/>
      </w:pPr>
      <w:r w:rsidRPr="00CC45B4">
        <w:rPr>
          <w:b/>
          <w:bCs/>
        </w:rPr>
        <w:t>Rewards are based on sales ranges</w:t>
      </w:r>
      <w:r w:rsidRPr="003774A9">
        <w:t xml:space="preserve"> set by councils and may not be based on a dollar-per-dollar calculation.</w:t>
      </w:r>
    </w:p>
    <w:p w14:paraId="348F8E09" w14:textId="77777777" w:rsidR="00306BBB" w:rsidRPr="003774A9" w:rsidRDefault="00306BBB" w:rsidP="00306BBB">
      <w:pPr>
        <w:pStyle w:val="BulletedList"/>
      </w:pPr>
      <w:r w:rsidRPr="00CC45B4">
        <w:rPr>
          <w:b/>
          <w:bCs/>
        </w:rPr>
        <w:t>Troops are encouraged to participate in council product programs as their primary money-earning activity</w:t>
      </w:r>
      <w:r w:rsidRPr="003774A9">
        <w:t>; any group money earning shouldn’t compete with the Girl Scout Cookie Program or other council product programs.</w:t>
      </w:r>
    </w:p>
    <w:p w14:paraId="0248C704" w14:textId="77777777" w:rsidR="00306BBB" w:rsidRPr="003774A9" w:rsidRDefault="00306BBB" w:rsidP="00306BBB">
      <w:pPr>
        <w:pStyle w:val="BulletedList"/>
      </w:pPr>
      <w:r w:rsidRPr="00932F2A">
        <w:rPr>
          <w:b/>
          <w:bCs/>
        </w:rPr>
        <w:lastRenderedPageBreak/>
        <w:t>Obtain written approval from your council before a group money-earning event;</w:t>
      </w:r>
      <w:r w:rsidRPr="003774A9">
        <w:t xml:space="preserve"> most councils ask that you submit a request for approval. </w:t>
      </w:r>
    </w:p>
    <w:p w14:paraId="3D078C77" w14:textId="77777777" w:rsidR="00306BBB" w:rsidRPr="003774A9" w:rsidRDefault="00306BBB" w:rsidP="00306BBB">
      <w:pPr>
        <w:pStyle w:val="BulletedList"/>
      </w:pPr>
      <w:r w:rsidRPr="00692A8B">
        <w:rPr>
          <w:b/>
          <w:bCs/>
        </w:rPr>
        <w:t>Girl Scouts discourages the use of games of chance</w:t>
      </w:r>
      <w:r w:rsidRPr="003774A9">
        <w:t xml:space="preserve">. Any activity which could be considered a game of chance (raffles, contests, bingo) must be approved by the local Girl Scout council and be conducted in compliance with all local and state laws. </w:t>
      </w:r>
    </w:p>
    <w:p w14:paraId="65A48AEC" w14:textId="77777777" w:rsidR="00306BBB" w:rsidRPr="003774A9" w:rsidRDefault="00306BBB" w:rsidP="00306BBB">
      <w:pPr>
        <w:pStyle w:val="BulletedList"/>
      </w:pPr>
      <w:r w:rsidRPr="00EA2F1C">
        <w:rPr>
          <w:b/>
          <w:bCs/>
        </w:rPr>
        <w:t xml:space="preserve">Girl Scouts’ </w:t>
      </w:r>
      <w:r w:rsidRPr="00B42DFB">
        <w:rPr>
          <w:b/>
          <w:bCs/>
          <w:i/>
          <w:iCs/>
        </w:rPr>
        <w:t>Blue Book</w:t>
      </w:r>
      <w:r w:rsidRPr="00EA2F1C">
        <w:rPr>
          <w:b/>
          <w:bCs/>
        </w:rPr>
        <w:t xml:space="preserve"> policy forbids girls from the direct solicitation of cash</w:t>
      </w:r>
      <w:r w:rsidRPr="003774A9">
        <w:t>. Girls can collect partial payment toward the purchase of a package of Girl Scout Cookies and other Girl Scout–authorized products through participation in council-approved product program donation programs.</w:t>
      </w:r>
    </w:p>
    <w:p w14:paraId="74725A78" w14:textId="77777777" w:rsidR="00306BBB" w:rsidRPr="003774A9" w:rsidRDefault="00306BBB" w:rsidP="00306BBB">
      <w:pPr>
        <w:pStyle w:val="BulletedList"/>
      </w:pPr>
      <w:r w:rsidRPr="00932F2A">
        <w:rPr>
          <w:b/>
          <w:bCs/>
        </w:rPr>
        <w:t xml:space="preserve">Girl Scouts forbids product demonstration </w:t>
      </w:r>
      <w:r w:rsidRPr="00751800">
        <w:t>parties where the use of the Girl Scout trademark increases revenue for another business</w:t>
      </w:r>
      <w:r w:rsidRPr="003774A9">
        <w:t>, such as in-home product parties. Any business using the Girl Scout trademark or other Girl Scout intellectual property must seek authorization from GSUSA.</w:t>
      </w:r>
    </w:p>
    <w:p w14:paraId="6205AC85" w14:textId="77777777" w:rsidR="00306BBB" w:rsidRPr="002E436B" w:rsidRDefault="00306BBB" w:rsidP="00306BBB">
      <w:pPr>
        <w:pStyle w:val="BulletedList"/>
      </w:pPr>
      <w:r w:rsidRPr="00932F2A">
        <w:rPr>
          <w:b/>
          <w:bCs/>
        </w:rPr>
        <w:t>Group money-earning activities need to be suited to the ages and abilities of the girls</w:t>
      </w:r>
      <w:r w:rsidRPr="002E436B">
        <w:t xml:space="preserve"> and consistent with the principles of the Girl Scout Leadership Experience.</w:t>
      </w:r>
    </w:p>
    <w:p w14:paraId="0EB85F22" w14:textId="77777777" w:rsidR="00306BBB" w:rsidRPr="003774A9" w:rsidRDefault="00306BBB" w:rsidP="00306BBB">
      <w:pPr>
        <w:pStyle w:val="BulletedList"/>
        <w:spacing w:after="160"/>
      </w:pPr>
      <w:r w:rsidRPr="002E436B">
        <w:rPr>
          <w:b/>
          <w:bCs/>
        </w:rPr>
        <w:t>Money earned is for Girl Scout activities and is not to be retained by individuals.</w:t>
      </w:r>
      <w:r w:rsidRPr="003774A9">
        <w:t xml:space="preserve"> Girls can, however, be awarded incentives and/or may earn credits from their Girl Scout product programs. Funds acquired through group money-earning projects must be reported and accounted for by the group according to council procedures. </w:t>
      </w:r>
    </w:p>
    <w:p w14:paraId="522655A5" w14:textId="77777777" w:rsidR="00306BBB" w:rsidRPr="003774A9" w:rsidRDefault="00306BBB" w:rsidP="00306BBB">
      <w:pPr>
        <w:pStyle w:val="Heading2A"/>
      </w:pPr>
      <w:r w:rsidRPr="003774A9">
        <w:t>Sample Money-Earning Activities</w:t>
      </w:r>
    </w:p>
    <w:p w14:paraId="23B080EC" w14:textId="77777777" w:rsidR="00306BBB" w:rsidRPr="00B42DFB" w:rsidRDefault="00306BBB" w:rsidP="00306BBB">
      <w:pPr>
        <w:spacing w:after="0"/>
        <w:ind w:left="360"/>
        <w:rPr>
          <w:rFonts w:ascii="Girl Scout Text Book" w:hAnsi="Girl Scout Text Book"/>
          <w:b/>
          <w:bCs/>
          <w:i/>
          <w:iCs/>
        </w:rPr>
      </w:pPr>
      <w:r w:rsidRPr="00B42DFB">
        <w:rPr>
          <w:rFonts w:ascii="Girl Scout Text Book" w:hAnsi="Girl Scout Text Book"/>
          <w:b/>
          <w:bCs/>
          <w:i/>
          <w:iCs/>
        </w:rPr>
        <w:t>Collections/Drives</w:t>
      </w:r>
    </w:p>
    <w:p w14:paraId="454E9961" w14:textId="77777777" w:rsidR="00306BBB" w:rsidRPr="003774A9" w:rsidRDefault="00306BBB" w:rsidP="00306BBB">
      <w:pPr>
        <w:pStyle w:val="BulletedList"/>
        <w:ind w:left="1080"/>
      </w:pPr>
      <w:r w:rsidRPr="003774A9">
        <w:t>Cell phones for refurbishment</w:t>
      </w:r>
    </w:p>
    <w:p w14:paraId="735EE831" w14:textId="77777777" w:rsidR="00306BBB" w:rsidRPr="003774A9" w:rsidRDefault="00306BBB" w:rsidP="00306BBB">
      <w:pPr>
        <w:pStyle w:val="BulletedList"/>
        <w:ind w:left="1080"/>
      </w:pPr>
      <w:r w:rsidRPr="003774A9">
        <w:t>Used ink cartridges turned in for money</w:t>
      </w:r>
    </w:p>
    <w:p w14:paraId="1AFE845B" w14:textId="77777777" w:rsidR="00306BBB" w:rsidRPr="003774A9" w:rsidRDefault="00306BBB" w:rsidP="00306BBB">
      <w:pPr>
        <w:pStyle w:val="BulletedList"/>
        <w:spacing w:after="160"/>
        <w:ind w:left="1080"/>
      </w:pPr>
      <w:r w:rsidRPr="003774A9">
        <w:t>Christmas tree recycling</w:t>
      </w:r>
    </w:p>
    <w:p w14:paraId="312867E8" w14:textId="77777777" w:rsidR="00306BBB" w:rsidRPr="00B42DFB" w:rsidRDefault="00306BBB" w:rsidP="00306BBB">
      <w:pPr>
        <w:spacing w:after="0"/>
        <w:ind w:left="360"/>
        <w:rPr>
          <w:rFonts w:ascii="Girl Scout Text Book" w:hAnsi="Girl Scout Text Book"/>
          <w:b/>
          <w:bCs/>
          <w:i/>
          <w:iCs/>
        </w:rPr>
      </w:pPr>
      <w:r w:rsidRPr="00B42DFB">
        <w:rPr>
          <w:rFonts w:ascii="Girl Scout Text Book" w:hAnsi="Girl Scout Text Book"/>
          <w:b/>
          <w:bCs/>
          <w:i/>
          <w:iCs/>
        </w:rPr>
        <w:t>Food/Meal Events</w:t>
      </w:r>
    </w:p>
    <w:p w14:paraId="762708BE" w14:textId="77777777" w:rsidR="00306BBB" w:rsidRPr="003774A9" w:rsidRDefault="00306BBB" w:rsidP="00306BBB">
      <w:pPr>
        <w:pStyle w:val="BulletedList"/>
        <w:ind w:left="1080"/>
      </w:pPr>
      <w:r w:rsidRPr="003774A9">
        <w:t>Lunch box auction (prepared lunch or meal auctioned off)</w:t>
      </w:r>
    </w:p>
    <w:p w14:paraId="52875C94" w14:textId="77777777" w:rsidR="00306BBB" w:rsidRPr="003774A9" w:rsidRDefault="00306BBB" w:rsidP="00306BBB">
      <w:pPr>
        <w:pStyle w:val="BulletedList"/>
        <w:spacing w:after="160"/>
        <w:ind w:left="1080"/>
      </w:pPr>
      <w:r w:rsidRPr="003774A9">
        <w:t>Themed meals, like a high tea or a build-your-own-taco bar, related to activities girls are planning</w:t>
      </w:r>
      <w:r>
        <w:t>; fo</w:t>
      </w:r>
      <w:r w:rsidRPr="003774A9">
        <w:t>r instance, if girls are earning money for travel, they could tie the meal to their destination</w:t>
      </w:r>
    </w:p>
    <w:p w14:paraId="2DF787D6" w14:textId="77777777" w:rsidR="00306BBB" w:rsidRPr="00074874" w:rsidRDefault="00306BBB" w:rsidP="00306BBB">
      <w:pPr>
        <w:spacing w:after="0"/>
        <w:ind w:left="360"/>
        <w:rPr>
          <w:rFonts w:ascii="Girl Scout Text Book" w:hAnsi="Girl Scout Text Book"/>
          <w:b/>
          <w:bCs/>
          <w:i/>
          <w:iCs/>
        </w:rPr>
      </w:pPr>
      <w:r w:rsidRPr="00074874">
        <w:rPr>
          <w:rFonts w:ascii="Girl Scout Text Book" w:hAnsi="Girl Scout Text Book"/>
          <w:b/>
          <w:bCs/>
          <w:i/>
          <w:iCs/>
        </w:rPr>
        <w:t>Service(s)</w:t>
      </w:r>
    </w:p>
    <w:p w14:paraId="0C22F011" w14:textId="77777777" w:rsidR="00306BBB" w:rsidRPr="003774A9" w:rsidRDefault="00306BBB" w:rsidP="00306BBB">
      <w:pPr>
        <w:pStyle w:val="BulletedList"/>
        <w:ind w:left="1080"/>
      </w:pPr>
      <w:r w:rsidRPr="003774A9">
        <w:t>Service-a-thon (people sponsor a girl doing service and funds go to support a trip or other activity)</w:t>
      </w:r>
    </w:p>
    <w:p w14:paraId="33606F0E" w14:textId="77777777" w:rsidR="00306BBB" w:rsidRPr="003774A9" w:rsidRDefault="00306BBB" w:rsidP="00306BBB">
      <w:pPr>
        <w:pStyle w:val="BulletedList"/>
        <w:ind w:left="1080"/>
      </w:pPr>
      <w:r w:rsidRPr="003774A9">
        <w:t>Babysitting for holiday (New Year’s Eve) or council events</w:t>
      </w:r>
    </w:p>
    <w:p w14:paraId="15912C61" w14:textId="77777777" w:rsidR="00306BBB" w:rsidRPr="003774A9" w:rsidRDefault="00306BBB" w:rsidP="00306BBB">
      <w:pPr>
        <w:pStyle w:val="BulletedList"/>
        <w:ind w:left="1080"/>
      </w:pPr>
      <w:r w:rsidRPr="003774A9">
        <w:t>Raking leaves, weeding, cutting grass, shoveling snow, walking pets</w:t>
      </w:r>
    </w:p>
    <w:p w14:paraId="7D6032DE" w14:textId="77777777" w:rsidR="00306BBB" w:rsidRPr="003774A9" w:rsidRDefault="00306BBB" w:rsidP="00306BBB">
      <w:pPr>
        <w:pStyle w:val="BulletedList"/>
        <w:spacing w:after="160"/>
        <w:ind w:left="1080"/>
      </w:pPr>
      <w:r w:rsidRPr="003774A9">
        <w:t>Cooking class or other specialty class</w:t>
      </w:r>
    </w:p>
    <w:p w14:paraId="6E8C603D" w14:textId="77777777" w:rsidR="00306BBB" w:rsidRPr="003774A9" w:rsidRDefault="00306BBB" w:rsidP="00306BBB">
      <w:pPr>
        <w:rPr>
          <w:rFonts w:ascii="Girl Scout Text Book" w:hAnsi="Girl Scout Text Book"/>
        </w:rPr>
      </w:pPr>
      <w:r w:rsidRPr="003774A9">
        <w:rPr>
          <w:rFonts w:ascii="Girl Scout Text Book" w:hAnsi="Girl Scout Text Book"/>
        </w:rPr>
        <w:t xml:space="preserve">The Girl Scout Cookie Program and other council-sponsored product programs are designed to unleash the entrepreneurial potential in your girls. From there, your troop may decide to earn additional funds on its own. </w:t>
      </w:r>
    </w:p>
    <w:p w14:paraId="1A54EC17" w14:textId="77777777" w:rsidR="00306BBB" w:rsidRPr="003774A9" w:rsidRDefault="00306BBB" w:rsidP="00306BBB">
      <w:pPr>
        <w:pStyle w:val="Heading2A"/>
      </w:pPr>
      <w:r w:rsidRPr="003774A9">
        <w:t>Help Your Troop Reach Its Financial Goals</w:t>
      </w:r>
    </w:p>
    <w:p w14:paraId="46F1DF6F" w14:textId="77777777" w:rsidR="00306BBB" w:rsidRPr="003774A9" w:rsidRDefault="00306BBB" w:rsidP="00306BBB">
      <w:pPr>
        <w:rPr>
          <w:rFonts w:ascii="Girl Scout Text Book" w:hAnsi="Girl Scout Text Book"/>
        </w:rPr>
      </w:pPr>
      <w:r w:rsidRPr="003774A9">
        <w:rPr>
          <w:rFonts w:ascii="Girl Scout Text Book" w:hAnsi="Girl Scout Text Book"/>
        </w:rPr>
        <w:lastRenderedPageBreak/>
        <w:t>We get it—there’s something exciting about opening that first case of Girl Scout Cookies. However, before your girls take part in all the cookie program fun, it’s important they have a clear plan and purpose for their product program activities. As a volunteer, you have the opportunity to facilitate girl-led financial planning, which may include the following steps for the girls:</w:t>
      </w:r>
    </w:p>
    <w:p w14:paraId="48157E30" w14:textId="77777777" w:rsidR="00306BBB" w:rsidRPr="007C4FD5" w:rsidRDefault="00306BBB" w:rsidP="00306BBB">
      <w:pPr>
        <w:pStyle w:val="ListParagraph"/>
        <w:numPr>
          <w:ilvl w:val="0"/>
          <w:numId w:val="2"/>
        </w:numPr>
        <w:rPr>
          <w:rFonts w:ascii="Girl Scout Text Book" w:hAnsi="Girl Scout Text Book"/>
        </w:rPr>
      </w:pPr>
      <w:r w:rsidRPr="007C4FD5">
        <w:rPr>
          <w:rFonts w:ascii="Girl Scout Text Book" w:hAnsi="Girl Scout Text Book"/>
          <w:b/>
          <w:bCs/>
        </w:rPr>
        <w:t>Set goals for money-earning activities.</w:t>
      </w:r>
      <w:r w:rsidRPr="007C4FD5">
        <w:rPr>
          <w:rFonts w:ascii="Girl Scout Text Book" w:hAnsi="Girl Scout Text Book"/>
        </w:rPr>
        <w:t xml:space="preserve"> What do girls hope to accomplish through this activity? In addition to earning money, what skills do they hope to build? What leadership opportunities present themselves?</w:t>
      </w:r>
    </w:p>
    <w:p w14:paraId="7B96E19C" w14:textId="77777777" w:rsidR="00306BBB" w:rsidRPr="007C4FD5" w:rsidRDefault="00306BBB" w:rsidP="00306BBB">
      <w:pPr>
        <w:pStyle w:val="ListParagraph"/>
        <w:numPr>
          <w:ilvl w:val="0"/>
          <w:numId w:val="2"/>
        </w:numPr>
        <w:rPr>
          <w:rFonts w:ascii="Girl Scout Text Book" w:hAnsi="Girl Scout Text Book"/>
        </w:rPr>
      </w:pPr>
      <w:r w:rsidRPr="007C4FD5">
        <w:rPr>
          <w:rFonts w:ascii="Girl Scout Text Book" w:hAnsi="Girl Scout Text Book"/>
          <w:b/>
          <w:bCs/>
        </w:rPr>
        <w:t>Create a budget.</w:t>
      </w:r>
      <w:r w:rsidRPr="007C4FD5">
        <w:rPr>
          <w:rFonts w:ascii="Girl Scout Text Book" w:hAnsi="Girl Scout Text Book"/>
        </w:rPr>
        <w:t xml:space="preserve"> Use a budget worksheet that includes both expenses (the cost of supplies, admission to events, travel, and so on) and available income (the group’s account balance, projected cookie proceeds, and so on).</w:t>
      </w:r>
    </w:p>
    <w:p w14:paraId="665A0645" w14:textId="77777777" w:rsidR="00306BBB" w:rsidRPr="007C4FD5" w:rsidRDefault="00306BBB" w:rsidP="00306BBB">
      <w:pPr>
        <w:pStyle w:val="ListParagraph"/>
        <w:numPr>
          <w:ilvl w:val="0"/>
          <w:numId w:val="2"/>
        </w:numPr>
        <w:rPr>
          <w:rFonts w:ascii="Girl Scout Text Book" w:hAnsi="Girl Scout Text Book"/>
        </w:rPr>
      </w:pPr>
      <w:r w:rsidRPr="00CE08F2">
        <w:rPr>
          <w:rFonts w:ascii="Girl Scout Text Book" w:hAnsi="Girl Scout Text Book"/>
          <w:b/>
          <w:bCs/>
        </w:rPr>
        <w:t>Determine how much the group needs to earn.</w:t>
      </w:r>
      <w:r w:rsidRPr="007C4FD5">
        <w:rPr>
          <w:rFonts w:ascii="Girl Scout Text Book" w:hAnsi="Girl Scout Text Book"/>
        </w:rPr>
        <w:t xml:space="preserve"> Subtract expenses from available income to determine how much money your group needs to earn.</w:t>
      </w:r>
    </w:p>
    <w:p w14:paraId="26AF74C9" w14:textId="77777777" w:rsidR="00306BBB" w:rsidRPr="007C4FD5" w:rsidRDefault="00306BBB" w:rsidP="00306BBB">
      <w:pPr>
        <w:pStyle w:val="ListParagraph"/>
        <w:numPr>
          <w:ilvl w:val="0"/>
          <w:numId w:val="2"/>
        </w:numPr>
        <w:rPr>
          <w:rFonts w:ascii="Girl Scout Text Book" w:hAnsi="Girl Scout Text Book"/>
        </w:rPr>
      </w:pPr>
      <w:proofErr w:type="gramStart"/>
      <w:r w:rsidRPr="00CE08F2">
        <w:rPr>
          <w:rFonts w:ascii="Girl Scout Text Book" w:hAnsi="Girl Scout Text Book"/>
          <w:b/>
          <w:bCs/>
        </w:rPr>
        <w:t>Make a plan</w:t>
      </w:r>
      <w:proofErr w:type="gramEnd"/>
      <w:r w:rsidRPr="00CE08F2">
        <w:rPr>
          <w:rFonts w:ascii="Girl Scout Text Book" w:hAnsi="Girl Scout Text Book"/>
          <w:b/>
          <w:bCs/>
        </w:rPr>
        <w:t>.</w:t>
      </w:r>
      <w:r w:rsidRPr="007C4FD5">
        <w:rPr>
          <w:rFonts w:ascii="Girl Scout Text Book" w:hAnsi="Girl Scout Text Book"/>
        </w:rPr>
        <w:t xml:space="preserve"> The group can brainstorm and make decisions about its financial plans. Will cookie and other product programs—if approached proactively and energetically—earn enough money to meet the group’s goals? If not, which group money-earning activities might offset the difference? Will more than one group money-earning activity be necessary to achieve the group’s financial goals? In this planning stage, engage the girls through the Girl Scout processes (girl-led, learning by doing, and cooperative learning) and consider the value of any potential activity. Have them weigh feasibility, implementation, and safety factors. </w:t>
      </w:r>
    </w:p>
    <w:p w14:paraId="34201631" w14:textId="77777777" w:rsidR="00306BBB" w:rsidRPr="007C4FD5" w:rsidRDefault="00306BBB" w:rsidP="00306BBB">
      <w:pPr>
        <w:pStyle w:val="ListParagraph"/>
        <w:numPr>
          <w:ilvl w:val="0"/>
          <w:numId w:val="2"/>
        </w:numPr>
        <w:rPr>
          <w:rFonts w:ascii="Girl Scout Text Book" w:hAnsi="Girl Scout Text Book"/>
        </w:rPr>
      </w:pPr>
      <w:r w:rsidRPr="009009B1">
        <w:rPr>
          <w:rFonts w:ascii="Girl Scout Text Book" w:hAnsi="Girl Scout Text Book"/>
          <w:b/>
          <w:bCs/>
        </w:rPr>
        <w:t>Write it out.</w:t>
      </w:r>
      <w:r w:rsidRPr="007C4FD5">
        <w:rPr>
          <w:rFonts w:ascii="Girl Scout Text Book" w:hAnsi="Girl Scout Text Book"/>
        </w:rPr>
        <w:t xml:space="preserve"> Once the group has decided on its financial plan, describe it in writing. If the plan involves a group money-earning activity, fill out an application for approval from your council and submit it along with the budget worksheet the girls created.</w:t>
      </w:r>
    </w:p>
    <w:p w14:paraId="4E00211A" w14:textId="77777777" w:rsidR="00306BBB" w:rsidRPr="003774A9" w:rsidRDefault="00306BBB" w:rsidP="00306BBB">
      <w:pPr>
        <w:rPr>
          <w:rFonts w:ascii="Girl Scout Text Book" w:hAnsi="Girl Scout Text Book"/>
        </w:rPr>
      </w:pPr>
      <w:r w:rsidRPr="000443D0">
        <w:rPr>
          <w:rFonts w:ascii="Girl Scout Text Book" w:hAnsi="Girl Scout Text Book"/>
          <w:b/>
          <w:bCs/>
          <w:i/>
          <w:iCs/>
        </w:rPr>
        <w:t>Remember</w:t>
      </w:r>
      <w:r w:rsidRPr="003774A9">
        <w:rPr>
          <w:rFonts w:ascii="Girl Scout Text Book" w:hAnsi="Girl Scout Text Book"/>
        </w:rPr>
        <w:t xml:space="preserve">: It’s great for girls to have opportunities like the Girl Scout Cookie Program to earn funds that help them fulfill their goals. As a volunteer, try to help girls balance the money earning they do with opportunities to enjoy other activities that have less emphasis on earning and spending money. </w:t>
      </w:r>
      <w:proofErr w:type="gramStart"/>
      <w:r w:rsidRPr="003774A9">
        <w:rPr>
          <w:rFonts w:ascii="Girl Scout Text Book" w:hAnsi="Girl Scout Text Book"/>
        </w:rPr>
        <w:t>Take Action</w:t>
      </w:r>
      <w:proofErr w:type="gramEnd"/>
      <w:r w:rsidRPr="003774A9">
        <w:rPr>
          <w:rFonts w:ascii="Girl Scout Text Book" w:hAnsi="Girl Scout Text Book"/>
        </w:rPr>
        <w:t xml:space="preserve"> projects, for example, may not always require girls to spend a lot of money!</w:t>
      </w:r>
    </w:p>
    <w:p w14:paraId="7602D156" w14:textId="77777777" w:rsidR="00306BBB" w:rsidRPr="003774A9" w:rsidRDefault="00306BBB" w:rsidP="00306BBB">
      <w:pPr>
        <w:pStyle w:val="Heading2A"/>
      </w:pPr>
      <w:r w:rsidRPr="003774A9">
        <w:t>Financial Management and Product Program Abilities by Grade Level</w:t>
      </w:r>
    </w:p>
    <w:p w14:paraId="6525C9D9" w14:textId="77777777" w:rsidR="00306BBB" w:rsidRDefault="00306BBB" w:rsidP="00306BBB">
      <w:pPr>
        <w:rPr>
          <w:rFonts w:ascii="Girl Scout Text Book" w:hAnsi="Girl Scout Text Book"/>
        </w:rPr>
      </w:pPr>
      <w:r w:rsidRPr="003774A9">
        <w:rPr>
          <w:rFonts w:ascii="Girl Scout Text Book" w:hAnsi="Girl Scout Text Book"/>
        </w:rPr>
        <w:t>As with other Girl Scout activities, girls build their financial and sales savvy as they get older. Every girl will be different, but here you’ll find some examples of the abilities and opportunities for progression of girls at each grade level.</w:t>
      </w:r>
    </w:p>
    <w:p w14:paraId="75BD828A" w14:textId="77777777" w:rsidR="00306BBB" w:rsidRDefault="00306BBB" w:rsidP="00306BBB">
      <w:pPr>
        <w:rPr>
          <w:rFonts w:ascii="Girl Scout Text Book" w:hAnsi="Girl Scout Text Book"/>
        </w:rPr>
      </w:pPr>
      <w:r>
        <w:rPr>
          <w:rFonts w:ascii="Girl Scout Text Book" w:hAnsi="Girl Scout Text Book"/>
        </w:rPr>
        <w:br w:type="page"/>
      </w:r>
    </w:p>
    <w:tbl>
      <w:tblPr>
        <w:tblStyle w:val="TableGrid"/>
        <w:tblW w:w="0" w:type="auto"/>
        <w:tblBorders>
          <w:top w:val="single" w:sz="4" w:space="0" w:color="1496D4"/>
          <w:left w:val="single" w:sz="4" w:space="0" w:color="1496D4"/>
          <w:bottom w:val="single" w:sz="4" w:space="0" w:color="1496D4"/>
          <w:right w:val="single" w:sz="4" w:space="0" w:color="1496D4"/>
          <w:insideH w:val="single" w:sz="4" w:space="0" w:color="1496D4"/>
          <w:insideV w:val="single" w:sz="4" w:space="0" w:color="1496D4"/>
        </w:tblBorders>
        <w:tblLook w:val="04A0" w:firstRow="1" w:lastRow="0" w:firstColumn="1" w:lastColumn="0" w:noHBand="0" w:noVBand="1"/>
      </w:tblPr>
      <w:tblGrid>
        <w:gridCol w:w="10070"/>
      </w:tblGrid>
      <w:tr w:rsidR="00306BBB" w:rsidRPr="0095598F" w14:paraId="1E59613F" w14:textId="77777777" w:rsidTr="009D5E6E">
        <w:trPr>
          <w:trHeight w:val="557"/>
        </w:trPr>
        <w:tc>
          <w:tcPr>
            <w:tcW w:w="10070" w:type="dxa"/>
            <w:shd w:val="clear" w:color="auto" w:fill="1496D4"/>
            <w:vAlign w:val="center"/>
          </w:tcPr>
          <w:p w14:paraId="4CC43606" w14:textId="77777777" w:rsidR="00306BBB" w:rsidRPr="0095598F" w:rsidRDefault="00306BBB" w:rsidP="009D5E6E">
            <w:pPr>
              <w:rPr>
                <w:rFonts w:ascii="Girl Scout Text Book" w:hAnsi="Girl Scout Text Book"/>
                <w:b/>
                <w:bCs/>
                <w:color w:val="FFFFFF" w:themeColor="background1"/>
                <w:sz w:val="28"/>
                <w:szCs w:val="28"/>
              </w:rPr>
            </w:pPr>
            <w:r w:rsidRPr="0095598F">
              <w:rPr>
                <w:rFonts w:ascii="Girl Scout Text Book" w:hAnsi="Girl Scout Text Book"/>
                <w:b/>
                <w:bCs/>
                <w:color w:val="FFFFFF" w:themeColor="background1"/>
                <w:sz w:val="28"/>
                <w:szCs w:val="28"/>
              </w:rPr>
              <w:lastRenderedPageBreak/>
              <w:t>Girl Scout Daisies</w:t>
            </w:r>
          </w:p>
        </w:tc>
      </w:tr>
      <w:tr w:rsidR="00306BBB" w14:paraId="6F359D6E" w14:textId="77777777" w:rsidTr="009D5E6E">
        <w:tc>
          <w:tcPr>
            <w:tcW w:w="10070" w:type="dxa"/>
          </w:tcPr>
          <w:p w14:paraId="65F468EE" w14:textId="77777777" w:rsidR="00306BBB" w:rsidRPr="003E1C39" w:rsidRDefault="00306BBB" w:rsidP="009D5E6E">
            <w:pPr>
              <w:pStyle w:val="ListParagraph"/>
              <w:numPr>
                <w:ilvl w:val="0"/>
                <w:numId w:val="3"/>
              </w:numPr>
              <w:spacing w:before="120" w:after="60"/>
              <w:ind w:left="562"/>
              <w:contextualSpacing w:val="0"/>
              <w:rPr>
                <w:rFonts w:ascii="Girl Scout Text Book" w:hAnsi="Girl Scout Text Book"/>
              </w:rPr>
            </w:pPr>
            <w:r w:rsidRPr="003E1C39">
              <w:rPr>
                <w:rFonts w:ascii="Girl Scout Text Book" w:hAnsi="Girl Scout Text Book"/>
              </w:rPr>
              <w:t>The group volunteer handles money, keeps financial records, and does all group budgeting.</w:t>
            </w:r>
          </w:p>
          <w:p w14:paraId="6C6A5165" w14:textId="77777777" w:rsidR="00306BBB" w:rsidRPr="003E1C39" w:rsidRDefault="00306BBB" w:rsidP="009D5E6E">
            <w:pPr>
              <w:pStyle w:val="ListParagraph"/>
              <w:numPr>
                <w:ilvl w:val="0"/>
                <w:numId w:val="3"/>
              </w:numPr>
              <w:spacing w:after="60"/>
              <w:ind w:left="557"/>
              <w:contextualSpacing w:val="0"/>
              <w:rPr>
                <w:rFonts w:ascii="Girl Scout Text Book" w:hAnsi="Girl Scout Text Book"/>
              </w:rPr>
            </w:pPr>
            <w:r w:rsidRPr="003E1C39">
              <w:rPr>
                <w:rFonts w:ascii="Girl Scout Text Book" w:hAnsi="Girl Scout Text Book"/>
              </w:rPr>
              <w:t>Parents/caregivers may decide they will contribute to the cost of activities.</w:t>
            </w:r>
          </w:p>
          <w:p w14:paraId="45C16EDA" w14:textId="77777777" w:rsidR="00306BBB" w:rsidRPr="003E1C39" w:rsidRDefault="00306BBB" w:rsidP="009D5E6E">
            <w:pPr>
              <w:pStyle w:val="ListParagraph"/>
              <w:numPr>
                <w:ilvl w:val="0"/>
                <w:numId w:val="3"/>
              </w:numPr>
              <w:spacing w:after="60"/>
              <w:ind w:left="557"/>
              <w:contextualSpacing w:val="0"/>
              <w:rPr>
                <w:rFonts w:ascii="Girl Scout Text Book" w:hAnsi="Girl Scout Text Book"/>
              </w:rPr>
            </w:pPr>
            <w:r w:rsidRPr="003E1C39">
              <w:rPr>
                <w:rFonts w:ascii="Girl Scout Text Book" w:hAnsi="Girl Scout Text Book"/>
              </w:rPr>
              <w:t>Girls can participate in Girl Scout Cookie Program activities and other council-sponsored product programs.</w:t>
            </w:r>
          </w:p>
          <w:p w14:paraId="28C66F0C" w14:textId="77777777" w:rsidR="00306BBB" w:rsidRPr="003E1C39" w:rsidRDefault="00306BBB" w:rsidP="009D5E6E">
            <w:pPr>
              <w:pStyle w:val="ListParagraph"/>
              <w:numPr>
                <w:ilvl w:val="0"/>
                <w:numId w:val="3"/>
              </w:numPr>
              <w:spacing w:after="60"/>
              <w:ind w:left="557"/>
              <w:contextualSpacing w:val="0"/>
              <w:rPr>
                <w:rFonts w:ascii="Girl Scout Text Book" w:hAnsi="Girl Scout Text Book"/>
              </w:rPr>
            </w:pPr>
            <w:r w:rsidRPr="003E1C39">
              <w:rPr>
                <w:rFonts w:ascii="Girl Scout Text Book" w:hAnsi="Girl Scout Text Book"/>
              </w:rPr>
              <w:t>Daisies are always paired with a volunteer when selling anything. Girls do the asking and deliver the product, but volunteers handle the money and keep the girls safe.</w:t>
            </w:r>
          </w:p>
          <w:p w14:paraId="5F9EEEA2" w14:textId="77777777" w:rsidR="00306BBB" w:rsidRPr="003E1C39" w:rsidRDefault="00306BBB" w:rsidP="009D5E6E">
            <w:pPr>
              <w:pStyle w:val="ListParagraph"/>
              <w:numPr>
                <w:ilvl w:val="0"/>
                <w:numId w:val="3"/>
              </w:numPr>
              <w:spacing w:after="60"/>
              <w:ind w:left="557"/>
              <w:contextualSpacing w:val="0"/>
              <w:rPr>
                <w:rFonts w:ascii="Girl Scout Text Book" w:hAnsi="Girl Scout Text Book"/>
              </w:rPr>
            </w:pPr>
            <w:r w:rsidRPr="003E1C39">
              <w:rPr>
                <w:rFonts w:ascii="Girl Scout Text Book" w:hAnsi="Girl Scout Text Book"/>
              </w:rPr>
              <w:t>Girls should be given the opportunity to practice identifying money and counting back change with an adult during each transaction.</w:t>
            </w:r>
          </w:p>
        </w:tc>
      </w:tr>
    </w:tbl>
    <w:p w14:paraId="76E58A55" w14:textId="77777777" w:rsidR="00306BBB" w:rsidRPr="00180498" w:rsidRDefault="00306BBB" w:rsidP="00306BBB">
      <w:pPr>
        <w:rPr>
          <w:rFonts w:ascii="Girl Scout Text Book" w:hAnsi="Girl Scout Text Book"/>
        </w:rPr>
      </w:pPr>
    </w:p>
    <w:tbl>
      <w:tblPr>
        <w:tblStyle w:val="TableGrid"/>
        <w:tblW w:w="0" w:type="auto"/>
        <w:tblBorders>
          <w:top w:val="single" w:sz="4" w:space="0" w:color="763A16"/>
          <w:left w:val="single" w:sz="4" w:space="0" w:color="763A16"/>
          <w:bottom w:val="single" w:sz="4" w:space="0" w:color="763A16"/>
          <w:right w:val="single" w:sz="4" w:space="0" w:color="763A16"/>
          <w:insideH w:val="single" w:sz="4" w:space="0" w:color="763A16"/>
          <w:insideV w:val="single" w:sz="4" w:space="0" w:color="763A16"/>
        </w:tblBorders>
        <w:tblLook w:val="04A0" w:firstRow="1" w:lastRow="0" w:firstColumn="1" w:lastColumn="0" w:noHBand="0" w:noVBand="1"/>
      </w:tblPr>
      <w:tblGrid>
        <w:gridCol w:w="10070"/>
      </w:tblGrid>
      <w:tr w:rsidR="00306BBB" w:rsidRPr="0095598F" w14:paraId="08AAA763" w14:textId="77777777" w:rsidTr="009D5E6E">
        <w:trPr>
          <w:trHeight w:val="557"/>
        </w:trPr>
        <w:tc>
          <w:tcPr>
            <w:tcW w:w="10070" w:type="dxa"/>
            <w:shd w:val="clear" w:color="auto" w:fill="763A16"/>
            <w:vAlign w:val="center"/>
          </w:tcPr>
          <w:p w14:paraId="5EF8C501" w14:textId="77777777" w:rsidR="00306BBB" w:rsidRPr="0095598F" w:rsidRDefault="00306BBB" w:rsidP="009D5E6E">
            <w:pPr>
              <w:rPr>
                <w:rFonts w:ascii="Girl Scout Text Book" w:hAnsi="Girl Scout Text Book"/>
                <w:b/>
                <w:bCs/>
                <w:color w:val="FFFFFF" w:themeColor="background1"/>
                <w:sz w:val="28"/>
                <w:szCs w:val="28"/>
              </w:rPr>
            </w:pPr>
            <w:r w:rsidRPr="0095598F">
              <w:rPr>
                <w:rFonts w:ascii="Girl Scout Text Book" w:hAnsi="Girl Scout Text Book"/>
                <w:b/>
                <w:bCs/>
                <w:color w:val="FFFFFF" w:themeColor="background1"/>
                <w:sz w:val="28"/>
                <w:szCs w:val="28"/>
              </w:rPr>
              <w:t>Girl Scout Brownies</w:t>
            </w:r>
          </w:p>
        </w:tc>
      </w:tr>
      <w:tr w:rsidR="00306BBB" w14:paraId="417BEE74" w14:textId="77777777" w:rsidTr="009D5E6E">
        <w:tc>
          <w:tcPr>
            <w:tcW w:w="10070" w:type="dxa"/>
          </w:tcPr>
          <w:p w14:paraId="15E42349" w14:textId="77777777" w:rsidR="00306BBB" w:rsidRPr="003E1C39" w:rsidRDefault="00306BBB" w:rsidP="009D5E6E">
            <w:pPr>
              <w:pStyle w:val="ListParagraph"/>
              <w:numPr>
                <w:ilvl w:val="0"/>
                <w:numId w:val="3"/>
              </w:numPr>
              <w:spacing w:before="120" w:after="60"/>
              <w:ind w:left="562"/>
              <w:contextualSpacing w:val="0"/>
              <w:rPr>
                <w:rFonts w:ascii="Girl Scout Text Book" w:hAnsi="Girl Scout Text Book"/>
              </w:rPr>
            </w:pPr>
            <w:r w:rsidRPr="003E1C39">
              <w:rPr>
                <w:rFonts w:ascii="Girl Scout Text Book" w:hAnsi="Girl Scout Text Book"/>
              </w:rPr>
              <w:t xml:space="preserve">The group volunteer handles money, keeps financial records, and </w:t>
            </w:r>
            <w:r>
              <w:rPr>
                <w:rFonts w:ascii="Girl Scout Text Book" w:hAnsi="Girl Scout Text Book"/>
              </w:rPr>
              <w:t xml:space="preserve">shares some of the </w:t>
            </w:r>
            <w:r w:rsidRPr="003E1C39">
              <w:rPr>
                <w:rFonts w:ascii="Girl Scout Text Book" w:hAnsi="Girl Scout Text Book"/>
              </w:rPr>
              <w:t>group budgeting</w:t>
            </w:r>
            <w:r>
              <w:rPr>
                <w:rFonts w:ascii="Girl Scout Text Book" w:hAnsi="Girl Scout Text Book"/>
              </w:rPr>
              <w:t xml:space="preserve"> responsibilities</w:t>
            </w:r>
            <w:r w:rsidRPr="003E1C39">
              <w:rPr>
                <w:rFonts w:ascii="Girl Scout Text Book" w:hAnsi="Girl Scout Text Book"/>
              </w:rPr>
              <w:t>.</w:t>
            </w:r>
          </w:p>
          <w:p w14:paraId="6C2A6256" w14:textId="77777777" w:rsidR="00306BBB" w:rsidRDefault="00306BBB" w:rsidP="009D5E6E">
            <w:pPr>
              <w:pStyle w:val="ListParagraph"/>
              <w:numPr>
                <w:ilvl w:val="0"/>
                <w:numId w:val="3"/>
              </w:numPr>
              <w:spacing w:after="60"/>
              <w:ind w:left="557"/>
              <w:contextualSpacing w:val="0"/>
              <w:rPr>
                <w:rFonts w:ascii="Girl Scout Text Book" w:hAnsi="Girl Scout Text Book"/>
              </w:rPr>
            </w:pPr>
            <w:r>
              <w:rPr>
                <w:rFonts w:ascii="Girl Scout Text Book" w:hAnsi="Girl Scout Text Book"/>
              </w:rPr>
              <w:t>Girls discuss the cost of activities (supplies, fees, transportation, rentals, and so on) with guidance from their volunteer(s).</w:t>
            </w:r>
          </w:p>
          <w:p w14:paraId="310B6DA3" w14:textId="77777777" w:rsidR="00306BBB" w:rsidRDefault="00306BBB" w:rsidP="009D5E6E">
            <w:pPr>
              <w:pStyle w:val="ListParagraph"/>
              <w:numPr>
                <w:ilvl w:val="0"/>
                <w:numId w:val="3"/>
              </w:numPr>
              <w:spacing w:after="60"/>
              <w:ind w:left="557"/>
              <w:contextualSpacing w:val="0"/>
              <w:rPr>
                <w:rFonts w:ascii="Girl Scout Text Book" w:hAnsi="Girl Scout Text Book"/>
              </w:rPr>
            </w:pPr>
            <w:r>
              <w:rPr>
                <w:rFonts w:ascii="Girl Scout Text Book" w:hAnsi="Girl Scout Text Book"/>
              </w:rPr>
              <w:t>Girls set goals for and participate in council-sponsored product programs.</w:t>
            </w:r>
          </w:p>
          <w:p w14:paraId="1E79CB60" w14:textId="77777777" w:rsidR="00306BBB" w:rsidRPr="003E1C39" w:rsidRDefault="00306BBB" w:rsidP="009D5E6E">
            <w:pPr>
              <w:pStyle w:val="ListParagraph"/>
              <w:numPr>
                <w:ilvl w:val="0"/>
                <w:numId w:val="3"/>
              </w:numPr>
              <w:spacing w:after="60"/>
              <w:ind w:left="557"/>
              <w:contextualSpacing w:val="0"/>
              <w:rPr>
                <w:rFonts w:ascii="Girl Scout Text Book" w:hAnsi="Girl Scout Text Book"/>
              </w:rPr>
            </w:pPr>
            <w:r>
              <w:rPr>
                <w:rFonts w:ascii="Girl Scout Text Book" w:hAnsi="Girl Scout Text Book"/>
              </w:rPr>
              <w:t>Girls may decide to pay dues to contribute to the cost of activities.</w:t>
            </w:r>
          </w:p>
        </w:tc>
      </w:tr>
    </w:tbl>
    <w:p w14:paraId="4A77A40B" w14:textId="77777777" w:rsidR="00306BBB" w:rsidRPr="00180498" w:rsidRDefault="00306BBB" w:rsidP="00306BBB">
      <w:pPr>
        <w:rPr>
          <w:rFonts w:ascii="Girl Scout Text Book" w:hAnsi="Girl Scout Text Book"/>
        </w:rPr>
      </w:pPr>
    </w:p>
    <w:tbl>
      <w:tblPr>
        <w:tblStyle w:val="TableGrid"/>
        <w:tblW w:w="0" w:type="auto"/>
        <w:tblBorders>
          <w:top w:val="single" w:sz="4" w:space="0" w:color="5C1F8B"/>
          <w:left w:val="single" w:sz="4" w:space="0" w:color="5C1F8B"/>
          <w:bottom w:val="single" w:sz="4" w:space="0" w:color="5C1F8B"/>
          <w:right w:val="single" w:sz="4" w:space="0" w:color="5C1F8B"/>
          <w:insideH w:val="single" w:sz="4" w:space="0" w:color="5C1F8B"/>
          <w:insideV w:val="single" w:sz="4" w:space="0" w:color="5C1F8B"/>
        </w:tblBorders>
        <w:tblLook w:val="04A0" w:firstRow="1" w:lastRow="0" w:firstColumn="1" w:lastColumn="0" w:noHBand="0" w:noVBand="1"/>
      </w:tblPr>
      <w:tblGrid>
        <w:gridCol w:w="10070"/>
      </w:tblGrid>
      <w:tr w:rsidR="00306BBB" w:rsidRPr="0095598F" w14:paraId="3E51AA49" w14:textId="77777777" w:rsidTr="009D5E6E">
        <w:trPr>
          <w:trHeight w:val="557"/>
        </w:trPr>
        <w:tc>
          <w:tcPr>
            <w:tcW w:w="10070" w:type="dxa"/>
            <w:shd w:val="clear" w:color="auto" w:fill="5C1F8B"/>
            <w:vAlign w:val="center"/>
          </w:tcPr>
          <w:p w14:paraId="6ADD13E8" w14:textId="77777777" w:rsidR="00306BBB" w:rsidRPr="0095598F" w:rsidRDefault="00306BBB" w:rsidP="009D5E6E">
            <w:pPr>
              <w:rPr>
                <w:rFonts w:ascii="Girl Scout Text Book" w:hAnsi="Girl Scout Text Book"/>
                <w:b/>
                <w:bCs/>
                <w:color w:val="FFFFFF" w:themeColor="background1"/>
                <w:sz w:val="28"/>
                <w:szCs w:val="28"/>
              </w:rPr>
            </w:pPr>
            <w:r w:rsidRPr="0095598F">
              <w:rPr>
                <w:rFonts w:ascii="Girl Scout Text Book" w:hAnsi="Girl Scout Text Book"/>
                <w:b/>
                <w:bCs/>
                <w:color w:val="FFFFFF" w:themeColor="background1"/>
                <w:sz w:val="28"/>
                <w:szCs w:val="28"/>
              </w:rPr>
              <w:t xml:space="preserve">Girl Scout </w:t>
            </w:r>
            <w:r>
              <w:rPr>
                <w:rFonts w:ascii="Girl Scout Text Book" w:hAnsi="Girl Scout Text Book"/>
                <w:b/>
                <w:bCs/>
                <w:color w:val="FFFFFF" w:themeColor="background1"/>
                <w:sz w:val="28"/>
                <w:szCs w:val="28"/>
              </w:rPr>
              <w:t>Juniors</w:t>
            </w:r>
          </w:p>
        </w:tc>
      </w:tr>
      <w:tr w:rsidR="00306BBB" w14:paraId="0EA873F7" w14:textId="77777777" w:rsidTr="009D5E6E">
        <w:tc>
          <w:tcPr>
            <w:tcW w:w="10070" w:type="dxa"/>
          </w:tcPr>
          <w:p w14:paraId="5DFE87DD" w14:textId="77777777" w:rsidR="00306BBB" w:rsidRDefault="00306BBB" w:rsidP="009D5E6E">
            <w:pPr>
              <w:pStyle w:val="ListParagraph"/>
              <w:numPr>
                <w:ilvl w:val="0"/>
                <w:numId w:val="3"/>
              </w:numPr>
              <w:spacing w:before="120" w:after="60"/>
              <w:ind w:left="562"/>
              <w:contextualSpacing w:val="0"/>
              <w:rPr>
                <w:rFonts w:ascii="Girl Scout Text Book" w:hAnsi="Girl Scout Text Book"/>
              </w:rPr>
            </w:pPr>
            <w:r w:rsidRPr="003E1C39">
              <w:rPr>
                <w:rFonts w:ascii="Girl Scout Text Book" w:hAnsi="Girl Scout Text Book"/>
              </w:rPr>
              <w:t xml:space="preserve">The group volunteer </w:t>
            </w:r>
            <w:r>
              <w:rPr>
                <w:rFonts w:ascii="Girl Scout Text Book" w:hAnsi="Girl Scout Text Book"/>
              </w:rPr>
              <w:t>retains overall responsibility for long-term budgeting and record keeping, but shares or delegates all other financial responsibilities.</w:t>
            </w:r>
          </w:p>
          <w:p w14:paraId="08AEFEDB" w14:textId="77777777" w:rsidR="00306BBB" w:rsidRDefault="00306BBB" w:rsidP="009D5E6E">
            <w:pPr>
              <w:pStyle w:val="ListParagraph"/>
              <w:numPr>
                <w:ilvl w:val="0"/>
                <w:numId w:val="3"/>
              </w:numPr>
              <w:spacing w:after="60"/>
              <w:ind w:left="557"/>
              <w:contextualSpacing w:val="0"/>
              <w:rPr>
                <w:rFonts w:ascii="Girl Scout Text Book" w:hAnsi="Girl Scout Text Book"/>
              </w:rPr>
            </w:pPr>
            <w:r>
              <w:rPr>
                <w:rFonts w:ascii="Girl Scout Text Book" w:hAnsi="Girl Scout Text Book"/>
              </w:rPr>
              <w:t>Girls set goals for and participate in council-sponsored product programs.</w:t>
            </w:r>
          </w:p>
          <w:p w14:paraId="3C73DBAB" w14:textId="77777777" w:rsidR="00306BBB" w:rsidRDefault="00306BBB" w:rsidP="009D5E6E">
            <w:pPr>
              <w:pStyle w:val="ListParagraph"/>
              <w:numPr>
                <w:ilvl w:val="0"/>
                <w:numId w:val="3"/>
              </w:numPr>
              <w:spacing w:after="60"/>
              <w:ind w:left="557"/>
              <w:contextualSpacing w:val="0"/>
              <w:rPr>
                <w:rFonts w:ascii="Girl Scout Text Book" w:hAnsi="Girl Scout Text Book"/>
              </w:rPr>
            </w:pPr>
            <w:r>
              <w:rPr>
                <w:rFonts w:ascii="Girl Scout Text Book" w:hAnsi="Girl Scout Text Book"/>
              </w:rPr>
              <w:t>Girls decide on group dues, if any. Dues are collected by girls and recorded by a group treasurer selected by the girls.</w:t>
            </w:r>
          </w:p>
          <w:p w14:paraId="43BF0D3B" w14:textId="77777777" w:rsidR="00306BBB" w:rsidRDefault="00306BBB" w:rsidP="009D5E6E">
            <w:pPr>
              <w:pStyle w:val="ListParagraph"/>
              <w:numPr>
                <w:ilvl w:val="0"/>
                <w:numId w:val="3"/>
              </w:numPr>
              <w:spacing w:after="60"/>
              <w:ind w:left="557"/>
              <w:contextualSpacing w:val="0"/>
              <w:rPr>
                <w:rFonts w:ascii="Girl Scout Text Book" w:hAnsi="Girl Scout Text Book"/>
              </w:rPr>
            </w:pPr>
            <w:r>
              <w:rPr>
                <w:rFonts w:ascii="Girl Scout Text Book" w:hAnsi="Girl Scout Text Book"/>
              </w:rPr>
              <w:t>Girls budget for the short-term needs of the group based on their plans and income from the group dues.</w:t>
            </w:r>
          </w:p>
          <w:p w14:paraId="136B6FAC" w14:textId="77777777" w:rsidR="00306BBB" w:rsidRDefault="00306BBB" w:rsidP="009D5E6E">
            <w:pPr>
              <w:pStyle w:val="ListParagraph"/>
              <w:numPr>
                <w:ilvl w:val="0"/>
                <w:numId w:val="3"/>
              </w:numPr>
              <w:spacing w:after="60"/>
              <w:ind w:left="557"/>
              <w:contextualSpacing w:val="0"/>
              <w:rPr>
                <w:rFonts w:ascii="Girl Scout Text Book" w:hAnsi="Girl Scout Text Book"/>
              </w:rPr>
            </w:pPr>
            <w:r>
              <w:rPr>
                <w:rFonts w:ascii="Girl Scout Text Book" w:hAnsi="Girl Scout Text Book"/>
              </w:rPr>
              <w:t>Girls budget for more long-term activities, such as overnight trips, group camping, and special events.</w:t>
            </w:r>
          </w:p>
          <w:p w14:paraId="1BA7C7CB" w14:textId="77777777" w:rsidR="00306BBB" w:rsidRPr="003E1C39" w:rsidRDefault="00306BBB" w:rsidP="009D5E6E">
            <w:pPr>
              <w:pStyle w:val="ListParagraph"/>
              <w:numPr>
                <w:ilvl w:val="0"/>
                <w:numId w:val="3"/>
              </w:numPr>
              <w:spacing w:after="60"/>
              <w:ind w:left="557"/>
              <w:contextualSpacing w:val="0"/>
              <w:rPr>
                <w:rFonts w:ascii="Girl Scout Text Book" w:hAnsi="Girl Scout Text Book"/>
              </w:rPr>
            </w:pPr>
            <w:r>
              <w:rPr>
                <w:rFonts w:ascii="Girl Scout Text Book" w:hAnsi="Girl Scout Text Book"/>
              </w:rPr>
              <w:t xml:space="preserve">Girls budget for </w:t>
            </w:r>
            <w:proofErr w:type="gramStart"/>
            <w:r>
              <w:rPr>
                <w:rFonts w:ascii="Girl Scout Text Book" w:hAnsi="Girl Scout Text Book"/>
              </w:rPr>
              <w:t>Take Action</w:t>
            </w:r>
            <w:proofErr w:type="gramEnd"/>
            <w:r>
              <w:rPr>
                <w:rFonts w:ascii="Girl Scout Text Book" w:hAnsi="Girl Scout Text Book"/>
              </w:rPr>
              <w:t xml:space="preserve"> projects including the Girl Scout Bronze Award if they are pursuing it.</w:t>
            </w:r>
          </w:p>
        </w:tc>
      </w:tr>
    </w:tbl>
    <w:p w14:paraId="6F758D90" w14:textId="77777777" w:rsidR="00306BBB" w:rsidRDefault="00306BBB" w:rsidP="00306BBB">
      <w:pPr>
        <w:rPr>
          <w:rFonts w:ascii="Girl Scout Text Book" w:hAnsi="Girl Scout Text Book"/>
        </w:rPr>
      </w:pPr>
    </w:p>
    <w:p w14:paraId="0BC4CE6B" w14:textId="77777777" w:rsidR="00306BBB" w:rsidRDefault="00306BBB" w:rsidP="00306BBB">
      <w:pPr>
        <w:rPr>
          <w:rFonts w:ascii="Girl Scout Text Book" w:hAnsi="Girl Scout Text Book"/>
        </w:rPr>
      </w:pPr>
      <w:r>
        <w:rPr>
          <w:rFonts w:ascii="Girl Scout Text Book" w:hAnsi="Girl Scout Text Book"/>
        </w:rPr>
        <w:br w:type="page"/>
      </w:r>
    </w:p>
    <w:p w14:paraId="182F9127" w14:textId="77777777" w:rsidR="00306BBB" w:rsidRPr="00180498" w:rsidRDefault="00306BBB" w:rsidP="00306BBB">
      <w:pPr>
        <w:rPr>
          <w:rFonts w:ascii="Girl Scout Text Book" w:hAnsi="Girl Scout Text Book"/>
        </w:rPr>
      </w:pPr>
    </w:p>
    <w:tbl>
      <w:tblPr>
        <w:tblStyle w:val="TableGrid"/>
        <w:tblW w:w="0" w:type="auto"/>
        <w:tblBorders>
          <w:top w:val="single" w:sz="4" w:space="0" w:color="00B451"/>
          <w:left w:val="single" w:sz="4" w:space="0" w:color="00B451"/>
          <w:bottom w:val="single" w:sz="4" w:space="0" w:color="00B451"/>
          <w:right w:val="single" w:sz="4" w:space="0" w:color="00B451"/>
          <w:insideH w:val="single" w:sz="4" w:space="0" w:color="00B451"/>
          <w:insideV w:val="single" w:sz="4" w:space="0" w:color="00B451"/>
        </w:tblBorders>
        <w:tblLook w:val="04A0" w:firstRow="1" w:lastRow="0" w:firstColumn="1" w:lastColumn="0" w:noHBand="0" w:noVBand="1"/>
      </w:tblPr>
      <w:tblGrid>
        <w:gridCol w:w="10070"/>
      </w:tblGrid>
      <w:tr w:rsidR="00306BBB" w:rsidRPr="0095598F" w14:paraId="7B3A8B80" w14:textId="77777777" w:rsidTr="009D5E6E">
        <w:trPr>
          <w:trHeight w:val="557"/>
        </w:trPr>
        <w:tc>
          <w:tcPr>
            <w:tcW w:w="10070" w:type="dxa"/>
            <w:shd w:val="clear" w:color="auto" w:fill="00B451"/>
            <w:vAlign w:val="center"/>
          </w:tcPr>
          <w:p w14:paraId="73E03412" w14:textId="77777777" w:rsidR="00306BBB" w:rsidRPr="0095598F" w:rsidRDefault="00306BBB" w:rsidP="009D5E6E">
            <w:pPr>
              <w:rPr>
                <w:rFonts w:ascii="Girl Scout Text Book" w:hAnsi="Girl Scout Text Book"/>
                <w:b/>
                <w:bCs/>
                <w:color w:val="FFFFFF" w:themeColor="background1"/>
                <w:sz w:val="28"/>
                <w:szCs w:val="28"/>
              </w:rPr>
            </w:pPr>
            <w:r w:rsidRPr="0095598F">
              <w:rPr>
                <w:rFonts w:ascii="Girl Scout Text Book" w:hAnsi="Girl Scout Text Book"/>
                <w:b/>
                <w:bCs/>
                <w:color w:val="FFFFFF" w:themeColor="background1"/>
                <w:sz w:val="28"/>
                <w:szCs w:val="28"/>
              </w:rPr>
              <w:t xml:space="preserve">Girl Scout </w:t>
            </w:r>
            <w:r>
              <w:rPr>
                <w:rFonts w:ascii="Girl Scout Text Book" w:hAnsi="Girl Scout Text Book"/>
                <w:b/>
                <w:bCs/>
                <w:color w:val="FFFFFF" w:themeColor="background1"/>
                <w:sz w:val="28"/>
                <w:szCs w:val="28"/>
              </w:rPr>
              <w:t>Cadettes, Seniors, and Ambassadors</w:t>
            </w:r>
          </w:p>
        </w:tc>
      </w:tr>
      <w:tr w:rsidR="00306BBB" w14:paraId="5A8782DB" w14:textId="77777777" w:rsidTr="009D5E6E">
        <w:tc>
          <w:tcPr>
            <w:tcW w:w="10070" w:type="dxa"/>
          </w:tcPr>
          <w:p w14:paraId="10069C2C" w14:textId="77777777" w:rsidR="00306BBB" w:rsidRDefault="00306BBB" w:rsidP="009D5E6E">
            <w:pPr>
              <w:pStyle w:val="ListParagraph"/>
              <w:numPr>
                <w:ilvl w:val="0"/>
                <w:numId w:val="3"/>
              </w:numPr>
              <w:spacing w:before="120" w:after="60"/>
              <w:ind w:left="562"/>
              <w:contextualSpacing w:val="0"/>
              <w:rPr>
                <w:rFonts w:ascii="Girl Scout Text Book" w:hAnsi="Girl Scout Text Book"/>
              </w:rPr>
            </w:pPr>
            <w:r>
              <w:rPr>
                <w:rFonts w:ascii="Girl Scout Text Book" w:hAnsi="Girl Scout Text Book"/>
              </w:rPr>
              <w:t>Girls estimate costs based on plans.</w:t>
            </w:r>
          </w:p>
          <w:p w14:paraId="68A20266" w14:textId="77777777" w:rsidR="00306BBB" w:rsidRDefault="00306BBB" w:rsidP="009D5E6E">
            <w:pPr>
              <w:pStyle w:val="ListParagraph"/>
              <w:numPr>
                <w:ilvl w:val="0"/>
                <w:numId w:val="3"/>
              </w:numPr>
              <w:spacing w:before="120" w:after="60"/>
              <w:ind w:left="562"/>
              <w:contextualSpacing w:val="0"/>
              <w:rPr>
                <w:rFonts w:ascii="Girl Scout Text Book" w:hAnsi="Girl Scout Text Book"/>
              </w:rPr>
            </w:pPr>
            <w:r>
              <w:rPr>
                <w:rFonts w:ascii="Girl Scout Text Book" w:hAnsi="Girl Scout Text Book"/>
              </w:rPr>
              <w:t>Girls determine the amount of group dues, if any, and the scope of money-earning projects.</w:t>
            </w:r>
          </w:p>
          <w:p w14:paraId="2A42E8A9" w14:textId="77777777" w:rsidR="00306BBB" w:rsidRDefault="00306BBB" w:rsidP="009D5E6E">
            <w:pPr>
              <w:pStyle w:val="ListParagraph"/>
              <w:numPr>
                <w:ilvl w:val="0"/>
                <w:numId w:val="3"/>
              </w:numPr>
              <w:spacing w:after="60"/>
              <w:ind w:left="557"/>
              <w:contextualSpacing w:val="0"/>
              <w:rPr>
                <w:rFonts w:ascii="Girl Scout Text Book" w:hAnsi="Girl Scout Text Book"/>
              </w:rPr>
            </w:pPr>
            <w:r>
              <w:rPr>
                <w:rFonts w:ascii="Girl Scout Text Book" w:hAnsi="Girl Scout Text Book"/>
              </w:rPr>
              <w:t>Girls set goals for and participate in council-sponsored product programs.</w:t>
            </w:r>
          </w:p>
          <w:p w14:paraId="63E45A8F" w14:textId="77777777" w:rsidR="00306BBB" w:rsidRDefault="00306BBB" w:rsidP="009D5E6E">
            <w:pPr>
              <w:pStyle w:val="ListParagraph"/>
              <w:numPr>
                <w:ilvl w:val="0"/>
                <w:numId w:val="3"/>
              </w:numPr>
              <w:spacing w:after="60"/>
              <w:ind w:left="557"/>
              <w:contextualSpacing w:val="0"/>
              <w:rPr>
                <w:rFonts w:ascii="Girl Scout Text Book" w:hAnsi="Girl Scout Text Book"/>
              </w:rPr>
            </w:pPr>
            <w:r>
              <w:rPr>
                <w:rFonts w:ascii="Girl Scout Text Book" w:hAnsi="Girl Scout Text Book"/>
              </w:rPr>
              <w:t>Girls carry out budgeting, planning, and group money-earning programs.</w:t>
            </w:r>
          </w:p>
          <w:p w14:paraId="4A72FE82" w14:textId="77777777" w:rsidR="00306BBB" w:rsidRDefault="00306BBB" w:rsidP="009D5E6E">
            <w:pPr>
              <w:pStyle w:val="ListParagraph"/>
              <w:numPr>
                <w:ilvl w:val="0"/>
                <w:numId w:val="3"/>
              </w:numPr>
              <w:spacing w:after="60"/>
              <w:ind w:left="557"/>
              <w:contextualSpacing w:val="0"/>
              <w:rPr>
                <w:rFonts w:ascii="Girl Scout Text Book" w:hAnsi="Girl Scout Text Book"/>
              </w:rPr>
            </w:pPr>
            <w:r>
              <w:rPr>
                <w:rFonts w:ascii="Girl Scout Text Book" w:hAnsi="Girl Scout Text Book"/>
              </w:rPr>
              <w:t xml:space="preserve">Girls budget for extended travel, </w:t>
            </w:r>
            <w:proofErr w:type="gramStart"/>
            <w:r>
              <w:rPr>
                <w:rFonts w:ascii="Girl Scout Text Book" w:hAnsi="Girl Scout Text Book"/>
              </w:rPr>
              <w:t>Take Action</w:t>
            </w:r>
            <w:proofErr w:type="gramEnd"/>
            <w:r>
              <w:rPr>
                <w:rFonts w:ascii="Girl Scout Text Book" w:hAnsi="Girl Scout Text Book"/>
              </w:rPr>
              <w:t xml:space="preserve"> projects, and leadership projects.</w:t>
            </w:r>
          </w:p>
          <w:p w14:paraId="389AA3E8" w14:textId="77777777" w:rsidR="00306BBB" w:rsidRDefault="00306BBB" w:rsidP="009D5E6E">
            <w:pPr>
              <w:pStyle w:val="ListParagraph"/>
              <w:numPr>
                <w:ilvl w:val="0"/>
                <w:numId w:val="3"/>
              </w:numPr>
              <w:spacing w:after="60"/>
              <w:ind w:left="557"/>
              <w:contextualSpacing w:val="0"/>
              <w:rPr>
                <w:rFonts w:ascii="Girl Scout Text Book" w:hAnsi="Girl Scout Text Book"/>
              </w:rPr>
            </w:pPr>
            <w:r>
              <w:rPr>
                <w:rFonts w:ascii="Girl Scout Text Book" w:hAnsi="Girl Scout Text Book"/>
              </w:rPr>
              <w:t xml:space="preserve">Girls may be involved in seeking donations for </w:t>
            </w:r>
            <w:proofErr w:type="gramStart"/>
            <w:r>
              <w:rPr>
                <w:rFonts w:ascii="Girl Scout Text Book" w:hAnsi="Girl Scout Text Book"/>
              </w:rPr>
              <w:t>Take Action</w:t>
            </w:r>
            <w:proofErr w:type="gramEnd"/>
            <w:r>
              <w:rPr>
                <w:rFonts w:ascii="Girl Scout Text Book" w:hAnsi="Girl Scout Text Book"/>
              </w:rPr>
              <w:t xml:space="preserve"> projects with council approval.</w:t>
            </w:r>
          </w:p>
          <w:p w14:paraId="1F8EDD97" w14:textId="77777777" w:rsidR="00306BBB" w:rsidRDefault="00306BBB" w:rsidP="009D5E6E">
            <w:pPr>
              <w:pStyle w:val="ListParagraph"/>
              <w:numPr>
                <w:ilvl w:val="0"/>
                <w:numId w:val="3"/>
              </w:numPr>
              <w:spacing w:after="60"/>
              <w:ind w:left="557"/>
              <w:contextualSpacing w:val="0"/>
              <w:rPr>
                <w:rFonts w:ascii="Girl Scout Text Book" w:hAnsi="Girl Scout Text Book"/>
              </w:rPr>
            </w:pPr>
            <w:r>
              <w:rPr>
                <w:rFonts w:ascii="Girl Scout Text Book" w:hAnsi="Girl Scout Text Book"/>
              </w:rPr>
              <w:t>Girls keep their own financial records and give reports to parents and group volunteers.</w:t>
            </w:r>
          </w:p>
          <w:p w14:paraId="46D7A952" w14:textId="77777777" w:rsidR="00306BBB" w:rsidRPr="00E60262" w:rsidRDefault="00306BBB" w:rsidP="009D5E6E">
            <w:pPr>
              <w:pStyle w:val="ListParagraph"/>
              <w:numPr>
                <w:ilvl w:val="0"/>
                <w:numId w:val="3"/>
              </w:numPr>
              <w:spacing w:after="60"/>
              <w:ind w:left="557"/>
              <w:contextualSpacing w:val="0"/>
              <w:rPr>
                <w:rFonts w:ascii="Girl Scout Text Book" w:hAnsi="Girl Scout Text Book"/>
              </w:rPr>
            </w:pPr>
            <w:r>
              <w:rPr>
                <w:rFonts w:ascii="Girl Scout Text Book" w:hAnsi="Girl Scout Text Book"/>
              </w:rPr>
              <w:t xml:space="preserve">Girls budget for </w:t>
            </w:r>
            <w:proofErr w:type="gramStart"/>
            <w:r>
              <w:rPr>
                <w:rFonts w:ascii="Girl Scout Text Book" w:hAnsi="Girl Scout Text Book"/>
              </w:rPr>
              <w:t>Take Action</w:t>
            </w:r>
            <w:proofErr w:type="gramEnd"/>
            <w:r>
              <w:rPr>
                <w:rFonts w:ascii="Girl Scout Text Book" w:hAnsi="Girl Scout Text Book"/>
              </w:rPr>
              <w:t xml:space="preserve"> projects, including the Girl Scout Silver or Girl Scout Gold Awards, if they are pursuing them.</w:t>
            </w:r>
          </w:p>
        </w:tc>
      </w:tr>
    </w:tbl>
    <w:p w14:paraId="1BB4041F" w14:textId="77777777" w:rsidR="00306BBB" w:rsidRDefault="00306BBB" w:rsidP="00306BBB">
      <w:pPr>
        <w:rPr>
          <w:rFonts w:ascii="Girl Scout Text Book" w:hAnsi="Girl Scout Text Book"/>
        </w:rPr>
      </w:pPr>
    </w:p>
    <w:p w14:paraId="640ED6B3" w14:textId="77777777" w:rsidR="00306BBB" w:rsidRPr="004567BD" w:rsidRDefault="00306BBB" w:rsidP="00306BBB">
      <w:pPr>
        <w:pStyle w:val="Heading2A"/>
      </w:pPr>
      <w:r w:rsidRPr="004567BD">
        <w:t xml:space="preserve">Working with Sponsors and Other Organizations </w:t>
      </w:r>
    </w:p>
    <w:p w14:paraId="284F8F22" w14:textId="77777777" w:rsidR="00306BBB" w:rsidRPr="004567BD" w:rsidRDefault="00306BBB" w:rsidP="00306BBB">
      <w:pPr>
        <w:rPr>
          <w:rFonts w:ascii="Girl Scout Text Book" w:hAnsi="Girl Scout Text Book"/>
        </w:rPr>
      </w:pPr>
      <w:r w:rsidRPr="004567BD">
        <w:rPr>
          <w:rFonts w:ascii="Girl Scout Text Book" w:hAnsi="Girl Scout Text Book"/>
        </w:rPr>
        <w:t xml:space="preserve">Local sponsors can help councils power innovative programs for Girl Scouts. Community organizations, businesses, religious organizations, and individuals may be sponsors and may provide group meeting places, volunteer their time, offer in-kind donations, provide activity materials, or loan equipment. Encourage your girls to celebrate a sponsor’s contribution to the troop by sending thank-you cards, inviting the sponsor to a meeting or ceremony, or working together on a </w:t>
      </w:r>
      <w:proofErr w:type="gramStart"/>
      <w:r w:rsidRPr="004567BD">
        <w:rPr>
          <w:rFonts w:ascii="Girl Scout Text Book" w:hAnsi="Girl Scout Text Book"/>
        </w:rPr>
        <w:t>Take Action</w:t>
      </w:r>
      <w:proofErr w:type="gramEnd"/>
      <w:r w:rsidRPr="004567BD">
        <w:rPr>
          <w:rFonts w:ascii="Girl Scout Text Book" w:hAnsi="Girl Scout Text Book"/>
        </w:rPr>
        <w:t xml:space="preserve"> project.</w:t>
      </w:r>
    </w:p>
    <w:p w14:paraId="0F32D9BB" w14:textId="77777777" w:rsidR="00306BBB" w:rsidRPr="004567BD" w:rsidRDefault="00306BBB" w:rsidP="00306BBB">
      <w:pPr>
        <w:rPr>
          <w:rFonts w:ascii="Girl Scout Text Book" w:hAnsi="Girl Scout Text Book"/>
        </w:rPr>
      </w:pPr>
      <w:r w:rsidRPr="004567BD">
        <w:rPr>
          <w:rFonts w:ascii="Girl Scout Text Book" w:hAnsi="Girl Scout Text Book"/>
        </w:rPr>
        <w:t>For information on working with a sponsor, consult your council, which can give you guidance on the availability of sponsors, recruiting guidelines, and any council policies or practices that must be followed. Your council may already have relationships with certain organizations or may know of some reasons not to collaborate with certain organizations.</w:t>
      </w:r>
    </w:p>
    <w:p w14:paraId="64796413" w14:textId="77777777" w:rsidR="00306BBB" w:rsidRPr="004567BD" w:rsidRDefault="00306BBB" w:rsidP="00306BBB">
      <w:pPr>
        <w:rPr>
          <w:rFonts w:ascii="Girl Scout Text Book" w:hAnsi="Girl Scout Text Book"/>
        </w:rPr>
      </w:pPr>
      <w:r w:rsidRPr="004567BD">
        <w:rPr>
          <w:rFonts w:ascii="Girl Scout Text Book" w:hAnsi="Girl Scout Text Book"/>
        </w:rPr>
        <w:t xml:space="preserve">When collaborating with any other organization, keep these additional guidelines in mind: </w:t>
      </w:r>
    </w:p>
    <w:p w14:paraId="20010E89" w14:textId="77777777" w:rsidR="00306BBB" w:rsidRPr="004567BD" w:rsidRDefault="00306BBB" w:rsidP="00306BBB">
      <w:pPr>
        <w:ind w:left="360"/>
        <w:rPr>
          <w:rFonts w:ascii="Girl Scout Text Book" w:hAnsi="Girl Scout Text Book"/>
        </w:rPr>
      </w:pPr>
      <w:r w:rsidRPr="001E1BE1">
        <w:rPr>
          <w:rFonts w:ascii="Girl Scout Text Book" w:hAnsi="Girl Scout Text Book"/>
          <w:b/>
          <w:bCs/>
        </w:rPr>
        <w:t xml:space="preserve">Avoid </w:t>
      </w:r>
      <w:r>
        <w:rPr>
          <w:rFonts w:ascii="Girl Scout Text Book" w:hAnsi="Girl Scout Text Book"/>
          <w:b/>
          <w:bCs/>
        </w:rPr>
        <w:t>f</w:t>
      </w:r>
      <w:r w:rsidRPr="001E1BE1">
        <w:rPr>
          <w:rFonts w:ascii="Girl Scout Text Book" w:hAnsi="Girl Scout Text Book"/>
          <w:b/>
          <w:bCs/>
        </w:rPr>
        <w:t xml:space="preserve">undraising for </w:t>
      </w:r>
      <w:r>
        <w:rPr>
          <w:rFonts w:ascii="Girl Scout Text Book" w:hAnsi="Girl Scout Text Book"/>
          <w:b/>
          <w:bCs/>
        </w:rPr>
        <w:t>o</w:t>
      </w:r>
      <w:r w:rsidRPr="001E1BE1">
        <w:rPr>
          <w:rFonts w:ascii="Girl Scout Text Book" w:hAnsi="Girl Scout Text Book"/>
          <w:b/>
          <w:bCs/>
        </w:rPr>
        <w:t xml:space="preserve">ther </w:t>
      </w:r>
      <w:r>
        <w:rPr>
          <w:rFonts w:ascii="Girl Scout Text Book" w:hAnsi="Girl Scout Text Book"/>
          <w:b/>
          <w:bCs/>
        </w:rPr>
        <w:t>o</w:t>
      </w:r>
      <w:r w:rsidRPr="001E1BE1">
        <w:rPr>
          <w:rFonts w:ascii="Girl Scout Text Book" w:hAnsi="Girl Scout Text Book"/>
          <w:b/>
          <w:bCs/>
        </w:rPr>
        <w:t>rganizations</w:t>
      </w:r>
      <w:r>
        <w:rPr>
          <w:rFonts w:ascii="Girl Scout Text Book" w:hAnsi="Girl Scout Text Book"/>
          <w:b/>
          <w:bCs/>
        </w:rPr>
        <w:t xml:space="preserve">. </w:t>
      </w:r>
      <w:r w:rsidRPr="004567BD">
        <w:rPr>
          <w:rFonts w:ascii="Girl Scout Text Book" w:hAnsi="Girl Scout Text Book"/>
        </w:rPr>
        <w:t xml:space="preserve">Girl Scouts are not allowed to solicit money on behalf of another organization when identifying themselves as Girl Scouts by wearing a uniform, a sash or vest, official pins, and so on. This includes participating in a walkathon or telethon while in uniform. However, you and your group can support another organization through </w:t>
      </w:r>
      <w:proofErr w:type="gramStart"/>
      <w:r w:rsidRPr="004567BD">
        <w:rPr>
          <w:rFonts w:ascii="Girl Scout Text Book" w:hAnsi="Girl Scout Text Book"/>
        </w:rPr>
        <w:t>Take Action</w:t>
      </w:r>
      <w:proofErr w:type="gramEnd"/>
      <w:r w:rsidRPr="004567BD">
        <w:rPr>
          <w:rFonts w:ascii="Girl Scout Text Book" w:hAnsi="Girl Scout Text Book"/>
        </w:rPr>
        <w:t xml:space="preserve"> projects. Girl Scouts as individuals are able to participate in whatever events they choose as long as they are not wearing anything that officially identifies them as Girl Scouts.</w:t>
      </w:r>
    </w:p>
    <w:p w14:paraId="63976B3E" w14:textId="77777777" w:rsidR="00306BBB" w:rsidRPr="004567BD" w:rsidRDefault="00306BBB" w:rsidP="00306BBB">
      <w:pPr>
        <w:ind w:left="360"/>
        <w:rPr>
          <w:rFonts w:ascii="Girl Scout Text Book" w:hAnsi="Girl Scout Text Book"/>
        </w:rPr>
      </w:pPr>
      <w:r w:rsidRPr="00D53DC5">
        <w:rPr>
          <w:rFonts w:ascii="Girl Scout Text Book" w:hAnsi="Girl Scout Text Book"/>
          <w:b/>
          <w:bCs/>
        </w:rPr>
        <w:t xml:space="preserve">Steer </w:t>
      </w:r>
      <w:r>
        <w:rPr>
          <w:rFonts w:ascii="Girl Scout Text Book" w:hAnsi="Girl Scout Text Book"/>
          <w:b/>
          <w:bCs/>
        </w:rPr>
        <w:t>c</w:t>
      </w:r>
      <w:r w:rsidRPr="00D53DC5">
        <w:rPr>
          <w:rFonts w:ascii="Girl Scout Text Book" w:hAnsi="Girl Scout Text Book"/>
          <w:b/>
          <w:bCs/>
        </w:rPr>
        <w:t xml:space="preserve">lear of </w:t>
      </w:r>
      <w:r>
        <w:rPr>
          <w:rFonts w:ascii="Girl Scout Text Book" w:hAnsi="Girl Scout Text Book"/>
          <w:b/>
          <w:bCs/>
        </w:rPr>
        <w:t>p</w:t>
      </w:r>
      <w:r w:rsidRPr="00D53DC5">
        <w:rPr>
          <w:rFonts w:ascii="Girl Scout Text Book" w:hAnsi="Girl Scout Text Book"/>
          <w:b/>
          <w:bCs/>
        </w:rPr>
        <w:t xml:space="preserve">olitical </w:t>
      </w:r>
      <w:r>
        <w:rPr>
          <w:rFonts w:ascii="Girl Scout Text Book" w:hAnsi="Girl Scout Text Book"/>
          <w:b/>
          <w:bCs/>
        </w:rPr>
        <w:t>f</w:t>
      </w:r>
      <w:r w:rsidRPr="00D53DC5">
        <w:rPr>
          <w:rFonts w:ascii="Girl Scout Text Book" w:hAnsi="Girl Scout Text Book"/>
          <w:b/>
          <w:bCs/>
        </w:rPr>
        <w:t>undraisers</w:t>
      </w:r>
      <w:r>
        <w:rPr>
          <w:rFonts w:ascii="Girl Scout Text Book" w:hAnsi="Girl Scout Text Book"/>
          <w:b/>
          <w:bCs/>
        </w:rPr>
        <w:t xml:space="preserve">. </w:t>
      </w:r>
      <w:r w:rsidRPr="004567BD">
        <w:rPr>
          <w:rFonts w:ascii="Girl Scout Text Book" w:hAnsi="Girl Scout Text Book"/>
        </w:rPr>
        <w:t xml:space="preserve">When in an official Girl Scout capacity or in any way identifying yourselves as Girl Scouts, your group may not participate, directly or indirectly, in any political campaign or work on behalf of or in opposition to a candidate for public office. Letter-writing campaigns are not allowed, nor is participating in a political rally, circulating a petition, or carrying a political banner. </w:t>
      </w:r>
    </w:p>
    <w:p w14:paraId="42FA22AF" w14:textId="77777777" w:rsidR="00306BBB" w:rsidRPr="004567BD" w:rsidRDefault="00306BBB" w:rsidP="00306BBB">
      <w:pPr>
        <w:ind w:left="360"/>
        <w:rPr>
          <w:rFonts w:ascii="Girl Scout Text Book" w:hAnsi="Girl Scout Text Book"/>
        </w:rPr>
      </w:pPr>
      <w:r w:rsidRPr="00737E41">
        <w:rPr>
          <w:rFonts w:ascii="Girl Scout Text Book" w:hAnsi="Girl Scout Text Book"/>
          <w:b/>
          <w:bCs/>
        </w:rPr>
        <w:t xml:space="preserve">Be </w:t>
      </w:r>
      <w:r>
        <w:rPr>
          <w:rFonts w:ascii="Girl Scout Text Book" w:hAnsi="Girl Scout Text Book"/>
          <w:b/>
          <w:bCs/>
        </w:rPr>
        <w:t>r</w:t>
      </w:r>
      <w:r w:rsidRPr="00737E41">
        <w:rPr>
          <w:rFonts w:ascii="Girl Scout Text Book" w:hAnsi="Girl Scout Text Book"/>
          <w:b/>
          <w:bCs/>
        </w:rPr>
        <w:t xml:space="preserve">espectful </w:t>
      </w:r>
      <w:r>
        <w:rPr>
          <w:rFonts w:ascii="Girl Scout Text Book" w:hAnsi="Girl Scout Text Book"/>
          <w:b/>
          <w:bCs/>
        </w:rPr>
        <w:t>w</w:t>
      </w:r>
      <w:r w:rsidRPr="00737E41">
        <w:rPr>
          <w:rFonts w:ascii="Girl Scout Text Book" w:hAnsi="Girl Scout Text Book"/>
          <w:b/>
          <w:bCs/>
        </w:rPr>
        <w:t xml:space="preserve">hen </w:t>
      </w:r>
      <w:r>
        <w:rPr>
          <w:rFonts w:ascii="Girl Scout Text Book" w:hAnsi="Girl Scout Text Book"/>
          <w:b/>
          <w:bCs/>
        </w:rPr>
        <w:t>c</w:t>
      </w:r>
      <w:r w:rsidRPr="00737E41">
        <w:rPr>
          <w:rFonts w:ascii="Girl Scout Text Book" w:hAnsi="Girl Scout Text Book"/>
          <w:b/>
          <w:bCs/>
        </w:rPr>
        <w:t xml:space="preserve">ollaborating with </w:t>
      </w:r>
      <w:r>
        <w:rPr>
          <w:rFonts w:ascii="Girl Scout Text Book" w:hAnsi="Girl Scout Text Book"/>
          <w:b/>
          <w:bCs/>
        </w:rPr>
        <w:t>r</w:t>
      </w:r>
      <w:r w:rsidRPr="00737E41">
        <w:rPr>
          <w:rFonts w:ascii="Girl Scout Text Book" w:hAnsi="Girl Scout Text Book"/>
          <w:b/>
          <w:bCs/>
        </w:rPr>
        <w:t xml:space="preserve">eligious </w:t>
      </w:r>
      <w:r>
        <w:rPr>
          <w:rFonts w:ascii="Girl Scout Text Book" w:hAnsi="Girl Scout Text Book"/>
          <w:b/>
          <w:bCs/>
        </w:rPr>
        <w:t>o</w:t>
      </w:r>
      <w:r w:rsidRPr="00737E41">
        <w:rPr>
          <w:rFonts w:ascii="Girl Scout Text Book" w:hAnsi="Girl Scout Text Book"/>
          <w:b/>
          <w:bCs/>
        </w:rPr>
        <w:t>rganizations</w:t>
      </w:r>
      <w:r>
        <w:rPr>
          <w:rFonts w:ascii="Girl Scout Text Book" w:hAnsi="Girl Scout Text Book"/>
          <w:b/>
          <w:bCs/>
        </w:rPr>
        <w:t xml:space="preserve">. </w:t>
      </w:r>
      <w:r w:rsidRPr="004567BD">
        <w:rPr>
          <w:rFonts w:ascii="Girl Scout Text Book" w:hAnsi="Girl Scout Text Book"/>
        </w:rPr>
        <w:t xml:space="preserve">Girl Scout groups must respect the opinions and practices of religious partners, but no girl should be required to take part in any religious observance or practice of the sponsoring group. </w:t>
      </w:r>
    </w:p>
    <w:p w14:paraId="11116267" w14:textId="77777777" w:rsidR="00306BBB" w:rsidRPr="004567BD" w:rsidRDefault="00306BBB" w:rsidP="00306BBB">
      <w:pPr>
        <w:ind w:left="360"/>
        <w:rPr>
          <w:rFonts w:ascii="Girl Scout Text Book" w:hAnsi="Girl Scout Text Book"/>
        </w:rPr>
      </w:pPr>
      <w:r w:rsidRPr="00737E41">
        <w:rPr>
          <w:rFonts w:ascii="Girl Scout Text Book" w:hAnsi="Girl Scout Text Book"/>
          <w:b/>
          <w:bCs/>
        </w:rPr>
        <w:lastRenderedPageBreak/>
        <w:t xml:space="preserve">Avoid </w:t>
      </w:r>
      <w:r>
        <w:rPr>
          <w:rFonts w:ascii="Girl Scout Text Book" w:hAnsi="Girl Scout Text Book"/>
          <w:b/>
          <w:bCs/>
        </w:rPr>
        <w:t>s</w:t>
      </w:r>
      <w:r w:rsidRPr="00737E41">
        <w:rPr>
          <w:rFonts w:ascii="Girl Scout Text Book" w:hAnsi="Girl Scout Text Book"/>
          <w:b/>
          <w:bCs/>
        </w:rPr>
        <w:t xml:space="preserve">elling or </w:t>
      </w:r>
      <w:r>
        <w:rPr>
          <w:rFonts w:ascii="Girl Scout Text Book" w:hAnsi="Girl Scout Text Book"/>
          <w:b/>
          <w:bCs/>
        </w:rPr>
        <w:t>e</w:t>
      </w:r>
      <w:r w:rsidRPr="00737E41">
        <w:rPr>
          <w:rFonts w:ascii="Girl Scout Text Book" w:hAnsi="Girl Scout Text Book"/>
          <w:b/>
          <w:bCs/>
        </w:rPr>
        <w:t xml:space="preserve">ndorsing </w:t>
      </w:r>
      <w:r>
        <w:rPr>
          <w:rFonts w:ascii="Girl Scout Text Book" w:hAnsi="Girl Scout Text Book"/>
          <w:b/>
          <w:bCs/>
        </w:rPr>
        <w:t>c</w:t>
      </w:r>
      <w:r w:rsidRPr="00737E41">
        <w:rPr>
          <w:rFonts w:ascii="Girl Scout Text Book" w:hAnsi="Girl Scout Text Book"/>
          <w:b/>
          <w:bCs/>
        </w:rPr>
        <w:t xml:space="preserve">ommercial </w:t>
      </w:r>
      <w:r>
        <w:rPr>
          <w:rFonts w:ascii="Girl Scout Text Book" w:hAnsi="Girl Scout Text Book"/>
          <w:b/>
          <w:bCs/>
        </w:rPr>
        <w:t>p</w:t>
      </w:r>
      <w:r w:rsidRPr="00737E41">
        <w:rPr>
          <w:rFonts w:ascii="Girl Scout Text Book" w:hAnsi="Girl Scout Text Book"/>
          <w:b/>
          <w:bCs/>
        </w:rPr>
        <w:t>roducts</w:t>
      </w:r>
      <w:r>
        <w:rPr>
          <w:rFonts w:ascii="Girl Scout Text Book" w:hAnsi="Girl Scout Text Book"/>
          <w:b/>
          <w:bCs/>
        </w:rPr>
        <w:t xml:space="preserve">. </w:t>
      </w:r>
      <w:r w:rsidRPr="004567BD">
        <w:rPr>
          <w:rFonts w:ascii="Girl Scout Text Book" w:hAnsi="Girl Scout Text Book"/>
        </w:rPr>
        <w:t>A commercial product is any product sold at a retail location. Since 1939, girls and volunteers have not been allowed to endorse, provide a testimonial for, or sell such products.</w:t>
      </w:r>
    </w:p>
    <w:p w14:paraId="62F8C030" w14:textId="77777777" w:rsidR="00306BBB" w:rsidRPr="004567BD" w:rsidRDefault="00306BBB" w:rsidP="00306BBB">
      <w:pPr>
        <w:rPr>
          <w:rFonts w:ascii="Girl Scout Text Book" w:hAnsi="Girl Scout Text Book"/>
        </w:rPr>
      </w:pPr>
    </w:p>
    <w:p w14:paraId="2BD98DCA" w14:textId="77777777" w:rsidR="00C95932" w:rsidRDefault="00C95932">
      <w:pPr>
        <w:rPr>
          <w:rFonts w:ascii="Girl Scout Text Book" w:hAnsi="Girl Scout Text Book"/>
          <w:b/>
          <w:bCs/>
          <w:color w:val="1496D4"/>
          <w:sz w:val="28"/>
          <w:szCs w:val="28"/>
        </w:rPr>
      </w:pPr>
      <w:r>
        <w:br w:type="page"/>
      </w:r>
    </w:p>
    <w:p w14:paraId="7E154488" w14:textId="0EBAB5B5" w:rsidR="007A759E" w:rsidRPr="007A759E" w:rsidRDefault="007A759E" w:rsidP="0003369A">
      <w:pPr>
        <w:pStyle w:val="Heading1"/>
      </w:pPr>
      <w:bookmarkStart w:id="8" w:name="_Toc105565744"/>
      <w:bookmarkStart w:id="9" w:name="EngagingGirls"/>
      <w:r w:rsidRPr="007A759E">
        <w:lastRenderedPageBreak/>
        <w:t>Engaging Girls</w:t>
      </w:r>
      <w:bookmarkEnd w:id="8"/>
    </w:p>
    <w:bookmarkEnd w:id="9"/>
    <w:p w14:paraId="56C7C7E8" w14:textId="509993CE" w:rsidR="007A759E" w:rsidRPr="007A759E" w:rsidRDefault="007A759E" w:rsidP="007A759E">
      <w:pPr>
        <w:rPr>
          <w:rFonts w:ascii="Girl Scout Text Book" w:hAnsi="Girl Scout Text Book"/>
        </w:rPr>
      </w:pPr>
      <w:r w:rsidRPr="007A759E">
        <w:rPr>
          <w:rFonts w:ascii="Girl Scout Text Book" w:hAnsi="Girl Scout Text Book"/>
        </w:rPr>
        <w:t xml:space="preserve">Creating the kind of environment in which girls are unafraid to try new things and to be who they want to be starts with you! By meeting your girls where they are, you’ll help them develop the leadership skills they’ll use </w:t>
      </w:r>
      <w:r w:rsidR="000E2770">
        <w:rPr>
          <w:rFonts w:ascii="Girl Scout Text Book" w:hAnsi="Girl Scout Text Book"/>
        </w:rPr>
        <w:t>today and in the future</w:t>
      </w:r>
      <w:r w:rsidRPr="007A759E">
        <w:rPr>
          <w:rFonts w:ascii="Girl Scout Text Book" w:hAnsi="Girl Scout Text Book"/>
        </w:rPr>
        <w:t>.</w:t>
      </w:r>
    </w:p>
    <w:p w14:paraId="494CEBBE" w14:textId="77777777" w:rsidR="007A759E" w:rsidRPr="007A759E" w:rsidRDefault="007A759E" w:rsidP="000E2770">
      <w:pPr>
        <w:pStyle w:val="Heading2A"/>
      </w:pPr>
      <w:r w:rsidRPr="007A759E">
        <w:t xml:space="preserve">Understanding Healthy Development in Girls </w:t>
      </w:r>
    </w:p>
    <w:p w14:paraId="4814F363" w14:textId="64C9A3FD" w:rsidR="007A759E" w:rsidRDefault="007A759E" w:rsidP="007A759E">
      <w:pPr>
        <w:rPr>
          <w:rFonts w:ascii="Girl Scout Text Book" w:hAnsi="Girl Scout Text Book"/>
        </w:rPr>
      </w:pPr>
      <w:r w:rsidRPr="007A759E">
        <w:rPr>
          <w:rFonts w:ascii="Girl Scout Text Book" w:hAnsi="Girl Scout Text Book"/>
        </w:rPr>
        <w:t>It sounds simple, but just being attentive to what girls are experiencing as they mature is a big help to them—and to you, as you guide and mentor them!</w:t>
      </w:r>
      <w:r w:rsidR="0076154A">
        <w:rPr>
          <w:rFonts w:ascii="Girl Scout Text Book" w:hAnsi="Girl Scout Text Book"/>
        </w:rPr>
        <w:t xml:space="preserve"> </w:t>
      </w:r>
      <w:r w:rsidRPr="007A759E">
        <w:rPr>
          <w:rFonts w:ascii="Girl Scout Text Book" w:hAnsi="Girl Scout Text Book"/>
        </w:rPr>
        <w:t>You’ll experience different joys and challenges with each Girl Scout level, but here are some guidelines for meeting girls’ needs and abilities at different grade levels</w:t>
      </w:r>
      <w:r w:rsidR="00FE6955">
        <w:rPr>
          <w:rFonts w:ascii="Girl Scout Text Book" w:hAnsi="Girl Scout Text Book"/>
        </w:rPr>
        <w:t xml:space="preserve">, </w:t>
      </w:r>
      <w:r w:rsidRPr="007A759E">
        <w:rPr>
          <w:rFonts w:ascii="Girl Scout Text Book" w:hAnsi="Girl Scout Text Book"/>
        </w:rPr>
        <w:t>you’ll also find these listed in the adult guide of each leadership Journey.</w:t>
      </w:r>
    </w:p>
    <w:tbl>
      <w:tblPr>
        <w:tblStyle w:val="TableGrid"/>
        <w:tblW w:w="10070" w:type="dxa"/>
        <w:tblBorders>
          <w:top w:val="single" w:sz="12" w:space="0" w:color="1496D4"/>
          <w:left w:val="single" w:sz="12" w:space="0" w:color="1496D4"/>
          <w:bottom w:val="single" w:sz="12" w:space="0" w:color="1496D4"/>
          <w:right w:val="single" w:sz="12" w:space="0" w:color="1496D4"/>
          <w:insideH w:val="single" w:sz="12" w:space="0" w:color="1496D4"/>
          <w:insideV w:val="single" w:sz="12" w:space="0" w:color="1496D4"/>
        </w:tblBorders>
        <w:tblLayout w:type="fixed"/>
        <w:tblCellMar>
          <w:top w:w="58" w:type="dxa"/>
          <w:bottom w:w="58" w:type="dxa"/>
        </w:tblCellMar>
        <w:tblLook w:val="04A0" w:firstRow="1" w:lastRow="0" w:firstColumn="1" w:lastColumn="0" w:noHBand="0" w:noVBand="1"/>
      </w:tblPr>
      <w:tblGrid>
        <w:gridCol w:w="4585"/>
        <w:gridCol w:w="5485"/>
      </w:tblGrid>
      <w:tr w:rsidR="001A2261" w:rsidRPr="001A2261" w14:paraId="7D7940B4" w14:textId="77777777" w:rsidTr="007F06B0">
        <w:trPr>
          <w:trHeight w:val="332"/>
        </w:trPr>
        <w:tc>
          <w:tcPr>
            <w:tcW w:w="10070" w:type="dxa"/>
            <w:gridSpan w:val="2"/>
            <w:shd w:val="clear" w:color="auto" w:fill="1496D4"/>
            <w:vAlign w:val="center"/>
          </w:tcPr>
          <w:p w14:paraId="712A43D5" w14:textId="1B549060" w:rsidR="00066C18" w:rsidRPr="001A2261" w:rsidRDefault="00066C18" w:rsidP="00665A80">
            <w:pPr>
              <w:rPr>
                <w:rFonts w:ascii="Girl Scout Text Book" w:hAnsi="Girl Scout Text Book"/>
                <w:b/>
                <w:bCs/>
                <w:color w:val="FFFFFF" w:themeColor="background1"/>
                <w:sz w:val="28"/>
                <w:szCs w:val="28"/>
              </w:rPr>
            </w:pPr>
            <w:r w:rsidRPr="001A2261">
              <w:rPr>
                <w:rFonts w:ascii="Girl Scout Text Book" w:hAnsi="Girl Scout Text Book"/>
                <w:b/>
                <w:bCs/>
                <w:color w:val="FFFFFF" w:themeColor="background1"/>
                <w:sz w:val="28"/>
                <w:szCs w:val="28"/>
              </w:rPr>
              <w:t>Girl Scout Daisies</w:t>
            </w:r>
          </w:p>
        </w:tc>
      </w:tr>
      <w:tr w:rsidR="00066C18" w14:paraId="287C95F4" w14:textId="77777777" w:rsidTr="007F06B0">
        <w:trPr>
          <w:trHeight w:val="503"/>
        </w:trPr>
        <w:tc>
          <w:tcPr>
            <w:tcW w:w="4585" w:type="dxa"/>
            <w:vAlign w:val="center"/>
          </w:tcPr>
          <w:p w14:paraId="356EF63F" w14:textId="1320F4E7" w:rsidR="00066C18" w:rsidRPr="00665A80" w:rsidRDefault="00066C18" w:rsidP="00665A80">
            <w:pPr>
              <w:rPr>
                <w:rFonts w:ascii="Girl Scout Text Book" w:hAnsi="Girl Scout Text Book"/>
                <w:b/>
                <w:bCs/>
              </w:rPr>
            </w:pPr>
            <w:r w:rsidRPr="00665A80">
              <w:rPr>
                <w:rFonts w:ascii="Girl Scout Text Book" w:hAnsi="Girl Scout Text Book"/>
                <w:b/>
                <w:bCs/>
              </w:rPr>
              <w:t>At the Girl Scout Daisy level (kindergarten and first grade</w:t>
            </w:r>
            <w:r w:rsidR="008E185C">
              <w:rPr>
                <w:rFonts w:ascii="Girl Scout Text Book" w:hAnsi="Girl Scout Text Book"/>
                <w:b/>
                <w:bCs/>
              </w:rPr>
              <w:t>s</w:t>
            </w:r>
            <w:r w:rsidRPr="00665A80">
              <w:rPr>
                <w:rFonts w:ascii="Girl Scout Text Book" w:hAnsi="Girl Scout Text Book"/>
                <w:b/>
                <w:bCs/>
              </w:rPr>
              <w:t>), girls…</w:t>
            </w:r>
          </w:p>
        </w:tc>
        <w:tc>
          <w:tcPr>
            <w:tcW w:w="5485" w:type="dxa"/>
            <w:vAlign w:val="center"/>
          </w:tcPr>
          <w:p w14:paraId="7CE99817" w14:textId="47493A48" w:rsidR="00066C18" w:rsidRPr="00494C62" w:rsidRDefault="00066C18" w:rsidP="00665A80">
            <w:pPr>
              <w:rPr>
                <w:rFonts w:ascii="Girl Scout Text Book" w:hAnsi="Girl Scout Text Book"/>
                <w:b/>
                <w:bCs/>
                <w:i/>
                <w:iCs/>
              </w:rPr>
            </w:pPr>
            <w:r w:rsidRPr="00494C62">
              <w:rPr>
                <w:rFonts w:ascii="Girl Scout Text Book" w:hAnsi="Girl Scout Text Book"/>
                <w:b/>
                <w:bCs/>
                <w:i/>
                <w:iCs/>
              </w:rPr>
              <w:t>This means…</w:t>
            </w:r>
          </w:p>
        </w:tc>
      </w:tr>
      <w:tr w:rsidR="00913123" w:rsidRPr="00913123" w14:paraId="5F06F2C1" w14:textId="77777777" w:rsidTr="007F06B0">
        <w:trPr>
          <w:trHeight w:val="432"/>
        </w:trPr>
        <w:tc>
          <w:tcPr>
            <w:tcW w:w="4585" w:type="dxa"/>
          </w:tcPr>
          <w:p w14:paraId="665DC599" w14:textId="6735E4B5" w:rsidR="00913123" w:rsidRPr="00913123" w:rsidRDefault="00AB7454" w:rsidP="009436E4">
            <w:pPr>
              <w:rPr>
                <w:rFonts w:ascii="Girl Scout Text Book" w:hAnsi="Girl Scout Text Book"/>
              </w:rPr>
            </w:pPr>
            <w:r w:rsidRPr="00AB7454">
              <w:rPr>
                <w:rFonts w:ascii="Girl Scout Text Book" w:hAnsi="Girl Scout Text Book"/>
              </w:rPr>
              <w:t>Have loads of energy and need to run, walk, and play outside.</w:t>
            </w:r>
          </w:p>
        </w:tc>
        <w:tc>
          <w:tcPr>
            <w:tcW w:w="5485" w:type="dxa"/>
          </w:tcPr>
          <w:p w14:paraId="36726E87" w14:textId="6825EFBE" w:rsidR="00913123" w:rsidRPr="00494C62" w:rsidRDefault="00494C62" w:rsidP="009436E4">
            <w:pPr>
              <w:rPr>
                <w:rFonts w:ascii="Girl Scout Text Book" w:hAnsi="Girl Scout Text Book"/>
                <w:i/>
                <w:iCs/>
              </w:rPr>
            </w:pPr>
            <w:r w:rsidRPr="00494C62">
              <w:rPr>
                <w:rFonts w:ascii="Girl Scout Text Book" w:hAnsi="Girl Scout Text Book"/>
                <w:i/>
                <w:iCs/>
              </w:rPr>
              <w:t>They’ll enjoy going on nature walks and outdoor scavenger hunts.</w:t>
            </w:r>
          </w:p>
        </w:tc>
      </w:tr>
      <w:tr w:rsidR="00494C62" w:rsidRPr="00913123" w14:paraId="6ED7450D" w14:textId="77777777" w:rsidTr="007F06B0">
        <w:trPr>
          <w:trHeight w:val="989"/>
        </w:trPr>
        <w:tc>
          <w:tcPr>
            <w:tcW w:w="4585" w:type="dxa"/>
          </w:tcPr>
          <w:p w14:paraId="315C4816" w14:textId="4341E5FA" w:rsidR="00494C62" w:rsidRPr="00AB7454" w:rsidRDefault="002E141F" w:rsidP="009436E4">
            <w:pPr>
              <w:rPr>
                <w:rFonts w:ascii="Girl Scout Text Book" w:hAnsi="Girl Scout Text Book"/>
              </w:rPr>
            </w:pPr>
            <w:r w:rsidRPr="002E141F">
              <w:rPr>
                <w:rFonts w:ascii="Girl Scout Text Book" w:hAnsi="Girl Scout Text Book"/>
              </w:rPr>
              <w:t>Are great builders and budding artists, though they are still developing their fine motor skills.</w:t>
            </w:r>
          </w:p>
        </w:tc>
        <w:tc>
          <w:tcPr>
            <w:tcW w:w="5485" w:type="dxa"/>
          </w:tcPr>
          <w:p w14:paraId="3C464524" w14:textId="2486D8E0" w:rsidR="00494C62" w:rsidRPr="00494C62" w:rsidRDefault="003B1EB4" w:rsidP="009436E4">
            <w:pPr>
              <w:rPr>
                <w:rFonts w:ascii="Girl Scout Text Book" w:hAnsi="Girl Scout Text Book"/>
                <w:i/>
                <w:iCs/>
              </w:rPr>
            </w:pPr>
            <w:r w:rsidRPr="003B1EB4">
              <w:rPr>
                <w:rFonts w:ascii="Girl Scout Text Book" w:hAnsi="Girl Scout Text Book"/>
                <w:i/>
                <w:iCs/>
              </w:rPr>
              <w:t>Encouraging them to express themselves and their creativity by making things with their hands. Girls may need assistance holding scissors, cutting in a straight line, and so on.</w:t>
            </w:r>
          </w:p>
        </w:tc>
      </w:tr>
      <w:tr w:rsidR="003B1EB4" w:rsidRPr="00913123" w14:paraId="76F26FFD" w14:textId="77777777" w:rsidTr="007F06B0">
        <w:trPr>
          <w:trHeight w:val="683"/>
        </w:trPr>
        <w:tc>
          <w:tcPr>
            <w:tcW w:w="4585" w:type="dxa"/>
          </w:tcPr>
          <w:p w14:paraId="1D9A3DDF" w14:textId="7EC4AE8D" w:rsidR="003B1EB4" w:rsidRPr="002E141F" w:rsidRDefault="002024C6" w:rsidP="009436E4">
            <w:pPr>
              <w:rPr>
                <w:rFonts w:ascii="Girl Scout Text Book" w:hAnsi="Girl Scout Text Book"/>
              </w:rPr>
            </w:pPr>
            <w:r w:rsidRPr="002024C6">
              <w:rPr>
                <w:rFonts w:ascii="Girl Scout Text Book" w:hAnsi="Girl Scout Text Book"/>
              </w:rPr>
              <w:t>Love to move and dance.</w:t>
            </w:r>
          </w:p>
        </w:tc>
        <w:tc>
          <w:tcPr>
            <w:tcW w:w="5485" w:type="dxa"/>
          </w:tcPr>
          <w:p w14:paraId="41445EB7" w14:textId="51CF91A8" w:rsidR="003B1EB4" w:rsidRPr="003B1EB4" w:rsidRDefault="009D5C38" w:rsidP="009436E4">
            <w:pPr>
              <w:rPr>
                <w:rFonts w:ascii="Girl Scout Text Book" w:hAnsi="Girl Scout Text Book"/>
                <w:i/>
                <w:iCs/>
              </w:rPr>
            </w:pPr>
            <w:r w:rsidRPr="009D5C38">
              <w:rPr>
                <w:rFonts w:ascii="Girl Scout Text Book" w:hAnsi="Girl Scout Text Book"/>
                <w:i/>
                <w:iCs/>
              </w:rPr>
              <w:t>They might especially enjoy marching like a penguin, dancing like a dolphin, or acting out how they might care for animals in the jungle.</w:t>
            </w:r>
          </w:p>
        </w:tc>
      </w:tr>
      <w:tr w:rsidR="009D5C38" w:rsidRPr="00913123" w14:paraId="6C971E12" w14:textId="77777777" w:rsidTr="007F06B0">
        <w:trPr>
          <w:trHeight w:val="1007"/>
        </w:trPr>
        <w:tc>
          <w:tcPr>
            <w:tcW w:w="4585" w:type="dxa"/>
          </w:tcPr>
          <w:p w14:paraId="0A0DE1CD" w14:textId="2F4EA751" w:rsidR="009D5C38" w:rsidRPr="002024C6" w:rsidRDefault="001E7E84" w:rsidP="009436E4">
            <w:pPr>
              <w:rPr>
                <w:rFonts w:ascii="Girl Scout Text Book" w:hAnsi="Girl Scout Text Book"/>
              </w:rPr>
            </w:pPr>
            <w:r w:rsidRPr="001E7E84">
              <w:rPr>
                <w:rFonts w:ascii="Girl Scout Text Book" w:hAnsi="Girl Scout Text Book"/>
              </w:rPr>
              <w:t>Are concrete thinkers and focused on the here and now.</w:t>
            </w:r>
          </w:p>
        </w:tc>
        <w:tc>
          <w:tcPr>
            <w:tcW w:w="5485" w:type="dxa"/>
          </w:tcPr>
          <w:p w14:paraId="519C19D0" w14:textId="06734665" w:rsidR="009D5C38" w:rsidRPr="009D5C38" w:rsidRDefault="009F6AE0" w:rsidP="009436E4">
            <w:pPr>
              <w:rPr>
                <w:rFonts w:ascii="Girl Scout Text Book" w:hAnsi="Girl Scout Text Book"/>
                <w:i/>
                <w:iCs/>
              </w:rPr>
            </w:pPr>
            <w:r w:rsidRPr="009F6AE0">
              <w:rPr>
                <w:rFonts w:ascii="Girl Scout Text Book" w:hAnsi="Girl Scout Text Book"/>
                <w:i/>
                <w:iCs/>
              </w:rPr>
              <w:t>Showing instead of telling, for example, about how animals are cared for. Plan visits to animal shelters, farms, or zoos; meet care providers</w:t>
            </w:r>
            <w:r w:rsidR="002308B8">
              <w:rPr>
                <w:rFonts w:ascii="Girl Scout Text Book" w:hAnsi="Girl Scout Text Book"/>
                <w:i/>
                <w:iCs/>
              </w:rPr>
              <w:t>,</w:t>
            </w:r>
            <w:r w:rsidRPr="009F6AE0">
              <w:rPr>
                <w:rFonts w:ascii="Girl Scout Text Book" w:hAnsi="Girl Scout Text Book"/>
                <w:i/>
                <w:iCs/>
              </w:rPr>
              <w:t xml:space="preserve"> or make a creative bird feeder.</w:t>
            </w:r>
          </w:p>
        </w:tc>
      </w:tr>
      <w:tr w:rsidR="009F6AE0" w:rsidRPr="00913123" w14:paraId="7A768F71" w14:textId="77777777" w:rsidTr="007F06B0">
        <w:trPr>
          <w:trHeight w:val="701"/>
        </w:trPr>
        <w:tc>
          <w:tcPr>
            <w:tcW w:w="4585" w:type="dxa"/>
          </w:tcPr>
          <w:p w14:paraId="48EFD327" w14:textId="3E6764F5" w:rsidR="009F6AE0" w:rsidRPr="001E7E84" w:rsidRDefault="00AE2C3B" w:rsidP="009436E4">
            <w:pPr>
              <w:rPr>
                <w:rFonts w:ascii="Girl Scout Text Book" w:hAnsi="Girl Scout Text Book"/>
              </w:rPr>
            </w:pPr>
            <w:r w:rsidRPr="00AE2C3B">
              <w:rPr>
                <w:rFonts w:ascii="Girl Scout Text Book" w:hAnsi="Girl Scout Text Book"/>
              </w:rPr>
              <w:t>Are only beginning to learn about basic number concepts, time, and money.</w:t>
            </w:r>
          </w:p>
        </w:tc>
        <w:tc>
          <w:tcPr>
            <w:tcW w:w="5485" w:type="dxa"/>
          </w:tcPr>
          <w:p w14:paraId="33846DD7" w14:textId="5436CA81" w:rsidR="009F6AE0" w:rsidRPr="009F6AE0" w:rsidRDefault="006A74D1" w:rsidP="009436E4">
            <w:pPr>
              <w:rPr>
                <w:rFonts w:ascii="Girl Scout Text Book" w:hAnsi="Girl Scout Text Book"/>
                <w:i/>
                <w:iCs/>
              </w:rPr>
            </w:pPr>
            <w:r w:rsidRPr="006A74D1">
              <w:rPr>
                <w:rFonts w:ascii="Girl Scout Text Book" w:hAnsi="Girl Scout Text Book"/>
                <w:i/>
                <w:iCs/>
              </w:rPr>
              <w:t>You’ll want to take opportunities to count out supplies together—and, perhaps, the legs on a caterpillar!</w:t>
            </w:r>
          </w:p>
        </w:tc>
      </w:tr>
      <w:tr w:rsidR="00F24DAE" w:rsidRPr="00913123" w14:paraId="2D5D94F3" w14:textId="77777777" w:rsidTr="007F06B0">
        <w:trPr>
          <w:trHeight w:val="665"/>
        </w:trPr>
        <w:tc>
          <w:tcPr>
            <w:tcW w:w="4585" w:type="dxa"/>
          </w:tcPr>
          <w:p w14:paraId="394E7480" w14:textId="269A0C2E" w:rsidR="00F24DAE" w:rsidRPr="00AE2C3B" w:rsidRDefault="00F24DAE" w:rsidP="009436E4">
            <w:pPr>
              <w:rPr>
                <w:rFonts w:ascii="Girl Scout Text Book" w:hAnsi="Girl Scout Text Book"/>
              </w:rPr>
            </w:pPr>
            <w:r w:rsidRPr="00CB78AE">
              <w:rPr>
                <w:rFonts w:ascii="Girl Scout Text Book" w:hAnsi="Girl Scout Text Book"/>
              </w:rPr>
              <w:t>Are just beginning to write and spell, and they don’t always have the words for what they’re thinking or feeling.</w:t>
            </w:r>
          </w:p>
        </w:tc>
        <w:tc>
          <w:tcPr>
            <w:tcW w:w="5485" w:type="dxa"/>
          </w:tcPr>
          <w:p w14:paraId="11D82DB1" w14:textId="6D99DF4D" w:rsidR="00F24DAE" w:rsidRPr="00A43868" w:rsidRDefault="00F24DAE" w:rsidP="009436E4">
            <w:pPr>
              <w:rPr>
                <w:rFonts w:ascii="Girl Scout Text Book" w:hAnsi="Girl Scout Text Book"/>
                <w:i/>
                <w:iCs/>
              </w:rPr>
            </w:pPr>
            <w:r w:rsidRPr="00A43868">
              <w:rPr>
                <w:rFonts w:ascii="Girl Scout Text Book" w:hAnsi="Girl Scout Text Book"/>
                <w:i/>
                <w:iCs/>
              </w:rPr>
              <w:t>That having girls draw a picture of something they are trying to communicate is easier and more meaningful for them.</w:t>
            </w:r>
          </w:p>
        </w:tc>
      </w:tr>
      <w:tr w:rsidR="006A74D1" w:rsidRPr="00913123" w14:paraId="42F43EDF" w14:textId="77777777" w:rsidTr="007F06B0">
        <w:trPr>
          <w:trHeight w:val="710"/>
        </w:trPr>
        <w:tc>
          <w:tcPr>
            <w:tcW w:w="4585" w:type="dxa"/>
          </w:tcPr>
          <w:p w14:paraId="184DCABC" w14:textId="06DC2F58" w:rsidR="006A74D1" w:rsidRPr="00CB78AE" w:rsidRDefault="00DA2AB5" w:rsidP="009436E4">
            <w:pPr>
              <w:rPr>
                <w:rFonts w:ascii="Girl Scout Text Book" w:hAnsi="Girl Scout Text Book"/>
              </w:rPr>
            </w:pPr>
            <w:r w:rsidRPr="00DA2AB5">
              <w:rPr>
                <w:rFonts w:ascii="Girl Scout Text Book" w:hAnsi="Girl Scout Text Book"/>
              </w:rPr>
              <w:t>Know how to follow simple directions and respond well to recognition for doing so.</w:t>
            </w:r>
          </w:p>
        </w:tc>
        <w:tc>
          <w:tcPr>
            <w:tcW w:w="5485" w:type="dxa"/>
          </w:tcPr>
          <w:p w14:paraId="7B673F4C" w14:textId="6A059751" w:rsidR="006A74D1" w:rsidRPr="00A43868" w:rsidRDefault="00B264F7" w:rsidP="009436E4">
            <w:pPr>
              <w:rPr>
                <w:rFonts w:ascii="Girl Scout Text Book" w:hAnsi="Girl Scout Text Book"/>
                <w:i/>
                <w:iCs/>
              </w:rPr>
            </w:pPr>
            <w:r w:rsidRPr="00B264F7">
              <w:rPr>
                <w:rFonts w:ascii="Girl Scout Text Book" w:hAnsi="Girl Scout Text Book"/>
                <w:i/>
                <w:iCs/>
              </w:rPr>
              <w:t>Being specific and offering only one direction at a time. Acknowledge when girls have followed directions well to increase their motivation to listen and follow again.</w:t>
            </w:r>
          </w:p>
        </w:tc>
      </w:tr>
    </w:tbl>
    <w:p w14:paraId="13DA7794" w14:textId="7DC3E837" w:rsidR="00BB5C20" w:rsidRDefault="00BB5C20"/>
    <w:p w14:paraId="5FB08B80" w14:textId="77777777" w:rsidR="00BB5C20" w:rsidRDefault="00BB5C20">
      <w:r>
        <w:br w:type="page"/>
      </w:r>
    </w:p>
    <w:p w14:paraId="5058E7DD" w14:textId="77777777" w:rsidR="00BB5C20" w:rsidRDefault="00BB5C20"/>
    <w:tbl>
      <w:tblPr>
        <w:tblStyle w:val="TableGrid"/>
        <w:tblW w:w="1007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top w:w="58" w:type="dxa"/>
          <w:bottom w:w="58" w:type="dxa"/>
        </w:tblCellMar>
        <w:tblLook w:val="04A0" w:firstRow="1" w:lastRow="0" w:firstColumn="1" w:lastColumn="0" w:noHBand="0" w:noVBand="1"/>
      </w:tblPr>
      <w:tblGrid>
        <w:gridCol w:w="4585"/>
        <w:gridCol w:w="5485"/>
      </w:tblGrid>
      <w:tr w:rsidR="001A2261" w:rsidRPr="001A2261" w14:paraId="14114773" w14:textId="77777777" w:rsidTr="00E14739">
        <w:trPr>
          <w:trHeight w:val="332"/>
        </w:trPr>
        <w:tc>
          <w:tcPr>
            <w:tcW w:w="10070" w:type="dxa"/>
            <w:gridSpan w:val="2"/>
            <w:tcBorders>
              <w:top w:val="single" w:sz="12" w:space="0" w:color="763A16"/>
              <w:left w:val="single" w:sz="12" w:space="0" w:color="763A16"/>
              <w:bottom w:val="single" w:sz="12" w:space="0" w:color="763A16"/>
              <w:right w:val="single" w:sz="12" w:space="0" w:color="763A16"/>
            </w:tcBorders>
            <w:shd w:val="clear" w:color="auto" w:fill="763A16"/>
            <w:vAlign w:val="center"/>
          </w:tcPr>
          <w:p w14:paraId="13C1FCF0" w14:textId="508001C1" w:rsidR="00BB5256" w:rsidRPr="001A2261" w:rsidRDefault="00BB5256" w:rsidP="0050445B">
            <w:pPr>
              <w:rPr>
                <w:rFonts w:ascii="Girl Scout Text Book" w:hAnsi="Girl Scout Text Book"/>
                <w:b/>
                <w:bCs/>
                <w:color w:val="FFFFFF" w:themeColor="background1"/>
                <w:sz w:val="28"/>
                <w:szCs w:val="28"/>
              </w:rPr>
            </w:pPr>
            <w:r w:rsidRPr="001A2261">
              <w:rPr>
                <w:rFonts w:ascii="Girl Scout Text Book" w:hAnsi="Girl Scout Text Book"/>
                <w:b/>
                <w:bCs/>
                <w:color w:val="FFFFFF" w:themeColor="background1"/>
                <w:sz w:val="28"/>
                <w:szCs w:val="28"/>
              </w:rPr>
              <w:t xml:space="preserve">Girl Scout </w:t>
            </w:r>
            <w:r w:rsidR="00B47ADD" w:rsidRPr="001A2261">
              <w:rPr>
                <w:rFonts w:ascii="Girl Scout Text Book" w:hAnsi="Girl Scout Text Book"/>
                <w:b/>
                <w:bCs/>
                <w:color w:val="FFFFFF" w:themeColor="background1"/>
                <w:sz w:val="28"/>
                <w:szCs w:val="28"/>
              </w:rPr>
              <w:t>Brownies</w:t>
            </w:r>
          </w:p>
        </w:tc>
      </w:tr>
      <w:tr w:rsidR="00BB5256" w14:paraId="161C4A6B" w14:textId="77777777" w:rsidTr="00E14739">
        <w:trPr>
          <w:trHeight w:val="503"/>
        </w:trPr>
        <w:tc>
          <w:tcPr>
            <w:tcW w:w="4585" w:type="dxa"/>
            <w:tcBorders>
              <w:top w:val="single" w:sz="12" w:space="0" w:color="763A16"/>
              <w:left w:val="single" w:sz="12" w:space="0" w:color="763A16"/>
              <w:bottom w:val="single" w:sz="12" w:space="0" w:color="763A16"/>
              <w:right w:val="single" w:sz="12" w:space="0" w:color="763A16"/>
            </w:tcBorders>
            <w:vAlign w:val="center"/>
          </w:tcPr>
          <w:p w14:paraId="75EECC75" w14:textId="07CE5F0C" w:rsidR="00BB5256" w:rsidRPr="00665A80" w:rsidRDefault="00BB5256" w:rsidP="0050445B">
            <w:pPr>
              <w:rPr>
                <w:rFonts w:ascii="Girl Scout Text Book" w:hAnsi="Girl Scout Text Book"/>
                <w:b/>
                <w:bCs/>
              </w:rPr>
            </w:pPr>
            <w:r w:rsidRPr="00665A80">
              <w:rPr>
                <w:rFonts w:ascii="Girl Scout Text Book" w:hAnsi="Girl Scout Text Book"/>
                <w:b/>
                <w:bCs/>
              </w:rPr>
              <w:t xml:space="preserve">At the Girl Scout </w:t>
            </w:r>
            <w:r w:rsidR="00B47ADD">
              <w:rPr>
                <w:rFonts w:ascii="Girl Scout Text Book" w:hAnsi="Girl Scout Text Book"/>
                <w:b/>
                <w:bCs/>
              </w:rPr>
              <w:t>Brownie</w:t>
            </w:r>
            <w:r w:rsidRPr="00665A80">
              <w:rPr>
                <w:rFonts w:ascii="Girl Scout Text Book" w:hAnsi="Girl Scout Text Book"/>
                <w:b/>
                <w:bCs/>
              </w:rPr>
              <w:t xml:space="preserve"> level (</w:t>
            </w:r>
            <w:r w:rsidR="00B47ADD">
              <w:rPr>
                <w:rFonts w:ascii="Girl Scout Text Book" w:hAnsi="Girl Scout Text Book"/>
                <w:b/>
                <w:bCs/>
              </w:rPr>
              <w:t xml:space="preserve">second and third </w:t>
            </w:r>
            <w:r w:rsidRPr="00665A80">
              <w:rPr>
                <w:rFonts w:ascii="Girl Scout Text Book" w:hAnsi="Girl Scout Text Book"/>
                <w:b/>
                <w:bCs/>
              </w:rPr>
              <w:t>grade</w:t>
            </w:r>
            <w:r w:rsidR="008E185C">
              <w:rPr>
                <w:rFonts w:ascii="Girl Scout Text Book" w:hAnsi="Girl Scout Text Book"/>
                <w:b/>
                <w:bCs/>
              </w:rPr>
              <w:t>s</w:t>
            </w:r>
            <w:r w:rsidRPr="00665A80">
              <w:rPr>
                <w:rFonts w:ascii="Girl Scout Text Book" w:hAnsi="Girl Scout Text Book"/>
                <w:b/>
                <w:bCs/>
              </w:rPr>
              <w:t>), girls…</w:t>
            </w:r>
          </w:p>
        </w:tc>
        <w:tc>
          <w:tcPr>
            <w:tcW w:w="5485" w:type="dxa"/>
            <w:tcBorders>
              <w:top w:val="single" w:sz="12" w:space="0" w:color="763A16"/>
              <w:left w:val="single" w:sz="12" w:space="0" w:color="763A16"/>
              <w:bottom w:val="single" w:sz="12" w:space="0" w:color="763A16"/>
              <w:right w:val="single" w:sz="12" w:space="0" w:color="763A16"/>
            </w:tcBorders>
            <w:vAlign w:val="center"/>
          </w:tcPr>
          <w:p w14:paraId="6526A1DB" w14:textId="77777777" w:rsidR="00BB5256" w:rsidRPr="00494C62" w:rsidRDefault="00BB5256" w:rsidP="0050445B">
            <w:pPr>
              <w:rPr>
                <w:rFonts w:ascii="Girl Scout Text Book" w:hAnsi="Girl Scout Text Book"/>
                <w:b/>
                <w:bCs/>
                <w:i/>
                <w:iCs/>
              </w:rPr>
            </w:pPr>
            <w:r w:rsidRPr="00494C62">
              <w:rPr>
                <w:rFonts w:ascii="Girl Scout Text Book" w:hAnsi="Girl Scout Text Book"/>
                <w:b/>
                <w:bCs/>
                <w:i/>
                <w:iCs/>
              </w:rPr>
              <w:t>This means…</w:t>
            </w:r>
          </w:p>
        </w:tc>
      </w:tr>
      <w:tr w:rsidR="00BB5256" w:rsidRPr="00913123" w14:paraId="31B1F1A6" w14:textId="77777777" w:rsidTr="00E14739">
        <w:trPr>
          <w:trHeight w:val="377"/>
        </w:trPr>
        <w:tc>
          <w:tcPr>
            <w:tcW w:w="4585" w:type="dxa"/>
            <w:tcBorders>
              <w:top w:val="single" w:sz="12" w:space="0" w:color="763A16"/>
              <w:left w:val="single" w:sz="12" w:space="0" w:color="763A16"/>
              <w:bottom w:val="single" w:sz="12" w:space="0" w:color="763A16"/>
              <w:right w:val="single" w:sz="12" w:space="0" w:color="763A16"/>
            </w:tcBorders>
          </w:tcPr>
          <w:p w14:paraId="565FA803" w14:textId="77777777" w:rsidR="00BB5256" w:rsidRPr="00913123" w:rsidRDefault="00BB5256" w:rsidP="0050445B">
            <w:pPr>
              <w:rPr>
                <w:rFonts w:ascii="Girl Scout Text Book" w:hAnsi="Girl Scout Text Book"/>
              </w:rPr>
            </w:pPr>
            <w:r w:rsidRPr="00AB7454">
              <w:rPr>
                <w:rFonts w:ascii="Girl Scout Text Book" w:hAnsi="Girl Scout Text Book"/>
              </w:rPr>
              <w:t>Have loads of energy and need to run, walk, and play outside.</w:t>
            </w:r>
          </w:p>
        </w:tc>
        <w:tc>
          <w:tcPr>
            <w:tcW w:w="5485" w:type="dxa"/>
            <w:tcBorders>
              <w:top w:val="single" w:sz="12" w:space="0" w:color="763A16"/>
              <w:left w:val="single" w:sz="12" w:space="0" w:color="763A16"/>
              <w:bottom w:val="single" w:sz="12" w:space="0" w:color="763A16"/>
              <w:right w:val="single" w:sz="12" w:space="0" w:color="763A16"/>
            </w:tcBorders>
          </w:tcPr>
          <w:p w14:paraId="2EBD5D52" w14:textId="238B99FF" w:rsidR="00BB5256" w:rsidRPr="00494C62" w:rsidRDefault="00721EBE" w:rsidP="0050445B">
            <w:pPr>
              <w:rPr>
                <w:rFonts w:ascii="Girl Scout Text Book" w:hAnsi="Girl Scout Text Book"/>
                <w:i/>
                <w:iCs/>
              </w:rPr>
            </w:pPr>
            <w:r>
              <w:rPr>
                <w:rFonts w:ascii="Girl Scout Text Book" w:hAnsi="Girl Scout Text Book"/>
                <w:i/>
                <w:iCs/>
              </w:rPr>
              <w:t>Taking your session activities outside whenever possible.</w:t>
            </w:r>
          </w:p>
        </w:tc>
      </w:tr>
      <w:tr w:rsidR="00BB5256" w:rsidRPr="00913123" w14:paraId="4130A055" w14:textId="77777777" w:rsidTr="00E14739">
        <w:trPr>
          <w:trHeight w:val="413"/>
        </w:trPr>
        <w:tc>
          <w:tcPr>
            <w:tcW w:w="4585" w:type="dxa"/>
            <w:tcBorders>
              <w:top w:val="single" w:sz="12" w:space="0" w:color="763A16"/>
              <w:left w:val="single" w:sz="12" w:space="0" w:color="763A16"/>
              <w:bottom w:val="single" w:sz="12" w:space="0" w:color="763A16"/>
              <w:right w:val="single" w:sz="12" w:space="0" w:color="763A16"/>
            </w:tcBorders>
          </w:tcPr>
          <w:p w14:paraId="12904580" w14:textId="01BA98D8" w:rsidR="00BB5256" w:rsidRPr="00AB7454" w:rsidRDefault="00721EBE" w:rsidP="0050445B">
            <w:pPr>
              <w:rPr>
                <w:rFonts w:ascii="Girl Scout Text Book" w:hAnsi="Girl Scout Text Book"/>
              </w:rPr>
            </w:pPr>
            <w:r>
              <w:rPr>
                <w:rFonts w:ascii="Girl Scout Text Book" w:hAnsi="Girl Scout Text Book"/>
              </w:rPr>
              <w:t>Are social and enjoy working in groups.</w:t>
            </w:r>
          </w:p>
        </w:tc>
        <w:tc>
          <w:tcPr>
            <w:tcW w:w="5485" w:type="dxa"/>
            <w:tcBorders>
              <w:top w:val="single" w:sz="12" w:space="0" w:color="763A16"/>
              <w:left w:val="single" w:sz="12" w:space="0" w:color="763A16"/>
              <w:bottom w:val="single" w:sz="12" w:space="0" w:color="763A16"/>
              <w:right w:val="single" w:sz="12" w:space="0" w:color="763A16"/>
            </w:tcBorders>
          </w:tcPr>
          <w:p w14:paraId="43C6EAF5" w14:textId="257631CE" w:rsidR="00BB5256" w:rsidRPr="00494C62" w:rsidRDefault="00721EBE" w:rsidP="0050445B">
            <w:pPr>
              <w:rPr>
                <w:rFonts w:ascii="Girl Scout Text Book" w:hAnsi="Girl Scout Text Book"/>
                <w:i/>
                <w:iCs/>
              </w:rPr>
            </w:pPr>
            <w:r>
              <w:rPr>
                <w:rFonts w:ascii="Girl Scout Text Book" w:hAnsi="Girl Scout Text Book"/>
                <w:i/>
                <w:iCs/>
              </w:rPr>
              <w:t>Allowing girls to team up in small or large groups for art projects and performances.</w:t>
            </w:r>
          </w:p>
        </w:tc>
      </w:tr>
      <w:tr w:rsidR="00BB5256" w:rsidRPr="00913123" w14:paraId="08893E52" w14:textId="77777777" w:rsidTr="00E14739">
        <w:trPr>
          <w:trHeight w:val="629"/>
        </w:trPr>
        <w:tc>
          <w:tcPr>
            <w:tcW w:w="4585" w:type="dxa"/>
            <w:tcBorders>
              <w:top w:val="single" w:sz="12" w:space="0" w:color="763A16"/>
              <w:left w:val="single" w:sz="12" w:space="0" w:color="763A16"/>
              <w:bottom w:val="single" w:sz="12" w:space="0" w:color="763A16"/>
              <w:right w:val="single" w:sz="12" w:space="0" w:color="763A16"/>
            </w:tcBorders>
          </w:tcPr>
          <w:p w14:paraId="0183A2DE" w14:textId="0E948E08" w:rsidR="00BB5256" w:rsidRPr="002E141F" w:rsidRDefault="00FA669F" w:rsidP="0050445B">
            <w:pPr>
              <w:rPr>
                <w:rFonts w:ascii="Girl Scout Text Book" w:hAnsi="Girl Scout Text Book"/>
              </w:rPr>
            </w:pPr>
            <w:r>
              <w:rPr>
                <w:rFonts w:ascii="Girl Scout Text Book" w:hAnsi="Girl Scout Text Book"/>
              </w:rPr>
              <w:t>Want to help others and appreciate being given individual responsibilities for a task.</w:t>
            </w:r>
          </w:p>
        </w:tc>
        <w:tc>
          <w:tcPr>
            <w:tcW w:w="5485" w:type="dxa"/>
            <w:tcBorders>
              <w:top w:val="single" w:sz="12" w:space="0" w:color="763A16"/>
              <w:left w:val="single" w:sz="12" w:space="0" w:color="763A16"/>
              <w:bottom w:val="single" w:sz="12" w:space="0" w:color="763A16"/>
              <w:right w:val="single" w:sz="12" w:space="0" w:color="763A16"/>
            </w:tcBorders>
          </w:tcPr>
          <w:p w14:paraId="320BC4CA" w14:textId="1ABC8D4A" w:rsidR="00BB5256" w:rsidRPr="003B1EB4" w:rsidRDefault="00FA669F" w:rsidP="0050445B">
            <w:pPr>
              <w:rPr>
                <w:rFonts w:ascii="Girl Scout Text Book" w:hAnsi="Girl Scout Text Book"/>
                <w:i/>
                <w:iCs/>
              </w:rPr>
            </w:pPr>
            <w:r>
              <w:rPr>
                <w:rFonts w:ascii="Girl Scout Text Book" w:hAnsi="Girl Scout Text Book"/>
                <w:i/>
                <w:iCs/>
              </w:rPr>
              <w:t>Letting girls lead, direct, and help out in activities whenever possible. Allow girl</w:t>
            </w:r>
            <w:r w:rsidR="007B6FAC">
              <w:rPr>
                <w:rFonts w:ascii="Girl Scout Text Book" w:hAnsi="Girl Scout Text Book"/>
                <w:i/>
                <w:iCs/>
              </w:rPr>
              <w:t>s as a group to make decisions about individual roles and responsibilities.</w:t>
            </w:r>
          </w:p>
        </w:tc>
      </w:tr>
      <w:tr w:rsidR="00BB5256" w:rsidRPr="00913123" w14:paraId="14E8795D" w14:textId="77777777" w:rsidTr="00E14739">
        <w:trPr>
          <w:trHeight w:val="710"/>
        </w:trPr>
        <w:tc>
          <w:tcPr>
            <w:tcW w:w="4585" w:type="dxa"/>
            <w:tcBorders>
              <w:top w:val="single" w:sz="12" w:space="0" w:color="763A16"/>
              <w:left w:val="single" w:sz="12" w:space="0" w:color="763A16"/>
              <w:bottom w:val="single" w:sz="12" w:space="0" w:color="763A16"/>
              <w:right w:val="single" w:sz="12" w:space="0" w:color="763A16"/>
            </w:tcBorders>
          </w:tcPr>
          <w:p w14:paraId="142892F7" w14:textId="77777777" w:rsidR="00BB5256" w:rsidRPr="002024C6" w:rsidRDefault="00BB5256" w:rsidP="0050445B">
            <w:pPr>
              <w:rPr>
                <w:rFonts w:ascii="Girl Scout Text Book" w:hAnsi="Girl Scout Text Book"/>
              </w:rPr>
            </w:pPr>
            <w:r w:rsidRPr="001E7E84">
              <w:rPr>
                <w:rFonts w:ascii="Girl Scout Text Book" w:hAnsi="Girl Scout Text Book"/>
              </w:rPr>
              <w:t>Are concrete thinkers and focused on the here and now.</w:t>
            </w:r>
          </w:p>
        </w:tc>
        <w:tc>
          <w:tcPr>
            <w:tcW w:w="5485" w:type="dxa"/>
            <w:tcBorders>
              <w:top w:val="single" w:sz="12" w:space="0" w:color="763A16"/>
              <w:left w:val="single" w:sz="12" w:space="0" w:color="763A16"/>
              <w:bottom w:val="single" w:sz="12" w:space="0" w:color="763A16"/>
              <w:right w:val="single" w:sz="12" w:space="0" w:color="763A16"/>
            </w:tcBorders>
          </w:tcPr>
          <w:p w14:paraId="739ACE47" w14:textId="1218FB5F" w:rsidR="00BB5256" w:rsidRPr="009D5C38" w:rsidRDefault="007B6FAC" w:rsidP="0050445B">
            <w:pPr>
              <w:rPr>
                <w:rFonts w:ascii="Girl Scout Text Book" w:hAnsi="Girl Scout Text Book"/>
                <w:i/>
                <w:iCs/>
              </w:rPr>
            </w:pPr>
            <w:r>
              <w:rPr>
                <w:rFonts w:ascii="Girl Scout Text Book" w:hAnsi="Girl Scout Text Book"/>
                <w:i/>
                <w:iCs/>
              </w:rPr>
              <w:t>Doing more than just reading to girls about the Brownie Elf’s adventures. Ask girls questions to gauge their understanding and allow them to role play their own pretend visit to a new country.</w:t>
            </w:r>
          </w:p>
        </w:tc>
      </w:tr>
      <w:tr w:rsidR="00BB5256" w:rsidRPr="00913123" w14:paraId="2894CAB2" w14:textId="77777777" w:rsidTr="00E14739">
        <w:trPr>
          <w:trHeight w:val="710"/>
        </w:trPr>
        <w:tc>
          <w:tcPr>
            <w:tcW w:w="4585" w:type="dxa"/>
            <w:tcBorders>
              <w:top w:val="single" w:sz="12" w:space="0" w:color="763A16"/>
              <w:left w:val="single" w:sz="12" w:space="0" w:color="763A16"/>
              <w:bottom w:val="single" w:sz="12" w:space="0" w:color="763A16"/>
              <w:right w:val="single" w:sz="12" w:space="0" w:color="763A16"/>
            </w:tcBorders>
          </w:tcPr>
          <w:p w14:paraId="35848E85" w14:textId="7A4934BC" w:rsidR="00BB5256" w:rsidRPr="001E7E84" w:rsidRDefault="007B6FAC" w:rsidP="0050445B">
            <w:pPr>
              <w:rPr>
                <w:rFonts w:ascii="Girl Scout Text Book" w:hAnsi="Girl Scout Text Book"/>
              </w:rPr>
            </w:pPr>
            <w:r>
              <w:rPr>
                <w:rFonts w:ascii="Girl Scout Text Book" w:hAnsi="Girl Scout Text Book"/>
              </w:rPr>
              <w:t>Need clear directions and structure and like knowing what to expect.</w:t>
            </w:r>
          </w:p>
        </w:tc>
        <w:tc>
          <w:tcPr>
            <w:tcW w:w="5485" w:type="dxa"/>
            <w:tcBorders>
              <w:top w:val="single" w:sz="12" w:space="0" w:color="763A16"/>
              <w:left w:val="single" w:sz="12" w:space="0" w:color="763A16"/>
              <w:bottom w:val="single" w:sz="12" w:space="0" w:color="763A16"/>
              <w:right w:val="single" w:sz="12" w:space="0" w:color="763A16"/>
            </w:tcBorders>
          </w:tcPr>
          <w:p w14:paraId="395C64D3" w14:textId="39DCC3B8" w:rsidR="00BB5256" w:rsidRPr="009F6AE0" w:rsidRDefault="007B6FAC" w:rsidP="0050445B">
            <w:pPr>
              <w:rPr>
                <w:rFonts w:ascii="Girl Scout Text Book" w:hAnsi="Girl Scout Text Book"/>
                <w:i/>
                <w:iCs/>
              </w:rPr>
            </w:pPr>
            <w:r>
              <w:rPr>
                <w:rFonts w:ascii="Girl Scout Text Book" w:hAnsi="Girl Scout Text Book"/>
                <w:i/>
                <w:iCs/>
              </w:rPr>
              <w:t>Offering only one direction at a time. Also, have girls create the schedule and flow of your get-togethers and share those at the start.</w:t>
            </w:r>
          </w:p>
        </w:tc>
      </w:tr>
      <w:tr w:rsidR="00BB5256" w:rsidRPr="00913123" w14:paraId="058A2546" w14:textId="77777777" w:rsidTr="00E14739">
        <w:trPr>
          <w:trHeight w:val="764"/>
        </w:trPr>
        <w:tc>
          <w:tcPr>
            <w:tcW w:w="4585" w:type="dxa"/>
            <w:tcBorders>
              <w:top w:val="single" w:sz="12" w:space="0" w:color="763A16"/>
              <w:left w:val="single" w:sz="12" w:space="0" w:color="763A16"/>
              <w:bottom w:val="single" w:sz="12" w:space="0" w:color="763A16"/>
              <w:right w:val="single" w:sz="12" w:space="0" w:color="763A16"/>
            </w:tcBorders>
          </w:tcPr>
          <w:p w14:paraId="6F30D28C" w14:textId="36AB3402" w:rsidR="00BB5256" w:rsidRPr="00AE2C3B" w:rsidRDefault="00F548C5" w:rsidP="0050445B">
            <w:pPr>
              <w:rPr>
                <w:rFonts w:ascii="Girl Scout Text Book" w:hAnsi="Girl Scout Text Book"/>
              </w:rPr>
            </w:pPr>
            <w:r>
              <w:rPr>
                <w:rFonts w:ascii="Girl Scout Text Book" w:hAnsi="Girl Scout Text Book"/>
              </w:rPr>
              <w:t>Are becoming comfortable with basic number concepts, time, money, and distance.</w:t>
            </w:r>
          </w:p>
        </w:tc>
        <w:tc>
          <w:tcPr>
            <w:tcW w:w="5485" w:type="dxa"/>
            <w:tcBorders>
              <w:top w:val="single" w:sz="12" w:space="0" w:color="763A16"/>
              <w:left w:val="single" w:sz="12" w:space="0" w:color="763A16"/>
              <w:bottom w:val="single" w:sz="12" w:space="0" w:color="763A16"/>
              <w:right w:val="single" w:sz="12" w:space="0" w:color="763A16"/>
            </w:tcBorders>
          </w:tcPr>
          <w:p w14:paraId="3F0A346E" w14:textId="41104F98" w:rsidR="00BB5256" w:rsidRPr="00A43868" w:rsidRDefault="00F548C5" w:rsidP="0050445B">
            <w:pPr>
              <w:rPr>
                <w:rFonts w:ascii="Girl Scout Text Book" w:hAnsi="Girl Scout Text Book"/>
                <w:i/>
                <w:iCs/>
              </w:rPr>
            </w:pPr>
            <w:r>
              <w:rPr>
                <w:rFonts w:ascii="Girl Scout Text Book" w:hAnsi="Girl Scout Text Book"/>
                <w:i/>
                <w:iCs/>
              </w:rPr>
              <w:t>Offering support only when needed. Allow girls to set schedules for meetings or performances, count out money for a trip, and so on.</w:t>
            </w:r>
          </w:p>
        </w:tc>
      </w:tr>
      <w:tr w:rsidR="00BB5256" w:rsidRPr="00913123" w14:paraId="2751AD0C" w14:textId="77777777" w:rsidTr="00E14739">
        <w:trPr>
          <w:trHeight w:val="710"/>
        </w:trPr>
        <w:tc>
          <w:tcPr>
            <w:tcW w:w="4585" w:type="dxa"/>
            <w:tcBorders>
              <w:top w:val="single" w:sz="12" w:space="0" w:color="763A16"/>
              <w:left w:val="single" w:sz="12" w:space="0" w:color="763A16"/>
              <w:bottom w:val="single" w:sz="12" w:space="0" w:color="763A16"/>
              <w:right w:val="single" w:sz="12" w:space="0" w:color="763A16"/>
            </w:tcBorders>
          </w:tcPr>
          <w:p w14:paraId="1FC4A295" w14:textId="01C70AEC" w:rsidR="00BB5256" w:rsidRPr="00CB78AE" w:rsidRDefault="003D20D0" w:rsidP="0050445B">
            <w:pPr>
              <w:rPr>
                <w:rFonts w:ascii="Girl Scout Text Book" w:hAnsi="Girl Scout Text Book"/>
              </w:rPr>
            </w:pPr>
            <w:r>
              <w:rPr>
                <w:rFonts w:ascii="Girl Scout Text Book" w:hAnsi="Girl Scout Text Book"/>
              </w:rPr>
              <w:t>Are continuing to develop their fine motor skills and can tie shoes, use basic tools, begin to sew, and the like.</w:t>
            </w:r>
          </w:p>
        </w:tc>
        <w:tc>
          <w:tcPr>
            <w:tcW w:w="5485" w:type="dxa"/>
            <w:tcBorders>
              <w:top w:val="single" w:sz="12" w:space="0" w:color="763A16"/>
              <w:left w:val="single" w:sz="12" w:space="0" w:color="763A16"/>
              <w:bottom w:val="single" w:sz="12" w:space="0" w:color="763A16"/>
              <w:right w:val="single" w:sz="12" w:space="0" w:color="763A16"/>
            </w:tcBorders>
          </w:tcPr>
          <w:p w14:paraId="559DF1CA" w14:textId="0B5C1D3B" w:rsidR="00BB5256" w:rsidRPr="00A43868" w:rsidRDefault="003D20D0" w:rsidP="0050445B">
            <w:pPr>
              <w:rPr>
                <w:rFonts w:ascii="Girl Scout Text Book" w:hAnsi="Girl Scout Text Book"/>
                <w:i/>
                <w:iCs/>
              </w:rPr>
            </w:pPr>
            <w:r>
              <w:rPr>
                <w:rFonts w:ascii="Girl Scout Text Book" w:hAnsi="Girl Scout Text Book"/>
                <w:i/>
                <w:iCs/>
              </w:rPr>
              <w:t>Encouraging girls to express themselves and their creativity</w:t>
            </w:r>
            <w:r w:rsidR="003023AF">
              <w:rPr>
                <w:rFonts w:ascii="Girl Scout Text Book" w:hAnsi="Girl Scout Text Book"/>
                <w:i/>
                <w:iCs/>
              </w:rPr>
              <w:t xml:space="preserve"> by making things with their hands. Girls may need some assistance, however, holding scissors, threading needs, and so on.</w:t>
            </w:r>
          </w:p>
        </w:tc>
      </w:tr>
      <w:tr w:rsidR="003023AF" w:rsidRPr="00913123" w14:paraId="16458BBF" w14:textId="77777777" w:rsidTr="00E14739">
        <w:trPr>
          <w:trHeight w:val="710"/>
        </w:trPr>
        <w:tc>
          <w:tcPr>
            <w:tcW w:w="4585" w:type="dxa"/>
            <w:tcBorders>
              <w:top w:val="single" w:sz="12" w:space="0" w:color="763A16"/>
              <w:left w:val="single" w:sz="12" w:space="0" w:color="763A16"/>
              <w:bottom w:val="single" w:sz="12" w:space="0" w:color="763A16"/>
              <w:right w:val="single" w:sz="12" w:space="0" w:color="763A16"/>
            </w:tcBorders>
          </w:tcPr>
          <w:p w14:paraId="11848D6D" w14:textId="7CCE28F5" w:rsidR="003023AF" w:rsidRDefault="003023AF" w:rsidP="0050445B">
            <w:pPr>
              <w:rPr>
                <w:rFonts w:ascii="Girl Scout Text Book" w:hAnsi="Girl Scout Text Book"/>
              </w:rPr>
            </w:pPr>
            <w:r>
              <w:rPr>
                <w:rFonts w:ascii="Girl Scout Text Book" w:hAnsi="Girl Scout Text Book"/>
              </w:rPr>
              <w:t>Love to act in plays, create music, and dance.</w:t>
            </w:r>
          </w:p>
        </w:tc>
        <w:tc>
          <w:tcPr>
            <w:tcW w:w="5485" w:type="dxa"/>
            <w:tcBorders>
              <w:top w:val="single" w:sz="12" w:space="0" w:color="763A16"/>
              <w:left w:val="single" w:sz="12" w:space="0" w:color="763A16"/>
              <w:bottom w:val="single" w:sz="12" w:space="0" w:color="763A16"/>
              <w:right w:val="single" w:sz="12" w:space="0" w:color="763A16"/>
            </w:tcBorders>
          </w:tcPr>
          <w:p w14:paraId="25325076" w14:textId="01B15857" w:rsidR="003023AF" w:rsidRDefault="003023AF" w:rsidP="0050445B">
            <w:pPr>
              <w:rPr>
                <w:rFonts w:ascii="Girl Scout Text Book" w:hAnsi="Girl Scout Text Book"/>
                <w:i/>
                <w:iCs/>
              </w:rPr>
            </w:pPr>
            <w:r>
              <w:rPr>
                <w:rFonts w:ascii="Girl Scout Text Book" w:hAnsi="Girl Scout Text Book"/>
                <w:i/>
                <w:iCs/>
              </w:rPr>
              <w:t>Girls might like to create a play about welcoming a new girl to their school or to tell a story through dance or creative movement.</w:t>
            </w:r>
          </w:p>
        </w:tc>
      </w:tr>
      <w:tr w:rsidR="003023AF" w:rsidRPr="00913123" w14:paraId="0A714FA6" w14:textId="77777777" w:rsidTr="00E14739">
        <w:trPr>
          <w:trHeight w:val="710"/>
        </w:trPr>
        <w:tc>
          <w:tcPr>
            <w:tcW w:w="4585" w:type="dxa"/>
            <w:tcBorders>
              <w:top w:val="single" w:sz="12" w:space="0" w:color="763A16"/>
              <w:left w:val="single" w:sz="12" w:space="0" w:color="763A16"/>
              <w:bottom w:val="single" w:sz="12" w:space="0" w:color="763A16"/>
              <w:right w:val="single" w:sz="12" w:space="0" w:color="763A16"/>
            </w:tcBorders>
          </w:tcPr>
          <w:p w14:paraId="19040C8C" w14:textId="12D2AB04" w:rsidR="003023AF" w:rsidRDefault="003023AF" w:rsidP="0050445B">
            <w:pPr>
              <w:rPr>
                <w:rFonts w:ascii="Girl Scout Text Book" w:hAnsi="Girl Scout Text Book"/>
              </w:rPr>
            </w:pPr>
            <w:r>
              <w:rPr>
                <w:rFonts w:ascii="Girl Scout Text Book" w:hAnsi="Girl Scout Text Book"/>
              </w:rPr>
              <w:t>Know how to follow rules, listen well, and appreciate recognition of a job well done.</w:t>
            </w:r>
          </w:p>
        </w:tc>
        <w:tc>
          <w:tcPr>
            <w:tcW w:w="5485" w:type="dxa"/>
            <w:tcBorders>
              <w:top w:val="single" w:sz="12" w:space="0" w:color="763A16"/>
              <w:left w:val="single" w:sz="12" w:space="0" w:color="763A16"/>
              <w:bottom w:val="single" w:sz="12" w:space="0" w:color="763A16"/>
              <w:right w:val="single" w:sz="12" w:space="0" w:color="763A16"/>
            </w:tcBorders>
          </w:tcPr>
          <w:p w14:paraId="4B620547" w14:textId="3F399AFA" w:rsidR="003023AF" w:rsidRDefault="003023AF" w:rsidP="0050445B">
            <w:pPr>
              <w:rPr>
                <w:rFonts w:ascii="Girl Scout Text Book" w:hAnsi="Girl Scout Text Book"/>
                <w:i/>
                <w:iCs/>
              </w:rPr>
            </w:pPr>
            <w:r>
              <w:rPr>
                <w:rFonts w:ascii="Girl Scout Text Book" w:hAnsi="Girl Scout Text Book"/>
                <w:i/>
                <w:iCs/>
              </w:rPr>
              <w:t>Acknowledging when the girls have listened or followed the directions well, which will increase their motivation to listen and follow again.</w:t>
            </w:r>
          </w:p>
        </w:tc>
      </w:tr>
    </w:tbl>
    <w:p w14:paraId="4C9040A6" w14:textId="77777777" w:rsidR="00BB5C20" w:rsidRDefault="00BB5C20"/>
    <w:p w14:paraId="6EBFA548" w14:textId="4934B49D" w:rsidR="00BB5C20" w:rsidRDefault="00BB5C20">
      <w:r>
        <w:br w:type="page"/>
      </w:r>
    </w:p>
    <w:p w14:paraId="0601D5D0" w14:textId="77777777" w:rsidR="00BB5C20" w:rsidRDefault="00BB5C20"/>
    <w:tbl>
      <w:tblPr>
        <w:tblStyle w:val="TableGrid"/>
        <w:tblW w:w="10070" w:type="dxa"/>
        <w:tblBorders>
          <w:top w:val="single" w:sz="12" w:space="0" w:color="5C1F8B"/>
          <w:left w:val="single" w:sz="12" w:space="0" w:color="5C1F8B"/>
          <w:bottom w:val="single" w:sz="12" w:space="0" w:color="5C1F8B"/>
          <w:right w:val="single" w:sz="12" w:space="0" w:color="5C1F8B"/>
          <w:insideH w:val="single" w:sz="12" w:space="0" w:color="5C1F8B"/>
          <w:insideV w:val="single" w:sz="12" w:space="0" w:color="5C1F8B"/>
        </w:tblBorders>
        <w:tblLayout w:type="fixed"/>
        <w:tblCellMar>
          <w:top w:w="58" w:type="dxa"/>
          <w:bottom w:w="58" w:type="dxa"/>
        </w:tblCellMar>
        <w:tblLook w:val="04A0" w:firstRow="1" w:lastRow="0" w:firstColumn="1" w:lastColumn="0" w:noHBand="0" w:noVBand="1"/>
      </w:tblPr>
      <w:tblGrid>
        <w:gridCol w:w="4585"/>
        <w:gridCol w:w="5485"/>
      </w:tblGrid>
      <w:tr w:rsidR="001A2261" w:rsidRPr="001A2261" w14:paraId="7A7F04D0" w14:textId="77777777" w:rsidTr="00630835">
        <w:trPr>
          <w:trHeight w:val="332"/>
        </w:trPr>
        <w:tc>
          <w:tcPr>
            <w:tcW w:w="10070" w:type="dxa"/>
            <w:gridSpan w:val="2"/>
            <w:shd w:val="clear" w:color="auto" w:fill="5C1F8B"/>
            <w:vAlign w:val="center"/>
          </w:tcPr>
          <w:p w14:paraId="50557BE6" w14:textId="11E03E14" w:rsidR="005A5D9C" w:rsidRPr="001A2261" w:rsidRDefault="005A5D9C" w:rsidP="0050445B">
            <w:pPr>
              <w:rPr>
                <w:rFonts w:ascii="Girl Scout Text Book" w:hAnsi="Girl Scout Text Book"/>
                <w:b/>
                <w:bCs/>
                <w:color w:val="FFFFFF" w:themeColor="background1"/>
                <w:sz w:val="28"/>
                <w:szCs w:val="28"/>
              </w:rPr>
            </w:pPr>
            <w:r w:rsidRPr="001A2261">
              <w:rPr>
                <w:rFonts w:ascii="Girl Scout Text Book" w:hAnsi="Girl Scout Text Book"/>
                <w:b/>
                <w:bCs/>
                <w:color w:val="FFFFFF" w:themeColor="background1"/>
                <w:sz w:val="28"/>
                <w:szCs w:val="28"/>
              </w:rPr>
              <w:t>Girl Scout Juniors</w:t>
            </w:r>
          </w:p>
        </w:tc>
      </w:tr>
      <w:tr w:rsidR="005A5D9C" w14:paraId="44CF817B" w14:textId="77777777" w:rsidTr="00630835">
        <w:trPr>
          <w:trHeight w:val="503"/>
        </w:trPr>
        <w:tc>
          <w:tcPr>
            <w:tcW w:w="4585" w:type="dxa"/>
            <w:vAlign w:val="center"/>
          </w:tcPr>
          <w:p w14:paraId="75E88CBB" w14:textId="0048E6E4" w:rsidR="005A5D9C" w:rsidRPr="00665A80" w:rsidRDefault="005A5D9C" w:rsidP="0050445B">
            <w:pPr>
              <w:rPr>
                <w:rFonts w:ascii="Girl Scout Text Book" w:hAnsi="Girl Scout Text Book"/>
                <w:b/>
                <w:bCs/>
              </w:rPr>
            </w:pPr>
            <w:r w:rsidRPr="00665A80">
              <w:rPr>
                <w:rFonts w:ascii="Girl Scout Text Book" w:hAnsi="Girl Scout Text Book"/>
                <w:b/>
                <w:bCs/>
              </w:rPr>
              <w:t xml:space="preserve">At the Girl Scout </w:t>
            </w:r>
            <w:r>
              <w:rPr>
                <w:rFonts w:ascii="Girl Scout Text Book" w:hAnsi="Girl Scout Text Book"/>
                <w:b/>
                <w:bCs/>
              </w:rPr>
              <w:t xml:space="preserve">Junior </w:t>
            </w:r>
            <w:r w:rsidRPr="00665A80">
              <w:rPr>
                <w:rFonts w:ascii="Girl Scout Text Book" w:hAnsi="Girl Scout Text Book"/>
                <w:b/>
                <w:bCs/>
              </w:rPr>
              <w:t>level (</w:t>
            </w:r>
            <w:r>
              <w:rPr>
                <w:rFonts w:ascii="Girl Scout Text Book" w:hAnsi="Girl Scout Text Book"/>
                <w:b/>
                <w:bCs/>
              </w:rPr>
              <w:t>fourth and fi</w:t>
            </w:r>
            <w:r w:rsidR="008E185C">
              <w:rPr>
                <w:rFonts w:ascii="Girl Scout Text Book" w:hAnsi="Girl Scout Text Book"/>
                <w:b/>
                <w:bCs/>
              </w:rPr>
              <w:t xml:space="preserve">fth </w:t>
            </w:r>
            <w:r w:rsidRPr="00665A80">
              <w:rPr>
                <w:rFonts w:ascii="Girl Scout Text Book" w:hAnsi="Girl Scout Text Book"/>
                <w:b/>
                <w:bCs/>
              </w:rPr>
              <w:t>grade</w:t>
            </w:r>
            <w:r w:rsidR="008E185C">
              <w:rPr>
                <w:rFonts w:ascii="Girl Scout Text Book" w:hAnsi="Girl Scout Text Book"/>
                <w:b/>
                <w:bCs/>
              </w:rPr>
              <w:t>s</w:t>
            </w:r>
            <w:r w:rsidRPr="00665A80">
              <w:rPr>
                <w:rFonts w:ascii="Girl Scout Text Book" w:hAnsi="Girl Scout Text Book"/>
                <w:b/>
                <w:bCs/>
              </w:rPr>
              <w:t>), girls…</w:t>
            </w:r>
          </w:p>
        </w:tc>
        <w:tc>
          <w:tcPr>
            <w:tcW w:w="5485" w:type="dxa"/>
            <w:vAlign w:val="center"/>
          </w:tcPr>
          <w:p w14:paraId="756BD4CC" w14:textId="77777777" w:rsidR="005A5D9C" w:rsidRPr="00494C62" w:rsidRDefault="005A5D9C" w:rsidP="0050445B">
            <w:pPr>
              <w:rPr>
                <w:rFonts w:ascii="Girl Scout Text Book" w:hAnsi="Girl Scout Text Book"/>
                <w:b/>
                <w:bCs/>
                <w:i/>
                <w:iCs/>
              </w:rPr>
            </w:pPr>
            <w:r w:rsidRPr="00494C62">
              <w:rPr>
                <w:rFonts w:ascii="Girl Scout Text Book" w:hAnsi="Girl Scout Text Book"/>
                <w:b/>
                <w:bCs/>
                <w:i/>
                <w:iCs/>
              </w:rPr>
              <w:t>This means…</w:t>
            </w:r>
          </w:p>
        </w:tc>
      </w:tr>
      <w:tr w:rsidR="005A5D9C" w:rsidRPr="00913123" w14:paraId="5900FCAF" w14:textId="77777777" w:rsidTr="00630835">
        <w:trPr>
          <w:trHeight w:val="377"/>
        </w:trPr>
        <w:tc>
          <w:tcPr>
            <w:tcW w:w="4585" w:type="dxa"/>
          </w:tcPr>
          <w:p w14:paraId="67A730C2" w14:textId="19739370" w:rsidR="005A5D9C" w:rsidRPr="00913123" w:rsidRDefault="008E185C" w:rsidP="0050445B">
            <w:pPr>
              <w:rPr>
                <w:rFonts w:ascii="Girl Scout Text Book" w:hAnsi="Girl Scout Text Book"/>
              </w:rPr>
            </w:pPr>
            <w:r>
              <w:rPr>
                <w:rFonts w:ascii="Girl Scout Text Book" w:hAnsi="Girl Scout Text Book"/>
              </w:rPr>
              <w:t>Want to make decisions and express their opinions.</w:t>
            </w:r>
          </w:p>
        </w:tc>
        <w:tc>
          <w:tcPr>
            <w:tcW w:w="5485" w:type="dxa"/>
          </w:tcPr>
          <w:p w14:paraId="140683F5" w14:textId="76B51C95" w:rsidR="005A5D9C" w:rsidRPr="00494C62" w:rsidRDefault="00264596" w:rsidP="0050445B">
            <w:pPr>
              <w:rPr>
                <w:rFonts w:ascii="Girl Scout Text Book" w:hAnsi="Girl Scout Text Book"/>
                <w:i/>
                <w:iCs/>
              </w:rPr>
            </w:pPr>
            <w:r w:rsidRPr="00264596">
              <w:rPr>
                <w:rFonts w:ascii="Girl Scout Text Book" w:hAnsi="Girl Scout Text Book"/>
                <w:i/>
                <w:iCs/>
              </w:rPr>
              <w:t xml:space="preserve">Whenever possible, allowing girls to make decisions and express their opinions through guided discussion and active reflection activities. Also, have girls set rules for listening to others’ opinions and </w:t>
            </w:r>
            <w:proofErr w:type="gramStart"/>
            <w:r w:rsidRPr="00264596">
              <w:rPr>
                <w:rFonts w:ascii="Girl Scout Text Book" w:hAnsi="Girl Scout Text Book"/>
                <w:i/>
                <w:iCs/>
              </w:rPr>
              <w:t>offering assistance</w:t>
            </w:r>
            <w:proofErr w:type="gramEnd"/>
            <w:r w:rsidRPr="00264596">
              <w:rPr>
                <w:rFonts w:ascii="Girl Scout Text Book" w:hAnsi="Girl Scout Text Book"/>
                <w:i/>
                <w:iCs/>
              </w:rPr>
              <w:t xml:space="preserve"> in decision making.</w:t>
            </w:r>
          </w:p>
        </w:tc>
      </w:tr>
      <w:tr w:rsidR="005A5D9C" w:rsidRPr="00913123" w14:paraId="05A74E08" w14:textId="77777777" w:rsidTr="00630835">
        <w:trPr>
          <w:trHeight w:val="413"/>
        </w:trPr>
        <w:tc>
          <w:tcPr>
            <w:tcW w:w="4585" w:type="dxa"/>
          </w:tcPr>
          <w:p w14:paraId="15EAA5A3" w14:textId="77777777" w:rsidR="005A5D9C" w:rsidRPr="00AB7454" w:rsidRDefault="005A5D9C" w:rsidP="0050445B">
            <w:pPr>
              <w:rPr>
                <w:rFonts w:ascii="Girl Scout Text Book" w:hAnsi="Girl Scout Text Book"/>
              </w:rPr>
            </w:pPr>
            <w:r>
              <w:rPr>
                <w:rFonts w:ascii="Girl Scout Text Book" w:hAnsi="Girl Scout Text Book"/>
              </w:rPr>
              <w:t>Are social and enjoy working in groups.</w:t>
            </w:r>
          </w:p>
        </w:tc>
        <w:tc>
          <w:tcPr>
            <w:tcW w:w="5485" w:type="dxa"/>
          </w:tcPr>
          <w:p w14:paraId="65E10C72" w14:textId="548B9378" w:rsidR="005A5D9C" w:rsidRPr="00494C62" w:rsidRDefault="005A5D9C" w:rsidP="0050445B">
            <w:pPr>
              <w:rPr>
                <w:rFonts w:ascii="Girl Scout Text Book" w:hAnsi="Girl Scout Text Book"/>
                <w:i/>
                <w:iCs/>
              </w:rPr>
            </w:pPr>
            <w:r>
              <w:rPr>
                <w:rFonts w:ascii="Girl Scout Text Book" w:hAnsi="Girl Scout Text Book"/>
                <w:i/>
                <w:iCs/>
              </w:rPr>
              <w:t>Allowing girls to team up in small or large groups for art projects</w:t>
            </w:r>
            <w:r w:rsidR="00243560">
              <w:rPr>
                <w:rFonts w:ascii="Girl Scout Text Book" w:hAnsi="Girl Scout Text Book"/>
                <w:i/>
                <w:iCs/>
              </w:rPr>
              <w:t xml:space="preserve">, </w:t>
            </w:r>
            <w:r>
              <w:rPr>
                <w:rFonts w:ascii="Girl Scout Text Book" w:hAnsi="Girl Scout Text Book"/>
                <w:i/>
                <w:iCs/>
              </w:rPr>
              <w:t>performances</w:t>
            </w:r>
            <w:r w:rsidR="00243560">
              <w:rPr>
                <w:rFonts w:ascii="Girl Scout Text Book" w:hAnsi="Girl Scout Text Book"/>
                <w:i/>
                <w:iCs/>
              </w:rPr>
              <w:t>, and written activities.</w:t>
            </w:r>
          </w:p>
        </w:tc>
      </w:tr>
      <w:tr w:rsidR="005A5D9C" w:rsidRPr="00913123" w14:paraId="31D71386" w14:textId="77777777" w:rsidTr="00630835">
        <w:trPr>
          <w:trHeight w:val="629"/>
        </w:trPr>
        <w:tc>
          <w:tcPr>
            <w:tcW w:w="4585" w:type="dxa"/>
          </w:tcPr>
          <w:p w14:paraId="7E69297F" w14:textId="3A88EAF4" w:rsidR="005A5D9C" w:rsidRPr="002E141F" w:rsidRDefault="001707D3" w:rsidP="0050445B">
            <w:pPr>
              <w:rPr>
                <w:rFonts w:ascii="Girl Scout Text Book" w:hAnsi="Girl Scout Text Book"/>
              </w:rPr>
            </w:pPr>
            <w:r w:rsidRPr="001707D3">
              <w:rPr>
                <w:rFonts w:ascii="Girl Scout Text Book" w:hAnsi="Girl Scout Text Book"/>
              </w:rPr>
              <w:t>Are aware of expectations and sensitive to the judgments of others.</w:t>
            </w:r>
          </w:p>
        </w:tc>
        <w:tc>
          <w:tcPr>
            <w:tcW w:w="5485" w:type="dxa"/>
          </w:tcPr>
          <w:p w14:paraId="2369EDDE" w14:textId="2E1A62FB" w:rsidR="005A5D9C" w:rsidRPr="003B1EB4" w:rsidRDefault="005C408F" w:rsidP="0050445B">
            <w:pPr>
              <w:rPr>
                <w:rFonts w:ascii="Girl Scout Text Book" w:hAnsi="Girl Scout Text Book"/>
                <w:i/>
                <w:iCs/>
              </w:rPr>
            </w:pPr>
            <w:r w:rsidRPr="005C408F">
              <w:rPr>
                <w:rFonts w:ascii="Girl Scout Text Book" w:hAnsi="Girl Scout Text Book"/>
                <w:i/>
                <w:iCs/>
              </w:rPr>
              <w:t>Although it’s okay to have expectations, the expectation is not perfection! Share your own mistakes and what you learned from them and be sure to create an environment where girls can be comfortable sharing theirs.</w:t>
            </w:r>
          </w:p>
        </w:tc>
      </w:tr>
      <w:tr w:rsidR="00D24783" w:rsidRPr="00913123" w14:paraId="5BAB97B6" w14:textId="77777777" w:rsidTr="00630835">
        <w:trPr>
          <w:trHeight w:val="710"/>
        </w:trPr>
        <w:tc>
          <w:tcPr>
            <w:tcW w:w="4585" w:type="dxa"/>
          </w:tcPr>
          <w:p w14:paraId="2314C629" w14:textId="4A90DE35" w:rsidR="00D24783" w:rsidRPr="002024C6" w:rsidRDefault="00D24783" w:rsidP="00D24783">
            <w:pPr>
              <w:rPr>
                <w:rFonts w:ascii="Girl Scout Text Book" w:hAnsi="Girl Scout Text Book"/>
              </w:rPr>
            </w:pPr>
            <w:r w:rsidRPr="00D24331">
              <w:rPr>
                <w:rFonts w:ascii="Girl Scout Text Book" w:hAnsi="Girl Scout Text Book"/>
              </w:rPr>
              <w:t>Are concerned about equity and fairness.</w:t>
            </w:r>
          </w:p>
        </w:tc>
        <w:tc>
          <w:tcPr>
            <w:tcW w:w="5485" w:type="dxa"/>
          </w:tcPr>
          <w:p w14:paraId="6F02DB7F" w14:textId="0FFE2845" w:rsidR="00D24783" w:rsidRPr="00613AA0" w:rsidRDefault="00D24783" w:rsidP="00D24783">
            <w:pPr>
              <w:rPr>
                <w:rFonts w:ascii="Girl Scout Text Book" w:hAnsi="Girl Scout Text Book"/>
                <w:i/>
                <w:iCs/>
              </w:rPr>
            </w:pPr>
            <w:r w:rsidRPr="00613AA0">
              <w:rPr>
                <w:rFonts w:ascii="Girl Scout Text Book" w:eastAsia="Times New Roman" w:hAnsi="Girl Scout Text Book" w:cs="Arial"/>
                <w:bCs/>
                <w:i/>
              </w:rPr>
              <w:t>Not shying away from discussing why rules are in place and having girls develop their own rules for their group</w:t>
            </w:r>
            <w:r w:rsidRPr="00613AA0">
              <w:rPr>
                <w:rFonts w:ascii="Girl Scout Text Book" w:eastAsia="Times New Roman" w:hAnsi="Girl Scout Text Book" w:cs="Arial"/>
                <w:bCs/>
              </w:rPr>
              <w:t>.</w:t>
            </w:r>
          </w:p>
        </w:tc>
      </w:tr>
      <w:tr w:rsidR="005A5D9C" w:rsidRPr="00913123" w14:paraId="0FF5B951" w14:textId="77777777" w:rsidTr="00630835">
        <w:trPr>
          <w:trHeight w:val="710"/>
        </w:trPr>
        <w:tc>
          <w:tcPr>
            <w:tcW w:w="4585" w:type="dxa"/>
          </w:tcPr>
          <w:p w14:paraId="60E815A1" w14:textId="428F2763" w:rsidR="005A5D9C" w:rsidRPr="001E7E84" w:rsidRDefault="00A52C29" w:rsidP="0050445B">
            <w:pPr>
              <w:rPr>
                <w:rFonts w:ascii="Girl Scout Text Book" w:hAnsi="Girl Scout Text Book"/>
              </w:rPr>
            </w:pPr>
            <w:r w:rsidRPr="00A52C29">
              <w:rPr>
                <w:rFonts w:ascii="Girl Scout Text Book" w:hAnsi="Girl Scout Text Book"/>
              </w:rPr>
              <w:t>Are beginning to think abstractly and critically and are capable of flexible thought. Juniors can consider more than one perspective as well as the feelings and attitudes of another.</w:t>
            </w:r>
          </w:p>
        </w:tc>
        <w:tc>
          <w:tcPr>
            <w:tcW w:w="5485" w:type="dxa"/>
          </w:tcPr>
          <w:p w14:paraId="4292ACA3" w14:textId="3E2EABF0" w:rsidR="005A5D9C" w:rsidRPr="009F6AE0" w:rsidRDefault="00264C1D" w:rsidP="0050445B">
            <w:pPr>
              <w:rPr>
                <w:rFonts w:ascii="Girl Scout Text Book" w:hAnsi="Girl Scout Text Book"/>
                <w:i/>
                <w:iCs/>
              </w:rPr>
            </w:pPr>
            <w:r w:rsidRPr="00264C1D">
              <w:rPr>
                <w:rFonts w:ascii="Girl Scout Text Book" w:hAnsi="Girl Scout Text Book"/>
                <w:i/>
                <w:iCs/>
              </w:rPr>
              <w:t xml:space="preserve">Asking girls to explain why they </w:t>
            </w:r>
            <w:proofErr w:type="gramStart"/>
            <w:r w:rsidRPr="00264C1D">
              <w:rPr>
                <w:rFonts w:ascii="Girl Scout Text Book" w:hAnsi="Girl Scout Text Book"/>
                <w:i/>
                <w:iCs/>
              </w:rPr>
              <w:t>made a decision</w:t>
            </w:r>
            <w:proofErr w:type="gramEnd"/>
            <w:r w:rsidRPr="00264C1D">
              <w:rPr>
                <w:rFonts w:ascii="Girl Scout Text Book" w:hAnsi="Girl Scout Text Book"/>
                <w:i/>
                <w:iCs/>
              </w:rPr>
              <w:t>, to share their visions of their roles in the future, and to challenge their own and others’ perspectives.</w:t>
            </w:r>
          </w:p>
        </w:tc>
      </w:tr>
      <w:tr w:rsidR="005A5D9C" w:rsidRPr="00913123" w14:paraId="66264083" w14:textId="77777777" w:rsidTr="00630835">
        <w:trPr>
          <w:trHeight w:val="764"/>
        </w:trPr>
        <w:tc>
          <w:tcPr>
            <w:tcW w:w="4585" w:type="dxa"/>
          </w:tcPr>
          <w:p w14:paraId="60D31292" w14:textId="4B062BAF" w:rsidR="005A5D9C" w:rsidRPr="00AE2C3B" w:rsidRDefault="00EF6936" w:rsidP="0050445B">
            <w:pPr>
              <w:rPr>
                <w:rFonts w:ascii="Girl Scout Text Book" w:hAnsi="Girl Scout Text Book"/>
              </w:rPr>
            </w:pPr>
            <w:r w:rsidRPr="00EF6936">
              <w:rPr>
                <w:rFonts w:ascii="Girl Scout Text Book" w:hAnsi="Girl Scout Text Book"/>
              </w:rPr>
              <w:t>Have strong fine and gross motor skills and coordination.</w:t>
            </w:r>
          </w:p>
        </w:tc>
        <w:tc>
          <w:tcPr>
            <w:tcW w:w="5485" w:type="dxa"/>
          </w:tcPr>
          <w:p w14:paraId="1C7C4315" w14:textId="235A092B" w:rsidR="005A5D9C" w:rsidRPr="00A43868" w:rsidRDefault="005F441F" w:rsidP="0050445B">
            <w:pPr>
              <w:rPr>
                <w:rFonts w:ascii="Girl Scout Text Book" w:hAnsi="Girl Scout Text Book"/>
                <w:i/>
                <w:iCs/>
              </w:rPr>
            </w:pPr>
            <w:r w:rsidRPr="005F441F">
              <w:rPr>
                <w:rFonts w:ascii="Girl Scout Text Book" w:hAnsi="Girl Scout Text Book"/>
                <w:i/>
                <w:iCs/>
              </w:rPr>
              <w:t>Engaging girls in moving their minds and their bodies. Allow girls to express themselves through the written word, choreography, and so on.</w:t>
            </w:r>
          </w:p>
        </w:tc>
      </w:tr>
      <w:tr w:rsidR="005A5D9C" w:rsidRPr="00913123" w14:paraId="670AE088" w14:textId="77777777" w:rsidTr="00630835">
        <w:trPr>
          <w:trHeight w:val="476"/>
        </w:trPr>
        <w:tc>
          <w:tcPr>
            <w:tcW w:w="4585" w:type="dxa"/>
          </w:tcPr>
          <w:p w14:paraId="6485D128" w14:textId="5214238C" w:rsidR="005A5D9C" w:rsidRPr="00CB78AE" w:rsidRDefault="0099510B" w:rsidP="0050445B">
            <w:pPr>
              <w:rPr>
                <w:rFonts w:ascii="Girl Scout Text Book" w:hAnsi="Girl Scout Text Book"/>
              </w:rPr>
            </w:pPr>
            <w:r w:rsidRPr="0099510B">
              <w:rPr>
                <w:rFonts w:ascii="Girl Scout Text Book" w:hAnsi="Girl Scout Text Book"/>
              </w:rPr>
              <w:t>Love to act in plays, create music, and dance.</w:t>
            </w:r>
          </w:p>
        </w:tc>
        <w:tc>
          <w:tcPr>
            <w:tcW w:w="5485" w:type="dxa"/>
          </w:tcPr>
          <w:p w14:paraId="7CB5D720" w14:textId="794ADD24" w:rsidR="005A5D9C" w:rsidRPr="00A43868" w:rsidRDefault="00A56E88" w:rsidP="0050445B">
            <w:pPr>
              <w:rPr>
                <w:rFonts w:ascii="Girl Scout Text Book" w:hAnsi="Girl Scout Text Book"/>
                <w:i/>
                <w:iCs/>
              </w:rPr>
            </w:pPr>
            <w:r w:rsidRPr="00A56E88">
              <w:rPr>
                <w:rFonts w:ascii="Girl Scout Text Book" w:hAnsi="Girl Scout Text Book"/>
                <w:i/>
                <w:iCs/>
              </w:rPr>
              <w:t>Girls might like to tell a story through playwriting, playing an instrument, or choreographing a dance.</w:t>
            </w:r>
          </w:p>
        </w:tc>
      </w:tr>
      <w:tr w:rsidR="005A5D9C" w:rsidRPr="00913123" w14:paraId="477172C5" w14:textId="77777777" w:rsidTr="00630835">
        <w:trPr>
          <w:trHeight w:val="710"/>
        </w:trPr>
        <w:tc>
          <w:tcPr>
            <w:tcW w:w="4585" w:type="dxa"/>
          </w:tcPr>
          <w:p w14:paraId="1E1FB30F" w14:textId="49039F6B" w:rsidR="005A5D9C" w:rsidRDefault="00B36684" w:rsidP="0050445B">
            <w:pPr>
              <w:rPr>
                <w:rFonts w:ascii="Girl Scout Text Book" w:hAnsi="Girl Scout Text Book"/>
              </w:rPr>
            </w:pPr>
            <w:r w:rsidRPr="00B36684">
              <w:rPr>
                <w:rFonts w:ascii="Girl Scout Text Book" w:hAnsi="Girl Scout Text Book"/>
              </w:rPr>
              <w:t>May be starting puberty, which means beginning breast development, skin changes, and weight changes. Some may be getting their periods.</w:t>
            </w:r>
          </w:p>
        </w:tc>
        <w:tc>
          <w:tcPr>
            <w:tcW w:w="5485" w:type="dxa"/>
          </w:tcPr>
          <w:p w14:paraId="41251A5F" w14:textId="2655AC19" w:rsidR="005A5D9C" w:rsidRDefault="005D0891" w:rsidP="0050445B">
            <w:pPr>
              <w:rPr>
                <w:rFonts w:ascii="Girl Scout Text Book" w:hAnsi="Girl Scout Text Book"/>
                <w:i/>
                <w:iCs/>
              </w:rPr>
            </w:pPr>
            <w:r w:rsidRPr="005D0891">
              <w:rPr>
                <w:rFonts w:ascii="Girl Scout Text Book" w:hAnsi="Girl Scout Text Book"/>
                <w:i/>
                <w:iCs/>
              </w:rPr>
              <w:t>Being sensitive to girls’ changing bodies, possible discomfort over these changes, and their desire for more information. Create an environment that acknowledges and celebrates this transition as healthy and normal for girls.</w:t>
            </w:r>
          </w:p>
        </w:tc>
      </w:tr>
    </w:tbl>
    <w:p w14:paraId="0F7439D3" w14:textId="77777777" w:rsidR="00BB5C20" w:rsidRDefault="00BB5C20"/>
    <w:p w14:paraId="0403E1CE" w14:textId="23FA4B1E" w:rsidR="00BB5C20" w:rsidRDefault="00BB5C20">
      <w:r>
        <w:br w:type="page"/>
      </w:r>
    </w:p>
    <w:p w14:paraId="542088FA" w14:textId="77777777" w:rsidR="00BB5C20" w:rsidRDefault="00BB5C20"/>
    <w:tbl>
      <w:tblPr>
        <w:tblStyle w:val="TableGrid"/>
        <w:tblW w:w="10070" w:type="dxa"/>
        <w:tblBorders>
          <w:top w:val="single" w:sz="12" w:space="0" w:color="FF4438"/>
          <w:left w:val="single" w:sz="12" w:space="0" w:color="FF4438"/>
          <w:bottom w:val="single" w:sz="12" w:space="0" w:color="FF4438"/>
          <w:right w:val="single" w:sz="12" w:space="0" w:color="FF4438"/>
          <w:insideH w:val="single" w:sz="12" w:space="0" w:color="FF4438"/>
          <w:insideV w:val="single" w:sz="12" w:space="0" w:color="FF4438"/>
        </w:tblBorders>
        <w:tblLayout w:type="fixed"/>
        <w:tblCellMar>
          <w:top w:w="58" w:type="dxa"/>
          <w:bottom w:w="58" w:type="dxa"/>
        </w:tblCellMar>
        <w:tblLook w:val="04A0" w:firstRow="1" w:lastRow="0" w:firstColumn="1" w:lastColumn="0" w:noHBand="0" w:noVBand="1"/>
      </w:tblPr>
      <w:tblGrid>
        <w:gridCol w:w="4585"/>
        <w:gridCol w:w="5485"/>
      </w:tblGrid>
      <w:tr w:rsidR="001A2261" w:rsidRPr="001A2261" w14:paraId="4E5DBC74" w14:textId="77777777" w:rsidTr="0047381F">
        <w:trPr>
          <w:trHeight w:val="332"/>
        </w:trPr>
        <w:tc>
          <w:tcPr>
            <w:tcW w:w="10070" w:type="dxa"/>
            <w:gridSpan w:val="2"/>
            <w:shd w:val="clear" w:color="auto" w:fill="FF4438"/>
            <w:vAlign w:val="center"/>
          </w:tcPr>
          <w:p w14:paraId="31380D29" w14:textId="10D5716E" w:rsidR="006C6D1F" w:rsidRPr="001A2261" w:rsidRDefault="006C6D1F" w:rsidP="0050445B">
            <w:pPr>
              <w:rPr>
                <w:rFonts w:ascii="Girl Scout Text Book" w:hAnsi="Girl Scout Text Book"/>
                <w:b/>
                <w:bCs/>
                <w:color w:val="FFFFFF" w:themeColor="background1"/>
                <w:sz w:val="28"/>
                <w:szCs w:val="28"/>
              </w:rPr>
            </w:pPr>
            <w:r w:rsidRPr="001A2261">
              <w:rPr>
                <w:rFonts w:ascii="Girl Scout Text Book" w:hAnsi="Girl Scout Text Book"/>
                <w:b/>
                <w:bCs/>
                <w:color w:val="FFFFFF" w:themeColor="background1"/>
                <w:sz w:val="28"/>
                <w:szCs w:val="28"/>
              </w:rPr>
              <w:t xml:space="preserve">Girl Scout </w:t>
            </w:r>
            <w:r w:rsidR="008F2E82" w:rsidRPr="001A2261">
              <w:rPr>
                <w:rFonts w:ascii="Girl Scout Text Book" w:hAnsi="Girl Scout Text Book"/>
                <w:b/>
                <w:bCs/>
                <w:color w:val="FFFFFF" w:themeColor="background1"/>
                <w:sz w:val="28"/>
                <w:szCs w:val="28"/>
              </w:rPr>
              <w:t>Cadettes</w:t>
            </w:r>
          </w:p>
        </w:tc>
      </w:tr>
      <w:tr w:rsidR="006C6D1F" w14:paraId="25486F0C" w14:textId="77777777" w:rsidTr="0047381F">
        <w:trPr>
          <w:trHeight w:val="503"/>
        </w:trPr>
        <w:tc>
          <w:tcPr>
            <w:tcW w:w="4585" w:type="dxa"/>
            <w:vAlign w:val="center"/>
          </w:tcPr>
          <w:p w14:paraId="7D1390D1" w14:textId="58AC3E82" w:rsidR="006C6D1F" w:rsidRPr="00665A80" w:rsidRDefault="006C6D1F" w:rsidP="0050445B">
            <w:pPr>
              <w:rPr>
                <w:rFonts w:ascii="Girl Scout Text Book" w:hAnsi="Girl Scout Text Book"/>
                <w:b/>
                <w:bCs/>
              </w:rPr>
            </w:pPr>
            <w:r w:rsidRPr="00665A80">
              <w:rPr>
                <w:rFonts w:ascii="Girl Scout Text Book" w:hAnsi="Girl Scout Text Book"/>
                <w:b/>
                <w:bCs/>
              </w:rPr>
              <w:t xml:space="preserve">At the Girl Scout </w:t>
            </w:r>
            <w:r w:rsidR="008F2E82">
              <w:rPr>
                <w:rFonts w:ascii="Girl Scout Text Book" w:hAnsi="Girl Scout Text Book"/>
                <w:b/>
                <w:bCs/>
              </w:rPr>
              <w:t xml:space="preserve">Cadette </w:t>
            </w:r>
            <w:r w:rsidRPr="00665A80">
              <w:rPr>
                <w:rFonts w:ascii="Girl Scout Text Book" w:hAnsi="Girl Scout Text Book"/>
                <w:b/>
                <w:bCs/>
              </w:rPr>
              <w:t>level (</w:t>
            </w:r>
            <w:r w:rsidR="00010B10">
              <w:rPr>
                <w:rFonts w:ascii="Girl Scout Text Book" w:hAnsi="Girl Scout Text Book"/>
                <w:b/>
                <w:bCs/>
              </w:rPr>
              <w:t xml:space="preserve">sixth, seventh, and eighth </w:t>
            </w:r>
            <w:r w:rsidRPr="00665A80">
              <w:rPr>
                <w:rFonts w:ascii="Girl Scout Text Book" w:hAnsi="Girl Scout Text Book"/>
                <w:b/>
                <w:bCs/>
              </w:rPr>
              <w:t>grade</w:t>
            </w:r>
            <w:r>
              <w:rPr>
                <w:rFonts w:ascii="Girl Scout Text Book" w:hAnsi="Girl Scout Text Book"/>
                <w:b/>
                <w:bCs/>
              </w:rPr>
              <w:t>s</w:t>
            </w:r>
            <w:r w:rsidRPr="00665A80">
              <w:rPr>
                <w:rFonts w:ascii="Girl Scout Text Book" w:hAnsi="Girl Scout Text Book"/>
                <w:b/>
                <w:bCs/>
              </w:rPr>
              <w:t>), girls…</w:t>
            </w:r>
          </w:p>
        </w:tc>
        <w:tc>
          <w:tcPr>
            <w:tcW w:w="5485" w:type="dxa"/>
            <w:vAlign w:val="center"/>
          </w:tcPr>
          <w:p w14:paraId="72A7AA98" w14:textId="77777777" w:rsidR="006C6D1F" w:rsidRPr="00494C62" w:rsidRDefault="006C6D1F" w:rsidP="0050445B">
            <w:pPr>
              <w:rPr>
                <w:rFonts w:ascii="Girl Scout Text Book" w:hAnsi="Girl Scout Text Book"/>
                <w:b/>
                <w:bCs/>
                <w:i/>
                <w:iCs/>
              </w:rPr>
            </w:pPr>
            <w:r w:rsidRPr="00494C62">
              <w:rPr>
                <w:rFonts w:ascii="Girl Scout Text Book" w:hAnsi="Girl Scout Text Book"/>
                <w:b/>
                <w:bCs/>
                <w:i/>
                <w:iCs/>
              </w:rPr>
              <w:t>This means…</w:t>
            </w:r>
          </w:p>
        </w:tc>
      </w:tr>
      <w:tr w:rsidR="006C6D1F" w:rsidRPr="00913123" w14:paraId="75506D39" w14:textId="77777777" w:rsidTr="0047381F">
        <w:trPr>
          <w:trHeight w:val="377"/>
        </w:trPr>
        <w:tc>
          <w:tcPr>
            <w:tcW w:w="4585" w:type="dxa"/>
          </w:tcPr>
          <w:p w14:paraId="66D8F380" w14:textId="4272A8EA" w:rsidR="006C6D1F" w:rsidRPr="00913123" w:rsidRDefault="00E94448" w:rsidP="0050445B">
            <w:pPr>
              <w:rPr>
                <w:rFonts w:ascii="Girl Scout Text Book" w:hAnsi="Girl Scout Text Book"/>
              </w:rPr>
            </w:pPr>
            <w:r w:rsidRPr="00E94448">
              <w:rPr>
                <w:rFonts w:ascii="Girl Scout Text Book" w:hAnsi="Girl Scout Text Book"/>
              </w:rPr>
              <w:t>Are going through puberty, including changes in their skin, body shape, and weight. They’re also starting their menstrual cycles and have occasional shifts in mood.</w:t>
            </w:r>
          </w:p>
        </w:tc>
        <w:tc>
          <w:tcPr>
            <w:tcW w:w="5485" w:type="dxa"/>
          </w:tcPr>
          <w:p w14:paraId="2C027508" w14:textId="683B6CDC" w:rsidR="006C6D1F" w:rsidRPr="00494C62" w:rsidRDefault="00BD61DC" w:rsidP="0050445B">
            <w:pPr>
              <w:rPr>
                <w:rFonts w:ascii="Girl Scout Text Book" w:hAnsi="Girl Scout Text Book"/>
                <w:i/>
                <w:iCs/>
              </w:rPr>
            </w:pPr>
            <w:r w:rsidRPr="00BD61DC">
              <w:rPr>
                <w:rFonts w:ascii="Girl Scout Text Book" w:hAnsi="Girl Scout Text Book"/>
                <w:i/>
                <w:iCs/>
              </w:rPr>
              <w:t>Being sensitive to the many changes Cadettes are undergoing and acknowledging that these changes are as normal as growing taller! Girls need time to adapt to their changing bodies, and their feelings about their bodies may not keep up. Reinforce that, as with everything else, people go through puberty in different ways and at different times.</w:t>
            </w:r>
          </w:p>
        </w:tc>
      </w:tr>
      <w:tr w:rsidR="006C6D1F" w:rsidRPr="00913123" w14:paraId="408A4055" w14:textId="77777777" w:rsidTr="0047381F">
        <w:trPr>
          <w:trHeight w:val="413"/>
        </w:trPr>
        <w:tc>
          <w:tcPr>
            <w:tcW w:w="4585" w:type="dxa"/>
          </w:tcPr>
          <w:p w14:paraId="297B2230" w14:textId="7D22A227" w:rsidR="006C6D1F" w:rsidRPr="00AB7454" w:rsidRDefault="00DB29AE" w:rsidP="0050445B">
            <w:pPr>
              <w:rPr>
                <w:rFonts w:ascii="Girl Scout Text Book" w:hAnsi="Girl Scout Text Book"/>
              </w:rPr>
            </w:pPr>
            <w:r w:rsidRPr="00DB29AE">
              <w:rPr>
                <w:rFonts w:ascii="Girl Scout Text Book" w:hAnsi="Girl Scout Text Book"/>
              </w:rPr>
              <w:t>Are starting to spend more time in peer groups than with their families and are very concerned about friends and relationships with others their age.</w:t>
            </w:r>
          </w:p>
        </w:tc>
        <w:tc>
          <w:tcPr>
            <w:tcW w:w="5485" w:type="dxa"/>
          </w:tcPr>
          <w:p w14:paraId="73DB564A" w14:textId="6480909B" w:rsidR="006C6D1F" w:rsidRPr="00494C62" w:rsidRDefault="00007CE9" w:rsidP="0050445B">
            <w:pPr>
              <w:rPr>
                <w:rFonts w:ascii="Girl Scout Text Book" w:hAnsi="Girl Scout Text Book"/>
                <w:i/>
                <w:iCs/>
              </w:rPr>
            </w:pPr>
            <w:r w:rsidRPr="00007CE9">
              <w:rPr>
                <w:rFonts w:ascii="Girl Scout Text Book" w:hAnsi="Girl Scout Text Book"/>
                <w:i/>
                <w:iCs/>
              </w:rPr>
              <w:t xml:space="preserve">That girls will enjoy teaming up in small or large groups for art projects, performances, and written activities as well as tackling relationship issues through both artistic endeavors and </w:t>
            </w:r>
            <w:proofErr w:type="gramStart"/>
            <w:r w:rsidRPr="00007CE9">
              <w:rPr>
                <w:rFonts w:ascii="Girl Scout Text Book" w:hAnsi="Girl Scout Text Book"/>
                <w:i/>
                <w:iCs/>
              </w:rPr>
              <w:t>Take Action</w:t>
            </w:r>
            <w:proofErr w:type="gramEnd"/>
            <w:r w:rsidRPr="00007CE9">
              <w:rPr>
                <w:rFonts w:ascii="Girl Scout Text Book" w:hAnsi="Girl Scout Text Book"/>
                <w:i/>
                <w:iCs/>
              </w:rPr>
              <w:t xml:space="preserve"> projects.</w:t>
            </w:r>
          </w:p>
        </w:tc>
      </w:tr>
      <w:tr w:rsidR="006C6D1F" w:rsidRPr="00913123" w14:paraId="1F7620A6" w14:textId="77777777" w:rsidTr="0047381F">
        <w:trPr>
          <w:trHeight w:val="629"/>
        </w:trPr>
        <w:tc>
          <w:tcPr>
            <w:tcW w:w="4585" w:type="dxa"/>
          </w:tcPr>
          <w:p w14:paraId="12D2C2A4" w14:textId="4D69E967" w:rsidR="006C6D1F" w:rsidRPr="002E141F" w:rsidRDefault="000802A7" w:rsidP="0050445B">
            <w:pPr>
              <w:rPr>
                <w:rFonts w:ascii="Girl Scout Text Book" w:hAnsi="Girl Scout Text Book"/>
              </w:rPr>
            </w:pPr>
            <w:r w:rsidRPr="000802A7">
              <w:rPr>
                <w:rFonts w:ascii="Girl Scout Text Book" w:hAnsi="Girl Scout Text Book"/>
              </w:rPr>
              <w:t>Can be very self-conscious</w:t>
            </w:r>
            <w:r w:rsidR="00F712DC">
              <w:rPr>
                <w:rFonts w:ascii="Girl Scout Text Book" w:hAnsi="Girl Scout Text Book"/>
              </w:rPr>
              <w:t>, w</w:t>
            </w:r>
            <w:r w:rsidRPr="000802A7">
              <w:rPr>
                <w:rFonts w:ascii="Girl Scout Text Book" w:hAnsi="Girl Scout Text Book"/>
              </w:rPr>
              <w:t>anting to be like everyone else but fearing they are unique in their thoughts and feelings.</w:t>
            </w:r>
          </w:p>
        </w:tc>
        <w:tc>
          <w:tcPr>
            <w:tcW w:w="5485" w:type="dxa"/>
          </w:tcPr>
          <w:p w14:paraId="3A81C52D" w14:textId="37B54A1D" w:rsidR="006C6D1F" w:rsidRPr="003B1EB4" w:rsidRDefault="00742553" w:rsidP="0050445B">
            <w:pPr>
              <w:rPr>
                <w:rFonts w:ascii="Girl Scout Text Book" w:hAnsi="Girl Scout Text Book"/>
                <w:i/>
                <w:iCs/>
              </w:rPr>
            </w:pPr>
            <w:r w:rsidRPr="00742553">
              <w:rPr>
                <w:rFonts w:ascii="Girl Scout Text Book" w:hAnsi="Girl Scout Text Book"/>
                <w:i/>
                <w:iCs/>
              </w:rPr>
              <w:t>Encouraging girls to share, but only when they are ready. At this age, they may be more comfortable sharing a piece of artwork or a fictional story than their own words. Throughout the activities, highlight and discuss differences as positive, interesting, and beautiful.</w:t>
            </w:r>
          </w:p>
        </w:tc>
      </w:tr>
      <w:tr w:rsidR="006C6D1F" w:rsidRPr="00913123" w14:paraId="7E3DD26B" w14:textId="77777777" w:rsidTr="0047381F">
        <w:trPr>
          <w:trHeight w:val="710"/>
        </w:trPr>
        <w:tc>
          <w:tcPr>
            <w:tcW w:w="4585" w:type="dxa"/>
          </w:tcPr>
          <w:p w14:paraId="11CF36DB" w14:textId="23166F4F" w:rsidR="006C6D1F" w:rsidRPr="002024C6" w:rsidRDefault="00A87655" w:rsidP="0050445B">
            <w:pPr>
              <w:rPr>
                <w:rFonts w:ascii="Girl Scout Text Book" w:hAnsi="Girl Scout Text Book"/>
              </w:rPr>
            </w:pPr>
            <w:r w:rsidRPr="00A87655">
              <w:rPr>
                <w:rFonts w:ascii="Girl Scout Text Book" w:hAnsi="Girl Scout Text Book"/>
              </w:rPr>
              <w:t>Are beginning to navigate their increasing independence and expectations from adults at school and at home.</w:t>
            </w:r>
          </w:p>
        </w:tc>
        <w:tc>
          <w:tcPr>
            <w:tcW w:w="5485" w:type="dxa"/>
          </w:tcPr>
          <w:p w14:paraId="55782C06" w14:textId="6FCE8053" w:rsidR="006C6D1F" w:rsidRPr="009D5C38" w:rsidRDefault="0070084B" w:rsidP="0050445B">
            <w:pPr>
              <w:rPr>
                <w:rFonts w:ascii="Girl Scout Text Book" w:hAnsi="Girl Scout Text Book"/>
                <w:i/>
                <w:iCs/>
              </w:rPr>
            </w:pPr>
            <w:r w:rsidRPr="0070084B">
              <w:rPr>
                <w:rFonts w:ascii="Girl Scout Text Book" w:hAnsi="Girl Scout Text Book"/>
                <w:i/>
                <w:iCs/>
              </w:rPr>
              <w:t>Trusting girls to plan and make key decisions and allowing them to experience “fun failure,” which is learning from trying something new and making mistakes.</w:t>
            </w:r>
          </w:p>
        </w:tc>
      </w:tr>
    </w:tbl>
    <w:p w14:paraId="7F33B8CE" w14:textId="77777777" w:rsidR="00BB5C20" w:rsidRDefault="00BB5C20"/>
    <w:p w14:paraId="54692258" w14:textId="60577F61" w:rsidR="00BB5C20" w:rsidRDefault="00BB5C20">
      <w:r>
        <w:br w:type="page"/>
      </w:r>
    </w:p>
    <w:p w14:paraId="17BE9E48" w14:textId="77777777" w:rsidR="00BB5C20" w:rsidRDefault="00BB5C20"/>
    <w:tbl>
      <w:tblPr>
        <w:tblStyle w:val="TableGrid"/>
        <w:tblW w:w="10070" w:type="dxa"/>
        <w:tblBorders>
          <w:top w:val="single" w:sz="12" w:space="0" w:color="FF830C"/>
          <w:left w:val="single" w:sz="12" w:space="0" w:color="FF830C"/>
          <w:bottom w:val="single" w:sz="12" w:space="0" w:color="FF830C"/>
          <w:right w:val="single" w:sz="12" w:space="0" w:color="FF830C"/>
          <w:insideH w:val="single" w:sz="12" w:space="0" w:color="FF830C"/>
          <w:insideV w:val="single" w:sz="12" w:space="0" w:color="FF830C"/>
        </w:tblBorders>
        <w:tblLayout w:type="fixed"/>
        <w:tblCellMar>
          <w:top w:w="58" w:type="dxa"/>
          <w:bottom w:w="58" w:type="dxa"/>
        </w:tblCellMar>
        <w:tblLook w:val="04A0" w:firstRow="1" w:lastRow="0" w:firstColumn="1" w:lastColumn="0" w:noHBand="0" w:noVBand="1"/>
      </w:tblPr>
      <w:tblGrid>
        <w:gridCol w:w="4585"/>
        <w:gridCol w:w="5485"/>
      </w:tblGrid>
      <w:tr w:rsidR="001A2261" w:rsidRPr="001A2261" w14:paraId="212DE568" w14:textId="77777777" w:rsidTr="0070703B">
        <w:trPr>
          <w:trHeight w:val="332"/>
        </w:trPr>
        <w:tc>
          <w:tcPr>
            <w:tcW w:w="10070" w:type="dxa"/>
            <w:gridSpan w:val="2"/>
            <w:shd w:val="clear" w:color="auto" w:fill="FF830C"/>
            <w:vAlign w:val="center"/>
          </w:tcPr>
          <w:p w14:paraId="40E16008" w14:textId="468170B4" w:rsidR="0070084B" w:rsidRPr="001A2261" w:rsidRDefault="0070084B" w:rsidP="0050445B">
            <w:pPr>
              <w:rPr>
                <w:rFonts w:ascii="Girl Scout Text Book" w:hAnsi="Girl Scout Text Book"/>
                <w:b/>
                <w:bCs/>
                <w:color w:val="FFFFFF" w:themeColor="background1"/>
                <w:sz w:val="28"/>
                <w:szCs w:val="28"/>
              </w:rPr>
            </w:pPr>
            <w:r w:rsidRPr="001A2261">
              <w:rPr>
                <w:rFonts w:ascii="Girl Scout Text Book" w:hAnsi="Girl Scout Text Book"/>
                <w:b/>
                <w:bCs/>
                <w:color w:val="FFFFFF" w:themeColor="background1"/>
                <w:sz w:val="28"/>
                <w:szCs w:val="28"/>
              </w:rPr>
              <w:t xml:space="preserve">Girl Scout </w:t>
            </w:r>
            <w:r w:rsidR="00D97EF3" w:rsidRPr="001A2261">
              <w:rPr>
                <w:rFonts w:ascii="Girl Scout Text Book" w:hAnsi="Girl Scout Text Book"/>
                <w:b/>
                <w:bCs/>
                <w:color w:val="FFFFFF" w:themeColor="background1"/>
                <w:sz w:val="28"/>
                <w:szCs w:val="28"/>
              </w:rPr>
              <w:t>Seniors</w:t>
            </w:r>
          </w:p>
        </w:tc>
      </w:tr>
      <w:tr w:rsidR="0070084B" w14:paraId="6DAF5C0A" w14:textId="77777777" w:rsidTr="0070703B">
        <w:trPr>
          <w:trHeight w:val="503"/>
        </w:trPr>
        <w:tc>
          <w:tcPr>
            <w:tcW w:w="4585" w:type="dxa"/>
            <w:vAlign w:val="center"/>
          </w:tcPr>
          <w:p w14:paraId="78C690BB" w14:textId="2879AB44" w:rsidR="0070084B" w:rsidRPr="00665A80" w:rsidRDefault="0070084B" w:rsidP="0050445B">
            <w:pPr>
              <w:rPr>
                <w:rFonts w:ascii="Girl Scout Text Book" w:hAnsi="Girl Scout Text Book"/>
                <w:b/>
                <w:bCs/>
              </w:rPr>
            </w:pPr>
            <w:r w:rsidRPr="00665A80">
              <w:rPr>
                <w:rFonts w:ascii="Girl Scout Text Book" w:hAnsi="Girl Scout Text Book"/>
                <w:b/>
                <w:bCs/>
              </w:rPr>
              <w:t xml:space="preserve">At the Girl Scout </w:t>
            </w:r>
            <w:r>
              <w:rPr>
                <w:rFonts w:ascii="Girl Scout Text Book" w:hAnsi="Girl Scout Text Book"/>
                <w:b/>
                <w:bCs/>
              </w:rPr>
              <w:t xml:space="preserve">Senior </w:t>
            </w:r>
            <w:r w:rsidRPr="00665A80">
              <w:rPr>
                <w:rFonts w:ascii="Girl Scout Text Book" w:hAnsi="Girl Scout Text Book"/>
                <w:b/>
                <w:bCs/>
              </w:rPr>
              <w:t>level (</w:t>
            </w:r>
            <w:r>
              <w:rPr>
                <w:rFonts w:ascii="Girl Scout Text Book" w:hAnsi="Girl Scout Text Book"/>
                <w:b/>
                <w:bCs/>
              </w:rPr>
              <w:t xml:space="preserve">ninth and tenth </w:t>
            </w:r>
            <w:r w:rsidRPr="00665A80">
              <w:rPr>
                <w:rFonts w:ascii="Girl Scout Text Book" w:hAnsi="Girl Scout Text Book"/>
                <w:b/>
                <w:bCs/>
              </w:rPr>
              <w:t>grade</w:t>
            </w:r>
            <w:r>
              <w:rPr>
                <w:rFonts w:ascii="Girl Scout Text Book" w:hAnsi="Girl Scout Text Book"/>
                <w:b/>
                <w:bCs/>
              </w:rPr>
              <w:t>s</w:t>
            </w:r>
            <w:r w:rsidRPr="00665A80">
              <w:rPr>
                <w:rFonts w:ascii="Girl Scout Text Book" w:hAnsi="Girl Scout Text Book"/>
                <w:b/>
                <w:bCs/>
              </w:rPr>
              <w:t>), girls…</w:t>
            </w:r>
          </w:p>
        </w:tc>
        <w:tc>
          <w:tcPr>
            <w:tcW w:w="5485" w:type="dxa"/>
            <w:vAlign w:val="center"/>
          </w:tcPr>
          <w:p w14:paraId="74AB60D9" w14:textId="77777777" w:rsidR="0070084B" w:rsidRPr="00494C62" w:rsidRDefault="0070084B" w:rsidP="0050445B">
            <w:pPr>
              <w:rPr>
                <w:rFonts w:ascii="Girl Scout Text Book" w:hAnsi="Girl Scout Text Book"/>
                <w:b/>
                <w:bCs/>
                <w:i/>
                <w:iCs/>
              </w:rPr>
            </w:pPr>
            <w:r w:rsidRPr="00494C62">
              <w:rPr>
                <w:rFonts w:ascii="Girl Scout Text Book" w:hAnsi="Girl Scout Text Book"/>
                <w:b/>
                <w:bCs/>
                <w:i/>
                <w:iCs/>
              </w:rPr>
              <w:t>This means…</w:t>
            </w:r>
          </w:p>
        </w:tc>
      </w:tr>
      <w:tr w:rsidR="0070084B" w:rsidRPr="00913123" w14:paraId="1677EE48" w14:textId="77777777" w:rsidTr="0070703B">
        <w:trPr>
          <w:trHeight w:val="377"/>
        </w:trPr>
        <w:tc>
          <w:tcPr>
            <w:tcW w:w="4585" w:type="dxa"/>
          </w:tcPr>
          <w:p w14:paraId="7B6AEB88" w14:textId="3EB6F0DB" w:rsidR="0070084B" w:rsidRPr="00913123" w:rsidRDefault="000B0DE7" w:rsidP="0050445B">
            <w:pPr>
              <w:rPr>
                <w:rFonts w:ascii="Girl Scout Text Book" w:hAnsi="Girl Scout Text Book"/>
              </w:rPr>
            </w:pPr>
            <w:r w:rsidRPr="000B0DE7">
              <w:rPr>
                <w:rFonts w:ascii="Girl Scout Text Book" w:hAnsi="Girl Scout Text Book"/>
              </w:rPr>
              <w:t>Are beginning to clarify their own values, consider alternative points of view on controversial issues, and see multiple aspects of a situation.</w:t>
            </w:r>
          </w:p>
        </w:tc>
        <w:tc>
          <w:tcPr>
            <w:tcW w:w="5485" w:type="dxa"/>
          </w:tcPr>
          <w:p w14:paraId="4FDAC301" w14:textId="4F83DB27" w:rsidR="0070084B" w:rsidRPr="00494C62" w:rsidRDefault="00FB7DA5" w:rsidP="0050445B">
            <w:pPr>
              <w:rPr>
                <w:rFonts w:ascii="Girl Scout Text Book" w:hAnsi="Girl Scout Text Book"/>
                <w:i/>
                <w:iCs/>
              </w:rPr>
            </w:pPr>
            <w:r w:rsidRPr="00FB7DA5">
              <w:rPr>
                <w:rFonts w:ascii="Girl Scout Text Book" w:hAnsi="Girl Scout Text Book"/>
                <w:i/>
                <w:iCs/>
              </w:rPr>
              <w:t>Asking girls to explain the reasoning behind their decisions. Engage girls in role-play and performances, where others can watch and offer alternative solutions.</w:t>
            </w:r>
          </w:p>
        </w:tc>
      </w:tr>
      <w:tr w:rsidR="0070084B" w:rsidRPr="00913123" w14:paraId="2E518E12" w14:textId="77777777" w:rsidTr="0070703B">
        <w:trPr>
          <w:trHeight w:val="413"/>
        </w:trPr>
        <w:tc>
          <w:tcPr>
            <w:tcW w:w="4585" w:type="dxa"/>
          </w:tcPr>
          <w:p w14:paraId="11FD0FBC" w14:textId="77D1919E" w:rsidR="0070084B" w:rsidRPr="00AB7454" w:rsidRDefault="003E3FFB" w:rsidP="0050445B">
            <w:pPr>
              <w:rPr>
                <w:rFonts w:ascii="Girl Scout Text Book" w:hAnsi="Girl Scout Text Book"/>
              </w:rPr>
            </w:pPr>
            <w:r w:rsidRPr="003E3FFB">
              <w:rPr>
                <w:rFonts w:ascii="Girl Scout Text Book" w:hAnsi="Girl Scout Text Book"/>
              </w:rPr>
              <w:t>Have strong problem-solving and critical thinking skills and are able to plan and reflect on their own learning experiences.</w:t>
            </w:r>
          </w:p>
        </w:tc>
        <w:tc>
          <w:tcPr>
            <w:tcW w:w="5485" w:type="dxa"/>
          </w:tcPr>
          <w:p w14:paraId="34514F07" w14:textId="54FEA49B" w:rsidR="0070084B" w:rsidRPr="00494C62" w:rsidRDefault="00D0301D" w:rsidP="0050445B">
            <w:pPr>
              <w:rPr>
                <w:rFonts w:ascii="Girl Scout Text Book" w:hAnsi="Girl Scout Text Book"/>
                <w:i/>
                <w:iCs/>
              </w:rPr>
            </w:pPr>
            <w:r w:rsidRPr="00D0301D">
              <w:rPr>
                <w:rFonts w:ascii="Girl Scout Text Book" w:hAnsi="Girl Scout Text Book"/>
                <w:i/>
                <w:iCs/>
              </w:rPr>
              <w:t>Girls are more than able to go beyond community service to develop projects that will create sustainable solutions in their communities. Be sure to have girls plan and follow up on these experiences through written and discussion-based reflective activities.</w:t>
            </w:r>
          </w:p>
        </w:tc>
      </w:tr>
      <w:tr w:rsidR="0070084B" w:rsidRPr="00913123" w14:paraId="0F5C7BE6" w14:textId="77777777" w:rsidTr="0070703B">
        <w:trPr>
          <w:trHeight w:val="629"/>
        </w:trPr>
        <w:tc>
          <w:tcPr>
            <w:tcW w:w="4585" w:type="dxa"/>
          </w:tcPr>
          <w:p w14:paraId="09C409CE" w14:textId="37F1272F" w:rsidR="0070084B" w:rsidRPr="002E141F" w:rsidRDefault="00A332FD" w:rsidP="0050445B">
            <w:pPr>
              <w:rPr>
                <w:rFonts w:ascii="Girl Scout Text Book" w:hAnsi="Girl Scout Text Book"/>
              </w:rPr>
            </w:pPr>
            <w:r w:rsidRPr="00A332FD">
              <w:rPr>
                <w:rFonts w:ascii="Girl Scout Text Book" w:hAnsi="Girl Scout Text Book"/>
              </w:rPr>
              <w:t>Spend more time in peer groups than with their families and are very concerned about friends and relationships with others their age.</w:t>
            </w:r>
          </w:p>
        </w:tc>
        <w:tc>
          <w:tcPr>
            <w:tcW w:w="5485" w:type="dxa"/>
          </w:tcPr>
          <w:p w14:paraId="40B8DF54" w14:textId="7F8AE29D" w:rsidR="0070084B" w:rsidRPr="003B1EB4" w:rsidRDefault="00667911" w:rsidP="0050445B">
            <w:pPr>
              <w:rPr>
                <w:rFonts w:ascii="Girl Scout Text Book" w:hAnsi="Girl Scout Text Book"/>
                <w:i/>
                <w:iCs/>
              </w:rPr>
            </w:pPr>
            <w:r w:rsidRPr="00667911">
              <w:rPr>
                <w:rFonts w:ascii="Girl Scout Text Book" w:hAnsi="Girl Scout Text Book"/>
                <w:i/>
                <w:iCs/>
              </w:rPr>
              <w:t xml:space="preserve">That girls will enjoy teaming up in small or large groups for art projects, performances, and written activities. They’ll also want to tackle relationship issues through both artistic endeavors and </w:t>
            </w:r>
            <w:proofErr w:type="gramStart"/>
            <w:r w:rsidRPr="00667911">
              <w:rPr>
                <w:rFonts w:ascii="Girl Scout Text Book" w:hAnsi="Girl Scout Text Book"/>
                <w:i/>
                <w:iCs/>
              </w:rPr>
              <w:t>Take Action</w:t>
            </w:r>
            <w:proofErr w:type="gramEnd"/>
            <w:r w:rsidRPr="00667911">
              <w:rPr>
                <w:rFonts w:ascii="Girl Scout Text Book" w:hAnsi="Girl Scout Text Book"/>
                <w:i/>
                <w:iCs/>
              </w:rPr>
              <w:t xml:space="preserve"> projects. Alter the makeup of groups with each activity so that girls interact with those they might not usually pair up with.</w:t>
            </w:r>
          </w:p>
        </w:tc>
      </w:tr>
      <w:tr w:rsidR="0070084B" w:rsidRPr="00913123" w14:paraId="2D174B7F" w14:textId="77777777" w:rsidTr="0070703B">
        <w:trPr>
          <w:trHeight w:val="710"/>
        </w:trPr>
        <w:tc>
          <w:tcPr>
            <w:tcW w:w="4585" w:type="dxa"/>
          </w:tcPr>
          <w:p w14:paraId="6A09ECFC" w14:textId="60E92BFA" w:rsidR="0070084B" w:rsidRPr="002024C6" w:rsidRDefault="00B42B80" w:rsidP="0050445B">
            <w:pPr>
              <w:rPr>
                <w:rFonts w:ascii="Girl Scout Text Book" w:hAnsi="Girl Scout Text Book"/>
              </w:rPr>
            </w:pPr>
            <w:r w:rsidRPr="00B42B80">
              <w:rPr>
                <w:rFonts w:ascii="Girl Scout Text Book" w:hAnsi="Girl Scout Text Book"/>
              </w:rPr>
              <w:t>Frequently enjoy expressing their individuality.</w:t>
            </w:r>
          </w:p>
        </w:tc>
        <w:tc>
          <w:tcPr>
            <w:tcW w:w="5485" w:type="dxa"/>
          </w:tcPr>
          <w:p w14:paraId="19D575DC" w14:textId="5F5D7EE9" w:rsidR="0070084B" w:rsidRPr="009D5C38" w:rsidRDefault="005C20F0" w:rsidP="0050445B">
            <w:pPr>
              <w:rPr>
                <w:rFonts w:ascii="Girl Scout Text Book" w:hAnsi="Girl Scout Text Book"/>
                <w:i/>
                <w:iCs/>
              </w:rPr>
            </w:pPr>
            <w:r w:rsidRPr="005C20F0">
              <w:rPr>
                <w:rFonts w:ascii="Girl Scout Text Book" w:hAnsi="Girl Scout Text Book"/>
                <w:i/>
                <w:iCs/>
              </w:rPr>
              <w:t>Encouraging girls to express their individuality in their dress, creative expression, and thinking. Remind girls frequently that there isn’t just one way to look, feel, think, or act. Assist girls in coming up with new ways of expressing their individuality.</w:t>
            </w:r>
          </w:p>
        </w:tc>
      </w:tr>
      <w:tr w:rsidR="005C20F0" w:rsidRPr="00913123" w14:paraId="724771C6" w14:textId="77777777" w:rsidTr="0070703B">
        <w:trPr>
          <w:trHeight w:val="710"/>
        </w:trPr>
        <w:tc>
          <w:tcPr>
            <w:tcW w:w="4585" w:type="dxa"/>
          </w:tcPr>
          <w:p w14:paraId="4A6649A5" w14:textId="75616851" w:rsidR="005C20F0" w:rsidRPr="00B42B80" w:rsidRDefault="00B63985" w:rsidP="0050445B">
            <w:pPr>
              <w:rPr>
                <w:rFonts w:ascii="Girl Scout Text Book" w:hAnsi="Girl Scout Text Book"/>
              </w:rPr>
            </w:pPr>
            <w:r w:rsidRPr="00B63985">
              <w:rPr>
                <w:rFonts w:ascii="Girl Scout Text Book" w:hAnsi="Girl Scout Text Book"/>
              </w:rPr>
              <w:t>Feel they have lots of responsibilities and pressures—from home, school, peers, work, and other sources.</w:t>
            </w:r>
          </w:p>
        </w:tc>
        <w:tc>
          <w:tcPr>
            <w:tcW w:w="5485" w:type="dxa"/>
          </w:tcPr>
          <w:p w14:paraId="5124225F" w14:textId="297834E1" w:rsidR="005C20F0" w:rsidRPr="005C20F0" w:rsidRDefault="00460264" w:rsidP="00460264">
            <w:pPr>
              <w:tabs>
                <w:tab w:val="left" w:pos="935"/>
              </w:tabs>
              <w:rPr>
                <w:rFonts w:ascii="Girl Scout Text Book" w:hAnsi="Girl Scout Text Book"/>
                <w:i/>
                <w:iCs/>
              </w:rPr>
            </w:pPr>
            <w:r w:rsidRPr="00460264">
              <w:rPr>
                <w:rFonts w:ascii="Girl Scout Text Book" w:hAnsi="Girl Scout Text Book"/>
                <w:i/>
                <w:iCs/>
              </w:rPr>
              <w:t>Acknowledging girls’ pressures and sharing how stress can limit health, creativity, and productivity. Help girls release stress through creative expression, movement, and more traditional stress-reduction techniques.</w:t>
            </w:r>
          </w:p>
        </w:tc>
      </w:tr>
      <w:tr w:rsidR="00460264" w:rsidRPr="00913123" w14:paraId="18A4F7B3" w14:textId="77777777" w:rsidTr="0070703B">
        <w:trPr>
          <w:trHeight w:val="710"/>
        </w:trPr>
        <w:tc>
          <w:tcPr>
            <w:tcW w:w="4585" w:type="dxa"/>
          </w:tcPr>
          <w:p w14:paraId="4079155C" w14:textId="73E8644B" w:rsidR="00460264" w:rsidRPr="00B63985" w:rsidRDefault="004935F6" w:rsidP="0050445B">
            <w:pPr>
              <w:rPr>
                <w:rFonts w:ascii="Girl Scout Text Book" w:hAnsi="Girl Scout Text Book"/>
              </w:rPr>
            </w:pPr>
            <w:r w:rsidRPr="004935F6">
              <w:rPr>
                <w:rFonts w:ascii="Girl Scout Text Book" w:hAnsi="Girl Scout Text Book"/>
              </w:rPr>
              <w:t>Are continuing to navigate their increasing independence and expectations from adults at school and at home.</w:t>
            </w:r>
          </w:p>
        </w:tc>
        <w:tc>
          <w:tcPr>
            <w:tcW w:w="5485" w:type="dxa"/>
          </w:tcPr>
          <w:p w14:paraId="0035525A" w14:textId="440D15D6" w:rsidR="00460264" w:rsidRPr="00460264" w:rsidRDefault="00F52268" w:rsidP="00460264">
            <w:pPr>
              <w:tabs>
                <w:tab w:val="left" w:pos="935"/>
              </w:tabs>
              <w:rPr>
                <w:rFonts w:ascii="Girl Scout Text Book" w:hAnsi="Girl Scout Text Book"/>
                <w:i/>
                <w:iCs/>
              </w:rPr>
            </w:pPr>
            <w:r w:rsidRPr="00F52268">
              <w:rPr>
                <w:rFonts w:ascii="Girl Scout Text Book" w:hAnsi="Girl Scout Text Book"/>
                <w:i/>
                <w:iCs/>
              </w:rPr>
              <w:t>Trusting girls to plan and make key decisions, allowing them to experience “fun failure,” which is learning from trying something new and making mistakes.</w:t>
            </w:r>
          </w:p>
        </w:tc>
      </w:tr>
    </w:tbl>
    <w:p w14:paraId="06CAF52B" w14:textId="77777777" w:rsidR="00BB5C20" w:rsidRDefault="00BB5C20"/>
    <w:p w14:paraId="416AAB7C" w14:textId="34418D36" w:rsidR="00BB5C20" w:rsidRDefault="00BB5C20">
      <w:r>
        <w:br w:type="page"/>
      </w:r>
    </w:p>
    <w:p w14:paraId="51D3304D" w14:textId="77777777" w:rsidR="00BB5C20" w:rsidRDefault="00BB5C20"/>
    <w:tbl>
      <w:tblPr>
        <w:tblStyle w:val="TableGrid"/>
        <w:tblW w:w="10070" w:type="dxa"/>
        <w:tblBorders>
          <w:top w:val="single" w:sz="12" w:space="0" w:color="F7BE00"/>
          <w:left w:val="single" w:sz="12" w:space="0" w:color="F7BE00"/>
          <w:bottom w:val="single" w:sz="12" w:space="0" w:color="F7BE00"/>
          <w:right w:val="single" w:sz="12" w:space="0" w:color="F7BE00"/>
          <w:insideH w:val="single" w:sz="12" w:space="0" w:color="F7BE00"/>
          <w:insideV w:val="single" w:sz="12" w:space="0" w:color="F7BE00"/>
        </w:tblBorders>
        <w:tblLayout w:type="fixed"/>
        <w:tblCellMar>
          <w:top w:w="58" w:type="dxa"/>
          <w:bottom w:w="58" w:type="dxa"/>
        </w:tblCellMar>
        <w:tblLook w:val="04A0" w:firstRow="1" w:lastRow="0" w:firstColumn="1" w:lastColumn="0" w:noHBand="0" w:noVBand="1"/>
      </w:tblPr>
      <w:tblGrid>
        <w:gridCol w:w="4585"/>
        <w:gridCol w:w="5485"/>
      </w:tblGrid>
      <w:tr w:rsidR="001A2261" w:rsidRPr="001A2261" w14:paraId="69AE48B4" w14:textId="77777777" w:rsidTr="00524DB3">
        <w:trPr>
          <w:trHeight w:val="332"/>
        </w:trPr>
        <w:tc>
          <w:tcPr>
            <w:tcW w:w="10070" w:type="dxa"/>
            <w:gridSpan w:val="2"/>
            <w:shd w:val="clear" w:color="auto" w:fill="F7BE00"/>
            <w:vAlign w:val="center"/>
          </w:tcPr>
          <w:p w14:paraId="60E91A99" w14:textId="154BE66E" w:rsidR="00F52268" w:rsidRPr="001A2261" w:rsidRDefault="00F52268" w:rsidP="0050445B">
            <w:pPr>
              <w:rPr>
                <w:rFonts w:ascii="Girl Scout Text Book" w:hAnsi="Girl Scout Text Book"/>
                <w:b/>
                <w:bCs/>
                <w:color w:val="FFFFFF" w:themeColor="background1"/>
                <w:sz w:val="28"/>
                <w:szCs w:val="28"/>
              </w:rPr>
            </w:pPr>
            <w:r w:rsidRPr="001A2261">
              <w:rPr>
                <w:rFonts w:ascii="Girl Scout Text Book" w:hAnsi="Girl Scout Text Book"/>
                <w:b/>
                <w:bCs/>
                <w:color w:val="FFFFFF" w:themeColor="background1"/>
                <w:sz w:val="28"/>
                <w:szCs w:val="28"/>
              </w:rPr>
              <w:t>Girl Scout Ambassadors</w:t>
            </w:r>
          </w:p>
        </w:tc>
      </w:tr>
      <w:tr w:rsidR="00F52268" w14:paraId="0844A414" w14:textId="77777777" w:rsidTr="00524DB3">
        <w:trPr>
          <w:trHeight w:val="503"/>
        </w:trPr>
        <w:tc>
          <w:tcPr>
            <w:tcW w:w="4585" w:type="dxa"/>
            <w:vAlign w:val="center"/>
          </w:tcPr>
          <w:p w14:paraId="5E281B86" w14:textId="5CB1D90F" w:rsidR="00F52268" w:rsidRPr="00665A80" w:rsidRDefault="00F52268" w:rsidP="0050445B">
            <w:pPr>
              <w:rPr>
                <w:rFonts w:ascii="Girl Scout Text Book" w:hAnsi="Girl Scout Text Book"/>
                <w:b/>
                <w:bCs/>
              </w:rPr>
            </w:pPr>
            <w:r w:rsidRPr="00665A80">
              <w:rPr>
                <w:rFonts w:ascii="Girl Scout Text Book" w:hAnsi="Girl Scout Text Book"/>
                <w:b/>
                <w:bCs/>
              </w:rPr>
              <w:t xml:space="preserve">At the Girl Scout </w:t>
            </w:r>
            <w:r>
              <w:rPr>
                <w:rFonts w:ascii="Girl Scout Text Book" w:hAnsi="Girl Scout Text Book"/>
                <w:b/>
                <w:bCs/>
              </w:rPr>
              <w:t xml:space="preserve">Ambassador </w:t>
            </w:r>
            <w:r w:rsidRPr="00665A80">
              <w:rPr>
                <w:rFonts w:ascii="Girl Scout Text Book" w:hAnsi="Girl Scout Text Book"/>
                <w:b/>
                <w:bCs/>
              </w:rPr>
              <w:t>level (</w:t>
            </w:r>
            <w:r w:rsidR="002037C7">
              <w:rPr>
                <w:rFonts w:ascii="Girl Scout Text Book" w:hAnsi="Girl Scout Text Book"/>
                <w:b/>
                <w:bCs/>
              </w:rPr>
              <w:t>eleventh and twelfth</w:t>
            </w:r>
            <w:r>
              <w:rPr>
                <w:rFonts w:ascii="Girl Scout Text Book" w:hAnsi="Girl Scout Text Book"/>
                <w:b/>
                <w:bCs/>
              </w:rPr>
              <w:t xml:space="preserve"> </w:t>
            </w:r>
            <w:r w:rsidRPr="00665A80">
              <w:rPr>
                <w:rFonts w:ascii="Girl Scout Text Book" w:hAnsi="Girl Scout Text Book"/>
                <w:b/>
                <w:bCs/>
              </w:rPr>
              <w:t>grade</w:t>
            </w:r>
            <w:r>
              <w:rPr>
                <w:rFonts w:ascii="Girl Scout Text Book" w:hAnsi="Girl Scout Text Book"/>
                <w:b/>
                <w:bCs/>
              </w:rPr>
              <w:t>s</w:t>
            </w:r>
            <w:r w:rsidRPr="00665A80">
              <w:rPr>
                <w:rFonts w:ascii="Girl Scout Text Book" w:hAnsi="Girl Scout Text Book"/>
                <w:b/>
                <w:bCs/>
              </w:rPr>
              <w:t>), girls…</w:t>
            </w:r>
          </w:p>
        </w:tc>
        <w:tc>
          <w:tcPr>
            <w:tcW w:w="5485" w:type="dxa"/>
            <w:vAlign w:val="center"/>
          </w:tcPr>
          <w:p w14:paraId="43B4C05E" w14:textId="77777777" w:rsidR="00F52268" w:rsidRPr="00494C62" w:rsidRDefault="00F52268" w:rsidP="0050445B">
            <w:pPr>
              <w:rPr>
                <w:rFonts w:ascii="Girl Scout Text Book" w:hAnsi="Girl Scout Text Book"/>
                <w:b/>
                <w:bCs/>
                <w:i/>
                <w:iCs/>
              </w:rPr>
            </w:pPr>
            <w:r w:rsidRPr="00494C62">
              <w:rPr>
                <w:rFonts w:ascii="Girl Scout Text Book" w:hAnsi="Girl Scout Text Book"/>
                <w:b/>
                <w:bCs/>
                <w:i/>
                <w:iCs/>
              </w:rPr>
              <w:t>This means…</w:t>
            </w:r>
          </w:p>
        </w:tc>
      </w:tr>
      <w:tr w:rsidR="00F52268" w:rsidRPr="00913123" w14:paraId="0623834E" w14:textId="77777777" w:rsidTr="00524DB3">
        <w:trPr>
          <w:trHeight w:val="377"/>
        </w:trPr>
        <w:tc>
          <w:tcPr>
            <w:tcW w:w="4585" w:type="dxa"/>
          </w:tcPr>
          <w:p w14:paraId="4C574325" w14:textId="60A04BE2" w:rsidR="00F52268" w:rsidRPr="00913123" w:rsidRDefault="009A3C8D" w:rsidP="0050445B">
            <w:pPr>
              <w:rPr>
                <w:rFonts w:ascii="Girl Scout Text Book" w:hAnsi="Girl Scout Text Book"/>
              </w:rPr>
            </w:pPr>
            <w:r w:rsidRPr="009A3C8D">
              <w:rPr>
                <w:rFonts w:ascii="Girl Scout Text Book" w:hAnsi="Girl Scout Text Book"/>
              </w:rPr>
              <w:t>Can see the complexity of situations and controversial issues—they understand that problems often have no clear solution and that varying points of view may each have merit.</w:t>
            </w:r>
          </w:p>
        </w:tc>
        <w:tc>
          <w:tcPr>
            <w:tcW w:w="5485" w:type="dxa"/>
          </w:tcPr>
          <w:p w14:paraId="4AB7BEE7" w14:textId="0930A615" w:rsidR="00F52268" w:rsidRPr="00494C62" w:rsidRDefault="00987AC4" w:rsidP="0050445B">
            <w:pPr>
              <w:rPr>
                <w:rFonts w:ascii="Girl Scout Text Book" w:hAnsi="Girl Scout Text Book"/>
                <w:i/>
                <w:iCs/>
              </w:rPr>
            </w:pPr>
            <w:r w:rsidRPr="00987AC4">
              <w:rPr>
                <w:rFonts w:ascii="Girl Scout Text Book" w:hAnsi="Girl Scout Text Book"/>
                <w:i/>
                <w:iCs/>
              </w:rPr>
              <w:t>Inviting girls to develop stories as a group and then individually create endings that they later discuss and share.</w:t>
            </w:r>
          </w:p>
        </w:tc>
      </w:tr>
      <w:tr w:rsidR="00F52268" w:rsidRPr="00913123" w14:paraId="62136F64" w14:textId="77777777" w:rsidTr="00524DB3">
        <w:trPr>
          <w:trHeight w:val="413"/>
        </w:trPr>
        <w:tc>
          <w:tcPr>
            <w:tcW w:w="4585" w:type="dxa"/>
          </w:tcPr>
          <w:p w14:paraId="1B710395" w14:textId="0435C0E1" w:rsidR="00F52268" w:rsidRPr="00AB7454" w:rsidRDefault="00CE585E" w:rsidP="0050445B">
            <w:pPr>
              <w:rPr>
                <w:rFonts w:ascii="Girl Scout Text Book" w:hAnsi="Girl Scout Text Book"/>
              </w:rPr>
            </w:pPr>
            <w:r w:rsidRPr="00CE585E">
              <w:rPr>
                <w:rFonts w:ascii="Girl Scout Text Book" w:hAnsi="Girl Scout Text Book"/>
              </w:rPr>
              <w:t>Have strong problem-solving and critical thinking skills and can adapt logical thinking to real-life situations. Ambassadors recognize and incorporate practical limitations to solutions.</w:t>
            </w:r>
          </w:p>
        </w:tc>
        <w:tc>
          <w:tcPr>
            <w:tcW w:w="5485" w:type="dxa"/>
          </w:tcPr>
          <w:p w14:paraId="59A3201A" w14:textId="6BAF01D9" w:rsidR="00F52268" w:rsidRPr="00494C62" w:rsidRDefault="00041693" w:rsidP="0050445B">
            <w:pPr>
              <w:rPr>
                <w:rFonts w:ascii="Girl Scout Text Book" w:hAnsi="Girl Scout Text Book"/>
                <w:i/>
                <w:iCs/>
              </w:rPr>
            </w:pPr>
            <w:r w:rsidRPr="00041693">
              <w:rPr>
                <w:rFonts w:ascii="Girl Scout Text Book" w:hAnsi="Girl Scout Text Book"/>
                <w:i/>
                <w:iCs/>
              </w:rPr>
              <w:t>Girls are more than able to go beyond community service to develop projects that will create sustainable solutions in their communities. Be sure to have girls plan and follow up on these experiences through written and discussion-based reflective activities.</w:t>
            </w:r>
          </w:p>
        </w:tc>
      </w:tr>
      <w:tr w:rsidR="00F52268" w:rsidRPr="00913123" w14:paraId="1D417BA0" w14:textId="77777777" w:rsidTr="00524DB3">
        <w:trPr>
          <w:trHeight w:val="629"/>
        </w:trPr>
        <w:tc>
          <w:tcPr>
            <w:tcW w:w="4585" w:type="dxa"/>
          </w:tcPr>
          <w:p w14:paraId="1EA54963" w14:textId="7F4A6973" w:rsidR="00F52268" w:rsidRPr="002E141F" w:rsidRDefault="00E745E1" w:rsidP="0050445B">
            <w:pPr>
              <w:rPr>
                <w:rFonts w:ascii="Girl Scout Text Book" w:hAnsi="Girl Scout Text Book"/>
              </w:rPr>
            </w:pPr>
            <w:r w:rsidRPr="00E745E1">
              <w:rPr>
                <w:rFonts w:ascii="Girl Scout Text Book" w:hAnsi="Girl Scout Text Book"/>
              </w:rPr>
              <w:t>Spend more time with peers than with their families and are very concerned about friends and relationships with others their age.</w:t>
            </w:r>
          </w:p>
        </w:tc>
        <w:tc>
          <w:tcPr>
            <w:tcW w:w="5485" w:type="dxa"/>
          </w:tcPr>
          <w:p w14:paraId="45FD30AF" w14:textId="238420FC" w:rsidR="00F52268" w:rsidRPr="003B1EB4" w:rsidRDefault="001536CF" w:rsidP="0050445B">
            <w:pPr>
              <w:rPr>
                <w:rFonts w:ascii="Girl Scout Text Book" w:hAnsi="Girl Scout Text Book"/>
                <w:i/>
                <w:iCs/>
              </w:rPr>
            </w:pPr>
            <w:r w:rsidRPr="001536CF">
              <w:rPr>
                <w:rFonts w:ascii="Girl Scout Text Book" w:hAnsi="Girl Scout Text Book"/>
                <w:i/>
                <w:iCs/>
              </w:rPr>
              <w:t xml:space="preserve">Girls will enjoy teaming up in small or large groups for art projects, performances, and written activities. They’ll also want to tackle relationship issues through artistic endeavors and </w:t>
            </w:r>
            <w:proofErr w:type="gramStart"/>
            <w:r w:rsidRPr="001536CF">
              <w:rPr>
                <w:rFonts w:ascii="Girl Scout Text Book" w:hAnsi="Girl Scout Text Book"/>
                <w:i/>
                <w:iCs/>
              </w:rPr>
              <w:t>Take Action</w:t>
            </w:r>
            <w:proofErr w:type="gramEnd"/>
            <w:r w:rsidRPr="001536CF">
              <w:rPr>
                <w:rFonts w:ascii="Girl Scout Text Book" w:hAnsi="Girl Scout Text Book"/>
                <w:i/>
                <w:iCs/>
              </w:rPr>
              <w:t xml:space="preserve"> projects. Alter the makeup of groups with each activity so that girls interact with those they might not usually pair up with.</w:t>
            </w:r>
          </w:p>
        </w:tc>
      </w:tr>
      <w:tr w:rsidR="00F52268" w:rsidRPr="00913123" w14:paraId="087D07A9" w14:textId="77777777" w:rsidTr="00524DB3">
        <w:trPr>
          <w:trHeight w:val="710"/>
        </w:trPr>
        <w:tc>
          <w:tcPr>
            <w:tcW w:w="4585" w:type="dxa"/>
          </w:tcPr>
          <w:p w14:paraId="743058A0" w14:textId="11BC9229" w:rsidR="00F52268" w:rsidRPr="002024C6" w:rsidRDefault="00D7514C" w:rsidP="0050445B">
            <w:pPr>
              <w:rPr>
                <w:rFonts w:ascii="Girl Scout Text Book" w:hAnsi="Girl Scout Text Book"/>
              </w:rPr>
            </w:pPr>
            <w:r w:rsidRPr="00D7514C">
              <w:rPr>
                <w:rFonts w:ascii="Girl Scout Text Book" w:hAnsi="Girl Scout Text Book"/>
              </w:rPr>
              <w:t>Frequently enjoy expressing their individuality.</w:t>
            </w:r>
          </w:p>
        </w:tc>
        <w:tc>
          <w:tcPr>
            <w:tcW w:w="5485" w:type="dxa"/>
          </w:tcPr>
          <w:p w14:paraId="7DC4F878" w14:textId="434FBBC3" w:rsidR="00F52268" w:rsidRPr="009D5C38" w:rsidRDefault="004C56F3" w:rsidP="0050445B">
            <w:pPr>
              <w:rPr>
                <w:rFonts w:ascii="Girl Scout Text Book" w:hAnsi="Girl Scout Text Book"/>
                <w:i/>
                <w:iCs/>
              </w:rPr>
            </w:pPr>
            <w:r w:rsidRPr="004C56F3">
              <w:rPr>
                <w:rFonts w:ascii="Girl Scout Text Book" w:hAnsi="Girl Scout Text Book"/>
                <w:i/>
                <w:iCs/>
              </w:rPr>
              <w:t>Encouraging girls to express their individuality in their dress, creative expression, and thinking. Remind girls frequently that there isn’t just one way to look, feel, think, or act. Assist girls in coming up with new ways of expressing their individuality.</w:t>
            </w:r>
          </w:p>
        </w:tc>
      </w:tr>
      <w:tr w:rsidR="00F52268" w:rsidRPr="00913123" w14:paraId="7135A7A0" w14:textId="77777777" w:rsidTr="00524DB3">
        <w:trPr>
          <w:trHeight w:val="710"/>
        </w:trPr>
        <w:tc>
          <w:tcPr>
            <w:tcW w:w="4585" w:type="dxa"/>
          </w:tcPr>
          <w:p w14:paraId="3F9B9FCF" w14:textId="50C0A763" w:rsidR="00F52268" w:rsidRPr="00B42B80" w:rsidRDefault="002520F5" w:rsidP="0050445B">
            <w:pPr>
              <w:rPr>
                <w:rFonts w:ascii="Girl Scout Text Book" w:hAnsi="Girl Scout Text Book"/>
              </w:rPr>
            </w:pPr>
            <w:r w:rsidRPr="002520F5">
              <w:rPr>
                <w:rFonts w:ascii="Girl Scout Text Book" w:hAnsi="Girl Scout Text Book"/>
              </w:rPr>
              <w:t>Feel they have lots of responsibilities and pressures—from home, school, peers, work, and other sources.</w:t>
            </w:r>
          </w:p>
        </w:tc>
        <w:tc>
          <w:tcPr>
            <w:tcW w:w="5485" w:type="dxa"/>
          </w:tcPr>
          <w:p w14:paraId="504E91A1" w14:textId="031AEED3" w:rsidR="00F52268" w:rsidRPr="005C20F0" w:rsidRDefault="006977EE" w:rsidP="0050445B">
            <w:pPr>
              <w:tabs>
                <w:tab w:val="left" w:pos="935"/>
              </w:tabs>
              <w:rPr>
                <w:rFonts w:ascii="Girl Scout Text Book" w:hAnsi="Girl Scout Text Book"/>
                <w:i/>
                <w:iCs/>
              </w:rPr>
            </w:pPr>
            <w:r w:rsidRPr="006977EE">
              <w:rPr>
                <w:rFonts w:ascii="Girl Scout Text Book" w:hAnsi="Girl Scout Text Book"/>
                <w:i/>
                <w:iCs/>
              </w:rPr>
              <w:t>Acknowledging girls’ pressures and sharing how stress can limit health, creativity, and productivity. Help girls release stress through creative expression, movement, and more traditional stress-reduction techniques.</w:t>
            </w:r>
          </w:p>
        </w:tc>
      </w:tr>
      <w:tr w:rsidR="00F52268" w:rsidRPr="00913123" w14:paraId="5E6620CB" w14:textId="77777777" w:rsidTr="00524DB3">
        <w:trPr>
          <w:trHeight w:val="710"/>
        </w:trPr>
        <w:tc>
          <w:tcPr>
            <w:tcW w:w="4585" w:type="dxa"/>
          </w:tcPr>
          <w:p w14:paraId="326C92AC" w14:textId="66534AF2" w:rsidR="00F52268" w:rsidRPr="00B63985" w:rsidRDefault="000458A5" w:rsidP="0050445B">
            <w:pPr>
              <w:rPr>
                <w:rFonts w:ascii="Girl Scout Text Book" w:hAnsi="Girl Scout Text Book"/>
              </w:rPr>
            </w:pPr>
            <w:r w:rsidRPr="000458A5">
              <w:rPr>
                <w:rFonts w:ascii="Girl Scout Text Book" w:hAnsi="Girl Scout Text Book"/>
              </w:rPr>
              <w:t>Are continuing to navigate their increasing independence and expectations from adults—at school and at home—and are looking to their futures.</w:t>
            </w:r>
          </w:p>
        </w:tc>
        <w:tc>
          <w:tcPr>
            <w:tcW w:w="5485" w:type="dxa"/>
          </w:tcPr>
          <w:p w14:paraId="0A43998B" w14:textId="54FB91B2" w:rsidR="00F52268" w:rsidRPr="00460264" w:rsidRDefault="005F6B1B" w:rsidP="0050445B">
            <w:pPr>
              <w:tabs>
                <w:tab w:val="left" w:pos="935"/>
              </w:tabs>
              <w:rPr>
                <w:rFonts w:ascii="Girl Scout Text Book" w:hAnsi="Girl Scout Text Book"/>
                <w:i/>
                <w:iCs/>
              </w:rPr>
            </w:pPr>
            <w:r w:rsidRPr="005F6B1B">
              <w:rPr>
                <w:rFonts w:ascii="Girl Scout Text Book" w:hAnsi="Girl Scout Text Book"/>
                <w:i/>
                <w:iCs/>
              </w:rPr>
              <w:t>Trusting girls to plan and make key decisions, allowing them to experience “fun failure,” which is learning from trying something new and making mistakes.</w:t>
            </w:r>
          </w:p>
        </w:tc>
      </w:tr>
    </w:tbl>
    <w:p w14:paraId="4E7B07DA" w14:textId="66E16808" w:rsidR="00563E5A" w:rsidRDefault="00563E5A" w:rsidP="00E417CA">
      <w:pPr>
        <w:rPr>
          <w:rFonts w:ascii="Girl Scout Text Book" w:hAnsi="Girl Scout Text Book"/>
        </w:rPr>
      </w:pPr>
    </w:p>
    <w:p w14:paraId="7060D99D" w14:textId="77777777" w:rsidR="00563E5A" w:rsidRDefault="00563E5A">
      <w:pPr>
        <w:rPr>
          <w:rFonts w:ascii="Girl Scout Text Book" w:hAnsi="Girl Scout Text Book"/>
        </w:rPr>
      </w:pPr>
      <w:r>
        <w:rPr>
          <w:rFonts w:ascii="Girl Scout Text Book" w:hAnsi="Girl Scout Text Book"/>
        </w:rPr>
        <w:br w:type="page"/>
      </w:r>
    </w:p>
    <w:p w14:paraId="028D175B" w14:textId="77777777" w:rsidR="005D4349" w:rsidRPr="005D4349" w:rsidRDefault="005D4349" w:rsidP="0003369A">
      <w:pPr>
        <w:pStyle w:val="Heading1"/>
      </w:pPr>
      <w:bookmarkStart w:id="10" w:name="_Toc105565745"/>
      <w:bookmarkStart w:id="11" w:name="SafeSpace2"/>
      <w:r w:rsidRPr="005D4349">
        <w:lastRenderedPageBreak/>
        <w:t>Creating a Safe Space for Girls</w:t>
      </w:r>
      <w:bookmarkEnd w:id="10"/>
    </w:p>
    <w:bookmarkEnd w:id="11"/>
    <w:p w14:paraId="79C5B2A8" w14:textId="1A9416BE" w:rsidR="005D4349" w:rsidRPr="005D4349" w:rsidRDefault="005D4349" w:rsidP="005D4349">
      <w:pPr>
        <w:rPr>
          <w:rFonts w:ascii="Girl Scout Text Book" w:hAnsi="Girl Scout Text Book"/>
        </w:rPr>
      </w:pPr>
      <w:r w:rsidRPr="005D4349">
        <w:rPr>
          <w:rFonts w:ascii="Girl Scout Text Book" w:hAnsi="Girl Scout Text Book"/>
        </w:rPr>
        <w:t xml:space="preserve">A safe space is where girls feel </w:t>
      </w:r>
      <w:r w:rsidR="00582E03">
        <w:rPr>
          <w:rFonts w:ascii="Girl Scout Text Book" w:hAnsi="Girl Scout Text Book"/>
        </w:rPr>
        <w:t xml:space="preserve">that </w:t>
      </w:r>
      <w:r w:rsidRPr="005D4349">
        <w:rPr>
          <w:rFonts w:ascii="Girl Scout Text Book" w:hAnsi="Girl Scout Text Book"/>
        </w:rPr>
        <w:t>they can be themselves, without explanation or judgment. As a volunteer, the environment you create is just as important as the activities girls do</w:t>
      </w:r>
      <w:r w:rsidR="00960A21">
        <w:rPr>
          <w:rFonts w:ascii="Girl Scout Text Book" w:hAnsi="Girl Scout Text Book"/>
        </w:rPr>
        <w:t>—</w:t>
      </w:r>
      <w:r w:rsidRPr="005D4349">
        <w:rPr>
          <w:rFonts w:ascii="Girl Scout Text Book" w:hAnsi="Girl Scout Text Book"/>
        </w:rPr>
        <w:t xml:space="preserve">it’s the key to developing the sort of group that girls want to be part of! Cultivate a space where confidentiality is </w:t>
      </w:r>
      <w:r w:rsidR="00D20881" w:rsidRPr="005D4349">
        <w:rPr>
          <w:rFonts w:ascii="Girl Scout Text Book" w:hAnsi="Girl Scout Text Book"/>
        </w:rPr>
        <w:t>respected</w:t>
      </w:r>
      <w:r w:rsidR="00736853">
        <w:rPr>
          <w:rFonts w:ascii="Girl Scout Text Book" w:hAnsi="Girl Scout Text Book"/>
        </w:rPr>
        <w:t>,</w:t>
      </w:r>
      <w:r w:rsidRPr="005D4349">
        <w:rPr>
          <w:rFonts w:ascii="Girl Scout Text Book" w:hAnsi="Girl Scout Text Book"/>
        </w:rPr>
        <w:t xml:space="preserve"> and girls can express their true selves.</w:t>
      </w:r>
    </w:p>
    <w:p w14:paraId="7E7661CD" w14:textId="4942E4E6" w:rsidR="005D4349" w:rsidRPr="005D4349" w:rsidRDefault="005D4349" w:rsidP="00132FED">
      <w:pPr>
        <w:pStyle w:val="Heading2A"/>
      </w:pPr>
      <w:r w:rsidRPr="005D4349">
        <w:t>Recogniz</w:t>
      </w:r>
      <w:r w:rsidR="002B24A1">
        <w:t>e</w:t>
      </w:r>
      <w:r w:rsidRPr="005D4349">
        <w:t xml:space="preserve"> and Support Each Girl</w:t>
      </w:r>
    </w:p>
    <w:p w14:paraId="1E92E69E" w14:textId="77777777" w:rsidR="005D4349" w:rsidRPr="005D4349" w:rsidRDefault="005D4349" w:rsidP="005D4349">
      <w:pPr>
        <w:rPr>
          <w:rFonts w:ascii="Girl Scout Text Book" w:hAnsi="Girl Scout Text Book"/>
        </w:rPr>
      </w:pPr>
      <w:r w:rsidRPr="005D4349">
        <w:rPr>
          <w:rFonts w:ascii="Girl Scout Text Book" w:hAnsi="Girl Scout Text Book"/>
        </w:rPr>
        <w:t xml:space="preserve">You're a role model and a mentor to your girls. Since you play an important role in their lives, they need to know that you consider each of them an important person too. They can weather a poor meeting place or an activity that flops, but they cannot endure being ignored or rejected. </w:t>
      </w:r>
    </w:p>
    <w:p w14:paraId="04A5F9AB" w14:textId="7DC0C663" w:rsidR="005D4349" w:rsidRPr="005D4349" w:rsidRDefault="005D4349" w:rsidP="00BC0535">
      <w:pPr>
        <w:pStyle w:val="BulletedList"/>
        <w:spacing w:after="60"/>
      </w:pPr>
      <w:r w:rsidRPr="005D4349">
        <w:t xml:space="preserve">Give a shout-out when you see girls trying their best, not just when they’ve had a clear success. </w:t>
      </w:r>
    </w:p>
    <w:p w14:paraId="6E67C66C" w14:textId="5CD40A82" w:rsidR="005D4349" w:rsidRPr="005D4349" w:rsidRDefault="005D4349" w:rsidP="00BC0535">
      <w:pPr>
        <w:pStyle w:val="BulletedList"/>
        <w:spacing w:after="60"/>
      </w:pPr>
      <w:r w:rsidRPr="005D4349">
        <w:t xml:space="preserve">Emphasize the positive qualities that make each girl worthy and unique. </w:t>
      </w:r>
    </w:p>
    <w:p w14:paraId="1E340B02" w14:textId="26AEB453" w:rsidR="005D4349" w:rsidRPr="005D4349" w:rsidRDefault="005D4349" w:rsidP="00BC0535">
      <w:pPr>
        <w:pStyle w:val="BulletedList"/>
        <w:spacing w:after="60"/>
      </w:pPr>
      <w:r w:rsidRPr="005D4349">
        <w:t xml:space="preserve">Be generous with praise and stingy with rebuke. </w:t>
      </w:r>
    </w:p>
    <w:p w14:paraId="4D97033F" w14:textId="55D84E07" w:rsidR="005D4349" w:rsidRPr="005D4349" w:rsidRDefault="005D4349" w:rsidP="00BB5C20">
      <w:pPr>
        <w:pStyle w:val="BulletedList"/>
        <w:spacing w:after="160"/>
      </w:pPr>
      <w:r w:rsidRPr="005D4349">
        <w:t>Help your girls find ways to show acceptance of and support for one another.</w:t>
      </w:r>
    </w:p>
    <w:p w14:paraId="6A72A6CC" w14:textId="04DDC8DC" w:rsidR="005D4349" w:rsidRPr="005D4349" w:rsidRDefault="005D4349" w:rsidP="004B6385">
      <w:pPr>
        <w:pStyle w:val="Heading2A"/>
      </w:pPr>
      <w:r w:rsidRPr="005D4349">
        <w:t>Promot</w:t>
      </w:r>
      <w:r w:rsidR="002B24A1">
        <w:t>e</w:t>
      </w:r>
      <w:r w:rsidRPr="005D4349">
        <w:t xml:space="preserve"> Fairness</w:t>
      </w:r>
    </w:p>
    <w:p w14:paraId="4B75C291" w14:textId="77777777" w:rsidR="005D4349" w:rsidRPr="005D4349" w:rsidRDefault="005D4349" w:rsidP="005D4349">
      <w:pPr>
        <w:rPr>
          <w:rFonts w:ascii="Girl Scout Text Book" w:hAnsi="Girl Scout Text Book"/>
        </w:rPr>
      </w:pPr>
      <w:r w:rsidRPr="005D4349">
        <w:rPr>
          <w:rFonts w:ascii="Girl Scout Text Book" w:hAnsi="Girl Scout Text Book"/>
        </w:rPr>
        <w:t xml:space="preserve">Girls are sensitive to injustice. They forgive mistakes if they are sure you are trying to be fair. They look for fairness in how responsibilities are shared, in handling of disagreements, and in your responses to performance and accomplishment. </w:t>
      </w:r>
    </w:p>
    <w:p w14:paraId="7FB60213" w14:textId="6A3E0A74" w:rsidR="005D4349" w:rsidRPr="005D4349" w:rsidRDefault="005D4349" w:rsidP="00BC0535">
      <w:pPr>
        <w:pStyle w:val="BulletedList"/>
        <w:spacing w:after="60"/>
      </w:pPr>
      <w:r w:rsidRPr="005D4349">
        <w:t xml:space="preserve">When possible, ask the girls what they think is fair before decisions are made. </w:t>
      </w:r>
    </w:p>
    <w:p w14:paraId="047A8519" w14:textId="2329B3C7" w:rsidR="005D4349" w:rsidRPr="005D4349" w:rsidRDefault="005D4349" w:rsidP="00BC0535">
      <w:pPr>
        <w:pStyle w:val="BulletedList"/>
        <w:spacing w:after="60"/>
      </w:pPr>
      <w:r w:rsidRPr="005D4349">
        <w:t xml:space="preserve">Explain your reasoning and show why you did something. </w:t>
      </w:r>
    </w:p>
    <w:p w14:paraId="6B50BCA9" w14:textId="3B591213" w:rsidR="005D4349" w:rsidRPr="005D4349" w:rsidRDefault="005D4349" w:rsidP="00BC0535">
      <w:pPr>
        <w:pStyle w:val="BulletedList"/>
        <w:spacing w:after="60"/>
      </w:pPr>
      <w:r w:rsidRPr="005D4349">
        <w:t xml:space="preserve">Be willing to apologize if needed. </w:t>
      </w:r>
    </w:p>
    <w:p w14:paraId="1362A286" w14:textId="0DA1B547" w:rsidR="005D4349" w:rsidRPr="005D4349" w:rsidRDefault="005D4349" w:rsidP="00BC0535">
      <w:pPr>
        <w:pStyle w:val="BulletedList"/>
        <w:spacing w:after="60"/>
      </w:pPr>
      <w:r w:rsidRPr="005D4349">
        <w:t xml:space="preserve">Try to see that responsibilities as well as the chances for feeling important are equally divided. </w:t>
      </w:r>
    </w:p>
    <w:p w14:paraId="4A019D5C" w14:textId="09F74D8C" w:rsidR="005D4349" w:rsidRPr="005D4349" w:rsidRDefault="005D4349" w:rsidP="00BB5C20">
      <w:pPr>
        <w:pStyle w:val="BulletedList"/>
        <w:spacing w:after="160"/>
      </w:pPr>
      <w:r w:rsidRPr="005D4349">
        <w:t>Help girls explore and decide for themselves the fair ways of solving problems, carrying out activities, and responding to behavior and accomplishments.</w:t>
      </w:r>
    </w:p>
    <w:p w14:paraId="5811ED47" w14:textId="4B6F4F20" w:rsidR="005D4349" w:rsidRPr="005D4349" w:rsidRDefault="005D4349" w:rsidP="007877CD">
      <w:pPr>
        <w:pStyle w:val="Heading2A"/>
      </w:pPr>
      <w:r w:rsidRPr="005D4349">
        <w:t>Build Trust</w:t>
      </w:r>
    </w:p>
    <w:p w14:paraId="42C89968" w14:textId="77777777" w:rsidR="005D4349" w:rsidRPr="005D4349" w:rsidRDefault="005D4349" w:rsidP="005D4349">
      <w:pPr>
        <w:rPr>
          <w:rFonts w:ascii="Girl Scout Text Book" w:hAnsi="Girl Scout Text Book"/>
        </w:rPr>
      </w:pPr>
      <w:r w:rsidRPr="005D4349">
        <w:rPr>
          <w:rFonts w:ascii="Girl Scout Text Book" w:hAnsi="Girl Scout Text Book"/>
        </w:rPr>
        <w:t xml:space="preserve">Girls need your belief in them and your support when they try new things. You’ll also need to show them that you won’t betray their confidence. </w:t>
      </w:r>
    </w:p>
    <w:p w14:paraId="24B1F1BE" w14:textId="351EFBE6" w:rsidR="005D4349" w:rsidRPr="0028123A" w:rsidRDefault="005D4349" w:rsidP="00BC0535">
      <w:pPr>
        <w:pStyle w:val="BulletedList"/>
        <w:spacing w:after="60"/>
      </w:pPr>
      <w:r w:rsidRPr="0028123A">
        <w:t xml:space="preserve">Show girls you trust them to think for themselves and use their own judgment. </w:t>
      </w:r>
    </w:p>
    <w:p w14:paraId="5993BA06" w14:textId="10AD8EF6" w:rsidR="005D4349" w:rsidRPr="0028123A" w:rsidRDefault="005D4349" w:rsidP="00BC0535">
      <w:pPr>
        <w:pStyle w:val="BulletedList"/>
        <w:spacing w:after="60"/>
      </w:pPr>
      <w:r w:rsidRPr="0028123A">
        <w:t xml:space="preserve">Encourage them </w:t>
      </w:r>
      <w:r w:rsidR="00544840" w:rsidRPr="0028123A">
        <w:t xml:space="preserve">to </w:t>
      </w:r>
      <w:r w:rsidRPr="0028123A">
        <w:t xml:space="preserve">make the important decisions in the group. </w:t>
      </w:r>
    </w:p>
    <w:p w14:paraId="13545445" w14:textId="6E72F3DD" w:rsidR="005D4349" w:rsidRPr="0028123A" w:rsidRDefault="005D4349" w:rsidP="00BC0535">
      <w:pPr>
        <w:pStyle w:val="BulletedList"/>
        <w:spacing w:after="60"/>
      </w:pPr>
      <w:r w:rsidRPr="0028123A">
        <w:t>Give them assistance in correcting their own mistakes.</w:t>
      </w:r>
    </w:p>
    <w:p w14:paraId="2531979C" w14:textId="3483AF06" w:rsidR="005D4349" w:rsidRPr="005D4349" w:rsidRDefault="005D4349" w:rsidP="00BB5C20">
      <w:pPr>
        <w:pStyle w:val="BulletedList"/>
        <w:spacing w:after="160"/>
      </w:pPr>
      <w:r w:rsidRPr="005D4349">
        <w:t>Support girls in trusting one another—let them see firsthand how trust can be built, lost, regained, and strengthened.</w:t>
      </w:r>
    </w:p>
    <w:p w14:paraId="4FF723C8" w14:textId="470A13FA" w:rsidR="005D4349" w:rsidRPr="005D4349" w:rsidRDefault="005D4349" w:rsidP="004321B9">
      <w:pPr>
        <w:pStyle w:val="Heading2A"/>
      </w:pPr>
      <w:r w:rsidRPr="005D4349">
        <w:t>Inspir</w:t>
      </w:r>
      <w:r w:rsidR="002B24A1">
        <w:t>e</w:t>
      </w:r>
      <w:r w:rsidRPr="005D4349">
        <w:t xml:space="preserve"> Open Communication</w:t>
      </w:r>
    </w:p>
    <w:p w14:paraId="57248500" w14:textId="77777777" w:rsidR="005D4349" w:rsidRPr="005D4349" w:rsidRDefault="005D4349" w:rsidP="005D4349">
      <w:pPr>
        <w:rPr>
          <w:rFonts w:ascii="Girl Scout Text Book" w:hAnsi="Girl Scout Text Book"/>
        </w:rPr>
      </w:pPr>
      <w:r w:rsidRPr="005D4349">
        <w:rPr>
          <w:rFonts w:ascii="Girl Scout Text Book" w:hAnsi="Girl Scout Text Book"/>
        </w:rPr>
        <w:t xml:space="preserve">Girls want someone who will listen to what they think, feel, and want to do. They like having someone they can talk to about the important things happening in their lives. </w:t>
      </w:r>
    </w:p>
    <w:p w14:paraId="2F0F2692" w14:textId="5278F208" w:rsidR="005D4349" w:rsidRPr="005D4349" w:rsidRDefault="005D4349" w:rsidP="0028123A">
      <w:pPr>
        <w:pStyle w:val="BulletedList"/>
      </w:pPr>
      <w:r w:rsidRPr="005D4349">
        <w:t xml:space="preserve">Listen to the girls. Respond with words and actions. </w:t>
      </w:r>
    </w:p>
    <w:p w14:paraId="73477325" w14:textId="71726661" w:rsidR="005D4349" w:rsidRPr="005D4349" w:rsidRDefault="005D4349" w:rsidP="0028123A">
      <w:pPr>
        <w:pStyle w:val="BulletedList"/>
      </w:pPr>
      <w:r w:rsidRPr="005D4349">
        <w:lastRenderedPageBreak/>
        <w:t xml:space="preserve">Speak your mind openly when you are happy or concerned about something and encourage girls to do </w:t>
      </w:r>
      <w:r w:rsidR="000D514A">
        <w:t>the same</w:t>
      </w:r>
      <w:r w:rsidRPr="005D4349">
        <w:t xml:space="preserve">. </w:t>
      </w:r>
    </w:p>
    <w:p w14:paraId="171956EB" w14:textId="65DE6287" w:rsidR="005D4349" w:rsidRPr="005D4349" w:rsidRDefault="005D4349" w:rsidP="0028123A">
      <w:pPr>
        <w:pStyle w:val="BulletedList"/>
      </w:pPr>
      <w:r w:rsidRPr="005D4349">
        <w:t xml:space="preserve">Leave the door open for girls to seek advice, share ideas and feelings, and propose plans or improvements. </w:t>
      </w:r>
    </w:p>
    <w:p w14:paraId="42282E3E" w14:textId="29814A5C" w:rsidR="005D4349" w:rsidRPr="005D4349" w:rsidRDefault="005D4349" w:rsidP="00BB5C20">
      <w:pPr>
        <w:pStyle w:val="BulletedList"/>
        <w:spacing w:after="160"/>
      </w:pPr>
      <w:r w:rsidRPr="005D4349">
        <w:t>Help girls see how open communication can result in action, discovery, better understanding of self and others, and a more comfortable climate for fun and accomplishment.</w:t>
      </w:r>
    </w:p>
    <w:p w14:paraId="28399C62" w14:textId="77777777" w:rsidR="005D4349" w:rsidRPr="005D4349" w:rsidRDefault="005D4349" w:rsidP="0089456D">
      <w:pPr>
        <w:pStyle w:val="Heading2A"/>
      </w:pPr>
      <w:r w:rsidRPr="005D4349">
        <w:t>Managing Conflict</w:t>
      </w:r>
    </w:p>
    <w:p w14:paraId="45311E70" w14:textId="77777777" w:rsidR="005D4349" w:rsidRPr="005D4349" w:rsidRDefault="005D4349" w:rsidP="005D4349">
      <w:pPr>
        <w:rPr>
          <w:rFonts w:ascii="Girl Scout Text Book" w:hAnsi="Girl Scout Text Book"/>
        </w:rPr>
      </w:pPr>
      <w:r w:rsidRPr="005D4349">
        <w:rPr>
          <w:rFonts w:ascii="Girl Scout Text Book" w:hAnsi="Girl Scout Text Book"/>
        </w:rPr>
        <w:t>Conflicts and disagreements are an inevitable part of life, but if handled constructively, they show girls that they can overcome their differences, exercise diplomacy, and improve their communication and relationships. Respecting others and being a sister to every Girl Scout means that shouting, verbal abuse, or physical confrontations are never warranted and cannot be tolerated in the Girl Scout environment.</w:t>
      </w:r>
    </w:p>
    <w:p w14:paraId="53C9F329" w14:textId="2B94778E" w:rsidR="005D4349" w:rsidRPr="005D4349" w:rsidRDefault="005D4349" w:rsidP="005D4349">
      <w:pPr>
        <w:rPr>
          <w:rFonts w:ascii="Girl Scout Text Book" w:hAnsi="Girl Scout Text Book"/>
        </w:rPr>
      </w:pPr>
      <w:r w:rsidRPr="005D4349">
        <w:rPr>
          <w:rFonts w:ascii="Girl Scout Text Book" w:hAnsi="Girl Scout Text Book"/>
        </w:rPr>
        <w:t xml:space="preserve">When a conflict arises between girls or a girl and a volunteer, get those involved to sit down together and </w:t>
      </w:r>
      <w:hyperlink r:id="rId71" w:anchor="volunteer-experience" w:history="1">
        <w:r w:rsidRPr="00B947FB">
          <w:rPr>
            <w:rStyle w:val="Hyperlink"/>
            <w:rFonts w:ascii="Girl Scout Text Book" w:hAnsi="Girl Scout Text Book"/>
          </w:rPr>
          <w:t>talk calmly in a nonjudgmental manner</w:t>
        </w:r>
      </w:hyperlink>
      <w:r w:rsidRPr="005D4349">
        <w:rPr>
          <w:rFonts w:ascii="Girl Scout Text Book" w:hAnsi="Girl Scout Text Book"/>
        </w:rPr>
        <w:t>, keeping in mind that each party may need some time—a few days or a week—to calm down before being able to do this. Talking in this way might feel uncomfortable and difficult now, but it lays the groundwork for working well together in the future. Whatever you do, do not spread your complaint around to others—that won’t help the situation and causes only embarrassment and anger.</w:t>
      </w:r>
    </w:p>
    <w:p w14:paraId="05826090" w14:textId="77777777" w:rsidR="005D4349" w:rsidRPr="005D4349" w:rsidRDefault="005D4349" w:rsidP="005D4349">
      <w:pPr>
        <w:rPr>
          <w:rFonts w:ascii="Girl Scout Text Book" w:hAnsi="Girl Scout Text Book"/>
        </w:rPr>
      </w:pPr>
      <w:r w:rsidRPr="005D4349">
        <w:rPr>
          <w:rFonts w:ascii="Girl Scout Text Book" w:hAnsi="Girl Scout Text Book"/>
        </w:rPr>
        <w:t>You’ll also find conflict resolution activities in some of the Journeys, such as the Amaze Journey for Cadettes or the Mission Sisterhood Journey for Seniors.</w:t>
      </w:r>
    </w:p>
    <w:p w14:paraId="75BF20AB" w14:textId="77777777" w:rsidR="005D4349" w:rsidRPr="005D4349" w:rsidRDefault="005D4349" w:rsidP="005D4349">
      <w:pPr>
        <w:rPr>
          <w:rFonts w:ascii="Girl Scout Text Book" w:hAnsi="Girl Scout Text Book"/>
        </w:rPr>
      </w:pPr>
      <w:r w:rsidRPr="005D4349">
        <w:rPr>
          <w:rFonts w:ascii="Girl Scout Text Book" w:hAnsi="Girl Scout Text Book"/>
        </w:rPr>
        <w:t>If a conflict persists, be sure you explain the matter to your volunteer support team. If the supervisor cannot resolve the issues satisfactorily (or if the problem involves the supervisor), the issue can be taken to the next level of supervision and, ultimately, to your council if you need extra help.</w:t>
      </w:r>
    </w:p>
    <w:p w14:paraId="613EC9B8" w14:textId="77777777" w:rsidR="00225122" w:rsidRPr="00225122" w:rsidRDefault="00225122" w:rsidP="00C02AF9">
      <w:pPr>
        <w:pStyle w:val="Heading2A"/>
      </w:pPr>
      <w:r w:rsidRPr="00225122">
        <w:t>Communicating Effectively with Girls of Any Age</w:t>
      </w:r>
    </w:p>
    <w:p w14:paraId="40CD805E" w14:textId="77777777" w:rsidR="00225122" w:rsidRPr="00225122" w:rsidRDefault="00225122" w:rsidP="00225122">
      <w:pPr>
        <w:rPr>
          <w:rFonts w:ascii="Girl Scout Text Book" w:hAnsi="Girl Scout Text Book"/>
        </w:rPr>
      </w:pPr>
      <w:r w:rsidRPr="00225122">
        <w:rPr>
          <w:rFonts w:ascii="Girl Scout Text Book" w:hAnsi="Girl Scout Text Book"/>
        </w:rPr>
        <w:t xml:space="preserve">Make sure your words and intentions create connection with the girls. Keep in mind how important the following attitudes are. </w:t>
      </w:r>
    </w:p>
    <w:p w14:paraId="08AB93C4" w14:textId="7C558532" w:rsidR="00225122" w:rsidRPr="00225122" w:rsidRDefault="00225122" w:rsidP="00ED72C7">
      <w:pPr>
        <w:ind w:left="360"/>
        <w:rPr>
          <w:rFonts w:ascii="Girl Scout Text Book" w:hAnsi="Girl Scout Text Book"/>
        </w:rPr>
      </w:pPr>
      <w:r w:rsidRPr="00ED72C7">
        <w:rPr>
          <w:rFonts w:ascii="Girl Scout Text Book" w:hAnsi="Girl Scout Text Book"/>
          <w:b/>
          <w:bCs/>
        </w:rPr>
        <w:t>Listen</w:t>
      </w:r>
      <w:r w:rsidR="00ED72C7">
        <w:rPr>
          <w:rFonts w:ascii="Girl Scout Text Book" w:hAnsi="Girl Scout Text Book"/>
        </w:rPr>
        <w:t xml:space="preserve">. </w:t>
      </w:r>
      <w:r w:rsidRPr="00225122">
        <w:rPr>
          <w:rFonts w:ascii="Girl Scout Text Book" w:hAnsi="Girl Scout Text Book"/>
        </w:rPr>
        <w:t>Listening to girls, as opposed to telling them what to think, feel, or do (no “you should”) is the first step in building a trusting relationship and helping them take ownership of their Girl Scout experience.</w:t>
      </w:r>
    </w:p>
    <w:p w14:paraId="2C0F709C" w14:textId="506FC8BD" w:rsidR="00225122" w:rsidRPr="00225122" w:rsidRDefault="00225122" w:rsidP="00ED72C7">
      <w:pPr>
        <w:ind w:left="360"/>
        <w:rPr>
          <w:rFonts w:ascii="Girl Scout Text Book" w:hAnsi="Girl Scout Text Book"/>
        </w:rPr>
      </w:pPr>
      <w:r w:rsidRPr="00ED72C7">
        <w:rPr>
          <w:rFonts w:ascii="Girl Scout Text Book" w:hAnsi="Girl Scout Text Book"/>
          <w:b/>
          <w:bCs/>
        </w:rPr>
        <w:t>Be Honest</w:t>
      </w:r>
      <w:r w:rsidR="00ED72C7">
        <w:rPr>
          <w:rFonts w:ascii="Girl Scout Text Book" w:hAnsi="Girl Scout Text Book"/>
          <w:b/>
          <w:bCs/>
        </w:rPr>
        <w:t xml:space="preserve">. </w:t>
      </w:r>
      <w:r w:rsidRPr="00225122">
        <w:rPr>
          <w:rFonts w:ascii="Girl Scout Text Book" w:hAnsi="Girl Scout Text Book"/>
        </w:rPr>
        <w:t>If you’re not comfortable with a topic or activity, it’s OK to say so</w:t>
      </w:r>
      <w:r w:rsidR="00AF4A75">
        <w:rPr>
          <w:rFonts w:ascii="Girl Scout Text Book" w:hAnsi="Girl Scout Text Book"/>
        </w:rPr>
        <w:t>.</w:t>
      </w:r>
      <w:r w:rsidRPr="00225122">
        <w:rPr>
          <w:rFonts w:ascii="Girl Scout Text Book" w:hAnsi="Girl Scout Text Book"/>
        </w:rPr>
        <w:t xml:space="preserve"> No one expects you to be an expert on every topic. Ask for alternatives or seek out volunteers with the required expertise. Owning up to mistakes—and apologizing for them—goes a long way with girls.</w:t>
      </w:r>
    </w:p>
    <w:p w14:paraId="6521DBDB" w14:textId="186E90F9" w:rsidR="00225122" w:rsidRPr="00225122" w:rsidRDefault="00225122" w:rsidP="00AF4A75">
      <w:pPr>
        <w:ind w:left="360"/>
        <w:rPr>
          <w:rFonts w:ascii="Girl Scout Text Book" w:hAnsi="Girl Scout Text Book"/>
        </w:rPr>
      </w:pPr>
      <w:r w:rsidRPr="00AF4A75">
        <w:rPr>
          <w:rFonts w:ascii="Girl Scout Text Book" w:hAnsi="Girl Scout Text Book"/>
          <w:b/>
          <w:bCs/>
        </w:rPr>
        <w:t>Be Open to Real Issues</w:t>
      </w:r>
      <w:r w:rsidR="00AF4A75">
        <w:rPr>
          <w:rFonts w:ascii="Girl Scout Text Book" w:hAnsi="Girl Scout Text Book"/>
          <w:b/>
          <w:bCs/>
        </w:rPr>
        <w:t xml:space="preserve">. </w:t>
      </w:r>
      <w:r w:rsidRPr="00225122">
        <w:rPr>
          <w:rFonts w:ascii="Girl Scout Text Book" w:hAnsi="Girl Scout Text Book"/>
        </w:rPr>
        <w:t>Outside of Girl Scouts, girls may be dealing with issues like relationships, peer pressure, school, money, drugs, and other serious topics. When you don’t know, listen. Also seek help from your council if you need assistance or more information than you currently have.</w:t>
      </w:r>
    </w:p>
    <w:p w14:paraId="10082DD2" w14:textId="22CB6BD3" w:rsidR="00225122" w:rsidRPr="00225122" w:rsidRDefault="00225122" w:rsidP="005965CC">
      <w:pPr>
        <w:ind w:left="360"/>
        <w:rPr>
          <w:rFonts w:ascii="Girl Scout Text Book" w:hAnsi="Girl Scout Text Book"/>
        </w:rPr>
      </w:pPr>
      <w:r w:rsidRPr="005965CC">
        <w:rPr>
          <w:rFonts w:ascii="Girl Scout Text Book" w:hAnsi="Girl Scout Text Book"/>
          <w:b/>
          <w:bCs/>
        </w:rPr>
        <w:t>Show Respect</w:t>
      </w:r>
      <w:r w:rsidR="005965CC" w:rsidRPr="005965CC">
        <w:rPr>
          <w:rFonts w:ascii="Girl Scout Text Book" w:hAnsi="Girl Scout Text Book"/>
          <w:b/>
          <w:bCs/>
        </w:rPr>
        <w:t>.</w:t>
      </w:r>
      <w:r w:rsidR="005965CC">
        <w:rPr>
          <w:rFonts w:ascii="Girl Scout Text Book" w:hAnsi="Girl Scout Text Book"/>
          <w:b/>
          <w:bCs/>
        </w:rPr>
        <w:t xml:space="preserve"> </w:t>
      </w:r>
      <w:r w:rsidRPr="00225122">
        <w:rPr>
          <w:rFonts w:ascii="Girl Scout Text Book" w:hAnsi="Girl Scout Text Book"/>
        </w:rPr>
        <w:t>Girls often say that their best experiences were the ones where adults treated them as equal partners. Being spoken to as young adults reinforces that their opinions matter and that they deserve respect.</w:t>
      </w:r>
    </w:p>
    <w:p w14:paraId="3D0AF00E" w14:textId="3CFD51DB" w:rsidR="00225122" w:rsidRPr="00225122" w:rsidRDefault="00225122" w:rsidP="00F27A00">
      <w:pPr>
        <w:ind w:left="360"/>
        <w:rPr>
          <w:rFonts w:ascii="Girl Scout Text Book" w:hAnsi="Girl Scout Text Book"/>
        </w:rPr>
      </w:pPr>
      <w:r w:rsidRPr="00F27A00">
        <w:rPr>
          <w:rFonts w:ascii="Girl Scout Text Book" w:hAnsi="Girl Scout Text Book"/>
          <w:b/>
          <w:bCs/>
        </w:rPr>
        <w:lastRenderedPageBreak/>
        <w:t>Offer Options</w:t>
      </w:r>
      <w:r w:rsidR="00F27A00">
        <w:rPr>
          <w:rFonts w:ascii="Girl Scout Text Book" w:hAnsi="Girl Scout Text Book"/>
          <w:b/>
          <w:bCs/>
        </w:rPr>
        <w:t xml:space="preserve">. </w:t>
      </w:r>
      <w:r w:rsidRPr="00225122">
        <w:rPr>
          <w:rFonts w:ascii="Girl Scout Text Book" w:hAnsi="Girl Scout Text Book"/>
        </w:rPr>
        <w:t xml:space="preserve">Girls’ needs and interests change and being flexible shows them that you respect them and their busy lives. Be ready with age-appropriate guidance and parameters no matter what the girls choose to do. </w:t>
      </w:r>
    </w:p>
    <w:p w14:paraId="368D6413" w14:textId="6E7D9231" w:rsidR="00225122" w:rsidRPr="00225122" w:rsidRDefault="00225122" w:rsidP="00F27A00">
      <w:pPr>
        <w:ind w:left="360"/>
        <w:rPr>
          <w:rFonts w:ascii="Girl Scout Text Book" w:hAnsi="Girl Scout Text Book"/>
        </w:rPr>
      </w:pPr>
      <w:r w:rsidRPr="00F27A00">
        <w:rPr>
          <w:rFonts w:ascii="Girl Scout Text Book" w:hAnsi="Girl Scout Text Book"/>
          <w:b/>
          <w:bCs/>
        </w:rPr>
        <w:t>Stay Current</w:t>
      </w:r>
      <w:r w:rsidR="00F27A00" w:rsidRPr="00F27A00">
        <w:rPr>
          <w:rFonts w:ascii="Girl Scout Text Book" w:hAnsi="Girl Scout Text Book"/>
          <w:b/>
          <w:bCs/>
        </w:rPr>
        <w:t>.</w:t>
      </w:r>
      <w:r w:rsidR="00F27A00">
        <w:rPr>
          <w:rFonts w:ascii="Girl Scout Text Book" w:hAnsi="Girl Scout Text Book"/>
        </w:rPr>
        <w:t xml:space="preserve"> </w:t>
      </w:r>
      <w:r w:rsidRPr="00225122">
        <w:rPr>
          <w:rFonts w:ascii="Girl Scout Text Book" w:hAnsi="Girl Scout Text Book"/>
        </w:rPr>
        <w:t>Show your girls that you’re interested in their world by asking them about the TV shows and movies they like; the books, magazines, or blogs they read; the social media influencers they follow; and the music they listen to.</w:t>
      </w:r>
    </w:p>
    <w:p w14:paraId="51094E1A" w14:textId="0B2DF49B" w:rsidR="00225122" w:rsidRPr="00225122" w:rsidRDefault="00225122" w:rsidP="00225122">
      <w:pPr>
        <w:rPr>
          <w:rFonts w:ascii="Girl Scout Text Book" w:hAnsi="Girl Scout Text Book"/>
        </w:rPr>
      </w:pPr>
      <w:r w:rsidRPr="00954D0D">
        <w:rPr>
          <w:rFonts w:ascii="Girl Scout Text Book" w:hAnsi="Girl Scout Text Book"/>
          <w:b/>
          <w:bCs/>
        </w:rPr>
        <w:t>Remember LUTE</w:t>
      </w:r>
      <w:r w:rsidR="00954D0D">
        <w:rPr>
          <w:rFonts w:ascii="Girl Scout Text Book" w:hAnsi="Girl Scout Text Book"/>
        </w:rPr>
        <w:t xml:space="preserve">: </w:t>
      </w:r>
      <w:r w:rsidRPr="00C176B8">
        <w:rPr>
          <w:rFonts w:ascii="Girl Scout Text Book" w:hAnsi="Girl Scout Text Book"/>
          <w:b/>
          <w:bCs/>
        </w:rPr>
        <w:t>Listen, Understand, Tolerate, and Empathize</w:t>
      </w:r>
      <w:r w:rsidR="00954D0D">
        <w:rPr>
          <w:rFonts w:ascii="Girl Scout Text Book" w:hAnsi="Girl Scout Text Book"/>
        </w:rPr>
        <w:t xml:space="preserve">. </w:t>
      </w:r>
      <w:r w:rsidRPr="00225122">
        <w:rPr>
          <w:rFonts w:ascii="Girl Scout Text Book" w:hAnsi="Girl Scout Text Book"/>
        </w:rPr>
        <w:t>Try using the LUTE method to thoughtfully respond when a girl is upset, angry, or confused.</w:t>
      </w:r>
    </w:p>
    <w:p w14:paraId="206520EC" w14:textId="47B60BB3" w:rsidR="00225122" w:rsidRPr="00225122" w:rsidRDefault="00225122" w:rsidP="00462204">
      <w:pPr>
        <w:ind w:left="360"/>
        <w:rPr>
          <w:rFonts w:ascii="Girl Scout Text Book" w:hAnsi="Girl Scout Text Book"/>
        </w:rPr>
      </w:pPr>
      <w:r w:rsidRPr="00BB5C20">
        <w:rPr>
          <w:rFonts w:ascii="Girl Scout Text Book" w:hAnsi="Girl Scout Text Book"/>
          <w:b/>
          <w:bCs/>
          <w:color w:val="14A0D4"/>
          <w:sz w:val="36"/>
          <w:szCs w:val="36"/>
        </w:rPr>
        <w:t>L</w:t>
      </w:r>
      <w:r w:rsidRPr="00462204">
        <w:rPr>
          <w:rFonts w:ascii="Girl Scout Text Book" w:hAnsi="Girl Scout Text Book"/>
          <w:b/>
          <w:bCs/>
        </w:rPr>
        <w:t>isten</w:t>
      </w:r>
      <w:r w:rsidR="00462204">
        <w:rPr>
          <w:rFonts w:ascii="Girl Scout Text Book" w:hAnsi="Girl Scout Text Book"/>
        </w:rPr>
        <w:t xml:space="preserve">. </w:t>
      </w:r>
      <w:r w:rsidRPr="00225122">
        <w:rPr>
          <w:rFonts w:ascii="Girl Scout Text Book" w:hAnsi="Girl Scout Text Book"/>
        </w:rPr>
        <w:t>Hear her out, ask for details, and reflect back what you hear; try “What happened next?” or “What did she say?”</w:t>
      </w:r>
    </w:p>
    <w:p w14:paraId="62ACC54A" w14:textId="7693D2F2" w:rsidR="00225122" w:rsidRPr="00225122" w:rsidRDefault="00225122" w:rsidP="00462204">
      <w:pPr>
        <w:ind w:left="360"/>
        <w:rPr>
          <w:rFonts w:ascii="Girl Scout Text Book" w:hAnsi="Girl Scout Text Book"/>
        </w:rPr>
      </w:pPr>
      <w:r w:rsidRPr="00BB5C20">
        <w:rPr>
          <w:rFonts w:ascii="Girl Scout Text Book" w:hAnsi="Girl Scout Text Book"/>
          <w:b/>
          <w:bCs/>
          <w:color w:val="14A0D4"/>
          <w:sz w:val="36"/>
          <w:szCs w:val="36"/>
        </w:rPr>
        <w:t>U</w:t>
      </w:r>
      <w:r w:rsidRPr="00E9770E">
        <w:rPr>
          <w:rFonts w:ascii="Girl Scout Text Book" w:hAnsi="Girl Scout Text Book"/>
          <w:b/>
          <w:bCs/>
        </w:rPr>
        <w:t>nderstand</w:t>
      </w:r>
      <w:r w:rsidR="00E9770E">
        <w:rPr>
          <w:rFonts w:ascii="Girl Scout Text Book" w:hAnsi="Girl Scout Text Book"/>
        </w:rPr>
        <w:t>.</w:t>
      </w:r>
      <w:r w:rsidRPr="00225122">
        <w:rPr>
          <w:rFonts w:ascii="Girl Scout Text Book" w:hAnsi="Girl Scout Text Book"/>
        </w:rPr>
        <w:t xml:space="preserve"> Show that you understand where she’s coming from with comments such as, “So what I hear you saying is</w:t>
      </w:r>
      <w:r w:rsidR="00E9770E">
        <w:rPr>
          <w:rFonts w:ascii="Girl Scout Text Book" w:hAnsi="Girl Scout Text Book"/>
        </w:rPr>
        <w:t xml:space="preserve">…” </w:t>
      </w:r>
      <w:r w:rsidRPr="00225122">
        <w:rPr>
          <w:rFonts w:ascii="Girl Scout Text Book" w:hAnsi="Girl Scout Text Book"/>
        </w:rPr>
        <w:t>or “I understand why you’re unhappy,” or “Your feelings are hurt; mine would be, too.”</w:t>
      </w:r>
    </w:p>
    <w:p w14:paraId="191993A2" w14:textId="3C1CA938" w:rsidR="00225122" w:rsidRPr="00225122" w:rsidRDefault="00225122" w:rsidP="00462204">
      <w:pPr>
        <w:ind w:left="360"/>
        <w:rPr>
          <w:rFonts w:ascii="Girl Scout Text Book" w:hAnsi="Girl Scout Text Book"/>
        </w:rPr>
      </w:pPr>
      <w:r w:rsidRPr="00BB5C20">
        <w:rPr>
          <w:rFonts w:ascii="Girl Scout Text Book" w:hAnsi="Girl Scout Text Book"/>
          <w:b/>
          <w:bCs/>
          <w:color w:val="14A0D4"/>
          <w:sz w:val="36"/>
          <w:szCs w:val="36"/>
        </w:rPr>
        <w:t>T</w:t>
      </w:r>
      <w:r w:rsidRPr="00860043">
        <w:rPr>
          <w:rFonts w:ascii="Girl Scout Text Book" w:hAnsi="Girl Scout Text Book"/>
          <w:b/>
          <w:bCs/>
        </w:rPr>
        <w:t>olerate</w:t>
      </w:r>
      <w:r w:rsidR="00860043">
        <w:rPr>
          <w:rFonts w:ascii="Girl Scout Text Book" w:hAnsi="Girl Scout Text Book"/>
          <w:b/>
          <w:bCs/>
        </w:rPr>
        <w:t>.</w:t>
      </w:r>
      <w:r w:rsidRPr="00225122">
        <w:rPr>
          <w:rFonts w:ascii="Girl Scout Text Book" w:hAnsi="Girl Scout Text Book"/>
        </w:rPr>
        <w:t xml:space="preserve"> You can tolerate the feelings that she just can’t handle right now on her own. Let her know that you’re there to listen and accept how she is feeling about the situation. Say something like: “Try talking to me about it. I’ll listen," or “I know you’re mad—talking it out helps,” or “I can handle it—say whatever you want to.”</w:t>
      </w:r>
    </w:p>
    <w:p w14:paraId="054168F9" w14:textId="1C64373B" w:rsidR="00225122" w:rsidRPr="00225122" w:rsidRDefault="00225122" w:rsidP="00462204">
      <w:pPr>
        <w:ind w:left="360"/>
        <w:rPr>
          <w:rFonts w:ascii="Girl Scout Text Book" w:hAnsi="Girl Scout Text Book"/>
        </w:rPr>
      </w:pPr>
      <w:r w:rsidRPr="00BB5C20">
        <w:rPr>
          <w:rFonts w:ascii="Girl Scout Text Book" w:hAnsi="Girl Scout Text Book"/>
          <w:b/>
          <w:bCs/>
          <w:color w:val="14A0D4"/>
          <w:sz w:val="36"/>
          <w:szCs w:val="36"/>
        </w:rPr>
        <w:t>E</w:t>
      </w:r>
      <w:r w:rsidRPr="00AE2800">
        <w:rPr>
          <w:rFonts w:ascii="Girl Scout Text Book" w:hAnsi="Girl Scout Text Book"/>
          <w:b/>
          <w:bCs/>
        </w:rPr>
        <w:t>mpathize</w:t>
      </w:r>
      <w:r w:rsidR="00AE2800">
        <w:rPr>
          <w:rFonts w:ascii="Girl Scout Text Book" w:hAnsi="Girl Scout Text Book"/>
          <w:b/>
          <w:bCs/>
        </w:rPr>
        <w:t>.</w:t>
      </w:r>
      <w:r w:rsidRPr="00225122">
        <w:rPr>
          <w:rFonts w:ascii="Girl Scout Text Book" w:hAnsi="Girl Scout Text Book"/>
        </w:rPr>
        <w:t xml:space="preserve"> Let her know you can imagine feeling what she’s feeling with comments such as, “I’m sure that really hurts” or “I can imagine how painful this is for you.”</w:t>
      </w:r>
    </w:p>
    <w:p w14:paraId="6CBF2CAC" w14:textId="77777777" w:rsidR="00225122" w:rsidRPr="00225122" w:rsidRDefault="00225122" w:rsidP="00F906DC">
      <w:pPr>
        <w:pStyle w:val="Heading2A"/>
      </w:pPr>
      <w:r w:rsidRPr="00225122">
        <w:t>Addressing the Needs of Older Girls</w:t>
      </w:r>
    </w:p>
    <w:p w14:paraId="7D21B6EB" w14:textId="657891F7" w:rsidR="00225122" w:rsidRPr="00225122" w:rsidRDefault="00225122" w:rsidP="00225122">
      <w:pPr>
        <w:rPr>
          <w:rFonts w:ascii="Girl Scout Text Book" w:hAnsi="Girl Scout Text Book"/>
        </w:rPr>
      </w:pPr>
      <w:r w:rsidRPr="00225122">
        <w:rPr>
          <w:rFonts w:ascii="Girl Scout Text Book" w:hAnsi="Girl Scout Text Book"/>
        </w:rPr>
        <w:t xml:space="preserve">Let these simple tips guide you </w:t>
      </w:r>
      <w:r w:rsidR="0028123A">
        <w:rPr>
          <w:rFonts w:ascii="Girl Scout Text Book" w:hAnsi="Girl Scout Text Book"/>
        </w:rPr>
        <w:t>when</w:t>
      </w:r>
      <w:r w:rsidRPr="00225122">
        <w:rPr>
          <w:rFonts w:ascii="Girl Scout Text Book" w:hAnsi="Girl Scout Text Book"/>
        </w:rPr>
        <w:t xml:space="preserve"> working with teenage girls:</w:t>
      </w:r>
    </w:p>
    <w:p w14:paraId="11736011" w14:textId="070C9888" w:rsidR="00225122" w:rsidRPr="00225122" w:rsidRDefault="00225122" w:rsidP="0028123A">
      <w:pPr>
        <w:pStyle w:val="BulletedList"/>
      </w:pPr>
      <w:r w:rsidRPr="00225122">
        <w:t>Think of yourself as a “guide on the side”</w:t>
      </w:r>
      <w:r w:rsidR="005F6CBA">
        <w:t>—</w:t>
      </w:r>
      <w:r w:rsidRPr="00225122">
        <w:t>a partner, a coach, or a mentor, not a “leader.”</w:t>
      </w:r>
    </w:p>
    <w:p w14:paraId="1239280C" w14:textId="5B7D56EA" w:rsidR="00225122" w:rsidRPr="00225122" w:rsidRDefault="00225122" w:rsidP="0028123A">
      <w:pPr>
        <w:pStyle w:val="BulletedList"/>
      </w:pPr>
      <w:r w:rsidRPr="00225122">
        <w:t>Ask girls what rules they need for safety and what group agreements they need to be a good team. When girls take the lead in establishing group rules, they’re more likely to stick to them</w:t>
      </w:r>
      <w:r w:rsidR="005F6CBA">
        <w:t>.</w:t>
      </w:r>
    </w:p>
    <w:p w14:paraId="35C20CDB" w14:textId="15871454" w:rsidR="00225122" w:rsidRPr="00225122" w:rsidRDefault="00225122" w:rsidP="0028123A">
      <w:pPr>
        <w:pStyle w:val="BulletedList"/>
      </w:pPr>
      <w:r w:rsidRPr="00225122">
        <w:t>Understand that girls need time to talk, unwind, and have fun together.</w:t>
      </w:r>
    </w:p>
    <w:p w14:paraId="707405BF" w14:textId="4460D489" w:rsidR="00225122" w:rsidRPr="00225122" w:rsidRDefault="00225122" w:rsidP="0028123A">
      <w:pPr>
        <w:pStyle w:val="BulletedList"/>
      </w:pPr>
      <w:r w:rsidRPr="00225122">
        <w:t>Ask what they think and what they want to do.</w:t>
      </w:r>
    </w:p>
    <w:p w14:paraId="2E0D6893" w14:textId="43B35DA7" w:rsidR="00225122" w:rsidRPr="00225122" w:rsidRDefault="00225122" w:rsidP="0028123A">
      <w:pPr>
        <w:pStyle w:val="BulletedList"/>
      </w:pPr>
      <w:r w:rsidRPr="00225122">
        <w:t xml:space="preserve">Encourage girls to speak their minds. </w:t>
      </w:r>
    </w:p>
    <w:p w14:paraId="5371905D" w14:textId="0F20E092" w:rsidR="00225122" w:rsidRPr="00225122" w:rsidRDefault="00225122" w:rsidP="0028123A">
      <w:pPr>
        <w:pStyle w:val="BulletedList"/>
      </w:pPr>
      <w:r w:rsidRPr="00225122">
        <w:t>Provide structure, but don’t micromanage.</w:t>
      </w:r>
    </w:p>
    <w:p w14:paraId="46BC2C22" w14:textId="6331B637" w:rsidR="00225122" w:rsidRPr="00225122" w:rsidRDefault="00225122" w:rsidP="0028123A">
      <w:pPr>
        <w:pStyle w:val="BulletedList"/>
      </w:pPr>
      <w:r w:rsidRPr="00225122">
        <w:t xml:space="preserve">Give everyone a voice in the group—understanding that “speaking up” may look different for each girl. For some girls, it might mean sharing their ideas in front of the entire group; for others </w:t>
      </w:r>
      <w:r w:rsidR="00BF19D5">
        <w:t xml:space="preserve">it </w:t>
      </w:r>
      <w:r w:rsidRPr="00225122">
        <w:t>could mean submitting a written response or contributing as part of a group.</w:t>
      </w:r>
    </w:p>
    <w:p w14:paraId="3BF5E0DB" w14:textId="79491F8F" w:rsidR="00225122" w:rsidRPr="00225122" w:rsidRDefault="00225122" w:rsidP="0028123A">
      <w:pPr>
        <w:pStyle w:val="BulletedList"/>
      </w:pPr>
      <w:r w:rsidRPr="00225122">
        <w:t>Treat girls like partners.</w:t>
      </w:r>
    </w:p>
    <w:p w14:paraId="62BFF67E" w14:textId="23BB765F" w:rsidR="00225122" w:rsidRPr="00225122" w:rsidRDefault="00225122" w:rsidP="00BB5C20">
      <w:pPr>
        <w:pStyle w:val="BulletedList"/>
        <w:spacing w:after="160"/>
      </w:pPr>
      <w:r w:rsidRPr="00225122">
        <w:t xml:space="preserve">Don’t repeat what’s said in the group to anyone outside of it (unless necessary for a girl’s safety). See </w:t>
      </w:r>
      <w:r w:rsidR="00250EA4" w:rsidRPr="00236183">
        <w:t>“</w:t>
      </w:r>
      <w:r w:rsidR="007B12DB" w:rsidRPr="00236183">
        <w:t>R</w:t>
      </w:r>
      <w:r w:rsidRPr="00236183">
        <w:t xml:space="preserve">eport </w:t>
      </w:r>
      <w:r w:rsidR="007B12DB" w:rsidRPr="00236183">
        <w:t>C</w:t>
      </w:r>
      <w:r w:rsidRPr="00236183">
        <w:t>oncerns</w:t>
      </w:r>
      <w:r w:rsidR="00236183">
        <w:t>”</w:t>
      </w:r>
      <w:r w:rsidRPr="00225122">
        <w:t xml:space="preserve"> below to understand the guard rails. </w:t>
      </w:r>
    </w:p>
    <w:p w14:paraId="77646676" w14:textId="77777777" w:rsidR="00225122" w:rsidRPr="00225122" w:rsidRDefault="00225122" w:rsidP="00F76E85">
      <w:pPr>
        <w:pStyle w:val="Heading2A"/>
      </w:pPr>
      <w:r w:rsidRPr="00225122">
        <w:t>When Sensitive Topics Come Up</w:t>
      </w:r>
    </w:p>
    <w:p w14:paraId="61BBBC2B" w14:textId="72B76C94" w:rsidR="00225122" w:rsidRPr="00225122" w:rsidRDefault="00225122" w:rsidP="00225122">
      <w:pPr>
        <w:rPr>
          <w:rFonts w:ascii="Girl Scout Text Book" w:hAnsi="Girl Scout Text Book"/>
        </w:rPr>
      </w:pPr>
      <w:r w:rsidRPr="00225122">
        <w:rPr>
          <w:rFonts w:ascii="Girl Scout Text Book" w:hAnsi="Girl Scout Text Book"/>
        </w:rPr>
        <w:lastRenderedPageBreak/>
        <w:t xml:space="preserve">It’s an amazing feeling when your Girl Scouts put their trust in you—and when they do, they may come to you with some of the issues </w:t>
      </w:r>
      <w:r w:rsidR="009B2C4F" w:rsidRPr="00225122">
        <w:rPr>
          <w:rFonts w:ascii="Girl Scout Text Book" w:hAnsi="Girl Scout Text Book"/>
        </w:rPr>
        <w:t>the</w:t>
      </w:r>
      <w:r w:rsidR="009B2C4F">
        <w:rPr>
          <w:rFonts w:ascii="Girl Scout Text Book" w:hAnsi="Girl Scout Text Book"/>
        </w:rPr>
        <w:t>y are</w:t>
      </w:r>
      <w:r w:rsidR="004B2627">
        <w:rPr>
          <w:rFonts w:ascii="Girl Scout Text Book" w:hAnsi="Girl Scout Text Book"/>
        </w:rPr>
        <w:t xml:space="preserve"> facing</w:t>
      </w:r>
      <w:r w:rsidRPr="00225122">
        <w:rPr>
          <w:rFonts w:ascii="Girl Scout Text Book" w:hAnsi="Girl Scout Text Book"/>
        </w:rPr>
        <w:t xml:space="preserve"> such as bullying, peer pressure, dating, athletic and academic performance, and more. Some of these issues may be considered sensitive by families</w:t>
      </w:r>
      <w:r w:rsidR="00941235">
        <w:rPr>
          <w:rFonts w:ascii="Girl Scout Text Book" w:hAnsi="Girl Scout Text Book"/>
        </w:rPr>
        <w:t xml:space="preserve"> who </w:t>
      </w:r>
      <w:r w:rsidRPr="00225122">
        <w:rPr>
          <w:rFonts w:ascii="Girl Scout Text Book" w:hAnsi="Girl Scout Text Book"/>
        </w:rPr>
        <w:t>may have opinions or input about how, and whether, Girl Scouts should cover these topics with their girls.</w:t>
      </w:r>
    </w:p>
    <w:p w14:paraId="7A2EAED6" w14:textId="1C78DF67" w:rsidR="00225122" w:rsidRPr="00225122" w:rsidRDefault="00225122" w:rsidP="00225122">
      <w:pPr>
        <w:rPr>
          <w:rFonts w:ascii="Girl Scout Text Book" w:hAnsi="Girl Scout Text Book"/>
        </w:rPr>
      </w:pPr>
      <w:r w:rsidRPr="00225122">
        <w:rPr>
          <w:rFonts w:ascii="Girl Scout Text Book" w:hAnsi="Girl Scout Text Book"/>
        </w:rPr>
        <w:t xml:space="preserve">Girl Scouts welcomes and serves girls and families from a wide spectrum of faiths and cultures. When girls wish to participate in discussions or activities that could be considered sensitive—even for some—put the topic on hold until you have spoken with </w:t>
      </w:r>
      <w:r w:rsidR="001F105A">
        <w:rPr>
          <w:rFonts w:ascii="Girl Scout Text Book" w:hAnsi="Girl Scout Text Book"/>
        </w:rPr>
        <w:t xml:space="preserve">the </w:t>
      </w:r>
      <w:r w:rsidRPr="00225122">
        <w:rPr>
          <w:rFonts w:ascii="Girl Scout Text Book" w:hAnsi="Girl Scout Text Book"/>
        </w:rPr>
        <w:t>parents and received guidance from your council.</w:t>
      </w:r>
    </w:p>
    <w:p w14:paraId="6BF63330" w14:textId="77777777" w:rsidR="00225122" w:rsidRPr="00225122" w:rsidRDefault="00225122" w:rsidP="00225122">
      <w:pPr>
        <w:rPr>
          <w:rFonts w:ascii="Girl Scout Text Book" w:hAnsi="Girl Scout Text Book"/>
        </w:rPr>
      </w:pPr>
      <w:r w:rsidRPr="00225122">
        <w:rPr>
          <w:rFonts w:ascii="Girl Scout Text Book" w:hAnsi="Girl Scout Text Book"/>
        </w:rPr>
        <w:t xml:space="preserve">When Girl Scout activities involve sensitive issues, your role is that of a caring adult volunteer who can help girls acquire skills and knowledge in a supportive atmosphere, not someone who advocates a particular position. </w:t>
      </w:r>
    </w:p>
    <w:p w14:paraId="5F16A48F" w14:textId="77777777" w:rsidR="00225122" w:rsidRPr="00225122" w:rsidRDefault="00225122" w:rsidP="00225122">
      <w:pPr>
        <w:rPr>
          <w:rFonts w:ascii="Girl Scout Text Book" w:hAnsi="Girl Scout Text Book"/>
        </w:rPr>
      </w:pPr>
      <w:r w:rsidRPr="00225122">
        <w:rPr>
          <w:rFonts w:ascii="Girl Scout Text Book" w:hAnsi="Girl Scout Text Book"/>
        </w:rPr>
        <w:t xml:space="preserve">Girl Scouts of the USA does not take a position or develop materials on issues relating to human sexuality, birth control, or abortion. We feel our role is to help girls develop self-confidence and good decision-making skills that will help them make wise choices in all areas of their lives. We believe parents and caregivers, along with schools and faith communities, are the primary sources of information on these topics. </w:t>
      </w:r>
    </w:p>
    <w:p w14:paraId="4B6D6A5B" w14:textId="3A80725F" w:rsidR="00225122" w:rsidRPr="00225122" w:rsidRDefault="00225122" w:rsidP="00225122">
      <w:pPr>
        <w:rPr>
          <w:rFonts w:ascii="Girl Scout Text Book" w:hAnsi="Girl Scout Text Book"/>
        </w:rPr>
      </w:pPr>
      <w:r w:rsidRPr="00225122">
        <w:rPr>
          <w:rFonts w:ascii="Girl Scout Text Book" w:hAnsi="Girl Scout Text Book"/>
        </w:rPr>
        <w:t xml:space="preserve">Parents/caregivers make all decisions regarding their girl’s participation in Girl Scout program that may be of a sensitive nature. As a volunteer leader, you must get written parental permission for any locally planned program offering that could be considered sensitive. Included on the permission form should be the topic of the activity, any specific content that might create controversy, and any action steps the girls will take when the activity is complete. Be sure to have a form for each girl and keep the forms on hand in case a problem arises. For activities not sponsored by Girl Scouts, find out in advance (from organizers or other volunteers who may be familiar with the content) what will be presented, and follow your council’s guidelines for obtaining written permission. </w:t>
      </w:r>
    </w:p>
    <w:p w14:paraId="6F49E3D4" w14:textId="77777777" w:rsidR="00180D2A" w:rsidRDefault="00180D2A">
      <w:pPr>
        <w:rPr>
          <w:rFonts w:ascii="Girl Scout Text Book" w:hAnsi="Girl Scout Text Book"/>
          <w:b/>
          <w:bCs/>
          <w:sz w:val="24"/>
          <w:szCs w:val="24"/>
        </w:rPr>
      </w:pPr>
      <w:r>
        <w:br w:type="page"/>
      </w:r>
    </w:p>
    <w:p w14:paraId="3F95F8E7" w14:textId="57CD051C" w:rsidR="00225122" w:rsidRPr="00225122" w:rsidRDefault="00225122" w:rsidP="009B5956">
      <w:pPr>
        <w:pStyle w:val="Heading2A"/>
      </w:pPr>
      <w:r w:rsidRPr="00225122">
        <w:lastRenderedPageBreak/>
        <w:t>Report Concerns</w:t>
      </w:r>
    </w:p>
    <w:p w14:paraId="777A9992" w14:textId="0C0347C6" w:rsidR="00225122" w:rsidRPr="00225122" w:rsidRDefault="00225122" w:rsidP="00225122">
      <w:pPr>
        <w:rPr>
          <w:rFonts w:ascii="Girl Scout Text Book" w:hAnsi="Girl Scout Text Book"/>
        </w:rPr>
      </w:pPr>
      <w:r w:rsidRPr="00225122">
        <w:rPr>
          <w:rFonts w:ascii="Girl Scout Text Book" w:hAnsi="Girl Scout Text Book"/>
        </w:rPr>
        <w:t xml:space="preserve">There may be times when you worry about the health and well-being of girls in your group. Alcohol, drugs, sex, bullying, abuse, depression, and eating disorders are some of the issues girls </w:t>
      </w:r>
      <w:r w:rsidRPr="00B10F00">
        <w:rPr>
          <w:rFonts w:ascii="Girl Scout Text Book" w:hAnsi="Girl Scout Text Book"/>
        </w:rPr>
        <w:t>may encounter. You are on the frontlines of girls’ lives</w:t>
      </w:r>
      <w:r w:rsidR="00B10F00">
        <w:rPr>
          <w:rFonts w:ascii="Girl Scout Text Book" w:hAnsi="Girl Scout Text Book"/>
        </w:rPr>
        <w:t xml:space="preserve"> w</w:t>
      </w:r>
      <w:r w:rsidR="007676A6" w:rsidRPr="00B10F00">
        <w:rPr>
          <w:rFonts w:ascii="Girl Scout Text Book" w:hAnsi="Girl Scout Text Book"/>
        </w:rPr>
        <w:t xml:space="preserve">hich </w:t>
      </w:r>
      <w:r w:rsidR="00D11045" w:rsidRPr="00B10F00">
        <w:rPr>
          <w:rFonts w:ascii="Girl Scout Text Book" w:hAnsi="Girl Scout Text Book"/>
        </w:rPr>
        <w:t>plac</w:t>
      </w:r>
      <w:r w:rsidR="007676A6" w:rsidRPr="00B10F00">
        <w:rPr>
          <w:rFonts w:ascii="Girl Scout Text Book" w:hAnsi="Girl Scout Text Book"/>
        </w:rPr>
        <w:t xml:space="preserve">es you </w:t>
      </w:r>
      <w:r w:rsidRPr="00B10F00">
        <w:rPr>
          <w:rFonts w:ascii="Girl Scout Text Book" w:hAnsi="Girl Scout Text Book"/>
        </w:rPr>
        <w:t>in a unique position to</w:t>
      </w:r>
      <w:r w:rsidRPr="00225122">
        <w:rPr>
          <w:rFonts w:ascii="Girl Scout Text Book" w:hAnsi="Girl Scout Text Book"/>
        </w:rPr>
        <w:t xml:space="preserve"> identify a situation in which a girl may need help. If you believe a girl is at risk of hurting herself or others, your role is to promptly bring that information to her parent/caregiver or the council so she can get the expert assistance she needs. Your concern about a girl’s well-being and safety </w:t>
      </w:r>
      <w:r w:rsidRPr="00CD0077">
        <w:rPr>
          <w:rFonts w:ascii="Girl Scout Text Book" w:hAnsi="Girl Scout Text Book"/>
        </w:rPr>
        <w:t>is taken seriously and your council will guide you in addressing these concerns.</w:t>
      </w:r>
      <w:r w:rsidRPr="00225122">
        <w:rPr>
          <w:rFonts w:ascii="Girl Scout Text Book" w:hAnsi="Girl Scout Text Book"/>
        </w:rPr>
        <w:t xml:space="preserve"> </w:t>
      </w:r>
    </w:p>
    <w:p w14:paraId="2C7DC1F0" w14:textId="77777777" w:rsidR="006C1FE6" w:rsidRPr="00225122" w:rsidRDefault="006C1FE6" w:rsidP="006C1FE6">
      <w:pPr>
        <w:rPr>
          <w:rFonts w:ascii="Girl Scout Text Book" w:hAnsi="Girl Scout Text Book"/>
        </w:rPr>
      </w:pPr>
      <w:r w:rsidRPr="00236183">
        <w:rPr>
          <w:rFonts w:ascii="Girl Scout Text Book" w:hAnsi="Girl Scout Text Book"/>
        </w:rPr>
        <w:t>Here are a few signs that could indicate a girl needs expert help:</w:t>
      </w:r>
    </w:p>
    <w:p w14:paraId="6F85DB38" w14:textId="77777777" w:rsidR="006C1FE6" w:rsidRPr="00225122" w:rsidRDefault="006C1FE6" w:rsidP="006C1FE6">
      <w:pPr>
        <w:pStyle w:val="BulletedList"/>
      </w:pPr>
      <w:r w:rsidRPr="00225122">
        <w:t>Marked changes in behavior or personality (for example, unusual moodiness, aggressiveness, or sensitivity)</w:t>
      </w:r>
      <w:r>
        <w:t>.</w:t>
      </w:r>
    </w:p>
    <w:p w14:paraId="7D37D4AC" w14:textId="77777777" w:rsidR="006C1FE6" w:rsidRPr="00225122" w:rsidRDefault="006C1FE6" w:rsidP="006C1FE6">
      <w:pPr>
        <w:pStyle w:val="BulletedList"/>
      </w:pPr>
      <w:r w:rsidRPr="00225122">
        <w:t>Declining academic performance and/or inability to concentrate</w:t>
      </w:r>
      <w:r>
        <w:t>.</w:t>
      </w:r>
    </w:p>
    <w:p w14:paraId="61E6C8E3" w14:textId="77777777" w:rsidR="006C1FE6" w:rsidRPr="00225122" w:rsidRDefault="006C1FE6" w:rsidP="006C1FE6">
      <w:pPr>
        <w:pStyle w:val="BulletedList"/>
      </w:pPr>
      <w:r w:rsidRPr="00225122">
        <w:t>Withdrawal from school, family activities, or friendships</w:t>
      </w:r>
      <w:r>
        <w:t>.</w:t>
      </w:r>
    </w:p>
    <w:p w14:paraId="6DB596C9" w14:textId="77777777" w:rsidR="006C1FE6" w:rsidRPr="00225122" w:rsidRDefault="006C1FE6" w:rsidP="006C1FE6">
      <w:pPr>
        <w:pStyle w:val="BulletedList"/>
      </w:pPr>
      <w:r w:rsidRPr="00225122">
        <w:t>Fatigue, apathy, or loss of interest in previously enjoyed activities</w:t>
      </w:r>
      <w:r>
        <w:t>.</w:t>
      </w:r>
    </w:p>
    <w:p w14:paraId="6A66938E" w14:textId="77777777" w:rsidR="006C1FE6" w:rsidRPr="00225122" w:rsidRDefault="006C1FE6" w:rsidP="006C1FE6">
      <w:pPr>
        <w:pStyle w:val="BulletedList"/>
      </w:pPr>
      <w:r w:rsidRPr="00225122">
        <w:t>Sleep disturbances</w:t>
      </w:r>
      <w:r>
        <w:t>.</w:t>
      </w:r>
    </w:p>
    <w:p w14:paraId="7C379635" w14:textId="77777777" w:rsidR="006C1FE6" w:rsidRPr="00225122" w:rsidRDefault="006C1FE6" w:rsidP="006C1FE6">
      <w:pPr>
        <w:pStyle w:val="BulletedList"/>
      </w:pPr>
      <w:r w:rsidRPr="00225122">
        <w:t>Increased secretiveness</w:t>
      </w:r>
      <w:r>
        <w:t>.</w:t>
      </w:r>
      <w:r w:rsidRPr="00225122">
        <w:t xml:space="preserve"> </w:t>
      </w:r>
    </w:p>
    <w:p w14:paraId="7B8A7778" w14:textId="77777777" w:rsidR="006C1FE6" w:rsidRPr="00225122" w:rsidRDefault="006C1FE6" w:rsidP="006C1FE6">
      <w:pPr>
        <w:pStyle w:val="BulletedList"/>
      </w:pPr>
      <w:r w:rsidRPr="00225122">
        <w:t xml:space="preserve">Deterioration in appearance and personal hygiene. </w:t>
      </w:r>
    </w:p>
    <w:p w14:paraId="0A163F7E" w14:textId="77777777" w:rsidR="006C1FE6" w:rsidRPr="00225122" w:rsidRDefault="006C1FE6" w:rsidP="006C1FE6">
      <w:pPr>
        <w:pStyle w:val="BulletedList"/>
      </w:pPr>
      <w:r w:rsidRPr="00225122">
        <w:t>Eating extremes, unexplained weight loss, distorted body image</w:t>
      </w:r>
      <w:r>
        <w:t>.</w:t>
      </w:r>
    </w:p>
    <w:p w14:paraId="128E72DC" w14:textId="77777777" w:rsidR="006C1FE6" w:rsidRPr="00225122" w:rsidRDefault="006C1FE6" w:rsidP="006C1FE6">
      <w:pPr>
        <w:pStyle w:val="BulletedList"/>
      </w:pPr>
      <w:r w:rsidRPr="00225122">
        <w:t>Tendency toward perfectionism</w:t>
      </w:r>
      <w:r>
        <w:t>.</w:t>
      </w:r>
    </w:p>
    <w:p w14:paraId="7DD90A3B" w14:textId="77777777" w:rsidR="006C1FE6" w:rsidRPr="00225122" w:rsidRDefault="006C1FE6" w:rsidP="006C1FE6">
      <w:pPr>
        <w:pStyle w:val="BulletedList"/>
      </w:pPr>
      <w:r w:rsidRPr="00225122">
        <w:t>Giving away prized possessions; preoccupation with the subject of death</w:t>
      </w:r>
      <w:r>
        <w:t>.</w:t>
      </w:r>
    </w:p>
    <w:p w14:paraId="0A6A6F00" w14:textId="77777777" w:rsidR="006C1FE6" w:rsidRPr="00225122" w:rsidRDefault="006C1FE6" w:rsidP="006C1FE6">
      <w:pPr>
        <w:pStyle w:val="BulletedList"/>
      </w:pPr>
      <w:r w:rsidRPr="00225122">
        <w:t>Unexplained injuries such as bruises, burns, or fractures</w:t>
      </w:r>
      <w:r>
        <w:t>.</w:t>
      </w:r>
    </w:p>
    <w:p w14:paraId="30310654" w14:textId="77777777" w:rsidR="006C1FE6" w:rsidRPr="00225122" w:rsidRDefault="006C1FE6" w:rsidP="006C1FE6">
      <w:pPr>
        <w:pStyle w:val="BulletedList"/>
      </w:pPr>
      <w:r w:rsidRPr="00225122">
        <w:t>Avoidance of eye contact or physical contact</w:t>
      </w:r>
      <w:r>
        <w:t>.</w:t>
      </w:r>
    </w:p>
    <w:p w14:paraId="63CC8840" w14:textId="77777777" w:rsidR="006C1FE6" w:rsidRPr="00225122" w:rsidRDefault="006C1FE6" w:rsidP="006C1FE6">
      <w:pPr>
        <w:pStyle w:val="BulletedList"/>
      </w:pPr>
      <w:r w:rsidRPr="00225122">
        <w:t>Excessive fearfulness or distrust of adults</w:t>
      </w:r>
      <w:r>
        <w:t>.</w:t>
      </w:r>
    </w:p>
    <w:p w14:paraId="3893E0E2" w14:textId="77777777" w:rsidR="006C1FE6" w:rsidRDefault="006C1FE6" w:rsidP="00BB5C20">
      <w:pPr>
        <w:pStyle w:val="BulletedList"/>
        <w:spacing w:after="160"/>
      </w:pPr>
      <w:r w:rsidRPr="00225122">
        <w:t>Abusive behavior toward other children, especially younger ones</w:t>
      </w:r>
      <w:r>
        <w:t>.</w:t>
      </w:r>
    </w:p>
    <w:p w14:paraId="6A561644" w14:textId="77777777" w:rsidR="006C1FE6" w:rsidRPr="00225122" w:rsidRDefault="006C1FE6" w:rsidP="006C1FE6">
      <w:pPr>
        <w:pStyle w:val="BulletedList"/>
        <w:numPr>
          <w:ilvl w:val="0"/>
          <w:numId w:val="0"/>
        </w:numPr>
      </w:pPr>
    </w:p>
    <w:p w14:paraId="2A0D9223" w14:textId="4D78F4D9" w:rsidR="00BE1FBA" w:rsidRDefault="00BE1FBA">
      <w:pPr>
        <w:rPr>
          <w:rFonts w:ascii="Girl Scout Text Book" w:hAnsi="Girl Scout Text Book"/>
        </w:rPr>
      </w:pPr>
      <w:r>
        <w:rPr>
          <w:rFonts w:ascii="Girl Scout Text Book" w:hAnsi="Girl Scout Text Book"/>
        </w:rPr>
        <w:br w:type="page"/>
      </w:r>
    </w:p>
    <w:p w14:paraId="254C1851" w14:textId="77777777" w:rsidR="008F22E4" w:rsidRPr="0003369A" w:rsidRDefault="008F22E4" w:rsidP="0003369A">
      <w:pPr>
        <w:pStyle w:val="Heading1"/>
      </w:pPr>
      <w:bookmarkStart w:id="12" w:name="_Toc105565746"/>
      <w:bookmarkStart w:id="13" w:name="EngagingFamilies"/>
      <w:r w:rsidRPr="0003369A">
        <w:lastRenderedPageBreak/>
        <w:t>Engaging Families</w:t>
      </w:r>
      <w:bookmarkEnd w:id="12"/>
    </w:p>
    <w:bookmarkEnd w:id="13"/>
    <w:p w14:paraId="02A0B7E3" w14:textId="7E9A416E" w:rsidR="008F22E4" w:rsidRPr="008F22E4" w:rsidRDefault="008F22E4" w:rsidP="008F22E4">
      <w:pPr>
        <w:rPr>
          <w:rFonts w:ascii="Girl Scout Text Book" w:hAnsi="Girl Scout Text Book"/>
        </w:rPr>
      </w:pPr>
      <w:r w:rsidRPr="008F22E4">
        <w:rPr>
          <w:rFonts w:ascii="Girl Scout Text Book" w:hAnsi="Girl Scout Text Book"/>
        </w:rPr>
        <w:t>You want your Girl Scouts to have fun, be inspired, take risks, and learn about themselves and the world—that’s why you’re a Girl Scout troop leader or troop volunteer! Parents and caregivers want the same thing for their girls but getting families to pitch in and play an active role in the troop while also enhancing the experience for their girl and themselves can be tricky for many volunteers. It doesn’t have to be this way</w:t>
      </w:r>
      <w:r w:rsidR="00C11BF2">
        <w:rPr>
          <w:rFonts w:ascii="Girl Scout Text Book" w:hAnsi="Girl Scout Text Book"/>
        </w:rPr>
        <w:t>.</w:t>
      </w:r>
    </w:p>
    <w:p w14:paraId="2853B39C" w14:textId="77777777" w:rsidR="008F22E4" w:rsidRPr="008F22E4" w:rsidRDefault="008F22E4" w:rsidP="00A562D3">
      <w:pPr>
        <w:pStyle w:val="Heading2A"/>
      </w:pPr>
      <w:r w:rsidRPr="008F22E4">
        <w:t>Kick the Year Off Right by Engaging Parents and Other Caregivers</w:t>
      </w:r>
    </w:p>
    <w:p w14:paraId="2E1E2E68" w14:textId="77777777" w:rsidR="008F22E4" w:rsidRPr="008F22E4" w:rsidRDefault="008F22E4" w:rsidP="008F22E4">
      <w:pPr>
        <w:rPr>
          <w:rFonts w:ascii="Girl Scout Text Book" w:hAnsi="Girl Scout Text Book"/>
        </w:rPr>
      </w:pPr>
      <w:r w:rsidRPr="008F22E4">
        <w:rPr>
          <w:rFonts w:ascii="Girl Scout Text Book" w:hAnsi="Girl Scout Text Book"/>
        </w:rPr>
        <w:t xml:space="preserve">When families step up and play an active part in troop life, your troop can shine its brightest! Plus, girls feel a special sense of pride when their families take part and show interest in the things they are doing. </w:t>
      </w:r>
    </w:p>
    <w:p w14:paraId="798D399B" w14:textId="77777777" w:rsidR="008F22E4" w:rsidRPr="008F22E4" w:rsidRDefault="008F22E4" w:rsidP="00C7132E">
      <w:pPr>
        <w:pStyle w:val="Heading2A"/>
      </w:pPr>
      <w:r w:rsidRPr="008F22E4">
        <w:t xml:space="preserve">What Is a Parent and Caregiver Meeting? </w:t>
      </w:r>
    </w:p>
    <w:p w14:paraId="39E7F774" w14:textId="1B040D92" w:rsidR="008F22E4" w:rsidRPr="008F22E4" w:rsidRDefault="008F22E4" w:rsidP="008F22E4">
      <w:pPr>
        <w:rPr>
          <w:rFonts w:ascii="Girl Scout Text Book" w:hAnsi="Girl Scout Text Book"/>
        </w:rPr>
      </w:pPr>
      <w:r w:rsidRPr="008F22E4">
        <w:rPr>
          <w:rFonts w:ascii="Girl Scout Text Book" w:hAnsi="Girl Scout Text Book"/>
        </w:rPr>
        <w:t>It’s the first meeting you have to start each troop year—whether you are a new or returning troop</w:t>
      </w:r>
      <w:r w:rsidR="00C71BEB">
        <w:rPr>
          <w:rFonts w:ascii="Girl Scout Text Book" w:hAnsi="Girl Scout Text Book"/>
        </w:rPr>
        <w:t xml:space="preserve">, it’s </w:t>
      </w:r>
      <w:r w:rsidRPr="008F22E4">
        <w:rPr>
          <w:rFonts w:ascii="Girl Scout Text Book" w:hAnsi="Girl Scout Text Book"/>
        </w:rPr>
        <w:t xml:space="preserve">valuable for all troops. </w:t>
      </w:r>
    </w:p>
    <w:p w14:paraId="03ABE08C" w14:textId="7B8B5CAB" w:rsidR="008F22E4" w:rsidRPr="00E32059" w:rsidRDefault="008F22E4" w:rsidP="00297467">
      <w:pPr>
        <w:pStyle w:val="Heading2A"/>
        <w:rPr>
          <w:b w:val="0"/>
          <w:bCs w:val="0"/>
          <w:sz w:val="20"/>
          <w:szCs w:val="20"/>
        </w:rPr>
      </w:pPr>
      <w:r w:rsidRPr="00297467">
        <w:rPr>
          <w:sz w:val="22"/>
          <w:szCs w:val="22"/>
        </w:rPr>
        <w:t xml:space="preserve">Why Hold a Meeting? </w:t>
      </w:r>
      <w:hyperlink r:id="rId72" w:anchor="members" w:history="1">
        <w:r w:rsidRPr="00E32059">
          <w:rPr>
            <w:rStyle w:val="Hyperlink"/>
            <w:b w:val="0"/>
            <w:bCs w:val="0"/>
            <w:sz w:val="22"/>
            <w:szCs w:val="22"/>
          </w:rPr>
          <w:t>Kicking off each year with a parent and caregiver meeting</w:t>
        </w:r>
      </w:hyperlink>
      <w:r w:rsidRPr="00E32059">
        <w:rPr>
          <w:b w:val="0"/>
          <w:bCs w:val="0"/>
          <w:sz w:val="22"/>
          <w:szCs w:val="22"/>
        </w:rPr>
        <w:t xml:space="preserve"> sets the troop up for success. Outlining clear expectations, building a team, and engaging parents in the Girl Scout experience is a great way to start off on the right foot. When parents are involved, leaders have support, the troop has a plan, and </w:t>
      </w:r>
      <w:r w:rsidR="004118B4" w:rsidRPr="00E32059">
        <w:rPr>
          <w:b w:val="0"/>
          <w:bCs w:val="0"/>
          <w:sz w:val="22"/>
          <w:szCs w:val="22"/>
        </w:rPr>
        <w:t>girls’</w:t>
      </w:r>
      <w:r w:rsidRPr="00E32059">
        <w:rPr>
          <w:b w:val="0"/>
          <w:bCs w:val="0"/>
          <w:sz w:val="22"/>
          <w:szCs w:val="22"/>
        </w:rPr>
        <w:t xml:space="preserve"> benefit! The meeting helps:</w:t>
      </w:r>
    </w:p>
    <w:p w14:paraId="5BFE509A" w14:textId="3DCBB342" w:rsidR="008F22E4" w:rsidRPr="008F22E4" w:rsidRDefault="008F22E4" w:rsidP="0028123A">
      <w:pPr>
        <w:pStyle w:val="BulletedList"/>
      </w:pPr>
      <w:r w:rsidRPr="008F22E4">
        <w:t xml:space="preserve">Families understand what Girl Scouting can do for their girl. </w:t>
      </w:r>
    </w:p>
    <w:p w14:paraId="4667195C" w14:textId="4881ECDD" w:rsidR="008F22E4" w:rsidRPr="008F22E4" w:rsidRDefault="008F22E4" w:rsidP="0028123A">
      <w:pPr>
        <w:pStyle w:val="BulletedList"/>
      </w:pPr>
      <w:r w:rsidRPr="008F22E4">
        <w:t xml:space="preserve">Families and leaders identify ways they will work as a team to support the troop. </w:t>
      </w:r>
    </w:p>
    <w:p w14:paraId="7C44AA19" w14:textId="3B3D5C83" w:rsidR="008F22E4" w:rsidRPr="008F22E4" w:rsidRDefault="008F22E4" w:rsidP="0028123A">
      <w:pPr>
        <w:pStyle w:val="BulletedList"/>
      </w:pPr>
      <w:r w:rsidRPr="008F22E4">
        <w:t xml:space="preserve">Families and leaders agree about what the troop pays for and what families pay for individually. </w:t>
      </w:r>
    </w:p>
    <w:p w14:paraId="713E6C74" w14:textId="3C5957BA" w:rsidR="008F22E4" w:rsidRPr="008F22E4" w:rsidRDefault="008F22E4" w:rsidP="0028123A">
      <w:pPr>
        <w:pStyle w:val="BulletedList"/>
      </w:pPr>
      <w:r w:rsidRPr="008F22E4">
        <w:t xml:space="preserve">You fill key troop positions—you never know which parent will make an awesome assistant leader or troop cookie manager. </w:t>
      </w:r>
    </w:p>
    <w:p w14:paraId="02D38339" w14:textId="4619E22B" w:rsidR="008F22E4" w:rsidRPr="008F22E4" w:rsidRDefault="008F22E4" w:rsidP="0028123A">
      <w:pPr>
        <w:pStyle w:val="BulletedList"/>
      </w:pPr>
      <w:r w:rsidRPr="008F22E4">
        <w:t xml:space="preserve">Families know how the troop will communicate things like upcoming events or schedule changes. </w:t>
      </w:r>
    </w:p>
    <w:p w14:paraId="075DD689" w14:textId="1260D230" w:rsidR="008F22E4" w:rsidRPr="008F22E4" w:rsidRDefault="008F22E4" w:rsidP="00BB5C20">
      <w:pPr>
        <w:pStyle w:val="BulletedList"/>
        <w:spacing w:after="160"/>
      </w:pPr>
      <w:r w:rsidRPr="008F22E4">
        <w:t xml:space="preserve">Families learn about uniforms, books, and other important basics. </w:t>
      </w:r>
    </w:p>
    <w:p w14:paraId="1EE519E7" w14:textId="2F30B974" w:rsidR="008F22E4" w:rsidRPr="008F22E4" w:rsidRDefault="008F22E4" w:rsidP="008F22E4">
      <w:pPr>
        <w:rPr>
          <w:rFonts w:ascii="Girl Scout Text Book" w:hAnsi="Girl Scout Text Book"/>
        </w:rPr>
      </w:pPr>
      <w:r w:rsidRPr="008F22E4">
        <w:rPr>
          <w:rFonts w:ascii="Girl Scout Text Book" w:hAnsi="Girl Scout Text Book"/>
        </w:rPr>
        <w:t xml:space="preserve">For even more tips on working with troop families, check out </w:t>
      </w:r>
      <w:hyperlink r:id="rId73" w:anchor="members" w:history="1">
        <w:r w:rsidRPr="00387359">
          <w:rPr>
            <w:rStyle w:val="Hyperlink"/>
            <w:rFonts w:ascii="Girl Scout Text Book" w:hAnsi="Girl Scout Text Book"/>
          </w:rPr>
          <w:t>Girl Scouts’ Tips for Troop Leaders</w:t>
        </w:r>
      </w:hyperlink>
      <w:r w:rsidRPr="008F22E4">
        <w:rPr>
          <w:rFonts w:ascii="Girl Scout Text Book" w:hAnsi="Girl Scout Text Book"/>
        </w:rPr>
        <w:t xml:space="preserve"> hub. </w:t>
      </w:r>
    </w:p>
    <w:p w14:paraId="102BE566" w14:textId="5F7FA60D" w:rsidR="008F22E4" w:rsidRPr="00741DEB" w:rsidRDefault="008F22E4" w:rsidP="00741DEB">
      <w:pPr>
        <w:pStyle w:val="Heading2A"/>
      </w:pPr>
      <w:r w:rsidRPr="00741DEB">
        <w:t xml:space="preserve">How to Keep Parents and Caregivers </w:t>
      </w:r>
      <w:r w:rsidR="00180D2A">
        <w:t>Engaged</w:t>
      </w:r>
    </w:p>
    <w:p w14:paraId="5605FCCF" w14:textId="1D27AA06" w:rsidR="008F22E4" w:rsidRPr="008F22E4" w:rsidRDefault="008F22E4" w:rsidP="0011089E">
      <w:pPr>
        <w:ind w:left="360"/>
        <w:rPr>
          <w:rFonts w:ascii="Girl Scout Text Book" w:hAnsi="Girl Scout Text Book"/>
        </w:rPr>
      </w:pPr>
      <w:r w:rsidRPr="00741DEB">
        <w:rPr>
          <w:rFonts w:ascii="Girl Scout Text Book" w:hAnsi="Girl Scout Text Book"/>
          <w:b/>
          <w:bCs/>
        </w:rPr>
        <w:t>Make the Ask(s)</w:t>
      </w:r>
      <w:r w:rsidR="000F7F9F">
        <w:rPr>
          <w:rFonts w:ascii="Girl Scout Text Book" w:hAnsi="Girl Scout Text Book"/>
          <w:b/>
          <w:bCs/>
        </w:rPr>
        <w:t xml:space="preserve">. </w:t>
      </w:r>
      <w:r w:rsidRPr="008F22E4">
        <w:rPr>
          <w:rFonts w:ascii="Girl Scout Text Book" w:hAnsi="Girl Scout Text Book"/>
        </w:rPr>
        <w:t xml:space="preserve">The main reason people don’t </w:t>
      </w:r>
      <w:proofErr w:type="gramStart"/>
      <w:r w:rsidRPr="008F22E4">
        <w:rPr>
          <w:rFonts w:ascii="Girl Scout Text Book" w:hAnsi="Girl Scout Text Book"/>
        </w:rPr>
        <w:t>take action</w:t>
      </w:r>
      <w:proofErr w:type="gramEnd"/>
      <w:r w:rsidRPr="008F22E4">
        <w:rPr>
          <w:rFonts w:ascii="Girl Scout Text Book" w:hAnsi="Girl Scout Text Book"/>
        </w:rPr>
        <w:t xml:space="preserve"> is because they were never asked to in the first place. That’s why hearing one out of three Girl Scout parents say no one had communicated expectations around involvement with their girl’s troop is so troubling. Parents may have many talents, but they’re certainly not mind readers</w:t>
      </w:r>
      <w:r w:rsidR="00A3476F">
        <w:rPr>
          <w:rFonts w:ascii="Girl Scout Text Book" w:hAnsi="Girl Scout Text Book"/>
        </w:rPr>
        <w:t>.</w:t>
      </w:r>
      <w:r w:rsidRPr="008F22E4">
        <w:rPr>
          <w:rFonts w:ascii="Girl Scout Text Book" w:hAnsi="Girl Scout Text Book"/>
        </w:rPr>
        <w:t xml:space="preserve"> If you’re nervous about getting turned down, don’t be. Sure, a few parents might be unable to lend a hand, but the helpers you do get will be worth their weight in gold. And just because someone wasn’t available a month or two ago doesn’t mean they won’t be free to help now. Loop back, follow up, and ask again!</w:t>
      </w:r>
    </w:p>
    <w:p w14:paraId="28540D78" w14:textId="0BB317AB" w:rsidR="008F22E4" w:rsidRPr="008F22E4" w:rsidRDefault="008F22E4" w:rsidP="006667B4">
      <w:pPr>
        <w:ind w:left="360"/>
        <w:rPr>
          <w:rFonts w:ascii="Girl Scout Text Book" w:hAnsi="Girl Scout Text Book"/>
        </w:rPr>
      </w:pPr>
      <w:r w:rsidRPr="002D02F7">
        <w:rPr>
          <w:rFonts w:ascii="Girl Scout Text Book" w:hAnsi="Girl Scout Text Book"/>
          <w:b/>
          <w:bCs/>
        </w:rPr>
        <w:t>Make Sense of “Why</w:t>
      </w:r>
      <w:r w:rsidR="00A45DD4" w:rsidRPr="002D02F7">
        <w:rPr>
          <w:rFonts w:ascii="Girl Scout Text Book" w:hAnsi="Girl Scout Text Book"/>
          <w:b/>
          <w:bCs/>
        </w:rPr>
        <w:t>.”</w:t>
      </w:r>
      <w:r w:rsidR="0011089E">
        <w:rPr>
          <w:rFonts w:ascii="Girl Scout Text Book" w:hAnsi="Girl Scout Text Book"/>
          <w:b/>
          <w:bCs/>
        </w:rPr>
        <w:t xml:space="preserve"> </w:t>
      </w:r>
      <w:r w:rsidRPr="008F22E4">
        <w:rPr>
          <w:rFonts w:ascii="Girl Scout Text Book" w:hAnsi="Girl Scout Text Book"/>
        </w:rPr>
        <w:t xml:space="preserve">Explain that not only does the whole troop benefit with extra help from parents and other caregivers, but also that girls feel a special sense of pride in seeing their own family member step up and take a leadership role. Getting involved can strengthen the caregiver/girl bond and is a meaningful way to show daughters that they are a priority in their parents’ lives. </w:t>
      </w:r>
    </w:p>
    <w:p w14:paraId="499C0AA3" w14:textId="32466E3A" w:rsidR="008F22E4" w:rsidRPr="008F22E4" w:rsidRDefault="008F22E4" w:rsidP="006667B4">
      <w:pPr>
        <w:ind w:left="360"/>
        <w:rPr>
          <w:rFonts w:ascii="Girl Scout Text Book" w:hAnsi="Girl Scout Text Book"/>
        </w:rPr>
      </w:pPr>
      <w:r w:rsidRPr="006667B4">
        <w:rPr>
          <w:rFonts w:ascii="Girl Scout Text Book" w:hAnsi="Girl Scout Text Book"/>
          <w:b/>
          <w:bCs/>
        </w:rPr>
        <w:t>Make It Quick and Easy</w:t>
      </w:r>
      <w:r w:rsidR="006667B4">
        <w:rPr>
          <w:rFonts w:ascii="Girl Scout Text Book" w:hAnsi="Girl Scout Text Book"/>
        </w:rPr>
        <w:t xml:space="preserve">. </w:t>
      </w:r>
      <w:r w:rsidRPr="008F22E4">
        <w:rPr>
          <w:rFonts w:ascii="Girl Scout Text Book" w:hAnsi="Girl Scout Text Book"/>
        </w:rPr>
        <w:t xml:space="preserve">Everybody’s got a full plate these days, so instead of starting conversations with a list of tasks or responsibilities that parents and other caregivers could take on (which can be </w:t>
      </w:r>
      <w:r w:rsidRPr="008F22E4">
        <w:rPr>
          <w:rFonts w:ascii="Girl Scout Text Book" w:hAnsi="Girl Scout Text Book"/>
        </w:rPr>
        <w:lastRenderedPageBreak/>
        <w:t xml:space="preserve">intimidating), ask how much time each week they might be able to dedicate to the troop, then go from there. For instance, if a troop mom or dad has 15 minutes each week to spare, they could organize and manage the calendar for troop snacks and carpools. If a grandparent has one to two hours, they could assist with leading the troop through a specific badge on a topic they’re already comfortable with. </w:t>
      </w:r>
    </w:p>
    <w:p w14:paraId="6AF35A6F" w14:textId="77777777" w:rsidR="00CF0390" w:rsidRDefault="008F22E4" w:rsidP="00CF0390">
      <w:pPr>
        <w:ind w:left="360"/>
        <w:rPr>
          <w:rFonts w:ascii="Girl Scout Text Book" w:hAnsi="Girl Scout Text Book"/>
        </w:rPr>
      </w:pPr>
      <w:r w:rsidRPr="00050246">
        <w:rPr>
          <w:rFonts w:ascii="Girl Scout Text Book" w:hAnsi="Girl Scout Text Book"/>
          <w:b/>
          <w:bCs/>
        </w:rPr>
        <w:t>Make Family Part of the Formula</w:t>
      </w:r>
      <w:r w:rsidR="00050246">
        <w:rPr>
          <w:rFonts w:ascii="Girl Scout Text Book" w:hAnsi="Girl Scout Text Book"/>
          <w:b/>
          <w:bCs/>
        </w:rPr>
        <w:t>.</w:t>
      </w:r>
      <w:r w:rsidRPr="00050246">
        <w:rPr>
          <w:rFonts w:ascii="Girl Scout Text Book" w:hAnsi="Girl Scout Text Book"/>
          <w:b/>
          <w:bCs/>
        </w:rPr>
        <w:t xml:space="preserve"> </w:t>
      </w:r>
      <w:r w:rsidRPr="008F22E4">
        <w:rPr>
          <w:rFonts w:ascii="Girl Scout Text Book" w:hAnsi="Girl Scout Text Book"/>
        </w:rPr>
        <w:t xml:space="preserve">While Girl Scout programming is always focused on the girls themselves, it’s important and helpful to open up a few events to their families throughout the year. Inviting the whole crew to celebrate her accomplishments in Girl Scouting—whether at a holiday open house, a bridging ceremony, or a fun “reverse meeting” where girls take the role of leaders and guide the adults, including caregivers, through an activity—will help parents better understand the value of Girl Scouts and they’ll be more likely to invest their time and talents to the troop. </w:t>
      </w:r>
    </w:p>
    <w:p w14:paraId="0FAC0FB5" w14:textId="54E69E93" w:rsidR="008F22E4" w:rsidRDefault="008F22E4" w:rsidP="00CF0390">
      <w:pPr>
        <w:ind w:left="360"/>
        <w:rPr>
          <w:rFonts w:ascii="Girl Scout Text Book" w:hAnsi="Girl Scout Text Book"/>
        </w:rPr>
      </w:pPr>
      <w:r w:rsidRPr="008F22E4">
        <w:rPr>
          <w:rFonts w:ascii="Girl Scout Text Book" w:hAnsi="Girl Scout Text Book"/>
        </w:rPr>
        <w:t xml:space="preserve">That said, there’s no need to wait for </w:t>
      </w:r>
      <w:r w:rsidR="00601FF4">
        <w:rPr>
          <w:rFonts w:ascii="Girl Scout Text Book" w:hAnsi="Girl Scout Text Book"/>
        </w:rPr>
        <w:t>a</w:t>
      </w:r>
      <w:r w:rsidRPr="008F22E4">
        <w:rPr>
          <w:rFonts w:ascii="Girl Scout Text Book" w:hAnsi="Girl Scout Text Book"/>
        </w:rPr>
        <w:t xml:space="preserve"> special event to engage families in their girls’ Girl Scout li</w:t>
      </w:r>
      <w:r w:rsidR="00601FF4">
        <w:rPr>
          <w:rFonts w:ascii="Girl Scout Text Book" w:hAnsi="Girl Scout Text Book"/>
        </w:rPr>
        <w:t xml:space="preserve">fe. </w:t>
      </w:r>
      <w:r w:rsidRPr="008F22E4">
        <w:rPr>
          <w:rFonts w:ascii="Girl Scout Text Book" w:hAnsi="Girl Scout Text Book"/>
        </w:rPr>
        <w:t>Keep communication lines open throughout the year—whether it’s through your troop’s social media page, personal emails, or in-person chats—to keep parents in the loop on what the girls are doing and learning during each meeting</w:t>
      </w:r>
      <w:r w:rsidR="008D093A">
        <w:rPr>
          <w:rFonts w:ascii="Girl Scout Text Book" w:hAnsi="Girl Scout Text Book"/>
        </w:rPr>
        <w:t xml:space="preserve"> </w:t>
      </w:r>
      <w:r w:rsidRPr="008F22E4">
        <w:rPr>
          <w:rFonts w:ascii="Girl Scout Text Book" w:hAnsi="Girl Scout Text Book"/>
        </w:rPr>
        <w:t>and encourage them to let their daughters “be the experts” at home, explaining or teaching the new skills they’ve learned. You can get everyone in on the fun and keep Girl Scouts strong at home by sharing the family badge guides on the Volunteer Toolkit</w:t>
      </w:r>
      <w:r w:rsidR="008D093A">
        <w:rPr>
          <w:rFonts w:ascii="Girl Scout Text Book" w:hAnsi="Girl Scout Text Book"/>
        </w:rPr>
        <w:t xml:space="preserve"> with parents and caregivers</w:t>
      </w:r>
      <w:r w:rsidRPr="008F22E4">
        <w:rPr>
          <w:rFonts w:ascii="Girl Scout Text Book" w:hAnsi="Girl Scout Text Book"/>
        </w:rPr>
        <w:t>.</w:t>
      </w:r>
    </w:p>
    <w:p w14:paraId="2F744B9C" w14:textId="1B856A87" w:rsidR="008159ED" w:rsidRDefault="008159ED">
      <w:pPr>
        <w:rPr>
          <w:rFonts w:ascii="Girl Scout Text Book" w:hAnsi="Girl Scout Text Book"/>
        </w:rPr>
      </w:pPr>
      <w:r>
        <w:rPr>
          <w:rFonts w:ascii="Girl Scout Text Book" w:hAnsi="Girl Scout Text Book"/>
        </w:rPr>
        <w:br w:type="page"/>
      </w:r>
    </w:p>
    <w:p w14:paraId="202764E9" w14:textId="4C569724" w:rsidR="004E0972" w:rsidRDefault="00C222D7" w:rsidP="0003369A">
      <w:pPr>
        <w:pStyle w:val="Heading1"/>
      </w:pPr>
      <w:bookmarkStart w:id="14" w:name="_Toc105565747"/>
      <w:bookmarkStart w:id="15" w:name="ProductPrograms"/>
      <w:r>
        <w:lastRenderedPageBreak/>
        <w:t>Girl Scout Product Pr</w:t>
      </w:r>
      <w:r w:rsidR="0083313A">
        <w:t>ograms</w:t>
      </w:r>
      <w:bookmarkEnd w:id="14"/>
    </w:p>
    <w:bookmarkEnd w:id="15"/>
    <w:p w14:paraId="3F3ACDA6" w14:textId="77777777" w:rsidR="00180498" w:rsidRPr="00180498" w:rsidRDefault="00180498" w:rsidP="00180498">
      <w:pPr>
        <w:rPr>
          <w:rFonts w:ascii="Girl Scout Text Book" w:hAnsi="Girl Scout Text Book"/>
        </w:rPr>
      </w:pPr>
      <w:r w:rsidRPr="00180498">
        <w:rPr>
          <w:rFonts w:ascii="Girl Scout Text Book" w:hAnsi="Girl Scout Text Book"/>
        </w:rPr>
        <w:t>Learning to think like an entrepreneur? Developing business smarts? Getting to know customers and building lasting relationships? There’s so much more to that box of Thin Mints®.</w:t>
      </w:r>
    </w:p>
    <w:p w14:paraId="13B5DACE" w14:textId="2D6262A1" w:rsidR="00180498" w:rsidRPr="00180498" w:rsidRDefault="00180498" w:rsidP="00180498">
      <w:pPr>
        <w:rPr>
          <w:rFonts w:ascii="Girl Scout Text Book" w:hAnsi="Girl Scout Text Book"/>
        </w:rPr>
      </w:pPr>
      <w:r w:rsidRPr="00180498">
        <w:rPr>
          <w:rFonts w:ascii="Girl Scout Text Book" w:hAnsi="Girl Scout Text Book"/>
        </w:rPr>
        <w:t xml:space="preserve">Whether </w:t>
      </w:r>
      <w:r w:rsidR="00E34A90">
        <w:rPr>
          <w:rFonts w:ascii="Girl Scout Text Book" w:hAnsi="Girl Scout Text Book"/>
        </w:rPr>
        <w:t xml:space="preserve">girls </w:t>
      </w:r>
      <w:r w:rsidRPr="00180498">
        <w:rPr>
          <w:rFonts w:ascii="Girl Scout Text Book" w:hAnsi="Girl Scout Text Book"/>
        </w:rPr>
        <w:t xml:space="preserve">participate in the Girl Scout Cookie Program or the Girl Scout Fall Product Program (or both!), everything your Girl Scouts learn prepares them to take on the world. Plus, Girl Scout Cookie proceeds stay in your </w:t>
      </w:r>
      <w:r w:rsidR="002B1320">
        <w:rPr>
          <w:rFonts w:ascii="Girl Scout Text Book" w:hAnsi="Girl Scout Text Book"/>
        </w:rPr>
        <w:t xml:space="preserve">local </w:t>
      </w:r>
      <w:r w:rsidRPr="00180498">
        <w:rPr>
          <w:rFonts w:ascii="Girl Scout Text Book" w:hAnsi="Girl Scout Text Book"/>
        </w:rPr>
        <w:t xml:space="preserve">community to power amazing year-round experiences—experiences that broaden </w:t>
      </w:r>
      <w:r w:rsidR="002B1320">
        <w:rPr>
          <w:rFonts w:ascii="Girl Scout Text Book" w:hAnsi="Girl Scout Text Book"/>
        </w:rPr>
        <w:t>girls’</w:t>
      </w:r>
      <w:r w:rsidRPr="00180498">
        <w:rPr>
          <w:rFonts w:ascii="Girl Scout Text Book" w:hAnsi="Girl Scout Text Book"/>
        </w:rPr>
        <w:t xml:space="preserve"> worlds and spark their sense of wonder. </w:t>
      </w:r>
    </w:p>
    <w:p w14:paraId="54C8B1EC" w14:textId="77777777" w:rsidR="00180498" w:rsidRPr="00180498" w:rsidRDefault="00180498" w:rsidP="002B1320">
      <w:pPr>
        <w:pStyle w:val="Heading2A"/>
      </w:pPr>
      <w:r w:rsidRPr="00180498">
        <w:t xml:space="preserve">Five Essential Skills </w:t>
      </w:r>
    </w:p>
    <w:p w14:paraId="325E8579" w14:textId="120CDE60" w:rsidR="00180498" w:rsidRPr="00180498" w:rsidRDefault="00180498" w:rsidP="00180498">
      <w:pPr>
        <w:rPr>
          <w:rFonts w:ascii="Girl Scout Text Book" w:hAnsi="Girl Scout Text Book"/>
        </w:rPr>
      </w:pPr>
      <w:r w:rsidRPr="00180498">
        <w:rPr>
          <w:rFonts w:ascii="Girl Scout Text Book" w:hAnsi="Girl Scout Text Book"/>
        </w:rPr>
        <w:t>Girl Scouts as young as five develop five essential skills through the Girl Scout Cookie Program—skills that will help them be successful today and throughout their lives</w:t>
      </w:r>
      <w:r w:rsidR="008F355D">
        <w:rPr>
          <w:rFonts w:ascii="Girl Scout Text Book" w:hAnsi="Girl Scout Text Book"/>
        </w:rPr>
        <w:t>:</w:t>
      </w:r>
    </w:p>
    <w:p w14:paraId="1DE521FB" w14:textId="48539D80" w:rsidR="00180498" w:rsidRPr="00180498" w:rsidRDefault="00180498" w:rsidP="0028123A">
      <w:pPr>
        <w:pStyle w:val="BulletedList"/>
      </w:pPr>
      <w:r w:rsidRPr="00983B0E">
        <w:rPr>
          <w:b/>
          <w:bCs/>
        </w:rPr>
        <w:t xml:space="preserve">Goal </w:t>
      </w:r>
      <w:r w:rsidR="00983B0E">
        <w:rPr>
          <w:b/>
          <w:bCs/>
        </w:rPr>
        <w:t>S</w:t>
      </w:r>
      <w:r w:rsidRPr="00983B0E">
        <w:rPr>
          <w:b/>
          <w:bCs/>
        </w:rPr>
        <w:t>etting</w:t>
      </w:r>
      <w:r w:rsidR="00983B0E" w:rsidRPr="00983B0E">
        <w:rPr>
          <w:b/>
          <w:bCs/>
        </w:rPr>
        <w:t>.</w:t>
      </w:r>
      <w:r w:rsidRPr="00180498">
        <w:t xml:space="preserve"> Girls learn to create a plan to reach their goals.</w:t>
      </w:r>
    </w:p>
    <w:p w14:paraId="7A556CFA" w14:textId="0B168DA2" w:rsidR="00180498" w:rsidRPr="00180498" w:rsidRDefault="00180498" w:rsidP="0028123A">
      <w:pPr>
        <w:pStyle w:val="BulletedList"/>
      </w:pPr>
      <w:r w:rsidRPr="008F355D">
        <w:rPr>
          <w:b/>
          <w:bCs/>
        </w:rPr>
        <w:t xml:space="preserve">Decision </w:t>
      </w:r>
      <w:r w:rsidR="008F355D">
        <w:rPr>
          <w:b/>
          <w:bCs/>
        </w:rPr>
        <w:t>M</w:t>
      </w:r>
      <w:r w:rsidRPr="008F355D">
        <w:rPr>
          <w:b/>
          <w:bCs/>
        </w:rPr>
        <w:t>aking</w:t>
      </w:r>
      <w:r w:rsidR="008F355D">
        <w:t>.</w:t>
      </w:r>
      <w:r w:rsidRPr="00180498">
        <w:t xml:space="preserve"> Girls learn to make decisions on their own and as a team.</w:t>
      </w:r>
    </w:p>
    <w:p w14:paraId="3A42A802" w14:textId="4CE0D0A4" w:rsidR="00180498" w:rsidRPr="00180498" w:rsidRDefault="00180498" w:rsidP="0028123A">
      <w:pPr>
        <w:pStyle w:val="BulletedList"/>
      </w:pPr>
      <w:r w:rsidRPr="008F355D">
        <w:rPr>
          <w:b/>
          <w:bCs/>
        </w:rPr>
        <w:t xml:space="preserve">Money </w:t>
      </w:r>
      <w:r w:rsidR="008F355D">
        <w:rPr>
          <w:b/>
          <w:bCs/>
        </w:rPr>
        <w:t>M</w:t>
      </w:r>
      <w:r w:rsidRPr="008F355D">
        <w:rPr>
          <w:b/>
          <w:bCs/>
        </w:rPr>
        <w:t>anagement</w:t>
      </w:r>
      <w:r w:rsidR="008F355D">
        <w:t xml:space="preserve">. </w:t>
      </w:r>
      <w:r w:rsidRPr="00180498">
        <w:t>Girls learn to create a budget and handle money.</w:t>
      </w:r>
    </w:p>
    <w:p w14:paraId="2F69BCA9" w14:textId="7B444169" w:rsidR="00180498" w:rsidRPr="00180498" w:rsidRDefault="00180498" w:rsidP="0028123A">
      <w:pPr>
        <w:pStyle w:val="BulletedList"/>
      </w:pPr>
      <w:r w:rsidRPr="008F355D">
        <w:rPr>
          <w:b/>
          <w:bCs/>
        </w:rPr>
        <w:t xml:space="preserve">People </w:t>
      </w:r>
      <w:r w:rsidR="008F355D">
        <w:rPr>
          <w:b/>
          <w:bCs/>
        </w:rPr>
        <w:t>S</w:t>
      </w:r>
      <w:r w:rsidRPr="008F355D">
        <w:rPr>
          <w:b/>
          <w:bCs/>
        </w:rPr>
        <w:t>kills</w:t>
      </w:r>
      <w:r w:rsidR="008F355D">
        <w:t>.</w:t>
      </w:r>
      <w:r w:rsidRPr="00180498">
        <w:t xml:space="preserve"> Girls find their voice and up their confidence through customer</w:t>
      </w:r>
      <w:r w:rsidR="00983B0E">
        <w:t xml:space="preserve"> </w:t>
      </w:r>
      <w:r w:rsidRPr="00180498">
        <w:t>interactions that build relationships.</w:t>
      </w:r>
    </w:p>
    <w:p w14:paraId="06775CEA" w14:textId="2A53173A" w:rsidR="00180498" w:rsidRPr="00180498" w:rsidRDefault="00180498" w:rsidP="00932F2A">
      <w:pPr>
        <w:pStyle w:val="BulletedList"/>
        <w:spacing w:after="160"/>
      </w:pPr>
      <w:r w:rsidRPr="009B271D">
        <w:rPr>
          <w:b/>
          <w:bCs/>
        </w:rPr>
        <w:t xml:space="preserve">Business </w:t>
      </w:r>
      <w:r w:rsidR="009B271D">
        <w:rPr>
          <w:b/>
          <w:bCs/>
        </w:rPr>
        <w:t>E</w:t>
      </w:r>
      <w:r w:rsidRPr="009B271D">
        <w:rPr>
          <w:b/>
          <w:bCs/>
        </w:rPr>
        <w:t>thics</w:t>
      </w:r>
      <w:r w:rsidR="009B271D">
        <w:rPr>
          <w:b/>
          <w:bCs/>
        </w:rPr>
        <w:t>.</w:t>
      </w:r>
      <w:r w:rsidRPr="00180498">
        <w:t xml:space="preserve"> Girls learn to act responsibly and honestly, both in business and in life.</w:t>
      </w:r>
    </w:p>
    <w:p w14:paraId="69EFAE4F" w14:textId="17E8F29B" w:rsidR="00180498" w:rsidRPr="00180498" w:rsidRDefault="00180498" w:rsidP="00180498">
      <w:pPr>
        <w:rPr>
          <w:rFonts w:ascii="Girl Scout Text Book" w:hAnsi="Girl Scout Text Book"/>
        </w:rPr>
      </w:pPr>
      <w:r w:rsidRPr="00180498">
        <w:rPr>
          <w:rFonts w:ascii="Girl Scout Text Book" w:hAnsi="Girl Scout Text Book"/>
        </w:rPr>
        <w:t xml:space="preserve">But building their business know-how isn’t just tied to the cookies themselves! Girl Scouts at any level can continue honing their entrepreneurial skills by earning the </w:t>
      </w:r>
      <w:hyperlink r:id="rId74" w:history="1">
        <w:r w:rsidR="00E60482">
          <w:rPr>
            <w:rStyle w:val="Hyperlink"/>
            <w:rFonts w:ascii="Girl Scout Text Book" w:hAnsi="Girl Scout Text Book"/>
          </w:rPr>
          <w:t>Cookie Business badges, Cookie Entrepreneur Family Pin, and the Financial Literacy badges</w:t>
        </w:r>
      </w:hyperlink>
      <w:r w:rsidRPr="00180498">
        <w:rPr>
          <w:rFonts w:ascii="Girl Scout Text Book" w:hAnsi="Girl Scout Text Book"/>
        </w:rPr>
        <w:t xml:space="preserve"> year over year.</w:t>
      </w:r>
    </w:p>
    <w:p w14:paraId="15A76B34" w14:textId="353A84B1" w:rsidR="00180498" w:rsidRPr="00180498" w:rsidRDefault="00180498" w:rsidP="00180498">
      <w:pPr>
        <w:rPr>
          <w:rFonts w:ascii="Girl Scout Text Book" w:hAnsi="Girl Scout Text Book"/>
        </w:rPr>
      </w:pPr>
      <w:r w:rsidRPr="00180498">
        <w:rPr>
          <w:rFonts w:ascii="Girl Scout Text Book" w:hAnsi="Girl Scout Text Book"/>
        </w:rPr>
        <w:t xml:space="preserve">Before your cookie bosses open shop, be sure to check out these </w:t>
      </w:r>
      <w:hyperlink r:id="rId75" w:history="1">
        <w:r w:rsidRPr="00DF6B62">
          <w:rPr>
            <w:rStyle w:val="Hyperlink"/>
            <w:rFonts w:ascii="Girl Scout Text Book" w:hAnsi="Girl Scout Text Book"/>
          </w:rPr>
          <w:t>helpful troop leader resources</w:t>
        </w:r>
      </w:hyperlink>
      <w:r w:rsidRPr="00180498">
        <w:rPr>
          <w:rFonts w:ascii="Girl Scout Text Book" w:hAnsi="Girl Scout Text Book"/>
        </w:rPr>
        <w:t xml:space="preserve"> that will empower you to:</w:t>
      </w:r>
    </w:p>
    <w:p w14:paraId="52C876EB" w14:textId="4AEBDBEA" w:rsidR="00180498" w:rsidRPr="00180498" w:rsidRDefault="00180498" w:rsidP="0028123A">
      <w:pPr>
        <w:pStyle w:val="BulletedList"/>
      </w:pPr>
      <w:r w:rsidRPr="00180498">
        <w:t>Manage your troop’s funds.</w:t>
      </w:r>
    </w:p>
    <w:p w14:paraId="6F86E4B8" w14:textId="70ED2E7A" w:rsidR="00180498" w:rsidRPr="00180498" w:rsidRDefault="00180498" w:rsidP="0028123A">
      <w:pPr>
        <w:pStyle w:val="BulletedList"/>
      </w:pPr>
      <w:r w:rsidRPr="00180498">
        <w:t xml:space="preserve">Learn how girls participate in money earning. </w:t>
      </w:r>
    </w:p>
    <w:p w14:paraId="25014E66" w14:textId="2E40F053" w:rsidR="00180498" w:rsidRPr="00180498" w:rsidRDefault="00180498" w:rsidP="0028123A">
      <w:pPr>
        <w:pStyle w:val="BulletedList"/>
      </w:pPr>
      <w:r w:rsidRPr="00180498">
        <w:t xml:space="preserve">Discover how your troop can reach its financial goals. </w:t>
      </w:r>
    </w:p>
    <w:p w14:paraId="3E2953BB" w14:textId="0702EFD6" w:rsidR="00180498" w:rsidRPr="00180498" w:rsidRDefault="00180498" w:rsidP="0028123A">
      <w:pPr>
        <w:pStyle w:val="BulletedList"/>
      </w:pPr>
      <w:r w:rsidRPr="00180498">
        <w:t xml:space="preserve">Plan activities to help her earn cookie pins and badges </w:t>
      </w:r>
    </w:p>
    <w:p w14:paraId="527DFB02" w14:textId="3B178F86" w:rsidR="00180498" w:rsidRPr="00180498" w:rsidRDefault="00180498" w:rsidP="00932F2A">
      <w:pPr>
        <w:pStyle w:val="BulletedList"/>
        <w:spacing w:after="160"/>
      </w:pPr>
      <w:r w:rsidRPr="00180498">
        <w:t xml:space="preserve">Understand just how much your girls are capable of by grade level and </w:t>
      </w:r>
      <w:hyperlink r:id="rId76" w:history="1">
        <w:r w:rsidRPr="001565BB">
          <w:rPr>
            <w:rStyle w:val="Hyperlink"/>
          </w:rPr>
          <w:t>how their entrepreneurial skills progress</w:t>
        </w:r>
      </w:hyperlink>
      <w:r w:rsidRPr="00180498">
        <w:t>.</w:t>
      </w:r>
    </w:p>
    <w:p w14:paraId="70531B7F" w14:textId="77777777" w:rsidR="00180498" w:rsidRPr="00180498" w:rsidRDefault="00180498" w:rsidP="001565BB">
      <w:pPr>
        <w:pStyle w:val="Heading2A"/>
      </w:pPr>
      <w:r w:rsidRPr="00180498">
        <w:t>Girl Scout Cookie History</w:t>
      </w:r>
    </w:p>
    <w:p w14:paraId="3F52DDA2" w14:textId="3379749F" w:rsidR="00180498" w:rsidRPr="00180498" w:rsidRDefault="00180498" w:rsidP="00180498">
      <w:pPr>
        <w:rPr>
          <w:rFonts w:ascii="Girl Scout Text Book" w:hAnsi="Girl Scout Text Book"/>
        </w:rPr>
      </w:pPr>
      <w:r w:rsidRPr="00180498">
        <w:rPr>
          <w:rFonts w:ascii="Girl Scout Text Book" w:hAnsi="Girl Scout Text Book"/>
        </w:rPr>
        <w:t xml:space="preserve">What started with Girl Scouts selling home-baked cookies to raise money grew into enlisting professional bakers in 1936 to handle the growing demand—and the rest is history. </w:t>
      </w:r>
      <w:hyperlink r:id="rId77" w:history="1">
        <w:r w:rsidRPr="003028DB">
          <w:rPr>
            <w:rStyle w:val="Hyperlink"/>
            <w:rFonts w:ascii="Girl Scout Text Book" w:hAnsi="Girl Scout Text Book"/>
          </w:rPr>
          <w:t>Explore Girl Scout Cookie History</w:t>
        </w:r>
      </w:hyperlink>
      <w:r w:rsidRPr="00180498">
        <w:rPr>
          <w:rFonts w:ascii="Girl Scout Text Book" w:hAnsi="Girl Scout Text Book"/>
        </w:rPr>
        <w:t xml:space="preserve"> to find out how cookies have helped build generations of female entrepreneurs and leaders who make the world a better place. </w:t>
      </w:r>
    </w:p>
    <w:p w14:paraId="42E179DE" w14:textId="71051713" w:rsidR="00180498" w:rsidRPr="00180498" w:rsidRDefault="00180498" w:rsidP="003028DB">
      <w:pPr>
        <w:pStyle w:val="Heading2A"/>
      </w:pPr>
      <w:r w:rsidRPr="00180498">
        <w:t>Where Cookie Proceeds Go</w:t>
      </w:r>
    </w:p>
    <w:p w14:paraId="5F0D2339" w14:textId="7CB05349" w:rsidR="00180498" w:rsidRPr="00180498" w:rsidRDefault="00180498" w:rsidP="00180498">
      <w:pPr>
        <w:rPr>
          <w:rFonts w:ascii="Girl Scout Text Book" w:hAnsi="Girl Scout Text Book"/>
        </w:rPr>
      </w:pPr>
      <w:r w:rsidRPr="00180498">
        <w:rPr>
          <w:rFonts w:ascii="Girl Scout Text Book" w:hAnsi="Girl Scout Text Book"/>
        </w:rPr>
        <w:t xml:space="preserve">After paying for the cost of cookies and materials, </w:t>
      </w:r>
      <w:hyperlink r:id="rId78" w:history="1">
        <w:r w:rsidRPr="00D769C4">
          <w:rPr>
            <w:rStyle w:val="Hyperlink"/>
            <w:rFonts w:ascii="Girl Scout Text Book" w:hAnsi="Girl Scout Text Book"/>
          </w:rPr>
          <w:t>Girl Scout Cookie proceeds stay local</w:t>
        </w:r>
      </w:hyperlink>
      <w:r w:rsidRPr="00180498">
        <w:rPr>
          <w:rFonts w:ascii="Girl Scout Text Book" w:hAnsi="Girl Scout Text Book"/>
        </w:rPr>
        <w:t xml:space="preserve"> and help councils provide Girl Scout programs in science, technology, engineering, and math (STEM), the outdoors, life skills, entrepreneurship, and more—in camps, through leadership training, and multiple other ways. A portion of </w:t>
      </w:r>
      <w:r w:rsidRPr="00180498">
        <w:rPr>
          <w:rFonts w:ascii="Girl Scout Text Book" w:hAnsi="Girl Scout Text Book"/>
        </w:rPr>
        <w:lastRenderedPageBreak/>
        <w:t xml:space="preserve">the proceeds is directly managed by girls, and it’s up to them to decide how to invest their troop’s share of the earnings. </w:t>
      </w:r>
    </w:p>
    <w:p w14:paraId="0F820010" w14:textId="77777777" w:rsidR="00180498" w:rsidRPr="00180498" w:rsidRDefault="00180498" w:rsidP="00180498">
      <w:pPr>
        <w:rPr>
          <w:rFonts w:ascii="Girl Scout Text Book" w:hAnsi="Girl Scout Text Book"/>
        </w:rPr>
      </w:pPr>
      <w:r w:rsidRPr="00180498">
        <w:rPr>
          <w:rFonts w:ascii="Girl Scout Text Book" w:hAnsi="Girl Scout Text Book"/>
        </w:rPr>
        <w:t>Your council will provide a breakdown of how cookie program proceeds support Girl Scout activities locally. Please share this information with girls and their families so everyone understands that product program sales make it possible for your Girl Scout council to serve girls.</w:t>
      </w:r>
    </w:p>
    <w:p w14:paraId="52E92E3D" w14:textId="517EFFE6" w:rsidR="00180498" w:rsidRPr="00180498" w:rsidRDefault="00180498" w:rsidP="00180498">
      <w:pPr>
        <w:rPr>
          <w:rFonts w:ascii="Girl Scout Text Book" w:hAnsi="Girl Scout Text Book"/>
        </w:rPr>
      </w:pPr>
      <w:r w:rsidRPr="00180498">
        <w:rPr>
          <w:rFonts w:ascii="Girl Scout Text Book" w:hAnsi="Girl Scout Text Book"/>
        </w:rPr>
        <w:t xml:space="preserve">Troop members share in the proceeds from a successful product program; proceeds </w:t>
      </w:r>
      <w:r w:rsidR="00AB5A27" w:rsidRPr="00180498">
        <w:rPr>
          <w:rFonts w:ascii="Girl Scout Text Book" w:hAnsi="Girl Scout Text Book"/>
        </w:rPr>
        <w:t>are not</w:t>
      </w:r>
      <w:r w:rsidRPr="00180498">
        <w:rPr>
          <w:rFonts w:ascii="Girl Scout Text Book" w:hAnsi="Girl Scout Text Book"/>
        </w:rPr>
        <w:t xml:space="preserve"> distributed to individual girl members. Girls, however, may be eligible for rewards and credits that they put toward council-sponsored camps, programs, and Girl Scout swag. The council plan for rewards applies equally to all girls participating in the product program activity. Visit the cookie of your council website for more information about individual rewards and troop proceeds locally. </w:t>
      </w:r>
    </w:p>
    <w:p w14:paraId="46E61FE3" w14:textId="16470D8D" w:rsidR="00180498" w:rsidRPr="00180498" w:rsidRDefault="00180498" w:rsidP="00180498">
      <w:pPr>
        <w:rPr>
          <w:rFonts w:ascii="Girl Scout Text Book" w:hAnsi="Girl Scout Text Book"/>
        </w:rPr>
      </w:pPr>
      <w:r w:rsidRPr="001153A7">
        <w:rPr>
          <w:rFonts w:ascii="Girl Scout Text Book" w:hAnsi="Girl Scout Text Book"/>
        </w:rPr>
        <w:t xml:space="preserve">The </w:t>
      </w:r>
      <w:hyperlink r:id="rId79" w:history="1">
        <w:r w:rsidRPr="00E24AB1">
          <w:rPr>
            <w:rStyle w:val="Hyperlink"/>
            <w:rFonts w:ascii="Girl Scout Text Book" w:hAnsi="Girl Scout Text Book"/>
          </w:rPr>
          <w:t>Girl Scout Blue Book of Basic Documents</w:t>
        </w:r>
      </w:hyperlink>
      <w:r w:rsidRPr="001153A7">
        <w:rPr>
          <w:rFonts w:ascii="Girl Scout Text Book" w:hAnsi="Girl Scout Text Book"/>
        </w:rPr>
        <w:t xml:space="preserve"> specifies that:</w:t>
      </w:r>
      <w:r w:rsidRPr="00180498">
        <w:rPr>
          <w:rFonts w:ascii="Girl Scout Text Book" w:hAnsi="Girl Scout Text Book"/>
        </w:rPr>
        <w:t xml:space="preserve"> </w:t>
      </w:r>
    </w:p>
    <w:p w14:paraId="17B74BCE" w14:textId="77777777" w:rsidR="00A65F81" w:rsidRDefault="00180498" w:rsidP="00E24AB1">
      <w:pPr>
        <w:spacing w:after="0"/>
        <w:ind w:left="360"/>
        <w:rPr>
          <w:rFonts w:ascii="Girl Scout Text Book" w:hAnsi="Girl Scout Text Book"/>
          <w:i/>
          <w:iCs/>
        </w:rPr>
      </w:pPr>
      <w:r w:rsidRPr="00A65F81">
        <w:rPr>
          <w:rFonts w:ascii="Girl Scout Text Book" w:hAnsi="Girl Scout Text Book"/>
          <w:i/>
          <w:iCs/>
        </w:rPr>
        <w:t>“All money and other assets, including property, that are raised, earned, or otherwise received in the name of and for the benefit of Girl Scouting must be held and authorized by a Girl Scout council or Girl Scouts of the USA. Such money and other assets must be used for the purposes of Girl Scouting.”</w:t>
      </w:r>
    </w:p>
    <w:p w14:paraId="0E7FCC8D" w14:textId="77315823" w:rsidR="00180498" w:rsidRPr="00180498" w:rsidRDefault="004A2A85" w:rsidP="00A65F81">
      <w:pPr>
        <w:ind w:left="360"/>
        <w:jc w:val="right"/>
        <w:rPr>
          <w:rFonts w:ascii="Girl Scout Text Book" w:hAnsi="Girl Scout Text Book"/>
        </w:rPr>
      </w:pPr>
      <w:r>
        <w:rPr>
          <w:rFonts w:ascii="Girl Scout Text Book" w:hAnsi="Girl Scout Text Book"/>
        </w:rPr>
        <w:t>“</w:t>
      </w:r>
      <w:r w:rsidR="00180498" w:rsidRPr="00180498">
        <w:rPr>
          <w:rFonts w:ascii="Girl Scout Text Book" w:hAnsi="Girl Scout Text Book"/>
        </w:rPr>
        <w:t xml:space="preserve">Ownership of Assets,” </w:t>
      </w:r>
      <w:r w:rsidR="00180498" w:rsidRPr="004A2A85">
        <w:rPr>
          <w:rFonts w:ascii="Girl Scout Text Book" w:hAnsi="Girl Scout Text Book"/>
          <w:i/>
          <w:iCs/>
        </w:rPr>
        <w:t>Blue Book of Basic Documents</w:t>
      </w:r>
    </w:p>
    <w:p w14:paraId="6C44500B" w14:textId="467BB5EB" w:rsidR="00180498" w:rsidRPr="00180498" w:rsidRDefault="00180498" w:rsidP="00180498">
      <w:pPr>
        <w:rPr>
          <w:rFonts w:ascii="Girl Scout Text Book" w:hAnsi="Girl Scout Text Book"/>
        </w:rPr>
      </w:pPr>
      <w:r w:rsidRPr="00180498">
        <w:rPr>
          <w:rFonts w:ascii="Girl Scout Text Book" w:hAnsi="Girl Scout Text Book"/>
        </w:rPr>
        <w:t xml:space="preserve">Making s’mores under the stars, creating a lasting impact </w:t>
      </w:r>
      <w:r w:rsidR="0091473C">
        <w:rPr>
          <w:rFonts w:ascii="Girl Scout Text Book" w:hAnsi="Girl Scout Text Book"/>
        </w:rPr>
        <w:t>in</w:t>
      </w:r>
      <w:r w:rsidRPr="00180498">
        <w:rPr>
          <w:rFonts w:ascii="Girl Scout Text Book" w:hAnsi="Girl Scout Text Book"/>
        </w:rPr>
        <w:t xml:space="preserve"> your community, or ordering supplies for an eye-opening STEM project—there are limitless ways to put troop proceeds toward dynamic Girl Scout experiences! There are a few things, however, that don’t qualify for “purposes of Girl Scouting,” for instance, using troop proceeds to purchase memberships in or uniforms for another organization. We encourage all councils to remind their volunteers of this policy in order to protect the all-girl environment and to avoid diversion of Girl Scout funds.</w:t>
      </w:r>
    </w:p>
    <w:p w14:paraId="37B00E79" w14:textId="77777777" w:rsidR="00180498" w:rsidRPr="00180498" w:rsidRDefault="00180498" w:rsidP="0016062C">
      <w:pPr>
        <w:pStyle w:val="Heading2A"/>
      </w:pPr>
      <w:r w:rsidRPr="00180498">
        <w:t>Your Council’s Role</w:t>
      </w:r>
    </w:p>
    <w:p w14:paraId="7827FEFC" w14:textId="102BEA48" w:rsidR="00180498" w:rsidRPr="00180498" w:rsidRDefault="00180498" w:rsidP="00180498">
      <w:pPr>
        <w:rPr>
          <w:rFonts w:ascii="Girl Scout Text Book" w:hAnsi="Girl Scout Text Book"/>
        </w:rPr>
      </w:pPr>
      <w:r w:rsidRPr="00180498">
        <w:rPr>
          <w:rFonts w:ascii="Girl Scout Text Book" w:hAnsi="Girl Scout Text Book"/>
        </w:rPr>
        <w:t>When you are set up for success, you are better able to set up your girls for success! That’s why every year, your council provides trainings, guidelines, and procedures for conducting the Girl Scout Cookie Program and fall product program</w:t>
      </w:r>
      <w:r w:rsidR="0016062C">
        <w:rPr>
          <w:rFonts w:ascii="Girl Scout Text Book" w:hAnsi="Girl Scout Text Book"/>
        </w:rPr>
        <w:t xml:space="preserve"> </w:t>
      </w:r>
      <w:r w:rsidRPr="00180498">
        <w:rPr>
          <w:rFonts w:ascii="Girl Scout Text Book" w:hAnsi="Girl Scout Text Book"/>
        </w:rPr>
        <w:t xml:space="preserve">and determines how the proceeds and product rewards system will be managed. Check the cookie section of your council’s website to find the answers you need as well as local </w:t>
      </w:r>
      <w:proofErr w:type="gramStart"/>
      <w:r w:rsidRPr="00180498">
        <w:rPr>
          <w:rFonts w:ascii="Girl Scout Text Book" w:hAnsi="Girl Scout Text Book"/>
        </w:rPr>
        <w:t>trainings</w:t>
      </w:r>
      <w:proofErr w:type="gramEnd"/>
      <w:r w:rsidRPr="00180498">
        <w:rPr>
          <w:rFonts w:ascii="Girl Scout Text Book" w:hAnsi="Girl Scout Text Book"/>
        </w:rPr>
        <w:t xml:space="preserve"> and resources. </w:t>
      </w:r>
    </w:p>
    <w:p w14:paraId="66984F90" w14:textId="1137B91C" w:rsidR="00180498" w:rsidRPr="00180498" w:rsidRDefault="00180498" w:rsidP="00180498">
      <w:pPr>
        <w:rPr>
          <w:rFonts w:ascii="Girl Scout Text Book" w:hAnsi="Girl Scout Text Book"/>
        </w:rPr>
      </w:pPr>
      <w:r w:rsidRPr="00180498">
        <w:rPr>
          <w:rFonts w:ascii="Girl Scout Text Book" w:hAnsi="Girl Scout Text Book"/>
        </w:rPr>
        <w:t xml:space="preserve">Each council also selects the vendors of its choice to provide the products for their product programs. Two commercial bakers are licensed by Girl Scouts of the USA to produce Girl Scout Cookies: </w:t>
      </w:r>
      <w:hyperlink r:id="rId80" w:history="1">
        <w:r w:rsidRPr="0025432D">
          <w:rPr>
            <w:rStyle w:val="Hyperlink"/>
            <w:rFonts w:ascii="Girl Scout Text Book" w:hAnsi="Girl Scout Text Book"/>
          </w:rPr>
          <w:t>Little Brownie Bakers</w:t>
        </w:r>
      </w:hyperlink>
      <w:r w:rsidRPr="00180498">
        <w:rPr>
          <w:rFonts w:ascii="Girl Scout Text Book" w:hAnsi="Girl Scout Text Book"/>
        </w:rPr>
        <w:t xml:space="preserve"> and </w:t>
      </w:r>
      <w:hyperlink r:id="rId81" w:history="1">
        <w:r w:rsidRPr="00022A3E">
          <w:rPr>
            <w:rStyle w:val="Hyperlink"/>
            <w:rFonts w:ascii="Girl Scout Text Book" w:hAnsi="Girl Scout Text Book"/>
          </w:rPr>
          <w:t>ABC Bakers</w:t>
        </w:r>
      </w:hyperlink>
      <w:r w:rsidRPr="00180498">
        <w:rPr>
          <w:rFonts w:ascii="Girl Scout Text Book" w:hAnsi="Girl Scout Text Book"/>
        </w:rPr>
        <w:t xml:space="preserve">. You can also </w:t>
      </w:r>
      <w:hyperlink r:id="rId82" w:history="1">
        <w:r w:rsidRPr="008F139C">
          <w:rPr>
            <w:rStyle w:val="Hyperlink"/>
            <w:rFonts w:ascii="Girl Scout Text Book" w:hAnsi="Girl Scout Text Book"/>
          </w:rPr>
          <w:t>Meet the Cookies</w:t>
        </w:r>
      </w:hyperlink>
      <w:r w:rsidRPr="00180498">
        <w:rPr>
          <w:rFonts w:ascii="Girl Scout Text Book" w:hAnsi="Girl Scout Text Book"/>
        </w:rPr>
        <w:t xml:space="preserve"> and find additional info on cookie varieties, including nutritional details. </w:t>
      </w:r>
    </w:p>
    <w:p w14:paraId="06472A85" w14:textId="00F93A24" w:rsidR="00180498" w:rsidRPr="00180498" w:rsidRDefault="00180498" w:rsidP="00180498">
      <w:pPr>
        <w:rPr>
          <w:rFonts w:ascii="Girl Scout Text Book" w:hAnsi="Girl Scout Text Book"/>
        </w:rPr>
      </w:pPr>
      <w:r w:rsidRPr="00180498">
        <w:rPr>
          <w:rFonts w:ascii="Girl Scout Text Book" w:hAnsi="Girl Scout Text Book"/>
        </w:rPr>
        <w:t xml:space="preserve">Councils also work with vendors to offer magazine subscriptions, nut and candy products, and more for the fall product program. These companies are </w:t>
      </w:r>
      <w:hyperlink r:id="rId83" w:history="1">
        <w:r w:rsidRPr="00626A01">
          <w:rPr>
            <w:rStyle w:val="Hyperlink"/>
            <w:rFonts w:ascii="Girl Scout Text Book" w:hAnsi="Girl Scout Text Book"/>
          </w:rPr>
          <w:t>Ashdon Farms</w:t>
        </w:r>
      </w:hyperlink>
      <w:r w:rsidRPr="00180498">
        <w:rPr>
          <w:rFonts w:ascii="Girl Scout Text Book" w:hAnsi="Girl Scout Text Book"/>
        </w:rPr>
        <w:t xml:space="preserve">, </w:t>
      </w:r>
      <w:hyperlink r:id="rId84" w:history="1">
        <w:r w:rsidRPr="00C47176">
          <w:rPr>
            <w:rStyle w:val="Hyperlink"/>
            <w:rFonts w:ascii="Girl Scout Text Book" w:hAnsi="Girl Scout Text Book"/>
          </w:rPr>
          <w:t>Trophy Nut</w:t>
        </w:r>
      </w:hyperlink>
      <w:r w:rsidRPr="00180498">
        <w:rPr>
          <w:rFonts w:ascii="Girl Scout Text Book" w:hAnsi="Girl Scout Text Book"/>
        </w:rPr>
        <w:t xml:space="preserve">, and </w:t>
      </w:r>
      <w:hyperlink r:id="rId85" w:history="1">
        <w:r w:rsidRPr="00F55D54">
          <w:rPr>
            <w:rStyle w:val="Hyperlink"/>
            <w:rFonts w:ascii="Girl Scout Text Book" w:hAnsi="Girl Scout Text Book"/>
          </w:rPr>
          <w:t xml:space="preserve">M2 Media </w:t>
        </w:r>
        <w:r w:rsidR="00F55D54">
          <w:rPr>
            <w:rStyle w:val="Hyperlink"/>
            <w:rFonts w:ascii="Girl Scout Text Book" w:hAnsi="Girl Scout Text Book"/>
          </w:rPr>
          <w:t>G</w:t>
        </w:r>
        <w:r w:rsidRPr="00F55D54">
          <w:rPr>
            <w:rStyle w:val="Hyperlink"/>
            <w:rFonts w:ascii="Girl Scout Text Book" w:hAnsi="Girl Scout Text Book"/>
          </w:rPr>
          <w:t>roup</w:t>
        </w:r>
      </w:hyperlink>
      <w:r w:rsidRPr="00180498">
        <w:rPr>
          <w:rFonts w:ascii="Girl Scout Text Book" w:hAnsi="Girl Scout Text Book"/>
        </w:rPr>
        <w:t>. Each provides online tools and activities for girls to download. Magazine selection and sales may take place online—check with your council for more details.</w:t>
      </w:r>
    </w:p>
    <w:p w14:paraId="4C352E66" w14:textId="77777777" w:rsidR="00B276D5" w:rsidRDefault="00B276D5">
      <w:pPr>
        <w:rPr>
          <w:rFonts w:ascii="Girl Scout Text Book" w:hAnsi="Girl Scout Text Book"/>
          <w:b/>
          <w:bCs/>
          <w:sz w:val="24"/>
          <w:szCs w:val="24"/>
        </w:rPr>
      </w:pPr>
      <w:r>
        <w:br w:type="page"/>
      </w:r>
    </w:p>
    <w:p w14:paraId="1E79D5A4" w14:textId="2F6EE432" w:rsidR="00180498" w:rsidRPr="00180498" w:rsidRDefault="00180498" w:rsidP="00823E4D">
      <w:pPr>
        <w:pStyle w:val="Heading2A"/>
      </w:pPr>
      <w:r w:rsidRPr="00180498">
        <w:lastRenderedPageBreak/>
        <w:t>Your Role</w:t>
      </w:r>
    </w:p>
    <w:p w14:paraId="4305B83D" w14:textId="77777777" w:rsidR="00180498" w:rsidRPr="00180498" w:rsidRDefault="00180498" w:rsidP="00180498">
      <w:pPr>
        <w:rPr>
          <w:rFonts w:ascii="Girl Scout Text Book" w:hAnsi="Girl Scout Text Book"/>
        </w:rPr>
      </w:pPr>
      <w:r w:rsidRPr="00180498">
        <w:rPr>
          <w:rFonts w:ascii="Girl Scout Text Book" w:hAnsi="Girl Scout Text Book"/>
        </w:rPr>
        <w:t xml:space="preserve">You play an exciting role in giving your Girl Scouts opportunities to practice the five skills as they learn how to think like entrepreneurs. Some of the things you’ll do include: </w:t>
      </w:r>
    </w:p>
    <w:p w14:paraId="56332E40" w14:textId="1D8FB653" w:rsidR="00180498" w:rsidRPr="00180498" w:rsidRDefault="00180498" w:rsidP="0028123A">
      <w:pPr>
        <w:pStyle w:val="BulletedList"/>
      </w:pPr>
      <w:r w:rsidRPr="00180498">
        <w:t>Get girls excited about the opportunities to support the troop (but allowing their participation to be voluntary).</w:t>
      </w:r>
    </w:p>
    <w:p w14:paraId="04821FAD" w14:textId="20E62795" w:rsidR="00180498" w:rsidRPr="00180498" w:rsidRDefault="00180498" w:rsidP="0028123A">
      <w:pPr>
        <w:pStyle w:val="BulletedList"/>
      </w:pPr>
      <w:r w:rsidRPr="00180498">
        <w:t xml:space="preserve">Support both </w:t>
      </w:r>
      <w:hyperlink r:id="rId86" w:anchor="cookies-more" w:history="1">
        <w:r w:rsidRPr="00625D4A">
          <w:rPr>
            <w:rStyle w:val="Hyperlink"/>
          </w:rPr>
          <w:t>competitive and apprehensive cookie bosses</w:t>
        </w:r>
      </w:hyperlink>
      <w:r w:rsidRPr="00180498">
        <w:t xml:space="preserve">, helping all your girls set meaningful goals for themselves. </w:t>
      </w:r>
    </w:p>
    <w:p w14:paraId="0F05DBD5" w14:textId="3DD17E46" w:rsidR="00180498" w:rsidRPr="00180498" w:rsidRDefault="00FD16C5" w:rsidP="00932F2A">
      <w:pPr>
        <w:pStyle w:val="BulletedList"/>
        <w:spacing w:after="160"/>
      </w:pPr>
      <w:hyperlink r:id="rId87" w:anchor="cookies-more" w:history="1">
        <w:r w:rsidR="00180498" w:rsidRPr="00BE70BC">
          <w:rPr>
            <w:rStyle w:val="Hyperlink"/>
          </w:rPr>
          <w:t>Fostering partnerships with each Girl Scout’s family</w:t>
        </w:r>
      </w:hyperlink>
      <w:r w:rsidR="00180498" w:rsidRPr="00180498">
        <w:t xml:space="preserve"> to ensure cookie season success, whatever that may look like for her</w:t>
      </w:r>
      <w:r w:rsidR="00E24AB1">
        <w:t>,</w:t>
      </w:r>
      <w:r w:rsidR="00180498" w:rsidRPr="00180498">
        <w:t xml:space="preserve"> will help you build a positive partnership with girls and families, and the </w:t>
      </w:r>
      <w:hyperlink r:id="rId88" w:history="1">
        <w:r w:rsidR="00180498" w:rsidRPr="0011566D">
          <w:rPr>
            <w:rStyle w:val="Hyperlink"/>
          </w:rPr>
          <w:t xml:space="preserve">Cookie Entrepreneur Family </w:t>
        </w:r>
        <w:r w:rsidR="00E24AB1">
          <w:rPr>
            <w:rStyle w:val="Hyperlink"/>
          </w:rPr>
          <w:t>pin</w:t>
        </w:r>
      </w:hyperlink>
      <w:r w:rsidR="00180498" w:rsidRPr="00180498">
        <w:t xml:space="preserve"> is designed to help families support girls’ growth at home.</w:t>
      </w:r>
    </w:p>
    <w:p w14:paraId="20B3F2FA" w14:textId="77777777" w:rsidR="00180498" w:rsidRPr="00180498" w:rsidRDefault="00180498" w:rsidP="00180498">
      <w:pPr>
        <w:rPr>
          <w:rFonts w:ascii="Girl Scout Text Book" w:hAnsi="Girl Scout Text Book"/>
        </w:rPr>
      </w:pPr>
      <w:r w:rsidRPr="00180498">
        <w:rPr>
          <w:rFonts w:ascii="Girl Scout Text Book" w:hAnsi="Girl Scout Text Book"/>
        </w:rPr>
        <w:t>Not only can girls sell individually, both in-person and using the online tools provided by each vendor, they can also participate in group booth sales during product programs. Your local council has additional guidance and processes to market and ensure every booth is in a safe and appropriate location.</w:t>
      </w:r>
    </w:p>
    <w:p w14:paraId="07A8096F" w14:textId="1ABCE760" w:rsidR="00180498" w:rsidRPr="00180498" w:rsidRDefault="00180498" w:rsidP="00180498">
      <w:pPr>
        <w:rPr>
          <w:rFonts w:ascii="Girl Scout Text Book" w:hAnsi="Girl Scout Text Book"/>
        </w:rPr>
      </w:pPr>
      <w:r w:rsidRPr="00180498">
        <w:rPr>
          <w:rFonts w:ascii="Girl Scout Text Book" w:hAnsi="Girl Scout Text Book"/>
        </w:rPr>
        <w:t xml:space="preserve">As your Girl Scouts grow, your role will evolve from a hands-on one to providing oversight and support where needed. No matter their ages, remember that volunteers and parents/caregivers do not sell the product. Your role is to encourage your girls and let their entrepreneurial spirit soar. Learning by doing is exactly how your girls develop the business savvy and communication skills that will </w:t>
      </w:r>
      <w:hyperlink r:id="rId89" w:anchor="programming" w:history="1">
        <w:r w:rsidRPr="00AF2FF8">
          <w:rPr>
            <w:rStyle w:val="Hyperlink"/>
            <w:rFonts w:ascii="Girl Scout Text Book" w:hAnsi="Girl Scout Text Book"/>
          </w:rPr>
          <w:t>empower them to reach any goals they set for themselves</w:t>
        </w:r>
      </w:hyperlink>
      <w:r w:rsidRPr="00180498">
        <w:rPr>
          <w:rFonts w:ascii="Girl Scout Text Book" w:hAnsi="Girl Scout Text Book"/>
        </w:rPr>
        <w:t>.</w:t>
      </w:r>
    </w:p>
    <w:p w14:paraId="1969EC1C" w14:textId="77777777" w:rsidR="00180498" w:rsidRPr="00180498" w:rsidRDefault="00180498" w:rsidP="00180498">
      <w:pPr>
        <w:rPr>
          <w:rFonts w:ascii="Girl Scout Text Book" w:hAnsi="Girl Scout Text Book"/>
        </w:rPr>
      </w:pPr>
      <w:r w:rsidRPr="00180498">
        <w:rPr>
          <w:rFonts w:ascii="Girl Scout Text Book" w:hAnsi="Girl Scout Text Book"/>
        </w:rPr>
        <w:t xml:space="preserve">Another critical task for each troop is to establish a clear accounting system for all proceeds and product during the programs. It's up to you to make sure that money is spent wisely, that excellent records are kept (remember to keep copies of all receipts in a binder or folder), and that all product is tracked. For older girls, your job is to oversee their work as they learn to keep impeccable records. Be sure to attend product program orientation or training so you are aware of the systems and helpful tools available. </w:t>
      </w:r>
    </w:p>
    <w:p w14:paraId="318442C0" w14:textId="41212D17" w:rsidR="00180498" w:rsidRPr="00180498" w:rsidRDefault="00180498" w:rsidP="00180498">
      <w:pPr>
        <w:rPr>
          <w:rFonts w:ascii="Girl Scout Text Book" w:hAnsi="Girl Scout Text Book"/>
        </w:rPr>
      </w:pPr>
      <w:r w:rsidRPr="00180498">
        <w:rPr>
          <w:rFonts w:ascii="Girl Scout Text Book" w:hAnsi="Girl Scout Text Book"/>
        </w:rPr>
        <w:t>The Girl Scout Cookie Program and the fall product program can be exhilarating and busy times during the troop year, but you’re never alone in your efforts! You can reach out to your service unit product program manager when you</w:t>
      </w:r>
      <w:r w:rsidR="00C3329C">
        <w:rPr>
          <w:rFonts w:ascii="Girl Scout Text Book" w:hAnsi="Girl Scout Text Book"/>
        </w:rPr>
        <w:t>’re</w:t>
      </w:r>
      <w:r w:rsidRPr="00180498">
        <w:rPr>
          <w:rFonts w:ascii="Girl Scout Text Book" w:hAnsi="Girl Scout Text Book"/>
        </w:rPr>
        <w:t xml:space="preserve"> feeling stuck, or you can </w:t>
      </w:r>
      <w:hyperlink r:id="rId90" w:anchor="cookies-more" w:history="1">
        <w:r w:rsidRPr="006A4701">
          <w:rPr>
            <w:rStyle w:val="Hyperlink"/>
            <w:rFonts w:ascii="Girl Scout Text Book" w:hAnsi="Girl Scout Text Book"/>
          </w:rPr>
          <w:t>build a cookie team</w:t>
        </w:r>
      </w:hyperlink>
      <w:r w:rsidRPr="00180498">
        <w:rPr>
          <w:rFonts w:ascii="Girl Scout Text Book" w:hAnsi="Girl Scout Text Book"/>
        </w:rPr>
        <w:t xml:space="preserve"> to provide the support your troop needs. </w:t>
      </w:r>
    </w:p>
    <w:p w14:paraId="661E3930" w14:textId="77777777" w:rsidR="00180498" w:rsidRPr="00180498" w:rsidRDefault="00180498" w:rsidP="00F244C0">
      <w:pPr>
        <w:pStyle w:val="Heading2A"/>
      </w:pPr>
      <w:r w:rsidRPr="00180498">
        <w:t>Product Program Safety</w:t>
      </w:r>
    </w:p>
    <w:p w14:paraId="3084C96B" w14:textId="276B1A0A" w:rsidR="00180498" w:rsidRPr="00180498" w:rsidRDefault="00180498" w:rsidP="00180498">
      <w:pPr>
        <w:rPr>
          <w:rFonts w:ascii="Girl Scout Text Book" w:hAnsi="Girl Scout Text Book"/>
        </w:rPr>
      </w:pPr>
      <w:r w:rsidRPr="00180498">
        <w:rPr>
          <w:rFonts w:ascii="Girl Scout Text Book" w:hAnsi="Girl Scout Text Book"/>
        </w:rPr>
        <w:t xml:space="preserve">Safety is the top priority while selling Girl Scout Cookies and other products. Volunteers, families, and girls should be familiar with and practice the safety guidelines outlined in local program resources as well as those available in the </w:t>
      </w:r>
      <w:hyperlink r:id="rId91" w:history="1">
        <w:r w:rsidRPr="00F302FD">
          <w:rPr>
            <w:rStyle w:val="Hyperlink"/>
            <w:rFonts w:ascii="Girl Scout Text Book" w:hAnsi="Girl Scout Text Book"/>
          </w:rPr>
          <w:t>troop leader resources</w:t>
        </w:r>
      </w:hyperlink>
      <w:r w:rsidRPr="00180498">
        <w:rPr>
          <w:rFonts w:ascii="Girl Scout Text Book" w:hAnsi="Girl Scout Text Book"/>
        </w:rPr>
        <w:t xml:space="preserve"> section of girlscoutcookies.org and in </w:t>
      </w:r>
      <w:r w:rsidRPr="00F302FD">
        <w:rPr>
          <w:rFonts w:ascii="Girl Scout Text Book" w:hAnsi="Girl Scout Text Book"/>
          <w:i/>
          <w:iCs/>
        </w:rPr>
        <w:t>Safety Activity Checkpoints</w:t>
      </w:r>
      <w:r w:rsidRPr="00180498">
        <w:rPr>
          <w:rFonts w:ascii="Girl Scout Text Book" w:hAnsi="Girl Scout Text Book"/>
        </w:rPr>
        <w:t>.</w:t>
      </w:r>
    </w:p>
    <w:p w14:paraId="558B6648" w14:textId="77777777" w:rsidR="00180498" w:rsidRPr="00180498" w:rsidRDefault="00180498" w:rsidP="00F302FD">
      <w:pPr>
        <w:pStyle w:val="Heading2A"/>
      </w:pPr>
      <w:r w:rsidRPr="00180498">
        <w:t>Selling Cookies Online</w:t>
      </w:r>
    </w:p>
    <w:p w14:paraId="5FDFADCC" w14:textId="733D2647" w:rsidR="00180498" w:rsidRPr="00180498" w:rsidRDefault="00180498" w:rsidP="00180498">
      <w:pPr>
        <w:rPr>
          <w:rFonts w:ascii="Girl Scout Text Book" w:hAnsi="Girl Scout Text Book"/>
        </w:rPr>
      </w:pPr>
      <w:r w:rsidRPr="00180498">
        <w:rPr>
          <w:rFonts w:ascii="Girl Scout Text Book" w:hAnsi="Girl Scout Text Book"/>
        </w:rPr>
        <w:t xml:space="preserve">Will your troop use the Digital Cookie® platform to manage its cookie business? Check the specific guidelines provided by each cookie vendor before participating. </w:t>
      </w:r>
      <w:r w:rsidRPr="00854CBF">
        <w:rPr>
          <w:rFonts w:ascii="Girl Scout Text Book" w:hAnsi="Girl Scout Text Book"/>
        </w:rPr>
        <w:t>Before girls</w:t>
      </w:r>
      <w:r w:rsidR="002B7998">
        <w:rPr>
          <w:rFonts w:ascii="Girl Scout Text Book" w:hAnsi="Girl Scout Text Book"/>
        </w:rPr>
        <w:t xml:space="preserve"> begin selling</w:t>
      </w:r>
      <w:r w:rsidR="007D7DB1">
        <w:rPr>
          <w:rFonts w:ascii="Girl Scout Text Book" w:hAnsi="Girl Scout Text Book"/>
        </w:rPr>
        <w:t xml:space="preserve"> online, </w:t>
      </w:r>
      <w:r w:rsidRPr="00180498">
        <w:rPr>
          <w:rFonts w:ascii="Girl Scout Text Book" w:hAnsi="Girl Scout Text Book"/>
        </w:rPr>
        <w:t xml:space="preserve">they should partner with their </w:t>
      </w:r>
      <w:r w:rsidR="007D7DB1">
        <w:rPr>
          <w:rFonts w:ascii="Girl Scout Text Book" w:hAnsi="Girl Scout Text Book"/>
        </w:rPr>
        <w:t xml:space="preserve">troop leader and </w:t>
      </w:r>
      <w:r w:rsidRPr="00180498">
        <w:rPr>
          <w:rFonts w:ascii="Girl Scout Text Book" w:hAnsi="Girl Scout Text Book"/>
        </w:rPr>
        <w:t>families to learn how to safely run their business online.</w:t>
      </w:r>
    </w:p>
    <w:p w14:paraId="6BBA6736" w14:textId="77777777" w:rsidR="00180498" w:rsidRPr="00180498" w:rsidRDefault="00180498" w:rsidP="00180498">
      <w:pPr>
        <w:rPr>
          <w:rFonts w:ascii="Girl Scout Text Book" w:hAnsi="Girl Scout Text Book"/>
        </w:rPr>
      </w:pPr>
      <w:r w:rsidRPr="00180498">
        <w:rPr>
          <w:rFonts w:ascii="Girl Scout Text Book" w:hAnsi="Girl Scout Text Book"/>
        </w:rPr>
        <w:t xml:space="preserve">A few more online safety practices to keep in mind: </w:t>
      </w:r>
    </w:p>
    <w:p w14:paraId="1AC31C38" w14:textId="3FE8274E" w:rsidR="00180498" w:rsidRPr="00180498" w:rsidRDefault="00180498" w:rsidP="0028123A">
      <w:pPr>
        <w:pStyle w:val="BulletedList"/>
      </w:pPr>
      <w:r w:rsidRPr="00180498">
        <w:lastRenderedPageBreak/>
        <w:t>The Girl Scout Cookie Program is a girl-led program</w:t>
      </w:r>
      <w:r w:rsidR="0083372B">
        <w:t xml:space="preserve">; </w:t>
      </w:r>
      <w:r w:rsidR="00E656A1" w:rsidRPr="00180498">
        <w:t>a Girl Scout should always lead online marketing and sales efforts</w:t>
      </w:r>
      <w:r w:rsidRPr="00180498">
        <w:t>, with the supervision of her parent or caregiver.</w:t>
      </w:r>
    </w:p>
    <w:p w14:paraId="4A1E5F51" w14:textId="26ECFEEE" w:rsidR="00180498" w:rsidRPr="00180498" w:rsidRDefault="00180498" w:rsidP="0028123A">
      <w:pPr>
        <w:pStyle w:val="BulletedList"/>
      </w:pPr>
      <w:r w:rsidRPr="00180498">
        <w:t xml:space="preserve">Girl Scouts engaging in online sales and marketing must review and apply the </w:t>
      </w:r>
      <w:hyperlink r:id="rId92" w:history="1">
        <w:r w:rsidRPr="00B539AB">
          <w:rPr>
            <w:rStyle w:val="Hyperlink"/>
          </w:rPr>
          <w:t>Digital Marketing Tips for Cookie Entrepreneurs and Their Families</w:t>
        </w:r>
      </w:hyperlink>
      <w:r w:rsidRPr="00180498">
        <w:t>.</w:t>
      </w:r>
    </w:p>
    <w:p w14:paraId="0A3B9180" w14:textId="4D2C0728" w:rsidR="00180498" w:rsidRPr="00180498" w:rsidRDefault="00180498" w:rsidP="0028123A">
      <w:pPr>
        <w:pStyle w:val="BulletedList"/>
      </w:pPr>
      <w:r w:rsidRPr="00180498">
        <w:t xml:space="preserve">Girls, volunteers and parents must review and adhere to the </w:t>
      </w:r>
      <w:hyperlink r:id="rId93" w:history="1">
        <w:r w:rsidRPr="00AA6DDE">
          <w:rPr>
            <w:rStyle w:val="Hyperlink"/>
          </w:rPr>
          <w:t>Girl Scout Internet Safety Pledge</w:t>
        </w:r>
      </w:hyperlink>
      <w:r w:rsidRPr="00180498">
        <w:t xml:space="preserve">, the </w:t>
      </w:r>
      <w:hyperlink r:id="rId94" w:history="1">
        <w:r w:rsidRPr="00FF5C3D">
          <w:rPr>
            <w:rStyle w:val="Hyperlink"/>
          </w:rPr>
          <w:t>Digital Cookie Pledge</w:t>
        </w:r>
      </w:hyperlink>
      <w:r w:rsidRPr="00180498">
        <w:t xml:space="preserve">, the </w:t>
      </w:r>
      <w:hyperlink r:id="rId95" w:history="1">
        <w:r w:rsidRPr="00655D76">
          <w:rPr>
            <w:rStyle w:val="Hyperlink"/>
          </w:rPr>
          <w:t>Supplemental Safety Tips for Online Marketing</w:t>
        </w:r>
      </w:hyperlink>
      <w:r w:rsidRPr="00180498">
        <w:t xml:space="preserve">, and Girl Scouts’ </w:t>
      </w:r>
      <w:r w:rsidRPr="00EF480F">
        <w:rPr>
          <w:i/>
          <w:iCs/>
        </w:rPr>
        <w:t>Safety Activity Checkpoints</w:t>
      </w:r>
      <w:r w:rsidRPr="00180498">
        <w:t xml:space="preserve"> for Computer and Internet Use and Cookie and Product Sales (with the exception that they may share beyond friends and family).</w:t>
      </w:r>
    </w:p>
    <w:p w14:paraId="2A49A4A2" w14:textId="1169019D" w:rsidR="00180498" w:rsidRPr="00180498" w:rsidRDefault="00180498" w:rsidP="0028123A">
      <w:pPr>
        <w:pStyle w:val="BulletedList"/>
      </w:pPr>
      <w:r w:rsidRPr="00180498">
        <w:t>Girl sales links should never be posted to resale sites (Craigslist, eBay, Facebook Marketplace etc.).</w:t>
      </w:r>
    </w:p>
    <w:p w14:paraId="663D991D" w14:textId="362EB188" w:rsidR="00180498" w:rsidRPr="00180498" w:rsidRDefault="00180498" w:rsidP="0028123A">
      <w:pPr>
        <w:pStyle w:val="BulletedList"/>
      </w:pPr>
      <w:r w:rsidRPr="00180498">
        <w:t>Girls must adhere to all terms and conditions on Digital Cookie and Smart Cookie platforms</w:t>
      </w:r>
      <w:r w:rsidR="001E0174" w:rsidRPr="00180498">
        <w:t xml:space="preserve">. </w:t>
      </w:r>
      <w:r w:rsidRPr="00180498">
        <w:t>For copies of terms and conditions, please contact GSUSA, ABC, or M2 as needed.</w:t>
      </w:r>
    </w:p>
    <w:p w14:paraId="6427EB90" w14:textId="7E172F38" w:rsidR="00180498" w:rsidRPr="00180498" w:rsidRDefault="00180498" w:rsidP="00932F2A">
      <w:pPr>
        <w:pStyle w:val="BulletedList"/>
        <w:spacing w:after="160"/>
      </w:pPr>
      <w:r w:rsidRPr="00180498">
        <w:t xml:space="preserve">Girl Scouts of the USA reserves the right to remove or disable the link for any reason including violation of guidance, inventory fulfillment issues, safety issues, or if sales and marketing activity goes viral and otherwise creates unanticipated disruption. </w:t>
      </w:r>
    </w:p>
    <w:p w14:paraId="06BBC071" w14:textId="77777777" w:rsidR="00180498" w:rsidRPr="00180498" w:rsidRDefault="00180498" w:rsidP="00180498">
      <w:pPr>
        <w:rPr>
          <w:rFonts w:ascii="Girl Scout Text Book" w:hAnsi="Girl Scout Text Book"/>
        </w:rPr>
      </w:pPr>
      <w:r w:rsidRPr="00180498">
        <w:rPr>
          <w:rFonts w:ascii="Girl Scout Text Book" w:hAnsi="Girl Scout Text Book"/>
        </w:rPr>
        <w:t xml:space="preserve">Additionally, families, girls, and volunteers should contact and collaborate with their councils and Girl Scouts of the USA in advance on any national news media opportunities tied to girls online marketing and sales efforts. </w:t>
      </w:r>
    </w:p>
    <w:p w14:paraId="037C0B4D" w14:textId="77777777" w:rsidR="00180498" w:rsidRPr="00180498" w:rsidRDefault="00180498" w:rsidP="00917AA2">
      <w:pPr>
        <w:pStyle w:val="Heading2A"/>
      </w:pPr>
      <w:r w:rsidRPr="00180498">
        <w:t>The Buddy System</w:t>
      </w:r>
    </w:p>
    <w:p w14:paraId="48CA44D7" w14:textId="77777777" w:rsidR="00180498" w:rsidRPr="00180498" w:rsidRDefault="00180498" w:rsidP="00180498">
      <w:pPr>
        <w:rPr>
          <w:rFonts w:ascii="Girl Scout Text Book" w:hAnsi="Girl Scout Text Book"/>
        </w:rPr>
      </w:pPr>
      <w:r w:rsidRPr="00180498">
        <w:rPr>
          <w:rFonts w:ascii="Girl Scout Text Book" w:hAnsi="Girl Scout Text Book"/>
        </w:rPr>
        <w:t>Using the buddy system, the troop is divided into teams of two. Each Girl Scout is responsible for staying with her buddy at all times, warning her buddy of danger, giving her buddy immediate assistance if safe to do so, and seeking help if needed. Girls are encouraged to stay near the group or buddy with another team of two so that in the event someone is injured, one person cares for the patient while two others seek help.</w:t>
      </w:r>
    </w:p>
    <w:p w14:paraId="62DA3DEB" w14:textId="77777777" w:rsidR="00180498" w:rsidRPr="00180498" w:rsidRDefault="00180498" w:rsidP="00917AA2">
      <w:pPr>
        <w:pStyle w:val="Heading2A"/>
      </w:pPr>
      <w:r w:rsidRPr="00180498">
        <w:t>Preparing for Your Girl Scout Cookie Booth</w:t>
      </w:r>
    </w:p>
    <w:p w14:paraId="6986588E" w14:textId="77777777" w:rsidR="00180498" w:rsidRPr="00180498" w:rsidRDefault="00180498" w:rsidP="00180498">
      <w:pPr>
        <w:rPr>
          <w:rFonts w:ascii="Girl Scout Text Book" w:hAnsi="Girl Scout Text Book"/>
        </w:rPr>
      </w:pPr>
      <w:r w:rsidRPr="00180498">
        <w:rPr>
          <w:rFonts w:ascii="Girl Scout Text Book" w:hAnsi="Girl Scout Text Book"/>
        </w:rPr>
        <w:t xml:space="preserve">Cookie booths—that is, cookie pop-up sales in areas with lots of foot traffic—are a fun way for Girl Scouts to connect with their community and practice their sales pitch with new customers. Booth locations must be approved by councils, facilitated within council jurisdiction, and participants must follow all council guidelines with regard to setting up, running, and taking down a booth. </w:t>
      </w:r>
    </w:p>
    <w:p w14:paraId="3AE1A4FE" w14:textId="34107C5E" w:rsidR="00180498" w:rsidRPr="00180498" w:rsidRDefault="00180498" w:rsidP="00180498">
      <w:pPr>
        <w:rPr>
          <w:rFonts w:ascii="Girl Scout Text Book" w:hAnsi="Girl Scout Text Book"/>
        </w:rPr>
      </w:pPr>
      <w:r w:rsidRPr="00180498">
        <w:rPr>
          <w:rFonts w:ascii="Girl Scout Text Book" w:hAnsi="Girl Scout Text Book"/>
        </w:rPr>
        <w:t xml:space="preserve">Please check your local COVID-19 guidelines for any restrictions on booth locations and other safety considerations, or </w:t>
      </w:r>
      <w:hyperlink r:id="rId96" w:history="1">
        <w:r w:rsidRPr="00A10309">
          <w:rPr>
            <w:rStyle w:val="Hyperlink"/>
            <w:rFonts w:ascii="Girl Scout Text Book" w:hAnsi="Girl Scout Text Book"/>
          </w:rPr>
          <w:t>consider a virtual cookie booth</w:t>
        </w:r>
      </w:hyperlink>
      <w:r w:rsidRPr="00180498">
        <w:rPr>
          <w:rFonts w:ascii="Girl Scout Text Book" w:hAnsi="Girl Scout Text Book"/>
        </w:rPr>
        <w:t xml:space="preserve"> or </w:t>
      </w:r>
      <w:hyperlink r:id="rId97" w:history="1">
        <w:r w:rsidRPr="00133EEC">
          <w:rPr>
            <w:rStyle w:val="Hyperlink"/>
            <w:rFonts w:ascii="Girl Scout Text Book" w:hAnsi="Girl Scout Text Book"/>
          </w:rPr>
          <w:t>virtual cookie rally</w:t>
        </w:r>
      </w:hyperlink>
      <w:r w:rsidRPr="00180498">
        <w:rPr>
          <w:rFonts w:ascii="Girl Scout Text Book" w:hAnsi="Girl Scout Text Book"/>
        </w:rPr>
        <w:t xml:space="preserve"> if it makes sense for your troop. </w:t>
      </w:r>
    </w:p>
    <w:p w14:paraId="071C9614" w14:textId="77777777" w:rsidR="00180498" w:rsidRPr="00180498" w:rsidRDefault="00180498" w:rsidP="00180498">
      <w:pPr>
        <w:rPr>
          <w:rFonts w:ascii="Girl Scout Text Book" w:hAnsi="Girl Scout Text Book"/>
        </w:rPr>
      </w:pPr>
      <w:r w:rsidRPr="00180498">
        <w:rPr>
          <w:rFonts w:ascii="Girl Scout Text Book" w:hAnsi="Girl Scout Text Book"/>
        </w:rPr>
        <w:t xml:space="preserve">Create a great cookie booth experience for your Girl Scouts by: </w:t>
      </w:r>
    </w:p>
    <w:p w14:paraId="5E563C3F" w14:textId="77ADE5A4" w:rsidR="00180498" w:rsidRPr="00180498" w:rsidRDefault="00180498" w:rsidP="0028123A">
      <w:pPr>
        <w:pStyle w:val="BulletedList"/>
      </w:pPr>
      <w:r w:rsidRPr="00180498">
        <w:t>Using your best judgment in setting up cookie booths in locations that will be open, accessible, and safe for all Girl Scouts and potential customers</w:t>
      </w:r>
      <w:r w:rsidR="001E0174" w:rsidRPr="00180498">
        <w:t xml:space="preserve">. </w:t>
      </w:r>
    </w:p>
    <w:p w14:paraId="2D522184" w14:textId="3FB3049C" w:rsidR="00180498" w:rsidRPr="00180498" w:rsidRDefault="00180498" w:rsidP="0028123A">
      <w:pPr>
        <w:pStyle w:val="BulletedList"/>
      </w:pPr>
      <w:r w:rsidRPr="00180498">
        <w:t>Choosing a high traffic area—this could be your local supermarket, mall, or park—where you’ll maximize the number of visitors to your booth</w:t>
      </w:r>
      <w:r w:rsidR="001E0174" w:rsidRPr="00180498">
        <w:t xml:space="preserve">. </w:t>
      </w:r>
    </w:p>
    <w:p w14:paraId="42DC9C9F" w14:textId="67E71190" w:rsidR="00180498" w:rsidRPr="00180498" w:rsidRDefault="00180498" w:rsidP="0028123A">
      <w:pPr>
        <w:pStyle w:val="BulletedList"/>
      </w:pPr>
      <w:r w:rsidRPr="00180498">
        <w:t>Checking out your booth site ahead of the sale. Talk to business owners in the area so they’ll know what to expect. Find out what security measures are in place—these may include lights for evening sales and whether a security camera watches the booth area—and where the nearest bathrooms are located.</w:t>
      </w:r>
    </w:p>
    <w:p w14:paraId="2471472C" w14:textId="739BF6E1" w:rsidR="00180498" w:rsidRPr="00180498" w:rsidRDefault="00180498" w:rsidP="00932F2A">
      <w:pPr>
        <w:pStyle w:val="BulletedList"/>
        <w:spacing w:after="160"/>
      </w:pPr>
      <w:r w:rsidRPr="00180498">
        <w:lastRenderedPageBreak/>
        <w:t xml:space="preserve">Respecting the surrounding businesses by making sure your booth isn’t blocking a store entrance or exit. </w:t>
      </w:r>
    </w:p>
    <w:p w14:paraId="28C41A6F" w14:textId="5F9082D9" w:rsidR="00180498" w:rsidRPr="00180498" w:rsidRDefault="00180498" w:rsidP="00180498">
      <w:pPr>
        <w:rPr>
          <w:rFonts w:ascii="Girl Scout Text Book" w:hAnsi="Girl Scout Text Book"/>
        </w:rPr>
      </w:pPr>
      <w:r w:rsidRPr="00180498">
        <w:rPr>
          <w:rFonts w:ascii="Girl Scout Text Book" w:hAnsi="Girl Scout Text Book"/>
        </w:rPr>
        <w:t xml:space="preserve">Encouraging your Girl Scouts to unleash their creativity—and work on their advertising skills—to make colorful signs and booth decorations that potential customers can’t resist! Remind girls to be polite and to have their sales pitch ready for interested customers. </w:t>
      </w:r>
    </w:p>
    <w:p w14:paraId="00FD39BB" w14:textId="24C8FE08" w:rsidR="00180498" w:rsidRPr="00180498" w:rsidRDefault="00180498" w:rsidP="00180498">
      <w:pPr>
        <w:rPr>
          <w:rFonts w:ascii="Girl Scout Text Book" w:hAnsi="Girl Scout Text Book"/>
        </w:rPr>
      </w:pPr>
      <w:r w:rsidRPr="00180498">
        <w:rPr>
          <w:rFonts w:ascii="Girl Scout Text Book" w:hAnsi="Girl Scout Text Book"/>
        </w:rPr>
        <w:t xml:space="preserve">And keep in mind: </w:t>
      </w:r>
    </w:p>
    <w:p w14:paraId="4680B597" w14:textId="55A8C225" w:rsidR="00180498" w:rsidRPr="00180498" w:rsidRDefault="00180498" w:rsidP="0028123A">
      <w:pPr>
        <w:pStyle w:val="BulletedList"/>
      </w:pPr>
      <w:r w:rsidRPr="00180498">
        <w:t>A minimum of two volunteers (at least one of whom is a registered Girl Scout volunteer with the required background check</w:t>
      </w:r>
      <w:r w:rsidR="00843EB1" w:rsidRPr="00180498">
        <w:t>),</w:t>
      </w:r>
      <w:r w:rsidRPr="00180498">
        <w:t xml:space="preserve"> and one Girl Scout should be present at the booth at all times. With two or more volunteers, you’ll have adequate booth coverage if the girls need to be accompanied to the restroom. </w:t>
      </w:r>
    </w:p>
    <w:p w14:paraId="52C34DCA" w14:textId="2EF8C4B0" w:rsidR="00180498" w:rsidRPr="00180498" w:rsidRDefault="00180498" w:rsidP="0028123A">
      <w:pPr>
        <w:pStyle w:val="BulletedList"/>
      </w:pPr>
      <w:r w:rsidRPr="00180498">
        <w:t xml:space="preserve">If your Daisies are still learning how to make correct change, help them handle money as needed. But remember that girls make all sales at the booth! </w:t>
      </w:r>
    </w:p>
    <w:p w14:paraId="298C1E25" w14:textId="4D68D782" w:rsidR="00180498" w:rsidRPr="00180498" w:rsidRDefault="00180498" w:rsidP="0028123A">
      <w:pPr>
        <w:pStyle w:val="BulletedList"/>
      </w:pPr>
      <w:r w:rsidRPr="00180498">
        <w:t>Changing your cookie booth hours or location? Keep your customers in the loop and update your baker’s Digital Cookie or Smart Cookie system with the new details. All scheduled booths are available on the Cookie Finder App (</w:t>
      </w:r>
      <w:hyperlink r:id="rId98" w:history="1">
        <w:r w:rsidRPr="00492AD2">
          <w:rPr>
            <w:rStyle w:val="Hyperlink"/>
          </w:rPr>
          <w:t>IOS</w:t>
        </w:r>
      </w:hyperlink>
      <w:r w:rsidRPr="00180498">
        <w:t xml:space="preserve"> or </w:t>
      </w:r>
      <w:hyperlink r:id="rId99" w:history="1">
        <w:r w:rsidRPr="00A0791A">
          <w:rPr>
            <w:rStyle w:val="Hyperlink"/>
          </w:rPr>
          <w:t>Android</w:t>
        </w:r>
      </w:hyperlink>
      <w:r w:rsidRPr="00180498">
        <w:t xml:space="preserve">). </w:t>
      </w:r>
    </w:p>
    <w:p w14:paraId="7F6D2A29" w14:textId="0347B3AB" w:rsidR="00180498" w:rsidRPr="00180498" w:rsidRDefault="00180498" w:rsidP="0028123A">
      <w:pPr>
        <w:pStyle w:val="BulletedList"/>
      </w:pPr>
      <w:r w:rsidRPr="00180498">
        <w:t>Certain locations may be inappropriate for younger Girl Scouts based on the standards of your local community, may negatively impact the cookie program experience for girls, and/or may negatively impact our brand in your community. For additional clarity, girls should not sell in or in front of establishments that they themselves cannot legally patronize</w:t>
      </w:r>
      <w:r w:rsidR="001E0174" w:rsidRPr="00180498">
        <w:t xml:space="preserve">. </w:t>
      </w:r>
    </w:p>
    <w:p w14:paraId="19F753FE" w14:textId="5DDDD81D" w:rsidR="00180498" w:rsidRPr="00180498" w:rsidRDefault="00180498" w:rsidP="00932F2A">
      <w:pPr>
        <w:pStyle w:val="BulletedList"/>
        <w:spacing w:after="160"/>
      </w:pPr>
      <w:r w:rsidRPr="00180498">
        <w:t xml:space="preserve">Additionally, with respect to marijuana dispensaries, we have been steadfastly combating the unauthorized uses of the Girl Scout trademark by the cannabis community, which has been marketing—without our authorization—certain cannabis products under our youth-appealing brand. We are continuing to aggressively fight these unauthorized uses of the Girl Scout brand and hope that our councils and volunteers will join Girl Scouts of the USA’s efforts by discouraging cookie booth locations at such locations. </w:t>
      </w:r>
    </w:p>
    <w:p w14:paraId="70B57A62" w14:textId="712F28AA" w:rsidR="00180498" w:rsidRPr="00180498" w:rsidRDefault="00180498" w:rsidP="00180498">
      <w:pPr>
        <w:rPr>
          <w:rFonts w:ascii="Girl Scout Text Book" w:hAnsi="Girl Scout Text Book"/>
        </w:rPr>
      </w:pPr>
      <w:r w:rsidRPr="00180498">
        <w:rPr>
          <w:rFonts w:ascii="Girl Scout Text Book" w:hAnsi="Girl Scout Text Book"/>
        </w:rPr>
        <w:t xml:space="preserve">For more tips to make your booth a success, check out our </w:t>
      </w:r>
      <w:hyperlink r:id="rId100" w:history="1">
        <w:r w:rsidRPr="007278DD">
          <w:rPr>
            <w:rStyle w:val="Hyperlink"/>
            <w:rFonts w:ascii="Girl Scout Text Book" w:hAnsi="Girl Scout Text Book"/>
          </w:rPr>
          <w:t>Cookie Booth Essentials</w:t>
        </w:r>
      </w:hyperlink>
      <w:r w:rsidRPr="00180498">
        <w:rPr>
          <w:rFonts w:ascii="Girl Scout Text Book" w:hAnsi="Girl Scout Text Book"/>
        </w:rPr>
        <w:t>. For additional information about setting up a booth and safety and security suggestions, consult your council guidelines.</w:t>
      </w:r>
    </w:p>
    <w:p w14:paraId="0F9D132A" w14:textId="77777777" w:rsidR="00B276D5" w:rsidRDefault="00B276D5">
      <w:pPr>
        <w:rPr>
          <w:rFonts w:ascii="Girl Scout Text Book" w:hAnsi="Girl Scout Text Book"/>
          <w:b/>
          <w:bCs/>
          <w:sz w:val="24"/>
          <w:szCs w:val="24"/>
        </w:rPr>
      </w:pPr>
      <w:r>
        <w:br w:type="page"/>
      </w:r>
    </w:p>
    <w:p w14:paraId="095B4C11" w14:textId="2F41EFE6" w:rsidR="00180498" w:rsidRPr="00180498" w:rsidRDefault="00180498" w:rsidP="00581A4E">
      <w:pPr>
        <w:pStyle w:val="Heading2A"/>
      </w:pPr>
      <w:r w:rsidRPr="00180498">
        <w:lastRenderedPageBreak/>
        <w:t>Cookie Donation Programs</w:t>
      </w:r>
    </w:p>
    <w:p w14:paraId="0E81D429" w14:textId="77777777" w:rsidR="00180498" w:rsidRPr="00180498" w:rsidRDefault="00180498" w:rsidP="00180498">
      <w:pPr>
        <w:rPr>
          <w:rFonts w:ascii="Girl Scout Text Book" w:hAnsi="Girl Scout Text Book"/>
        </w:rPr>
      </w:pPr>
      <w:r w:rsidRPr="00180498">
        <w:rPr>
          <w:rFonts w:ascii="Girl Scout Text Book" w:hAnsi="Girl Scout Text Book"/>
        </w:rPr>
        <w:t xml:space="preserve">Cookies also help girls make a big impact in their community! Your council may have an established cookie donation program where customers can purchase cookies that will be donated to an organization by your council. Cookie donations are not only a great talking point for girls to share with their customers—they’re also a thoughtful way to show girls how cookies can help them give back. </w:t>
      </w:r>
    </w:p>
    <w:p w14:paraId="2A0BF0EE" w14:textId="77777777" w:rsidR="00180498" w:rsidRPr="00180498" w:rsidRDefault="00180498" w:rsidP="00180498">
      <w:pPr>
        <w:rPr>
          <w:rFonts w:ascii="Girl Scout Text Book" w:hAnsi="Girl Scout Text Book"/>
        </w:rPr>
      </w:pPr>
      <w:r w:rsidRPr="00180498">
        <w:rPr>
          <w:rFonts w:ascii="Girl Scout Text Book" w:hAnsi="Girl Scout Text Book"/>
        </w:rPr>
        <w:t xml:space="preserve">With cookie donations, remember that: </w:t>
      </w:r>
    </w:p>
    <w:p w14:paraId="1144B224" w14:textId="647F37E2" w:rsidR="00180498" w:rsidRPr="00180498" w:rsidRDefault="00180498" w:rsidP="0028123A">
      <w:pPr>
        <w:pStyle w:val="BulletedList"/>
      </w:pPr>
      <w:r w:rsidRPr="00180498">
        <w:t xml:space="preserve">All cookie donation programs must be approved by your council. </w:t>
      </w:r>
    </w:p>
    <w:p w14:paraId="1372CFF8" w14:textId="381C4E06" w:rsidR="00180498" w:rsidRPr="00180498" w:rsidRDefault="00180498" w:rsidP="0028123A">
      <w:pPr>
        <w:pStyle w:val="BulletedList"/>
      </w:pPr>
      <w:r w:rsidRPr="00180498">
        <w:t>Donated cookies must stay within the council jurisdiction unless your council has the approval from other council jurisdictions</w:t>
      </w:r>
      <w:r w:rsidR="001E0174" w:rsidRPr="00180498">
        <w:t xml:space="preserve">. </w:t>
      </w:r>
    </w:p>
    <w:p w14:paraId="36A11C1C" w14:textId="13CA1CD1" w:rsidR="00180498" w:rsidRPr="00180498" w:rsidRDefault="00180498" w:rsidP="0028123A">
      <w:pPr>
        <w:pStyle w:val="BulletedList"/>
      </w:pPr>
      <w:r w:rsidRPr="00180498">
        <w:t xml:space="preserve">Donated products cannot be resold and must be used in a responsible and ethical way. </w:t>
      </w:r>
    </w:p>
    <w:p w14:paraId="5DC02ECB" w14:textId="1ECBD5F5" w:rsidR="00180498" w:rsidRPr="00180498" w:rsidRDefault="00180498" w:rsidP="00932F2A">
      <w:pPr>
        <w:pStyle w:val="BulletedList"/>
        <w:spacing w:after="160"/>
      </w:pPr>
      <w:r w:rsidRPr="00180498">
        <w:t>Donated products are used in a way that does not undermine the work of councils or jeopardize the integrity of the Girl Scout brand</w:t>
      </w:r>
      <w:r w:rsidR="001E0174" w:rsidRPr="00180498">
        <w:t xml:space="preserve">. </w:t>
      </w:r>
    </w:p>
    <w:p w14:paraId="3882DDAE" w14:textId="77777777" w:rsidR="00180498" w:rsidRPr="00180498" w:rsidRDefault="00180498" w:rsidP="00DD3F52">
      <w:pPr>
        <w:pStyle w:val="Heading2A"/>
      </w:pPr>
      <w:r w:rsidRPr="00180498">
        <w:t>Handling Product Complaints</w:t>
      </w:r>
    </w:p>
    <w:p w14:paraId="5D59DE4A" w14:textId="099F1710" w:rsidR="00180498" w:rsidRPr="00180498" w:rsidRDefault="00180498" w:rsidP="00180498">
      <w:pPr>
        <w:rPr>
          <w:rFonts w:ascii="Girl Scout Text Book" w:hAnsi="Girl Scout Text Book"/>
        </w:rPr>
      </w:pPr>
      <w:r w:rsidRPr="00180498">
        <w:rPr>
          <w:rFonts w:ascii="Girl Scout Text Book" w:hAnsi="Girl Scout Text Book"/>
        </w:rPr>
        <w:t>Girl Scout Cookies are well loved and for good reason—it has always been the practice of Girl Scout councils and the bakers to guarantee customer satisfaction with their delicious cookies. If a customer is not satisfied with the quality of their cookies for some reason, they can contact the baker via the phone number printed on the side of the cookie package.</w:t>
      </w:r>
      <w:r w:rsidR="00C6076A">
        <w:rPr>
          <w:rFonts w:ascii="Girl Scout Text Book" w:hAnsi="Girl Scout Text Book"/>
        </w:rPr>
        <w:t xml:space="preserve"> </w:t>
      </w:r>
      <w:r w:rsidRPr="00180498">
        <w:rPr>
          <w:rFonts w:ascii="Girl Scout Text Book" w:hAnsi="Girl Scout Text Book"/>
        </w:rPr>
        <w:t>Troops should notify their council if they are aware of any customer dissatisfaction.</w:t>
      </w:r>
    </w:p>
    <w:p w14:paraId="47F59D1C" w14:textId="77777777" w:rsidR="00180498" w:rsidRPr="00180498" w:rsidRDefault="00180498" w:rsidP="00C6076A">
      <w:pPr>
        <w:pStyle w:val="Heading2A"/>
      </w:pPr>
      <w:r w:rsidRPr="00180498">
        <w:t>Recognizing Cookie Sellers in the Media</w:t>
      </w:r>
    </w:p>
    <w:p w14:paraId="34991D2E" w14:textId="77777777" w:rsidR="00180498" w:rsidRPr="00180498" w:rsidRDefault="00180498" w:rsidP="00180498">
      <w:pPr>
        <w:rPr>
          <w:rFonts w:ascii="Girl Scout Text Book" w:hAnsi="Girl Scout Text Book"/>
        </w:rPr>
      </w:pPr>
      <w:r w:rsidRPr="00180498">
        <w:rPr>
          <w:rFonts w:ascii="Girl Scout Text Book" w:hAnsi="Girl Scout Text Book"/>
        </w:rPr>
        <w:t xml:space="preserve">Focusing on entrepreneurial outcomes has always been the focus of the Girl Scout Cookie Program. The cookie program has never been about and does not focus on individual girls’ sales results. </w:t>
      </w:r>
    </w:p>
    <w:p w14:paraId="56C1594F" w14:textId="096D3522" w:rsidR="00180498" w:rsidRPr="00180498" w:rsidRDefault="00180498" w:rsidP="0028123A">
      <w:pPr>
        <w:pStyle w:val="BulletedList"/>
      </w:pPr>
      <w:r w:rsidRPr="00180498">
        <w:t>There are many impressive cookie bosses throughout the United States, and the Girl Scout organization will continue to recognize dynamic cookie entrepreneurs for various achievements tied to the Girl Scout Cookie Program and through their participation in Girl Scouts.</w:t>
      </w:r>
    </w:p>
    <w:p w14:paraId="528C22E9" w14:textId="26FB2ECF" w:rsidR="00180498" w:rsidRPr="00180498" w:rsidRDefault="00180498" w:rsidP="0028123A">
      <w:pPr>
        <w:pStyle w:val="BulletedList"/>
      </w:pPr>
      <w:r w:rsidRPr="00180498">
        <w:t xml:space="preserve">Girl Scouts of the USA does not currently track the top seller(s) of Girl Scout Cookies on a national level and does not identify a specific Girl Scout as the number one or “record-breaking” national cookie seller. </w:t>
      </w:r>
    </w:p>
    <w:p w14:paraId="65241E1B" w14:textId="59EC81D3" w:rsidR="00180498" w:rsidRPr="00180498" w:rsidRDefault="00180498" w:rsidP="0028123A">
      <w:pPr>
        <w:pStyle w:val="BulletedList"/>
      </w:pPr>
      <w:r w:rsidRPr="00180498">
        <w:t xml:space="preserve">Girl Scout councils should not reference such girls as “top sellers” in the media. Doing so detracts from the essence of the Girl Scout Cookie Program, which is based on offering girls important experiences in entrepreneurship, business, and finance from a young age as well as providing girls and local Girl Scout councils with the funds necessary to power amazing experiences and opportunities for Girl Scouts year-round. </w:t>
      </w:r>
    </w:p>
    <w:p w14:paraId="292C8E53" w14:textId="77777777" w:rsidR="00B276D5" w:rsidRDefault="00B276D5" w:rsidP="00180498">
      <w:pPr>
        <w:rPr>
          <w:rFonts w:ascii="Girl Scout Text Book" w:hAnsi="Girl Scout Text Book"/>
        </w:rPr>
      </w:pPr>
    </w:p>
    <w:p w14:paraId="5BE22949" w14:textId="77777777" w:rsidR="00B276D5" w:rsidRPr="00180498" w:rsidRDefault="00B276D5" w:rsidP="00180498">
      <w:pPr>
        <w:rPr>
          <w:rFonts w:ascii="Girl Scout Text Book" w:hAnsi="Girl Scout Text Book"/>
        </w:rPr>
      </w:pPr>
    </w:p>
    <w:p w14:paraId="4C6A89CE" w14:textId="6D3EAFC9" w:rsidR="004C5521" w:rsidRDefault="00E80F6D" w:rsidP="00E80F6D">
      <w:pPr>
        <w:pStyle w:val="Heading1"/>
      </w:pPr>
      <w:bookmarkStart w:id="16" w:name="_Toc105565748"/>
      <w:bookmarkStart w:id="17" w:name="AdditionalResources"/>
      <w:r>
        <w:t>Additional Resources and Support</w:t>
      </w:r>
      <w:bookmarkEnd w:id="16"/>
    </w:p>
    <w:bookmarkEnd w:id="17"/>
    <w:p w14:paraId="79B45AFB" w14:textId="4BF0E0A4" w:rsidR="00E24AB1" w:rsidRDefault="00E24AB1" w:rsidP="00E80F6D">
      <w:pPr>
        <w:rPr>
          <w:rFonts w:ascii="Girl Scout Text Book" w:hAnsi="Girl Scout Text Book"/>
        </w:rPr>
      </w:pPr>
      <w:r>
        <w:rPr>
          <w:rFonts w:ascii="Girl Scout Text Book" w:hAnsi="Girl Scout Text Book"/>
        </w:rPr>
        <w:t>So how are you feeling? Excited? Anxious? Not quite sure yet? That’s ok</w:t>
      </w:r>
      <w:r w:rsidR="00811F24">
        <w:rPr>
          <w:rFonts w:ascii="Girl Scout Text Book" w:hAnsi="Girl Scout Text Book"/>
        </w:rPr>
        <w:t>, it’s normal.</w:t>
      </w:r>
      <w:r>
        <w:rPr>
          <w:rFonts w:ascii="Girl Scout Text Book" w:hAnsi="Girl Scout Text Book"/>
        </w:rPr>
        <w:t xml:space="preserve"> We know that volunteering isn’t always easy, especially when you’re new, so we can’t thank you enough for jumping in to </w:t>
      </w:r>
      <w:r>
        <w:rPr>
          <w:rFonts w:ascii="Girl Scout Text Book" w:hAnsi="Girl Scout Text Book"/>
        </w:rPr>
        <w:lastRenderedPageBreak/>
        <w:t xml:space="preserve">be the mentor </w:t>
      </w:r>
      <w:r w:rsidR="00216209">
        <w:rPr>
          <w:rFonts w:ascii="Girl Scout Text Book" w:hAnsi="Girl Scout Text Book"/>
        </w:rPr>
        <w:t xml:space="preserve">and role model </w:t>
      </w:r>
      <w:r>
        <w:rPr>
          <w:rFonts w:ascii="Girl Scout Text Book" w:hAnsi="Girl Scout Text Book"/>
        </w:rPr>
        <w:t>she needs! Guiding your Girl Scouts—even if you’re still figuring things out—is nothing short of amazing!</w:t>
      </w:r>
    </w:p>
    <w:p w14:paraId="26C35EC3" w14:textId="2EBFE2E2" w:rsidR="00E24AB1" w:rsidRDefault="00490690" w:rsidP="00E80F6D">
      <w:pPr>
        <w:rPr>
          <w:rFonts w:ascii="Girl Scout Text Book" w:hAnsi="Girl Scout Text Book"/>
        </w:rPr>
      </w:pPr>
      <w:r>
        <w:rPr>
          <w:rFonts w:ascii="Girl Scout Text Book" w:hAnsi="Girl Scout Text Book"/>
        </w:rPr>
        <w:t xml:space="preserve">The important thing to remember is, </w:t>
      </w:r>
      <w:r w:rsidR="00E24AB1">
        <w:rPr>
          <w:rFonts w:ascii="Girl Scout Text Book" w:hAnsi="Girl Scout Text Book"/>
        </w:rPr>
        <w:t xml:space="preserve">you’re not alone. We are in this with you, ready to help and support you </w:t>
      </w:r>
      <w:r w:rsidR="00127F55">
        <w:rPr>
          <w:rFonts w:ascii="Girl Scout Text Book" w:hAnsi="Girl Scout Text Book"/>
        </w:rPr>
        <w:t>at all times</w:t>
      </w:r>
      <w:r w:rsidR="00E24AB1">
        <w:rPr>
          <w:rFonts w:ascii="Girl Scout Text Book" w:hAnsi="Girl Scout Text Book"/>
        </w:rPr>
        <w:t>! Thanks again! It’s going to be a great Girl Scout year!</w:t>
      </w:r>
    </w:p>
    <w:p w14:paraId="5083629B" w14:textId="77777777" w:rsidR="00E24AB1" w:rsidRDefault="00E24AB1" w:rsidP="00DF173A">
      <w:pPr>
        <w:rPr>
          <w:rFonts w:ascii="Girl Scout Text Book" w:hAnsi="Girl Scout Text Book"/>
        </w:rPr>
      </w:pPr>
    </w:p>
    <w:sectPr w:rsidR="00E24AB1" w:rsidSect="00304654">
      <w:footerReference w:type="default" r:id="rId101"/>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BBE4D" w14:textId="77777777" w:rsidR="006626C5" w:rsidRDefault="006626C5" w:rsidP="00542A59">
      <w:pPr>
        <w:spacing w:after="0" w:line="240" w:lineRule="auto"/>
      </w:pPr>
      <w:r>
        <w:separator/>
      </w:r>
    </w:p>
  </w:endnote>
  <w:endnote w:type="continuationSeparator" w:id="0">
    <w:p w14:paraId="588030A9" w14:textId="77777777" w:rsidR="006626C5" w:rsidRDefault="006626C5" w:rsidP="00542A59">
      <w:pPr>
        <w:spacing w:after="0" w:line="240" w:lineRule="auto"/>
      </w:pPr>
      <w:r>
        <w:continuationSeparator/>
      </w:r>
    </w:p>
  </w:endnote>
  <w:endnote w:type="continuationNotice" w:id="1">
    <w:p w14:paraId="15E553DF" w14:textId="77777777" w:rsidR="006626C5" w:rsidRDefault="006626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rl Scout Text Book">
    <w:altName w:val="Cambria"/>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ucida Grande">
    <w:altName w:val="Times New Roman"/>
    <w:charset w:val="00"/>
    <w:family w:val="swiss"/>
    <w:pitch w:val="variable"/>
    <w:sig w:usb0="E1000AEF" w:usb1="5000A1FF" w:usb2="00000000" w:usb3="00000000" w:csb0="000001BF" w:csb1="00000000"/>
  </w:font>
  <w:font w:name="Helvetica 55 Roman">
    <w:altName w:val="Arial"/>
    <w:charset w:val="00"/>
    <w:family w:val="swiss"/>
    <w:pitch w:val="default"/>
    <w:sig w:usb0="00000003" w:usb1="00000000" w:usb2="00000000" w:usb3="00000000" w:csb0="00000001" w:csb1="00000000"/>
  </w:font>
  <w:font w:name="Helvetica 65 Medium">
    <w:altName w:val="Arial"/>
    <w:charset w:val="00"/>
    <w:family w:val="swiss"/>
    <w:pitch w:val="default"/>
    <w:sig w:usb0="00000003" w:usb1="00000000" w:usb2="00000000" w:usb3="00000000" w:csb0="00000001" w:csb1="00000000"/>
  </w:font>
  <w:font w:name="Girl Scout Text Medium">
    <w:altName w:val="Cambri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efoil Sans">
    <w:altName w:val="Calibri"/>
    <w:panose1 w:val="00000000000000000000"/>
    <w:charset w:val="00"/>
    <w:family w:val="modern"/>
    <w:notTrueType/>
    <w:pitch w:val="variable"/>
    <w:sig w:usb0="00000003" w:usb1="00000000" w:usb2="00000000" w:usb3="00000000" w:csb0="00000001" w:csb1="00000000"/>
  </w:font>
  <w:font w:name="Myanmar Text">
    <w:panose1 w:val="020B0502040204020203"/>
    <w:charset w:val="00"/>
    <w:family w:val="swiss"/>
    <w:pitch w:val="variable"/>
    <w:sig w:usb0="80000003" w:usb1="00000000" w:usb2="00000400" w:usb3="00000000" w:csb0="00000001" w:csb1="00000000"/>
  </w:font>
  <w:font w:name="Trefoil Sans Regular">
    <w:altName w:val="Arial"/>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8987D" w14:textId="77777777" w:rsidR="004140B3" w:rsidRDefault="004140B3">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42</w:t>
    </w:r>
    <w:r>
      <w:rPr>
        <w:color w:val="323E4F" w:themeColor="text2" w:themeShade="BF"/>
        <w:sz w:val="24"/>
        <w:szCs w:val="24"/>
      </w:rPr>
      <w:fldChar w:fldCharType="end"/>
    </w:r>
  </w:p>
  <w:p w14:paraId="74061869" w14:textId="77777777" w:rsidR="004140B3" w:rsidRDefault="004140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9953D" w14:textId="77777777" w:rsidR="006626C5" w:rsidRDefault="006626C5" w:rsidP="00542A59">
      <w:pPr>
        <w:spacing w:after="0" w:line="240" w:lineRule="auto"/>
      </w:pPr>
      <w:r>
        <w:separator/>
      </w:r>
    </w:p>
  </w:footnote>
  <w:footnote w:type="continuationSeparator" w:id="0">
    <w:p w14:paraId="3060478A" w14:textId="77777777" w:rsidR="006626C5" w:rsidRDefault="006626C5" w:rsidP="00542A59">
      <w:pPr>
        <w:spacing w:after="0" w:line="240" w:lineRule="auto"/>
      </w:pPr>
      <w:r>
        <w:continuationSeparator/>
      </w:r>
    </w:p>
  </w:footnote>
  <w:footnote w:type="continuationNotice" w:id="1">
    <w:p w14:paraId="768A2D5D" w14:textId="77777777" w:rsidR="006626C5" w:rsidRDefault="006626C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31D32"/>
    <w:multiLevelType w:val="hybridMultilevel"/>
    <w:tmpl w:val="5EBA9B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3768A5"/>
    <w:multiLevelType w:val="hybridMultilevel"/>
    <w:tmpl w:val="A8EE5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2054DD"/>
    <w:multiLevelType w:val="hybridMultilevel"/>
    <w:tmpl w:val="E77894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F127D3"/>
    <w:multiLevelType w:val="hybridMultilevel"/>
    <w:tmpl w:val="423A0564"/>
    <w:lvl w:ilvl="0" w:tplc="FE966D96">
      <w:start w:val="1"/>
      <w:numFmt w:val="bullet"/>
      <w:pStyle w:va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3581730">
    <w:abstractNumId w:val="3"/>
  </w:num>
  <w:num w:numId="2" w16cid:durableId="663437239">
    <w:abstractNumId w:val="0"/>
  </w:num>
  <w:num w:numId="3" w16cid:durableId="1476795556">
    <w:abstractNumId w:val="1"/>
  </w:num>
  <w:num w:numId="4" w16cid:durableId="942499330">
    <w:abstractNumId w:val="3"/>
  </w:num>
  <w:num w:numId="5" w16cid:durableId="1560704176">
    <w:abstractNumId w:val="3"/>
  </w:num>
  <w:num w:numId="6" w16cid:durableId="526452340">
    <w:abstractNumId w:val="2"/>
  </w:num>
  <w:num w:numId="7" w16cid:durableId="1814980845">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MTQztDAxNTO2tDBU0lEKTi0uzszPAykwrAUAoDA+7SwAAAA="/>
  </w:docVars>
  <w:rsids>
    <w:rsidRoot w:val="00F67D3C"/>
    <w:rsid w:val="000005C4"/>
    <w:rsid w:val="000005DE"/>
    <w:rsid w:val="0000086D"/>
    <w:rsid w:val="00000E82"/>
    <w:rsid w:val="00002BA2"/>
    <w:rsid w:val="00002DC3"/>
    <w:rsid w:val="00003414"/>
    <w:rsid w:val="00003F25"/>
    <w:rsid w:val="000048AE"/>
    <w:rsid w:val="00004983"/>
    <w:rsid w:val="000055BF"/>
    <w:rsid w:val="000064F9"/>
    <w:rsid w:val="00007A7E"/>
    <w:rsid w:val="00007C13"/>
    <w:rsid w:val="00007CE9"/>
    <w:rsid w:val="00010B10"/>
    <w:rsid w:val="000113A0"/>
    <w:rsid w:val="00012691"/>
    <w:rsid w:val="000136DB"/>
    <w:rsid w:val="00013826"/>
    <w:rsid w:val="00013E75"/>
    <w:rsid w:val="00013F9F"/>
    <w:rsid w:val="0001502C"/>
    <w:rsid w:val="000163D4"/>
    <w:rsid w:val="00017CB9"/>
    <w:rsid w:val="00017FFB"/>
    <w:rsid w:val="000206D6"/>
    <w:rsid w:val="00020F81"/>
    <w:rsid w:val="0002130A"/>
    <w:rsid w:val="00021A3C"/>
    <w:rsid w:val="00021D81"/>
    <w:rsid w:val="00022A3E"/>
    <w:rsid w:val="0002378D"/>
    <w:rsid w:val="00023896"/>
    <w:rsid w:val="00023A71"/>
    <w:rsid w:val="0002425A"/>
    <w:rsid w:val="000243B6"/>
    <w:rsid w:val="00024D8D"/>
    <w:rsid w:val="000256AF"/>
    <w:rsid w:val="0002587D"/>
    <w:rsid w:val="0002614F"/>
    <w:rsid w:val="00026886"/>
    <w:rsid w:val="00027305"/>
    <w:rsid w:val="00027B68"/>
    <w:rsid w:val="00030B65"/>
    <w:rsid w:val="00030DB5"/>
    <w:rsid w:val="00030F1C"/>
    <w:rsid w:val="000315B2"/>
    <w:rsid w:val="00031D8D"/>
    <w:rsid w:val="00032907"/>
    <w:rsid w:val="0003305B"/>
    <w:rsid w:val="00033453"/>
    <w:rsid w:val="0003369A"/>
    <w:rsid w:val="00034291"/>
    <w:rsid w:val="000345DE"/>
    <w:rsid w:val="000345E7"/>
    <w:rsid w:val="00034B0A"/>
    <w:rsid w:val="00034CB0"/>
    <w:rsid w:val="00034CF0"/>
    <w:rsid w:val="00034DCD"/>
    <w:rsid w:val="00036B48"/>
    <w:rsid w:val="000371EC"/>
    <w:rsid w:val="00041693"/>
    <w:rsid w:val="00042AFE"/>
    <w:rsid w:val="00043B37"/>
    <w:rsid w:val="00043B7E"/>
    <w:rsid w:val="000443D0"/>
    <w:rsid w:val="000458A5"/>
    <w:rsid w:val="00046735"/>
    <w:rsid w:val="0004699F"/>
    <w:rsid w:val="00046C0A"/>
    <w:rsid w:val="00047FC3"/>
    <w:rsid w:val="00050246"/>
    <w:rsid w:val="000518A9"/>
    <w:rsid w:val="00051C8E"/>
    <w:rsid w:val="00052157"/>
    <w:rsid w:val="00052C77"/>
    <w:rsid w:val="00052C94"/>
    <w:rsid w:val="00052D38"/>
    <w:rsid w:val="0005564B"/>
    <w:rsid w:val="00062112"/>
    <w:rsid w:val="00062225"/>
    <w:rsid w:val="000642E1"/>
    <w:rsid w:val="000660DA"/>
    <w:rsid w:val="0006636B"/>
    <w:rsid w:val="00066AC8"/>
    <w:rsid w:val="00066C18"/>
    <w:rsid w:val="00066F5E"/>
    <w:rsid w:val="0007152B"/>
    <w:rsid w:val="000717AD"/>
    <w:rsid w:val="00072DE1"/>
    <w:rsid w:val="00073512"/>
    <w:rsid w:val="00073A7F"/>
    <w:rsid w:val="00074048"/>
    <w:rsid w:val="00074798"/>
    <w:rsid w:val="00074874"/>
    <w:rsid w:val="0007567E"/>
    <w:rsid w:val="00075C24"/>
    <w:rsid w:val="00075CD9"/>
    <w:rsid w:val="000802A7"/>
    <w:rsid w:val="00080DBD"/>
    <w:rsid w:val="00080DEA"/>
    <w:rsid w:val="00080E2D"/>
    <w:rsid w:val="0008369F"/>
    <w:rsid w:val="00084FF6"/>
    <w:rsid w:val="00085682"/>
    <w:rsid w:val="000857CD"/>
    <w:rsid w:val="00085AEE"/>
    <w:rsid w:val="00085B26"/>
    <w:rsid w:val="00086F50"/>
    <w:rsid w:val="00087AE9"/>
    <w:rsid w:val="00087B5A"/>
    <w:rsid w:val="00087BE9"/>
    <w:rsid w:val="00087C93"/>
    <w:rsid w:val="000904C6"/>
    <w:rsid w:val="00090E69"/>
    <w:rsid w:val="00091667"/>
    <w:rsid w:val="000919DD"/>
    <w:rsid w:val="0009214B"/>
    <w:rsid w:val="00092DF9"/>
    <w:rsid w:val="000930BF"/>
    <w:rsid w:val="00093F7E"/>
    <w:rsid w:val="00094105"/>
    <w:rsid w:val="000943EB"/>
    <w:rsid w:val="0009443D"/>
    <w:rsid w:val="00094CC9"/>
    <w:rsid w:val="00094D70"/>
    <w:rsid w:val="000954FD"/>
    <w:rsid w:val="00095DE1"/>
    <w:rsid w:val="0009660C"/>
    <w:rsid w:val="0009747B"/>
    <w:rsid w:val="0009792F"/>
    <w:rsid w:val="000A1F9B"/>
    <w:rsid w:val="000A2CFC"/>
    <w:rsid w:val="000A5014"/>
    <w:rsid w:val="000A5018"/>
    <w:rsid w:val="000A591E"/>
    <w:rsid w:val="000A5B1E"/>
    <w:rsid w:val="000A5C9B"/>
    <w:rsid w:val="000A761B"/>
    <w:rsid w:val="000A7D12"/>
    <w:rsid w:val="000B0DE7"/>
    <w:rsid w:val="000B1418"/>
    <w:rsid w:val="000B2D5A"/>
    <w:rsid w:val="000B4BEB"/>
    <w:rsid w:val="000B4C2F"/>
    <w:rsid w:val="000B552B"/>
    <w:rsid w:val="000B651E"/>
    <w:rsid w:val="000B6DBF"/>
    <w:rsid w:val="000B7B09"/>
    <w:rsid w:val="000C0536"/>
    <w:rsid w:val="000C0B6F"/>
    <w:rsid w:val="000C18BA"/>
    <w:rsid w:val="000C3F47"/>
    <w:rsid w:val="000C40B7"/>
    <w:rsid w:val="000C4231"/>
    <w:rsid w:val="000C42E9"/>
    <w:rsid w:val="000C5D1F"/>
    <w:rsid w:val="000C6614"/>
    <w:rsid w:val="000C7687"/>
    <w:rsid w:val="000C7EEA"/>
    <w:rsid w:val="000D07D2"/>
    <w:rsid w:val="000D09A2"/>
    <w:rsid w:val="000D1228"/>
    <w:rsid w:val="000D1F75"/>
    <w:rsid w:val="000D4578"/>
    <w:rsid w:val="000D4B94"/>
    <w:rsid w:val="000D4D1C"/>
    <w:rsid w:val="000D514A"/>
    <w:rsid w:val="000D542A"/>
    <w:rsid w:val="000D73D8"/>
    <w:rsid w:val="000D7694"/>
    <w:rsid w:val="000E0275"/>
    <w:rsid w:val="000E02D5"/>
    <w:rsid w:val="000E031E"/>
    <w:rsid w:val="000E049A"/>
    <w:rsid w:val="000E2770"/>
    <w:rsid w:val="000E27AD"/>
    <w:rsid w:val="000E4A56"/>
    <w:rsid w:val="000E54B4"/>
    <w:rsid w:val="000E5B21"/>
    <w:rsid w:val="000E6A2A"/>
    <w:rsid w:val="000E7067"/>
    <w:rsid w:val="000F001A"/>
    <w:rsid w:val="000F0278"/>
    <w:rsid w:val="000F0D5A"/>
    <w:rsid w:val="000F16AE"/>
    <w:rsid w:val="000F199D"/>
    <w:rsid w:val="000F283D"/>
    <w:rsid w:val="000F300D"/>
    <w:rsid w:val="000F39E4"/>
    <w:rsid w:val="000F3CBF"/>
    <w:rsid w:val="000F4365"/>
    <w:rsid w:val="000F4931"/>
    <w:rsid w:val="000F56A8"/>
    <w:rsid w:val="000F60CC"/>
    <w:rsid w:val="000F671A"/>
    <w:rsid w:val="000F677D"/>
    <w:rsid w:val="000F7F9F"/>
    <w:rsid w:val="00100938"/>
    <w:rsid w:val="00100AD8"/>
    <w:rsid w:val="00100C4F"/>
    <w:rsid w:val="00100C8E"/>
    <w:rsid w:val="00101984"/>
    <w:rsid w:val="00102972"/>
    <w:rsid w:val="001029EA"/>
    <w:rsid w:val="00102E9D"/>
    <w:rsid w:val="001033D1"/>
    <w:rsid w:val="00103711"/>
    <w:rsid w:val="001043A5"/>
    <w:rsid w:val="00104A4D"/>
    <w:rsid w:val="00104CA8"/>
    <w:rsid w:val="00105470"/>
    <w:rsid w:val="00105D83"/>
    <w:rsid w:val="00105F53"/>
    <w:rsid w:val="00106C96"/>
    <w:rsid w:val="00107B8C"/>
    <w:rsid w:val="00107DC5"/>
    <w:rsid w:val="0011089E"/>
    <w:rsid w:val="00111532"/>
    <w:rsid w:val="00111F2C"/>
    <w:rsid w:val="001124C7"/>
    <w:rsid w:val="001146EB"/>
    <w:rsid w:val="00114A22"/>
    <w:rsid w:val="00114F36"/>
    <w:rsid w:val="0011523B"/>
    <w:rsid w:val="001153A7"/>
    <w:rsid w:val="0011566D"/>
    <w:rsid w:val="001159F9"/>
    <w:rsid w:val="00115BCF"/>
    <w:rsid w:val="00115CA3"/>
    <w:rsid w:val="0011724A"/>
    <w:rsid w:val="001172BE"/>
    <w:rsid w:val="00117F30"/>
    <w:rsid w:val="00120CF3"/>
    <w:rsid w:val="00122673"/>
    <w:rsid w:val="00122DAC"/>
    <w:rsid w:val="00122EA9"/>
    <w:rsid w:val="0012311E"/>
    <w:rsid w:val="001231AB"/>
    <w:rsid w:val="00123AC1"/>
    <w:rsid w:val="00123F90"/>
    <w:rsid w:val="001251EA"/>
    <w:rsid w:val="00125FD3"/>
    <w:rsid w:val="00126D64"/>
    <w:rsid w:val="0012777B"/>
    <w:rsid w:val="00127E8C"/>
    <w:rsid w:val="00127F55"/>
    <w:rsid w:val="001304D2"/>
    <w:rsid w:val="00130CAA"/>
    <w:rsid w:val="001318A8"/>
    <w:rsid w:val="00131B41"/>
    <w:rsid w:val="00132261"/>
    <w:rsid w:val="00132FED"/>
    <w:rsid w:val="0013312C"/>
    <w:rsid w:val="00133EEC"/>
    <w:rsid w:val="00134354"/>
    <w:rsid w:val="001345F7"/>
    <w:rsid w:val="00134AAA"/>
    <w:rsid w:val="001354F2"/>
    <w:rsid w:val="00135A2B"/>
    <w:rsid w:val="001365DC"/>
    <w:rsid w:val="001406D0"/>
    <w:rsid w:val="00140B4F"/>
    <w:rsid w:val="00141045"/>
    <w:rsid w:val="00141A64"/>
    <w:rsid w:val="00142D26"/>
    <w:rsid w:val="00142DD6"/>
    <w:rsid w:val="0014304D"/>
    <w:rsid w:val="00143E81"/>
    <w:rsid w:val="00144200"/>
    <w:rsid w:val="0014482A"/>
    <w:rsid w:val="00145370"/>
    <w:rsid w:val="00146C2F"/>
    <w:rsid w:val="001479EB"/>
    <w:rsid w:val="001500F5"/>
    <w:rsid w:val="0015142E"/>
    <w:rsid w:val="00152489"/>
    <w:rsid w:val="00152AA3"/>
    <w:rsid w:val="001530B1"/>
    <w:rsid w:val="001536CF"/>
    <w:rsid w:val="00153BCC"/>
    <w:rsid w:val="00155C41"/>
    <w:rsid w:val="0015625E"/>
    <w:rsid w:val="001565BB"/>
    <w:rsid w:val="0016062C"/>
    <w:rsid w:val="00160663"/>
    <w:rsid w:val="00160E3E"/>
    <w:rsid w:val="0016217D"/>
    <w:rsid w:val="00162F6B"/>
    <w:rsid w:val="001631AB"/>
    <w:rsid w:val="001631B1"/>
    <w:rsid w:val="0016397C"/>
    <w:rsid w:val="00163A41"/>
    <w:rsid w:val="001661EB"/>
    <w:rsid w:val="00166F7A"/>
    <w:rsid w:val="00170157"/>
    <w:rsid w:val="001707D3"/>
    <w:rsid w:val="0017365C"/>
    <w:rsid w:val="00173A59"/>
    <w:rsid w:val="00175BF3"/>
    <w:rsid w:val="001764B1"/>
    <w:rsid w:val="0017797B"/>
    <w:rsid w:val="00180498"/>
    <w:rsid w:val="00180D2A"/>
    <w:rsid w:val="00181F30"/>
    <w:rsid w:val="00182D86"/>
    <w:rsid w:val="001846F0"/>
    <w:rsid w:val="00186163"/>
    <w:rsid w:val="00191255"/>
    <w:rsid w:val="001917AB"/>
    <w:rsid w:val="00191C76"/>
    <w:rsid w:val="001922F2"/>
    <w:rsid w:val="00192925"/>
    <w:rsid w:val="001930F4"/>
    <w:rsid w:val="0019368B"/>
    <w:rsid w:val="0019388E"/>
    <w:rsid w:val="0019585C"/>
    <w:rsid w:val="001961CC"/>
    <w:rsid w:val="00196618"/>
    <w:rsid w:val="0019682E"/>
    <w:rsid w:val="00196CF4"/>
    <w:rsid w:val="001A02B6"/>
    <w:rsid w:val="001A09D4"/>
    <w:rsid w:val="001A11DE"/>
    <w:rsid w:val="001A2261"/>
    <w:rsid w:val="001A3379"/>
    <w:rsid w:val="001A3D4A"/>
    <w:rsid w:val="001A3E6F"/>
    <w:rsid w:val="001A3F24"/>
    <w:rsid w:val="001A5D08"/>
    <w:rsid w:val="001A7C89"/>
    <w:rsid w:val="001A84A8"/>
    <w:rsid w:val="001B102C"/>
    <w:rsid w:val="001B150F"/>
    <w:rsid w:val="001B151C"/>
    <w:rsid w:val="001B1737"/>
    <w:rsid w:val="001B1AF9"/>
    <w:rsid w:val="001B1F4B"/>
    <w:rsid w:val="001B208C"/>
    <w:rsid w:val="001B282B"/>
    <w:rsid w:val="001B3578"/>
    <w:rsid w:val="001B3E1F"/>
    <w:rsid w:val="001B4465"/>
    <w:rsid w:val="001B4B94"/>
    <w:rsid w:val="001B5E62"/>
    <w:rsid w:val="001B6F23"/>
    <w:rsid w:val="001B797A"/>
    <w:rsid w:val="001B7B80"/>
    <w:rsid w:val="001B7FC1"/>
    <w:rsid w:val="001C0114"/>
    <w:rsid w:val="001C0274"/>
    <w:rsid w:val="001C0BA7"/>
    <w:rsid w:val="001C1B34"/>
    <w:rsid w:val="001C21E5"/>
    <w:rsid w:val="001C3231"/>
    <w:rsid w:val="001C3847"/>
    <w:rsid w:val="001C61F2"/>
    <w:rsid w:val="001C6719"/>
    <w:rsid w:val="001C7422"/>
    <w:rsid w:val="001C7EA5"/>
    <w:rsid w:val="001C7F5F"/>
    <w:rsid w:val="001D0131"/>
    <w:rsid w:val="001D0568"/>
    <w:rsid w:val="001D3C09"/>
    <w:rsid w:val="001D42F1"/>
    <w:rsid w:val="001D4A90"/>
    <w:rsid w:val="001D4E12"/>
    <w:rsid w:val="001D6AD5"/>
    <w:rsid w:val="001D71DA"/>
    <w:rsid w:val="001D71DB"/>
    <w:rsid w:val="001D760C"/>
    <w:rsid w:val="001D7D9D"/>
    <w:rsid w:val="001D7FCA"/>
    <w:rsid w:val="001E0174"/>
    <w:rsid w:val="001E0EB4"/>
    <w:rsid w:val="001E13E2"/>
    <w:rsid w:val="001E1B26"/>
    <w:rsid w:val="001E1BE1"/>
    <w:rsid w:val="001E3711"/>
    <w:rsid w:val="001E5789"/>
    <w:rsid w:val="001E5867"/>
    <w:rsid w:val="001E6528"/>
    <w:rsid w:val="001E7E84"/>
    <w:rsid w:val="001F105A"/>
    <w:rsid w:val="001F3710"/>
    <w:rsid w:val="001F3F57"/>
    <w:rsid w:val="001F4095"/>
    <w:rsid w:val="001F446E"/>
    <w:rsid w:val="001F634B"/>
    <w:rsid w:val="001F6960"/>
    <w:rsid w:val="001F6FB5"/>
    <w:rsid w:val="001F7919"/>
    <w:rsid w:val="0020026D"/>
    <w:rsid w:val="00200365"/>
    <w:rsid w:val="00200B18"/>
    <w:rsid w:val="002024C6"/>
    <w:rsid w:val="002029D2"/>
    <w:rsid w:val="002033D4"/>
    <w:rsid w:val="002037C7"/>
    <w:rsid w:val="0020388B"/>
    <w:rsid w:val="0020426B"/>
    <w:rsid w:val="00204782"/>
    <w:rsid w:val="00204A47"/>
    <w:rsid w:val="00204C6A"/>
    <w:rsid w:val="00207135"/>
    <w:rsid w:val="002110FE"/>
    <w:rsid w:val="00212531"/>
    <w:rsid w:val="00213963"/>
    <w:rsid w:val="00213D23"/>
    <w:rsid w:val="002143E0"/>
    <w:rsid w:val="002146CD"/>
    <w:rsid w:val="00216209"/>
    <w:rsid w:val="002167D0"/>
    <w:rsid w:val="002167FA"/>
    <w:rsid w:val="00216855"/>
    <w:rsid w:val="0021724A"/>
    <w:rsid w:val="00217673"/>
    <w:rsid w:val="00217A40"/>
    <w:rsid w:val="002207E1"/>
    <w:rsid w:val="00221F87"/>
    <w:rsid w:val="00225122"/>
    <w:rsid w:val="00225A46"/>
    <w:rsid w:val="002260A1"/>
    <w:rsid w:val="00226275"/>
    <w:rsid w:val="00226283"/>
    <w:rsid w:val="0022634A"/>
    <w:rsid w:val="00227064"/>
    <w:rsid w:val="002270F8"/>
    <w:rsid w:val="0022726D"/>
    <w:rsid w:val="00227F29"/>
    <w:rsid w:val="002306B0"/>
    <w:rsid w:val="002308B8"/>
    <w:rsid w:val="00232141"/>
    <w:rsid w:val="002325A6"/>
    <w:rsid w:val="00235871"/>
    <w:rsid w:val="00236183"/>
    <w:rsid w:val="0023629F"/>
    <w:rsid w:val="002367DF"/>
    <w:rsid w:val="00237D53"/>
    <w:rsid w:val="0024103E"/>
    <w:rsid w:val="00241C31"/>
    <w:rsid w:val="00243560"/>
    <w:rsid w:val="00243A3D"/>
    <w:rsid w:val="00243E54"/>
    <w:rsid w:val="002447EE"/>
    <w:rsid w:val="00244816"/>
    <w:rsid w:val="002452F4"/>
    <w:rsid w:val="00246620"/>
    <w:rsid w:val="00246A55"/>
    <w:rsid w:val="00246DFF"/>
    <w:rsid w:val="00246FA9"/>
    <w:rsid w:val="002475FF"/>
    <w:rsid w:val="00247A91"/>
    <w:rsid w:val="002501B7"/>
    <w:rsid w:val="00250EA4"/>
    <w:rsid w:val="002520F5"/>
    <w:rsid w:val="00252DD9"/>
    <w:rsid w:val="0025378C"/>
    <w:rsid w:val="002539F0"/>
    <w:rsid w:val="0025432D"/>
    <w:rsid w:val="002549DB"/>
    <w:rsid w:val="00255C2E"/>
    <w:rsid w:val="00256551"/>
    <w:rsid w:val="00257103"/>
    <w:rsid w:val="0025763A"/>
    <w:rsid w:val="00257952"/>
    <w:rsid w:val="00257B63"/>
    <w:rsid w:val="0026002C"/>
    <w:rsid w:val="002605E2"/>
    <w:rsid w:val="00260BBE"/>
    <w:rsid w:val="00261596"/>
    <w:rsid w:val="00261604"/>
    <w:rsid w:val="00264596"/>
    <w:rsid w:val="00264AAA"/>
    <w:rsid w:val="00264C1D"/>
    <w:rsid w:val="0026657E"/>
    <w:rsid w:val="00266F49"/>
    <w:rsid w:val="0027155F"/>
    <w:rsid w:val="002717B9"/>
    <w:rsid w:val="00271A62"/>
    <w:rsid w:val="00271EF4"/>
    <w:rsid w:val="0027202F"/>
    <w:rsid w:val="00273853"/>
    <w:rsid w:val="002740E2"/>
    <w:rsid w:val="0027460C"/>
    <w:rsid w:val="00274FF0"/>
    <w:rsid w:val="002754E3"/>
    <w:rsid w:val="00276D99"/>
    <w:rsid w:val="0027734D"/>
    <w:rsid w:val="00277529"/>
    <w:rsid w:val="00277D77"/>
    <w:rsid w:val="0028123A"/>
    <w:rsid w:val="00282E36"/>
    <w:rsid w:val="00283C90"/>
    <w:rsid w:val="0028469A"/>
    <w:rsid w:val="00284956"/>
    <w:rsid w:val="00287A85"/>
    <w:rsid w:val="00287F75"/>
    <w:rsid w:val="002903ED"/>
    <w:rsid w:val="00291527"/>
    <w:rsid w:val="00291847"/>
    <w:rsid w:val="00291B46"/>
    <w:rsid w:val="00292631"/>
    <w:rsid w:val="002926BD"/>
    <w:rsid w:val="00292EC1"/>
    <w:rsid w:val="002932B2"/>
    <w:rsid w:val="0029433D"/>
    <w:rsid w:val="00295FC1"/>
    <w:rsid w:val="00297467"/>
    <w:rsid w:val="002975B0"/>
    <w:rsid w:val="002A378F"/>
    <w:rsid w:val="002A55F7"/>
    <w:rsid w:val="002A5A85"/>
    <w:rsid w:val="002A7C30"/>
    <w:rsid w:val="002B01D4"/>
    <w:rsid w:val="002B0C7C"/>
    <w:rsid w:val="002B1320"/>
    <w:rsid w:val="002B13F3"/>
    <w:rsid w:val="002B152C"/>
    <w:rsid w:val="002B1E0B"/>
    <w:rsid w:val="002B1EAA"/>
    <w:rsid w:val="002B20D7"/>
    <w:rsid w:val="002B22F6"/>
    <w:rsid w:val="002B24A1"/>
    <w:rsid w:val="002B2542"/>
    <w:rsid w:val="002B26F1"/>
    <w:rsid w:val="002B279A"/>
    <w:rsid w:val="002B2EFF"/>
    <w:rsid w:val="002B3A0D"/>
    <w:rsid w:val="002B4740"/>
    <w:rsid w:val="002B4A2B"/>
    <w:rsid w:val="002B4A79"/>
    <w:rsid w:val="002B55C9"/>
    <w:rsid w:val="002B5D2D"/>
    <w:rsid w:val="002B6427"/>
    <w:rsid w:val="002B658C"/>
    <w:rsid w:val="002B7974"/>
    <w:rsid w:val="002B7998"/>
    <w:rsid w:val="002C010E"/>
    <w:rsid w:val="002C14B9"/>
    <w:rsid w:val="002C28FC"/>
    <w:rsid w:val="002C2DD9"/>
    <w:rsid w:val="002C3695"/>
    <w:rsid w:val="002C3E1F"/>
    <w:rsid w:val="002C4CDE"/>
    <w:rsid w:val="002C5804"/>
    <w:rsid w:val="002C784F"/>
    <w:rsid w:val="002C7E6E"/>
    <w:rsid w:val="002C7EDB"/>
    <w:rsid w:val="002D02F7"/>
    <w:rsid w:val="002D0621"/>
    <w:rsid w:val="002D14FA"/>
    <w:rsid w:val="002D2A6C"/>
    <w:rsid w:val="002D3B4A"/>
    <w:rsid w:val="002D4E3E"/>
    <w:rsid w:val="002D4F15"/>
    <w:rsid w:val="002D56CA"/>
    <w:rsid w:val="002E01C5"/>
    <w:rsid w:val="002E07D4"/>
    <w:rsid w:val="002E141F"/>
    <w:rsid w:val="002E1E90"/>
    <w:rsid w:val="002E2414"/>
    <w:rsid w:val="002E27F5"/>
    <w:rsid w:val="002E2D35"/>
    <w:rsid w:val="002E436B"/>
    <w:rsid w:val="002E43EA"/>
    <w:rsid w:val="002E4FDC"/>
    <w:rsid w:val="002E56F4"/>
    <w:rsid w:val="002E5C62"/>
    <w:rsid w:val="002E696C"/>
    <w:rsid w:val="002E789B"/>
    <w:rsid w:val="002F1FD8"/>
    <w:rsid w:val="002F26CB"/>
    <w:rsid w:val="002F383B"/>
    <w:rsid w:val="002F41A8"/>
    <w:rsid w:val="002F477B"/>
    <w:rsid w:val="002F4AA4"/>
    <w:rsid w:val="002F4F48"/>
    <w:rsid w:val="002F54C4"/>
    <w:rsid w:val="002F58E2"/>
    <w:rsid w:val="002F5BD1"/>
    <w:rsid w:val="002F6DA8"/>
    <w:rsid w:val="002F6EAA"/>
    <w:rsid w:val="002F72E2"/>
    <w:rsid w:val="002F773D"/>
    <w:rsid w:val="00300E0E"/>
    <w:rsid w:val="003014E1"/>
    <w:rsid w:val="00301EF4"/>
    <w:rsid w:val="003023AF"/>
    <w:rsid w:val="003025C3"/>
    <w:rsid w:val="003028DB"/>
    <w:rsid w:val="00304654"/>
    <w:rsid w:val="003049AA"/>
    <w:rsid w:val="00306BBB"/>
    <w:rsid w:val="00306D30"/>
    <w:rsid w:val="00307847"/>
    <w:rsid w:val="00307ACC"/>
    <w:rsid w:val="00307B8D"/>
    <w:rsid w:val="00307BC9"/>
    <w:rsid w:val="00307EC3"/>
    <w:rsid w:val="003102D5"/>
    <w:rsid w:val="003107E2"/>
    <w:rsid w:val="00310C5D"/>
    <w:rsid w:val="003115AE"/>
    <w:rsid w:val="0031325B"/>
    <w:rsid w:val="003144F9"/>
    <w:rsid w:val="00315ACF"/>
    <w:rsid w:val="00315C4E"/>
    <w:rsid w:val="00315C7B"/>
    <w:rsid w:val="00316A8B"/>
    <w:rsid w:val="00316ED9"/>
    <w:rsid w:val="003171DA"/>
    <w:rsid w:val="003175A9"/>
    <w:rsid w:val="00320A1B"/>
    <w:rsid w:val="003217D7"/>
    <w:rsid w:val="00322973"/>
    <w:rsid w:val="00323182"/>
    <w:rsid w:val="003231C5"/>
    <w:rsid w:val="0032344B"/>
    <w:rsid w:val="00323FDC"/>
    <w:rsid w:val="003240AB"/>
    <w:rsid w:val="00324679"/>
    <w:rsid w:val="00324EB5"/>
    <w:rsid w:val="00325634"/>
    <w:rsid w:val="0032719C"/>
    <w:rsid w:val="0033051E"/>
    <w:rsid w:val="0033087B"/>
    <w:rsid w:val="00331BD0"/>
    <w:rsid w:val="00331DD3"/>
    <w:rsid w:val="003324E7"/>
    <w:rsid w:val="00332EE8"/>
    <w:rsid w:val="0033397A"/>
    <w:rsid w:val="003340BB"/>
    <w:rsid w:val="003343D4"/>
    <w:rsid w:val="00334CFA"/>
    <w:rsid w:val="00334F5F"/>
    <w:rsid w:val="00336276"/>
    <w:rsid w:val="00336A75"/>
    <w:rsid w:val="00340193"/>
    <w:rsid w:val="00340AFA"/>
    <w:rsid w:val="00341AE1"/>
    <w:rsid w:val="003432F7"/>
    <w:rsid w:val="0034478D"/>
    <w:rsid w:val="00344C1B"/>
    <w:rsid w:val="003450EE"/>
    <w:rsid w:val="003457BA"/>
    <w:rsid w:val="00345BA7"/>
    <w:rsid w:val="0034662D"/>
    <w:rsid w:val="00346AA9"/>
    <w:rsid w:val="003521CE"/>
    <w:rsid w:val="0035254C"/>
    <w:rsid w:val="00352761"/>
    <w:rsid w:val="00355500"/>
    <w:rsid w:val="00356310"/>
    <w:rsid w:val="00357EE7"/>
    <w:rsid w:val="0036073F"/>
    <w:rsid w:val="00360E66"/>
    <w:rsid w:val="003616DB"/>
    <w:rsid w:val="00362093"/>
    <w:rsid w:val="00362298"/>
    <w:rsid w:val="003630FB"/>
    <w:rsid w:val="003638B6"/>
    <w:rsid w:val="0036396E"/>
    <w:rsid w:val="00364662"/>
    <w:rsid w:val="00364729"/>
    <w:rsid w:val="00364BC7"/>
    <w:rsid w:val="00365D59"/>
    <w:rsid w:val="00366EC9"/>
    <w:rsid w:val="003676E2"/>
    <w:rsid w:val="003719B8"/>
    <w:rsid w:val="00371B57"/>
    <w:rsid w:val="003723BA"/>
    <w:rsid w:val="00372ADB"/>
    <w:rsid w:val="00372D40"/>
    <w:rsid w:val="003748B7"/>
    <w:rsid w:val="00375781"/>
    <w:rsid w:val="003757AF"/>
    <w:rsid w:val="00375A02"/>
    <w:rsid w:val="0037656B"/>
    <w:rsid w:val="00377267"/>
    <w:rsid w:val="003774A9"/>
    <w:rsid w:val="003804FB"/>
    <w:rsid w:val="00383556"/>
    <w:rsid w:val="00383584"/>
    <w:rsid w:val="00383D68"/>
    <w:rsid w:val="003846AE"/>
    <w:rsid w:val="003846BE"/>
    <w:rsid w:val="00384CDD"/>
    <w:rsid w:val="003852E6"/>
    <w:rsid w:val="00385515"/>
    <w:rsid w:val="00386298"/>
    <w:rsid w:val="00387359"/>
    <w:rsid w:val="003901DD"/>
    <w:rsid w:val="003904C9"/>
    <w:rsid w:val="00390855"/>
    <w:rsid w:val="003909C6"/>
    <w:rsid w:val="00390E6D"/>
    <w:rsid w:val="00391060"/>
    <w:rsid w:val="00392248"/>
    <w:rsid w:val="00392B4E"/>
    <w:rsid w:val="00393A2B"/>
    <w:rsid w:val="00393EC7"/>
    <w:rsid w:val="0039435B"/>
    <w:rsid w:val="00395856"/>
    <w:rsid w:val="00395CCB"/>
    <w:rsid w:val="00397239"/>
    <w:rsid w:val="00397FC5"/>
    <w:rsid w:val="003A0164"/>
    <w:rsid w:val="003A04CD"/>
    <w:rsid w:val="003A1153"/>
    <w:rsid w:val="003A1576"/>
    <w:rsid w:val="003A385E"/>
    <w:rsid w:val="003A6196"/>
    <w:rsid w:val="003A6736"/>
    <w:rsid w:val="003A673D"/>
    <w:rsid w:val="003A6C28"/>
    <w:rsid w:val="003A7277"/>
    <w:rsid w:val="003A738E"/>
    <w:rsid w:val="003A814D"/>
    <w:rsid w:val="003B00FA"/>
    <w:rsid w:val="003B08BD"/>
    <w:rsid w:val="003B1504"/>
    <w:rsid w:val="003B1EB4"/>
    <w:rsid w:val="003B1FE3"/>
    <w:rsid w:val="003B251B"/>
    <w:rsid w:val="003B2C97"/>
    <w:rsid w:val="003B2DB3"/>
    <w:rsid w:val="003B3059"/>
    <w:rsid w:val="003B3899"/>
    <w:rsid w:val="003B556A"/>
    <w:rsid w:val="003B5718"/>
    <w:rsid w:val="003B6667"/>
    <w:rsid w:val="003B7A46"/>
    <w:rsid w:val="003C0D25"/>
    <w:rsid w:val="003C2100"/>
    <w:rsid w:val="003C2612"/>
    <w:rsid w:val="003C26BA"/>
    <w:rsid w:val="003C3AE6"/>
    <w:rsid w:val="003C3F99"/>
    <w:rsid w:val="003C4375"/>
    <w:rsid w:val="003C4503"/>
    <w:rsid w:val="003C4936"/>
    <w:rsid w:val="003C5AA7"/>
    <w:rsid w:val="003C669C"/>
    <w:rsid w:val="003C67FE"/>
    <w:rsid w:val="003C69BF"/>
    <w:rsid w:val="003C76CF"/>
    <w:rsid w:val="003C7804"/>
    <w:rsid w:val="003C799D"/>
    <w:rsid w:val="003C7D79"/>
    <w:rsid w:val="003D1378"/>
    <w:rsid w:val="003D1A20"/>
    <w:rsid w:val="003D1C45"/>
    <w:rsid w:val="003D20D0"/>
    <w:rsid w:val="003D234D"/>
    <w:rsid w:val="003D3D42"/>
    <w:rsid w:val="003D5BBE"/>
    <w:rsid w:val="003D61BA"/>
    <w:rsid w:val="003D7E6A"/>
    <w:rsid w:val="003E0498"/>
    <w:rsid w:val="003E0500"/>
    <w:rsid w:val="003E15C2"/>
    <w:rsid w:val="003E18FC"/>
    <w:rsid w:val="003E1C39"/>
    <w:rsid w:val="003E229C"/>
    <w:rsid w:val="003E27DA"/>
    <w:rsid w:val="003E28AC"/>
    <w:rsid w:val="003E3A54"/>
    <w:rsid w:val="003E3D38"/>
    <w:rsid w:val="003E3FFB"/>
    <w:rsid w:val="003E430A"/>
    <w:rsid w:val="003E447C"/>
    <w:rsid w:val="003E4F5E"/>
    <w:rsid w:val="003E52B2"/>
    <w:rsid w:val="003E68B5"/>
    <w:rsid w:val="003E6931"/>
    <w:rsid w:val="003E695F"/>
    <w:rsid w:val="003E72D7"/>
    <w:rsid w:val="003E77F0"/>
    <w:rsid w:val="003E7C89"/>
    <w:rsid w:val="003E7FB3"/>
    <w:rsid w:val="003F0C54"/>
    <w:rsid w:val="003F1857"/>
    <w:rsid w:val="003F1A39"/>
    <w:rsid w:val="003F1C59"/>
    <w:rsid w:val="003F21EB"/>
    <w:rsid w:val="003F24AD"/>
    <w:rsid w:val="003F2513"/>
    <w:rsid w:val="003F29E7"/>
    <w:rsid w:val="003F309F"/>
    <w:rsid w:val="003F4EA8"/>
    <w:rsid w:val="003F4FEA"/>
    <w:rsid w:val="003F5A94"/>
    <w:rsid w:val="003F5DDC"/>
    <w:rsid w:val="003F671B"/>
    <w:rsid w:val="003F6BD3"/>
    <w:rsid w:val="003F7FA7"/>
    <w:rsid w:val="004014A3"/>
    <w:rsid w:val="00401D38"/>
    <w:rsid w:val="00402E6C"/>
    <w:rsid w:val="004033AD"/>
    <w:rsid w:val="004037A8"/>
    <w:rsid w:val="004042C9"/>
    <w:rsid w:val="00404A65"/>
    <w:rsid w:val="00404A72"/>
    <w:rsid w:val="00406250"/>
    <w:rsid w:val="00406E69"/>
    <w:rsid w:val="00406EA7"/>
    <w:rsid w:val="004079C1"/>
    <w:rsid w:val="00407A82"/>
    <w:rsid w:val="004100B1"/>
    <w:rsid w:val="004102C7"/>
    <w:rsid w:val="004118B4"/>
    <w:rsid w:val="00411B79"/>
    <w:rsid w:val="00411F44"/>
    <w:rsid w:val="00412385"/>
    <w:rsid w:val="004124EE"/>
    <w:rsid w:val="00412647"/>
    <w:rsid w:val="004140B3"/>
    <w:rsid w:val="0041602F"/>
    <w:rsid w:val="004176B5"/>
    <w:rsid w:val="00417D06"/>
    <w:rsid w:val="00417D4C"/>
    <w:rsid w:val="00422B76"/>
    <w:rsid w:val="00423C29"/>
    <w:rsid w:val="00423F4A"/>
    <w:rsid w:val="00424839"/>
    <w:rsid w:val="00424BBB"/>
    <w:rsid w:val="004269BB"/>
    <w:rsid w:val="004270BC"/>
    <w:rsid w:val="004273BE"/>
    <w:rsid w:val="00427756"/>
    <w:rsid w:val="00427E39"/>
    <w:rsid w:val="00427F8E"/>
    <w:rsid w:val="00431B6B"/>
    <w:rsid w:val="004321B9"/>
    <w:rsid w:val="004324CC"/>
    <w:rsid w:val="00433BD6"/>
    <w:rsid w:val="00434C8A"/>
    <w:rsid w:val="00434E9D"/>
    <w:rsid w:val="004361D2"/>
    <w:rsid w:val="00436274"/>
    <w:rsid w:val="00436EEE"/>
    <w:rsid w:val="00436FEE"/>
    <w:rsid w:val="00437290"/>
    <w:rsid w:val="00440F59"/>
    <w:rsid w:val="00441316"/>
    <w:rsid w:val="004421CE"/>
    <w:rsid w:val="00442E3A"/>
    <w:rsid w:val="0044316F"/>
    <w:rsid w:val="00443C4F"/>
    <w:rsid w:val="00444F90"/>
    <w:rsid w:val="00445CEC"/>
    <w:rsid w:val="00446030"/>
    <w:rsid w:val="0044604C"/>
    <w:rsid w:val="00446945"/>
    <w:rsid w:val="00447589"/>
    <w:rsid w:val="00447C0F"/>
    <w:rsid w:val="0045091B"/>
    <w:rsid w:val="00452259"/>
    <w:rsid w:val="00452D55"/>
    <w:rsid w:val="00455608"/>
    <w:rsid w:val="004563A7"/>
    <w:rsid w:val="004567BD"/>
    <w:rsid w:val="00456C20"/>
    <w:rsid w:val="00457FC9"/>
    <w:rsid w:val="00460264"/>
    <w:rsid w:val="00461A0E"/>
    <w:rsid w:val="00462204"/>
    <w:rsid w:val="00462E1A"/>
    <w:rsid w:val="00463259"/>
    <w:rsid w:val="00463629"/>
    <w:rsid w:val="0046432E"/>
    <w:rsid w:val="004650E5"/>
    <w:rsid w:val="0046521D"/>
    <w:rsid w:val="00466C93"/>
    <w:rsid w:val="00467235"/>
    <w:rsid w:val="00467875"/>
    <w:rsid w:val="0047076F"/>
    <w:rsid w:val="00473208"/>
    <w:rsid w:val="004736A0"/>
    <w:rsid w:val="0047381F"/>
    <w:rsid w:val="00473B18"/>
    <w:rsid w:val="00474EB2"/>
    <w:rsid w:val="0047658C"/>
    <w:rsid w:val="00476666"/>
    <w:rsid w:val="00476FD1"/>
    <w:rsid w:val="00477168"/>
    <w:rsid w:val="0047730D"/>
    <w:rsid w:val="004778F6"/>
    <w:rsid w:val="00477DD2"/>
    <w:rsid w:val="00481352"/>
    <w:rsid w:val="00482169"/>
    <w:rsid w:val="004839AE"/>
    <w:rsid w:val="00483D2A"/>
    <w:rsid w:val="00485B7E"/>
    <w:rsid w:val="00490690"/>
    <w:rsid w:val="00491034"/>
    <w:rsid w:val="00491722"/>
    <w:rsid w:val="00491952"/>
    <w:rsid w:val="00492AD2"/>
    <w:rsid w:val="00492F40"/>
    <w:rsid w:val="00493079"/>
    <w:rsid w:val="004935F6"/>
    <w:rsid w:val="0049385A"/>
    <w:rsid w:val="00494C62"/>
    <w:rsid w:val="0049531F"/>
    <w:rsid w:val="00495D12"/>
    <w:rsid w:val="0049760B"/>
    <w:rsid w:val="004A00CF"/>
    <w:rsid w:val="004A089E"/>
    <w:rsid w:val="004A2A85"/>
    <w:rsid w:val="004A3FF1"/>
    <w:rsid w:val="004A45F4"/>
    <w:rsid w:val="004A4A68"/>
    <w:rsid w:val="004A6134"/>
    <w:rsid w:val="004A6DF4"/>
    <w:rsid w:val="004A70E3"/>
    <w:rsid w:val="004B0BAF"/>
    <w:rsid w:val="004B0FF3"/>
    <w:rsid w:val="004B22EB"/>
    <w:rsid w:val="004B2373"/>
    <w:rsid w:val="004B240D"/>
    <w:rsid w:val="004B2627"/>
    <w:rsid w:val="004B2635"/>
    <w:rsid w:val="004B2F70"/>
    <w:rsid w:val="004B3841"/>
    <w:rsid w:val="004B3FCD"/>
    <w:rsid w:val="004B4412"/>
    <w:rsid w:val="004B47CB"/>
    <w:rsid w:val="004B4D5F"/>
    <w:rsid w:val="004B55B2"/>
    <w:rsid w:val="004B57FD"/>
    <w:rsid w:val="004B59AF"/>
    <w:rsid w:val="004B5DEE"/>
    <w:rsid w:val="004B6385"/>
    <w:rsid w:val="004B670C"/>
    <w:rsid w:val="004B6B19"/>
    <w:rsid w:val="004C01CC"/>
    <w:rsid w:val="004C0371"/>
    <w:rsid w:val="004C05F3"/>
    <w:rsid w:val="004C0A82"/>
    <w:rsid w:val="004C1D0C"/>
    <w:rsid w:val="004C1ECB"/>
    <w:rsid w:val="004C21FE"/>
    <w:rsid w:val="004C2268"/>
    <w:rsid w:val="004C2D29"/>
    <w:rsid w:val="004C30FB"/>
    <w:rsid w:val="004C4835"/>
    <w:rsid w:val="004C5521"/>
    <w:rsid w:val="004C56F3"/>
    <w:rsid w:val="004C6934"/>
    <w:rsid w:val="004C7460"/>
    <w:rsid w:val="004C77EB"/>
    <w:rsid w:val="004D063A"/>
    <w:rsid w:val="004D0886"/>
    <w:rsid w:val="004D153D"/>
    <w:rsid w:val="004D1C1F"/>
    <w:rsid w:val="004D253E"/>
    <w:rsid w:val="004D2A7F"/>
    <w:rsid w:val="004D3151"/>
    <w:rsid w:val="004D3675"/>
    <w:rsid w:val="004D454F"/>
    <w:rsid w:val="004D46A1"/>
    <w:rsid w:val="004D5282"/>
    <w:rsid w:val="004D58ED"/>
    <w:rsid w:val="004D5B6D"/>
    <w:rsid w:val="004D641B"/>
    <w:rsid w:val="004D6DE3"/>
    <w:rsid w:val="004D71E5"/>
    <w:rsid w:val="004D7586"/>
    <w:rsid w:val="004D7851"/>
    <w:rsid w:val="004D7C2D"/>
    <w:rsid w:val="004E0972"/>
    <w:rsid w:val="004E1811"/>
    <w:rsid w:val="004E6F5C"/>
    <w:rsid w:val="004F22B3"/>
    <w:rsid w:val="004F36B4"/>
    <w:rsid w:val="004F3C5F"/>
    <w:rsid w:val="004F4906"/>
    <w:rsid w:val="004F53E9"/>
    <w:rsid w:val="004F634B"/>
    <w:rsid w:val="004F6F71"/>
    <w:rsid w:val="004FC7E7"/>
    <w:rsid w:val="0050041A"/>
    <w:rsid w:val="00500D57"/>
    <w:rsid w:val="00500F3D"/>
    <w:rsid w:val="0050146F"/>
    <w:rsid w:val="00502DD8"/>
    <w:rsid w:val="00503C04"/>
    <w:rsid w:val="00504352"/>
    <w:rsid w:val="0050445B"/>
    <w:rsid w:val="005050FA"/>
    <w:rsid w:val="00505EF6"/>
    <w:rsid w:val="00506592"/>
    <w:rsid w:val="005074DE"/>
    <w:rsid w:val="005076AF"/>
    <w:rsid w:val="00507E6D"/>
    <w:rsid w:val="005108F5"/>
    <w:rsid w:val="00511499"/>
    <w:rsid w:val="0051157B"/>
    <w:rsid w:val="00512772"/>
    <w:rsid w:val="0051306B"/>
    <w:rsid w:val="0051380F"/>
    <w:rsid w:val="00513833"/>
    <w:rsid w:val="00514CEF"/>
    <w:rsid w:val="00515203"/>
    <w:rsid w:val="005159BA"/>
    <w:rsid w:val="00515F69"/>
    <w:rsid w:val="00517645"/>
    <w:rsid w:val="005176EA"/>
    <w:rsid w:val="00517C6C"/>
    <w:rsid w:val="0052031E"/>
    <w:rsid w:val="00520CAF"/>
    <w:rsid w:val="00522D68"/>
    <w:rsid w:val="0052423A"/>
    <w:rsid w:val="00524C3E"/>
    <w:rsid w:val="00524DB3"/>
    <w:rsid w:val="00525372"/>
    <w:rsid w:val="0052693D"/>
    <w:rsid w:val="005300C3"/>
    <w:rsid w:val="00530638"/>
    <w:rsid w:val="0053121E"/>
    <w:rsid w:val="00532873"/>
    <w:rsid w:val="00533718"/>
    <w:rsid w:val="00533CB2"/>
    <w:rsid w:val="00533FDF"/>
    <w:rsid w:val="00535E1D"/>
    <w:rsid w:val="0053608D"/>
    <w:rsid w:val="005362FE"/>
    <w:rsid w:val="0053713F"/>
    <w:rsid w:val="005371A1"/>
    <w:rsid w:val="005417F6"/>
    <w:rsid w:val="00542A59"/>
    <w:rsid w:val="00542E8D"/>
    <w:rsid w:val="00543505"/>
    <w:rsid w:val="00543C8E"/>
    <w:rsid w:val="00544840"/>
    <w:rsid w:val="00545FEB"/>
    <w:rsid w:val="0055180F"/>
    <w:rsid w:val="0055204E"/>
    <w:rsid w:val="00552B14"/>
    <w:rsid w:val="00552B81"/>
    <w:rsid w:val="005535D7"/>
    <w:rsid w:val="00553669"/>
    <w:rsid w:val="005554B6"/>
    <w:rsid w:val="005554F7"/>
    <w:rsid w:val="0055581A"/>
    <w:rsid w:val="00555A75"/>
    <w:rsid w:val="00555C6A"/>
    <w:rsid w:val="005563EC"/>
    <w:rsid w:val="00556734"/>
    <w:rsid w:val="00556C56"/>
    <w:rsid w:val="0055734B"/>
    <w:rsid w:val="00557789"/>
    <w:rsid w:val="00557C7D"/>
    <w:rsid w:val="005603B4"/>
    <w:rsid w:val="0056052F"/>
    <w:rsid w:val="00560A23"/>
    <w:rsid w:val="005610D4"/>
    <w:rsid w:val="00561F50"/>
    <w:rsid w:val="00562AB3"/>
    <w:rsid w:val="00563E5A"/>
    <w:rsid w:val="005644EB"/>
    <w:rsid w:val="00564F94"/>
    <w:rsid w:val="00565D4D"/>
    <w:rsid w:val="00566997"/>
    <w:rsid w:val="00566E2D"/>
    <w:rsid w:val="00566EC2"/>
    <w:rsid w:val="00567326"/>
    <w:rsid w:val="00567C1C"/>
    <w:rsid w:val="005702EC"/>
    <w:rsid w:val="00570DE5"/>
    <w:rsid w:val="0057150D"/>
    <w:rsid w:val="0057185B"/>
    <w:rsid w:val="00572475"/>
    <w:rsid w:val="005738F3"/>
    <w:rsid w:val="00574090"/>
    <w:rsid w:val="0057493E"/>
    <w:rsid w:val="00574C7E"/>
    <w:rsid w:val="005756F1"/>
    <w:rsid w:val="0057584C"/>
    <w:rsid w:val="00575D5B"/>
    <w:rsid w:val="005767F9"/>
    <w:rsid w:val="0057685B"/>
    <w:rsid w:val="0057767F"/>
    <w:rsid w:val="00577777"/>
    <w:rsid w:val="00580902"/>
    <w:rsid w:val="00580ABC"/>
    <w:rsid w:val="00581965"/>
    <w:rsid w:val="00581A4E"/>
    <w:rsid w:val="00582CB9"/>
    <w:rsid w:val="00582E03"/>
    <w:rsid w:val="00583057"/>
    <w:rsid w:val="0058307A"/>
    <w:rsid w:val="00583526"/>
    <w:rsid w:val="00583664"/>
    <w:rsid w:val="005837AD"/>
    <w:rsid w:val="00583FE3"/>
    <w:rsid w:val="005843F4"/>
    <w:rsid w:val="005846C6"/>
    <w:rsid w:val="00584ED5"/>
    <w:rsid w:val="00585AD7"/>
    <w:rsid w:val="00586604"/>
    <w:rsid w:val="00586CDC"/>
    <w:rsid w:val="00586D95"/>
    <w:rsid w:val="005871DD"/>
    <w:rsid w:val="0058726A"/>
    <w:rsid w:val="005878B5"/>
    <w:rsid w:val="00591186"/>
    <w:rsid w:val="005919D2"/>
    <w:rsid w:val="00593909"/>
    <w:rsid w:val="00595360"/>
    <w:rsid w:val="00595BFB"/>
    <w:rsid w:val="005965CC"/>
    <w:rsid w:val="00596726"/>
    <w:rsid w:val="005971B8"/>
    <w:rsid w:val="00597476"/>
    <w:rsid w:val="00597941"/>
    <w:rsid w:val="00597C1A"/>
    <w:rsid w:val="005A0540"/>
    <w:rsid w:val="005A1050"/>
    <w:rsid w:val="005A245C"/>
    <w:rsid w:val="005A30E8"/>
    <w:rsid w:val="005A485F"/>
    <w:rsid w:val="005A4969"/>
    <w:rsid w:val="005A4D5B"/>
    <w:rsid w:val="005A502E"/>
    <w:rsid w:val="005A56F0"/>
    <w:rsid w:val="005A5D9C"/>
    <w:rsid w:val="005A7FAF"/>
    <w:rsid w:val="005B1CA9"/>
    <w:rsid w:val="005B1DF2"/>
    <w:rsid w:val="005B2CCC"/>
    <w:rsid w:val="005B3615"/>
    <w:rsid w:val="005B3933"/>
    <w:rsid w:val="005B3C27"/>
    <w:rsid w:val="005B501C"/>
    <w:rsid w:val="005B68FA"/>
    <w:rsid w:val="005B6ABC"/>
    <w:rsid w:val="005B7AF5"/>
    <w:rsid w:val="005B7C48"/>
    <w:rsid w:val="005C0FF2"/>
    <w:rsid w:val="005C1D6C"/>
    <w:rsid w:val="005C20F0"/>
    <w:rsid w:val="005C2317"/>
    <w:rsid w:val="005C29F9"/>
    <w:rsid w:val="005C3396"/>
    <w:rsid w:val="005C3CFB"/>
    <w:rsid w:val="005C408F"/>
    <w:rsid w:val="005C42BB"/>
    <w:rsid w:val="005C48B0"/>
    <w:rsid w:val="005C4B02"/>
    <w:rsid w:val="005C4BEF"/>
    <w:rsid w:val="005C536E"/>
    <w:rsid w:val="005C5830"/>
    <w:rsid w:val="005C6434"/>
    <w:rsid w:val="005C66BD"/>
    <w:rsid w:val="005C71EF"/>
    <w:rsid w:val="005C760F"/>
    <w:rsid w:val="005C7E3D"/>
    <w:rsid w:val="005D0891"/>
    <w:rsid w:val="005D30D9"/>
    <w:rsid w:val="005D3D9C"/>
    <w:rsid w:val="005D3E8E"/>
    <w:rsid w:val="005D4349"/>
    <w:rsid w:val="005D4E67"/>
    <w:rsid w:val="005D4F5E"/>
    <w:rsid w:val="005D51AA"/>
    <w:rsid w:val="005D5406"/>
    <w:rsid w:val="005D5F3A"/>
    <w:rsid w:val="005D6466"/>
    <w:rsid w:val="005E0F31"/>
    <w:rsid w:val="005E1620"/>
    <w:rsid w:val="005E2DFA"/>
    <w:rsid w:val="005E3B75"/>
    <w:rsid w:val="005E4454"/>
    <w:rsid w:val="005E614B"/>
    <w:rsid w:val="005E6FB8"/>
    <w:rsid w:val="005E737A"/>
    <w:rsid w:val="005E7512"/>
    <w:rsid w:val="005E7EFD"/>
    <w:rsid w:val="005F01E6"/>
    <w:rsid w:val="005F08D4"/>
    <w:rsid w:val="005F13F3"/>
    <w:rsid w:val="005F1D89"/>
    <w:rsid w:val="005F2332"/>
    <w:rsid w:val="005F2409"/>
    <w:rsid w:val="005F441F"/>
    <w:rsid w:val="005F54B6"/>
    <w:rsid w:val="005F5721"/>
    <w:rsid w:val="005F67D2"/>
    <w:rsid w:val="005F6B1B"/>
    <w:rsid w:val="005F6C3F"/>
    <w:rsid w:val="005F6CBA"/>
    <w:rsid w:val="005F7853"/>
    <w:rsid w:val="0060115C"/>
    <w:rsid w:val="00601FF4"/>
    <w:rsid w:val="00602229"/>
    <w:rsid w:val="0060268A"/>
    <w:rsid w:val="0060297D"/>
    <w:rsid w:val="0060356E"/>
    <w:rsid w:val="00603FFE"/>
    <w:rsid w:val="0060400E"/>
    <w:rsid w:val="00605CE9"/>
    <w:rsid w:val="006077C5"/>
    <w:rsid w:val="00607B4E"/>
    <w:rsid w:val="00607EC7"/>
    <w:rsid w:val="00611CA7"/>
    <w:rsid w:val="0061229B"/>
    <w:rsid w:val="006138AB"/>
    <w:rsid w:val="00613AA0"/>
    <w:rsid w:val="0061466D"/>
    <w:rsid w:val="00614ADB"/>
    <w:rsid w:val="00614D68"/>
    <w:rsid w:val="00615B5D"/>
    <w:rsid w:val="00615F23"/>
    <w:rsid w:val="00620A56"/>
    <w:rsid w:val="0062192A"/>
    <w:rsid w:val="006227F4"/>
    <w:rsid w:val="00622BB1"/>
    <w:rsid w:val="006238E8"/>
    <w:rsid w:val="00623F7F"/>
    <w:rsid w:val="00625CBC"/>
    <w:rsid w:val="00625D4A"/>
    <w:rsid w:val="00626A01"/>
    <w:rsid w:val="00630835"/>
    <w:rsid w:val="006332B5"/>
    <w:rsid w:val="00633566"/>
    <w:rsid w:val="00633987"/>
    <w:rsid w:val="00634C4B"/>
    <w:rsid w:val="00634F11"/>
    <w:rsid w:val="0063505E"/>
    <w:rsid w:val="00635290"/>
    <w:rsid w:val="006357D4"/>
    <w:rsid w:val="00636331"/>
    <w:rsid w:val="00636E79"/>
    <w:rsid w:val="00637301"/>
    <w:rsid w:val="00637325"/>
    <w:rsid w:val="0064021B"/>
    <w:rsid w:val="00640303"/>
    <w:rsid w:val="00640B42"/>
    <w:rsid w:val="006413CB"/>
    <w:rsid w:val="00641A54"/>
    <w:rsid w:val="00641C47"/>
    <w:rsid w:val="0064352D"/>
    <w:rsid w:val="00643AB7"/>
    <w:rsid w:val="006457DF"/>
    <w:rsid w:val="0064645F"/>
    <w:rsid w:val="0064727E"/>
    <w:rsid w:val="00647791"/>
    <w:rsid w:val="00652612"/>
    <w:rsid w:val="0065368E"/>
    <w:rsid w:val="00654003"/>
    <w:rsid w:val="006555FA"/>
    <w:rsid w:val="00655D76"/>
    <w:rsid w:val="00656061"/>
    <w:rsid w:val="00656DAD"/>
    <w:rsid w:val="0065773A"/>
    <w:rsid w:val="00657CC8"/>
    <w:rsid w:val="00660166"/>
    <w:rsid w:val="00660D7F"/>
    <w:rsid w:val="006626C5"/>
    <w:rsid w:val="00662DF5"/>
    <w:rsid w:val="00664918"/>
    <w:rsid w:val="00664F2B"/>
    <w:rsid w:val="00665A80"/>
    <w:rsid w:val="00666359"/>
    <w:rsid w:val="0066637E"/>
    <w:rsid w:val="006667B4"/>
    <w:rsid w:val="00666AE0"/>
    <w:rsid w:val="00667911"/>
    <w:rsid w:val="00667C81"/>
    <w:rsid w:val="006721F2"/>
    <w:rsid w:val="00672259"/>
    <w:rsid w:val="006729C4"/>
    <w:rsid w:val="00673B1B"/>
    <w:rsid w:val="00673D17"/>
    <w:rsid w:val="00674E03"/>
    <w:rsid w:val="00675C74"/>
    <w:rsid w:val="00675F42"/>
    <w:rsid w:val="0067628E"/>
    <w:rsid w:val="006763BC"/>
    <w:rsid w:val="00676568"/>
    <w:rsid w:val="006812D2"/>
    <w:rsid w:val="00681432"/>
    <w:rsid w:val="006824F7"/>
    <w:rsid w:val="00682B11"/>
    <w:rsid w:val="00683A51"/>
    <w:rsid w:val="0068438D"/>
    <w:rsid w:val="0068505B"/>
    <w:rsid w:val="00686492"/>
    <w:rsid w:val="00686B07"/>
    <w:rsid w:val="00690188"/>
    <w:rsid w:val="00691055"/>
    <w:rsid w:val="00692A8B"/>
    <w:rsid w:val="00693EAD"/>
    <w:rsid w:val="006947A6"/>
    <w:rsid w:val="00695CBD"/>
    <w:rsid w:val="00696833"/>
    <w:rsid w:val="006977EE"/>
    <w:rsid w:val="006A106C"/>
    <w:rsid w:val="006A183C"/>
    <w:rsid w:val="006A232D"/>
    <w:rsid w:val="006A396C"/>
    <w:rsid w:val="006A3CF2"/>
    <w:rsid w:val="006A41BC"/>
    <w:rsid w:val="006A448A"/>
    <w:rsid w:val="006A4701"/>
    <w:rsid w:val="006A57D9"/>
    <w:rsid w:val="006A6076"/>
    <w:rsid w:val="006A6C3E"/>
    <w:rsid w:val="006A74D1"/>
    <w:rsid w:val="006A7B2B"/>
    <w:rsid w:val="006B15F4"/>
    <w:rsid w:val="006B1F1F"/>
    <w:rsid w:val="006B2399"/>
    <w:rsid w:val="006B2595"/>
    <w:rsid w:val="006B27B8"/>
    <w:rsid w:val="006B3225"/>
    <w:rsid w:val="006B4E31"/>
    <w:rsid w:val="006B5EB5"/>
    <w:rsid w:val="006B6433"/>
    <w:rsid w:val="006B7226"/>
    <w:rsid w:val="006C0791"/>
    <w:rsid w:val="006C1FE6"/>
    <w:rsid w:val="006C3B39"/>
    <w:rsid w:val="006C3F39"/>
    <w:rsid w:val="006C46D9"/>
    <w:rsid w:val="006C501F"/>
    <w:rsid w:val="006C695D"/>
    <w:rsid w:val="006C6CC2"/>
    <w:rsid w:val="006C6D1F"/>
    <w:rsid w:val="006D36E1"/>
    <w:rsid w:val="006D41B0"/>
    <w:rsid w:val="006D4491"/>
    <w:rsid w:val="006D4ED0"/>
    <w:rsid w:val="006D4F00"/>
    <w:rsid w:val="006D4FED"/>
    <w:rsid w:val="006D5352"/>
    <w:rsid w:val="006D5FA1"/>
    <w:rsid w:val="006D6FB3"/>
    <w:rsid w:val="006D7264"/>
    <w:rsid w:val="006D72B1"/>
    <w:rsid w:val="006E032F"/>
    <w:rsid w:val="006E0C9E"/>
    <w:rsid w:val="006E0FA7"/>
    <w:rsid w:val="006E11BD"/>
    <w:rsid w:val="006E2717"/>
    <w:rsid w:val="006E32EF"/>
    <w:rsid w:val="006E3472"/>
    <w:rsid w:val="006E3E91"/>
    <w:rsid w:val="006E3EC9"/>
    <w:rsid w:val="006E4424"/>
    <w:rsid w:val="006E4A1D"/>
    <w:rsid w:val="006E5CE7"/>
    <w:rsid w:val="006E6821"/>
    <w:rsid w:val="006F062A"/>
    <w:rsid w:val="006F1399"/>
    <w:rsid w:val="006F1585"/>
    <w:rsid w:val="006F21BF"/>
    <w:rsid w:val="006F28F9"/>
    <w:rsid w:val="006F2F19"/>
    <w:rsid w:val="006F51FE"/>
    <w:rsid w:val="006F5C03"/>
    <w:rsid w:val="006F74B5"/>
    <w:rsid w:val="006F75F8"/>
    <w:rsid w:val="00700471"/>
    <w:rsid w:val="0070084B"/>
    <w:rsid w:val="00701D5E"/>
    <w:rsid w:val="00701F41"/>
    <w:rsid w:val="007026F8"/>
    <w:rsid w:val="00702F5D"/>
    <w:rsid w:val="00703C62"/>
    <w:rsid w:val="00704519"/>
    <w:rsid w:val="00705116"/>
    <w:rsid w:val="0070588B"/>
    <w:rsid w:val="0070590A"/>
    <w:rsid w:val="0070703B"/>
    <w:rsid w:val="007107A1"/>
    <w:rsid w:val="00714C05"/>
    <w:rsid w:val="0071522B"/>
    <w:rsid w:val="00715E7D"/>
    <w:rsid w:val="007165BB"/>
    <w:rsid w:val="00716A3B"/>
    <w:rsid w:val="00717D1D"/>
    <w:rsid w:val="00720901"/>
    <w:rsid w:val="007210E1"/>
    <w:rsid w:val="00721593"/>
    <w:rsid w:val="00721A40"/>
    <w:rsid w:val="00721DCE"/>
    <w:rsid w:val="00721EBE"/>
    <w:rsid w:val="007220EF"/>
    <w:rsid w:val="00722157"/>
    <w:rsid w:val="00724372"/>
    <w:rsid w:val="007260B2"/>
    <w:rsid w:val="007278DD"/>
    <w:rsid w:val="007306D8"/>
    <w:rsid w:val="00731163"/>
    <w:rsid w:val="0073293B"/>
    <w:rsid w:val="00732AEF"/>
    <w:rsid w:val="007331D7"/>
    <w:rsid w:val="00733440"/>
    <w:rsid w:val="00733464"/>
    <w:rsid w:val="007334F3"/>
    <w:rsid w:val="007350C3"/>
    <w:rsid w:val="00735E48"/>
    <w:rsid w:val="00735ED1"/>
    <w:rsid w:val="00735EF0"/>
    <w:rsid w:val="007362E3"/>
    <w:rsid w:val="00736853"/>
    <w:rsid w:val="00736FAA"/>
    <w:rsid w:val="00737E41"/>
    <w:rsid w:val="007405C8"/>
    <w:rsid w:val="007411D6"/>
    <w:rsid w:val="00741DEB"/>
    <w:rsid w:val="00742290"/>
    <w:rsid w:val="00742301"/>
    <w:rsid w:val="00742553"/>
    <w:rsid w:val="00744A42"/>
    <w:rsid w:val="0074513C"/>
    <w:rsid w:val="00745BA5"/>
    <w:rsid w:val="00746054"/>
    <w:rsid w:val="00747820"/>
    <w:rsid w:val="00747883"/>
    <w:rsid w:val="0075051B"/>
    <w:rsid w:val="00750C1A"/>
    <w:rsid w:val="00750C94"/>
    <w:rsid w:val="00751800"/>
    <w:rsid w:val="007543B2"/>
    <w:rsid w:val="00755BB2"/>
    <w:rsid w:val="0075799B"/>
    <w:rsid w:val="00760697"/>
    <w:rsid w:val="00760E45"/>
    <w:rsid w:val="007612AD"/>
    <w:rsid w:val="0076154A"/>
    <w:rsid w:val="00761B90"/>
    <w:rsid w:val="00761FA5"/>
    <w:rsid w:val="007629E5"/>
    <w:rsid w:val="00762B89"/>
    <w:rsid w:val="00764985"/>
    <w:rsid w:val="00765B22"/>
    <w:rsid w:val="00766359"/>
    <w:rsid w:val="00766AFB"/>
    <w:rsid w:val="00767514"/>
    <w:rsid w:val="007676A6"/>
    <w:rsid w:val="00767F60"/>
    <w:rsid w:val="007705D8"/>
    <w:rsid w:val="0077068C"/>
    <w:rsid w:val="00770DB2"/>
    <w:rsid w:val="00771177"/>
    <w:rsid w:val="00771684"/>
    <w:rsid w:val="00771BCF"/>
    <w:rsid w:val="0077204F"/>
    <w:rsid w:val="007720A6"/>
    <w:rsid w:val="00772F09"/>
    <w:rsid w:val="007731E4"/>
    <w:rsid w:val="00773272"/>
    <w:rsid w:val="007741A1"/>
    <w:rsid w:val="00774D8A"/>
    <w:rsid w:val="00775AD5"/>
    <w:rsid w:val="00775E61"/>
    <w:rsid w:val="007808E4"/>
    <w:rsid w:val="00781043"/>
    <w:rsid w:val="007826B8"/>
    <w:rsid w:val="00782EEC"/>
    <w:rsid w:val="00783615"/>
    <w:rsid w:val="00785087"/>
    <w:rsid w:val="00785698"/>
    <w:rsid w:val="0078619D"/>
    <w:rsid w:val="007862C1"/>
    <w:rsid w:val="00786FC6"/>
    <w:rsid w:val="007877CD"/>
    <w:rsid w:val="00787E8C"/>
    <w:rsid w:val="00790A6F"/>
    <w:rsid w:val="007919AE"/>
    <w:rsid w:val="00792B6D"/>
    <w:rsid w:val="007935D0"/>
    <w:rsid w:val="00793CD6"/>
    <w:rsid w:val="007964FD"/>
    <w:rsid w:val="007973AF"/>
    <w:rsid w:val="007A10F7"/>
    <w:rsid w:val="007A127B"/>
    <w:rsid w:val="007A27A5"/>
    <w:rsid w:val="007A2AE2"/>
    <w:rsid w:val="007A31A0"/>
    <w:rsid w:val="007A412B"/>
    <w:rsid w:val="007A4FA8"/>
    <w:rsid w:val="007A513E"/>
    <w:rsid w:val="007A5745"/>
    <w:rsid w:val="007A59B7"/>
    <w:rsid w:val="007A5B05"/>
    <w:rsid w:val="007A5DDC"/>
    <w:rsid w:val="007A6A9B"/>
    <w:rsid w:val="007A7237"/>
    <w:rsid w:val="007A759E"/>
    <w:rsid w:val="007A7C69"/>
    <w:rsid w:val="007B008D"/>
    <w:rsid w:val="007B12DB"/>
    <w:rsid w:val="007B4B84"/>
    <w:rsid w:val="007B4D05"/>
    <w:rsid w:val="007B5252"/>
    <w:rsid w:val="007B589D"/>
    <w:rsid w:val="007B5928"/>
    <w:rsid w:val="007B5BBD"/>
    <w:rsid w:val="007B6AFE"/>
    <w:rsid w:val="007B6DEE"/>
    <w:rsid w:val="007B6FAC"/>
    <w:rsid w:val="007B711C"/>
    <w:rsid w:val="007B7D11"/>
    <w:rsid w:val="007C2488"/>
    <w:rsid w:val="007C3017"/>
    <w:rsid w:val="007C34A7"/>
    <w:rsid w:val="007C3DC3"/>
    <w:rsid w:val="007C4FD5"/>
    <w:rsid w:val="007C599B"/>
    <w:rsid w:val="007C63DB"/>
    <w:rsid w:val="007D1B83"/>
    <w:rsid w:val="007D1D78"/>
    <w:rsid w:val="007D2092"/>
    <w:rsid w:val="007D2352"/>
    <w:rsid w:val="007D2CBF"/>
    <w:rsid w:val="007D302B"/>
    <w:rsid w:val="007D5CAC"/>
    <w:rsid w:val="007D6898"/>
    <w:rsid w:val="007D7DB1"/>
    <w:rsid w:val="007E088F"/>
    <w:rsid w:val="007E0C9D"/>
    <w:rsid w:val="007E11BA"/>
    <w:rsid w:val="007E1ACC"/>
    <w:rsid w:val="007E2FE5"/>
    <w:rsid w:val="007E4A67"/>
    <w:rsid w:val="007E537E"/>
    <w:rsid w:val="007E606B"/>
    <w:rsid w:val="007E613C"/>
    <w:rsid w:val="007E732C"/>
    <w:rsid w:val="007E7926"/>
    <w:rsid w:val="007F06B0"/>
    <w:rsid w:val="007F0786"/>
    <w:rsid w:val="007F0DCF"/>
    <w:rsid w:val="007F13F9"/>
    <w:rsid w:val="007F1D9F"/>
    <w:rsid w:val="007F3929"/>
    <w:rsid w:val="007F4714"/>
    <w:rsid w:val="007F528F"/>
    <w:rsid w:val="007F5B87"/>
    <w:rsid w:val="007F61BB"/>
    <w:rsid w:val="007F6229"/>
    <w:rsid w:val="00800BB9"/>
    <w:rsid w:val="00802713"/>
    <w:rsid w:val="00802E81"/>
    <w:rsid w:val="008036DD"/>
    <w:rsid w:val="00803E61"/>
    <w:rsid w:val="00805520"/>
    <w:rsid w:val="00805794"/>
    <w:rsid w:val="008067B0"/>
    <w:rsid w:val="00806B86"/>
    <w:rsid w:val="008073E6"/>
    <w:rsid w:val="008076BC"/>
    <w:rsid w:val="00811F24"/>
    <w:rsid w:val="0081258E"/>
    <w:rsid w:val="00813AD8"/>
    <w:rsid w:val="00814938"/>
    <w:rsid w:val="00814D83"/>
    <w:rsid w:val="008159ED"/>
    <w:rsid w:val="008160DC"/>
    <w:rsid w:val="00816714"/>
    <w:rsid w:val="00817CD6"/>
    <w:rsid w:val="00820B18"/>
    <w:rsid w:val="00821831"/>
    <w:rsid w:val="008220DA"/>
    <w:rsid w:val="0082218E"/>
    <w:rsid w:val="00822CA7"/>
    <w:rsid w:val="0082366F"/>
    <w:rsid w:val="008237D7"/>
    <w:rsid w:val="00823DF9"/>
    <w:rsid w:val="00823E4D"/>
    <w:rsid w:val="008254E2"/>
    <w:rsid w:val="00826429"/>
    <w:rsid w:val="008308E1"/>
    <w:rsid w:val="00830CB3"/>
    <w:rsid w:val="00830E8B"/>
    <w:rsid w:val="008313E9"/>
    <w:rsid w:val="00831DEA"/>
    <w:rsid w:val="00831EE4"/>
    <w:rsid w:val="00832A58"/>
    <w:rsid w:val="00832D6B"/>
    <w:rsid w:val="0083313A"/>
    <w:rsid w:val="0083372B"/>
    <w:rsid w:val="00834093"/>
    <w:rsid w:val="00834E52"/>
    <w:rsid w:val="00836367"/>
    <w:rsid w:val="00842D55"/>
    <w:rsid w:val="00842E4C"/>
    <w:rsid w:val="00843EB1"/>
    <w:rsid w:val="00844188"/>
    <w:rsid w:val="008450FD"/>
    <w:rsid w:val="008455E8"/>
    <w:rsid w:val="00845760"/>
    <w:rsid w:val="00846EA8"/>
    <w:rsid w:val="00846EAB"/>
    <w:rsid w:val="00847188"/>
    <w:rsid w:val="00850088"/>
    <w:rsid w:val="00851046"/>
    <w:rsid w:val="00851F2B"/>
    <w:rsid w:val="00852EDD"/>
    <w:rsid w:val="00854085"/>
    <w:rsid w:val="0085460E"/>
    <w:rsid w:val="00854CBF"/>
    <w:rsid w:val="00854F4A"/>
    <w:rsid w:val="00860043"/>
    <w:rsid w:val="00860645"/>
    <w:rsid w:val="0086141A"/>
    <w:rsid w:val="00861D2E"/>
    <w:rsid w:val="00862416"/>
    <w:rsid w:val="00862740"/>
    <w:rsid w:val="00863590"/>
    <w:rsid w:val="00863AD6"/>
    <w:rsid w:val="00864BF6"/>
    <w:rsid w:val="008652DC"/>
    <w:rsid w:val="0086555F"/>
    <w:rsid w:val="00865F3C"/>
    <w:rsid w:val="00866B59"/>
    <w:rsid w:val="008672AC"/>
    <w:rsid w:val="00867644"/>
    <w:rsid w:val="0086788B"/>
    <w:rsid w:val="008679DF"/>
    <w:rsid w:val="00867C85"/>
    <w:rsid w:val="00867F19"/>
    <w:rsid w:val="00870459"/>
    <w:rsid w:val="00870B35"/>
    <w:rsid w:val="00871A0A"/>
    <w:rsid w:val="008725E0"/>
    <w:rsid w:val="008730E3"/>
    <w:rsid w:val="00873746"/>
    <w:rsid w:val="00873D25"/>
    <w:rsid w:val="00873DB3"/>
    <w:rsid w:val="0087457C"/>
    <w:rsid w:val="008756B8"/>
    <w:rsid w:val="00876036"/>
    <w:rsid w:val="00876B02"/>
    <w:rsid w:val="00876B63"/>
    <w:rsid w:val="0088018C"/>
    <w:rsid w:val="008801DA"/>
    <w:rsid w:val="008812A4"/>
    <w:rsid w:val="00884FD7"/>
    <w:rsid w:val="00885E3B"/>
    <w:rsid w:val="008864D1"/>
    <w:rsid w:val="0088677B"/>
    <w:rsid w:val="00887B5C"/>
    <w:rsid w:val="00891151"/>
    <w:rsid w:val="008918C9"/>
    <w:rsid w:val="00894399"/>
    <w:rsid w:val="0089456D"/>
    <w:rsid w:val="00894935"/>
    <w:rsid w:val="00894AE0"/>
    <w:rsid w:val="008955FB"/>
    <w:rsid w:val="00896544"/>
    <w:rsid w:val="00897058"/>
    <w:rsid w:val="00897CB6"/>
    <w:rsid w:val="008A1C1A"/>
    <w:rsid w:val="008A1CDB"/>
    <w:rsid w:val="008A1FB7"/>
    <w:rsid w:val="008A2A96"/>
    <w:rsid w:val="008A30C9"/>
    <w:rsid w:val="008A3877"/>
    <w:rsid w:val="008A3BDE"/>
    <w:rsid w:val="008A5082"/>
    <w:rsid w:val="008A6168"/>
    <w:rsid w:val="008A62F7"/>
    <w:rsid w:val="008A67E7"/>
    <w:rsid w:val="008A6D81"/>
    <w:rsid w:val="008A750F"/>
    <w:rsid w:val="008A77E5"/>
    <w:rsid w:val="008A7B51"/>
    <w:rsid w:val="008B18A7"/>
    <w:rsid w:val="008B3113"/>
    <w:rsid w:val="008B361D"/>
    <w:rsid w:val="008B60B1"/>
    <w:rsid w:val="008B6563"/>
    <w:rsid w:val="008B65D0"/>
    <w:rsid w:val="008B6ACF"/>
    <w:rsid w:val="008B6B72"/>
    <w:rsid w:val="008B774A"/>
    <w:rsid w:val="008B7DFF"/>
    <w:rsid w:val="008C0431"/>
    <w:rsid w:val="008C0A33"/>
    <w:rsid w:val="008C13D0"/>
    <w:rsid w:val="008C192A"/>
    <w:rsid w:val="008C390A"/>
    <w:rsid w:val="008C514A"/>
    <w:rsid w:val="008C5933"/>
    <w:rsid w:val="008C6E52"/>
    <w:rsid w:val="008C7623"/>
    <w:rsid w:val="008D093A"/>
    <w:rsid w:val="008D12FF"/>
    <w:rsid w:val="008D16FD"/>
    <w:rsid w:val="008D1B37"/>
    <w:rsid w:val="008D1C86"/>
    <w:rsid w:val="008D219A"/>
    <w:rsid w:val="008D23B2"/>
    <w:rsid w:val="008D2C99"/>
    <w:rsid w:val="008D316D"/>
    <w:rsid w:val="008D32F3"/>
    <w:rsid w:val="008D45EE"/>
    <w:rsid w:val="008D6BCE"/>
    <w:rsid w:val="008E0E35"/>
    <w:rsid w:val="008E1538"/>
    <w:rsid w:val="008E1797"/>
    <w:rsid w:val="008E185C"/>
    <w:rsid w:val="008E2BFE"/>
    <w:rsid w:val="008E3085"/>
    <w:rsid w:val="008E3091"/>
    <w:rsid w:val="008E375A"/>
    <w:rsid w:val="008E3DB7"/>
    <w:rsid w:val="008E49DF"/>
    <w:rsid w:val="008E4C62"/>
    <w:rsid w:val="008E63E0"/>
    <w:rsid w:val="008E713D"/>
    <w:rsid w:val="008E78AB"/>
    <w:rsid w:val="008E7D07"/>
    <w:rsid w:val="008F00FD"/>
    <w:rsid w:val="008F139C"/>
    <w:rsid w:val="008F17A4"/>
    <w:rsid w:val="008F22E4"/>
    <w:rsid w:val="008F28B2"/>
    <w:rsid w:val="008F2AA5"/>
    <w:rsid w:val="008F2ABB"/>
    <w:rsid w:val="008F2E82"/>
    <w:rsid w:val="008F355D"/>
    <w:rsid w:val="008F3FC8"/>
    <w:rsid w:val="008F46B4"/>
    <w:rsid w:val="008F4A92"/>
    <w:rsid w:val="008F4E30"/>
    <w:rsid w:val="008F4F67"/>
    <w:rsid w:val="008F63F9"/>
    <w:rsid w:val="008F7964"/>
    <w:rsid w:val="0090063D"/>
    <w:rsid w:val="009009B1"/>
    <w:rsid w:val="00902344"/>
    <w:rsid w:val="00903125"/>
    <w:rsid w:val="00903280"/>
    <w:rsid w:val="00905C3F"/>
    <w:rsid w:val="009066A7"/>
    <w:rsid w:val="00906EA6"/>
    <w:rsid w:val="00907986"/>
    <w:rsid w:val="00907C4E"/>
    <w:rsid w:val="00912235"/>
    <w:rsid w:val="00913123"/>
    <w:rsid w:val="009136F9"/>
    <w:rsid w:val="0091461B"/>
    <w:rsid w:val="0091473C"/>
    <w:rsid w:val="00914BE1"/>
    <w:rsid w:val="00916F59"/>
    <w:rsid w:val="00917AA2"/>
    <w:rsid w:val="00920558"/>
    <w:rsid w:val="009213C2"/>
    <w:rsid w:val="0092194D"/>
    <w:rsid w:val="009220B1"/>
    <w:rsid w:val="00922BAE"/>
    <w:rsid w:val="00924EA8"/>
    <w:rsid w:val="0092528A"/>
    <w:rsid w:val="00925438"/>
    <w:rsid w:val="00925766"/>
    <w:rsid w:val="00927966"/>
    <w:rsid w:val="00930214"/>
    <w:rsid w:val="00930291"/>
    <w:rsid w:val="0093063B"/>
    <w:rsid w:val="009313D2"/>
    <w:rsid w:val="00931AC3"/>
    <w:rsid w:val="00931D93"/>
    <w:rsid w:val="0093238C"/>
    <w:rsid w:val="00932F2A"/>
    <w:rsid w:val="00933487"/>
    <w:rsid w:val="00933ABB"/>
    <w:rsid w:val="009346F0"/>
    <w:rsid w:val="00934D62"/>
    <w:rsid w:val="00935AE3"/>
    <w:rsid w:val="0093692A"/>
    <w:rsid w:val="00940622"/>
    <w:rsid w:val="00940B6E"/>
    <w:rsid w:val="00941235"/>
    <w:rsid w:val="0094126E"/>
    <w:rsid w:val="00941AAC"/>
    <w:rsid w:val="00942878"/>
    <w:rsid w:val="00942EB6"/>
    <w:rsid w:val="00943219"/>
    <w:rsid w:val="0094354F"/>
    <w:rsid w:val="009436E4"/>
    <w:rsid w:val="00943FF6"/>
    <w:rsid w:val="0094490A"/>
    <w:rsid w:val="00945CEC"/>
    <w:rsid w:val="00947338"/>
    <w:rsid w:val="009502F2"/>
    <w:rsid w:val="00950F93"/>
    <w:rsid w:val="0095245A"/>
    <w:rsid w:val="00952D78"/>
    <w:rsid w:val="00953E8F"/>
    <w:rsid w:val="009542B1"/>
    <w:rsid w:val="0095469A"/>
    <w:rsid w:val="00954D0D"/>
    <w:rsid w:val="00954F77"/>
    <w:rsid w:val="0095598F"/>
    <w:rsid w:val="0095762F"/>
    <w:rsid w:val="00960333"/>
    <w:rsid w:val="00960A21"/>
    <w:rsid w:val="0096171A"/>
    <w:rsid w:val="00961C20"/>
    <w:rsid w:val="00962857"/>
    <w:rsid w:val="00963949"/>
    <w:rsid w:val="00963B6E"/>
    <w:rsid w:val="00965479"/>
    <w:rsid w:val="0096569D"/>
    <w:rsid w:val="00966CE6"/>
    <w:rsid w:val="0096721C"/>
    <w:rsid w:val="00971CC8"/>
    <w:rsid w:val="0097217B"/>
    <w:rsid w:val="00972B95"/>
    <w:rsid w:val="00972CC0"/>
    <w:rsid w:val="00973362"/>
    <w:rsid w:val="00973C44"/>
    <w:rsid w:val="009766E1"/>
    <w:rsid w:val="009767B4"/>
    <w:rsid w:val="00976E1F"/>
    <w:rsid w:val="009776D8"/>
    <w:rsid w:val="009779B5"/>
    <w:rsid w:val="00977F8B"/>
    <w:rsid w:val="00981E33"/>
    <w:rsid w:val="009829C5"/>
    <w:rsid w:val="00983B0E"/>
    <w:rsid w:val="009857A8"/>
    <w:rsid w:val="00985DC3"/>
    <w:rsid w:val="00986A39"/>
    <w:rsid w:val="00986BC4"/>
    <w:rsid w:val="00986E89"/>
    <w:rsid w:val="0098702C"/>
    <w:rsid w:val="0098709C"/>
    <w:rsid w:val="00987AC4"/>
    <w:rsid w:val="00987C32"/>
    <w:rsid w:val="0099005F"/>
    <w:rsid w:val="0099059B"/>
    <w:rsid w:val="009906C3"/>
    <w:rsid w:val="00991E30"/>
    <w:rsid w:val="0099276A"/>
    <w:rsid w:val="0099413B"/>
    <w:rsid w:val="00994460"/>
    <w:rsid w:val="009945AB"/>
    <w:rsid w:val="00994D00"/>
    <w:rsid w:val="0099510B"/>
    <w:rsid w:val="00995BFF"/>
    <w:rsid w:val="00995DD4"/>
    <w:rsid w:val="0099675B"/>
    <w:rsid w:val="00996B57"/>
    <w:rsid w:val="00996ECB"/>
    <w:rsid w:val="009A0D43"/>
    <w:rsid w:val="009A2486"/>
    <w:rsid w:val="009A263C"/>
    <w:rsid w:val="009A3539"/>
    <w:rsid w:val="009A3C8D"/>
    <w:rsid w:val="009A48D3"/>
    <w:rsid w:val="009A65B6"/>
    <w:rsid w:val="009A6AD2"/>
    <w:rsid w:val="009A6C5F"/>
    <w:rsid w:val="009B07B1"/>
    <w:rsid w:val="009B0D1C"/>
    <w:rsid w:val="009B1220"/>
    <w:rsid w:val="009B12AD"/>
    <w:rsid w:val="009B1AA6"/>
    <w:rsid w:val="009B1F2A"/>
    <w:rsid w:val="009B2692"/>
    <w:rsid w:val="009B271D"/>
    <w:rsid w:val="009B2C4F"/>
    <w:rsid w:val="009B3093"/>
    <w:rsid w:val="009B4957"/>
    <w:rsid w:val="009B5956"/>
    <w:rsid w:val="009B6734"/>
    <w:rsid w:val="009B6962"/>
    <w:rsid w:val="009B6E08"/>
    <w:rsid w:val="009B7870"/>
    <w:rsid w:val="009B7D44"/>
    <w:rsid w:val="009C0753"/>
    <w:rsid w:val="009C12FC"/>
    <w:rsid w:val="009C2342"/>
    <w:rsid w:val="009C2B0F"/>
    <w:rsid w:val="009C3227"/>
    <w:rsid w:val="009C3327"/>
    <w:rsid w:val="009C49B3"/>
    <w:rsid w:val="009C50D1"/>
    <w:rsid w:val="009C51F3"/>
    <w:rsid w:val="009C5FD7"/>
    <w:rsid w:val="009C7093"/>
    <w:rsid w:val="009C70DA"/>
    <w:rsid w:val="009C719C"/>
    <w:rsid w:val="009C7BC6"/>
    <w:rsid w:val="009D01D0"/>
    <w:rsid w:val="009D20E1"/>
    <w:rsid w:val="009D3151"/>
    <w:rsid w:val="009D355F"/>
    <w:rsid w:val="009D4108"/>
    <w:rsid w:val="009D5715"/>
    <w:rsid w:val="009D5C38"/>
    <w:rsid w:val="009D6429"/>
    <w:rsid w:val="009D680B"/>
    <w:rsid w:val="009D6A1E"/>
    <w:rsid w:val="009D73AA"/>
    <w:rsid w:val="009D747C"/>
    <w:rsid w:val="009D76B7"/>
    <w:rsid w:val="009D7D78"/>
    <w:rsid w:val="009E0774"/>
    <w:rsid w:val="009E1460"/>
    <w:rsid w:val="009E16D3"/>
    <w:rsid w:val="009E170E"/>
    <w:rsid w:val="009E1B82"/>
    <w:rsid w:val="009E2352"/>
    <w:rsid w:val="009E2477"/>
    <w:rsid w:val="009E258C"/>
    <w:rsid w:val="009E3308"/>
    <w:rsid w:val="009E3C9E"/>
    <w:rsid w:val="009E3DEE"/>
    <w:rsid w:val="009E4617"/>
    <w:rsid w:val="009E4C9A"/>
    <w:rsid w:val="009E5586"/>
    <w:rsid w:val="009E5A66"/>
    <w:rsid w:val="009E5BBB"/>
    <w:rsid w:val="009E5DFA"/>
    <w:rsid w:val="009F0772"/>
    <w:rsid w:val="009F08DD"/>
    <w:rsid w:val="009F2B8B"/>
    <w:rsid w:val="009F4290"/>
    <w:rsid w:val="009F4EE0"/>
    <w:rsid w:val="009F64F4"/>
    <w:rsid w:val="009F6AE0"/>
    <w:rsid w:val="009F6F12"/>
    <w:rsid w:val="009F7446"/>
    <w:rsid w:val="00A01346"/>
    <w:rsid w:val="00A01796"/>
    <w:rsid w:val="00A01B59"/>
    <w:rsid w:val="00A01DBF"/>
    <w:rsid w:val="00A0261A"/>
    <w:rsid w:val="00A03137"/>
    <w:rsid w:val="00A031E7"/>
    <w:rsid w:val="00A03AF7"/>
    <w:rsid w:val="00A06371"/>
    <w:rsid w:val="00A0791A"/>
    <w:rsid w:val="00A102EF"/>
    <w:rsid w:val="00A10309"/>
    <w:rsid w:val="00A10B91"/>
    <w:rsid w:val="00A118C3"/>
    <w:rsid w:val="00A118DD"/>
    <w:rsid w:val="00A1214F"/>
    <w:rsid w:val="00A154E6"/>
    <w:rsid w:val="00A15791"/>
    <w:rsid w:val="00A16696"/>
    <w:rsid w:val="00A167FF"/>
    <w:rsid w:val="00A17389"/>
    <w:rsid w:val="00A20AED"/>
    <w:rsid w:val="00A219EA"/>
    <w:rsid w:val="00A22DCA"/>
    <w:rsid w:val="00A234ED"/>
    <w:rsid w:val="00A23578"/>
    <w:rsid w:val="00A249C8"/>
    <w:rsid w:val="00A258F0"/>
    <w:rsid w:val="00A27BE9"/>
    <w:rsid w:val="00A27EC9"/>
    <w:rsid w:val="00A30F77"/>
    <w:rsid w:val="00A332FD"/>
    <w:rsid w:val="00A3476F"/>
    <w:rsid w:val="00A34AD6"/>
    <w:rsid w:val="00A375EE"/>
    <w:rsid w:val="00A401D5"/>
    <w:rsid w:val="00A41F0E"/>
    <w:rsid w:val="00A4364C"/>
    <w:rsid w:val="00A43868"/>
    <w:rsid w:val="00A44B60"/>
    <w:rsid w:val="00A44FB8"/>
    <w:rsid w:val="00A45DD4"/>
    <w:rsid w:val="00A47A12"/>
    <w:rsid w:val="00A518BB"/>
    <w:rsid w:val="00A51C98"/>
    <w:rsid w:val="00A521C1"/>
    <w:rsid w:val="00A52B7D"/>
    <w:rsid w:val="00A52C29"/>
    <w:rsid w:val="00A53F21"/>
    <w:rsid w:val="00A54677"/>
    <w:rsid w:val="00A54AF3"/>
    <w:rsid w:val="00A54BA5"/>
    <w:rsid w:val="00A552D6"/>
    <w:rsid w:val="00A55EB8"/>
    <w:rsid w:val="00A55F43"/>
    <w:rsid w:val="00A562D3"/>
    <w:rsid w:val="00A56D1B"/>
    <w:rsid w:val="00A56E88"/>
    <w:rsid w:val="00A576AF"/>
    <w:rsid w:val="00A576B2"/>
    <w:rsid w:val="00A60C3F"/>
    <w:rsid w:val="00A623B3"/>
    <w:rsid w:val="00A62B45"/>
    <w:rsid w:val="00A63BFF"/>
    <w:rsid w:val="00A647C9"/>
    <w:rsid w:val="00A65F81"/>
    <w:rsid w:val="00A664BC"/>
    <w:rsid w:val="00A70392"/>
    <w:rsid w:val="00A71A6A"/>
    <w:rsid w:val="00A71B7B"/>
    <w:rsid w:val="00A72829"/>
    <w:rsid w:val="00A73766"/>
    <w:rsid w:val="00A75180"/>
    <w:rsid w:val="00A768F3"/>
    <w:rsid w:val="00A76B95"/>
    <w:rsid w:val="00A770D5"/>
    <w:rsid w:val="00A77A61"/>
    <w:rsid w:val="00A77B69"/>
    <w:rsid w:val="00A77D09"/>
    <w:rsid w:val="00A8072B"/>
    <w:rsid w:val="00A82735"/>
    <w:rsid w:val="00A827FC"/>
    <w:rsid w:val="00A83701"/>
    <w:rsid w:val="00A8371D"/>
    <w:rsid w:val="00A83CE3"/>
    <w:rsid w:val="00A8469E"/>
    <w:rsid w:val="00A85739"/>
    <w:rsid w:val="00A85C41"/>
    <w:rsid w:val="00A86937"/>
    <w:rsid w:val="00A86B01"/>
    <w:rsid w:val="00A87655"/>
    <w:rsid w:val="00A87D11"/>
    <w:rsid w:val="00A901A2"/>
    <w:rsid w:val="00A901A3"/>
    <w:rsid w:val="00A9078E"/>
    <w:rsid w:val="00A90CC7"/>
    <w:rsid w:val="00A9151F"/>
    <w:rsid w:val="00A922BE"/>
    <w:rsid w:val="00A92FF0"/>
    <w:rsid w:val="00A937DF"/>
    <w:rsid w:val="00A93831"/>
    <w:rsid w:val="00A94463"/>
    <w:rsid w:val="00A948EF"/>
    <w:rsid w:val="00A94A43"/>
    <w:rsid w:val="00A97584"/>
    <w:rsid w:val="00A97931"/>
    <w:rsid w:val="00A97980"/>
    <w:rsid w:val="00AA02BE"/>
    <w:rsid w:val="00AA057A"/>
    <w:rsid w:val="00AA0E1C"/>
    <w:rsid w:val="00AA15C0"/>
    <w:rsid w:val="00AA1DBE"/>
    <w:rsid w:val="00AA28C4"/>
    <w:rsid w:val="00AA39A0"/>
    <w:rsid w:val="00AA433B"/>
    <w:rsid w:val="00AA63B9"/>
    <w:rsid w:val="00AA6DDE"/>
    <w:rsid w:val="00AA7C06"/>
    <w:rsid w:val="00AB0520"/>
    <w:rsid w:val="00AB14DB"/>
    <w:rsid w:val="00AB27A6"/>
    <w:rsid w:val="00AB292E"/>
    <w:rsid w:val="00AB2B4F"/>
    <w:rsid w:val="00AB3935"/>
    <w:rsid w:val="00AB3F69"/>
    <w:rsid w:val="00AB4353"/>
    <w:rsid w:val="00AB5604"/>
    <w:rsid w:val="00AB5685"/>
    <w:rsid w:val="00AB5A27"/>
    <w:rsid w:val="00AB6306"/>
    <w:rsid w:val="00AB6B0D"/>
    <w:rsid w:val="00AB7454"/>
    <w:rsid w:val="00AB784B"/>
    <w:rsid w:val="00AB78D5"/>
    <w:rsid w:val="00AB7B97"/>
    <w:rsid w:val="00AB7D21"/>
    <w:rsid w:val="00AC020F"/>
    <w:rsid w:val="00AC03A6"/>
    <w:rsid w:val="00AC0C1F"/>
    <w:rsid w:val="00AC0FBE"/>
    <w:rsid w:val="00AC1A36"/>
    <w:rsid w:val="00AC2D70"/>
    <w:rsid w:val="00AC43EE"/>
    <w:rsid w:val="00AC6A3A"/>
    <w:rsid w:val="00AC6AD8"/>
    <w:rsid w:val="00AC6B59"/>
    <w:rsid w:val="00AC749C"/>
    <w:rsid w:val="00AC750D"/>
    <w:rsid w:val="00AC7CC7"/>
    <w:rsid w:val="00AC7D27"/>
    <w:rsid w:val="00AC7D48"/>
    <w:rsid w:val="00AD0A97"/>
    <w:rsid w:val="00AD13C7"/>
    <w:rsid w:val="00AD2088"/>
    <w:rsid w:val="00AD2716"/>
    <w:rsid w:val="00AD2C7A"/>
    <w:rsid w:val="00AD3BD6"/>
    <w:rsid w:val="00AD3D93"/>
    <w:rsid w:val="00AD4B91"/>
    <w:rsid w:val="00AD4CA9"/>
    <w:rsid w:val="00AD4E37"/>
    <w:rsid w:val="00AD5665"/>
    <w:rsid w:val="00AD645C"/>
    <w:rsid w:val="00AD6821"/>
    <w:rsid w:val="00AD770F"/>
    <w:rsid w:val="00AE136F"/>
    <w:rsid w:val="00AE2800"/>
    <w:rsid w:val="00AE2C3B"/>
    <w:rsid w:val="00AE4D32"/>
    <w:rsid w:val="00AE5CCB"/>
    <w:rsid w:val="00AE6A12"/>
    <w:rsid w:val="00AE6A3F"/>
    <w:rsid w:val="00AE6E83"/>
    <w:rsid w:val="00AE6EA8"/>
    <w:rsid w:val="00AE73F2"/>
    <w:rsid w:val="00AF1457"/>
    <w:rsid w:val="00AF2645"/>
    <w:rsid w:val="00AF2E45"/>
    <w:rsid w:val="00AF2FF8"/>
    <w:rsid w:val="00AF3148"/>
    <w:rsid w:val="00AF396B"/>
    <w:rsid w:val="00AF44A7"/>
    <w:rsid w:val="00AF45EB"/>
    <w:rsid w:val="00AF4A75"/>
    <w:rsid w:val="00AF5968"/>
    <w:rsid w:val="00AF674A"/>
    <w:rsid w:val="00AF6FD0"/>
    <w:rsid w:val="00AF7C86"/>
    <w:rsid w:val="00B029E1"/>
    <w:rsid w:val="00B03AEB"/>
    <w:rsid w:val="00B04347"/>
    <w:rsid w:val="00B049C4"/>
    <w:rsid w:val="00B06684"/>
    <w:rsid w:val="00B06748"/>
    <w:rsid w:val="00B06903"/>
    <w:rsid w:val="00B072B7"/>
    <w:rsid w:val="00B07786"/>
    <w:rsid w:val="00B07A1A"/>
    <w:rsid w:val="00B10F00"/>
    <w:rsid w:val="00B11004"/>
    <w:rsid w:val="00B12A47"/>
    <w:rsid w:val="00B12B32"/>
    <w:rsid w:val="00B14495"/>
    <w:rsid w:val="00B15116"/>
    <w:rsid w:val="00B1646F"/>
    <w:rsid w:val="00B1685F"/>
    <w:rsid w:val="00B20279"/>
    <w:rsid w:val="00B208D4"/>
    <w:rsid w:val="00B21E56"/>
    <w:rsid w:val="00B228CC"/>
    <w:rsid w:val="00B23D86"/>
    <w:rsid w:val="00B243F1"/>
    <w:rsid w:val="00B2444A"/>
    <w:rsid w:val="00B26317"/>
    <w:rsid w:val="00B264F7"/>
    <w:rsid w:val="00B276D5"/>
    <w:rsid w:val="00B278D8"/>
    <w:rsid w:val="00B27FD6"/>
    <w:rsid w:val="00B3117E"/>
    <w:rsid w:val="00B3213F"/>
    <w:rsid w:val="00B321B3"/>
    <w:rsid w:val="00B32EAA"/>
    <w:rsid w:val="00B33408"/>
    <w:rsid w:val="00B3340B"/>
    <w:rsid w:val="00B34589"/>
    <w:rsid w:val="00B345AC"/>
    <w:rsid w:val="00B34CEB"/>
    <w:rsid w:val="00B35F89"/>
    <w:rsid w:val="00B36195"/>
    <w:rsid w:val="00B36312"/>
    <w:rsid w:val="00B36571"/>
    <w:rsid w:val="00B36684"/>
    <w:rsid w:val="00B3681F"/>
    <w:rsid w:val="00B36E7D"/>
    <w:rsid w:val="00B37F96"/>
    <w:rsid w:val="00B4001F"/>
    <w:rsid w:val="00B4198F"/>
    <w:rsid w:val="00B41C42"/>
    <w:rsid w:val="00B425C5"/>
    <w:rsid w:val="00B42B80"/>
    <w:rsid w:val="00B42DFB"/>
    <w:rsid w:val="00B43249"/>
    <w:rsid w:val="00B44071"/>
    <w:rsid w:val="00B442F9"/>
    <w:rsid w:val="00B44734"/>
    <w:rsid w:val="00B46608"/>
    <w:rsid w:val="00B47ADD"/>
    <w:rsid w:val="00B5141A"/>
    <w:rsid w:val="00B515FD"/>
    <w:rsid w:val="00B51DC4"/>
    <w:rsid w:val="00B52778"/>
    <w:rsid w:val="00B534DD"/>
    <w:rsid w:val="00B538F6"/>
    <w:rsid w:val="00B539AB"/>
    <w:rsid w:val="00B54818"/>
    <w:rsid w:val="00B55476"/>
    <w:rsid w:val="00B55512"/>
    <w:rsid w:val="00B56811"/>
    <w:rsid w:val="00B5718E"/>
    <w:rsid w:val="00B571A9"/>
    <w:rsid w:val="00B573B3"/>
    <w:rsid w:val="00B60306"/>
    <w:rsid w:val="00B6062C"/>
    <w:rsid w:val="00B611B1"/>
    <w:rsid w:val="00B63593"/>
    <w:rsid w:val="00B63985"/>
    <w:rsid w:val="00B643B1"/>
    <w:rsid w:val="00B64535"/>
    <w:rsid w:val="00B66202"/>
    <w:rsid w:val="00B663F9"/>
    <w:rsid w:val="00B6663A"/>
    <w:rsid w:val="00B67A50"/>
    <w:rsid w:val="00B67E97"/>
    <w:rsid w:val="00B701E6"/>
    <w:rsid w:val="00B703FD"/>
    <w:rsid w:val="00B71A12"/>
    <w:rsid w:val="00B7489D"/>
    <w:rsid w:val="00B754E0"/>
    <w:rsid w:val="00B7576B"/>
    <w:rsid w:val="00B7579C"/>
    <w:rsid w:val="00B760A4"/>
    <w:rsid w:val="00B775D9"/>
    <w:rsid w:val="00B776D3"/>
    <w:rsid w:val="00B77AE4"/>
    <w:rsid w:val="00B83261"/>
    <w:rsid w:val="00B844FA"/>
    <w:rsid w:val="00B854A5"/>
    <w:rsid w:val="00B86158"/>
    <w:rsid w:val="00B87113"/>
    <w:rsid w:val="00B900C7"/>
    <w:rsid w:val="00B93759"/>
    <w:rsid w:val="00B940C6"/>
    <w:rsid w:val="00B947FB"/>
    <w:rsid w:val="00B94D7E"/>
    <w:rsid w:val="00B95C36"/>
    <w:rsid w:val="00B96942"/>
    <w:rsid w:val="00B96EDD"/>
    <w:rsid w:val="00B9748D"/>
    <w:rsid w:val="00B97EB2"/>
    <w:rsid w:val="00BA0C87"/>
    <w:rsid w:val="00BA1DF5"/>
    <w:rsid w:val="00BA2069"/>
    <w:rsid w:val="00BA2551"/>
    <w:rsid w:val="00BA2E94"/>
    <w:rsid w:val="00BA2FC3"/>
    <w:rsid w:val="00BA332E"/>
    <w:rsid w:val="00BA3E1E"/>
    <w:rsid w:val="00BA3F1F"/>
    <w:rsid w:val="00BA5ECA"/>
    <w:rsid w:val="00BA6632"/>
    <w:rsid w:val="00BA6E80"/>
    <w:rsid w:val="00BA6F13"/>
    <w:rsid w:val="00BB008C"/>
    <w:rsid w:val="00BB17C0"/>
    <w:rsid w:val="00BB18E5"/>
    <w:rsid w:val="00BB1DAB"/>
    <w:rsid w:val="00BB25B6"/>
    <w:rsid w:val="00BB290F"/>
    <w:rsid w:val="00BB305A"/>
    <w:rsid w:val="00BB3187"/>
    <w:rsid w:val="00BB3B28"/>
    <w:rsid w:val="00BB5256"/>
    <w:rsid w:val="00BB5696"/>
    <w:rsid w:val="00BB58CD"/>
    <w:rsid w:val="00BB593C"/>
    <w:rsid w:val="00BB5C20"/>
    <w:rsid w:val="00BB6366"/>
    <w:rsid w:val="00BB689F"/>
    <w:rsid w:val="00BB70FD"/>
    <w:rsid w:val="00BB75B5"/>
    <w:rsid w:val="00BB76D4"/>
    <w:rsid w:val="00BB7B49"/>
    <w:rsid w:val="00BB7FD5"/>
    <w:rsid w:val="00BC0494"/>
    <w:rsid w:val="00BC0535"/>
    <w:rsid w:val="00BC2920"/>
    <w:rsid w:val="00BC2DB9"/>
    <w:rsid w:val="00BC2F9D"/>
    <w:rsid w:val="00BC3816"/>
    <w:rsid w:val="00BC3EDF"/>
    <w:rsid w:val="00BC42A9"/>
    <w:rsid w:val="00BC529C"/>
    <w:rsid w:val="00BC5568"/>
    <w:rsid w:val="00BC59D4"/>
    <w:rsid w:val="00BC5A74"/>
    <w:rsid w:val="00BC64B9"/>
    <w:rsid w:val="00BD096E"/>
    <w:rsid w:val="00BD0E38"/>
    <w:rsid w:val="00BD1768"/>
    <w:rsid w:val="00BD542F"/>
    <w:rsid w:val="00BD5DAC"/>
    <w:rsid w:val="00BD61DC"/>
    <w:rsid w:val="00BD61DF"/>
    <w:rsid w:val="00BD61ED"/>
    <w:rsid w:val="00BD65EC"/>
    <w:rsid w:val="00BD7699"/>
    <w:rsid w:val="00BD7712"/>
    <w:rsid w:val="00BD7EC4"/>
    <w:rsid w:val="00BE1DD7"/>
    <w:rsid w:val="00BE1FBA"/>
    <w:rsid w:val="00BE51DA"/>
    <w:rsid w:val="00BE6CF1"/>
    <w:rsid w:val="00BE6E39"/>
    <w:rsid w:val="00BE70BC"/>
    <w:rsid w:val="00BE7DFF"/>
    <w:rsid w:val="00BF00E3"/>
    <w:rsid w:val="00BF01B4"/>
    <w:rsid w:val="00BF0216"/>
    <w:rsid w:val="00BF19D5"/>
    <w:rsid w:val="00BF4B2E"/>
    <w:rsid w:val="00BF5F03"/>
    <w:rsid w:val="00BF74C6"/>
    <w:rsid w:val="00C00154"/>
    <w:rsid w:val="00C012EB"/>
    <w:rsid w:val="00C01B0B"/>
    <w:rsid w:val="00C02AF9"/>
    <w:rsid w:val="00C0344F"/>
    <w:rsid w:val="00C056B5"/>
    <w:rsid w:val="00C05A76"/>
    <w:rsid w:val="00C05E2B"/>
    <w:rsid w:val="00C063B1"/>
    <w:rsid w:val="00C06A09"/>
    <w:rsid w:val="00C0714F"/>
    <w:rsid w:val="00C1140D"/>
    <w:rsid w:val="00C11BF2"/>
    <w:rsid w:val="00C12A3F"/>
    <w:rsid w:val="00C12E90"/>
    <w:rsid w:val="00C130FF"/>
    <w:rsid w:val="00C13412"/>
    <w:rsid w:val="00C134D3"/>
    <w:rsid w:val="00C1377F"/>
    <w:rsid w:val="00C140FB"/>
    <w:rsid w:val="00C15665"/>
    <w:rsid w:val="00C176B8"/>
    <w:rsid w:val="00C17B1C"/>
    <w:rsid w:val="00C21601"/>
    <w:rsid w:val="00C222D7"/>
    <w:rsid w:val="00C2473B"/>
    <w:rsid w:val="00C24F66"/>
    <w:rsid w:val="00C260CC"/>
    <w:rsid w:val="00C2663F"/>
    <w:rsid w:val="00C270B0"/>
    <w:rsid w:val="00C274A7"/>
    <w:rsid w:val="00C277BC"/>
    <w:rsid w:val="00C3059B"/>
    <w:rsid w:val="00C31C5A"/>
    <w:rsid w:val="00C32D3D"/>
    <w:rsid w:val="00C3329C"/>
    <w:rsid w:val="00C334BC"/>
    <w:rsid w:val="00C3384F"/>
    <w:rsid w:val="00C34053"/>
    <w:rsid w:val="00C35F5F"/>
    <w:rsid w:val="00C36C15"/>
    <w:rsid w:val="00C40D60"/>
    <w:rsid w:val="00C40EEB"/>
    <w:rsid w:val="00C41F86"/>
    <w:rsid w:val="00C42AFC"/>
    <w:rsid w:val="00C44DF8"/>
    <w:rsid w:val="00C45300"/>
    <w:rsid w:val="00C46FFA"/>
    <w:rsid w:val="00C47176"/>
    <w:rsid w:val="00C47B35"/>
    <w:rsid w:val="00C504F6"/>
    <w:rsid w:val="00C5073D"/>
    <w:rsid w:val="00C50FAF"/>
    <w:rsid w:val="00C51E37"/>
    <w:rsid w:val="00C52A52"/>
    <w:rsid w:val="00C605FB"/>
    <w:rsid w:val="00C6076A"/>
    <w:rsid w:val="00C607AB"/>
    <w:rsid w:val="00C60ED6"/>
    <w:rsid w:val="00C61207"/>
    <w:rsid w:val="00C61440"/>
    <w:rsid w:val="00C618F2"/>
    <w:rsid w:val="00C61F5A"/>
    <w:rsid w:val="00C63422"/>
    <w:rsid w:val="00C6390B"/>
    <w:rsid w:val="00C63B33"/>
    <w:rsid w:val="00C63C43"/>
    <w:rsid w:val="00C64093"/>
    <w:rsid w:val="00C6489E"/>
    <w:rsid w:val="00C6607B"/>
    <w:rsid w:val="00C67375"/>
    <w:rsid w:val="00C67927"/>
    <w:rsid w:val="00C679EB"/>
    <w:rsid w:val="00C67F14"/>
    <w:rsid w:val="00C70657"/>
    <w:rsid w:val="00C70A24"/>
    <w:rsid w:val="00C7118C"/>
    <w:rsid w:val="00C7132E"/>
    <w:rsid w:val="00C717EB"/>
    <w:rsid w:val="00C71BEB"/>
    <w:rsid w:val="00C72324"/>
    <w:rsid w:val="00C723DD"/>
    <w:rsid w:val="00C725E8"/>
    <w:rsid w:val="00C72E22"/>
    <w:rsid w:val="00C737F1"/>
    <w:rsid w:val="00C7673E"/>
    <w:rsid w:val="00C7694C"/>
    <w:rsid w:val="00C77BC5"/>
    <w:rsid w:val="00C8023C"/>
    <w:rsid w:val="00C80DB4"/>
    <w:rsid w:val="00C81B0D"/>
    <w:rsid w:val="00C83ACC"/>
    <w:rsid w:val="00C84316"/>
    <w:rsid w:val="00C857F1"/>
    <w:rsid w:val="00C8608B"/>
    <w:rsid w:val="00C86D82"/>
    <w:rsid w:val="00C9088D"/>
    <w:rsid w:val="00C913DE"/>
    <w:rsid w:val="00C92411"/>
    <w:rsid w:val="00C9248B"/>
    <w:rsid w:val="00C92FF0"/>
    <w:rsid w:val="00C93886"/>
    <w:rsid w:val="00C93EC5"/>
    <w:rsid w:val="00C94209"/>
    <w:rsid w:val="00C95932"/>
    <w:rsid w:val="00C95D14"/>
    <w:rsid w:val="00C967B2"/>
    <w:rsid w:val="00C972A0"/>
    <w:rsid w:val="00CA028F"/>
    <w:rsid w:val="00CA15F7"/>
    <w:rsid w:val="00CA1ECC"/>
    <w:rsid w:val="00CA2C8F"/>
    <w:rsid w:val="00CA2D4E"/>
    <w:rsid w:val="00CA37C0"/>
    <w:rsid w:val="00CA4F4B"/>
    <w:rsid w:val="00CA5E95"/>
    <w:rsid w:val="00CA6043"/>
    <w:rsid w:val="00CA606E"/>
    <w:rsid w:val="00CA6259"/>
    <w:rsid w:val="00CA6373"/>
    <w:rsid w:val="00CA675B"/>
    <w:rsid w:val="00CA6C83"/>
    <w:rsid w:val="00CA799F"/>
    <w:rsid w:val="00CB0CC4"/>
    <w:rsid w:val="00CB1173"/>
    <w:rsid w:val="00CB1843"/>
    <w:rsid w:val="00CB2D8A"/>
    <w:rsid w:val="00CB36DB"/>
    <w:rsid w:val="00CB4451"/>
    <w:rsid w:val="00CB546E"/>
    <w:rsid w:val="00CB5A6D"/>
    <w:rsid w:val="00CB6016"/>
    <w:rsid w:val="00CB60CF"/>
    <w:rsid w:val="00CB63FF"/>
    <w:rsid w:val="00CB6667"/>
    <w:rsid w:val="00CB78AE"/>
    <w:rsid w:val="00CC02AD"/>
    <w:rsid w:val="00CC1D2A"/>
    <w:rsid w:val="00CC260E"/>
    <w:rsid w:val="00CC2BC9"/>
    <w:rsid w:val="00CC377F"/>
    <w:rsid w:val="00CC3BCC"/>
    <w:rsid w:val="00CC3C0E"/>
    <w:rsid w:val="00CC3D63"/>
    <w:rsid w:val="00CC45B4"/>
    <w:rsid w:val="00CC79D0"/>
    <w:rsid w:val="00CD0077"/>
    <w:rsid w:val="00CD0DCB"/>
    <w:rsid w:val="00CD25D7"/>
    <w:rsid w:val="00CD3D39"/>
    <w:rsid w:val="00CD422A"/>
    <w:rsid w:val="00CD52CA"/>
    <w:rsid w:val="00CD5C2A"/>
    <w:rsid w:val="00CD6246"/>
    <w:rsid w:val="00CD7D20"/>
    <w:rsid w:val="00CE08F2"/>
    <w:rsid w:val="00CE132C"/>
    <w:rsid w:val="00CE3A39"/>
    <w:rsid w:val="00CE3DF0"/>
    <w:rsid w:val="00CE436F"/>
    <w:rsid w:val="00CE585E"/>
    <w:rsid w:val="00CE6330"/>
    <w:rsid w:val="00CE75C3"/>
    <w:rsid w:val="00CF0390"/>
    <w:rsid w:val="00CF1252"/>
    <w:rsid w:val="00CF217E"/>
    <w:rsid w:val="00CF217F"/>
    <w:rsid w:val="00CF26F4"/>
    <w:rsid w:val="00CF2FBD"/>
    <w:rsid w:val="00CF3724"/>
    <w:rsid w:val="00CF3A79"/>
    <w:rsid w:val="00CF445A"/>
    <w:rsid w:val="00CF4ACF"/>
    <w:rsid w:val="00CF590A"/>
    <w:rsid w:val="00CF5F44"/>
    <w:rsid w:val="00CF64E5"/>
    <w:rsid w:val="00D009DA"/>
    <w:rsid w:val="00D00A94"/>
    <w:rsid w:val="00D02E43"/>
    <w:rsid w:val="00D0301D"/>
    <w:rsid w:val="00D03E65"/>
    <w:rsid w:val="00D06D74"/>
    <w:rsid w:val="00D1060C"/>
    <w:rsid w:val="00D10FA7"/>
    <w:rsid w:val="00D11045"/>
    <w:rsid w:val="00D117F4"/>
    <w:rsid w:val="00D11A30"/>
    <w:rsid w:val="00D11A5E"/>
    <w:rsid w:val="00D12079"/>
    <w:rsid w:val="00D12356"/>
    <w:rsid w:val="00D12FF5"/>
    <w:rsid w:val="00D13408"/>
    <w:rsid w:val="00D14367"/>
    <w:rsid w:val="00D15032"/>
    <w:rsid w:val="00D15CD5"/>
    <w:rsid w:val="00D17060"/>
    <w:rsid w:val="00D1BE9D"/>
    <w:rsid w:val="00D2078C"/>
    <w:rsid w:val="00D20881"/>
    <w:rsid w:val="00D20885"/>
    <w:rsid w:val="00D20AC1"/>
    <w:rsid w:val="00D20FCA"/>
    <w:rsid w:val="00D22161"/>
    <w:rsid w:val="00D22B3A"/>
    <w:rsid w:val="00D231FB"/>
    <w:rsid w:val="00D24331"/>
    <w:rsid w:val="00D243E4"/>
    <w:rsid w:val="00D24783"/>
    <w:rsid w:val="00D2491D"/>
    <w:rsid w:val="00D25C57"/>
    <w:rsid w:val="00D25D01"/>
    <w:rsid w:val="00D26344"/>
    <w:rsid w:val="00D26457"/>
    <w:rsid w:val="00D26816"/>
    <w:rsid w:val="00D27488"/>
    <w:rsid w:val="00D31242"/>
    <w:rsid w:val="00D333AC"/>
    <w:rsid w:val="00D33803"/>
    <w:rsid w:val="00D34C17"/>
    <w:rsid w:val="00D3579A"/>
    <w:rsid w:val="00D358CD"/>
    <w:rsid w:val="00D35BD3"/>
    <w:rsid w:val="00D36059"/>
    <w:rsid w:val="00D37F47"/>
    <w:rsid w:val="00D40A33"/>
    <w:rsid w:val="00D40B1A"/>
    <w:rsid w:val="00D40F7E"/>
    <w:rsid w:val="00D41427"/>
    <w:rsid w:val="00D41480"/>
    <w:rsid w:val="00D43709"/>
    <w:rsid w:val="00D437B4"/>
    <w:rsid w:val="00D43AF2"/>
    <w:rsid w:val="00D440DD"/>
    <w:rsid w:val="00D442F8"/>
    <w:rsid w:val="00D451E7"/>
    <w:rsid w:val="00D452D9"/>
    <w:rsid w:val="00D50262"/>
    <w:rsid w:val="00D5065C"/>
    <w:rsid w:val="00D50851"/>
    <w:rsid w:val="00D5098E"/>
    <w:rsid w:val="00D50F17"/>
    <w:rsid w:val="00D51410"/>
    <w:rsid w:val="00D51672"/>
    <w:rsid w:val="00D52141"/>
    <w:rsid w:val="00D525D8"/>
    <w:rsid w:val="00D52A05"/>
    <w:rsid w:val="00D53274"/>
    <w:rsid w:val="00D5359E"/>
    <w:rsid w:val="00D53DC5"/>
    <w:rsid w:val="00D55FC0"/>
    <w:rsid w:val="00D5736D"/>
    <w:rsid w:val="00D57944"/>
    <w:rsid w:val="00D57DFB"/>
    <w:rsid w:val="00D60705"/>
    <w:rsid w:val="00D614E0"/>
    <w:rsid w:val="00D61A0F"/>
    <w:rsid w:val="00D61DDE"/>
    <w:rsid w:val="00D61ECA"/>
    <w:rsid w:val="00D63F86"/>
    <w:rsid w:val="00D6572D"/>
    <w:rsid w:val="00D662FD"/>
    <w:rsid w:val="00D67808"/>
    <w:rsid w:val="00D70A56"/>
    <w:rsid w:val="00D70AEF"/>
    <w:rsid w:val="00D71152"/>
    <w:rsid w:val="00D716A3"/>
    <w:rsid w:val="00D71910"/>
    <w:rsid w:val="00D71F30"/>
    <w:rsid w:val="00D724B4"/>
    <w:rsid w:val="00D72E0B"/>
    <w:rsid w:val="00D7334D"/>
    <w:rsid w:val="00D73626"/>
    <w:rsid w:val="00D74AF8"/>
    <w:rsid w:val="00D74C37"/>
    <w:rsid w:val="00D7514C"/>
    <w:rsid w:val="00D759BD"/>
    <w:rsid w:val="00D769B9"/>
    <w:rsid w:val="00D769C4"/>
    <w:rsid w:val="00D77BC3"/>
    <w:rsid w:val="00D80162"/>
    <w:rsid w:val="00D8066A"/>
    <w:rsid w:val="00D808FB"/>
    <w:rsid w:val="00D820E3"/>
    <w:rsid w:val="00D82B7F"/>
    <w:rsid w:val="00D82CC9"/>
    <w:rsid w:val="00D82D1F"/>
    <w:rsid w:val="00D83069"/>
    <w:rsid w:val="00D83140"/>
    <w:rsid w:val="00D83B54"/>
    <w:rsid w:val="00D84347"/>
    <w:rsid w:val="00D8572F"/>
    <w:rsid w:val="00D858D2"/>
    <w:rsid w:val="00D8680B"/>
    <w:rsid w:val="00D87164"/>
    <w:rsid w:val="00D87438"/>
    <w:rsid w:val="00D877AE"/>
    <w:rsid w:val="00D877F0"/>
    <w:rsid w:val="00D8791E"/>
    <w:rsid w:val="00D92E5F"/>
    <w:rsid w:val="00D92FFA"/>
    <w:rsid w:val="00D93086"/>
    <w:rsid w:val="00D97367"/>
    <w:rsid w:val="00D97EF3"/>
    <w:rsid w:val="00DA026B"/>
    <w:rsid w:val="00DA159E"/>
    <w:rsid w:val="00DA1C33"/>
    <w:rsid w:val="00DA2168"/>
    <w:rsid w:val="00DA22D9"/>
    <w:rsid w:val="00DA27FC"/>
    <w:rsid w:val="00DA28AB"/>
    <w:rsid w:val="00DA2AB5"/>
    <w:rsid w:val="00DA336A"/>
    <w:rsid w:val="00DA3677"/>
    <w:rsid w:val="00DA3716"/>
    <w:rsid w:val="00DA3899"/>
    <w:rsid w:val="00DA3B90"/>
    <w:rsid w:val="00DA3C62"/>
    <w:rsid w:val="00DA3D73"/>
    <w:rsid w:val="00DA46BF"/>
    <w:rsid w:val="00DA54D3"/>
    <w:rsid w:val="00DA6A95"/>
    <w:rsid w:val="00DA6AFD"/>
    <w:rsid w:val="00DB05CC"/>
    <w:rsid w:val="00DB1CF5"/>
    <w:rsid w:val="00DB1EE4"/>
    <w:rsid w:val="00DB29AE"/>
    <w:rsid w:val="00DB2C5B"/>
    <w:rsid w:val="00DB385E"/>
    <w:rsid w:val="00DB492F"/>
    <w:rsid w:val="00DB4DFC"/>
    <w:rsid w:val="00DB5658"/>
    <w:rsid w:val="00DB5DAB"/>
    <w:rsid w:val="00DB6278"/>
    <w:rsid w:val="00DB7942"/>
    <w:rsid w:val="00DC00BC"/>
    <w:rsid w:val="00DC1D5D"/>
    <w:rsid w:val="00DC30BD"/>
    <w:rsid w:val="00DC331C"/>
    <w:rsid w:val="00DC4389"/>
    <w:rsid w:val="00DC44CA"/>
    <w:rsid w:val="00DC539E"/>
    <w:rsid w:val="00DC59FB"/>
    <w:rsid w:val="00DC5C75"/>
    <w:rsid w:val="00DC678E"/>
    <w:rsid w:val="00DC7438"/>
    <w:rsid w:val="00DD0B24"/>
    <w:rsid w:val="00DD1888"/>
    <w:rsid w:val="00DD317C"/>
    <w:rsid w:val="00DD3F52"/>
    <w:rsid w:val="00DD43B0"/>
    <w:rsid w:val="00DD4CE5"/>
    <w:rsid w:val="00DD4E95"/>
    <w:rsid w:val="00DD5C64"/>
    <w:rsid w:val="00DD5D80"/>
    <w:rsid w:val="00DD6DDB"/>
    <w:rsid w:val="00DD7B89"/>
    <w:rsid w:val="00DE057D"/>
    <w:rsid w:val="00DE1654"/>
    <w:rsid w:val="00DE3015"/>
    <w:rsid w:val="00DE3EA7"/>
    <w:rsid w:val="00DE5C4F"/>
    <w:rsid w:val="00DE705F"/>
    <w:rsid w:val="00DF0145"/>
    <w:rsid w:val="00DF08E6"/>
    <w:rsid w:val="00DF158B"/>
    <w:rsid w:val="00DF173A"/>
    <w:rsid w:val="00DF1EA1"/>
    <w:rsid w:val="00DF206C"/>
    <w:rsid w:val="00DF324C"/>
    <w:rsid w:val="00DF32A0"/>
    <w:rsid w:val="00DF413D"/>
    <w:rsid w:val="00DF431E"/>
    <w:rsid w:val="00DF4FFC"/>
    <w:rsid w:val="00DF59DA"/>
    <w:rsid w:val="00DF62B7"/>
    <w:rsid w:val="00DF6B62"/>
    <w:rsid w:val="00DF70F6"/>
    <w:rsid w:val="00E002B7"/>
    <w:rsid w:val="00E00CD6"/>
    <w:rsid w:val="00E02CBA"/>
    <w:rsid w:val="00E02E29"/>
    <w:rsid w:val="00E03FD0"/>
    <w:rsid w:val="00E04045"/>
    <w:rsid w:val="00E0632B"/>
    <w:rsid w:val="00E06DD0"/>
    <w:rsid w:val="00E07280"/>
    <w:rsid w:val="00E07C7E"/>
    <w:rsid w:val="00E1238B"/>
    <w:rsid w:val="00E1294D"/>
    <w:rsid w:val="00E12BFE"/>
    <w:rsid w:val="00E14739"/>
    <w:rsid w:val="00E148F4"/>
    <w:rsid w:val="00E159FE"/>
    <w:rsid w:val="00E16C49"/>
    <w:rsid w:val="00E1700B"/>
    <w:rsid w:val="00E17225"/>
    <w:rsid w:val="00E21CB4"/>
    <w:rsid w:val="00E2253E"/>
    <w:rsid w:val="00E229D7"/>
    <w:rsid w:val="00E24AB1"/>
    <w:rsid w:val="00E25772"/>
    <w:rsid w:val="00E2585F"/>
    <w:rsid w:val="00E25933"/>
    <w:rsid w:val="00E25C45"/>
    <w:rsid w:val="00E26823"/>
    <w:rsid w:val="00E2791E"/>
    <w:rsid w:val="00E303F8"/>
    <w:rsid w:val="00E316AE"/>
    <w:rsid w:val="00E31C53"/>
    <w:rsid w:val="00E32059"/>
    <w:rsid w:val="00E328B2"/>
    <w:rsid w:val="00E33255"/>
    <w:rsid w:val="00E33DAD"/>
    <w:rsid w:val="00E34A19"/>
    <w:rsid w:val="00E34A90"/>
    <w:rsid w:val="00E34C9C"/>
    <w:rsid w:val="00E34DDF"/>
    <w:rsid w:val="00E34E64"/>
    <w:rsid w:val="00E35745"/>
    <w:rsid w:val="00E36301"/>
    <w:rsid w:val="00E365AF"/>
    <w:rsid w:val="00E366A2"/>
    <w:rsid w:val="00E3717B"/>
    <w:rsid w:val="00E40277"/>
    <w:rsid w:val="00E417CA"/>
    <w:rsid w:val="00E42FBD"/>
    <w:rsid w:val="00E4303A"/>
    <w:rsid w:val="00E430B0"/>
    <w:rsid w:val="00E44711"/>
    <w:rsid w:val="00E447F9"/>
    <w:rsid w:val="00E4493C"/>
    <w:rsid w:val="00E449C5"/>
    <w:rsid w:val="00E44C2D"/>
    <w:rsid w:val="00E47055"/>
    <w:rsid w:val="00E471E9"/>
    <w:rsid w:val="00E47B0C"/>
    <w:rsid w:val="00E5060F"/>
    <w:rsid w:val="00E510AA"/>
    <w:rsid w:val="00E51D62"/>
    <w:rsid w:val="00E51F65"/>
    <w:rsid w:val="00E53B47"/>
    <w:rsid w:val="00E55CA9"/>
    <w:rsid w:val="00E5667D"/>
    <w:rsid w:val="00E56BC3"/>
    <w:rsid w:val="00E57FA8"/>
    <w:rsid w:val="00E60262"/>
    <w:rsid w:val="00E60322"/>
    <w:rsid w:val="00E60482"/>
    <w:rsid w:val="00E613D0"/>
    <w:rsid w:val="00E61FB2"/>
    <w:rsid w:val="00E62239"/>
    <w:rsid w:val="00E62388"/>
    <w:rsid w:val="00E62F46"/>
    <w:rsid w:val="00E6459E"/>
    <w:rsid w:val="00E64A79"/>
    <w:rsid w:val="00E64BED"/>
    <w:rsid w:val="00E656A1"/>
    <w:rsid w:val="00E6576A"/>
    <w:rsid w:val="00E66127"/>
    <w:rsid w:val="00E66B72"/>
    <w:rsid w:val="00E673A1"/>
    <w:rsid w:val="00E70E81"/>
    <w:rsid w:val="00E718A8"/>
    <w:rsid w:val="00E7370E"/>
    <w:rsid w:val="00E73C9D"/>
    <w:rsid w:val="00E745E1"/>
    <w:rsid w:val="00E74790"/>
    <w:rsid w:val="00E752B5"/>
    <w:rsid w:val="00E7547F"/>
    <w:rsid w:val="00E758FE"/>
    <w:rsid w:val="00E75B15"/>
    <w:rsid w:val="00E770C3"/>
    <w:rsid w:val="00E80F6D"/>
    <w:rsid w:val="00E80F85"/>
    <w:rsid w:val="00E82121"/>
    <w:rsid w:val="00E82312"/>
    <w:rsid w:val="00E831E9"/>
    <w:rsid w:val="00E83BC4"/>
    <w:rsid w:val="00E8530D"/>
    <w:rsid w:val="00E86C0C"/>
    <w:rsid w:val="00E87465"/>
    <w:rsid w:val="00E878AF"/>
    <w:rsid w:val="00E9114E"/>
    <w:rsid w:val="00E91816"/>
    <w:rsid w:val="00E927D0"/>
    <w:rsid w:val="00E92CE1"/>
    <w:rsid w:val="00E937D3"/>
    <w:rsid w:val="00E93ABE"/>
    <w:rsid w:val="00E94448"/>
    <w:rsid w:val="00E94FBB"/>
    <w:rsid w:val="00E9517B"/>
    <w:rsid w:val="00E96047"/>
    <w:rsid w:val="00E9672E"/>
    <w:rsid w:val="00E9697F"/>
    <w:rsid w:val="00E96A72"/>
    <w:rsid w:val="00E975AC"/>
    <w:rsid w:val="00E9770E"/>
    <w:rsid w:val="00E97FE4"/>
    <w:rsid w:val="00E9998C"/>
    <w:rsid w:val="00EA0906"/>
    <w:rsid w:val="00EA1396"/>
    <w:rsid w:val="00EA1661"/>
    <w:rsid w:val="00EA2F1C"/>
    <w:rsid w:val="00EA3551"/>
    <w:rsid w:val="00EA4D29"/>
    <w:rsid w:val="00EA518A"/>
    <w:rsid w:val="00EA54DD"/>
    <w:rsid w:val="00EA5CCB"/>
    <w:rsid w:val="00EA7441"/>
    <w:rsid w:val="00EA7E9A"/>
    <w:rsid w:val="00EB17B3"/>
    <w:rsid w:val="00EB1A95"/>
    <w:rsid w:val="00EB30FB"/>
    <w:rsid w:val="00EB446D"/>
    <w:rsid w:val="00EB4479"/>
    <w:rsid w:val="00EB55BB"/>
    <w:rsid w:val="00EB6109"/>
    <w:rsid w:val="00EB67C8"/>
    <w:rsid w:val="00EB7E33"/>
    <w:rsid w:val="00EC0254"/>
    <w:rsid w:val="00EC0409"/>
    <w:rsid w:val="00EC1541"/>
    <w:rsid w:val="00EC2D5E"/>
    <w:rsid w:val="00EC5D1E"/>
    <w:rsid w:val="00EC7F27"/>
    <w:rsid w:val="00ED06A0"/>
    <w:rsid w:val="00ED139A"/>
    <w:rsid w:val="00ED2980"/>
    <w:rsid w:val="00ED2A34"/>
    <w:rsid w:val="00ED3774"/>
    <w:rsid w:val="00ED37BE"/>
    <w:rsid w:val="00ED45B2"/>
    <w:rsid w:val="00ED5A27"/>
    <w:rsid w:val="00ED624D"/>
    <w:rsid w:val="00ED6D4F"/>
    <w:rsid w:val="00ED72C7"/>
    <w:rsid w:val="00ED7930"/>
    <w:rsid w:val="00ED7967"/>
    <w:rsid w:val="00EE1060"/>
    <w:rsid w:val="00EE11D4"/>
    <w:rsid w:val="00EE120D"/>
    <w:rsid w:val="00EE1CF8"/>
    <w:rsid w:val="00EE1F79"/>
    <w:rsid w:val="00EE2EB3"/>
    <w:rsid w:val="00EE37F6"/>
    <w:rsid w:val="00EE3C83"/>
    <w:rsid w:val="00EE3D11"/>
    <w:rsid w:val="00EE4B47"/>
    <w:rsid w:val="00EE4C72"/>
    <w:rsid w:val="00EF1069"/>
    <w:rsid w:val="00EF12AC"/>
    <w:rsid w:val="00EF143A"/>
    <w:rsid w:val="00EF147F"/>
    <w:rsid w:val="00EF2506"/>
    <w:rsid w:val="00EF480F"/>
    <w:rsid w:val="00EF60D8"/>
    <w:rsid w:val="00EF6936"/>
    <w:rsid w:val="00EF6F57"/>
    <w:rsid w:val="00EF744D"/>
    <w:rsid w:val="00F01397"/>
    <w:rsid w:val="00F025F6"/>
    <w:rsid w:val="00F054ED"/>
    <w:rsid w:val="00F060BA"/>
    <w:rsid w:val="00F06D7E"/>
    <w:rsid w:val="00F10EC2"/>
    <w:rsid w:val="00F116B4"/>
    <w:rsid w:val="00F11D47"/>
    <w:rsid w:val="00F11DAC"/>
    <w:rsid w:val="00F1385D"/>
    <w:rsid w:val="00F13894"/>
    <w:rsid w:val="00F1394D"/>
    <w:rsid w:val="00F175A2"/>
    <w:rsid w:val="00F176AB"/>
    <w:rsid w:val="00F17764"/>
    <w:rsid w:val="00F17F03"/>
    <w:rsid w:val="00F203BB"/>
    <w:rsid w:val="00F20469"/>
    <w:rsid w:val="00F231CA"/>
    <w:rsid w:val="00F2331E"/>
    <w:rsid w:val="00F23655"/>
    <w:rsid w:val="00F244C0"/>
    <w:rsid w:val="00F24526"/>
    <w:rsid w:val="00F24C36"/>
    <w:rsid w:val="00F24DAE"/>
    <w:rsid w:val="00F24ECA"/>
    <w:rsid w:val="00F25AF0"/>
    <w:rsid w:val="00F27A00"/>
    <w:rsid w:val="00F300DA"/>
    <w:rsid w:val="00F302FD"/>
    <w:rsid w:val="00F30939"/>
    <w:rsid w:val="00F32337"/>
    <w:rsid w:val="00F33385"/>
    <w:rsid w:val="00F33392"/>
    <w:rsid w:val="00F338D6"/>
    <w:rsid w:val="00F341FF"/>
    <w:rsid w:val="00F357A2"/>
    <w:rsid w:val="00F36441"/>
    <w:rsid w:val="00F40979"/>
    <w:rsid w:val="00F40B7E"/>
    <w:rsid w:val="00F41F8F"/>
    <w:rsid w:val="00F42842"/>
    <w:rsid w:val="00F430E1"/>
    <w:rsid w:val="00F43269"/>
    <w:rsid w:val="00F44982"/>
    <w:rsid w:val="00F45587"/>
    <w:rsid w:val="00F46831"/>
    <w:rsid w:val="00F51120"/>
    <w:rsid w:val="00F51247"/>
    <w:rsid w:val="00F51BE9"/>
    <w:rsid w:val="00F52268"/>
    <w:rsid w:val="00F52C7B"/>
    <w:rsid w:val="00F53A6A"/>
    <w:rsid w:val="00F5458D"/>
    <w:rsid w:val="00F548C5"/>
    <w:rsid w:val="00F55D54"/>
    <w:rsid w:val="00F5627F"/>
    <w:rsid w:val="00F575FC"/>
    <w:rsid w:val="00F57899"/>
    <w:rsid w:val="00F6057A"/>
    <w:rsid w:val="00F60609"/>
    <w:rsid w:val="00F62D23"/>
    <w:rsid w:val="00F6325A"/>
    <w:rsid w:val="00F63B0E"/>
    <w:rsid w:val="00F640CA"/>
    <w:rsid w:val="00F64E83"/>
    <w:rsid w:val="00F669FE"/>
    <w:rsid w:val="00F67B0F"/>
    <w:rsid w:val="00F67BF5"/>
    <w:rsid w:val="00F67D3C"/>
    <w:rsid w:val="00F67DC3"/>
    <w:rsid w:val="00F705AC"/>
    <w:rsid w:val="00F712DC"/>
    <w:rsid w:val="00F71C47"/>
    <w:rsid w:val="00F72C39"/>
    <w:rsid w:val="00F72DA2"/>
    <w:rsid w:val="00F736CC"/>
    <w:rsid w:val="00F76627"/>
    <w:rsid w:val="00F76E85"/>
    <w:rsid w:val="00F77845"/>
    <w:rsid w:val="00F778D3"/>
    <w:rsid w:val="00F80DE7"/>
    <w:rsid w:val="00F83D4F"/>
    <w:rsid w:val="00F85B61"/>
    <w:rsid w:val="00F86D1C"/>
    <w:rsid w:val="00F8771E"/>
    <w:rsid w:val="00F87781"/>
    <w:rsid w:val="00F906DC"/>
    <w:rsid w:val="00F910AC"/>
    <w:rsid w:val="00F912A0"/>
    <w:rsid w:val="00F91AC4"/>
    <w:rsid w:val="00F924CB"/>
    <w:rsid w:val="00F935CE"/>
    <w:rsid w:val="00F957FC"/>
    <w:rsid w:val="00F9707B"/>
    <w:rsid w:val="00F97FB0"/>
    <w:rsid w:val="00FA0057"/>
    <w:rsid w:val="00FA046E"/>
    <w:rsid w:val="00FA0DD4"/>
    <w:rsid w:val="00FA0FD0"/>
    <w:rsid w:val="00FA1474"/>
    <w:rsid w:val="00FA1845"/>
    <w:rsid w:val="00FA22FB"/>
    <w:rsid w:val="00FA25AD"/>
    <w:rsid w:val="00FA282E"/>
    <w:rsid w:val="00FA28E5"/>
    <w:rsid w:val="00FA3627"/>
    <w:rsid w:val="00FA43FD"/>
    <w:rsid w:val="00FA5568"/>
    <w:rsid w:val="00FA6588"/>
    <w:rsid w:val="00FA669F"/>
    <w:rsid w:val="00FA793D"/>
    <w:rsid w:val="00FA7B5E"/>
    <w:rsid w:val="00FB109F"/>
    <w:rsid w:val="00FB1CFE"/>
    <w:rsid w:val="00FB26F3"/>
    <w:rsid w:val="00FB2972"/>
    <w:rsid w:val="00FB3182"/>
    <w:rsid w:val="00FB4A4E"/>
    <w:rsid w:val="00FB5314"/>
    <w:rsid w:val="00FB60EF"/>
    <w:rsid w:val="00FB6875"/>
    <w:rsid w:val="00FB7DA5"/>
    <w:rsid w:val="00FC0490"/>
    <w:rsid w:val="00FC0635"/>
    <w:rsid w:val="00FC08B6"/>
    <w:rsid w:val="00FC0C1A"/>
    <w:rsid w:val="00FC0D4D"/>
    <w:rsid w:val="00FC0E72"/>
    <w:rsid w:val="00FC1154"/>
    <w:rsid w:val="00FC125D"/>
    <w:rsid w:val="00FC129D"/>
    <w:rsid w:val="00FC1DDD"/>
    <w:rsid w:val="00FC1E24"/>
    <w:rsid w:val="00FC3346"/>
    <w:rsid w:val="00FC3649"/>
    <w:rsid w:val="00FC3BC8"/>
    <w:rsid w:val="00FC47D5"/>
    <w:rsid w:val="00FC5CA2"/>
    <w:rsid w:val="00FC77D8"/>
    <w:rsid w:val="00FD07DD"/>
    <w:rsid w:val="00FD0C02"/>
    <w:rsid w:val="00FD16C5"/>
    <w:rsid w:val="00FD19B2"/>
    <w:rsid w:val="00FD22C0"/>
    <w:rsid w:val="00FD2448"/>
    <w:rsid w:val="00FD27E6"/>
    <w:rsid w:val="00FD2FCF"/>
    <w:rsid w:val="00FD3013"/>
    <w:rsid w:val="00FD4342"/>
    <w:rsid w:val="00FD43E2"/>
    <w:rsid w:val="00FD5320"/>
    <w:rsid w:val="00FD5DEE"/>
    <w:rsid w:val="00FD5E87"/>
    <w:rsid w:val="00FD615E"/>
    <w:rsid w:val="00FD66AB"/>
    <w:rsid w:val="00FD78AD"/>
    <w:rsid w:val="00FE0C39"/>
    <w:rsid w:val="00FE1D22"/>
    <w:rsid w:val="00FE2D06"/>
    <w:rsid w:val="00FE2D77"/>
    <w:rsid w:val="00FE3E6B"/>
    <w:rsid w:val="00FE4AA0"/>
    <w:rsid w:val="00FE51D6"/>
    <w:rsid w:val="00FE53AD"/>
    <w:rsid w:val="00FE55D6"/>
    <w:rsid w:val="00FE57FA"/>
    <w:rsid w:val="00FE62B7"/>
    <w:rsid w:val="00FE6955"/>
    <w:rsid w:val="00FF0111"/>
    <w:rsid w:val="00FF0CFA"/>
    <w:rsid w:val="00FF1219"/>
    <w:rsid w:val="00FF1D20"/>
    <w:rsid w:val="00FF2E4C"/>
    <w:rsid w:val="00FF2EB6"/>
    <w:rsid w:val="00FF41C4"/>
    <w:rsid w:val="00FF4CA7"/>
    <w:rsid w:val="00FF4F21"/>
    <w:rsid w:val="00FF5C3D"/>
    <w:rsid w:val="00FF61E4"/>
    <w:rsid w:val="00FF62D5"/>
    <w:rsid w:val="00FF739A"/>
    <w:rsid w:val="0114ED4C"/>
    <w:rsid w:val="013F5E7F"/>
    <w:rsid w:val="01AF96A8"/>
    <w:rsid w:val="01DB560F"/>
    <w:rsid w:val="01F81E4E"/>
    <w:rsid w:val="0201251B"/>
    <w:rsid w:val="021281D7"/>
    <w:rsid w:val="021348E0"/>
    <w:rsid w:val="0227D5E9"/>
    <w:rsid w:val="0263B160"/>
    <w:rsid w:val="03133B0E"/>
    <w:rsid w:val="03714F74"/>
    <w:rsid w:val="03A87FC5"/>
    <w:rsid w:val="03C9D4D9"/>
    <w:rsid w:val="04081932"/>
    <w:rsid w:val="040E619C"/>
    <w:rsid w:val="0466E1BF"/>
    <w:rsid w:val="047226A0"/>
    <w:rsid w:val="04D3C5A5"/>
    <w:rsid w:val="04DD64B5"/>
    <w:rsid w:val="050B2466"/>
    <w:rsid w:val="0514557A"/>
    <w:rsid w:val="053A75CF"/>
    <w:rsid w:val="057FE50D"/>
    <w:rsid w:val="05C9A222"/>
    <w:rsid w:val="05F16AEF"/>
    <w:rsid w:val="06006462"/>
    <w:rsid w:val="06278E84"/>
    <w:rsid w:val="06614107"/>
    <w:rsid w:val="07382A1C"/>
    <w:rsid w:val="075AAAEB"/>
    <w:rsid w:val="07767FCE"/>
    <w:rsid w:val="07964DB4"/>
    <w:rsid w:val="07D43681"/>
    <w:rsid w:val="07D6F4BB"/>
    <w:rsid w:val="07FDF72F"/>
    <w:rsid w:val="0831DF97"/>
    <w:rsid w:val="0839741B"/>
    <w:rsid w:val="09A2739D"/>
    <w:rsid w:val="09D6BC4F"/>
    <w:rsid w:val="09DC255F"/>
    <w:rsid w:val="09E410D0"/>
    <w:rsid w:val="09ECBD79"/>
    <w:rsid w:val="09FF8931"/>
    <w:rsid w:val="0A1D0EEF"/>
    <w:rsid w:val="0A45A87D"/>
    <w:rsid w:val="0A5108FF"/>
    <w:rsid w:val="0A6A742B"/>
    <w:rsid w:val="0AB6572C"/>
    <w:rsid w:val="0AB768E6"/>
    <w:rsid w:val="0ACEC479"/>
    <w:rsid w:val="0ADC0B70"/>
    <w:rsid w:val="0AEAE3F5"/>
    <w:rsid w:val="0B18367A"/>
    <w:rsid w:val="0B5A1DDD"/>
    <w:rsid w:val="0B5D411E"/>
    <w:rsid w:val="0BA1E383"/>
    <w:rsid w:val="0BF36F17"/>
    <w:rsid w:val="0CAF2F1E"/>
    <w:rsid w:val="0D22639F"/>
    <w:rsid w:val="0D27FEEC"/>
    <w:rsid w:val="0D6BEAEE"/>
    <w:rsid w:val="0D72872C"/>
    <w:rsid w:val="0D85E694"/>
    <w:rsid w:val="0DB35DD8"/>
    <w:rsid w:val="0E3AC85E"/>
    <w:rsid w:val="0E7C5CD1"/>
    <w:rsid w:val="0E8ADE3D"/>
    <w:rsid w:val="0EA0FE3E"/>
    <w:rsid w:val="0F07C090"/>
    <w:rsid w:val="0F392A00"/>
    <w:rsid w:val="0F5C4FAC"/>
    <w:rsid w:val="0F80558A"/>
    <w:rsid w:val="0F9204EE"/>
    <w:rsid w:val="0FC39D45"/>
    <w:rsid w:val="103A0A56"/>
    <w:rsid w:val="10979DA6"/>
    <w:rsid w:val="10AF9A25"/>
    <w:rsid w:val="10C0DB0D"/>
    <w:rsid w:val="10D57642"/>
    <w:rsid w:val="10DEF25B"/>
    <w:rsid w:val="10EBC3D2"/>
    <w:rsid w:val="10F7655B"/>
    <w:rsid w:val="10F7F70E"/>
    <w:rsid w:val="111A362A"/>
    <w:rsid w:val="11430B79"/>
    <w:rsid w:val="114E9E0A"/>
    <w:rsid w:val="11883AE8"/>
    <w:rsid w:val="11EC0168"/>
    <w:rsid w:val="11F851FD"/>
    <w:rsid w:val="12014435"/>
    <w:rsid w:val="12111D9D"/>
    <w:rsid w:val="1277CF81"/>
    <w:rsid w:val="127951AC"/>
    <w:rsid w:val="127AEB7D"/>
    <w:rsid w:val="128246DC"/>
    <w:rsid w:val="12A0DFAE"/>
    <w:rsid w:val="131D23E9"/>
    <w:rsid w:val="133CAF07"/>
    <w:rsid w:val="13577EA8"/>
    <w:rsid w:val="13C7325D"/>
    <w:rsid w:val="1452114E"/>
    <w:rsid w:val="15318560"/>
    <w:rsid w:val="154093FA"/>
    <w:rsid w:val="154F0713"/>
    <w:rsid w:val="155A6666"/>
    <w:rsid w:val="15BFC30E"/>
    <w:rsid w:val="15CBE0BB"/>
    <w:rsid w:val="15CC5FC3"/>
    <w:rsid w:val="161971D4"/>
    <w:rsid w:val="163AC453"/>
    <w:rsid w:val="1655DCC9"/>
    <w:rsid w:val="165C1247"/>
    <w:rsid w:val="16BAF8F0"/>
    <w:rsid w:val="17018DFA"/>
    <w:rsid w:val="17582775"/>
    <w:rsid w:val="17928190"/>
    <w:rsid w:val="17AF1176"/>
    <w:rsid w:val="17C3E924"/>
    <w:rsid w:val="181EDB34"/>
    <w:rsid w:val="188E3716"/>
    <w:rsid w:val="188EBE2A"/>
    <w:rsid w:val="18CA4978"/>
    <w:rsid w:val="18ED350A"/>
    <w:rsid w:val="191D45F5"/>
    <w:rsid w:val="1951285E"/>
    <w:rsid w:val="1996EF96"/>
    <w:rsid w:val="19C02D9A"/>
    <w:rsid w:val="19CA19DA"/>
    <w:rsid w:val="1A1DCDD4"/>
    <w:rsid w:val="1A2C3102"/>
    <w:rsid w:val="1A5EFAE9"/>
    <w:rsid w:val="1ABC6625"/>
    <w:rsid w:val="1BEC2588"/>
    <w:rsid w:val="1BF055F1"/>
    <w:rsid w:val="1BF0CB11"/>
    <w:rsid w:val="1BF942FD"/>
    <w:rsid w:val="1C59AF97"/>
    <w:rsid w:val="1C758D83"/>
    <w:rsid w:val="1C7C2E8F"/>
    <w:rsid w:val="1C910D74"/>
    <w:rsid w:val="1C98E267"/>
    <w:rsid w:val="1CABCA40"/>
    <w:rsid w:val="1D090727"/>
    <w:rsid w:val="1D14C7D6"/>
    <w:rsid w:val="1D2487DF"/>
    <w:rsid w:val="1D2CAE84"/>
    <w:rsid w:val="1D8DB960"/>
    <w:rsid w:val="1DC57E95"/>
    <w:rsid w:val="1E086F2C"/>
    <w:rsid w:val="1E094EA2"/>
    <w:rsid w:val="1EC1EFB1"/>
    <w:rsid w:val="1EEA68C8"/>
    <w:rsid w:val="1F38FE1C"/>
    <w:rsid w:val="1F55756E"/>
    <w:rsid w:val="1F700AE8"/>
    <w:rsid w:val="1F74483A"/>
    <w:rsid w:val="202FA924"/>
    <w:rsid w:val="20428F2D"/>
    <w:rsid w:val="2068285C"/>
    <w:rsid w:val="20C17AA5"/>
    <w:rsid w:val="2169A679"/>
    <w:rsid w:val="217D4C67"/>
    <w:rsid w:val="218DE3E0"/>
    <w:rsid w:val="21A82466"/>
    <w:rsid w:val="21C193F9"/>
    <w:rsid w:val="22394F3E"/>
    <w:rsid w:val="2243D2F4"/>
    <w:rsid w:val="22622E18"/>
    <w:rsid w:val="22C46065"/>
    <w:rsid w:val="22F20913"/>
    <w:rsid w:val="23206F6D"/>
    <w:rsid w:val="234AE51A"/>
    <w:rsid w:val="2361F940"/>
    <w:rsid w:val="237B96C0"/>
    <w:rsid w:val="239669BF"/>
    <w:rsid w:val="23B6790B"/>
    <w:rsid w:val="242C22A7"/>
    <w:rsid w:val="24320127"/>
    <w:rsid w:val="244F39E1"/>
    <w:rsid w:val="24585832"/>
    <w:rsid w:val="247560A8"/>
    <w:rsid w:val="24A960F0"/>
    <w:rsid w:val="24AB62CA"/>
    <w:rsid w:val="24B26194"/>
    <w:rsid w:val="24E17BC7"/>
    <w:rsid w:val="24E6D739"/>
    <w:rsid w:val="24EB2DC1"/>
    <w:rsid w:val="24F13E15"/>
    <w:rsid w:val="25130387"/>
    <w:rsid w:val="25220774"/>
    <w:rsid w:val="25B0BEC0"/>
    <w:rsid w:val="26008121"/>
    <w:rsid w:val="2637C27A"/>
    <w:rsid w:val="26508601"/>
    <w:rsid w:val="26992E01"/>
    <w:rsid w:val="269E9B59"/>
    <w:rsid w:val="26CF98D0"/>
    <w:rsid w:val="270A4E30"/>
    <w:rsid w:val="27852994"/>
    <w:rsid w:val="279807AA"/>
    <w:rsid w:val="27AC8AFA"/>
    <w:rsid w:val="27B6C150"/>
    <w:rsid w:val="27DE45E6"/>
    <w:rsid w:val="27FD4AB5"/>
    <w:rsid w:val="28166B84"/>
    <w:rsid w:val="287E4BF8"/>
    <w:rsid w:val="289C50FA"/>
    <w:rsid w:val="28D168AF"/>
    <w:rsid w:val="2903EC27"/>
    <w:rsid w:val="295C5ABC"/>
    <w:rsid w:val="298DD1D9"/>
    <w:rsid w:val="2A022ACF"/>
    <w:rsid w:val="2A272E2E"/>
    <w:rsid w:val="2A680F0C"/>
    <w:rsid w:val="2A6AD8C8"/>
    <w:rsid w:val="2A7C70A9"/>
    <w:rsid w:val="2A80E15E"/>
    <w:rsid w:val="2AAB9532"/>
    <w:rsid w:val="2AB5E8F0"/>
    <w:rsid w:val="2AD6DC4F"/>
    <w:rsid w:val="2AE260AF"/>
    <w:rsid w:val="2AE7BB7F"/>
    <w:rsid w:val="2B0DEF0D"/>
    <w:rsid w:val="2B201AE2"/>
    <w:rsid w:val="2B340465"/>
    <w:rsid w:val="2B346D23"/>
    <w:rsid w:val="2B7F75FE"/>
    <w:rsid w:val="2C80EFE7"/>
    <w:rsid w:val="2CCE0BDC"/>
    <w:rsid w:val="2CD0038B"/>
    <w:rsid w:val="2CDA5740"/>
    <w:rsid w:val="2CEC61B2"/>
    <w:rsid w:val="2D182C80"/>
    <w:rsid w:val="2D248EC9"/>
    <w:rsid w:val="2D2ED730"/>
    <w:rsid w:val="2D3F9844"/>
    <w:rsid w:val="2DA88EEC"/>
    <w:rsid w:val="2DF426BF"/>
    <w:rsid w:val="2E11F05D"/>
    <w:rsid w:val="2E424FE8"/>
    <w:rsid w:val="2EB07AB1"/>
    <w:rsid w:val="2ECF8667"/>
    <w:rsid w:val="2EE6DE3A"/>
    <w:rsid w:val="2EFAB648"/>
    <w:rsid w:val="2F03EF5F"/>
    <w:rsid w:val="2F299AD9"/>
    <w:rsid w:val="2F762744"/>
    <w:rsid w:val="2FA39CB1"/>
    <w:rsid w:val="2FC96D57"/>
    <w:rsid w:val="2FCFA0FB"/>
    <w:rsid w:val="2FE60A4F"/>
    <w:rsid w:val="3004EA16"/>
    <w:rsid w:val="300C3A86"/>
    <w:rsid w:val="30425B7F"/>
    <w:rsid w:val="306AFEF0"/>
    <w:rsid w:val="30748C80"/>
    <w:rsid w:val="308DD912"/>
    <w:rsid w:val="30951178"/>
    <w:rsid w:val="309E7E0A"/>
    <w:rsid w:val="30D91BDB"/>
    <w:rsid w:val="31154B99"/>
    <w:rsid w:val="31CDADD1"/>
    <w:rsid w:val="31E021D6"/>
    <w:rsid w:val="3219C55C"/>
    <w:rsid w:val="32676D51"/>
    <w:rsid w:val="327C2CEE"/>
    <w:rsid w:val="327CD1F3"/>
    <w:rsid w:val="32854324"/>
    <w:rsid w:val="328DACDF"/>
    <w:rsid w:val="32B6E8F0"/>
    <w:rsid w:val="32F188E8"/>
    <w:rsid w:val="3318E86D"/>
    <w:rsid w:val="3345ACC9"/>
    <w:rsid w:val="33665054"/>
    <w:rsid w:val="33A8638F"/>
    <w:rsid w:val="33F46388"/>
    <w:rsid w:val="340C07B8"/>
    <w:rsid w:val="3419200D"/>
    <w:rsid w:val="3451C4B6"/>
    <w:rsid w:val="3466CCBB"/>
    <w:rsid w:val="346E6E90"/>
    <w:rsid w:val="3494F034"/>
    <w:rsid w:val="3505AF79"/>
    <w:rsid w:val="35197FCE"/>
    <w:rsid w:val="35A13721"/>
    <w:rsid w:val="35B7DCED"/>
    <w:rsid w:val="35C05626"/>
    <w:rsid w:val="35D00BC4"/>
    <w:rsid w:val="35D925F0"/>
    <w:rsid w:val="35E61047"/>
    <w:rsid w:val="35F3C161"/>
    <w:rsid w:val="3624A8E4"/>
    <w:rsid w:val="36966FE2"/>
    <w:rsid w:val="373EFEB6"/>
    <w:rsid w:val="374BBF15"/>
    <w:rsid w:val="375DC9A4"/>
    <w:rsid w:val="378732E5"/>
    <w:rsid w:val="37A383B4"/>
    <w:rsid w:val="37CCCE94"/>
    <w:rsid w:val="37F77491"/>
    <w:rsid w:val="3803A4FF"/>
    <w:rsid w:val="382102B1"/>
    <w:rsid w:val="38824AEB"/>
    <w:rsid w:val="391082E4"/>
    <w:rsid w:val="39194DF2"/>
    <w:rsid w:val="392726E3"/>
    <w:rsid w:val="397EB638"/>
    <w:rsid w:val="399BC0E5"/>
    <w:rsid w:val="3A81B9EF"/>
    <w:rsid w:val="3AB9816A"/>
    <w:rsid w:val="3B185F36"/>
    <w:rsid w:val="3B4F3EA6"/>
    <w:rsid w:val="3B730328"/>
    <w:rsid w:val="3B90CC57"/>
    <w:rsid w:val="3BD1E2D5"/>
    <w:rsid w:val="3BF2A003"/>
    <w:rsid w:val="3C4B0FF3"/>
    <w:rsid w:val="3C5A2AF6"/>
    <w:rsid w:val="3CE93117"/>
    <w:rsid w:val="3CEE3CC9"/>
    <w:rsid w:val="3D030B15"/>
    <w:rsid w:val="3D343E62"/>
    <w:rsid w:val="3D67210E"/>
    <w:rsid w:val="3D71794F"/>
    <w:rsid w:val="3DB81A84"/>
    <w:rsid w:val="3DDA42D3"/>
    <w:rsid w:val="3DEF72B8"/>
    <w:rsid w:val="3E1D07AF"/>
    <w:rsid w:val="3E22271E"/>
    <w:rsid w:val="3E3BFFE9"/>
    <w:rsid w:val="3E63C0C3"/>
    <w:rsid w:val="3E6750AF"/>
    <w:rsid w:val="3E78515D"/>
    <w:rsid w:val="3E9B50E7"/>
    <w:rsid w:val="3EC42DF6"/>
    <w:rsid w:val="3ED0961B"/>
    <w:rsid w:val="3EDD207F"/>
    <w:rsid w:val="3F371A7D"/>
    <w:rsid w:val="3F5AED2D"/>
    <w:rsid w:val="3F62275E"/>
    <w:rsid w:val="3F65B174"/>
    <w:rsid w:val="3F6DA047"/>
    <w:rsid w:val="3F85BDFA"/>
    <w:rsid w:val="3FA5499D"/>
    <w:rsid w:val="40169DB5"/>
    <w:rsid w:val="40717869"/>
    <w:rsid w:val="407DCE40"/>
    <w:rsid w:val="4084F58C"/>
    <w:rsid w:val="412D029B"/>
    <w:rsid w:val="4140A9B0"/>
    <w:rsid w:val="419B2F4A"/>
    <w:rsid w:val="4232D95B"/>
    <w:rsid w:val="424C2CA5"/>
    <w:rsid w:val="4256CDBE"/>
    <w:rsid w:val="4263A8EB"/>
    <w:rsid w:val="4289F06A"/>
    <w:rsid w:val="42A0DD58"/>
    <w:rsid w:val="42A2DDD0"/>
    <w:rsid w:val="42A38865"/>
    <w:rsid w:val="42B07111"/>
    <w:rsid w:val="42C108F6"/>
    <w:rsid w:val="42CD990B"/>
    <w:rsid w:val="434E6FEE"/>
    <w:rsid w:val="43AA6425"/>
    <w:rsid w:val="43EDDB1B"/>
    <w:rsid w:val="43F6073D"/>
    <w:rsid w:val="4417D270"/>
    <w:rsid w:val="44685137"/>
    <w:rsid w:val="447011DC"/>
    <w:rsid w:val="449AC76A"/>
    <w:rsid w:val="44B99B42"/>
    <w:rsid w:val="44EA52C7"/>
    <w:rsid w:val="44F4E113"/>
    <w:rsid w:val="4500D7FB"/>
    <w:rsid w:val="4512F316"/>
    <w:rsid w:val="4549C18D"/>
    <w:rsid w:val="45C35F64"/>
    <w:rsid w:val="45E022EA"/>
    <w:rsid w:val="4604CC72"/>
    <w:rsid w:val="4656CFA9"/>
    <w:rsid w:val="4672DA48"/>
    <w:rsid w:val="468BB6DD"/>
    <w:rsid w:val="4707DB7C"/>
    <w:rsid w:val="477BCF8E"/>
    <w:rsid w:val="478A7C81"/>
    <w:rsid w:val="4791B24A"/>
    <w:rsid w:val="4794A40E"/>
    <w:rsid w:val="4796D6EA"/>
    <w:rsid w:val="479FEC2A"/>
    <w:rsid w:val="47B7F48B"/>
    <w:rsid w:val="47C91170"/>
    <w:rsid w:val="47E98283"/>
    <w:rsid w:val="4807ECA5"/>
    <w:rsid w:val="48125D48"/>
    <w:rsid w:val="481DFA17"/>
    <w:rsid w:val="481E6A98"/>
    <w:rsid w:val="4849C249"/>
    <w:rsid w:val="4867086D"/>
    <w:rsid w:val="486E8E21"/>
    <w:rsid w:val="48726B41"/>
    <w:rsid w:val="4896457E"/>
    <w:rsid w:val="48B456F8"/>
    <w:rsid w:val="48D1A461"/>
    <w:rsid w:val="48D5F712"/>
    <w:rsid w:val="48E0D112"/>
    <w:rsid w:val="48EC6EF1"/>
    <w:rsid w:val="491CB8DA"/>
    <w:rsid w:val="491FFEB3"/>
    <w:rsid w:val="49331A53"/>
    <w:rsid w:val="4980C1AB"/>
    <w:rsid w:val="49851BA4"/>
    <w:rsid w:val="49966CBF"/>
    <w:rsid w:val="49D8524C"/>
    <w:rsid w:val="49DA0E97"/>
    <w:rsid w:val="49E2B7CB"/>
    <w:rsid w:val="4A099708"/>
    <w:rsid w:val="4A2A7654"/>
    <w:rsid w:val="4A373F06"/>
    <w:rsid w:val="4A3AAB94"/>
    <w:rsid w:val="4A52B2B8"/>
    <w:rsid w:val="4A6ACE9B"/>
    <w:rsid w:val="4B0A1238"/>
    <w:rsid w:val="4B0D256B"/>
    <w:rsid w:val="4B13FE9D"/>
    <w:rsid w:val="4B377AC4"/>
    <w:rsid w:val="4B3B9780"/>
    <w:rsid w:val="4B4017FC"/>
    <w:rsid w:val="4B8903E9"/>
    <w:rsid w:val="4BA63FEC"/>
    <w:rsid w:val="4BDC484E"/>
    <w:rsid w:val="4C02204E"/>
    <w:rsid w:val="4C06DE3D"/>
    <w:rsid w:val="4C3AF852"/>
    <w:rsid w:val="4C45F0FC"/>
    <w:rsid w:val="4C9140C6"/>
    <w:rsid w:val="4CBE3638"/>
    <w:rsid w:val="4CF05385"/>
    <w:rsid w:val="4D2D0DC2"/>
    <w:rsid w:val="4D39D07C"/>
    <w:rsid w:val="4DFDC0D5"/>
    <w:rsid w:val="4E238280"/>
    <w:rsid w:val="4E331E86"/>
    <w:rsid w:val="4E5CF51C"/>
    <w:rsid w:val="4ED848AA"/>
    <w:rsid w:val="4EDC6096"/>
    <w:rsid w:val="4F1C5E7E"/>
    <w:rsid w:val="4F8298E7"/>
    <w:rsid w:val="4FB216A1"/>
    <w:rsid w:val="4FBB0D66"/>
    <w:rsid w:val="5000A56F"/>
    <w:rsid w:val="502EEE9B"/>
    <w:rsid w:val="503D6651"/>
    <w:rsid w:val="5087218E"/>
    <w:rsid w:val="508FC7D9"/>
    <w:rsid w:val="51109D5D"/>
    <w:rsid w:val="5132FE1E"/>
    <w:rsid w:val="5144239C"/>
    <w:rsid w:val="515E0296"/>
    <w:rsid w:val="5193382A"/>
    <w:rsid w:val="521EA32E"/>
    <w:rsid w:val="52BB04FC"/>
    <w:rsid w:val="52F3986B"/>
    <w:rsid w:val="53109903"/>
    <w:rsid w:val="5361834B"/>
    <w:rsid w:val="53869B14"/>
    <w:rsid w:val="5386C0EF"/>
    <w:rsid w:val="53BB5608"/>
    <w:rsid w:val="53F36058"/>
    <w:rsid w:val="547B9DE0"/>
    <w:rsid w:val="54A427A8"/>
    <w:rsid w:val="54D8BC22"/>
    <w:rsid w:val="54DE419E"/>
    <w:rsid w:val="55072CD2"/>
    <w:rsid w:val="550EDB40"/>
    <w:rsid w:val="5530BBC1"/>
    <w:rsid w:val="555B18E7"/>
    <w:rsid w:val="55763F04"/>
    <w:rsid w:val="55B3AC3A"/>
    <w:rsid w:val="55DF36BE"/>
    <w:rsid w:val="55E03FA2"/>
    <w:rsid w:val="560F9028"/>
    <w:rsid w:val="56134E88"/>
    <w:rsid w:val="56167D38"/>
    <w:rsid w:val="5628C0A7"/>
    <w:rsid w:val="566626AB"/>
    <w:rsid w:val="569CAC1F"/>
    <w:rsid w:val="569F40ED"/>
    <w:rsid w:val="56C0E29C"/>
    <w:rsid w:val="56E3EBB9"/>
    <w:rsid w:val="57122FA2"/>
    <w:rsid w:val="571A90A0"/>
    <w:rsid w:val="57400B00"/>
    <w:rsid w:val="57638735"/>
    <w:rsid w:val="57952994"/>
    <w:rsid w:val="5799E677"/>
    <w:rsid w:val="581539D1"/>
    <w:rsid w:val="58AE2DD8"/>
    <w:rsid w:val="5948313C"/>
    <w:rsid w:val="5952BAEB"/>
    <w:rsid w:val="59607F6F"/>
    <w:rsid w:val="5979E0B9"/>
    <w:rsid w:val="59899A6B"/>
    <w:rsid w:val="59ADB0CD"/>
    <w:rsid w:val="5A2D56D3"/>
    <w:rsid w:val="5A7AA64D"/>
    <w:rsid w:val="5A80CD7C"/>
    <w:rsid w:val="5A957FF4"/>
    <w:rsid w:val="5B159320"/>
    <w:rsid w:val="5B29D14A"/>
    <w:rsid w:val="5B2C7989"/>
    <w:rsid w:val="5B710E9C"/>
    <w:rsid w:val="5B74443F"/>
    <w:rsid w:val="5B767477"/>
    <w:rsid w:val="5B8C85C0"/>
    <w:rsid w:val="5BCC70C4"/>
    <w:rsid w:val="5BD0DE38"/>
    <w:rsid w:val="5BD8BF4A"/>
    <w:rsid w:val="5C0A4F87"/>
    <w:rsid w:val="5C1589E7"/>
    <w:rsid w:val="5C27D578"/>
    <w:rsid w:val="5C3F97C8"/>
    <w:rsid w:val="5CA06C17"/>
    <w:rsid w:val="5CA31D72"/>
    <w:rsid w:val="5CB5492E"/>
    <w:rsid w:val="5CD96954"/>
    <w:rsid w:val="5D0E37C0"/>
    <w:rsid w:val="5D3AD91E"/>
    <w:rsid w:val="5D3DA77F"/>
    <w:rsid w:val="5D528E0B"/>
    <w:rsid w:val="5D5E4B4D"/>
    <w:rsid w:val="5D6156E1"/>
    <w:rsid w:val="5D8B0F51"/>
    <w:rsid w:val="5E1EA8A0"/>
    <w:rsid w:val="5E36611C"/>
    <w:rsid w:val="5E4BB7BB"/>
    <w:rsid w:val="5E8B8AAF"/>
    <w:rsid w:val="5E9AA7C9"/>
    <w:rsid w:val="5EAE1539"/>
    <w:rsid w:val="5EF92974"/>
    <w:rsid w:val="5F17ED75"/>
    <w:rsid w:val="5F63E876"/>
    <w:rsid w:val="5F941993"/>
    <w:rsid w:val="5FA1AB66"/>
    <w:rsid w:val="5FB44EBF"/>
    <w:rsid w:val="5FB81AB4"/>
    <w:rsid w:val="5FC25139"/>
    <w:rsid w:val="5FE47721"/>
    <w:rsid w:val="5FEE10BD"/>
    <w:rsid w:val="5FF2CAB9"/>
    <w:rsid w:val="601B0C3A"/>
    <w:rsid w:val="604B95F0"/>
    <w:rsid w:val="606008F4"/>
    <w:rsid w:val="60765737"/>
    <w:rsid w:val="609102E3"/>
    <w:rsid w:val="609AA1D5"/>
    <w:rsid w:val="60E781BB"/>
    <w:rsid w:val="60EB63C9"/>
    <w:rsid w:val="610E0B38"/>
    <w:rsid w:val="617124B1"/>
    <w:rsid w:val="619C2C80"/>
    <w:rsid w:val="61BF6CE6"/>
    <w:rsid w:val="61DD4EB7"/>
    <w:rsid w:val="61F6DC68"/>
    <w:rsid w:val="62428C28"/>
    <w:rsid w:val="62578A05"/>
    <w:rsid w:val="625CFB2F"/>
    <w:rsid w:val="628B7144"/>
    <w:rsid w:val="62DF4A1A"/>
    <w:rsid w:val="63121048"/>
    <w:rsid w:val="6328070C"/>
    <w:rsid w:val="633C6933"/>
    <w:rsid w:val="63671135"/>
    <w:rsid w:val="63DA414E"/>
    <w:rsid w:val="63FBA844"/>
    <w:rsid w:val="64010EAA"/>
    <w:rsid w:val="6435134C"/>
    <w:rsid w:val="6486ED2F"/>
    <w:rsid w:val="64BDC099"/>
    <w:rsid w:val="64C4A4AB"/>
    <w:rsid w:val="6512A7AB"/>
    <w:rsid w:val="651FA047"/>
    <w:rsid w:val="652FFBA8"/>
    <w:rsid w:val="654C344F"/>
    <w:rsid w:val="6581D7EF"/>
    <w:rsid w:val="65CD2C8B"/>
    <w:rsid w:val="65D5DE62"/>
    <w:rsid w:val="65EA64AB"/>
    <w:rsid w:val="660D149A"/>
    <w:rsid w:val="6622743E"/>
    <w:rsid w:val="667D4CA5"/>
    <w:rsid w:val="6686505D"/>
    <w:rsid w:val="6696B738"/>
    <w:rsid w:val="669A7514"/>
    <w:rsid w:val="669E122F"/>
    <w:rsid w:val="66AE48BE"/>
    <w:rsid w:val="66D792B8"/>
    <w:rsid w:val="66F5F320"/>
    <w:rsid w:val="6755F19E"/>
    <w:rsid w:val="67725E50"/>
    <w:rsid w:val="677C5BBB"/>
    <w:rsid w:val="67989359"/>
    <w:rsid w:val="67DE5387"/>
    <w:rsid w:val="67FD74CA"/>
    <w:rsid w:val="6801AF9A"/>
    <w:rsid w:val="6868E589"/>
    <w:rsid w:val="688B3CA5"/>
    <w:rsid w:val="68CF861E"/>
    <w:rsid w:val="68D16E0F"/>
    <w:rsid w:val="68DA30CD"/>
    <w:rsid w:val="698B244C"/>
    <w:rsid w:val="6A227DE2"/>
    <w:rsid w:val="6A2DF3FD"/>
    <w:rsid w:val="6A54F6CD"/>
    <w:rsid w:val="6A8FE89D"/>
    <w:rsid w:val="6AAB22A1"/>
    <w:rsid w:val="6AACB646"/>
    <w:rsid w:val="6ACA4FFF"/>
    <w:rsid w:val="6AD6DBD1"/>
    <w:rsid w:val="6B4ECF39"/>
    <w:rsid w:val="6BA2A421"/>
    <w:rsid w:val="6BDF7A8F"/>
    <w:rsid w:val="6C223CE3"/>
    <w:rsid w:val="6C30CD06"/>
    <w:rsid w:val="6C849922"/>
    <w:rsid w:val="6D01B16C"/>
    <w:rsid w:val="6D1DCB58"/>
    <w:rsid w:val="6D699653"/>
    <w:rsid w:val="6D9B9803"/>
    <w:rsid w:val="6DACF63E"/>
    <w:rsid w:val="6DD00149"/>
    <w:rsid w:val="6DD1B485"/>
    <w:rsid w:val="6E0C982D"/>
    <w:rsid w:val="6E2C791B"/>
    <w:rsid w:val="6E41A0ED"/>
    <w:rsid w:val="6E6C6994"/>
    <w:rsid w:val="6E785839"/>
    <w:rsid w:val="6EA2AE73"/>
    <w:rsid w:val="6EDE88BA"/>
    <w:rsid w:val="6F0EBA39"/>
    <w:rsid w:val="6F53539F"/>
    <w:rsid w:val="6F9E02DD"/>
    <w:rsid w:val="6FCC815C"/>
    <w:rsid w:val="70029A75"/>
    <w:rsid w:val="7058670B"/>
    <w:rsid w:val="70697ED4"/>
    <w:rsid w:val="707CA621"/>
    <w:rsid w:val="709B5278"/>
    <w:rsid w:val="70B2DECF"/>
    <w:rsid w:val="70BF1BC5"/>
    <w:rsid w:val="70D1760D"/>
    <w:rsid w:val="70F56149"/>
    <w:rsid w:val="7117AACA"/>
    <w:rsid w:val="71648E07"/>
    <w:rsid w:val="716E739C"/>
    <w:rsid w:val="7172F3B2"/>
    <w:rsid w:val="71CB2A44"/>
    <w:rsid w:val="71DCEFEC"/>
    <w:rsid w:val="7233C2CC"/>
    <w:rsid w:val="7271B109"/>
    <w:rsid w:val="7285C60B"/>
    <w:rsid w:val="72B91C73"/>
    <w:rsid w:val="72EE5EF7"/>
    <w:rsid w:val="733FEBB6"/>
    <w:rsid w:val="7344DF61"/>
    <w:rsid w:val="73624ED3"/>
    <w:rsid w:val="73642D81"/>
    <w:rsid w:val="738FF284"/>
    <w:rsid w:val="7391E8AA"/>
    <w:rsid w:val="7395FA18"/>
    <w:rsid w:val="74140E54"/>
    <w:rsid w:val="7432DE6E"/>
    <w:rsid w:val="7432FB8F"/>
    <w:rsid w:val="74376F54"/>
    <w:rsid w:val="7439BA01"/>
    <w:rsid w:val="744510A5"/>
    <w:rsid w:val="74C9FD3C"/>
    <w:rsid w:val="751D8E20"/>
    <w:rsid w:val="751DE707"/>
    <w:rsid w:val="754F0DB6"/>
    <w:rsid w:val="75771FD7"/>
    <w:rsid w:val="75BB8AAF"/>
    <w:rsid w:val="75EAB0FB"/>
    <w:rsid w:val="763324B1"/>
    <w:rsid w:val="77316802"/>
    <w:rsid w:val="77572343"/>
    <w:rsid w:val="776D4BF8"/>
    <w:rsid w:val="77721BAA"/>
    <w:rsid w:val="784A4EE3"/>
    <w:rsid w:val="78989DBF"/>
    <w:rsid w:val="78D2740C"/>
    <w:rsid w:val="78EFBB10"/>
    <w:rsid w:val="791AD299"/>
    <w:rsid w:val="791D2502"/>
    <w:rsid w:val="793F2980"/>
    <w:rsid w:val="793F7574"/>
    <w:rsid w:val="798BA635"/>
    <w:rsid w:val="79BF21EA"/>
    <w:rsid w:val="7A4FBF4D"/>
    <w:rsid w:val="7A831DA9"/>
    <w:rsid w:val="7AD1447F"/>
    <w:rsid w:val="7AD59242"/>
    <w:rsid w:val="7B19288C"/>
    <w:rsid w:val="7B3251EB"/>
    <w:rsid w:val="7B4A84E4"/>
    <w:rsid w:val="7B6691EE"/>
    <w:rsid w:val="7B6B0429"/>
    <w:rsid w:val="7B9899D9"/>
    <w:rsid w:val="7B9FA460"/>
    <w:rsid w:val="7BA58378"/>
    <w:rsid w:val="7BD1EBF9"/>
    <w:rsid w:val="7BF10146"/>
    <w:rsid w:val="7C17539E"/>
    <w:rsid w:val="7C1AB730"/>
    <w:rsid w:val="7C5B088D"/>
    <w:rsid w:val="7C933373"/>
    <w:rsid w:val="7CBCD37B"/>
    <w:rsid w:val="7CBE2F18"/>
    <w:rsid w:val="7CDC7D99"/>
    <w:rsid w:val="7CE7ACF2"/>
    <w:rsid w:val="7D1E82CA"/>
    <w:rsid w:val="7D52F3A7"/>
    <w:rsid w:val="7D75D1B3"/>
    <w:rsid w:val="7D9769F1"/>
    <w:rsid w:val="7DADF124"/>
    <w:rsid w:val="7DCCCC95"/>
    <w:rsid w:val="7DDC3665"/>
    <w:rsid w:val="7E4B567A"/>
    <w:rsid w:val="7E4E3A11"/>
    <w:rsid w:val="7E516F70"/>
    <w:rsid w:val="7E66720C"/>
    <w:rsid w:val="7E9BE331"/>
    <w:rsid w:val="7EB7B51F"/>
    <w:rsid w:val="7F139A83"/>
    <w:rsid w:val="7F58FFBC"/>
    <w:rsid w:val="7F88D10C"/>
    <w:rsid w:val="7FE39343"/>
    <w:rsid w:val="7FE9E44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85CDB6"/>
  <w15:docId w15:val="{2DC54F8E-A76B-4957-97E1-47AAAB38D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6E89"/>
  </w:style>
  <w:style w:type="paragraph" w:styleId="Heading1">
    <w:name w:val="heading 1"/>
    <w:basedOn w:val="Normal"/>
    <w:next w:val="Normal"/>
    <w:link w:val="Heading1Char"/>
    <w:uiPriority w:val="9"/>
    <w:qFormat/>
    <w:rsid w:val="0003369A"/>
    <w:pPr>
      <w:outlineLvl w:val="0"/>
    </w:pPr>
    <w:rPr>
      <w:rFonts w:ascii="Girl Scout Text Book" w:hAnsi="Girl Scout Text Book"/>
      <w:b/>
      <w:bCs/>
      <w:color w:val="1496D4"/>
      <w:sz w:val="28"/>
      <w:szCs w:val="28"/>
    </w:rPr>
  </w:style>
  <w:style w:type="paragraph" w:styleId="Heading3">
    <w:name w:val="heading 3"/>
    <w:basedOn w:val="Normal"/>
    <w:next w:val="Normal"/>
    <w:link w:val="Heading3Char"/>
    <w:uiPriority w:val="9"/>
    <w:semiHidden/>
    <w:unhideWhenUsed/>
    <w:qFormat/>
    <w:rsid w:val="0026002C"/>
    <w:pPr>
      <w:keepNext/>
      <w:keepLines/>
      <w:spacing w:before="40" w:after="0"/>
      <w:outlineLvl w:val="2"/>
    </w:pPr>
    <w:rPr>
      <w:rFonts w:asciiTheme="majorHAnsi" w:eastAsiaTheme="majorEastAsia" w:hAnsiTheme="majorHAnsi" w:cstheme="majorBidi"/>
      <w:color w:val="005927" w:themeColor="accent1" w:themeShade="7F"/>
      <w:sz w:val="24"/>
      <w:szCs w:val="24"/>
    </w:rPr>
  </w:style>
  <w:style w:type="paragraph" w:styleId="Heading4">
    <w:name w:val="heading 4"/>
    <w:basedOn w:val="Normal"/>
    <w:next w:val="Normal"/>
    <w:link w:val="Heading4Char"/>
    <w:uiPriority w:val="9"/>
    <w:semiHidden/>
    <w:unhideWhenUsed/>
    <w:qFormat/>
    <w:rsid w:val="00FA25AD"/>
    <w:pPr>
      <w:keepNext/>
      <w:keepLines/>
      <w:spacing w:before="40" w:after="0"/>
      <w:outlineLvl w:val="3"/>
    </w:pPr>
    <w:rPr>
      <w:rFonts w:asciiTheme="majorHAnsi" w:eastAsiaTheme="majorEastAsia" w:hAnsiTheme="majorHAnsi" w:cstheme="majorBidi"/>
      <w:i/>
      <w:iCs/>
      <w:color w:val="00863C"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67D3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67D3C"/>
    <w:rPr>
      <w:rFonts w:asciiTheme="majorHAnsi" w:eastAsiaTheme="majorEastAsia" w:hAnsiTheme="majorHAnsi" w:cstheme="majorBidi"/>
      <w:spacing w:val="-10"/>
      <w:kern w:val="28"/>
      <w:sz w:val="56"/>
      <w:szCs w:val="56"/>
    </w:rPr>
  </w:style>
  <w:style w:type="paragraph" w:styleId="ListParagraph">
    <w:name w:val="List Paragraph"/>
    <w:basedOn w:val="Normal"/>
    <w:link w:val="ListParagraphChar"/>
    <w:uiPriority w:val="34"/>
    <w:qFormat/>
    <w:rsid w:val="00C13412"/>
    <w:pPr>
      <w:ind w:left="720"/>
      <w:contextualSpacing/>
    </w:pPr>
  </w:style>
  <w:style w:type="character" w:styleId="Hyperlink">
    <w:name w:val="Hyperlink"/>
    <w:basedOn w:val="DefaultParagraphFont"/>
    <w:uiPriority w:val="99"/>
    <w:unhideWhenUsed/>
    <w:rsid w:val="00C13412"/>
    <w:rPr>
      <w:color w:val="00B451" w:themeColor="hyperlink"/>
      <w:u w:val="single"/>
    </w:rPr>
  </w:style>
  <w:style w:type="paragraph" w:styleId="CommentText">
    <w:name w:val="annotation text"/>
    <w:basedOn w:val="Normal"/>
    <w:link w:val="CommentTextChar"/>
    <w:uiPriority w:val="99"/>
    <w:unhideWhenUsed/>
    <w:rsid w:val="00C13412"/>
    <w:pPr>
      <w:spacing w:line="240" w:lineRule="auto"/>
    </w:pPr>
    <w:rPr>
      <w:sz w:val="20"/>
      <w:szCs w:val="20"/>
    </w:rPr>
  </w:style>
  <w:style w:type="character" w:customStyle="1" w:styleId="CommentTextChar">
    <w:name w:val="Comment Text Char"/>
    <w:basedOn w:val="DefaultParagraphFont"/>
    <w:link w:val="CommentText"/>
    <w:uiPriority w:val="99"/>
    <w:rsid w:val="00C13412"/>
    <w:rPr>
      <w:sz w:val="20"/>
      <w:szCs w:val="20"/>
    </w:rPr>
  </w:style>
  <w:style w:type="character" w:styleId="CommentReference">
    <w:name w:val="annotation reference"/>
    <w:basedOn w:val="DefaultParagraphFont"/>
    <w:uiPriority w:val="99"/>
    <w:unhideWhenUsed/>
    <w:rsid w:val="00C13412"/>
    <w:rPr>
      <w:sz w:val="16"/>
      <w:szCs w:val="16"/>
    </w:rPr>
  </w:style>
  <w:style w:type="paragraph" w:customStyle="1" w:styleId="paragraph">
    <w:name w:val="paragraph"/>
    <w:basedOn w:val="Normal"/>
    <w:rsid w:val="00C1341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13412"/>
  </w:style>
  <w:style w:type="character" w:customStyle="1" w:styleId="eop">
    <w:name w:val="eop"/>
    <w:basedOn w:val="DefaultParagraphFont"/>
    <w:rsid w:val="00C13412"/>
  </w:style>
  <w:style w:type="paragraph" w:styleId="BalloonText">
    <w:name w:val="Balloon Text"/>
    <w:basedOn w:val="Normal"/>
    <w:link w:val="BalloonTextChar"/>
    <w:uiPriority w:val="99"/>
    <w:semiHidden/>
    <w:unhideWhenUsed/>
    <w:rsid w:val="00C134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3412"/>
    <w:rPr>
      <w:rFonts w:ascii="Segoe UI" w:hAnsi="Segoe UI" w:cs="Segoe UI"/>
      <w:sz w:val="18"/>
      <w:szCs w:val="18"/>
    </w:rPr>
  </w:style>
  <w:style w:type="character" w:customStyle="1" w:styleId="Mention1">
    <w:name w:val="Mention1"/>
    <w:basedOn w:val="DefaultParagraphFont"/>
    <w:uiPriority w:val="99"/>
    <w:unhideWhenUsed/>
    <w:rsid w:val="00672259"/>
    <w:rPr>
      <w:color w:val="2B579A"/>
      <w:shd w:val="clear" w:color="auto" w:fill="E6E6E6"/>
    </w:rPr>
  </w:style>
  <w:style w:type="paragraph" w:styleId="Header">
    <w:name w:val="header"/>
    <w:basedOn w:val="Normal"/>
    <w:link w:val="HeaderChar"/>
    <w:uiPriority w:val="99"/>
    <w:unhideWhenUsed/>
    <w:rsid w:val="00542A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2A59"/>
  </w:style>
  <w:style w:type="paragraph" w:styleId="Footer">
    <w:name w:val="footer"/>
    <w:basedOn w:val="Normal"/>
    <w:link w:val="FooterChar"/>
    <w:uiPriority w:val="99"/>
    <w:unhideWhenUsed/>
    <w:rsid w:val="00542A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2A59"/>
  </w:style>
  <w:style w:type="paragraph" w:styleId="DocumentMap">
    <w:name w:val="Document Map"/>
    <w:basedOn w:val="Normal"/>
    <w:link w:val="DocumentMapChar"/>
    <w:uiPriority w:val="99"/>
    <w:semiHidden/>
    <w:unhideWhenUsed/>
    <w:rsid w:val="007D1D78"/>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7D1D78"/>
    <w:rPr>
      <w:rFonts w:ascii="Lucida Grande" w:hAnsi="Lucida Grande" w:cs="Lucida Grande"/>
      <w:sz w:val="24"/>
      <w:szCs w:val="24"/>
    </w:rPr>
  </w:style>
  <w:style w:type="character" w:styleId="FollowedHyperlink">
    <w:name w:val="FollowedHyperlink"/>
    <w:basedOn w:val="DefaultParagraphFont"/>
    <w:uiPriority w:val="99"/>
    <w:semiHidden/>
    <w:unhideWhenUsed/>
    <w:rsid w:val="00207135"/>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57493E"/>
    <w:rPr>
      <w:b/>
      <w:bCs/>
    </w:rPr>
  </w:style>
  <w:style w:type="character" w:customStyle="1" w:styleId="CommentSubjectChar">
    <w:name w:val="Comment Subject Char"/>
    <w:basedOn w:val="CommentTextChar"/>
    <w:link w:val="CommentSubject"/>
    <w:uiPriority w:val="99"/>
    <w:semiHidden/>
    <w:rsid w:val="0057493E"/>
    <w:rPr>
      <w:b/>
      <w:bCs/>
      <w:sz w:val="20"/>
      <w:szCs w:val="20"/>
    </w:rPr>
  </w:style>
  <w:style w:type="character" w:customStyle="1" w:styleId="apple-converted-space">
    <w:name w:val="apple-converted-space"/>
    <w:basedOn w:val="DefaultParagraphFont"/>
    <w:rsid w:val="00AE4D32"/>
  </w:style>
  <w:style w:type="paragraph" w:styleId="Revision">
    <w:name w:val="Revision"/>
    <w:hidden/>
    <w:uiPriority w:val="99"/>
    <w:semiHidden/>
    <w:rsid w:val="00E12BFE"/>
    <w:pPr>
      <w:spacing w:after="0" w:line="240" w:lineRule="auto"/>
    </w:pPr>
  </w:style>
  <w:style w:type="paragraph" w:styleId="NormalWeb">
    <w:name w:val="Normal (Web)"/>
    <w:basedOn w:val="Normal"/>
    <w:uiPriority w:val="99"/>
    <w:semiHidden/>
    <w:unhideWhenUsed/>
    <w:rsid w:val="008254E2"/>
    <w:pPr>
      <w:spacing w:before="100" w:beforeAutospacing="1" w:after="100" w:afterAutospacing="1" w:line="240" w:lineRule="auto"/>
    </w:pPr>
    <w:rPr>
      <w:rFonts w:ascii="Times New Roman" w:hAnsi="Times New Roman" w:cs="Times New Roman"/>
      <w:sz w:val="20"/>
      <w:szCs w:val="20"/>
    </w:rPr>
  </w:style>
  <w:style w:type="character" w:customStyle="1" w:styleId="Heading1Char">
    <w:name w:val="Heading 1 Char"/>
    <w:basedOn w:val="DefaultParagraphFont"/>
    <w:link w:val="Heading1"/>
    <w:uiPriority w:val="9"/>
    <w:rsid w:val="0003369A"/>
    <w:rPr>
      <w:rFonts w:ascii="Girl Scout Text Book" w:hAnsi="Girl Scout Text Book"/>
      <w:b/>
      <w:bCs/>
      <w:color w:val="1496D4"/>
      <w:sz w:val="28"/>
      <w:szCs w:val="28"/>
    </w:rPr>
  </w:style>
  <w:style w:type="paragraph" w:styleId="TOCHeading">
    <w:name w:val="TOC Heading"/>
    <w:basedOn w:val="Heading1"/>
    <w:next w:val="Normal"/>
    <w:uiPriority w:val="39"/>
    <w:unhideWhenUsed/>
    <w:qFormat/>
    <w:rsid w:val="00CC1D2A"/>
    <w:pPr>
      <w:spacing w:line="276" w:lineRule="auto"/>
      <w:outlineLvl w:val="9"/>
    </w:pPr>
    <w:rPr>
      <w:rFonts w:asciiTheme="majorHAnsi" w:hAnsiTheme="majorHAnsi"/>
      <w:color w:val="00863C" w:themeColor="accent1" w:themeShade="BF"/>
    </w:rPr>
  </w:style>
  <w:style w:type="paragraph" w:styleId="TOC2">
    <w:name w:val="toc 2"/>
    <w:basedOn w:val="Normal"/>
    <w:next w:val="Normal"/>
    <w:autoRedefine/>
    <w:uiPriority w:val="39"/>
    <w:unhideWhenUsed/>
    <w:rsid w:val="00CC1D2A"/>
    <w:pPr>
      <w:spacing w:after="0"/>
      <w:ind w:left="220"/>
    </w:pPr>
    <w:rPr>
      <w:b/>
    </w:rPr>
  </w:style>
  <w:style w:type="paragraph" w:styleId="TOC1">
    <w:name w:val="toc 1"/>
    <w:basedOn w:val="Normal"/>
    <w:next w:val="Normal"/>
    <w:autoRedefine/>
    <w:uiPriority w:val="39"/>
    <w:unhideWhenUsed/>
    <w:rsid w:val="00986E89"/>
    <w:pPr>
      <w:tabs>
        <w:tab w:val="right" w:leader="dot" w:pos="10070"/>
      </w:tabs>
      <w:spacing w:before="120" w:after="0"/>
    </w:pPr>
    <w:rPr>
      <w:rFonts w:ascii="Girl Scout Text Book" w:hAnsi="Girl Scout Text Book"/>
      <w:sz w:val="24"/>
      <w:szCs w:val="24"/>
    </w:rPr>
  </w:style>
  <w:style w:type="paragraph" w:styleId="TOC3">
    <w:name w:val="toc 3"/>
    <w:basedOn w:val="Normal"/>
    <w:next w:val="Normal"/>
    <w:autoRedefine/>
    <w:uiPriority w:val="39"/>
    <w:unhideWhenUsed/>
    <w:rsid w:val="00CC1D2A"/>
    <w:pPr>
      <w:spacing w:after="0"/>
      <w:ind w:left="440"/>
    </w:pPr>
  </w:style>
  <w:style w:type="paragraph" w:styleId="TOC4">
    <w:name w:val="toc 4"/>
    <w:basedOn w:val="Normal"/>
    <w:next w:val="Normal"/>
    <w:autoRedefine/>
    <w:uiPriority w:val="39"/>
    <w:semiHidden/>
    <w:unhideWhenUsed/>
    <w:rsid w:val="00CC1D2A"/>
    <w:pPr>
      <w:spacing w:after="0"/>
      <w:ind w:left="660"/>
    </w:pPr>
    <w:rPr>
      <w:sz w:val="20"/>
      <w:szCs w:val="20"/>
    </w:rPr>
  </w:style>
  <w:style w:type="paragraph" w:styleId="TOC5">
    <w:name w:val="toc 5"/>
    <w:basedOn w:val="Normal"/>
    <w:next w:val="Normal"/>
    <w:autoRedefine/>
    <w:uiPriority w:val="39"/>
    <w:semiHidden/>
    <w:unhideWhenUsed/>
    <w:rsid w:val="00CC1D2A"/>
    <w:pPr>
      <w:spacing w:after="0"/>
      <w:ind w:left="880"/>
    </w:pPr>
    <w:rPr>
      <w:sz w:val="20"/>
      <w:szCs w:val="20"/>
    </w:rPr>
  </w:style>
  <w:style w:type="paragraph" w:styleId="TOC6">
    <w:name w:val="toc 6"/>
    <w:basedOn w:val="Normal"/>
    <w:next w:val="Normal"/>
    <w:autoRedefine/>
    <w:uiPriority w:val="39"/>
    <w:semiHidden/>
    <w:unhideWhenUsed/>
    <w:rsid w:val="00CC1D2A"/>
    <w:pPr>
      <w:spacing w:after="0"/>
      <w:ind w:left="1100"/>
    </w:pPr>
    <w:rPr>
      <w:sz w:val="20"/>
      <w:szCs w:val="20"/>
    </w:rPr>
  </w:style>
  <w:style w:type="paragraph" w:styleId="TOC7">
    <w:name w:val="toc 7"/>
    <w:basedOn w:val="Normal"/>
    <w:next w:val="Normal"/>
    <w:autoRedefine/>
    <w:uiPriority w:val="39"/>
    <w:semiHidden/>
    <w:unhideWhenUsed/>
    <w:rsid w:val="00CC1D2A"/>
    <w:pPr>
      <w:spacing w:after="0"/>
      <w:ind w:left="1320"/>
    </w:pPr>
    <w:rPr>
      <w:sz w:val="20"/>
      <w:szCs w:val="20"/>
    </w:rPr>
  </w:style>
  <w:style w:type="paragraph" w:styleId="TOC8">
    <w:name w:val="toc 8"/>
    <w:basedOn w:val="Normal"/>
    <w:next w:val="Normal"/>
    <w:autoRedefine/>
    <w:uiPriority w:val="39"/>
    <w:semiHidden/>
    <w:unhideWhenUsed/>
    <w:rsid w:val="00CC1D2A"/>
    <w:pPr>
      <w:spacing w:after="0"/>
      <w:ind w:left="1540"/>
    </w:pPr>
    <w:rPr>
      <w:sz w:val="20"/>
      <w:szCs w:val="20"/>
    </w:rPr>
  </w:style>
  <w:style w:type="paragraph" w:styleId="TOC9">
    <w:name w:val="toc 9"/>
    <w:basedOn w:val="Normal"/>
    <w:next w:val="Normal"/>
    <w:autoRedefine/>
    <w:uiPriority w:val="39"/>
    <w:semiHidden/>
    <w:unhideWhenUsed/>
    <w:rsid w:val="00CC1D2A"/>
    <w:pPr>
      <w:spacing w:after="0"/>
      <w:ind w:left="1760"/>
    </w:pPr>
    <w:rPr>
      <w:sz w:val="20"/>
      <w:szCs w:val="20"/>
    </w:rPr>
  </w:style>
  <w:style w:type="paragraph" w:customStyle="1" w:styleId="Style1">
    <w:name w:val="Style1"/>
    <w:basedOn w:val="TOC1"/>
    <w:qFormat/>
    <w:rsid w:val="00786FC6"/>
    <w:pPr>
      <w:tabs>
        <w:tab w:val="right" w:pos="10070"/>
      </w:tabs>
    </w:pPr>
    <w:rPr>
      <w:b/>
    </w:rPr>
  </w:style>
  <w:style w:type="paragraph" w:styleId="NoSpacing">
    <w:name w:val="No Spacing"/>
    <w:link w:val="NoSpacingChar"/>
    <w:uiPriority w:val="1"/>
    <w:qFormat/>
    <w:rsid w:val="00E47055"/>
    <w:pPr>
      <w:spacing w:after="0" w:line="240" w:lineRule="auto"/>
    </w:pPr>
  </w:style>
  <w:style w:type="character" w:customStyle="1" w:styleId="UnresolvedMention1">
    <w:name w:val="Unresolved Mention1"/>
    <w:basedOn w:val="DefaultParagraphFont"/>
    <w:uiPriority w:val="99"/>
    <w:semiHidden/>
    <w:unhideWhenUsed/>
    <w:rsid w:val="00BB6366"/>
    <w:rPr>
      <w:color w:val="605E5C"/>
      <w:shd w:val="clear" w:color="auto" w:fill="E1DFDD"/>
    </w:rPr>
  </w:style>
  <w:style w:type="character" w:styleId="UnresolvedMention">
    <w:name w:val="Unresolved Mention"/>
    <w:basedOn w:val="DefaultParagraphFont"/>
    <w:uiPriority w:val="99"/>
    <w:unhideWhenUsed/>
    <w:rsid w:val="00052D38"/>
    <w:rPr>
      <w:color w:val="605E5C"/>
      <w:shd w:val="clear" w:color="auto" w:fill="E1DFDD"/>
    </w:rPr>
  </w:style>
  <w:style w:type="character" w:styleId="Mention">
    <w:name w:val="Mention"/>
    <w:basedOn w:val="DefaultParagraphFont"/>
    <w:uiPriority w:val="99"/>
    <w:unhideWhenUsed/>
    <w:rsid w:val="00052D38"/>
    <w:rPr>
      <w:color w:val="2B579A"/>
      <w:shd w:val="clear" w:color="auto" w:fill="E1DFDD"/>
    </w:rPr>
  </w:style>
  <w:style w:type="character" w:customStyle="1" w:styleId="Heading4Char">
    <w:name w:val="Heading 4 Char"/>
    <w:basedOn w:val="DefaultParagraphFont"/>
    <w:link w:val="Heading4"/>
    <w:uiPriority w:val="9"/>
    <w:semiHidden/>
    <w:rsid w:val="00FA25AD"/>
    <w:rPr>
      <w:rFonts w:asciiTheme="majorHAnsi" w:eastAsiaTheme="majorEastAsia" w:hAnsiTheme="majorHAnsi" w:cstheme="majorBidi"/>
      <w:i/>
      <w:iCs/>
      <w:color w:val="00863C" w:themeColor="accent1" w:themeShade="BF"/>
    </w:rPr>
  </w:style>
  <w:style w:type="character" w:customStyle="1" w:styleId="Heading3Char">
    <w:name w:val="Heading 3 Char"/>
    <w:basedOn w:val="DefaultParagraphFont"/>
    <w:link w:val="Heading3"/>
    <w:uiPriority w:val="9"/>
    <w:semiHidden/>
    <w:rsid w:val="0026002C"/>
    <w:rPr>
      <w:rFonts w:asciiTheme="majorHAnsi" w:eastAsiaTheme="majorEastAsia" w:hAnsiTheme="majorHAnsi" w:cstheme="majorBidi"/>
      <w:color w:val="005927" w:themeColor="accent1" w:themeShade="7F"/>
      <w:sz w:val="24"/>
      <w:szCs w:val="24"/>
    </w:rPr>
  </w:style>
  <w:style w:type="table" w:styleId="TableGrid">
    <w:name w:val="Table Grid"/>
    <w:basedOn w:val="TableNormal"/>
    <w:uiPriority w:val="39"/>
    <w:rsid w:val="008F4F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5142E"/>
    <w:pPr>
      <w:autoSpaceDE w:val="0"/>
      <w:autoSpaceDN w:val="0"/>
      <w:adjustRightInd w:val="0"/>
      <w:spacing w:after="0" w:line="240" w:lineRule="auto"/>
    </w:pPr>
    <w:rPr>
      <w:rFonts w:ascii="Helvetica 55 Roman" w:hAnsi="Helvetica 55 Roman" w:cs="Helvetica 55 Roman"/>
      <w:color w:val="000000"/>
      <w:sz w:val="24"/>
      <w:szCs w:val="24"/>
    </w:rPr>
  </w:style>
  <w:style w:type="character" w:customStyle="1" w:styleId="A3">
    <w:name w:val="A3"/>
    <w:uiPriority w:val="99"/>
    <w:rsid w:val="0015142E"/>
    <w:rPr>
      <w:rFonts w:cs="Helvetica 55 Roman"/>
      <w:b/>
      <w:bCs/>
      <w:color w:val="221E1F"/>
      <w:sz w:val="20"/>
      <w:szCs w:val="20"/>
    </w:rPr>
  </w:style>
  <w:style w:type="paragraph" w:customStyle="1" w:styleId="Pa3">
    <w:name w:val="Pa3"/>
    <w:basedOn w:val="Default"/>
    <w:next w:val="Default"/>
    <w:uiPriority w:val="99"/>
    <w:rsid w:val="0015142E"/>
    <w:pPr>
      <w:spacing w:line="241" w:lineRule="atLeast"/>
    </w:pPr>
    <w:rPr>
      <w:rFonts w:ascii="Helvetica 65 Medium" w:hAnsi="Helvetica 65 Medium" w:cstheme="minorBidi"/>
      <w:color w:val="auto"/>
    </w:rPr>
  </w:style>
  <w:style w:type="paragraph" w:customStyle="1" w:styleId="BulletedList">
    <w:name w:val="Bulleted List"/>
    <w:basedOn w:val="ListParagraph"/>
    <w:link w:val="BulletedListChar"/>
    <w:qFormat/>
    <w:rsid w:val="0028123A"/>
    <w:pPr>
      <w:numPr>
        <w:numId w:val="1"/>
      </w:numPr>
      <w:spacing w:after="80"/>
      <w:contextualSpacing w:val="0"/>
    </w:pPr>
    <w:rPr>
      <w:rFonts w:ascii="Girl Scout Text Book" w:hAnsi="Girl Scout Text Book"/>
    </w:rPr>
  </w:style>
  <w:style w:type="paragraph" w:customStyle="1" w:styleId="Heading2A">
    <w:name w:val="Heading 2A"/>
    <w:basedOn w:val="Normal"/>
    <w:link w:val="Heading2AChar"/>
    <w:qFormat/>
    <w:rsid w:val="003A6196"/>
    <w:rPr>
      <w:rFonts w:ascii="Girl Scout Text Book" w:hAnsi="Girl Scout Text Book"/>
      <w:b/>
      <w:bCs/>
      <w:sz w:val="24"/>
      <w:szCs w:val="24"/>
    </w:rPr>
  </w:style>
  <w:style w:type="character" w:customStyle="1" w:styleId="ListParagraphChar">
    <w:name w:val="List Paragraph Char"/>
    <w:basedOn w:val="DefaultParagraphFont"/>
    <w:link w:val="ListParagraph"/>
    <w:uiPriority w:val="34"/>
    <w:rsid w:val="006D4FED"/>
  </w:style>
  <w:style w:type="character" w:customStyle="1" w:styleId="BulletedListChar">
    <w:name w:val="Bulleted List Char"/>
    <w:basedOn w:val="ListParagraphChar"/>
    <w:link w:val="BulletedList"/>
    <w:rsid w:val="0028123A"/>
    <w:rPr>
      <w:rFonts w:ascii="Girl Scout Text Book" w:hAnsi="Girl Scout Text Book"/>
    </w:rPr>
  </w:style>
  <w:style w:type="character" w:customStyle="1" w:styleId="Heading2AChar">
    <w:name w:val="Heading 2A Char"/>
    <w:basedOn w:val="DefaultParagraphFont"/>
    <w:link w:val="Heading2A"/>
    <w:rsid w:val="003A6196"/>
    <w:rPr>
      <w:rFonts w:ascii="Girl Scout Text Book" w:hAnsi="Girl Scout Text Book"/>
      <w:b/>
      <w:bCs/>
      <w:sz w:val="24"/>
      <w:szCs w:val="24"/>
    </w:rPr>
  </w:style>
  <w:style w:type="character" w:customStyle="1" w:styleId="NoSpacingChar">
    <w:name w:val="No Spacing Char"/>
    <w:basedOn w:val="DefaultParagraphFont"/>
    <w:link w:val="NoSpacing"/>
    <w:uiPriority w:val="1"/>
    <w:rsid w:val="00C725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4537">
      <w:bodyDiv w:val="1"/>
      <w:marLeft w:val="0"/>
      <w:marRight w:val="0"/>
      <w:marTop w:val="0"/>
      <w:marBottom w:val="0"/>
      <w:divBdr>
        <w:top w:val="none" w:sz="0" w:space="0" w:color="auto"/>
        <w:left w:val="none" w:sz="0" w:space="0" w:color="auto"/>
        <w:bottom w:val="none" w:sz="0" w:space="0" w:color="auto"/>
        <w:right w:val="none" w:sz="0" w:space="0" w:color="auto"/>
      </w:divBdr>
    </w:div>
    <w:div w:id="130948892">
      <w:bodyDiv w:val="1"/>
      <w:marLeft w:val="0"/>
      <w:marRight w:val="0"/>
      <w:marTop w:val="0"/>
      <w:marBottom w:val="0"/>
      <w:divBdr>
        <w:top w:val="none" w:sz="0" w:space="0" w:color="auto"/>
        <w:left w:val="none" w:sz="0" w:space="0" w:color="auto"/>
        <w:bottom w:val="none" w:sz="0" w:space="0" w:color="auto"/>
        <w:right w:val="none" w:sz="0" w:space="0" w:color="auto"/>
      </w:divBdr>
      <w:divsChild>
        <w:div w:id="1394306032">
          <w:marLeft w:val="0"/>
          <w:marRight w:val="0"/>
          <w:marTop w:val="0"/>
          <w:marBottom w:val="0"/>
          <w:divBdr>
            <w:top w:val="none" w:sz="0" w:space="0" w:color="auto"/>
            <w:left w:val="none" w:sz="0" w:space="0" w:color="auto"/>
            <w:bottom w:val="none" w:sz="0" w:space="0" w:color="auto"/>
            <w:right w:val="none" w:sz="0" w:space="0" w:color="auto"/>
          </w:divBdr>
          <w:divsChild>
            <w:div w:id="688920630">
              <w:marLeft w:val="0"/>
              <w:marRight w:val="0"/>
              <w:marTop w:val="0"/>
              <w:marBottom w:val="0"/>
              <w:divBdr>
                <w:top w:val="none" w:sz="0" w:space="0" w:color="auto"/>
                <w:left w:val="none" w:sz="0" w:space="0" w:color="auto"/>
                <w:bottom w:val="none" w:sz="0" w:space="0" w:color="auto"/>
                <w:right w:val="none" w:sz="0" w:space="0" w:color="auto"/>
              </w:divBdr>
              <w:divsChild>
                <w:div w:id="46261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81980">
      <w:bodyDiv w:val="1"/>
      <w:marLeft w:val="0"/>
      <w:marRight w:val="0"/>
      <w:marTop w:val="0"/>
      <w:marBottom w:val="0"/>
      <w:divBdr>
        <w:top w:val="none" w:sz="0" w:space="0" w:color="auto"/>
        <w:left w:val="none" w:sz="0" w:space="0" w:color="auto"/>
        <w:bottom w:val="none" w:sz="0" w:space="0" w:color="auto"/>
        <w:right w:val="none" w:sz="0" w:space="0" w:color="auto"/>
      </w:divBdr>
      <w:divsChild>
        <w:div w:id="1786342328">
          <w:marLeft w:val="0"/>
          <w:marRight w:val="0"/>
          <w:marTop w:val="0"/>
          <w:marBottom w:val="0"/>
          <w:divBdr>
            <w:top w:val="none" w:sz="0" w:space="0" w:color="auto"/>
            <w:left w:val="none" w:sz="0" w:space="0" w:color="auto"/>
            <w:bottom w:val="none" w:sz="0" w:space="0" w:color="auto"/>
            <w:right w:val="none" w:sz="0" w:space="0" w:color="auto"/>
          </w:divBdr>
        </w:div>
        <w:div w:id="1799685083">
          <w:marLeft w:val="0"/>
          <w:marRight w:val="0"/>
          <w:marTop w:val="0"/>
          <w:marBottom w:val="0"/>
          <w:divBdr>
            <w:top w:val="none" w:sz="0" w:space="0" w:color="auto"/>
            <w:left w:val="none" w:sz="0" w:space="0" w:color="auto"/>
            <w:bottom w:val="none" w:sz="0" w:space="0" w:color="auto"/>
            <w:right w:val="none" w:sz="0" w:space="0" w:color="auto"/>
          </w:divBdr>
        </w:div>
      </w:divsChild>
    </w:div>
    <w:div w:id="190070951">
      <w:bodyDiv w:val="1"/>
      <w:marLeft w:val="0"/>
      <w:marRight w:val="0"/>
      <w:marTop w:val="0"/>
      <w:marBottom w:val="0"/>
      <w:divBdr>
        <w:top w:val="none" w:sz="0" w:space="0" w:color="auto"/>
        <w:left w:val="none" w:sz="0" w:space="0" w:color="auto"/>
        <w:bottom w:val="none" w:sz="0" w:space="0" w:color="auto"/>
        <w:right w:val="none" w:sz="0" w:space="0" w:color="auto"/>
      </w:divBdr>
    </w:div>
    <w:div w:id="197008904">
      <w:bodyDiv w:val="1"/>
      <w:marLeft w:val="0"/>
      <w:marRight w:val="0"/>
      <w:marTop w:val="0"/>
      <w:marBottom w:val="0"/>
      <w:divBdr>
        <w:top w:val="none" w:sz="0" w:space="0" w:color="auto"/>
        <w:left w:val="none" w:sz="0" w:space="0" w:color="auto"/>
        <w:bottom w:val="none" w:sz="0" w:space="0" w:color="auto"/>
        <w:right w:val="none" w:sz="0" w:space="0" w:color="auto"/>
      </w:divBdr>
    </w:div>
    <w:div w:id="236212839">
      <w:bodyDiv w:val="1"/>
      <w:marLeft w:val="0"/>
      <w:marRight w:val="0"/>
      <w:marTop w:val="0"/>
      <w:marBottom w:val="0"/>
      <w:divBdr>
        <w:top w:val="none" w:sz="0" w:space="0" w:color="auto"/>
        <w:left w:val="none" w:sz="0" w:space="0" w:color="auto"/>
        <w:bottom w:val="none" w:sz="0" w:space="0" w:color="auto"/>
        <w:right w:val="none" w:sz="0" w:space="0" w:color="auto"/>
      </w:divBdr>
    </w:div>
    <w:div w:id="264192418">
      <w:bodyDiv w:val="1"/>
      <w:marLeft w:val="0"/>
      <w:marRight w:val="0"/>
      <w:marTop w:val="0"/>
      <w:marBottom w:val="0"/>
      <w:divBdr>
        <w:top w:val="none" w:sz="0" w:space="0" w:color="auto"/>
        <w:left w:val="none" w:sz="0" w:space="0" w:color="auto"/>
        <w:bottom w:val="none" w:sz="0" w:space="0" w:color="auto"/>
        <w:right w:val="none" w:sz="0" w:space="0" w:color="auto"/>
      </w:divBdr>
    </w:div>
    <w:div w:id="276183084">
      <w:bodyDiv w:val="1"/>
      <w:marLeft w:val="0"/>
      <w:marRight w:val="0"/>
      <w:marTop w:val="0"/>
      <w:marBottom w:val="0"/>
      <w:divBdr>
        <w:top w:val="none" w:sz="0" w:space="0" w:color="auto"/>
        <w:left w:val="none" w:sz="0" w:space="0" w:color="auto"/>
        <w:bottom w:val="none" w:sz="0" w:space="0" w:color="auto"/>
        <w:right w:val="none" w:sz="0" w:space="0" w:color="auto"/>
      </w:divBdr>
    </w:div>
    <w:div w:id="383677811">
      <w:bodyDiv w:val="1"/>
      <w:marLeft w:val="0"/>
      <w:marRight w:val="0"/>
      <w:marTop w:val="0"/>
      <w:marBottom w:val="0"/>
      <w:divBdr>
        <w:top w:val="none" w:sz="0" w:space="0" w:color="auto"/>
        <w:left w:val="none" w:sz="0" w:space="0" w:color="auto"/>
        <w:bottom w:val="none" w:sz="0" w:space="0" w:color="auto"/>
        <w:right w:val="none" w:sz="0" w:space="0" w:color="auto"/>
      </w:divBdr>
    </w:div>
    <w:div w:id="386073999">
      <w:bodyDiv w:val="1"/>
      <w:marLeft w:val="0"/>
      <w:marRight w:val="0"/>
      <w:marTop w:val="0"/>
      <w:marBottom w:val="0"/>
      <w:divBdr>
        <w:top w:val="none" w:sz="0" w:space="0" w:color="auto"/>
        <w:left w:val="none" w:sz="0" w:space="0" w:color="auto"/>
        <w:bottom w:val="none" w:sz="0" w:space="0" w:color="auto"/>
        <w:right w:val="none" w:sz="0" w:space="0" w:color="auto"/>
      </w:divBdr>
    </w:div>
    <w:div w:id="428738674">
      <w:bodyDiv w:val="1"/>
      <w:marLeft w:val="0"/>
      <w:marRight w:val="0"/>
      <w:marTop w:val="0"/>
      <w:marBottom w:val="0"/>
      <w:divBdr>
        <w:top w:val="none" w:sz="0" w:space="0" w:color="auto"/>
        <w:left w:val="none" w:sz="0" w:space="0" w:color="auto"/>
        <w:bottom w:val="none" w:sz="0" w:space="0" w:color="auto"/>
        <w:right w:val="none" w:sz="0" w:space="0" w:color="auto"/>
      </w:divBdr>
      <w:divsChild>
        <w:div w:id="1092898418">
          <w:marLeft w:val="0"/>
          <w:marRight w:val="0"/>
          <w:marTop w:val="0"/>
          <w:marBottom w:val="0"/>
          <w:divBdr>
            <w:top w:val="none" w:sz="0" w:space="0" w:color="auto"/>
            <w:left w:val="none" w:sz="0" w:space="0" w:color="auto"/>
            <w:bottom w:val="none" w:sz="0" w:space="0" w:color="auto"/>
            <w:right w:val="none" w:sz="0" w:space="0" w:color="auto"/>
          </w:divBdr>
          <w:divsChild>
            <w:div w:id="1235970417">
              <w:marLeft w:val="0"/>
              <w:marRight w:val="0"/>
              <w:marTop w:val="0"/>
              <w:marBottom w:val="0"/>
              <w:divBdr>
                <w:top w:val="none" w:sz="0" w:space="0" w:color="auto"/>
                <w:left w:val="none" w:sz="0" w:space="0" w:color="auto"/>
                <w:bottom w:val="none" w:sz="0" w:space="0" w:color="auto"/>
                <w:right w:val="none" w:sz="0" w:space="0" w:color="auto"/>
              </w:divBdr>
              <w:divsChild>
                <w:div w:id="1661999685">
                  <w:marLeft w:val="0"/>
                  <w:marRight w:val="0"/>
                  <w:marTop w:val="0"/>
                  <w:marBottom w:val="0"/>
                  <w:divBdr>
                    <w:top w:val="none" w:sz="0" w:space="0" w:color="auto"/>
                    <w:left w:val="none" w:sz="0" w:space="0" w:color="auto"/>
                    <w:bottom w:val="none" w:sz="0" w:space="0" w:color="auto"/>
                    <w:right w:val="none" w:sz="0" w:space="0" w:color="auto"/>
                  </w:divBdr>
                  <w:divsChild>
                    <w:div w:id="102085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902225">
      <w:bodyDiv w:val="1"/>
      <w:marLeft w:val="0"/>
      <w:marRight w:val="0"/>
      <w:marTop w:val="0"/>
      <w:marBottom w:val="0"/>
      <w:divBdr>
        <w:top w:val="none" w:sz="0" w:space="0" w:color="auto"/>
        <w:left w:val="none" w:sz="0" w:space="0" w:color="auto"/>
        <w:bottom w:val="none" w:sz="0" w:space="0" w:color="auto"/>
        <w:right w:val="none" w:sz="0" w:space="0" w:color="auto"/>
      </w:divBdr>
    </w:div>
    <w:div w:id="556671097">
      <w:bodyDiv w:val="1"/>
      <w:marLeft w:val="0"/>
      <w:marRight w:val="0"/>
      <w:marTop w:val="0"/>
      <w:marBottom w:val="0"/>
      <w:divBdr>
        <w:top w:val="none" w:sz="0" w:space="0" w:color="auto"/>
        <w:left w:val="none" w:sz="0" w:space="0" w:color="auto"/>
        <w:bottom w:val="none" w:sz="0" w:space="0" w:color="auto"/>
        <w:right w:val="none" w:sz="0" w:space="0" w:color="auto"/>
      </w:divBdr>
    </w:div>
    <w:div w:id="573705093">
      <w:bodyDiv w:val="1"/>
      <w:marLeft w:val="0"/>
      <w:marRight w:val="0"/>
      <w:marTop w:val="0"/>
      <w:marBottom w:val="0"/>
      <w:divBdr>
        <w:top w:val="none" w:sz="0" w:space="0" w:color="auto"/>
        <w:left w:val="none" w:sz="0" w:space="0" w:color="auto"/>
        <w:bottom w:val="none" w:sz="0" w:space="0" w:color="auto"/>
        <w:right w:val="none" w:sz="0" w:space="0" w:color="auto"/>
      </w:divBdr>
    </w:div>
    <w:div w:id="678116961">
      <w:bodyDiv w:val="1"/>
      <w:marLeft w:val="0"/>
      <w:marRight w:val="0"/>
      <w:marTop w:val="0"/>
      <w:marBottom w:val="0"/>
      <w:divBdr>
        <w:top w:val="none" w:sz="0" w:space="0" w:color="auto"/>
        <w:left w:val="none" w:sz="0" w:space="0" w:color="auto"/>
        <w:bottom w:val="none" w:sz="0" w:space="0" w:color="auto"/>
        <w:right w:val="none" w:sz="0" w:space="0" w:color="auto"/>
      </w:divBdr>
    </w:div>
    <w:div w:id="827211225">
      <w:bodyDiv w:val="1"/>
      <w:marLeft w:val="0"/>
      <w:marRight w:val="0"/>
      <w:marTop w:val="0"/>
      <w:marBottom w:val="0"/>
      <w:divBdr>
        <w:top w:val="none" w:sz="0" w:space="0" w:color="auto"/>
        <w:left w:val="none" w:sz="0" w:space="0" w:color="auto"/>
        <w:bottom w:val="none" w:sz="0" w:space="0" w:color="auto"/>
        <w:right w:val="none" w:sz="0" w:space="0" w:color="auto"/>
      </w:divBdr>
    </w:div>
    <w:div w:id="870998233">
      <w:bodyDiv w:val="1"/>
      <w:marLeft w:val="0"/>
      <w:marRight w:val="0"/>
      <w:marTop w:val="0"/>
      <w:marBottom w:val="0"/>
      <w:divBdr>
        <w:top w:val="none" w:sz="0" w:space="0" w:color="auto"/>
        <w:left w:val="none" w:sz="0" w:space="0" w:color="auto"/>
        <w:bottom w:val="none" w:sz="0" w:space="0" w:color="auto"/>
        <w:right w:val="none" w:sz="0" w:space="0" w:color="auto"/>
      </w:divBdr>
    </w:div>
    <w:div w:id="887061642">
      <w:bodyDiv w:val="1"/>
      <w:marLeft w:val="0"/>
      <w:marRight w:val="0"/>
      <w:marTop w:val="0"/>
      <w:marBottom w:val="0"/>
      <w:divBdr>
        <w:top w:val="none" w:sz="0" w:space="0" w:color="auto"/>
        <w:left w:val="none" w:sz="0" w:space="0" w:color="auto"/>
        <w:bottom w:val="none" w:sz="0" w:space="0" w:color="auto"/>
        <w:right w:val="none" w:sz="0" w:space="0" w:color="auto"/>
      </w:divBdr>
    </w:div>
    <w:div w:id="895698397">
      <w:bodyDiv w:val="1"/>
      <w:marLeft w:val="0"/>
      <w:marRight w:val="0"/>
      <w:marTop w:val="0"/>
      <w:marBottom w:val="0"/>
      <w:divBdr>
        <w:top w:val="none" w:sz="0" w:space="0" w:color="auto"/>
        <w:left w:val="none" w:sz="0" w:space="0" w:color="auto"/>
        <w:bottom w:val="none" w:sz="0" w:space="0" w:color="auto"/>
        <w:right w:val="none" w:sz="0" w:space="0" w:color="auto"/>
      </w:divBdr>
    </w:div>
    <w:div w:id="1005324226">
      <w:bodyDiv w:val="1"/>
      <w:marLeft w:val="0"/>
      <w:marRight w:val="0"/>
      <w:marTop w:val="0"/>
      <w:marBottom w:val="0"/>
      <w:divBdr>
        <w:top w:val="none" w:sz="0" w:space="0" w:color="auto"/>
        <w:left w:val="none" w:sz="0" w:space="0" w:color="auto"/>
        <w:bottom w:val="none" w:sz="0" w:space="0" w:color="auto"/>
        <w:right w:val="none" w:sz="0" w:space="0" w:color="auto"/>
      </w:divBdr>
      <w:divsChild>
        <w:div w:id="1072384904">
          <w:marLeft w:val="0"/>
          <w:marRight w:val="0"/>
          <w:marTop w:val="0"/>
          <w:marBottom w:val="0"/>
          <w:divBdr>
            <w:top w:val="none" w:sz="0" w:space="0" w:color="auto"/>
            <w:left w:val="none" w:sz="0" w:space="0" w:color="auto"/>
            <w:bottom w:val="none" w:sz="0" w:space="0" w:color="auto"/>
            <w:right w:val="none" w:sz="0" w:space="0" w:color="auto"/>
          </w:divBdr>
          <w:divsChild>
            <w:div w:id="388774584">
              <w:marLeft w:val="0"/>
              <w:marRight w:val="0"/>
              <w:marTop w:val="0"/>
              <w:marBottom w:val="0"/>
              <w:divBdr>
                <w:top w:val="none" w:sz="0" w:space="0" w:color="auto"/>
                <w:left w:val="none" w:sz="0" w:space="0" w:color="auto"/>
                <w:bottom w:val="none" w:sz="0" w:space="0" w:color="auto"/>
                <w:right w:val="none" w:sz="0" w:space="0" w:color="auto"/>
              </w:divBdr>
              <w:divsChild>
                <w:div w:id="204932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413623">
      <w:bodyDiv w:val="1"/>
      <w:marLeft w:val="0"/>
      <w:marRight w:val="0"/>
      <w:marTop w:val="0"/>
      <w:marBottom w:val="0"/>
      <w:divBdr>
        <w:top w:val="none" w:sz="0" w:space="0" w:color="auto"/>
        <w:left w:val="none" w:sz="0" w:space="0" w:color="auto"/>
        <w:bottom w:val="none" w:sz="0" w:space="0" w:color="auto"/>
        <w:right w:val="none" w:sz="0" w:space="0" w:color="auto"/>
      </w:divBdr>
    </w:div>
    <w:div w:id="1095974376">
      <w:bodyDiv w:val="1"/>
      <w:marLeft w:val="0"/>
      <w:marRight w:val="0"/>
      <w:marTop w:val="0"/>
      <w:marBottom w:val="0"/>
      <w:divBdr>
        <w:top w:val="none" w:sz="0" w:space="0" w:color="auto"/>
        <w:left w:val="none" w:sz="0" w:space="0" w:color="auto"/>
        <w:bottom w:val="none" w:sz="0" w:space="0" w:color="auto"/>
        <w:right w:val="none" w:sz="0" w:space="0" w:color="auto"/>
      </w:divBdr>
    </w:div>
    <w:div w:id="1179199739">
      <w:bodyDiv w:val="1"/>
      <w:marLeft w:val="0"/>
      <w:marRight w:val="0"/>
      <w:marTop w:val="0"/>
      <w:marBottom w:val="0"/>
      <w:divBdr>
        <w:top w:val="none" w:sz="0" w:space="0" w:color="auto"/>
        <w:left w:val="none" w:sz="0" w:space="0" w:color="auto"/>
        <w:bottom w:val="none" w:sz="0" w:space="0" w:color="auto"/>
        <w:right w:val="none" w:sz="0" w:space="0" w:color="auto"/>
      </w:divBdr>
    </w:div>
    <w:div w:id="1201288282">
      <w:bodyDiv w:val="1"/>
      <w:marLeft w:val="0"/>
      <w:marRight w:val="0"/>
      <w:marTop w:val="0"/>
      <w:marBottom w:val="0"/>
      <w:divBdr>
        <w:top w:val="none" w:sz="0" w:space="0" w:color="auto"/>
        <w:left w:val="none" w:sz="0" w:space="0" w:color="auto"/>
        <w:bottom w:val="none" w:sz="0" w:space="0" w:color="auto"/>
        <w:right w:val="none" w:sz="0" w:space="0" w:color="auto"/>
      </w:divBdr>
    </w:div>
    <w:div w:id="1458839674">
      <w:bodyDiv w:val="1"/>
      <w:marLeft w:val="0"/>
      <w:marRight w:val="0"/>
      <w:marTop w:val="0"/>
      <w:marBottom w:val="0"/>
      <w:divBdr>
        <w:top w:val="none" w:sz="0" w:space="0" w:color="auto"/>
        <w:left w:val="none" w:sz="0" w:space="0" w:color="auto"/>
        <w:bottom w:val="none" w:sz="0" w:space="0" w:color="auto"/>
        <w:right w:val="none" w:sz="0" w:space="0" w:color="auto"/>
      </w:divBdr>
    </w:div>
    <w:div w:id="1464423394">
      <w:bodyDiv w:val="1"/>
      <w:marLeft w:val="0"/>
      <w:marRight w:val="0"/>
      <w:marTop w:val="0"/>
      <w:marBottom w:val="0"/>
      <w:divBdr>
        <w:top w:val="none" w:sz="0" w:space="0" w:color="auto"/>
        <w:left w:val="none" w:sz="0" w:space="0" w:color="auto"/>
        <w:bottom w:val="none" w:sz="0" w:space="0" w:color="auto"/>
        <w:right w:val="none" w:sz="0" w:space="0" w:color="auto"/>
      </w:divBdr>
    </w:div>
    <w:div w:id="1579053095">
      <w:bodyDiv w:val="1"/>
      <w:marLeft w:val="0"/>
      <w:marRight w:val="0"/>
      <w:marTop w:val="0"/>
      <w:marBottom w:val="0"/>
      <w:divBdr>
        <w:top w:val="none" w:sz="0" w:space="0" w:color="auto"/>
        <w:left w:val="none" w:sz="0" w:space="0" w:color="auto"/>
        <w:bottom w:val="none" w:sz="0" w:space="0" w:color="auto"/>
        <w:right w:val="none" w:sz="0" w:space="0" w:color="auto"/>
      </w:divBdr>
    </w:div>
    <w:div w:id="1653756222">
      <w:bodyDiv w:val="1"/>
      <w:marLeft w:val="0"/>
      <w:marRight w:val="0"/>
      <w:marTop w:val="0"/>
      <w:marBottom w:val="0"/>
      <w:divBdr>
        <w:top w:val="none" w:sz="0" w:space="0" w:color="auto"/>
        <w:left w:val="none" w:sz="0" w:space="0" w:color="auto"/>
        <w:bottom w:val="none" w:sz="0" w:space="0" w:color="auto"/>
        <w:right w:val="none" w:sz="0" w:space="0" w:color="auto"/>
      </w:divBdr>
    </w:div>
    <w:div w:id="1695304049">
      <w:bodyDiv w:val="1"/>
      <w:marLeft w:val="0"/>
      <w:marRight w:val="0"/>
      <w:marTop w:val="0"/>
      <w:marBottom w:val="0"/>
      <w:divBdr>
        <w:top w:val="none" w:sz="0" w:space="0" w:color="auto"/>
        <w:left w:val="none" w:sz="0" w:space="0" w:color="auto"/>
        <w:bottom w:val="none" w:sz="0" w:space="0" w:color="auto"/>
        <w:right w:val="none" w:sz="0" w:space="0" w:color="auto"/>
      </w:divBdr>
    </w:div>
    <w:div w:id="1732845224">
      <w:bodyDiv w:val="1"/>
      <w:marLeft w:val="0"/>
      <w:marRight w:val="0"/>
      <w:marTop w:val="0"/>
      <w:marBottom w:val="0"/>
      <w:divBdr>
        <w:top w:val="none" w:sz="0" w:space="0" w:color="auto"/>
        <w:left w:val="none" w:sz="0" w:space="0" w:color="auto"/>
        <w:bottom w:val="none" w:sz="0" w:space="0" w:color="auto"/>
        <w:right w:val="none" w:sz="0" w:space="0" w:color="auto"/>
      </w:divBdr>
    </w:div>
    <w:div w:id="1801604803">
      <w:bodyDiv w:val="1"/>
      <w:marLeft w:val="0"/>
      <w:marRight w:val="0"/>
      <w:marTop w:val="0"/>
      <w:marBottom w:val="0"/>
      <w:divBdr>
        <w:top w:val="none" w:sz="0" w:space="0" w:color="auto"/>
        <w:left w:val="none" w:sz="0" w:space="0" w:color="auto"/>
        <w:bottom w:val="none" w:sz="0" w:space="0" w:color="auto"/>
        <w:right w:val="none" w:sz="0" w:space="0" w:color="auto"/>
      </w:divBdr>
    </w:div>
    <w:div w:id="1850487868">
      <w:bodyDiv w:val="1"/>
      <w:marLeft w:val="0"/>
      <w:marRight w:val="0"/>
      <w:marTop w:val="0"/>
      <w:marBottom w:val="0"/>
      <w:divBdr>
        <w:top w:val="none" w:sz="0" w:space="0" w:color="auto"/>
        <w:left w:val="none" w:sz="0" w:space="0" w:color="auto"/>
        <w:bottom w:val="none" w:sz="0" w:space="0" w:color="auto"/>
        <w:right w:val="none" w:sz="0" w:space="0" w:color="auto"/>
      </w:divBdr>
    </w:div>
    <w:div w:id="1852376437">
      <w:bodyDiv w:val="1"/>
      <w:marLeft w:val="0"/>
      <w:marRight w:val="0"/>
      <w:marTop w:val="0"/>
      <w:marBottom w:val="0"/>
      <w:divBdr>
        <w:top w:val="none" w:sz="0" w:space="0" w:color="auto"/>
        <w:left w:val="none" w:sz="0" w:space="0" w:color="auto"/>
        <w:bottom w:val="none" w:sz="0" w:space="0" w:color="auto"/>
        <w:right w:val="none" w:sz="0" w:space="0" w:color="auto"/>
      </w:divBdr>
    </w:div>
    <w:div w:id="1878732408">
      <w:bodyDiv w:val="1"/>
      <w:marLeft w:val="0"/>
      <w:marRight w:val="0"/>
      <w:marTop w:val="0"/>
      <w:marBottom w:val="0"/>
      <w:divBdr>
        <w:top w:val="none" w:sz="0" w:space="0" w:color="auto"/>
        <w:left w:val="none" w:sz="0" w:space="0" w:color="auto"/>
        <w:bottom w:val="none" w:sz="0" w:space="0" w:color="auto"/>
        <w:right w:val="none" w:sz="0" w:space="0" w:color="auto"/>
      </w:divBdr>
    </w:div>
    <w:div w:id="1887058767">
      <w:bodyDiv w:val="1"/>
      <w:marLeft w:val="0"/>
      <w:marRight w:val="0"/>
      <w:marTop w:val="0"/>
      <w:marBottom w:val="0"/>
      <w:divBdr>
        <w:top w:val="none" w:sz="0" w:space="0" w:color="auto"/>
        <w:left w:val="none" w:sz="0" w:space="0" w:color="auto"/>
        <w:bottom w:val="none" w:sz="0" w:space="0" w:color="auto"/>
        <w:right w:val="none" w:sz="0" w:space="0" w:color="auto"/>
      </w:divBdr>
    </w:div>
    <w:div w:id="1906840018">
      <w:bodyDiv w:val="1"/>
      <w:marLeft w:val="0"/>
      <w:marRight w:val="0"/>
      <w:marTop w:val="0"/>
      <w:marBottom w:val="0"/>
      <w:divBdr>
        <w:top w:val="none" w:sz="0" w:space="0" w:color="auto"/>
        <w:left w:val="none" w:sz="0" w:space="0" w:color="auto"/>
        <w:bottom w:val="none" w:sz="0" w:space="0" w:color="auto"/>
        <w:right w:val="none" w:sz="0" w:space="0" w:color="auto"/>
      </w:divBdr>
    </w:div>
    <w:div w:id="1916469951">
      <w:bodyDiv w:val="1"/>
      <w:marLeft w:val="0"/>
      <w:marRight w:val="0"/>
      <w:marTop w:val="0"/>
      <w:marBottom w:val="0"/>
      <w:divBdr>
        <w:top w:val="none" w:sz="0" w:space="0" w:color="auto"/>
        <w:left w:val="none" w:sz="0" w:space="0" w:color="auto"/>
        <w:bottom w:val="none" w:sz="0" w:space="0" w:color="auto"/>
        <w:right w:val="none" w:sz="0" w:space="0" w:color="auto"/>
      </w:divBdr>
    </w:div>
    <w:div w:id="1981958400">
      <w:bodyDiv w:val="1"/>
      <w:marLeft w:val="0"/>
      <w:marRight w:val="0"/>
      <w:marTop w:val="0"/>
      <w:marBottom w:val="0"/>
      <w:divBdr>
        <w:top w:val="none" w:sz="0" w:space="0" w:color="auto"/>
        <w:left w:val="none" w:sz="0" w:space="0" w:color="auto"/>
        <w:bottom w:val="none" w:sz="0" w:space="0" w:color="auto"/>
        <w:right w:val="none" w:sz="0" w:space="0" w:color="auto"/>
      </w:divBdr>
      <w:divsChild>
        <w:div w:id="1128821778">
          <w:marLeft w:val="0"/>
          <w:marRight w:val="0"/>
          <w:marTop w:val="0"/>
          <w:marBottom w:val="0"/>
          <w:divBdr>
            <w:top w:val="none" w:sz="0" w:space="0" w:color="auto"/>
            <w:left w:val="none" w:sz="0" w:space="0" w:color="auto"/>
            <w:bottom w:val="none" w:sz="0" w:space="0" w:color="auto"/>
            <w:right w:val="none" w:sz="0" w:space="0" w:color="auto"/>
          </w:divBdr>
          <w:divsChild>
            <w:div w:id="1522741400">
              <w:marLeft w:val="0"/>
              <w:marRight w:val="0"/>
              <w:marTop w:val="0"/>
              <w:marBottom w:val="0"/>
              <w:divBdr>
                <w:top w:val="none" w:sz="0" w:space="0" w:color="auto"/>
                <w:left w:val="none" w:sz="0" w:space="0" w:color="auto"/>
                <w:bottom w:val="none" w:sz="0" w:space="0" w:color="auto"/>
                <w:right w:val="none" w:sz="0" w:space="0" w:color="auto"/>
              </w:divBdr>
              <w:divsChild>
                <w:div w:id="75721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279388">
      <w:bodyDiv w:val="1"/>
      <w:marLeft w:val="0"/>
      <w:marRight w:val="0"/>
      <w:marTop w:val="0"/>
      <w:marBottom w:val="0"/>
      <w:divBdr>
        <w:top w:val="none" w:sz="0" w:space="0" w:color="auto"/>
        <w:left w:val="none" w:sz="0" w:space="0" w:color="auto"/>
        <w:bottom w:val="none" w:sz="0" w:space="0" w:color="auto"/>
        <w:right w:val="none" w:sz="0" w:space="0" w:color="auto"/>
      </w:divBdr>
    </w:div>
    <w:div w:id="2132672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irlscouts.org/en/our-program/journeys.html" TargetMode="External"/><Relationship Id="rId21" Type="http://schemas.openxmlformats.org/officeDocument/2006/relationships/hyperlink" Target="https://www.girlscouts.org/en/our-program/grade-levels/what-ambassadors-do.html" TargetMode="External"/><Relationship Id="rId42" Type="http://schemas.openxmlformats.org/officeDocument/2006/relationships/hyperlink" Target="https://www.girlscouts.org/en/about-girl-scouts/traditions.html" TargetMode="External"/><Relationship Id="rId47" Type="http://schemas.openxmlformats.org/officeDocument/2006/relationships/hyperlink" Target="http://forgirls.girlscouts.org/travel/wp-content/uploads/2013/06/travel-progression-chart.jpg" TargetMode="External"/><Relationship Id="rId63" Type="http://schemas.openxmlformats.org/officeDocument/2006/relationships/hyperlink" Target="https://www.girlscouts.org/en/adults/volunteer/tips-for-troopleaders/volunteer-experience/the-questions-your-service-unit-manager-wishes-you-d-ask.html" TargetMode="External"/><Relationship Id="rId68" Type="http://schemas.openxmlformats.org/officeDocument/2006/relationships/hyperlink" Target="https://www.girlscouts.org/en/adults/volunteer/tips-for-troopleaders/volunteer-experience/the-questions-your-service-unit-manager-wishes-you-d-ask.html" TargetMode="External"/><Relationship Id="rId84" Type="http://schemas.openxmlformats.org/officeDocument/2006/relationships/hyperlink" Target="https://www.trophynut.com/" TargetMode="External"/><Relationship Id="rId89" Type="http://schemas.openxmlformats.org/officeDocument/2006/relationships/hyperlink" Target="https://www.girlscouts.org/en/adults/volunteer/tips-for-troopleaders/programming/goal-setting-is-the-most-powerful-lesson.html" TargetMode="External"/><Relationship Id="rId16" Type="http://schemas.openxmlformats.org/officeDocument/2006/relationships/hyperlink" Target="https://www.girlscouts.org/en/our-program/grade-levels/what-daisies-do.html" TargetMode="External"/><Relationship Id="rId11" Type="http://schemas.openxmlformats.org/officeDocument/2006/relationships/endnotes" Target="endnotes.xml"/><Relationship Id="rId32" Type="http://schemas.openxmlformats.org/officeDocument/2006/relationships/hyperlink" Target="https://www.girlscouts.org/en/discover/about-us/what-girl-scouts-do/leadership-experience.html" TargetMode="External"/><Relationship Id="rId37" Type="http://schemas.openxmlformats.org/officeDocument/2006/relationships/hyperlink" Target="https://www.girlscouts.org/en/our-program/journeys.html" TargetMode="External"/><Relationship Id="rId53" Type="http://schemas.openxmlformats.org/officeDocument/2006/relationships/hyperlink" Target="https://www.girlscouts.org/en/discover/about-us/what-girl-scouts-do/promise-and-law.html" TargetMode="External"/><Relationship Id="rId58" Type="http://schemas.openxmlformats.org/officeDocument/2006/relationships/hyperlink" Target="https://www.girlscouts.org/en/adults/volunteer/tips-for-troopleaders/members/defining-girl-led-with-your-troop-families.html" TargetMode="External"/><Relationship Id="rId74" Type="http://schemas.openxmlformats.org/officeDocument/2006/relationships/hyperlink" Target="https://www.girlscouts.org/content/dam/girlscouts-gsusa/forms-and-documents/cookie/GSUSA_GSM_Cookie-Badges_Poster_24x36_18.pdf" TargetMode="External"/><Relationship Id="rId79" Type="http://schemas.openxmlformats.org/officeDocument/2006/relationships/hyperlink" Target="https://www.girlscouts.org/content/dam/girlscouts-gsusa/forms-and-documents/about-girl-scouts/facts/GSUSA_BlueBook.pdf" TargetMode="External"/><Relationship Id="rId102" Type="http://schemas.openxmlformats.org/officeDocument/2006/relationships/fontTable" Target="fontTable.xml"/><Relationship Id="rId5" Type="http://schemas.openxmlformats.org/officeDocument/2006/relationships/customXml" Target="../customXml/item5.xml"/><Relationship Id="rId90" Type="http://schemas.openxmlformats.org/officeDocument/2006/relationships/hyperlink" Target="https://www.girlscouts.org/en/adults/volunteer/tips-for-troopleaders/cookies-and-more/find-support-during-cookie-season.html" TargetMode="External"/><Relationship Id="rId95" Type="http://schemas.openxmlformats.org/officeDocument/2006/relationships/hyperlink" Target="https://www.girlscouts.org/content/dam/girlscouts-gsusa/forms-and-documents/cookie/Supplemental%20Safety%20Tips%20for%20Online%20Marketing.pdf" TargetMode="External"/><Relationship Id="rId22" Type="http://schemas.openxmlformats.org/officeDocument/2006/relationships/hyperlink" Target="https://www.girlscouts.org/en/about-girl-scouts/the-girl-scout-difference.html" TargetMode="External"/><Relationship Id="rId27" Type="http://schemas.openxmlformats.org/officeDocument/2006/relationships/hyperlink" Target="https://www.girlscouts.org/en/adults/volunteer/tips-for-troopleaders/programming/let-girls-take-the-lead.html" TargetMode="External"/><Relationship Id="rId43" Type="http://schemas.openxmlformats.org/officeDocument/2006/relationships/hyperlink" Target="https://www.girlscouts.org/en/our-program/highest-awards/bronze-award.html" TargetMode="External"/><Relationship Id="rId48" Type="http://schemas.openxmlformats.org/officeDocument/2006/relationships/hyperlink" Target="http://forgirls.girlscouts.org/travel/take-a-trip/destinations/" TargetMode="External"/><Relationship Id="rId64" Type="http://schemas.openxmlformats.org/officeDocument/2006/relationships/hyperlink" Target="https://www.girlscouts.org/en/adults/volunteer/tips-for-troopleaders/members/how-to-build-a-troop-committee.html" TargetMode="External"/><Relationship Id="rId69" Type="http://schemas.openxmlformats.org/officeDocument/2006/relationships/hyperlink" Target="mailto:customercare@gsnnj.org" TargetMode="External"/><Relationship Id="rId80" Type="http://schemas.openxmlformats.org/officeDocument/2006/relationships/hyperlink" Target="http://www.littlebrowniebakers.com/" TargetMode="External"/><Relationship Id="rId85" Type="http://schemas.openxmlformats.org/officeDocument/2006/relationships/hyperlink" Target="https://www.m2mediagroup.com/Home/About" TargetMode="External"/><Relationship Id="rId12" Type="http://schemas.openxmlformats.org/officeDocument/2006/relationships/image" Target="media/image1.jpeg"/><Relationship Id="rId17" Type="http://schemas.openxmlformats.org/officeDocument/2006/relationships/hyperlink" Target="https://www.girlscouts.org/en/our-program/grade-levels/what-brownies-do.html" TargetMode="External"/><Relationship Id="rId25" Type="http://schemas.openxmlformats.org/officeDocument/2006/relationships/hyperlink" Target="https://www.girlscouts.org/en/our-program/badges/badge_explorer.html" TargetMode="External"/><Relationship Id="rId33" Type="http://schemas.openxmlformats.org/officeDocument/2006/relationships/hyperlink" Target="https://www.girlscouts.org/en/discover/about-us/what-girl-scouts-do/leadership-experience.html" TargetMode="External"/><Relationship Id="rId38" Type="http://schemas.openxmlformats.org/officeDocument/2006/relationships/hyperlink" Target="https://www.girlscouts.org/en/our-program/badges.html" TargetMode="External"/><Relationship Id="rId46" Type="http://schemas.openxmlformats.org/officeDocument/2006/relationships/hyperlink" Target="https://www.girlscouts.org/en/adults/volunteer/tips-for-troopleaders/programming/let-girls-take-the-lead.html" TargetMode="External"/><Relationship Id="rId59" Type="http://schemas.openxmlformats.org/officeDocument/2006/relationships/hyperlink" Target="https://www.girlscouts.org/en/members/for-volunteers/virtual-meeting-planning.html" TargetMode="External"/><Relationship Id="rId67" Type="http://schemas.openxmlformats.org/officeDocument/2006/relationships/hyperlink" Target="https://www.girlscouts.org/en/adults/volunteer/tips-for-troopleaders.html" TargetMode="External"/><Relationship Id="rId103" Type="http://schemas.openxmlformats.org/officeDocument/2006/relationships/theme" Target="theme/theme1.xml"/><Relationship Id="rId20" Type="http://schemas.openxmlformats.org/officeDocument/2006/relationships/hyperlink" Target="https://www.girlscouts.org/en/our-program/grade-levels/what-seniors-do.html" TargetMode="External"/><Relationship Id="rId41" Type="http://schemas.openxmlformats.org/officeDocument/2006/relationships/hyperlink" Target="https://www.girlscouts.org/en/about-girl-scouts/global/world-thinking-day.html" TargetMode="External"/><Relationship Id="rId54" Type="http://schemas.openxmlformats.org/officeDocument/2006/relationships/hyperlink" Target="https://www.girlscouts.org/en/adults/volunteer/tips-for-troopleaders/members/tips-for-running-a-multi-level-troop.html" TargetMode="External"/><Relationship Id="rId62" Type="http://schemas.openxmlformats.org/officeDocument/2006/relationships/hyperlink" Target="https://www.girlscouts.org/en/adults/volunteer/tips-for-troopleaders/members/how-one-troop-leader-supports-girls-with-autism.html" TargetMode="External"/><Relationship Id="rId70" Type="http://schemas.openxmlformats.org/officeDocument/2006/relationships/image" Target="media/image4.png"/><Relationship Id="rId75" Type="http://schemas.openxmlformats.org/officeDocument/2006/relationships/hyperlink" Target="https://www.girlscouts.org/en/cookies/troop-leader-resources.html" TargetMode="External"/><Relationship Id="rId83" Type="http://schemas.openxmlformats.org/officeDocument/2006/relationships/hyperlink" Target="http://www.alschutzman.com/gsnutri.php" TargetMode="External"/><Relationship Id="rId88" Type="http://schemas.openxmlformats.org/officeDocument/2006/relationships/hyperlink" Target="https://www.girlscouts.org/en/cookies/just-for-cookie-sellers/cookie-entrepreneur-family-pin.html" TargetMode="External"/><Relationship Id="rId91" Type="http://schemas.openxmlformats.org/officeDocument/2006/relationships/hyperlink" Target="https://www.girlscouts.org/en/cookies/troop-leader-resources.html" TargetMode="External"/><Relationship Id="rId96" Type="http://schemas.openxmlformats.org/officeDocument/2006/relationships/hyperlink" Target="https://www.girlscouts.org/content/dam/girlscouts-gsusa/forms-and-documents/cookie/Virtual%20Cookie%20Booth%20Guide%202021%20.pdf"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girlscouts.org/en/support-us/invest/lifetime-membership.html" TargetMode="External"/><Relationship Id="rId23" Type="http://schemas.openxmlformats.org/officeDocument/2006/relationships/hyperlink" Target="https://www.girlscouts.org/en/about-girl-scouts/research/alum-difference-report.html" TargetMode="External"/><Relationship Id="rId28" Type="http://schemas.openxmlformats.org/officeDocument/2006/relationships/hyperlink" Target="https://youtu.be/pwOJzKTXqAw" TargetMode="External"/><Relationship Id="rId36" Type="http://schemas.openxmlformats.org/officeDocument/2006/relationships/hyperlink" Target="https://www.girlscouts.org/en/discover/about-us/what-girl-scouts-do/leadership-experience.html" TargetMode="External"/><Relationship Id="rId49" Type="http://schemas.openxmlformats.org/officeDocument/2006/relationships/hyperlink" Target="http://forgirls.girlscouts.org/travel/resources/guide-to-U.S.-travel/" TargetMode="External"/><Relationship Id="rId57" Type="http://schemas.openxmlformats.org/officeDocument/2006/relationships/hyperlink" Target="https://www.girlscouts.org/en/girl-scouts-at-home/troop-leaders/virtual-troop-meeting-ideas.html" TargetMode="External"/><Relationship Id="rId10" Type="http://schemas.openxmlformats.org/officeDocument/2006/relationships/footnotes" Target="footnotes.xml"/><Relationship Id="rId31" Type="http://schemas.openxmlformats.org/officeDocument/2006/relationships/hyperlink" Target="https://girlscouts.sharepoint.com/sites/VolunteerSystems2VendorCollaboration/Shared%20Documents/2022%20Communications/Misc/next%20cookie-selling%20challenge" TargetMode="External"/><Relationship Id="rId44" Type="http://schemas.openxmlformats.org/officeDocument/2006/relationships/hyperlink" Target="https://www.girlscouts.org/en/our-program/highest-awards/silver-award.html" TargetMode="External"/><Relationship Id="rId52" Type="http://schemas.openxmlformats.org/officeDocument/2006/relationships/hyperlink" Target="http://www.girlscouts.org/en/about-girl-scouts/global/world-centers.html" TargetMode="External"/><Relationship Id="rId60" Type="http://schemas.openxmlformats.org/officeDocument/2006/relationships/hyperlink" Target="https://www.girlscouts.org/en/adults/lifetime-membership.html" TargetMode="External"/><Relationship Id="rId65" Type="http://schemas.openxmlformats.org/officeDocument/2006/relationships/hyperlink" Target="https://www.girlscouts.org/en/adults/volunteer/tips-for-troopleaders/cookies-and-more/leading-troop-volunteers.html" TargetMode="External"/><Relationship Id="rId73" Type="http://schemas.openxmlformats.org/officeDocument/2006/relationships/hyperlink" Target="https://www.girlscouts.org/en/adults/volunteer/tips-for-troopleaders/members/tips-for-your-first-parent-meeting.html" TargetMode="External"/><Relationship Id="rId78" Type="http://schemas.openxmlformats.org/officeDocument/2006/relationships/hyperlink" Target="https://www.girlscouts.org/content/dam/girlscouts-gsusa/forms-and-documents/cookie/Resources/2018_MarComm_CookieInfographic_Flyer_5x7(1).pdf" TargetMode="External"/><Relationship Id="rId81" Type="http://schemas.openxmlformats.org/officeDocument/2006/relationships/hyperlink" Target="https://abcbakers.com/" TargetMode="External"/><Relationship Id="rId86" Type="http://schemas.openxmlformats.org/officeDocument/2006/relationships/hyperlink" Target="https://www.girlscouts.org/en/adults/volunteer/tips-for-troopleaders/cookies-and-more/supporting-your-cookie-bosses-goals.html" TargetMode="External"/><Relationship Id="rId94" Type="http://schemas.openxmlformats.org/officeDocument/2006/relationships/hyperlink" Target="https://www.girlscouts.org/en/help/help/digital-cookie---girl-scout-digital-cookie-pledge.html" TargetMode="External"/><Relationship Id="rId99" Type="http://schemas.openxmlformats.org/officeDocument/2006/relationships/hyperlink" Target="https://play.google.com/store/apps/details?id=com.gsa.gscookiefinder&amp;hl=en_US" TargetMode="External"/><Relationship Id="rId10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girlscouts.org/en/our-program/grade-levels/what-juniors-do.html" TargetMode="External"/><Relationship Id="rId39" Type="http://schemas.openxmlformats.org/officeDocument/2006/relationships/hyperlink" Target="https://www.girlscouts.org/en/tips-for-troopleaders/programming/community-service-and-take-action-projects.html" TargetMode="External"/><Relationship Id="rId34" Type="http://schemas.openxmlformats.org/officeDocument/2006/relationships/hyperlink" Target="https://www.girlscouts.org/en/discover/about-us/what-girl-scouts-do/leadership-experience.html" TargetMode="External"/><Relationship Id="rId50" Type="http://schemas.openxmlformats.org/officeDocument/2006/relationships/hyperlink" Target="http://forgirls.girlscouts.org/travel/resources/global-travel-toolkit/" TargetMode="External"/><Relationship Id="rId55" Type="http://schemas.openxmlformats.org/officeDocument/2006/relationships/hyperlink" Target="https://www.girlscouts.org/en/adults/volunteer/tips-for-troopleaders/members/three-common-troop-communication-issues-and-how-to-resolve-them.html" TargetMode="External"/><Relationship Id="rId76" Type="http://schemas.openxmlformats.org/officeDocument/2006/relationships/hyperlink" Target="https://www.girlscouts.org/content/dam/girlscouts-gsusa/forms-and-documents/our-program/Entrepreneurship/Entrepreneurship%20Progression%20Chart_FINAL.jpg" TargetMode="External"/><Relationship Id="rId97" Type="http://schemas.openxmlformats.org/officeDocument/2006/relationships/hyperlink" Target="https://www.girlscouts.org/content/dam/girlscouts-gsusa/forms-and-documents/cookie/Virtual%20Cookie%20Rally%20Guide.pdf" TargetMode="External"/><Relationship Id="rId7" Type="http://schemas.openxmlformats.org/officeDocument/2006/relationships/styles" Target="styles.xml"/><Relationship Id="rId71" Type="http://schemas.openxmlformats.org/officeDocument/2006/relationships/hyperlink" Target="https://www.girlscouts.org/en/adults/volunteer/tips-for-troopleaders/members/six-ways-you-can-foster-respectful-conversations-within-your-troop.html" TargetMode="External"/><Relationship Id="rId92" Type="http://schemas.openxmlformats.org/officeDocument/2006/relationships/hyperlink" Target="https://www.girlscouts.org/content/dam/girlscouts-gsusa/forms-and-documents/cookie/Digital%20Marketing%20Tips%20for%20Cookie%20Entrepreneurs%20and%20Families.pdf" TargetMode="External"/><Relationship Id="rId2" Type="http://schemas.openxmlformats.org/officeDocument/2006/relationships/customXml" Target="../customXml/item2.xml"/><Relationship Id="rId29" Type="http://schemas.openxmlformats.org/officeDocument/2006/relationships/hyperlink" Target="https://www.girlscouts.org/content/dam/girlscouts-gsusa/forms-and-documents/for-adults/volunteer/GSUSA_OutdoorProgression.pdf" TargetMode="External"/><Relationship Id="rId24" Type="http://schemas.openxmlformats.org/officeDocument/2006/relationships/hyperlink" Target="https://www.girlscouts.org/en/about-girl-scouts/research.html" TargetMode="External"/><Relationship Id="rId40" Type="http://schemas.openxmlformats.org/officeDocument/2006/relationships/hyperlink" Target="https://www.girlscouts.org/en/about-girl-scouts/our-history/juliette-gordon-low.html" TargetMode="External"/><Relationship Id="rId45" Type="http://schemas.openxmlformats.org/officeDocument/2006/relationships/hyperlink" Target="http://www.girlscouts.org/gold" TargetMode="External"/><Relationship Id="rId66" Type="http://schemas.openxmlformats.org/officeDocument/2006/relationships/image" Target="media/image3.png"/><Relationship Id="rId87" Type="http://schemas.openxmlformats.org/officeDocument/2006/relationships/hyperlink" Target="https://www.girlscouts.org/en/adults/volunteer/tips-for-troopleaders/cookies-and-more/leading-troop-volunteers.html" TargetMode="External"/><Relationship Id="rId61" Type="http://schemas.openxmlformats.org/officeDocument/2006/relationships/hyperlink" Target="https://www.girlscouts.org/en/adults/volunteer/tips-for-troopleaders/members/grow-your-troop.html" TargetMode="External"/><Relationship Id="rId82" Type="http://schemas.openxmlformats.org/officeDocument/2006/relationships/hyperlink" Target="https://www.girlscouts.org/en/cookies/all-about-cookies/Meet-the-Cookies.html" TargetMode="External"/><Relationship Id="rId19" Type="http://schemas.openxmlformats.org/officeDocument/2006/relationships/hyperlink" Target="https://www.girlscouts.org/en/our-program/grade-levels/what-cadettes-do.html" TargetMode="External"/><Relationship Id="rId14" Type="http://schemas.openxmlformats.org/officeDocument/2006/relationships/hyperlink" Target="https://www.girlscouts.org/en/discover/about-us/what-girl-scouts-do/promise-and-law.html" TargetMode="External"/><Relationship Id="rId30" Type="http://schemas.openxmlformats.org/officeDocument/2006/relationships/hyperlink" Target="http://forgirls.girlscouts.org/travel/wp-content/uploads/2013/06/travel-progression-chart.jpg" TargetMode="External"/><Relationship Id="rId35" Type="http://schemas.openxmlformats.org/officeDocument/2006/relationships/hyperlink" Target="https://www.girlscouts.org/en/discover/about-us/what-girl-scouts-do/leadership-experience.html" TargetMode="External"/><Relationship Id="rId56" Type="http://schemas.openxmlformats.org/officeDocument/2006/relationships/hyperlink" Target="https://www.girlscouts.org/en/adults/volunteer/tips-for-troopleaders/programming/how-i-make-virtual-meetings-work-for-my-troop.html" TargetMode="External"/><Relationship Id="rId77" Type="http://schemas.openxmlformats.org/officeDocument/2006/relationships/hyperlink" Target="https://www.girlscouts.org/en/cookies/all-about-cookies/Cookie-History.html" TargetMode="External"/><Relationship Id="rId100" Type="http://schemas.openxmlformats.org/officeDocument/2006/relationships/hyperlink" Target="https://www.girlscouts.org/content/dam/girlscouts-gsusa/forms-and-documents/cookie/Resources/Cookie%20Booth%20Essentials.pdf" TargetMode="External"/><Relationship Id="rId8" Type="http://schemas.openxmlformats.org/officeDocument/2006/relationships/settings" Target="settings.xml"/><Relationship Id="rId51" Type="http://schemas.openxmlformats.org/officeDocument/2006/relationships/hyperlink" Target="http://www.juliettegordonlowbirthplace.org/" TargetMode="External"/><Relationship Id="rId72" Type="http://schemas.openxmlformats.org/officeDocument/2006/relationships/hyperlink" Target="https://www.girlscouts.org/en/adults/volunteer/tips-for-troopleaders/members/tips-for-your-first-parent-meeting.html" TargetMode="External"/><Relationship Id="rId93" Type="http://schemas.openxmlformats.org/officeDocument/2006/relationships/hyperlink" Target="https://www.girlscouts.org/en/help/help/internet-safety-pledge.html" TargetMode="External"/><Relationship Id="rId98" Type="http://schemas.openxmlformats.org/officeDocument/2006/relationships/hyperlink" Target="https://itunes.apple.com/us/app/girl-scout-cookie-finder/id593932097?mt=8"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Custom 12">
      <a:dk1>
        <a:sysClr val="windowText" lastClr="000000"/>
      </a:dk1>
      <a:lt1>
        <a:sysClr val="window" lastClr="FFFFFF"/>
      </a:lt1>
      <a:dk2>
        <a:srgbClr val="44546A"/>
      </a:dk2>
      <a:lt2>
        <a:srgbClr val="E7E6E6"/>
      </a:lt2>
      <a:accent1>
        <a:srgbClr val="00B451"/>
      </a:accent1>
      <a:accent2>
        <a:srgbClr val="1496D4"/>
      </a:accent2>
      <a:accent3>
        <a:srgbClr val="5C1F8B"/>
      </a:accent3>
      <a:accent4>
        <a:srgbClr val="FF4438"/>
      </a:accent4>
      <a:accent5>
        <a:srgbClr val="FF830C"/>
      </a:accent5>
      <a:accent6>
        <a:srgbClr val="F7BE00"/>
      </a:accent6>
      <a:hlink>
        <a:srgbClr val="00B45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47bf323-ee9a-42bd-9545-55770b82aeca">
      <Value>5</Value>
      <Value>9</Value>
      <Value>2</Value>
    </TaxCatchAll>
    <d2ac80d53c2d44c48d2ca5b0e79eeb28 xmlns="d47bf323-ee9a-42bd-9545-55770b82aeca">
      <Terms xmlns="http://schemas.microsoft.com/office/infopath/2007/PartnerControls">
        <TermInfo xmlns="http://schemas.microsoft.com/office/infopath/2007/PartnerControls">
          <TermName xmlns="http://schemas.microsoft.com/office/infopath/2007/PartnerControls">Volunteer Support Resources</TermName>
          <TermId xmlns="http://schemas.microsoft.com/office/infopath/2007/PartnerControls">b23c8c3a-ed3b-4d70-9721-41c4967b3a86</TermId>
        </TermInfo>
      </Terms>
    </d2ac80d53c2d44c48d2ca5b0e79eeb28>
    <k4dacf5aa33a4ba2a70f4787df700f9f xmlns="d47bf323-ee9a-42bd-9545-55770b82aeca">
      <Terms xmlns="http://schemas.microsoft.com/office/infopath/2007/PartnerControls"/>
    </k4dacf5aa33a4ba2a70f4787df700f9f>
    <k47113d2ff334dfda1e5724c5434b50e xmlns="d47bf323-ee9a-42bd-9545-55770b82aeca">
      <Terms xmlns="http://schemas.microsoft.com/office/infopath/2007/PartnerControls"/>
    </k47113d2ff334dfda1e5724c5434b50e>
    <d95e833535f3438a9de1790df64c99bc xmlns="d47bf323-ee9a-42bd-9545-55770b82aeca">
      <Terms xmlns="http://schemas.microsoft.com/office/infopath/2007/PartnerControls">
        <TermInfo xmlns="http://schemas.microsoft.com/office/infopath/2007/PartnerControls">
          <TermName xmlns="http://schemas.microsoft.com/office/infopath/2007/PartnerControls">2020</TermName>
          <TermId xmlns="http://schemas.microsoft.com/office/infopath/2007/PartnerControls">34988d27-d44c-4e36-a388-01c80be96d50</TermId>
        </TermInfo>
      </Terms>
    </d95e833535f3438a9de1790df64c99bc>
    <lc877bf343954cbcbdd2a4d8036234e6 xmlns="d47bf323-ee9a-42bd-9545-55770b82aeca">
      <Terms xmlns="http://schemas.microsoft.com/office/infopath/2007/PartnerControls"/>
    </lc877bf343954cbcbdd2a4d8036234e6>
    <ExpirationDate xmlns="d47bf323-ee9a-42bd-9545-55770b82aeca" xsi:nil="true"/>
    <jdac5d86270e4a89ae0d760b4b54e4c8 xmlns="d47bf323-ee9a-42bd-9545-55770b82aeca">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306990a2-1c68-4be3-8e3e-fdd9af238ad9</TermId>
        </TermInfo>
      </Terms>
    </jdac5d86270e4a89ae0d760b4b54e4c8>
    <k11db424604f42f1baf2b02750a711c2 xmlns="d47bf323-ee9a-42bd-9545-55770b82aeca">
      <Terms xmlns="http://schemas.microsoft.com/office/infopath/2007/PartnerControls"/>
    </k11db424604f42f1baf2b02750a711c2>
  </documentManagement>
</p:properties>
</file>

<file path=customXml/item3.xml><?xml version="1.0" encoding="utf-8"?>
<b:Sources xmlns:b="http://schemas.openxmlformats.org/officeDocument/2006/bibliography" xmlns="http://schemas.openxmlformats.org/officeDocument/2006/bibliography" SelectedStyle="/CHICAGO.XSL" StyleName="Chicago"/>
</file>

<file path=customXml/item4.xml><?xml version="1.0" encoding="utf-8"?>
<?mso-contentType ?>
<SharedContentType xmlns="Microsoft.SharePoint.Taxonomy.ContentTypeSync" SourceId="c3e6e850-a3d6-443d-bb2b-63dce7c8e1b3" ContentTypeId="0x01010070C43DAE53F2384CA62DA8215B356801" PreviousValue="false"/>
</file>

<file path=customXml/item5.xml><?xml version="1.0" encoding="utf-8"?>
<ct:contentTypeSchema xmlns:ct="http://schemas.microsoft.com/office/2006/metadata/contentType" xmlns:ma="http://schemas.microsoft.com/office/2006/metadata/properties/metaAttributes" ct:_="" ma:_="" ma:contentTypeName="gsConnect Document" ma:contentTypeID="0x01010070C43DAE53F2384CA62DA8215B35680100CCD3CE5D61590843B730A4E6B8E1FDAD" ma:contentTypeVersion="4" ma:contentTypeDescription="" ma:contentTypeScope="" ma:versionID="c04127743f87c93b3c1cf774ca814570">
  <xsd:schema xmlns:xsd="http://www.w3.org/2001/XMLSchema" xmlns:xs="http://www.w3.org/2001/XMLSchema" xmlns:p="http://schemas.microsoft.com/office/2006/metadata/properties" xmlns:ns2="d47bf323-ee9a-42bd-9545-55770b82aeca" targetNamespace="http://schemas.microsoft.com/office/2006/metadata/properties" ma:root="true" ma:fieldsID="b51f946d6819881eefa9f74353e8b34c" ns2:_="">
    <xsd:import namespace="d47bf323-ee9a-42bd-9545-55770b82aeca"/>
    <xsd:element name="properties">
      <xsd:complexType>
        <xsd:sequence>
          <xsd:element name="documentManagement">
            <xsd:complexType>
              <xsd:all>
                <xsd:element ref="ns2:k47113d2ff334dfda1e5724c5434b50e" minOccurs="0"/>
                <xsd:element ref="ns2:TaxCatchAll" minOccurs="0"/>
                <xsd:element ref="ns2:TaxCatchAllLabel" minOccurs="0"/>
                <xsd:element ref="ns2:k11db424604f42f1baf2b02750a711c2" minOccurs="0"/>
                <xsd:element ref="ns2:d2ac80d53c2d44c48d2ca5b0e79eeb28" minOccurs="0"/>
                <xsd:element ref="ns2:d95e833535f3438a9de1790df64c99bc" minOccurs="0"/>
                <xsd:element ref="ns2:ExpirationDate" minOccurs="0"/>
                <xsd:element ref="ns2:k4dacf5aa33a4ba2a70f4787df700f9f" minOccurs="0"/>
                <xsd:element ref="ns2:jdac5d86270e4a89ae0d760b4b54e4c8" minOccurs="0"/>
                <xsd:element ref="ns2:lc877bf343954cbcbdd2a4d8036234e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7bf323-ee9a-42bd-9545-55770b82aeca" elementFormDefault="qualified">
    <xsd:import namespace="http://schemas.microsoft.com/office/2006/documentManagement/types"/>
    <xsd:import namespace="http://schemas.microsoft.com/office/infopath/2007/PartnerControls"/>
    <xsd:element name="k47113d2ff334dfda1e5724c5434b50e" ma:index="8" nillable="true" ma:taxonomy="true" ma:internalName="k47113d2ff334dfda1e5724c5434b50e" ma:taxonomyFieldName="Council" ma:displayName="Council" ma:default="" ma:fieldId="{447113d2-ff33-4dfd-a1e5-724c5434b50e}" ma:sspId="c3e6e850-a3d6-443d-bb2b-63dce7c8e1b3" ma:termSetId="2cf8babb-881d-427b-be16-41a1d10e753d"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0a397990-8121-4c98-893b-41b75717f3bd}" ma:internalName="TaxCatchAll" ma:showField="CatchAllData" ma:web="a1f19281-edaf-4541-8b4a-c15161d36245">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0a397990-8121-4c98-893b-41b75717f3bd}" ma:internalName="TaxCatchAllLabel" ma:readOnly="true" ma:showField="CatchAllDataLabel" ma:web="a1f19281-edaf-4541-8b4a-c15161d36245">
      <xsd:complexType>
        <xsd:complexContent>
          <xsd:extension base="dms:MultiChoiceLookup">
            <xsd:sequence>
              <xsd:element name="Value" type="dms:Lookup" maxOccurs="unbounded" minOccurs="0" nillable="true"/>
            </xsd:sequence>
          </xsd:extension>
        </xsd:complexContent>
      </xsd:complexType>
    </xsd:element>
    <xsd:element name="k11db424604f42f1baf2b02750a711c2" ma:index="12" nillable="true" ma:taxonomy="true" ma:internalName="k11db424604f42f1baf2b02750a711c2" ma:taxonomyFieldName="Fiscal_x0020_Year" ma:displayName="Fiscal Year" ma:readOnly="false" ma:default="" ma:fieldId="{411db424-604f-42f1-baf2-b02750a711c2}" ma:sspId="c3e6e850-a3d6-443d-bb2b-63dce7c8e1b3" ma:termSetId="6a2024c5-fb0c-4ba6-acbf-2e6f8d113366" ma:anchorId="00000000-0000-0000-0000-000000000000" ma:open="false" ma:isKeyword="false">
      <xsd:complexType>
        <xsd:sequence>
          <xsd:element ref="pc:Terms" minOccurs="0" maxOccurs="1"/>
        </xsd:sequence>
      </xsd:complexType>
    </xsd:element>
    <xsd:element name="d2ac80d53c2d44c48d2ca5b0e79eeb28" ma:index="14" ma:taxonomy="true" ma:internalName="d2ac80d53c2d44c48d2ca5b0e79eeb28" ma:taxonomyFieldName="Topic" ma:displayName="Topic" ma:readOnly="false" ma:default="" ma:fieldId="{d2ac80d5-3c2d-44c4-8d2c-a5b0e79eeb28}" ma:taxonomyMulti="true" ma:sspId="c3e6e850-a3d6-443d-bb2b-63dce7c8e1b3" ma:termSetId="3136d3f1-5e31-4290-b68c-9f20a984d794" ma:anchorId="00000000-0000-0000-0000-000000000000" ma:open="false" ma:isKeyword="false">
      <xsd:complexType>
        <xsd:sequence>
          <xsd:element ref="pc:Terms" minOccurs="0" maxOccurs="1"/>
        </xsd:sequence>
      </xsd:complexType>
    </xsd:element>
    <xsd:element name="d95e833535f3438a9de1790df64c99bc" ma:index="16" ma:taxonomy="true" ma:internalName="d95e833535f3438a9de1790df64c99bc" ma:taxonomyFieldName="Year" ma:displayName="Year" ma:default="5;#2020|34988d27-d44c-4e36-a388-01c80be96d50" ma:fieldId="{d95e8335-35f3-438a-9de1-790df64c99bc}" ma:sspId="c3e6e850-a3d6-443d-bb2b-63dce7c8e1b3" ma:termSetId="6a2024c5-fb0c-4ba6-acbf-2e6f8d113366" ma:anchorId="00000000-0000-0000-0000-000000000000" ma:open="false" ma:isKeyword="false">
      <xsd:complexType>
        <xsd:sequence>
          <xsd:element ref="pc:Terms" minOccurs="0" maxOccurs="1"/>
        </xsd:sequence>
      </xsd:complexType>
    </xsd:element>
    <xsd:element name="ExpirationDate" ma:index="18" nillable="true" ma:displayName="ExpirationDate" ma:format="DateOnly" ma:internalName="ExpirationDate" ma:readOnly="false">
      <xsd:simpleType>
        <xsd:restriction base="dms:DateTime"/>
      </xsd:simpleType>
    </xsd:element>
    <xsd:element name="k4dacf5aa33a4ba2a70f4787df700f9f" ma:index="19" nillable="true" ma:taxonomy="true" ma:internalName="k4dacf5aa33a4ba2a70f4787df700f9f" ma:taxonomyFieldName="Program_x0020_Levels" ma:displayName="Program Levels" ma:default="" ma:fieldId="{44dacf5a-a33a-4ba2-a70f-4787df700f9f}" ma:sspId="c3e6e850-a3d6-443d-bb2b-63dce7c8e1b3" ma:termSetId="688e015f-d5bf-4078-bd40-5b5952583daf" ma:anchorId="00000000-0000-0000-0000-000000000000" ma:open="false" ma:isKeyword="false">
      <xsd:complexType>
        <xsd:sequence>
          <xsd:element ref="pc:Terms" minOccurs="0" maxOccurs="1"/>
        </xsd:sequence>
      </xsd:complexType>
    </xsd:element>
    <xsd:element name="jdac5d86270e4a89ae0d760b4b54e4c8" ma:index="21" nillable="true" ma:taxonomy="true" ma:internalName="jdac5d86270e4a89ae0d760b4b54e4c8" ma:taxonomyFieldName="Lang" ma:displayName="Lang" ma:default="2;#English|306990a2-1c68-4be3-8e3e-fdd9af238ad9" ma:fieldId="{3dac5d86-270e-4a89-ae0d-760b4b54e4c8}" ma:sspId="c3e6e850-a3d6-443d-bb2b-63dce7c8e1b3" ma:termSetId="cc15c043-fa59-44bf-9a5e-bc6afeff5b8f" ma:anchorId="00000000-0000-0000-0000-000000000000" ma:open="false" ma:isKeyword="false">
      <xsd:complexType>
        <xsd:sequence>
          <xsd:element ref="pc:Terms" minOccurs="0" maxOccurs="1"/>
        </xsd:sequence>
      </xsd:complexType>
    </xsd:element>
    <xsd:element name="lc877bf343954cbcbdd2a4d8036234e6" ma:index="23" nillable="true" ma:taxonomy="true" ma:internalName="lc877bf343954cbcbdd2a4d8036234e6" ma:taxonomyFieldName="Audience" ma:displayName="Audience" ma:default="" ma:fieldId="{5c877bf3-4395-4cbc-bdd2-a4d8036234e6}" ma:taxonomyMulti="true" ma:sspId="c3e6e850-a3d6-443d-bb2b-63dce7c8e1b3" ma:termSetId="dde8e194-f749-4df7-a50f-57502500da32"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956862-96A3-4D54-BDB9-ED967D2BC311}">
  <ds:schemaRefs>
    <ds:schemaRef ds:uri="http://schemas.microsoft.com/sharepoint/v3/contenttype/forms"/>
  </ds:schemaRefs>
</ds:datastoreItem>
</file>

<file path=customXml/itemProps2.xml><?xml version="1.0" encoding="utf-8"?>
<ds:datastoreItem xmlns:ds="http://schemas.openxmlformats.org/officeDocument/2006/customXml" ds:itemID="{B718597D-5428-48F9-AE1D-23B39E9425E7}">
  <ds:schemaRefs>
    <ds:schemaRef ds:uri="http://schemas.microsoft.com/office/2006/metadata/properties"/>
    <ds:schemaRef ds:uri="http://schemas.microsoft.com/office/infopath/2007/PartnerControls"/>
    <ds:schemaRef ds:uri="d47bf323-ee9a-42bd-9545-55770b82aeca"/>
  </ds:schemaRefs>
</ds:datastoreItem>
</file>

<file path=customXml/itemProps3.xml><?xml version="1.0" encoding="utf-8"?>
<ds:datastoreItem xmlns:ds="http://schemas.openxmlformats.org/officeDocument/2006/customXml" ds:itemID="{3280E3B6-0BB8-489D-8FBF-9B8E9E18D216}">
  <ds:schemaRefs>
    <ds:schemaRef ds:uri="http://schemas.openxmlformats.org/officeDocument/2006/bibliography"/>
  </ds:schemaRefs>
</ds:datastoreItem>
</file>

<file path=customXml/itemProps4.xml><?xml version="1.0" encoding="utf-8"?>
<ds:datastoreItem xmlns:ds="http://schemas.openxmlformats.org/officeDocument/2006/customXml" ds:itemID="{52DF2D50-E6BD-44D3-90D7-B9AF1251E0B6}">
  <ds:schemaRefs>
    <ds:schemaRef ds:uri="Microsoft.SharePoint.Taxonomy.ContentTypeSync"/>
  </ds:schemaRefs>
</ds:datastoreItem>
</file>

<file path=customXml/itemProps5.xml><?xml version="1.0" encoding="utf-8"?>
<ds:datastoreItem xmlns:ds="http://schemas.openxmlformats.org/officeDocument/2006/customXml" ds:itemID="{70FBEF0F-7BF1-4F36-9906-7AC6AD7DEF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7bf323-ee9a-42bd-9545-55770b82ae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0</Pages>
  <Words>18512</Words>
  <Characters>105521</Characters>
  <Application>Microsoft Office Word</Application>
  <DocSecurity>4</DocSecurity>
  <Lines>879</Lines>
  <Paragraphs>247</Paragraphs>
  <ScaleCrop>false</ScaleCrop>
  <Company>GSUSA</Company>
  <LinksUpToDate>false</LinksUpToDate>
  <CharactersWithSpaces>123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eden, Wendy</dc:creator>
  <cp:keywords/>
  <dc:description/>
  <cp:lastModifiedBy>Skye Bohmer</cp:lastModifiedBy>
  <cp:revision>2</cp:revision>
  <cp:lastPrinted>2019-04-25T14:50:00Z</cp:lastPrinted>
  <dcterms:created xsi:type="dcterms:W3CDTF">2023-09-18T15:01:00Z</dcterms:created>
  <dcterms:modified xsi:type="dcterms:W3CDTF">2023-09-18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C43DAE53F2384CA62DA8215B35680100CCD3CE5D61590843B730A4E6B8E1FDAD</vt:lpwstr>
  </property>
  <property fmtid="{D5CDD505-2E9C-101B-9397-08002B2CF9AE}" pid="3" name="_dlc_DocIdItemGuid">
    <vt:lpwstr>00e9eb96-d1f1-465d-b422-9686f6dfb9a2</vt:lpwstr>
  </property>
  <property fmtid="{D5CDD505-2E9C-101B-9397-08002B2CF9AE}" pid="4" name="Order">
    <vt:r8>7473200</vt:r8>
  </property>
  <property fmtid="{D5CDD505-2E9C-101B-9397-08002B2CF9AE}" pid="5" name="xd_Signature">
    <vt:bool>false</vt:bool>
  </property>
  <property fmtid="{D5CDD505-2E9C-101B-9397-08002B2CF9AE}" pid="6" name="xd_ProgID">
    <vt:lpwstr/>
  </property>
  <property fmtid="{D5CDD505-2E9C-101B-9397-08002B2CF9AE}" pid="7" name="_dlc_DocId">
    <vt:lpwstr>DRMJPWD76FFF-1549569174-96807</vt:lpwstr>
  </property>
  <property fmtid="{D5CDD505-2E9C-101B-9397-08002B2CF9AE}" pid="8" name="ComplianceAssetId">
    <vt:lpwstr/>
  </property>
  <property fmtid="{D5CDD505-2E9C-101B-9397-08002B2CF9AE}" pid="9" name="TemplateUrl">
    <vt:lpwstr/>
  </property>
  <property fmtid="{D5CDD505-2E9C-101B-9397-08002B2CF9AE}" pid="10" name="_dlc_DocIdUrl">
    <vt:lpwstr>https://girlscouts.sharepoint.com/teams/customeroffice/vsd/_layouts/15/DocIdRedir.aspx?ID=DRMJPWD76FFF-1549569174-96807, DRMJPWD76FFF-1549569174-96807</vt:lpwstr>
  </property>
  <property fmtid="{D5CDD505-2E9C-101B-9397-08002B2CF9AE}" pid="11" name="Theme">
    <vt:lpwstr/>
  </property>
  <property fmtid="{D5CDD505-2E9C-101B-9397-08002B2CF9AE}" pid="12" name="Lang">
    <vt:lpwstr>2;#English|306990a2-1c68-4be3-8e3e-fdd9af238ad9</vt:lpwstr>
  </property>
  <property fmtid="{D5CDD505-2E9C-101B-9397-08002B2CF9AE}" pid="13" name="Topic">
    <vt:lpwstr>9;#Volunteer Support Resources|b23c8c3a-ed3b-4d70-9721-41c4967b3a86</vt:lpwstr>
  </property>
  <property fmtid="{D5CDD505-2E9C-101B-9397-08002B2CF9AE}" pid="14" name="Program Levels">
    <vt:lpwstr/>
  </property>
  <property fmtid="{D5CDD505-2E9C-101B-9397-08002B2CF9AE}" pid="15" name="Year">
    <vt:lpwstr>5;#2020|34988d27-d44c-4e36-a388-01c80be96d50</vt:lpwstr>
  </property>
  <property fmtid="{D5CDD505-2E9C-101B-9397-08002B2CF9AE}" pid="16" name="News_x0020_Timeliness">
    <vt:lpwstr/>
  </property>
  <property fmtid="{D5CDD505-2E9C-101B-9397-08002B2CF9AE}" pid="17" name="Council">
    <vt:lpwstr/>
  </property>
  <property fmtid="{D5CDD505-2E9C-101B-9397-08002B2CF9AE}" pid="18" name="Audience">
    <vt:lpwstr/>
  </property>
  <property fmtid="{D5CDD505-2E9C-101B-9397-08002B2CF9AE}" pid="19" name="Fiscal Year">
    <vt:lpwstr/>
  </property>
  <property fmtid="{D5CDD505-2E9C-101B-9397-08002B2CF9AE}" pid="20" name="l8195ee9cc5448fd804c18b615eb5250">
    <vt:lpwstr/>
  </property>
  <property fmtid="{D5CDD505-2E9C-101B-9397-08002B2CF9AE}" pid="21" name="News Timeliness">
    <vt:lpwstr/>
  </property>
  <property fmtid="{D5CDD505-2E9C-101B-9397-08002B2CF9AE}" pid="22" name="MediaServiceImageTags">
    <vt:lpwstr/>
  </property>
</Properties>
</file>